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2FA5F" w14:textId="1701760A" w:rsidR="00B452D8" w:rsidRPr="002B09E7" w:rsidRDefault="1212A863" w:rsidP="529FB3C6">
      <w:pPr>
        <w:pStyle w:val="NoSpacing"/>
        <w:spacing w:line="360" w:lineRule="auto"/>
        <w:contextualSpacing/>
        <w:jc w:val="center"/>
        <w:rPr>
          <w:rFonts w:ascii="Arial" w:hAnsi="Arial"/>
          <w:b/>
          <w:bCs/>
          <w:sz w:val="72"/>
          <w:szCs w:val="72"/>
        </w:rPr>
      </w:pPr>
      <w:r w:rsidRPr="529FB3C6">
        <w:rPr>
          <w:rFonts w:ascii="Arial" w:hAnsi="Arial"/>
          <w:b/>
          <w:bCs/>
          <w:sz w:val="72"/>
          <w:szCs w:val="72"/>
        </w:rPr>
        <w:t>[ਕਾਊਂਟੀ ਦਾ ਨਾਮ]</w:t>
      </w:r>
    </w:p>
    <w:p w14:paraId="42EBF696" w14:textId="77777777" w:rsidR="00B452D8" w:rsidRDefault="00B452D8" w:rsidP="00DF0B49">
      <w:pPr>
        <w:pStyle w:val="NoSpacing"/>
        <w:spacing w:line="360" w:lineRule="auto"/>
        <w:contextualSpacing/>
        <w:rPr>
          <w:rFonts w:ascii="Arial" w:hAnsi="Arial" w:cs="Arial"/>
          <w:b/>
          <w:bCs/>
          <w:sz w:val="72"/>
          <w:szCs w:val="72"/>
        </w:rPr>
      </w:pPr>
    </w:p>
    <w:p w14:paraId="275E6174" w14:textId="0997A0F8" w:rsidR="00B452D8" w:rsidRDefault="00B452D8" w:rsidP="00C658EF">
      <w:pPr>
        <w:pStyle w:val="ListParagraph"/>
        <w:numPr>
          <w:ilvl w:val="0"/>
          <w:numId w:val="1"/>
        </w:numPr>
        <w:spacing w:after="0" w:line="360" w:lineRule="auto"/>
        <w:jc w:val="center"/>
        <w:rPr>
          <w:rFonts w:ascii="Arial" w:eastAsia="Arial" w:hAnsi="Arial" w:cs="Arial"/>
          <w:b/>
          <w:bCs/>
          <w:sz w:val="72"/>
          <w:szCs w:val="72"/>
          <w:lang w:val="pa"/>
        </w:rPr>
      </w:pPr>
      <w:r w:rsidRPr="1CC0730D" w:rsidDel="6DD0EFA9">
        <w:rPr>
          <w:rFonts w:ascii="Arial" w:hAnsi="Arial"/>
          <w:b/>
          <w:bCs/>
          <w:sz w:val="72"/>
          <w:szCs w:val="72"/>
        </w:rPr>
        <w:t>ਡਰੱਗ</w:t>
      </w:r>
      <w:r w:rsidRPr="40199260" w:rsidDel="6DD0EFA9">
        <w:rPr>
          <w:rFonts w:ascii="Arial" w:hAnsi="Arial"/>
          <w:b/>
          <w:bCs/>
          <w:sz w:val="72"/>
          <w:szCs w:val="72"/>
        </w:rPr>
        <w:t xml:space="preserve"> </w:t>
      </w:r>
      <w:r w:rsidR="6DD0EFA9" w:rsidRPr="529FB3C6">
        <w:rPr>
          <w:rFonts w:ascii="Arial" w:hAnsi="Arial"/>
          <w:b/>
          <w:bCs/>
          <w:sz w:val="72"/>
          <w:szCs w:val="72"/>
        </w:rPr>
        <w:t xml:space="preserve">ਮੈਡੀ-ਕਲ </w:t>
      </w:r>
      <w:r w:rsidR="6DD0EFA9" w:rsidRPr="0E1391B3">
        <w:rPr>
          <w:rFonts w:ascii="Arial" w:hAnsi="Arial"/>
          <w:b/>
          <w:bCs/>
          <w:sz w:val="72"/>
          <w:szCs w:val="72"/>
        </w:rPr>
        <w:t xml:space="preserve"> </w:t>
      </w:r>
      <w:r w:rsidR="7E0F14D1" w:rsidRPr="040CE099">
        <w:rPr>
          <w:rFonts w:ascii="Arial" w:eastAsia="Arial" w:hAnsi="Arial" w:cs="Arial"/>
          <w:color w:val="222222"/>
          <w:lang w:bidi="pa-IN"/>
        </w:rPr>
        <w:t xml:space="preserve">ਦਵਾਰਾ </w:t>
      </w:r>
      <w:r w:rsidR="7E0F14D1" w:rsidRPr="040CE099">
        <w:rPr>
          <w:rFonts w:ascii="Arial" w:eastAsia="Arial" w:hAnsi="Arial" w:cs="Arial"/>
          <w:color w:val="222222"/>
          <w:sz w:val="28"/>
          <w:szCs w:val="28"/>
        </w:rPr>
        <w:t>ਆਯੋਜਨ ਕੀਤਾ</w:t>
      </w:r>
      <w:hyperlink r:id="rId11" w:history="1"/>
      <w:hyperlink r:id="rId12" w:history="1"/>
      <w:hyperlink r:id="rId13" w:history="1"/>
      <w:hyperlink r:id="rId14" w:history="1"/>
      <w:hyperlink r:id="rId15" w:history="1"/>
      <w:hyperlink r:id="rId16" w:history="1"/>
      <w:hyperlink r:id="rId17" w:history="1"/>
      <w:hyperlink r:id="rId18" w:history="1"/>
      <w:hyperlink r:id="rId19" w:history="1"/>
      <w:hyperlink r:id="rId20" w:history="1"/>
      <w:hyperlink r:id="rId21" w:history="1"/>
      <w:hyperlink r:id="rId22" w:history="1"/>
      <w:hyperlink r:id="rId23" w:history="1">
        <w:r w:rsidR="7E0F14D1" w:rsidRPr="040CE099">
          <w:rPr>
            <w:lang w:bidi="pa-IN"/>
          </w:rPr>
          <w:t xml:space="preserve"> </w:t>
        </w:r>
        <w:r w:rsidR="6DD0EFA9" w:rsidRPr="40199260">
          <w:rPr>
            <w:rFonts w:ascii="Arial" w:hAnsi="Arial"/>
            <w:b/>
            <w:bCs/>
            <w:sz w:val="72"/>
            <w:szCs w:val="72"/>
            <w:lang w:bidi="pa-IN"/>
          </w:rPr>
          <w:t>ਡਿਲੀਵਰੀ</w:t>
        </w:r>
      </w:hyperlink>
      <w:hyperlink r:id="rId24" w:history="1"/>
      <w:hyperlink r:id="rId25" w:history="1"/>
      <w:hyperlink r:id="rId26" w:history="1">
        <w:r w:rsidR="0433D12C" w:rsidRPr="0433D12C">
          <w:t>￼</w:t>
        </w:r>
        <w:hyperlink r:id="rId27" w:history="1"/>
        <w:hyperlink r:id="rId28" w:history="1"/>
        <w:hyperlink r:id="rId29" w:history="1"/>
        <w:hyperlink r:id="rId30" w:history="1"/>
        <w:hyperlink r:id="rId31" w:history="1"/>
        <w:hyperlink r:id="rId32" w:history="1"/>
        <w:hyperlink r:id="rId33" w:history="1"/>
        <w:hyperlink r:id="rId34" w:history="1"/>
        <w:hyperlink r:id="rId35" w:history="1"/>
        <w:hyperlink r:id="rId36" w:history="1"/>
      </w:hyperlink>
      <w:hyperlink r:id="rId37" w:history="1"/>
    </w:p>
    <w:p w14:paraId="0B55E562" w14:textId="6D66815B" w:rsidR="7C668595" w:rsidRDefault="7C668595" w:rsidP="7C668595">
      <w:pPr>
        <w:spacing w:after="0" w:line="360" w:lineRule="auto"/>
        <w:contextualSpacing/>
        <w:jc w:val="center"/>
        <w:rPr>
          <w:rFonts w:ascii="Arial" w:eastAsia="Arial" w:hAnsi="Arial" w:cs="Arial"/>
          <w:color w:val="000000" w:themeColor="text1"/>
          <w:sz w:val="30"/>
          <w:szCs w:val="30"/>
        </w:rPr>
      </w:pPr>
    </w:p>
    <w:p w14:paraId="404850C5" w14:textId="77777777" w:rsidR="00890F86" w:rsidRDefault="00890F86" w:rsidP="00890F86">
      <w:pPr>
        <w:pStyle w:val="NoSpacing"/>
        <w:rPr>
          <w:rFonts w:ascii="Arial" w:hAnsi="Arial" w:cs="Arial"/>
        </w:rPr>
      </w:pPr>
    </w:p>
    <w:p w14:paraId="572075BD" w14:textId="1B6B9485" w:rsidR="00890F86" w:rsidRDefault="7004351C" w:rsidP="00F50C61">
      <w:pPr>
        <w:pStyle w:val="NoSpacing"/>
        <w:jc w:val="center"/>
        <w:rPr>
          <w:rFonts w:ascii="Arial" w:hAnsi="Arial" w:cs="Arial"/>
          <w:b/>
          <w:bCs/>
          <w:sz w:val="28"/>
          <w:szCs w:val="28"/>
        </w:rPr>
      </w:pPr>
      <w:r w:rsidRPr="040CE099">
        <w:rPr>
          <w:rFonts w:ascii="Arial" w:hAnsi="Arial"/>
          <w:b/>
          <w:bCs/>
          <w:sz w:val="28"/>
          <w:szCs w:val="28"/>
        </w:rPr>
        <w:t>[</w:t>
      </w:r>
      <w:r w:rsidR="32DC6C58" w:rsidRPr="040CE099">
        <w:rPr>
          <w:rFonts w:ascii="Arial" w:eastAsia="Arial" w:hAnsi="Arial" w:cs="Arial"/>
          <w:color w:val="222222"/>
          <w:sz w:val="28"/>
          <w:szCs w:val="28"/>
        </w:rPr>
        <w:t xml:space="preserve"> </w:t>
      </w:r>
      <w:r w:rsidR="26993B49" w:rsidRPr="040CE099">
        <w:rPr>
          <w:rFonts w:ascii="Arial" w:eastAsia="Arial" w:hAnsi="Arial" w:cs="Arial"/>
          <w:color w:val="222222"/>
          <w:sz w:val="28"/>
          <w:szCs w:val="28"/>
        </w:rPr>
        <w:t>(ਡਰੱਗ)</w:t>
      </w:r>
      <w:r w:rsidR="65439223" w:rsidRPr="040CE099">
        <w:rPr>
          <w:rFonts w:ascii="Arial" w:eastAsia="Arial" w:hAnsi="Arial" w:cs="Arial"/>
          <w:sz w:val="28"/>
          <w:szCs w:val="28"/>
        </w:rPr>
        <w:t xml:space="preserve"> </w:t>
      </w:r>
      <w:r w:rsidRPr="040CE099">
        <w:rPr>
          <w:rFonts w:ascii="Arial" w:hAnsi="Arial"/>
          <w:b/>
          <w:bCs/>
          <w:sz w:val="28"/>
          <w:szCs w:val="28"/>
        </w:rPr>
        <w:t xml:space="preserve"> ਮੈਡੀ-ਕਲ</w:t>
      </w:r>
      <w:r w:rsidR="6BE6B300" w:rsidRPr="040CE099">
        <w:rPr>
          <w:rFonts w:ascii="Arial" w:hAnsi="Arial"/>
          <w:b/>
          <w:bCs/>
          <w:sz w:val="28"/>
          <w:szCs w:val="28"/>
        </w:rPr>
        <w:t xml:space="preserve"> </w:t>
      </w:r>
      <w:r w:rsidR="56C05E89" w:rsidRPr="040CE099">
        <w:rPr>
          <w:rFonts w:ascii="Arial" w:eastAsia="Arial" w:hAnsi="Arial" w:cs="Arial"/>
          <w:color w:val="222222"/>
          <w:sz w:val="28"/>
          <w:szCs w:val="28"/>
        </w:rPr>
        <w:t xml:space="preserve">ਨੇਂ </w:t>
      </w:r>
      <w:r w:rsidR="56C05E89" w:rsidRPr="040CE099">
        <w:rPr>
          <w:rFonts w:ascii="Arial" w:eastAsia="Arial" w:hAnsi="Arial" w:cs="Arial"/>
          <w:sz w:val="28"/>
          <w:szCs w:val="28"/>
        </w:rPr>
        <w:t xml:space="preserve"> </w:t>
      </w:r>
      <w:r w:rsidR="29C28706" w:rsidRPr="040CE099">
        <w:rPr>
          <w:rFonts w:ascii="Arial" w:hAnsi="Arial"/>
          <w:b/>
          <w:bCs/>
          <w:sz w:val="28"/>
          <w:szCs w:val="28"/>
        </w:rPr>
        <w:t xml:space="preserve"> </w:t>
      </w:r>
      <w:r w:rsidR="545EF043" w:rsidRPr="040CE099">
        <w:rPr>
          <w:rFonts w:ascii="Arial" w:eastAsia="Arial" w:hAnsi="Arial" w:cs="Arial"/>
          <w:color w:val="222222"/>
          <w:sz w:val="28"/>
          <w:szCs w:val="28"/>
        </w:rPr>
        <w:t xml:space="preserve">ਆਯੋਜਨ ਕੀਤਾ </w:t>
      </w:r>
      <w:r w:rsidR="545EF043" w:rsidRPr="040CE099">
        <w:rPr>
          <w:rFonts w:ascii="Arial" w:eastAsia="Arial" w:hAnsi="Arial" w:cs="Arial"/>
          <w:sz w:val="28"/>
          <w:szCs w:val="28"/>
        </w:rPr>
        <w:t xml:space="preserve"> </w:t>
      </w:r>
      <w:r w:rsidRPr="040CE099">
        <w:rPr>
          <w:rFonts w:ascii="Arial" w:hAnsi="Arial"/>
          <w:b/>
          <w:bCs/>
          <w:sz w:val="28"/>
          <w:szCs w:val="28"/>
        </w:rPr>
        <w:t xml:space="preserve">ਡਿਲੀਵਰੀ </w:t>
      </w:r>
      <w:hyperlink r:id="rId38" w:history="1"/>
      <w:hyperlink r:id="rId39" w:history="1"/>
      <w:hyperlink r:id="rId40" w:history="1"/>
      <w:hyperlink r:id="rId41" w:history="1"/>
      <w:hyperlink r:id="rId42" w:history="1"/>
      <w:hyperlink r:id="rId43" w:history="1"/>
      <w:hyperlink r:id="rId44" w:history="1"/>
      <w:hyperlink r:id="rId45" w:history="1"/>
      <w:hyperlink r:id="rId46" w:history="1"/>
      <w:hyperlink r:id="rId47" w:history="1"/>
      <w:hyperlink r:id="rId48" w:history="1"/>
      <w:hyperlink r:id="rId49" w:history="1"/>
      <w:r w:rsidR="00890F86" w:rsidRPr="040CE099">
        <w:rPr>
          <w:rFonts w:ascii="Arial" w:hAnsi="Arial"/>
          <w:b/>
          <w:bCs/>
          <w:sz w:val="28"/>
          <w:szCs w:val="28"/>
        </w:rPr>
        <w:t>ਸਿਸਟਮ</w:t>
      </w:r>
    </w:p>
    <w:p w14:paraId="75A66CE4" w14:textId="092D7202" w:rsidR="00890F86" w:rsidRDefault="7004351C" w:rsidP="040CE099">
      <w:pPr>
        <w:pStyle w:val="NoSpacing"/>
        <w:jc w:val="center"/>
        <w:rPr>
          <w:rFonts w:ascii="Arial" w:hAnsi="Arial" w:cs="Arial"/>
          <w:b/>
          <w:bCs/>
          <w:sz w:val="28"/>
          <w:szCs w:val="28"/>
        </w:rPr>
      </w:pPr>
      <w:r w:rsidRPr="040CE099">
        <w:rPr>
          <w:rFonts w:ascii="Arial" w:hAnsi="Arial"/>
          <w:b/>
          <w:bCs/>
          <w:sz w:val="28"/>
          <w:szCs w:val="28"/>
        </w:rPr>
        <w:t xml:space="preserve"> ਕਾਊਂਟੀ </w:t>
      </w:r>
    </w:p>
    <w:p w14:paraId="3EFA643F" w14:textId="47A20A80" w:rsidR="00B452D8" w:rsidRPr="00890F86" w:rsidRDefault="331CF64D" w:rsidP="00890F86">
      <w:pPr>
        <w:pStyle w:val="NoSpacing"/>
        <w:jc w:val="center"/>
        <w:rPr>
          <w:rFonts w:ascii="Arial" w:hAnsi="Arial" w:cs="Arial"/>
          <w:b/>
          <w:bCs/>
          <w:sz w:val="28"/>
          <w:szCs w:val="28"/>
        </w:rPr>
      </w:pPr>
      <w:r w:rsidRPr="0E1391B3">
        <w:rPr>
          <w:rFonts w:ascii="Arial" w:hAnsi="Arial"/>
          <w:b/>
          <w:bCs/>
          <w:sz w:val="28"/>
          <w:szCs w:val="28"/>
        </w:rPr>
        <w:t>ਪਤਾ, ਸ਼ਹਿਰ, CA ਜ਼ਿਪ</w:t>
      </w:r>
      <w:r w:rsidR="2B5FE1D5" w:rsidRPr="0E1391B3">
        <w:rPr>
          <w:rFonts w:ascii="Arial" w:hAnsi="Arial"/>
          <w:b/>
          <w:bCs/>
          <w:sz w:val="28"/>
          <w:szCs w:val="28"/>
        </w:rPr>
        <w:t xml:space="preserve"> </w:t>
      </w:r>
      <w:r w:rsidR="2B5FE1D5" w:rsidRPr="0E1391B3">
        <w:rPr>
          <w:rFonts w:ascii="Arial" w:eastAsia="Arial" w:hAnsi="Arial" w:cs="Arial"/>
          <w:color w:val="000000" w:themeColor="text1"/>
          <w:sz w:val="30"/>
          <w:szCs w:val="30"/>
        </w:rPr>
        <w:t>ਕੋਡ</w:t>
      </w:r>
    </w:p>
    <w:p w14:paraId="26E4A7F2" w14:textId="77777777" w:rsidR="00B452D8" w:rsidRDefault="00B452D8" w:rsidP="00DF0B49">
      <w:pPr>
        <w:pStyle w:val="BodyText"/>
        <w:spacing w:line="360" w:lineRule="auto"/>
        <w:contextualSpacing/>
        <w:rPr>
          <w:color w:val="000000" w:themeColor="text1"/>
        </w:rPr>
      </w:pPr>
    </w:p>
    <w:p w14:paraId="1B94C3B7" w14:textId="77777777" w:rsidR="00890F86" w:rsidRDefault="00890F86" w:rsidP="00DF0B49">
      <w:pPr>
        <w:pStyle w:val="NoSpacing"/>
        <w:spacing w:line="360" w:lineRule="auto"/>
        <w:contextualSpacing/>
        <w:rPr>
          <w:rFonts w:ascii="Arial" w:hAnsi="Arial" w:cs="Arial"/>
          <w:b/>
          <w:bCs/>
          <w:strike/>
          <w:sz w:val="36"/>
          <w:szCs w:val="36"/>
          <w:u w:val="single"/>
        </w:rPr>
      </w:pPr>
    </w:p>
    <w:p w14:paraId="67D4F325" w14:textId="2F789F4A" w:rsidR="00890F86" w:rsidRDefault="00890F86" w:rsidP="00DF0B49">
      <w:pPr>
        <w:pStyle w:val="NoSpacing"/>
        <w:spacing w:line="360" w:lineRule="auto"/>
        <w:contextualSpacing/>
        <w:rPr>
          <w:rFonts w:ascii="Arial" w:hAnsi="Arial" w:cs="Arial"/>
          <w:b/>
          <w:bCs/>
          <w:strike/>
          <w:sz w:val="36"/>
          <w:szCs w:val="36"/>
          <w:u w:val="single"/>
        </w:rPr>
      </w:pPr>
    </w:p>
    <w:p w14:paraId="4183B3DF" w14:textId="5730BFDA" w:rsidR="0041271B" w:rsidRDefault="0041271B" w:rsidP="00DF0B49">
      <w:pPr>
        <w:pStyle w:val="NoSpacing"/>
        <w:spacing w:line="360" w:lineRule="auto"/>
        <w:contextualSpacing/>
        <w:rPr>
          <w:rFonts w:ascii="Arial" w:hAnsi="Arial" w:cs="Arial"/>
          <w:b/>
          <w:bCs/>
          <w:strike/>
          <w:sz w:val="36"/>
          <w:szCs w:val="36"/>
          <w:u w:val="single"/>
        </w:rPr>
      </w:pPr>
    </w:p>
    <w:p w14:paraId="4BC4AB21" w14:textId="3FE18830" w:rsidR="007922D8" w:rsidRPr="008A733F" w:rsidRDefault="007922D8" w:rsidP="00DF0B49">
      <w:pPr>
        <w:bidi/>
        <w:spacing w:after="0" w:line="360" w:lineRule="auto"/>
        <w:contextualSpacing/>
        <w:jc w:val="right"/>
        <w:rPr>
          <w:rFonts w:ascii="Arial" w:hAnsi="Arial" w:cs="Arial"/>
          <w:b/>
          <w:bCs/>
          <w:sz w:val="24"/>
          <w:szCs w:val="24"/>
        </w:rPr>
      </w:pPr>
    </w:p>
    <w:sdt>
      <w:sdtPr>
        <w:rPr>
          <w:rFonts w:asciiTheme="minorHAnsi" w:eastAsia="MS Mincho" w:hAnsiTheme="minorHAnsi" w:cstheme="minorBidi"/>
          <w:b w:val="0"/>
          <w:color w:val="2B579A"/>
          <w:sz w:val="22"/>
          <w:szCs w:val="22"/>
          <w:shd w:val="clear" w:color="auto" w:fill="E6E6E6"/>
        </w:rPr>
        <w:id w:val="837966194"/>
        <w:docPartObj>
          <w:docPartGallery w:val="Table of Contents"/>
          <w:docPartUnique/>
        </w:docPartObj>
      </w:sdtPr>
      <w:sdtEndPr>
        <w:rPr>
          <w:b/>
          <w:bCs/>
          <w:color w:val="auto"/>
          <w:shd w:val="clear" w:color="auto" w:fill="auto"/>
        </w:rPr>
      </w:sdtEndPr>
      <w:sdtContent>
        <w:p w14:paraId="52E5F53E" w14:textId="590A7C46" w:rsidR="007922D8" w:rsidRPr="008A733F" w:rsidRDefault="4ECA2D69" w:rsidP="39DB2D11">
          <w:pPr>
            <w:pStyle w:val="TOCHeading"/>
            <w:spacing w:before="0" w:line="360" w:lineRule="auto"/>
            <w:contextualSpacing/>
          </w:pPr>
          <w:r>
            <w:t>ਵਿਸ਼ਾ-ਸੂਚੀ</w:t>
          </w:r>
        </w:p>
        <w:p w14:paraId="3D6E7BDA" w14:textId="1B286855" w:rsidR="0049091C" w:rsidRPr="00E93490" w:rsidRDefault="00B20737">
          <w:pPr>
            <w:pStyle w:val="TOC1"/>
            <w:rPr>
              <w:rFonts w:ascii="Arial" w:eastAsiaTheme="minorEastAsia" w:hAnsi="Arial" w:cs="Arial"/>
              <w:b/>
              <w:bCs/>
              <w:noProof/>
              <w:sz w:val="24"/>
            </w:rPr>
          </w:pPr>
          <w:r w:rsidRPr="0049091C">
            <w:rPr>
              <w:b/>
              <w:color w:val="2B579A"/>
              <w:shd w:val="clear" w:color="auto" w:fill="E6E6E6"/>
            </w:rPr>
            <w:fldChar w:fldCharType="begin"/>
          </w:r>
          <w:r w:rsidR="007922D8" w:rsidRPr="0049091C">
            <w:rPr>
              <w:b/>
            </w:rPr>
            <w:instrText>TOC \o "1-3" \h \z \u</w:instrText>
          </w:r>
          <w:r w:rsidRPr="0049091C">
            <w:rPr>
              <w:b/>
              <w:color w:val="2B579A"/>
              <w:shd w:val="clear" w:color="auto" w:fill="E6E6E6"/>
            </w:rPr>
            <w:fldChar w:fldCharType="separate"/>
          </w:r>
          <w:hyperlink w:anchor="_Toc117103463" w:history="1">
            <w:r w:rsidR="00D003FF" w:rsidRPr="00E93490">
              <w:rPr>
                <w:b/>
                <w:bCs/>
              </w:rPr>
              <w:t>ਆਮ ਜਾਣਕਾਰੀ</w:t>
            </w:r>
            <w:r w:rsidR="0049091C" w:rsidRPr="00E93490">
              <w:rPr>
                <w:rFonts w:ascii="Arial" w:hAnsi="Arial" w:cs="Arial"/>
                <w:b/>
                <w:bCs/>
                <w:noProof/>
                <w:webHidden/>
                <w:sz w:val="24"/>
              </w:rPr>
              <w:tab/>
            </w:r>
            <w:r w:rsidR="00CB3A3A" w:rsidRPr="00E93490">
              <w:rPr>
                <w:rFonts w:ascii="Arial" w:hAnsi="Arial" w:cs="Arial" w:hint="cs"/>
                <w:b/>
                <w:bCs/>
                <w:noProof/>
                <w:webHidden/>
                <w:sz w:val="24"/>
                <w:rtl/>
              </w:rPr>
              <w:t>3</w:t>
            </w:r>
          </w:hyperlink>
        </w:p>
        <w:p w14:paraId="52923D2D" w14:textId="2257F8E6" w:rsidR="0049091C" w:rsidRPr="00E93490" w:rsidRDefault="00000000">
          <w:pPr>
            <w:pStyle w:val="TOC1"/>
            <w:rPr>
              <w:rFonts w:ascii="Arial" w:eastAsiaTheme="minorEastAsia" w:hAnsi="Arial" w:cs="Arial"/>
              <w:b/>
              <w:bCs/>
              <w:noProof/>
              <w:sz w:val="24"/>
            </w:rPr>
          </w:pPr>
          <w:hyperlink w:anchor="_Toc117103464" w:history="1">
            <w:r w:rsidR="00CB3A3A" w:rsidRPr="00E93490">
              <w:rPr>
                <w:b/>
                <w:bCs/>
              </w:rPr>
              <w:t>ਸੇਵਾਵਾਂ</w:t>
            </w:r>
            <w:r w:rsidR="0049091C" w:rsidRPr="00E93490">
              <w:rPr>
                <w:rFonts w:ascii="Arial" w:hAnsi="Arial" w:cs="Arial"/>
                <w:b/>
                <w:bCs/>
                <w:noProof/>
                <w:webHidden/>
                <w:sz w:val="24"/>
              </w:rPr>
              <w:tab/>
            </w:r>
            <w:r w:rsidR="00CB3A3A" w:rsidRPr="00E93490">
              <w:rPr>
                <w:rFonts w:ascii="Arial" w:hAnsi="Arial" w:cs="Arial" w:hint="cs"/>
                <w:b/>
                <w:bCs/>
                <w:noProof/>
                <w:webHidden/>
                <w:sz w:val="24"/>
                <w:rtl/>
              </w:rPr>
              <w:t>8</w:t>
            </w:r>
          </w:hyperlink>
        </w:p>
        <w:p w14:paraId="4F41BF2A" w14:textId="41A23793" w:rsidR="0049091C" w:rsidRPr="00E93490" w:rsidRDefault="00000000">
          <w:pPr>
            <w:pStyle w:val="TOC1"/>
            <w:rPr>
              <w:rFonts w:ascii="Arial" w:eastAsiaTheme="minorEastAsia" w:hAnsi="Arial" w:cs="Raavi"/>
              <w:b/>
              <w:bCs/>
              <w:noProof/>
              <w:sz w:val="24"/>
              <w:cs/>
              <w:lang w:bidi="pa-IN"/>
            </w:rPr>
          </w:pPr>
          <w:hyperlink w:anchor="_Toc117103465" w:history="1">
            <w:r w:rsidR="00BF64E1" w:rsidRPr="00E93490">
              <w:rPr>
                <w:b/>
                <w:bCs/>
              </w:rPr>
              <w:t xml:space="preserve"> ਡਰੱਗ ਮੈਡੀ-ਕਲ </w:t>
            </w:r>
            <w:r w:rsidR="00BF64E1" w:rsidRPr="00E93490">
              <w:rPr>
                <w:rFonts w:ascii="Arial" w:hAnsi="Arial"/>
                <w:b/>
                <w:bCs/>
                <w:sz w:val="24"/>
              </w:rPr>
              <w:t>ਆਰਗੇਨਾਈਜ਼ਡ</w:t>
            </w:r>
            <w:r w:rsidR="00BF64E1" w:rsidRPr="00E93490">
              <w:rPr>
                <w:b/>
                <w:bCs/>
              </w:rPr>
              <w:t xml:space="preserve"> ਡਿਲੀਵਰੀ ਸਿਸਟਮ ਸੇਵਾਵਾਂ ਕਿਵੇਂ ਪ੍ਰਾਪਤ ਕਰੀਏ</w:t>
            </w:r>
            <w:r w:rsidR="0049091C" w:rsidRPr="00E93490">
              <w:rPr>
                <w:rFonts w:ascii="Arial" w:hAnsi="Arial" w:cs="Arial"/>
                <w:b/>
                <w:bCs/>
                <w:noProof/>
                <w:webHidden/>
                <w:sz w:val="24"/>
              </w:rPr>
              <w:tab/>
            </w:r>
            <w:r w:rsidR="00BF64E1" w:rsidRPr="00E93490">
              <w:rPr>
                <w:rFonts w:ascii="Arial" w:hAnsi="Arial" w:cs="Arial" w:hint="cs"/>
                <w:b/>
                <w:bCs/>
                <w:noProof/>
                <w:webHidden/>
                <w:sz w:val="24"/>
                <w:rtl/>
              </w:rPr>
              <w:t>20</w:t>
            </w:r>
          </w:hyperlink>
        </w:p>
        <w:p w14:paraId="284F839A" w14:textId="55A45FAA" w:rsidR="0049091C" w:rsidRPr="00E93490" w:rsidRDefault="00000000">
          <w:pPr>
            <w:pStyle w:val="TOC1"/>
            <w:rPr>
              <w:rFonts w:ascii="Arial" w:eastAsiaTheme="minorEastAsia" w:hAnsi="Arial" w:cs="Arial"/>
              <w:b/>
              <w:bCs/>
              <w:noProof/>
              <w:sz w:val="24"/>
            </w:rPr>
          </w:pPr>
          <w:hyperlink w:anchor="_Toc117103466" w:history="1">
            <w:r w:rsidR="00BF64E1" w:rsidRPr="00E93490">
              <w:rPr>
                <w:b/>
                <w:bCs/>
              </w:rPr>
              <w:t>ਮੈਂਟਲ ਹੈਲਥ ਸਰਵਿਸਜ਼ ਕਿਵੇਂ ਪ੍ਰਾਪਤ ਕਰੀਏ</w:t>
            </w:r>
            <w:r w:rsidR="0049091C" w:rsidRPr="00E93490">
              <w:rPr>
                <w:rFonts w:ascii="Arial" w:hAnsi="Arial" w:cs="Arial"/>
                <w:b/>
                <w:bCs/>
                <w:noProof/>
                <w:webHidden/>
                <w:sz w:val="24"/>
              </w:rPr>
              <w:tab/>
            </w:r>
            <w:r w:rsidR="00BF64E1" w:rsidRPr="00E93490">
              <w:rPr>
                <w:rFonts w:ascii="Arial" w:hAnsi="Arial" w:cs="Arial" w:hint="cs"/>
                <w:b/>
                <w:bCs/>
                <w:noProof/>
                <w:webHidden/>
                <w:sz w:val="24"/>
                <w:rtl/>
              </w:rPr>
              <w:t>25</w:t>
            </w:r>
          </w:hyperlink>
        </w:p>
        <w:p w14:paraId="0D788084" w14:textId="3DDF8662" w:rsidR="0049091C" w:rsidRPr="00E93490" w:rsidRDefault="00000000">
          <w:pPr>
            <w:pStyle w:val="TOC1"/>
            <w:rPr>
              <w:rFonts w:ascii="Arial" w:eastAsiaTheme="minorEastAsia" w:hAnsi="Arial" w:cs="Arial"/>
              <w:b/>
              <w:bCs/>
              <w:noProof/>
              <w:sz w:val="24"/>
            </w:rPr>
          </w:pPr>
          <w:hyperlink w:anchor="_Toc117103467" w:history="1">
            <w:r w:rsidR="000A75F6" w:rsidRPr="00E93490">
              <w:rPr>
                <w:b/>
                <w:bCs/>
              </w:rPr>
              <w:t>ਪਹੁੰਚ ਕਸੌਟੀ ਅਤੇ ਮੈਡੀਕਲ ਜ਼ਰੂਰਤ</w:t>
            </w:r>
            <w:r w:rsidR="0049091C" w:rsidRPr="00E93490">
              <w:rPr>
                <w:rFonts w:ascii="Arial" w:hAnsi="Arial" w:cs="Arial"/>
                <w:b/>
                <w:bCs/>
                <w:noProof/>
                <w:webHidden/>
                <w:sz w:val="24"/>
              </w:rPr>
              <w:tab/>
            </w:r>
            <w:r w:rsidR="000A75F6" w:rsidRPr="00E93490">
              <w:rPr>
                <w:rFonts w:ascii="Arial" w:hAnsi="Arial" w:cs="Arial" w:hint="cs"/>
                <w:b/>
                <w:bCs/>
                <w:noProof/>
                <w:webHidden/>
                <w:sz w:val="24"/>
                <w:rtl/>
              </w:rPr>
              <w:t>26</w:t>
            </w:r>
          </w:hyperlink>
        </w:p>
        <w:p w14:paraId="62E70C10" w14:textId="5EE872FC" w:rsidR="0049091C" w:rsidRPr="00E93490" w:rsidRDefault="00000000">
          <w:pPr>
            <w:pStyle w:val="TOC1"/>
            <w:rPr>
              <w:rFonts w:ascii="Arial" w:eastAsiaTheme="minorEastAsia" w:hAnsi="Arial" w:cs="Arial"/>
              <w:b/>
              <w:bCs/>
              <w:noProof/>
              <w:sz w:val="24"/>
              <w:rtl/>
            </w:rPr>
          </w:pPr>
          <w:hyperlink w:anchor="_Toc117103468" w:history="1">
            <w:r w:rsidR="00EC2D21" w:rsidRPr="00E93490">
              <w:rPr>
                <w:b/>
                <w:bCs/>
              </w:rPr>
              <w:t>ਕਿਸੇ ਪ੍ਰਦਾਤਾ ਦੀ ਚੋਣ ਕਰਨਾ</w:t>
            </w:r>
            <w:r w:rsidR="0049091C" w:rsidRPr="00E93490">
              <w:rPr>
                <w:rFonts w:ascii="Arial" w:hAnsi="Arial" w:cs="Arial"/>
                <w:b/>
                <w:bCs/>
                <w:noProof/>
                <w:webHidden/>
                <w:sz w:val="24"/>
              </w:rPr>
              <w:tab/>
            </w:r>
          </w:hyperlink>
          <w:r w:rsidR="00EC2D21" w:rsidRPr="00E93490">
            <w:rPr>
              <w:rFonts w:ascii="Arial" w:hAnsi="Arial" w:cs="Arial" w:hint="cs"/>
              <w:b/>
              <w:bCs/>
              <w:noProof/>
              <w:sz w:val="24"/>
              <w:rtl/>
            </w:rPr>
            <w:t>28</w:t>
          </w:r>
        </w:p>
        <w:p w14:paraId="54C69FEC" w14:textId="329855C9" w:rsidR="0049091C" w:rsidRPr="00E93490" w:rsidRDefault="00000000">
          <w:pPr>
            <w:pStyle w:val="TOC1"/>
            <w:rPr>
              <w:rFonts w:ascii="Arial" w:eastAsiaTheme="minorEastAsia" w:hAnsi="Arial" w:cs="Arial"/>
              <w:b/>
              <w:bCs/>
              <w:noProof/>
              <w:sz w:val="24"/>
            </w:rPr>
          </w:pPr>
          <w:hyperlink w:anchor="_Toc117103469" w:history="1">
            <w:r w:rsidR="00EC3AB0" w:rsidRPr="00E93490">
              <w:rPr>
                <w:b/>
                <w:bCs/>
              </w:rPr>
              <w:t>ਪ੍ਰਤੀਕੂਲ ਲਾਭ ਦੇ ਨਿਰਣੇ ਦਾ ਨੋਟਿਸ</w:t>
            </w:r>
            <w:r w:rsidR="0049091C" w:rsidRPr="00E93490">
              <w:rPr>
                <w:rFonts w:ascii="Arial" w:hAnsi="Arial" w:cs="Arial"/>
                <w:b/>
                <w:bCs/>
                <w:noProof/>
                <w:webHidden/>
                <w:sz w:val="24"/>
              </w:rPr>
              <w:tab/>
            </w:r>
            <w:r w:rsidR="00EC3AB0" w:rsidRPr="00E93490">
              <w:rPr>
                <w:rFonts w:ascii="Arial" w:hAnsi="Arial" w:cs="Arial" w:hint="cs"/>
                <w:b/>
                <w:bCs/>
                <w:noProof/>
                <w:webHidden/>
                <w:sz w:val="24"/>
                <w:rtl/>
              </w:rPr>
              <w:t>32</w:t>
            </w:r>
          </w:hyperlink>
        </w:p>
        <w:p w14:paraId="62F1FFF7" w14:textId="72598DA3" w:rsidR="0049091C" w:rsidRPr="00E93490" w:rsidRDefault="000B7A3C">
          <w:pPr>
            <w:pStyle w:val="TOC1"/>
            <w:rPr>
              <w:rFonts w:ascii="Arial" w:eastAsiaTheme="minorEastAsia" w:hAnsi="Arial" w:cs="Arial"/>
              <w:b/>
              <w:bCs/>
              <w:noProof/>
              <w:sz w:val="24"/>
            </w:rPr>
          </w:pPr>
          <w:r w:rsidRPr="00E93490">
            <w:rPr>
              <w:b/>
              <w:bCs/>
            </w:rPr>
            <w:t>ਸਮੱਸਿਆ ਹੱਲ ਪ੍ਰਕਿਰਿਆਵਾਂ</w:t>
          </w:r>
          <w:r w:rsidRPr="00E93490">
            <w:rPr>
              <w:b/>
              <w:bCs/>
              <w:noProof/>
            </w:rPr>
            <w:t xml:space="preserve"> </w:t>
          </w:r>
          <w:hyperlink w:anchor="_Toc117103470" w:history="1">
            <w:r w:rsidR="0049091C" w:rsidRPr="00E93490">
              <w:rPr>
                <w:rFonts w:ascii="Arial" w:hAnsi="Arial" w:cs="Arial"/>
                <w:b/>
                <w:bCs/>
                <w:noProof/>
                <w:webHidden/>
                <w:sz w:val="24"/>
              </w:rPr>
              <w:tab/>
            </w:r>
            <w:r w:rsidR="00EC3AB0" w:rsidRPr="00E93490">
              <w:rPr>
                <w:rFonts w:ascii="Arial" w:hAnsi="Arial" w:cs="Arial" w:hint="cs"/>
                <w:b/>
                <w:bCs/>
                <w:noProof/>
                <w:webHidden/>
                <w:sz w:val="24"/>
                <w:rtl/>
              </w:rPr>
              <w:t>37</w:t>
            </w:r>
          </w:hyperlink>
        </w:p>
        <w:p w14:paraId="78F5A1C2" w14:textId="6FE07123" w:rsidR="0049091C" w:rsidRPr="00E93490" w:rsidRDefault="00000000">
          <w:pPr>
            <w:pStyle w:val="TOC1"/>
            <w:rPr>
              <w:rFonts w:ascii="Arial" w:eastAsiaTheme="minorEastAsia" w:hAnsi="Arial" w:cs="Arial"/>
              <w:b/>
              <w:bCs/>
              <w:noProof/>
              <w:sz w:val="24"/>
            </w:rPr>
          </w:pPr>
          <w:hyperlink w:anchor="_Toc117103471" w:history="1">
            <w:r w:rsidR="00C06DB3" w:rsidRPr="00E93490">
              <w:rPr>
                <w:b/>
                <w:bCs/>
              </w:rPr>
              <w:t>ਸ਼ਿਕਾਇਤ ਪ੍ਰਕਿਰਿਆ</w:t>
            </w:r>
            <w:r w:rsidR="0049091C" w:rsidRPr="00E93490">
              <w:rPr>
                <w:rFonts w:ascii="Arial" w:hAnsi="Arial" w:cs="Arial"/>
                <w:b/>
                <w:bCs/>
                <w:noProof/>
                <w:webHidden/>
                <w:sz w:val="24"/>
              </w:rPr>
              <w:tab/>
            </w:r>
            <w:r w:rsidR="00C06DB3" w:rsidRPr="00E93490">
              <w:rPr>
                <w:rFonts w:ascii="Arial" w:hAnsi="Arial" w:cs="Arial" w:hint="cs"/>
                <w:b/>
                <w:bCs/>
                <w:noProof/>
                <w:webHidden/>
                <w:sz w:val="24"/>
                <w:rtl/>
              </w:rPr>
              <w:t>40</w:t>
            </w:r>
          </w:hyperlink>
        </w:p>
        <w:p w14:paraId="024B996C" w14:textId="5B6BA25E" w:rsidR="0049091C" w:rsidRPr="00E93490" w:rsidRDefault="00000000">
          <w:pPr>
            <w:pStyle w:val="TOC1"/>
            <w:rPr>
              <w:rFonts w:ascii="Arial" w:eastAsiaTheme="minorEastAsia" w:hAnsi="Arial" w:cs="Arial"/>
              <w:b/>
              <w:bCs/>
              <w:noProof/>
              <w:sz w:val="24"/>
            </w:rPr>
          </w:pPr>
          <w:hyperlink w:anchor="_Toc117103472" w:history="1">
            <w:r w:rsidR="007E15FE" w:rsidRPr="00E93490">
              <w:rPr>
                <w:b/>
                <w:bCs/>
              </w:rPr>
              <w:t>ਅਪੀਲ ਪ੍ਰਕਿਰਿਆ (ਮਿਆਰੀ ਅਤੇ ਤੇਜੀ ਵਾਲੀ)</w:t>
            </w:r>
            <w:r w:rsidR="0049091C" w:rsidRPr="00E93490">
              <w:rPr>
                <w:rFonts w:ascii="Arial" w:hAnsi="Arial" w:cs="Arial"/>
                <w:b/>
                <w:bCs/>
                <w:noProof/>
                <w:webHidden/>
                <w:sz w:val="24"/>
              </w:rPr>
              <w:tab/>
            </w:r>
            <w:r w:rsidR="007E15FE" w:rsidRPr="00E93490">
              <w:rPr>
                <w:rFonts w:ascii="Arial" w:hAnsi="Arial" w:cs="Arial" w:hint="cs"/>
                <w:b/>
                <w:bCs/>
                <w:noProof/>
                <w:webHidden/>
                <w:sz w:val="24"/>
                <w:rtl/>
              </w:rPr>
              <w:t>43</w:t>
            </w:r>
          </w:hyperlink>
        </w:p>
        <w:p w14:paraId="29498726" w14:textId="0CF48693" w:rsidR="0049091C" w:rsidRPr="00E93490" w:rsidRDefault="00000000">
          <w:pPr>
            <w:pStyle w:val="TOC1"/>
            <w:rPr>
              <w:rFonts w:ascii="Arial" w:eastAsiaTheme="minorEastAsia" w:hAnsi="Arial" w:cs="Arial"/>
              <w:b/>
              <w:bCs/>
              <w:noProof/>
              <w:sz w:val="24"/>
            </w:rPr>
          </w:pPr>
          <w:hyperlink w:anchor="_Toc117103473" w:history="1">
            <w:r w:rsidR="00500262" w:rsidRPr="00E93490">
              <w:rPr>
                <w:b/>
                <w:bCs/>
              </w:rPr>
              <w:t>ਸਟੇਟ ਫੇਅਰ ਸੁਣਵਾਈ ਪ੍ਰਕਿਰਿਆ</w:t>
            </w:r>
            <w:r w:rsidR="0049091C" w:rsidRPr="00E93490">
              <w:rPr>
                <w:rFonts w:ascii="Arial" w:hAnsi="Arial" w:cs="Arial"/>
                <w:b/>
                <w:bCs/>
                <w:noProof/>
                <w:webHidden/>
                <w:sz w:val="24"/>
              </w:rPr>
              <w:tab/>
            </w:r>
            <w:r w:rsidR="00500262" w:rsidRPr="00E93490">
              <w:rPr>
                <w:rFonts w:ascii="Arial" w:hAnsi="Arial" w:cs="Arial" w:hint="cs"/>
                <w:b/>
                <w:bCs/>
                <w:noProof/>
                <w:webHidden/>
                <w:sz w:val="24"/>
                <w:rtl/>
              </w:rPr>
              <w:t>49</w:t>
            </w:r>
          </w:hyperlink>
        </w:p>
        <w:p w14:paraId="04D27827" w14:textId="2D95680A" w:rsidR="0049091C" w:rsidRPr="00E93490" w:rsidRDefault="00000000">
          <w:pPr>
            <w:pStyle w:val="TOC1"/>
            <w:rPr>
              <w:rFonts w:ascii="Arial" w:eastAsiaTheme="minorEastAsia" w:hAnsi="Arial" w:cs="Arial"/>
              <w:b/>
              <w:bCs/>
              <w:noProof/>
              <w:sz w:val="24"/>
            </w:rPr>
          </w:pPr>
          <w:hyperlink w:anchor="_Toc117103474" w:history="1">
            <w:r w:rsidR="00AC5EF3" w:rsidRPr="00E93490">
              <w:rPr>
                <w:b/>
                <w:bCs/>
              </w:rPr>
              <w:t>ਕੈਲੀਫੋਰਨੀਆ ਸਟੇਟ ਦੇ ਮੈਡੀ-ਕਲ ਪ੍ਰੋਗਰਾਮ ਬਾਰੇ ਮਹੱਤਵਪੂਰਨ ਜਾਣਕਾਰੀ</w:t>
            </w:r>
            <w:r w:rsidR="0049091C" w:rsidRPr="00E93490">
              <w:rPr>
                <w:rFonts w:ascii="Arial" w:hAnsi="Arial" w:cs="Arial"/>
                <w:b/>
                <w:bCs/>
                <w:noProof/>
                <w:webHidden/>
                <w:sz w:val="24"/>
              </w:rPr>
              <w:tab/>
            </w:r>
            <w:r w:rsidR="00AC5EF3" w:rsidRPr="00E93490">
              <w:rPr>
                <w:rFonts w:ascii="Arial" w:hAnsi="Arial" w:cs="Arial" w:hint="cs"/>
                <w:b/>
                <w:bCs/>
                <w:noProof/>
                <w:webHidden/>
                <w:sz w:val="24"/>
                <w:rtl/>
              </w:rPr>
              <w:t>54</w:t>
            </w:r>
          </w:hyperlink>
        </w:p>
        <w:p w14:paraId="19583541" w14:textId="78AA01FC" w:rsidR="0049091C" w:rsidRPr="00E93490" w:rsidRDefault="00C220B1">
          <w:pPr>
            <w:pStyle w:val="TOC1"/>
            <w:rPr>
              <w:rFonts w:ascii="Arial" w:eastAsiaTheme="minorEastAsia" w:hAnsi="Arial" w:cs="Arial"/>
              <w:b/>
              <w:bCs/>
              <w:noProof/>
              <w:sz w:val="24"/>
            </w:rPr>
          </w:pPr>
          <w:r w:rsidRPr="00E93490">
            <w:rPr>
              <w:b/>
              <w:bCs/>
            </w:rPr>
            <w:t>ਐਡਵਾਂਸ ਨਿਰਦੇਸ਼</w:t>
          </w:r>
          <w:hyperlink w:anchor="_Toc117103475" w:history="1">
            <w:r w:rsidR="0049091C" w:rsidRPr="00E93490">
              <w:rPr>
                <w:rFonts w:ascii="Arial" w:hAnsi="Arial" w:cs="Arial"/>
                <w:b/>
                <w:bCs/>
                <w:noProof/>
                <w:webHidden/>
                <w:sz w:val="24"/>
              </w:rPr>
              <w:tab/>
            </w:r>
            <w:r w:rsidR="007B62D8" w:rsidRPr="00E93490">
              <w:rPr>
                <w:rFonts w:ascii="Arial" w:hAnsi="Arial" w:cs="Arial" w:hint="cs"/>
                <w:b/>
                <w:bCs/>
                <w:noProof/>
                <w:webHidden/>
                <w:sz w:val="24"/>
                <w:rtl/>
              </w:rPr>
              <w:t>57</w:t>
            </w:r>
          </w:hyperlink>
        </w:p>
        <w:p w14:paraId="67FFC438" w14:textId="303D5210" w:rsidR="0049091C" w:rsidRPr="00E93490" w:rsidRDefault="00000000">
          <w:pPr>
            <w:pStyle w:val="TOC1"/>
            <w:rPr>
              <w:rFonts w:ascii="Arial" w:eastAsiaTheme="minorEastAsia" w:hAnsi="Arial" w:cs="Arial"/>
              <w:b/>
              <w:bCs/>
              <w:noProof/>
              <w:sz w:val="24"/>
            </w:rPr>
          </w:pPr>
          <w:hyperlink w:anchor="_Toc117103476" w:history="1">
            <w:r w:rsidR="00366895" w:rsidRPr="00E93490">
              <w:rPr>
                <w:b/>
                <w:bCs/>
              </w:rPr>
              <w:t>ਲਾਭਪਾਤਰੀ ਦੇ ਅਧਿਕਾਰ ਅਤੇ ਜਿੰਮੇਵਾਰੀਆਂ</w:t>
            </w:r>
            <w:r w:rsidR="0049091C" w:rsidRPr="00E93490">
              <w:rPr>
                <w:rFonts w:ascii="Arial" w:hAnsi="Arial" w:cs="Arial"/>
                <w:b/>
                <w:bCs/>
                <w:noProof/>
                <w:webHidden/>
                <w:sz w:val="24"/>
              </w:rPr>
              <w:tab/>
            </w:r>
            <w:r w:rsidR="00366895" w:rsidRPr="00E93490">
              <w:rPr>
                <w:rFonts w:ascii="Arial" w:hAnsi="Arial" w:cs="Arial" w:hint="cs"/>
                <w:b/>
                <w:bCs/>
                <w:noProof/>
                <w:webHidden/>
                <w:sz w:val="24"/>
                <w:rtl/>
              </w:rPr>
              <w:t>59</w:t>
            </w:r>
          </w:hyperlink>
        </w:p>
        <w:p w14:paraId="5A178EBB" w14:textId="3E012DD1" w:rsidR="0049091C" w:rsidRPr="00CA0352" w:rsidRDefault="00000000">
          <w:pPr>
            <w:pStyle w:val="TOC1"/>
            <w:rPr>
              <w:rFonts w:ascii="Arial" w:eastAsiaTheme="minorEastAsia" w:hAnsi="Arial" w:cs="Arial"/>
              <w:b/>
              <w:noProof/>
              <w:sz w:val="24"/>
            </w:rPr>
          </w:pPr>
          <w:hyperlink w:anchor="_Toc117103477" w:history="1">
            <w:r w:rsidR="008F5403" w:rsidRPr="00E93490">
              <w:rPr>
                <w:b/>
                <w:bCs/>
              </w:rPr>
              <w:t>ਦੇਖ-ਭਾਲ ਦੀ ਬੇਨਤੀ ਵਿੱਚ ਪਰਿਵਰਤਨ</w:t>
            </w:r>
            <w:r w:rsidR="0049091C" w:rsidRPr="00E93490">
              <w:rPr>
                <w:rFonts w:ascii="Arial" w:hAnsi="Arial" w:cs="Arial"/>
                <w:b/>
                <w:bCs/>
                <w:noProof/>
                <w:webHidden/>
                <w:sz w:val="24"/>
              </w:rPr>
              <w:tab/>
            </w:r>
            <w:r w:rsidR="008F5403" w:rsidRPr="00E93490">
              <w:rPr>
                <w:rFonts w:ascii="Arial" w:hAnsi="Arial" w:cs="Arial" w:hint="cs"/>
                <w:b/>
                <w:bCs/>
                <w:noProof/>
                <w:webHidden/>
                <w:sz w:val="24"/>
                <w:rtl/>
              </w:rPr>
              <w:t>64</w:t>
            </w:r>
          </w:hyperlink>
        </w:p>
        <w:p w14:paraId="7C04E70A" w14:textId="54CB7579" w:rsidR="00807145" w:rsidRPr="0049091C" w:rsidRDefault="00B20737" w:rsidP="39DB2D11">
          <w:pPr>
            <w:pStyle w:val="TOC1"/>
            <w:tabs>
              <w:tab w:val="clear" w:pos="9350"/>
              <w:tab w:val="right" w:leader="dot" w:pos="9360"/>
            </w:tabs>
            <w:contextualSpacing/>
            <w:rPr>
              <w:b/>
            </w:rPr>
          </w:pPr>
          <w:r w:rsidRPr="0049091C">
            <w:rPr>
              <w:b/>
              <w:color w:val="2B579A"/>
              <w:shd w:val="clear" w:color="auto" w:fill="E6E6E6"/>
            </w:rPr>
            <w:fldChar w:fldCharType="end"/>
          </w:r>
        </w:p>
      </w:sdtContent>
    </w:sdt>
    <w:p w14:paraId="5AFE26B6" w14:textId="63206583" w:rsidR="007922D8" w:rsidRDefault="007922D8" w:rsidP="00DF0B49">
      <w:pPr>
        <w:spacing w:after="0" w:line="360" w:lineRule="auto"/>
        <w:contextualSpacing/>
      </w:pPr>
    </w:p>
    <w:p w14:paraId="551C64CF" w14:textId="50439555" w:rsidR="00F44A75" w:rsidRPr="007922D8" w:rsidRDefault="00F44A75" w:rsidP="00DF0B49">
      <w:pPr>
        <w:bidi/>
        <w:spacing w:after="0" w:line="360" w:lineRule="auto"/>
        <w:contextualSpacing/>
        <w:jc w:val="right"/>
        <w:rPr>
          <w:rFonts w:ascii="Arial" w:hAnsi="Arial" w:cs="Arial"/>
          <w:sz w:val="24"/>
          <w:szCs w:val="24"/>
        </w:rPr>
      </w:pPr>
    </w:p>
    <w:p w14:paraId="09BA03BD" w14:textId="41D353E6" w:rsidR="007922D8" w:rsidRDefault="007922D8" w:rsidP="00DF0B49">
      <w:pPr>
        <w:pStyle w:val="Heading1"/>
        <w:spacing w:before="0" w:line="360" w:lineRule="auto"/>
        <w:contextualSpacing/>
      </w:pPr>
      <w:bookmarkStart w:id="0" w:name="_Toc1247368331"/>
      <w:bookmarkStart w:id="1" w:name="_Toc2136549252"/>
      <w:bookmarkStart w:id="2" w:name="_Toc1827129034"/>
      <w:bookmarkStart w:id="3" w:name="_Toc1651138279"/>
      <w:bookmarkStart w:id="4" w:name="_Toc260351059"/>
      <w:bookmarkStart w:id="5" w:name="_Toc1656009677"/>
      <w:bookmarkStart w:id="6" w:name="_Toc1796822136"/>
      <w:bookmarkStart w:id="7" w:name="_Toc1690242163"/>
      <w:bookmarkStart w:id="8" w:name="_Toc2041677371"/>
      <w:bookmarkStart w:id="9" w:name="_Toc1112823100"/>
      <w:bookmarkStart w:id="10" w:name="_Toc1732645148"/>
      <w:bookmarkStart w:id="11" w:name="_Toc73449059"/>
      <w:r>
        <w:br w:type="column"/>
      </w:r>
      <w:bookmarkStart w:id="12" w:name="_Toc109643975"/>
      <w:bookmarkStart w:id="13" w:name="_Toc117103463"/>
      <w:r w:rsidR="11F921CB">
        <w:lastRenderedPageBreak/>
        <w:t>ਆਮ ਜਾਣਕਾਰੀ</w:t>
      </w:r>
      <w:bookmarkEnd w:id="0"/>
      <w:bookmarkEnd w:id="1"/>
      <w:bookmarkEnd w:id="2"/>
      <w:bookmarkEnd w:id="3"/>
      <w:bookmarkEnd w:id="4"/>
      <w:bookmarkEnd w:id="5"/>
      <w:bookmarkEnd w:id="6"/>
      <w:bookmarkEnd w:id="7"/>
      <w:bookmarkEnd w:id="8"/>
      <w:bookmarkEnd w:id="9"/>
      <w:bookmarkEnd w:id="10"/>
      <w:bookmarkEnd w:id="11"/>
      <w:bookmarkEnd w:id="12"/>
      <w:bookmarkEnd w:id="13"/>
    </w:p>
    <w:p w14:paraId="634678C4" w14:textId="77777777" w:rsidR="007922D8" w:rsidRPr="007922D8" w:rsidRDefault="007922D8" w:rsidP="00DF0B49">
      <w:pPr>
        <w:spacing w:after="0" w:line="360" w:lineRule="auto"/>
        <w:contextualSpacing/>
      </w:pPr>
    </w:p>
    <w:p w14:paraId="2C2AEFB5" w14:textId="16C9DCEB" w:rsidR="007922D8" w:rsidRDefault="007922D8" w:rsidP="00DF0B49">
      <w:pPr>
        <w:spacing w:after="0" w:line="360" w:lineRule="auto"/>
        <w:contextualSpacing/>
        <w:rPr>
          <w:rFonts w:ascii="Arial" w:hAnsi="Arial" w:cs="Arial"/>
          <w:b/>
          <w:sz w:val="24"/>
          <w:szCs w:val="24"/>
        </w:rPr>
      </w:pPr>
      <w:r>
        <w:rPr>
          <w:rFonts w:ascii="Arial" w:hAnsi="Arial"/>
          <w:b/>
          <w:sz w:val="24"/>
        </w:rPr>
        <w:t>ਐਮਰਜੈਂਸੀ ਸੇਵਾਵਾਂ</w:t>
      </w:r>
    </w:p>
    <w:p w14:paraId="592CD8A5" w14:textId="77777777" w:rsidR="0041271B" w:rsidRPr="007922D8" w:rsidRDefault="0041271B" w:rsidP="00DF0B49">
      <w:pPr>
        <w:spacing w:after="0" w:line="360" w:lineRule="auto"/>
        <w:contextualSpacing/>
        <w:rPr>
          <w:rFonts w:ascii="Arial" w:hAnsi="Arial" w:cs="Arial"/>
          <w:b/>
          <w:sz w:val="24"/>
          <w:szCs w:val="24"/>
        </w:rPr>
      </w:pPr>
    </w:p>
    <w:p w14:paraId="16BF6C4D" w14:textId="28801167" w:rsidR="007922D8" w:rsidRDefault="007922D8" w:rsidP="00DF0B49">
      <w:pPr>
        <w:spacing w:after="0" w:line="360" w:lineRule="auto"/>
        <w:contextualSpacing/>
        <w:rPr>
          <w:rFonts w:ascii="Arial" w:hAnsi="Arial" w:cs="Arial"/>
          <w:sz w:val="24"/>
          <w:szCs w:val="24"/>
        </w:rPr>
      </w:pPr>
      <w:r>
        <w:rPr>
          <w:rFonts w:ascii="Arial" w:hAnsi="Arial"/>
          <w:sz w:val="24"/>
        </w:rPr>
        <w:t>ਐਮਰਜੈਂਸੀ ਸੇਵਾਵਾਂ ਦਿਨ ਦੇ 24 ਘੰਟੇ ਅਤੇ ਹਫ਼ਤੇ ਦੇ 7 ਦਿਨ ਕਵਰ ਕੀਤੀਆਂ ਜਾਂਦੀਆਂ ਹਨ। ਜੇ ਤੁਹਾਨੂੰ ਲਗਦਾ ਹੈ ਕਿ ਤੁਹਾਨੂੰ ਸਿਹਤ-ਸੰਬੰਧਿਤ ਐਮਰਜੈਂਸੀ ਹੈ, ਤਾਂ ਮਦਦ ਲਈ 911 'ਤੇ ਕਾਲ ਕਰੋ ਜਾਂ ਨਜ਼ਦੀਕੀ ਐਮਰਜੈਂਸੀ ਰੂਮ ਵਿੱਚ ਜਾਓ।</w:t>
      </w:r>
    </w:p>
    <w:p w14:paraId="54285FA1" w14:textId="77777777" w:rsidR="0041271B" w:rsidRPr="007922D8" w:rsidRDefault="0041271B" w:rsidP="00DF0B49">
      <w:pPr>
        <w:spacing w:after="0" w:line="360" w:lineRule="auto"/>
        <w:contextualSpacing/>
        <w:rPr>
          <w:rFonts w:ascii="Arial" w:hAnsi="Arial" w:cs="Arial"/>
          <w:sz w:val="24"/>
          <w:szCs w:val="24"/>
        </w:rPr>
      </w:pPr>
    </w:p>
    <w:p w14:paraId="517D45DE" w14:textId="26DA5B7E" w:rsidR="007922D8" w:rsidRDefault="007922D8" w:rsidP="00DF0B49">
      <w:pPr>
        <w:spacing w:after="0" w:line="360" w:lineRule="auto"/>
        <w:contextualSpacing/>
        <w:rPr>
          <w:rFonts w:ascii="Arial" w:hAnsi="Arial" w:cs="Arial"/>
          <w:sz w:val="24"/>
          <w:szCs w:val="24"/>
        </w:rPr>
      </w:pPr>
      <w:r>
        <w:rPr>
          <w:rFonts w:ascii="Arial" w:hAnsi="Arial"/>
          <w:sz w:val="24"/>
        </w:rPr>
        <w:t>ਐਮਰਜੈਂਸੀ ਸੇਵਾਵਾਂ ਮਨੋਵਿਗਿਆਨਕ ਐਮਰਜੈਂਸੀ ਮੈਡੀਕਲ ਸਥਿਤੀ ਸਮੇਤ, ਇੱਕ ਅਚਾਨਕ ਮੈਡੀਕਲ ਸਥਿਤੀ ਲਈ ਪ੍ਰਦਾਨ ਕੀਤੀਆਂ ਜਾਣ ਵਾਲੀਆਂ ਸੇਵਾਵਾਂ ਹਨ।</w:t>
      </w:r>
    </w:p>
    <w:p w14:paraId="21F4B7A8" w14:textId="77777777" w:rsidR="001B5D6A" w:rsidRPr="007922D8" w:rsidRDefault="001B5D6A" w:rsidP="00DF0B49">
      <w:pPr>
        <w:spacing w:after="0" w:line="360" w:lineRule="auto"/>
        <w:contextualSpacing/>
        <w:rPr>
          <w:rFonts w:ascii="Arial" w:hAnsi="Arial" w:cs="Arial"/>
          <w:sz w:val="24"/>
          <w:szCs w:val="24"/>
        </w:rPr>
      </w:pPr>
    </w:p>
    <w:p w14:paraId="4DEE3901" w14:textId="77777777" w:rsidR="007922D8" w:rsidRPr="007922D8" w:rsidRDefault="007922D8" w:rsidP="00DF0B49">
      <w:pPr>
        <w:spacing w:after="0" w:line="360" w:lineRule="auto"/>
        <w:contextualSpacing/>
        <w:rPr>
          <w:rFonts w:ascii="Arial" w:hAnsi="Arial" w:cs="Arial"/>
          <w:sz w:val="24"/>
          <w:szCs w:val="24"/>
        </w:rPr>
      </w:pPr>
      <w:r>
        <w:rPr>
          <w:rFonts w:ascii="Arial" w:hAnsi="Arial"/>
          <w:sz w:val="24"/>
        </w:rPr>
        <w:t>ਇੱਕ ਐਮਰਜੈਂਸੀ ਮੈਡੀਕਲ ਸਥਿਤੀ ਉਦੋਂ ਮੌਜੂਦ ਹੁੰਦੀ ਹੈ ਜਦੋਂ ਤੁਹਾਡੇ ਕੋਲ ਅਜਿਹੇ ਲੱਛਣ ਹੁੰਦੇ ਹਨ ਜੋ ਗੰਭੀਰ ਦਰਦ ਜਾਂ ਗੰਭੀਰ ਬਿਮਾਰੀ ਜਾਂ ਸੱਟ ਲੱਗਣ ਦਾ ਕਾਰਨ ਬਣਦੇ ਹਨ, ਜਿਸ ਬਾਰੇ ਇੱਕ ਸੂਝਵਾਨ ਵਿਅਕਤੀ (ਇੱਕ ਸਾਵਧਾਨ ਜਾਂ ਸੁਚੇਤ ਗੈਰ-ਮੈਡੀਕਲ ਵਿਅਕਤੀ) ਦਾ ਮੰਣਨਾ ਹੈ ਕਿ ਮੈਡੀਕਲ ਦੇਖਭਾਲ ਤੋਂ ਬਿਨਾਂ ਵਾਜਬ ਤੌਰ 'ਤੇ ਉਮੀਦ ਕਰ ਸਕਦਾ ਹੈ:</w:t>
      </w:r>
    </w:p>
    <w:p w14:paraId="470DAFA8" w14:textId="77777777" w:rsidR="007922D8" w:rsidRPr="0041271B" w:rsidRDefault="007922D8">
      <w:pPr>
        <w:pStyle w:val="ListParagraph"/>
        <w:numPr>
          <w:ilvl w:val="0"/>
          <w:numId w:val="15"/>
        </w:numPr>
        <w:spacing w:after="0" w:line="360" w:lineRule="auto"/>
        <w:rPr>
          <w:rFonts w:ascii="Arial" w:hAnsi="Arial" w:cs="Arial"/>
          <w:sz w:val="24"/>
          <w:szCs w:val="24"/>
        </w:rPr>
      </w:pPr>
      <w:r>
        <w:rPr>
          <w:rFonts w:ascii="Arial" w:hAnsi="Arial"/>
          <w:sz w:val="24"/>
        </w:rPr>
        <w:t>ਆਪਣੀ ਸਿਹਤ ਨੂੰ ਗੰਭੀਰ ਖਤਰੇ ਵਿੱਚ ਪਾਉਂਣਾ, ਜਾਂ</w:t>
      </w:r>
    </w:p>
    <w:p w14:paraId="7318A721" w14:textId="77777777" w:rsidR="007922D8" w:rsidRPr="0041271B" w:rsidRDefault="007922D8">
      <w:pPr>
        <w:pStyle w:val="ListParagraph"/>
        <w:numPr>
          <w:ilvl w:val="0"/>
          <w:numId w:val="15"/>
        </w:numPr>
        <w:spacing w:after="0" w:line="360" w:lineRule="auto"/>
        <w:rPr>
          <w:rFonts w:ascii="Arial" w:hAnsi="Arial" w:cs="Arial"/>
          <w:sz w:val="24"/>
          <w:szCs w:val="24"/>
        </w:rPr>
      </w:pPr>
      <w:r>
        <w:rPr>
          <w:rFonts w:ascii="Arial" w:hAnsi="Arial"/>
          <w:sz w:val="24"/>
        </w:rPr>
        <w:t xml:space="preserve">ਜੇਕਰ ਤੁਸੀਂ ਗਰਭਵਤੀ ਹੋ, ਤਾਂ ਆਪਣੀ ਸਿਹਤ ਜਾਂ ਆਪਣੇ ਅਣਜੰਮੇ ਬੱਚੇ ਦੀ ਸਿਹਤ ਨੂੰ ਗੰਭੀਰ ਖਤਰੇ ਵਿੱਚ ਪਾਉਣਾ, ਜਾਂ </w:t>
      </w:r>
    </w:p>
    <w:p w14:paraId="13D09ACC" w14:textId="77777777" w:rsidR="007922D8" w:rsidRPr="0041271B" w:rsidRDefault="007922D8">
      <w:pPr>
        <w:pStyle w:val="ListParagraph"/>
        <w:numPr>
          <w:ilvl w:val="0"/>
          <w:numId w:val="15"/>
        </w:numPr>
        <w:spacing w:after="0" w:line="360" w:lineRule="auto"/>
        <w:rPr>
          <w:rFonts w:ascii="Arial" w:hAnsi="Arial" w:cs="Arial"/>
          <w:sz w:val="24"/>
          <w:szCs w:val="24"/>
        </w:rPr>
      </w:pPr>
      <w:r>
        <w:rPr>
          <w:rFonts w:ascii="Arial" w:hAnsi="Arial"/>
          <w:sz w:val="24"/>
        </w:rPr>
        <w:t>ਤੁਹਾਡੇ ਸਰੀਰ ਦੇ ਕੰਮ ਕਰਨ ਦੇ ਤਰੀਕੇ ਨੂੰ ਗੰਭੀਰ ਨੁਕਸਾਨ ਪਹੁੰਚਾਉਂਣਾ, ਜਾਂ</w:t>
      </w:r>
    </w:p>
    <w:p w14:paraId="5C71C8B7" w14:textId="63EE5CE3" w:rsidR="007922D8" w:rsidRPr="0041271B" w:rsidRDefault="007922D8">
      <w:pPr>
        <w:pStyle w:val="ListParagraph"/>
        <w:numPr>
          <w:ilvl w:val="0"/>
          <w:numId w:val="15"/>
        </w:numPr>
        <w:spacing w:after="0" w:line="360" w:lineRule="auto"/>
        <w:rPr>
          <w:rFonts w:ascii="Arial" w:hAnsi="Arial" w:cs="Arial"/>
          <w:sz w:val="24"/>
          <w:szCs w:val="24"/>
        </w:rPr>
      </w:pPr>
      <w:r>
        <w:rPr>
          <w:rFonts w:ascii="Arial" w:hAnsi="Arial"/>
          <w:sz w:val="24"/>
        </w:rPr>
        <w:t>ਸਰੀਰ ਦੇ ਕਿਸੇ ਅੰਗ ਜਾਂ ਹਿੱਸੇ ਨੂੰ ਗੰਭੀਰ ਨੁਕਸਾਨ ਪਹੁੰਚਾਉਣਾ।</w:t>
      </w:r>
    </w:p>
    <w:p w14:paraId="424C19AA" w14:textId="77777777" w:rsidR="007922D8" w:rsidRDefault="007922D8" w:rsidP="00DF0B49">
      <w:pPr>
        <w:spacing w:after="0" w:line="360" w:lineRule="auto"/>
        <w:contextualSpacing/>
        <w:rPr>
          <w:rFonts w:ascii="Arial" w:hAnsi="Arial" w:cs="Arial"/>
          <w:sz w:val="24"/>
          <w:szCs w:val="24"/>
        </w:rPr>
      </w:pPr>
    </w:p>
    <w:p w14:paraId="142DF8F6" w14:textId="62199ACB" w:rsidR="007922D8" w:rsidRDefault="007922D8" w:rsidP="00DF0B49">
      <w:pPr>
        <w:spacing w:after="0" w:line="360" w:lineRule="auto"/>
        <w:contextualSpacing/>
        <w:rPr>
          <w:rFonts w:ascii="Arial" w:hAnsi="Arial" w:cs="Arial"/>
          <w:sz w:val="24"/>
          <w:szCs w:val="24"/>
        </w:rPr>
      </w:pPr>
      <w:r>
        <w:rPr>
          <w:rFonts w:ascii="Arial" w:hAnsi="Arial"/>
          <w:sz w:val="24"/>
        </w:rPr>
        <w:lastRenderedPageBreak/>
        <w:t>ਤੁਹਾਨੂੰ ਐਮਰਜੈਂਸੀ ਦੀ ਸਥਿਤੀ ਵਿੱਚ ਕਿਸੇ ਵੀ ਹਸਪਤਾਲ ਦੀ ਵਰਤੋਂ ਕਰਨ ਦਾ ਅਧਿਕਾਰ ਹੈ। ਐਮਰਜੈਂਸੀ ਸੇਵਾਵਾਂ ਨੂੰ ਕਦੇ ਵੀ ਅਧਿਕਾਰ ਦੀ ਲੋੜ ਨਹੀਂ ਹੁੰਦੀ ਹੈ।</w:t>
      </w:r>
    </w:p>
    <w:p w14:paraId="0B54545C" w14:textId="77777777" w:rsidR="007922D8" w:rsidRPr="007922D8" w:rsidRDefault="007922D8" w:rsidP="00DF0B49">
      <w:pPr>
        <w:spacing w:after="0" w:line="360" w:lineRule="auto"/>
        <w:contextualSpacing/>
        <w:rPr>
          <w:rFonts w:ascii="Arial" w:hAnsi="Arial" w:cs="Arial"/>
          <w:sz w:val="24"/>
          <w:szCs w:val="24"/>
        </w:rPr>
      </w:pPr>
    </w:p>
    <w:p w14:paraId="435188F2" w14:textId="674A173E" w:rsidR="00B452D8" w:rsidRDefault="007922D8" w:rsidP="00DF0B49">
      <w:pPr>
        <w:spacing w:after="0" w:line="360" w:lineRule="auto"/>
        <w:contextualSpacing/>
        <w:rPr>
          <w:rFonts w:ascii="Arial" w:hAnsi="Arial" w:cs="Arial"/>
          <w:b/>
          <w:bCs/>
          <w:sz w:val="24"/>
          <w:szCs w:val="24"/>
        </w:rPr>
      </w:pPr>
      <w:r>
        <w:rPr>
          <w:rFonts w:ascii="Arial" w:hAnsi="Arial"/>
          <w:b/>
          <w:sz w:val="24"/>
        </w:rPr>
        <w:t>ਜੇਕਰ ਮੇਰੇ ਮੰਨ ਵਿੱਚ ਆਤਮਹਤਿੱਆ ਦੇ ਵਿਚਾਰ ਆ ਰਹੇ ਹਨ ਤਾਂ ਮੈਂ ਕਿਸ ਨਾਲ ਸੰਪਰਕ ਕਰਾਂ?</w:t>
      </w:r>
    </w:p>
    <w:p w14:paraId="206A92EC" w14:textId="77777777" w:rsidR="008A733F" w:rsidRDefault="008A733F" w:rsidP="00DF0B49">
      <w:pPr>
        <w:spacing w:after="0" w:line="360" w:lineRule="auto"/>
        <w:contextualSpacing/>
        <w:rPr>
          <w:rFonts w:ascii="Arial" w:hAnsi="Arial" w:cs="Arial"/>
          <w:b/>
          <w:bCs/>
          <w:sz w:val="24"/>
          <w:szCs w:val="24"/>
        </w:rPr>
      </w:pPr>
    </w:p>
    <w:p w14:paraId="18CA6C5A" w14:textId="3D16CB4A" w:rsidR="007922D8" w:rsidRDefault="11F921CB" w:rsidP="00DF0B49">
      <w:pPr>
        <w:pStyle w:val="BodyText"/>
        <w:widowControl/>
        <w:autoSpaceDE/>
        <w:autoSpaceDN/>
        <w:spacing w:line="360" w:lineRule="auto"/>
        <w:contextualSpacing/>
        <w:rPr>
          <w:rFonts w:eastAsia="Calibri"/>
        </w:rPr>
      </w:pPr>
      <w:r>
        <w:t>ਜੇਕਰ ਤੁਸੀਂ ਜਾਂ ਤੁਹਾਡਾ ਕੋਈ ਜਾਣਕਾਰ ਸੰਕਟ ਵਿੱਚ ਹੈ, ਤਾਂ ਕਿਰਪਾ ਕਰਕੇ 988 ਜਾਂ 1-800-273- (8255) 'ਤੇ ਨੈਸ਼ਨਲ ਸੁਸਾਈਡ ਪ੍ਰੀਵੈਂਸ਼ਨ ਲਾਈਫਲਾਈਨ ਨੂੰ ਕਾਲ ਕਰੋ।</w:t>
      </w:r>
    </w:p>
    <w:p w14:paraId="2A3194A0" w14:textId="77777777" w:rsidR="007922D8" w:rsidRPr="005F361C" w:rsidRDefault="007922D8" w:rsidP="00DF0B49">
      <w:pPr>
        <w:pStyle w:val="BodyText"/>
        <w:widowControl/>
        <w:autoSpaceDE/>
        <w:autoSpaceDN/>
        <w:spacing w:line="360" w:lineRule="auto"/>
        <w:contextualSpacing/>
      </w:pPr>
    </w:p>
    <w:p w14:paraId="5E3BCAEC" w14:textId="2A488BEE" w:rsidR="007922D8" w:rsidRDefault="007922D8" w:rsidP="00DF0B49">
      <w:pPr>
        <w:spacing w:after="0" w:line="360" w:lineRule="auto"/>
        <w:contextualSpacing/>
        <w:rPr>
          <w:rFonts w:ascii="Arial" w:hAnsi="Arial" w:cs="Arial"/>
          <w:sz w:val="24"/>
          <w:szCs w:val="24"/>
        </w:rPr>
      </w:pPr>
      <w:r>
        <w:rPr>
          <w:rFonts w:ascii="Arial" w:hAnsi="Arial"/>
          <w:sz w:val="24"/>
        </w:rPr>
        <w:t>ਸਥਾਨਕ ਨਿਵਾਸੀਆਂ ਲਈ ਕਿਸੇ ਸੰਕਟ ਵਿੱਚ ਸਹਾਇਤਾ ਦੀ ਮੰਗ ਕਰਨ ਅਤੇ ਸਥਾਨਕ ਮੈਂਟਲ ਹੈਲਥ ਪ੍ਰੋਗਰਾਮਾਂ ਤੱਕ ਪਹੁੰਚ ਕਰਨ ਵਾਲਿਆਂ ਲਈ, ਕਿਰਪਾ ਕਰਕੇ ਕਾਲ ਕਰੋ *[24 ਘੰਟੇ ਸੰਕਟ ਸਬੰਧੀ ਦਖਲਅੰਦਾਜ਼ੀ ਨੰਬਰ(ਨੰਬਰਾਂ) ਨੂੰ ਸ਼ਾਮਲ ਕਰਨ ਲਈ ਕਾਊਂਟੀ]।</w:t>
      </w:r>
    </w:p>
    <w:p w14:paraId="0DC9032C" w14:textId="77777777" w:rsidR="000F56A3" w:rsidRDefault="000F56A3" w:rsidP="00DF0B49">
      <w:pPr>
        <w:spacing w:after="0" w:line="360" w:lineRule="auto"/>
        <w:contextualSpacing/>
        <w:rPr>
          <w:rFonts w:ascii="Arial" w:hAnsi="Arial" w:cs="Arial"/>
          <w:sz w:val="24"/>
          <w:szCs w:val="24"/>
        </w:rPr>
      </w:pPr>
    </w:p>
    <w:p w14:paraId="06797BFB" w14:textId="3A8FF36B" w:rsidR="007922D8" w:rsidRDefault="007922D8" w:rsidP="00DF0B49">
      <w:pPr>
        <w:spacing w:after="0" w:line="360" w:lineRule="auto"/>
        <w:contextualSpacing/>
        <w:rPr>
          <w:rFonts w:ascii="Arial" w:hAnsi="Arial" w:cs="Arial"/>
          <w:b/>
          <w:bCs/>
          <w:sz w:val="24"/>
          <w:szCs w:val="24"/>
        </w:rPr>
      </w:pPr>
      <w:r>
        <w:rPr>
          <w:rFonts w:ascii="Arial" w:hAnsi="Arial"/>
          <w:b/>
          <w:sz w:val="24"/>
        </w:rPr>
        <w:t>ਇਸ ਹੈਂਡਬੁੱਕ ਨੂੰ ਪੜ੍ਹਨਾ ਮਹੱਤਵਪੂਰਨ ਕਿਉਂ ਹੈ?</w:t>
      </w:r>
    </w:p>
    <w:p w14:paraId="3F7A2EE1" w14:textId="77777777" w:rsidR="008A733F" w:rsidRDefault="008A733F" w:rsidP="00DF0B49">
      <w:pPr>
        <w:spacing w:after="0" w:line="360" w:lineRule="auto"/>
        <w:contextualSpacing/>
        <w:rPr>
          <w:rFonts w:ascii="Arial" w:hAnsi="Arial" w:cs="Arial"/>
          <w:b/>
          <w:bCs/>
          <w:sz w:val="24"/>
          <w:szCs w:val="24"/>
        </w:rPr>
      </w:pPr>
    </w:p>
    <w:p w14:paraId="6083A3DF" w14:textId="4186CF23" w:rsidR="007922D8" w:rsidRDefault="65771F48" w:rsidP="1CC0730D">
      <w:pPr>
        <w:spacing w:after="0" w:line="360" w:lineRule="auto"/>
        <w:contextualSpacing/>
        <w:rPr>
          <w:rFonts w:ascii="Arial" w:hAnsi="Arial" w:cs="Arial"/>
          <w:sz w:val="24"/>
          <w:szCs w:val="24"/>
        </w:rPr>
      </w:pPr>
      <w:r w:rsidRPr="00E534E0">
        <w:rPr>
          <w:rFonts w:ascii="Arial" w:hAnsi="Arial"/>
          <w:sz w:val="24"/>
          <w:szCs w:val="24"/>
        </w:rPr>
        <w:t xml:space="preserve">*[ਪ੍ਰਬੰਧਿਤ ਦੇਖਭਾਲ ਦੀਆਂ ਬੁਨਿਆਦੀ ਵਿਸ਼ੇਸ਼ਤਾਵਾਂ ਅਤੇ </w:t>
      </w:r>
      <w:r w:rsidR="00472E9B" w:rsidRPr="00E534E0">
        <w:rPr>
          <w:rFonts w:ascii="Arial" w:hAnsi="Arial"/>
          <w:sz w:val="24"/>
          <w:szCs w:val="24"/>
        </w:rPr>
        <w:t>ਡਰੱਗ</w:t>
      </w:r>
      <w:r w:rsidRPr="00E534E0">
        <w:rPr>
          <w:rFonts w:ascii="Arial" w:hAnsi="Arial"/>
          <w:sz w:val="24"/>
          <w:szCs w:val="24"/>
        </w:rPr>
        <w:t xml:space="preserve">ਮੈਡੀ-ਕਲ ਆਰਗੇਨਾਈਜ਼ਡ ਡਿਲੀਵਰੀ </w:t>
      </w:r>
      <w:hyperlink r:id="rId50" w:history="1">
        <w:hyperlink r:id="rId51" w:history="1"/>
        <w:hyperlink r:id="rId52" w:history="1"/>
        <w:hyperlink r:id="rId53" w:history="1"/>
        <w:hyperlink r:id="rId54" w:history="1"/>
        <w:hyperlink r:id="rId55" w:history="1"/>
        <w:hyperlink r:id="rId56" w:history="1"/>
        <w:hyperlink r:id="rId57" w:history="1"/>
        <w:hyperlink r:id="rId58" w:history="1"/>
        <w:hyperlink r:id="rId59" w:history="1"/>
        <w:hyperlink r:id="rId60" w:history="1"/>
      </w:hyperlink>
      <w:r w:rsidR="00472E9B" w:rsidRPr="00E534E0">
        <w:rPr>
          <w:rFonts w:ascii="Arial" w:hAnsi="Arial"/>
          <w:sz w:val="24"/>
          <w:szCs w:val="24"/>
        </w:rPr>
        <w:t>ਸਿਸਟਮ</w:t>
      </w:r>
      <w:r w:rsidRPr="00E534E0">
        <w:rPr>
          <w:rFonts w:ascii="Arial" w:hAnsi="Arial"/>
          <w:sz w:val="24"/>
          <w:szCs w:val="24"/>
        </w:rPr>
        <w:t xml:space="preserve"> ਕਾਊਂਟੀ ਦੁਆਰਾ ਕਵਰ ਕੀਤੇ ਗਏ ਸੇਵਾ ਖੇਤਰ ਸਮੇਤ ਨਵੇਂ ਲਾਭਪਾਤਰਾਂ ਲਈ ਇੱਕ ਸੁਆਗਤ ਸੰਦੇਸ਼ ਸ਼ਾਮਲ ਕਰਨ ਲਈ ਕਾਊਂਟੀ।]</w:t>
      </w:r>
    </w:p>
    <w:p w14:paraId="0B67BFB2" w14:textId="77777777" w:rsidR="00890F86" w:rsidRPr="007922D8" w:rsidRDefault="00890F86" w:rsidP="00DF0B49">
      <w:pPr>
        <w:spacing w:after="0" w:line="360" w:lineRule="auto"/>
        <w:contextualSpacing/>
        <w:rPr>
          <w:rFonts w:ascii="Arial" w:hAnsi="Arial" w:cs="Arial"/>
          <w:b/>
          <w:bCs/>
          <w:sz w:val="24"/>
          <w:szCs w:val="24"/>
        </w:rPr>
      </w:pPr>
    </w:p>
    <w:p w14:paraId="0604F0DF" w14:textId="72538A8D" w:rsidR="007922D8" w:rsidRPr="007922D8" w:rsidRDefault="11F921CB" w:rsidP="00206FBB">
      <w:pPr>
        <w:pStyle w:val="ListParagraph"/>
        <w:numPr>
          <w:ilvl w:val="0"/>
          <w:numId w:val="1"/>
        </w:numPr>
        <w:spacing w:after="0" w:line="360" w:lineRule="auto"/>
        <w:rPr>
          <w:rFonts w:ascii="system-ui" w:eastAsia="system-ui" w:hAnsi="system-ui" w:cs="system-ui"/>
          <w:color w:val="212529"/>
          <w:sz w:val="24"/>
          <w:szCs w:val="24"/>
        </w:rPr>
      </w:pPr>
      <w:r w:rsidRPr="1CC0730D">
        <w:rPr>
          <w:rFonts w:ascii="Arial" w:hAnsi="Arial"/>
          <w:sz w:val="24"/>
          <w:szCs w:val="24"/>
        </w:rPr>
        <w:t>ਤੁਹਾਡੇ ਲਈ ਇਹ ਸਮਝਣਾ ਮਹੱਤਵਪੂਰਨ ਹੈ ਕਿ ਡਰੱਗ ਮੈਡੀ-ਕਲ</w:t>
      </w:r>
      <w:r w:rsidR="679573E9" w:rsidRPr="1CC0730D">
        <w:rPr>
          <w:rFonts w:ascii="Arial" w:hAnsi="Arial"/>
          <w:sz w:val="24"/>
          <w:szCs w:val="24"/>
        </w:rPr>
        <w:t xml:space="preserve"> ਦੁਆਰਾ</w:t>
      </w:r>
      <w:r w:rsidRPr="1CC0730D">
        <w:rPr>
          <w:rFonts w:ascii="Arial" w:hAnsi="Arial"/>
          <w:sz w:val="24"/>
          <w:szCs w:val="24"/>
        </w:rPr>
        <w:t xml:space="preserve"> </w:t>
      </w:r>
      <w:hyperlink r:id="rId61" w:history="1">
        <w:r w:rsidR="41E53BA5" w:rsidRPr="1CC0730D">
          <w:rPr>
            <w:rStyle w:val="Hyperlink"/>
            <w:rFonts w:ascii="system-ui" w:eastAsia="system-ui" w:hAnsi="system-ui" w:cs="system-ui"/>
            <w:sz w:val="24"/>
            <w:szCs w:val="24"/>
          </w:rPr>
          <w:t>ਆਯੋਜਿਤ</w:t>
        </w:r>
      </w:hyperlink>
    </w:p>
    <w:p w14:paraId="5D884C03" w14:textId="0974E955" w:rsidR="007922D8" w:rsidRPr="007922D8" w:rsidRDefault="11F921CB" w:rsidP="00206FBB">
      <w:pPr>
        <w:pStyle w:val="ListParagraph"/>
        <w:numPr>
          <w:ilvl w:val="0"/>
          <w:numId w:val="1"/>
        </w:numPr>
        <w:spacing w:after="0" w:line="360" w:lineRule="auto"/>
        <w:rPr>
          <w:rFonts w:ascii="system-ui" w:eastAsia="system-ui" w:hAnsi="system-ui" w:cs="system-ui"/>
          <w:color w:val="212529"/>
          <w:sz w:val="24"/>
          <w:szCs w:val="24"/>
        </w:rPr>
      </w:pPr>
      <w:r w:rsidRPr="1CC0730D">
        <w:rPr>
          <w:rFonts w:ascii="Arial" w:hAnsi="Arial"/>
          <w:sz w:val="24"/>
          <w:szCs w:val="24"/>
        </w:rPr>
        <w:t xml:space="preserve">ਡਿਲੀਵਰੀ </w:t>
      </w:r>
      <w:hyperlink r:id="rId62" w:history="1"/>
      <w:hyperlink r:id="rId63" w:history="1"/>
      <w:hyperlink r:id="rId64" w:history="1"/>
      <w:hyperlink r:id="rId65" w:history="1"/>
      <w:hyperlink r:id="rId66" w:history="1"/>
      <w:hyperlink r:id="rId67" w:history="1"/>
      <w:hyperlink r:id="rId68" w:history="1"/>
      <w:hyperlink r:id="rId69" w:history="1"/>
      <w:hyperlink r:id="rId70" w:history="1"/>
      <w:hyperlink r:id="rId71" w:history="1"/>
      <w:hyperlink r:id="rId72" w:history="1"/>
      <w:hyperlink r:id="rId73" w:history="1"/>
      <w:r w:rsidR="007922D8" w:rsidRPr="1CC0730D" w:rsidDel="11F921CB">
        <w:rPr>
          <w:rFonts w:ascii="Arial" w:hAnsi="Arial"/>
          <w:sz w:val="24"/>
          <w:szCs w:val="24"/>
        </w:rPr>
        <w:t>ਸਿਸਟਮ</w:t>
      </w:r>
      <w:r w:rsidRPr="1CC0730D">
        <w:rPr>
          <w:rFonts w:ascii="Arial" w:hAnsi="Arial"/>
          <w:sz w:val="24"/>
          <w:szCs w:val="24"/>
        </w:rPr>
        <w:t xml:space="preserve"> ਕਾਊਂਟੀ ਪਲਾਨ ਕਿਵੇਂ ਕੰਮ ਕਰਦਾ ਹੈ ਤਾਂ ਜੋ ਤੁਸੀਂ ਆਪਣੀ ਜ਼ਰੂਰਤ ਦੀ ਦੇਖਭਾਲ ਪ੍ਰਾਪਤ ਕਰ ਸਕੋ। ਇਹ </w:t>
      </w:r>
      <w:hyperlink r:id="rId74" w:history="1">
        <w:r w:rsidR="6AA5C511" w:rsidRPr="00E534E0">
          <w:rPr>
            <w:rStyle w:val="Hyperlink"/>
            <w:rFonts w:ascii="system-ui" w:eastAsia="system-ui" w:hAnsi="system-ui" w:cs="system-ui"/>
            <w:sz w:val="24"/>
            <w:szCs w:val="24"/>
          </w:rPr>
          <w:t>ਛੋਟੀ ਜਿਹੀ ਕਿਤਾਬ</w:t>
        </w:r>
      </w:hyperlink>
    </w:p>
    <w:p w14:paraId="6D67249F" w14:textId="298418CE" w:rsidR="007922D8" w:rsidRPr="007922D8" w:rsidRDefault="11F921CB" w:rsidP="00DF0B49">
      <w:pPr>
        <w:spacing w:after="0" w:line="360" w:lineRule="auto"/>
        <w:contextualSpacing/>
        <w:rPr>
          <w:rFonts w:ascii="Arial" w:hAnsi="Arial" w:cs="Arial"/>
          <w:sz w:val="24"/>
          <w:szCs w:val="24"/>
        </w:rPr>
      </w:pPr>
      <w:r w:rsidRPr="1CC0730D">
        <w:rPr>
          <w:rFonts w:ascii="Arial" w:hAnsi="Arial"/>
          <w:sz w:val="24"/>
          <w:szCs w:val="24"/>
        </w:rPr>
        <w:lastRenderedPageBreak/>
        <w:t xml:space="preserve"> ਤੁਹਾਡੇ ਲਾਭਾਂ ਅਤੇ ਦੇਖਭਾਲ ਕਿਵੇਂ ਪ੍ਰਾਪਤ ਕਰਨੀ ਹੈ, ਬਾਰੇ ਦੱਸਦੀ ਹੈ। ਇਹ ਤੁਹਾਡੇ ਕਈ ਸਵਾਲਾਂ ਦੇ ਜਵਾਬ ਵੀ ਦੇਵੇਗੀ।</w:t>
      </w:r>
    </w:p>
    <w:p w14:paraId="28F4E6EB" w14:textId="77777777" w:rsidR="007922D8" w:rsidRPr="007922D8" w:rsidRDefault="007922D8" w:rsidP="00DF0B49">
      <w:pPr>
        <w:spacing w:after="0" w:line="360" w:lineRule="auto"/>
        <w:contextualSpacing/>
        <w:rPr>
          <w:rFonts w:ascii="Arial" w:hAnsi="Arial" w:cs="Arial"/>
          <w:sz w:val="24"/>
          <w:szCs w:val="24"/>
        </w:rPr>
      </w:pPr>
      <w:r>
        <w:rPr>
          <w:rFonts w:ascii="Arial" w:hAnsi="Arial"/>
          <w:sz w:val="24"/>
        </w:rPr>
        <w:t>ਤੁਸੀਂ ਸਿੱਖੋਗੇ:</w:t>
      </w:r>
    </w:p>
    <w:p w14:paraId="4B79BD69" w14:textId="65281BF2" w:rsidR="007922D8" w:rsidRPr="0041271B" w:rsidRDefault="11F921CB" w:rsidP="0433D12C">
      <w:pPr>
        <w:pStyle w:val="ListParagraph"/>
        <w:numPr>
          <w:ilvl w:val="0"/>
          <w:numId w:val="16"/>
        </w:numPr>
        <w:spacing w:after="0" w:line="360" w:lineRule="auto"/>
        <w:rPr>
          <w:rFonts w:ascii="system-ui" w:eastAsia="system-ui" w:hAnsi="system-ui" w:cs="system-ui"/>
          <w:color w:val="212529"/>
          <w:sz w:val="24"/>
          <w:szCs w:val="24"/>
        </w:rPr>
      </w:pPr>
      <w:r w:rsidRPr="1CC0730D">
        <w:rPr>
          <w:rFonts w:ascii="Arial" w:hAnsi="Arial"/>
          <w:sz w:val="24"/>
          <w:szCs w:val="24"/>
        </w:rPr>
        <w:t xml:space="preserve">ਤੁਹਾਡੀ ਕਾਊਂਟੀ </w:t>
      </w:r>
      <w:r w:rsidR="007922D8" w:rsidRPr="1CC0730D" w:rsidDel="11F921CB">
        <w:rPr>
          <w:rFonts w:ascii="Arial" w:hAnsi="Arial"/>
          <w:sz w:val="24"/>
          <w:szCs w:val="24"/>
        </w:rPr>
        <w:t xml:space="preserve"> ਡਰੱਗ </w:t>
      </w:r>
      <w:r w:rsidRPr="1CC0730D">
        <w:rPr>
          <w:rFonts w:ascii="Arial" w:hAnsi="Arial"/>
          <w:sz w:val="24"/>
          <w:szCs w:val="24"/>
        </w:rPr>
        <w:t xml:space="preserve">ਮੈਡੀ-ਕਲ </w:t>
      </w:r>
      <w:r w:rsidR="001F5B72" w:rsidRPr="0433D12C">
        <w:rPr>
          <w:rFonts w:ascii="Arial" w:hAnsi="Arial"/>
          <w:sz w:val="24"/>
          <w:szCs w:val="24"/>
        </w:rPr>
        <w:t xml:space="preserve">ਦੁਆਰਾ </w:t>
      </w:r>
      <w:hyperlink r:id="rId75" w:history="1">
        <w:hyperlink r:id="rId76" w:history="1">
          <w:r w:rsidR="001F5B72" w:rsidRPr="0433D12C">
            <w:rPr>
              <w:rFonts w:ascii="system-ui" w:eastAsia="system-ui" w:hAnsi="system-ui" w:cs="system-ui"/>
              <w:sz w:val="24"/>
              <w:szCs w:val="24"/>
            </w:rPr>
            <w:t>ਆਯੋਜਿਤ</w:t>
          </w:r>
          <w:r w:rsidR="001F5B72" w:rsidRPr="1CC0730D">
            <w:rPr>
              <w:rFonts w:ascii="system-ui" w:eastAsia="system-ui" w:hAnsi="system-ui" w:cs="system-ui"/>
              <w:sz w:val="24"/>
              <w:szCs w:val="24"/>
            </w:rPr>
            <w:t>ਆਯੋਜਿਤ</w:t>
          </w:r>
        </w:hyperlink>
      </w:hyperlink>
    </w:p>
    <w:p w14:paraId="564B8249" w14:textId="20E15039" w:rsidR="007922D8" w:rsidRPr="0041271B" w:rsidRDefault="11F921CB">
      <w:pPr>
        <w:pStyle w:val="ListParagraph"/>
        <w:numPr>
          <w:ilvl w:val="0"/>
          <w:numId w:val="16"/>
        </w:numPr>
        <w:spacing w:after="0" w:line="360" w:lineRule="auto"/>
        <w:rPr>
          <w:rFonts w:ascii="Arial" w:hAnsi="Arial" w:cs="Arial"/>
          <w:sz w:val="24"/>
          <w:szCs w:val="24"/>
        </w:rPr>
      </w:pPr>
      <w:r w:rsidRPr="025AE838">
        <w:rPr>
          <w:rFonts w:ascii="Arial" w:hAnsi="Arial"/>
          <w:sz w:val="24"/>
          <w:szCs w:val="24"/>
        </w:rPr>
        <w:t xml:space="preserve"> ਡਿਲੀਵਰੀ </w:t>
      </w:r>
      <w:hyperlink r:id="rId77" w:history="1"/>
      <w:hyperlink r:id="rId78" w:history="1"/>
      <w:hyperlink r:id="rId79" w:history="1"/>
      <w:hyperlink r:id="rId80" w:history="1"/>
      <w:hyperlink r:id="rId81" w:history="1"/>
      <w:hyperlink r:id="rId82" w:history="1"/>
      <w:hyperlink r:id="rId83" w:history="1"/>
      <w:hyperlink r:id="rId84" w:history="1"/>
      <w:hyperlink r:id="rId85" w:history="1"/>
      <w:hyperlink r:id="rId86" w:history="1"/>
      <w:hyperlink r:id="rId87" w:history="1"/>
      <w:hyperlink r:id="rId88" w:history="1"/>
      <w:r w:rsidR="007922D8" w:rsidRPr="025AE838">
        <w:rPr>
          <w:rFonts w:ascii="Arial" w:hAnsi="Arial"/>
          <w:sz w:val="24"/>
          <w:szCs w:val="24"/>
        </w:rPr>
        <w:t>ਸਿਸਟਮ</w:t>
      </w:r>
      <w:r w:rsidRPr="025AE838">
        <w:rPr>
          <w:rFonts w:ascii="Arial" w:hAnsi="Arial"/>
          <w:sz w:val="24"/>
          <w:szCs w:val="24"/>
        </w:rPr>
        <w:t xml:space="preserve"> ਪਲਾਨ ਦੇ ਜ਼ਰੀਏ ਮਾਦਕ ਪਦਾਰਥਾਂ ਦੀ ਵਰਤੋਂ ਸੰਬੰਧੀ ਵਿਕਾਰ  ਇਲਾਜ ਸੇਵਾਵਾਂ ਨੂੰ ਕਿਵੇਂ ਪ੍ਰਾਪਤ ਕਰਨਾ ਹੈ</w:t>
      </w:r>
    </w:p>
    <w:p w14:paraId="29D21E36" w14:textId="0B347938" w:rsidR="007922D8" w:rsidRPr="0041271B" w:rsidRDefault="007922D8">
      <w:pPr>
        <w:pStyle w:val="ListParagraph"/>
        <w:numPr>
          <w:ilvl w:val="0"/>
          <w:numId w:val="16"/>
        </w:numPr>
        <w:spacing w:after="0" w:line="360" w:lineRule="auto"/>
        <w:rPr>
          <w:rFonts w:ascii="Arial" w:hAnsi="Arial" w:cs="Arial"/>
          <w:sz w:val="24"/>
          <w:szCs w:val="24"/>
        </w:rPr>
      </w:pPr>
      <w:r w:rsidRPr="025AE838">
        <w:rPr>
          <w:rFonts w:ascii="Arial" w:hAnsi="Arial"/>
          <w:sz w:val="24"/>
          <w:szCs w:val="24"/>
        </w:rPr>
        <w:t>ਤੁਹਾਡੇ ਕੋਲ ਕਿਹੜੇ ਲਾਭ ਹਨ</w:t>
      </w:r>
    </w:p>
    <w:p w14:paraId="7CDDC279" w14:textId="626615DE" w:rsidR="007922D8" w:rsidRPr="0041271B" w:rsidRDefault="007922D8">
      <w:pPr>
        <w:pStyle w:val="ListParagraph"/>
        <w:numPr>
          <w:ilvl w:val="0"/>
          <w:numId w:val="16"/>
        </w:numPr>
        <w:spacing w:after="0" w:line="360" w:lineRule="auto"/>
        <w:rPr>
          <w:rFonts w:ascii="Arial" w:hAnsi="Arial" w:cs="Arial"/>
          <w:sz w:val="24"/>
          <w:szCs w:val="24"/>
        </w:rPr>
      </w:pPr>
      <w:r w:rsidRPr="025AE838">
        <w:rPr>
          <w:rFonts w:ascii="Arial" w:hAnsi="Arial"/>
          <w:sz w:val="24"/>
          <w:szCs w:val="24"/>
        </w:rPr>
        <w:t>ਜੇਕਰ ਤੁਹਾਡਾ ਕੋਈ ਸਵਾਲ ਜਾਂ ਸਮੱਸਿਆ ਹੈ ਤਾਂ ਕੀ ਕਰਨਾ ਹੈ</w:t>
      </w:r>
    </w:p>
    <w:p w14:paraId="145B4781" w14:textId="75278E04" w:rsidR="007922D8" w:rsidRDefault="11F921CB">
      <w:pPr>
        <w:pStyle w:val="ListParagraph"/>
        <w:numPr>
          <w:ilvl w:val="0"/>
          <w:numId w:val="16"/>
        </w:numPr>
        <w:spacing w:after="0" w:line="360" w:lineRule="auto"/>
        <w:rPr>
          <w:rFonts w:ascii="Arial" w:hAnsi="Arial" w:cs="Arial"/>
          <w:sz w:val="24"/>
          <w:szCs w:val="24"/>
        </w:rPr>
      </w:pPr>
      <w:r w:rsidRPr="025AE838">
        <w:rPr>
          <w:rFonts w:ascii="Arial" w:hAnsi="Arial"/>
          <w:sz w:val="24"/>
          <w:szCs w:val="24"/>
        </w:rPr>
        <w:t xml:space="preserve">ਤੁਹਾਡੀ </w:t>
      </w:r>
      <w:r w:rsidR="007922D8" w:rsidRPr="025AE838">
        <w:rPr>
          <w:rFonts w:ascii="Arial" w:hAnsi="Arial"/>
          <w:sz w:val="24"/>
          <w:szCs w:val="24"/>
        </w:rPr>
        <w:t xml:space="preserve">ਡਰੱਗ </w:t>
      </w:r>
      <w:r w:rsidRPr="025AE838">
        <w:rPr>
          <w:rFonts w:ascii="Arial" w:hAnsi="Arial"/>
          <w:sz w:val="24"/>
          <w:szCs w:val="24"/>
        </w:rPr>
        <w:t xml:space="preserve">ਮੈਡੀ-ਕਲ </w:t>
      </w:r>
      <w:r w:rsidR="74E5BA43" w:rsidRPr="025AE838">
        <w:rPr>
          <w:rFonts w:ascii="Arial" w:hAnsi="Arial"/>
          <w:sz w:val="24"/>
          <w:szCs w:val="24"/>
        </w:rPr>
        <w:t xml:space="preserve">ਦੁਆਰਾ </w:t>
      </w:r>
      <w:hyperlink r:id="rId89" w:history="1">
        <w:hyperlink r:id="rId90" w:history="1">
          <w:r w:rsidR="74E5BA43" w:rsidRPr="025AE838">
            <w:rPr>
              <w:rFonts w:ascii="system-ui" w:eastAsia="system-ui" w:hAnsi="system-ui" w:cs="system-ui"/>
              <w:sz w:val="24"/>
              <w:szCs w:val="24"/>
            </w:rPr>
            <w:t>ਆਯੋਜਿਤ</w:t>
          </w:r>
        </w:hyperlink>
      </w:hyperlink>
      <w:r w:rsidRPr="025AE838">
        <w:rPr>
          <w:rFonts w:ascii="Arial" w:hAnsi="Arial"/>
          <w:sz w:val="24"/>
          <w:szCs w:val="24"/>
        </w:rPr>
        <w:t xml:space="preserve">ਡਿਲੀਵਰੀ ਸਿਸ ਕਾਊਂਟੀ ਦੇ ਲਾਭਪਾਤਰ ਵਜੋਂ ਤੁਹਾਡੇ ਅਧਿਕਾਰ ਅਤੇ ਜ਼ਿੰਮੇਵਾਰੀਆਂ। </w:t>
      </w:r>
    </w:p>
    <w:p w14:paraId="10A25D8D" w14:textId="77777777" w:rsidR="0041271B" w:rsidRPr="0041271B" w:rsidRDefault="0041271B" w:rsidP="0041271B">
      <w:pPr>
        <w:pStyle w:val="ListParagraph"/>
        <w:spacing w:after="0" w:line="360" w:lineRule="auto"/>
        <w:rPr>
          <w:rFonts w:ascii="Arial" w:hAnsi="Arial" w:cs="Arial"/>
          <w:sz w:val="24"/>
          <w:szCs w:val="24"/>
        </w:rPr>
      </w:pPr>
    </w:p>
    <w:p w14:paraId="514B5F68" w14:textId="60D0649A" w:rsidR="007922D8" w:rsidRDefault="11F921CB" w:rsidP="00146867">
      <w:pPr>
        <w:pStyle w:val="ListParagraph"/>
        <w:numPr>
          <w:ilvl w:val="0"/>
          <w:numId w:val="1"/>
        </w:numPr>
        <w:spacing w:after="0" w:line="360" w:lineRule="auto"/>
        <w:rPr>
          <w:rFonts w:ascii="system-ui" w:eastAsia="system-ui" w:hAnsi="system-ui" w:cs="system-ui"/>
          <w:color w:val="212529"/>
          <w:sz w:val="24"/>
          <w:szCs w:val="24"/>
        </w:rPr>
      </w:pPr>
      <w:r w:rsidRPr="1CC0730D">
        <w:rPr>
          <w:rFonts w:ascii="Arial" w:hAnsi="Arial"/>
          <w:sz w:val="24"/>
          <w:szCs w:val="24"/>
        </w:rPr>
        <w:t xml:space="preserve">ਜੇਕਰ ਤੁਸੀਂ ਇਸ ਹੈਂਡਬੁੱਕ ਨੂੰ ਹੁਣੇ ਨਹੀਂ ਪੜ੍ਹਦੇ, ਤਾਂ ਤੁਹਾਨੂੰ ਇਹ </w:t>
      </w:r>
      <w:hyperlink r:id="rId91" w:history="1">
        <w:r w:rsidR="20116758" w:rsidRPr="1CC0730D">
          <w:rPr>
            <w:rStyle w:val="Hyperlink"/>
            <w:rFonts w:ascii="system-ui" w:eastAsia="system-ui" w:hAnsi="system-ui" w:cs="system-ui"/>
            <w:sz w:val="24"/>
            <w:szCs w:val="24"/>
          </w:rPr>
          <w:t>ਛੋਟੀ ਜਿਹੀ ਕਿਤਾਬ</w:t>
        </w:r>
      </w:hyperlink>
    </w:p>
    <w:p w14:paraId="1958366E" w14:textId="765A8610" w:rsidR="007922D8" w:rsidRDefault="11F921CB" w:rsidP="00146867">
      <w:pPr>
        <w:pStyle w:val="ListParagraph"/>
        <w:numPr>
          <w:ilvl w:val="0"/>
          <w:numId w:val="1"/>
        </w:numPr>
        <w:spacing w:after="0" w:line="360" w:lineRule="auto"/>
        <w:rPr>
          <w:rFonts w:ascii="system-ui" w:eastAsia="system-ui" w:hAnsi="system-ui" w:cs="system-ui"/>
          <w:color w:val="212529"/>
          <w:sz w:val="24"/>
          <w:szCs w:val="24"/>
        </w:rPr>
      </w:pPr>
      <w:r w:rsidRPr="1CC0730D">
        <w:rPr>
          <w:rFonts w:ascii="Arial" w:hAnsi="Arial"/>
          <w:sz w:val="24"/>
          <w:szCs w:val="24"/>
        </w:rPr>
        <w:t>ਆਪਣੇ ਕੋਲ ਰੱਖਣੀ ਚਾਹੀਦੀ ਹੈ ਤਾਂ ਜੋ ਤੁਸੀਂ ਇਸਨੂੰ ਬਾਅਦ ਵਿੱਚ ਪੜ੍ਹ ਸਕੋ। ਇਸ</w:t>
      </w:r>
      <w:r w:rsidR="7729AC63" w:rsidRPr="1CC0730D">
        <w:rPr>
          <w:rFonts w:ascii="Arial" w:hAnsi="Arial"/>
          <w:sz w:val="24"/>
          <w:szCs w:val="24"/>
        </w:rPr>
        <w:t xml:space="preserve"> </w:t>
      </w:r>
      <w:hyperlink r:id="rId92" w:history="1">
        <w:r w:rsidR="7729AC63" w:rsidRPr="1CC0730D">
          <w:rPr>
            <w:rStyle w:val="Hyperlink"/>
            <w:rFonts w:ascii="system-ui" w:eastAsia="system-ui" w:hAnsi="system-ui" w:cs="system-ui"/>
            <w:sz w:val="24"/>
            <w:szCs w:val="24"/>
          </w:rPr>
          <w:t>ਛੋਟੀ ਜਿਹੀ ਕਿਤਾਬ</w:t>
        </w:r>
      </w:hyperlink>
    </w:p>
    <w:p w14:paraId="253B3D30" w14:textId="59F51E3E" w:rsidR="007922D8" w:rsidRDefault="11F921CB" w:rsidP="00DF0B49">
      <w:pPr>
        <w:spacing w:after="0" w:line="360" w:lineRule="auto"/>
        <w:contextualSpacing/>
        <w:rPr>
          <w:rFonts w:ascii="Arial" w:hAnsi="Arial" w:cs="Arial"/>
          <w:sz w:val="24"/>
          <w:szCs w:val="24"/>
        </w:rPr>
      </w:pPr>
      <w:r w:rsidRPr="1CC0730D">
        <w:rPr>
          <w:rFonts w:ascii="Arial" w:hAnsi="Arial"/>
          <w:sz w:val="24"/>
          <w:szCs w:val="24"/>
        </w:rPr>
        <w:t xml:space="preserve"> ਦੀ ਵਰਤੋਂ ਉਸ ਲਾਭਪਾਤਰ ਦੇ ਵਾਧੂ ਰੂਪ ਵਿੱਚ ਕਰੋ ਜੋ ਤੁਹਾਨੂੰ ਆਪਣੇ ਮੌਜੂਦਾ ਮੈਡੀ-ਕਲ ਲਾਭ ਵਿੱਚ ਦਾਖਲ ਹੋਣ ਸਮੇਂ ਪ੍ਰਾਪਤ ਹੋਈ ਸੀ। ਤੁਹਾਡਾ ਮੈਡੀ-ਕਲ ਲਾਭ ਇੱਕ ਮੈਡੀ-ਕਲ ਪ੍ਰਬੰਧਿਤ ਦੇਖਭਾਲ ਪਲਾਨ ਜਾਂ ਨਿਯਮਤ ਮੈਡੀ-ਕਲ "ਸੇਵਾ ਲਈ ਫ਼ੀਸ" ਪ੍ਰੋਗਰਾਮ ਦੇ ਨਾਲ ਹੋ ਸਕਦਾ ਹੈ।</w:t>
      </w:r>
    </w:p>
    <w:p w14:paraId="2819FB8D" w14:textId="77777777" w:rsidR="000F56A3" w:rsidRPr="005F361C" w:rsidRDefault="000F56A3" w:rsidP="00DF0B49">
      <w:pPr>
        <w:spacing w:after="0" w:line="360" w:lineRule="auto"/>
        <w:contextualSpacing/>
        <w:rPr>
          <w:rFonts w:ascii="Arial" w:hAnsi="Arial" w:cs="Arial"/>
          <w:sz w:val="24"/>
          <w:szCs w:val="24"/>
        </w:rPr>
      </w:pPr>
    </w:p>
    <w:p w14:paraId="290D5658" w14:textId="3DEB61FF" w:rsidR="007922D8" w:rsidRDefault="618C53FA">
      <w:pPr>
        <w:spacing w:after="0" w:line="360" w:lineRule="auto"/>
        <w:contextualSpacing/>
        <w:rPr>
          <w:rFonts w:ascii="Arial" w:hAnsi="Arial" w:cs="Arial"/>
          <w:b/>
          <w:bCs/>
          <w:sz w:val="24"/>
          <w:szCs w:val="24"/>
        </w:rPr>
      </w:pPr>
      <w:r w:rsidRPr="00E534E0">
        <w:rPr>
          <w:rFonts w:ascii="Arial" w:hAnsi="Arial"/>
          <w:b/>
          <w:bCs/>
          <w:sz w:val="24"/>
          <w:szCs w:val="24"/>
        </w:rPr>
        <w:t xml:space="preserve">ਤੁਹਾਡੀ </w:t>
      </w:r>
      <w:r w:rsidR="007C1945" w:rsidRPr="00E534E0">
        <w:rPr>
          <w:rFonts w:ascii="Arial" w:hAnsi="Arial"/>
          <w:b/>
          <w:bCs/>
          <w:sz w:val="24"/>
          <w:szCs w:val="24"/>
        </w:rPr>
        <w:t>ਡਰੱਗ</w:t>
      </w:r>
      <w:r w:rsidRPr="00E534E0">
        <w:rPr>
          <w:rFonts w:ascii="Arial" w:hAnsi="Arial"/>
          <w:b/>
          <w:bCs/>
          <w:sz w:val="24"/>
          <w:szCs w:val="24"/>
        </w:rPr>
        <w:t xml:space="preserve"> </w:t>
      </w:r>
      <w:hyperlink r:id="rId93" w:history="1"/>
      <w:r w:rsidRPr="00E534E0">
        <w:rPr>
          <w:rFonts w:ascii="Arial" w:hAnsi="Arial"/>
          <w:b/>
          <w:bCs/>
          <w:sz w:val="24"/>
          <w:szCs w:val="24"/>
        </w:rPr>
        <w:t xml:space="preserve">ਮੈਡੀ-ਕੈਲ </w:t>
      </w:r>
      <w:r w:rsidR="616D2663" w:rsidRPr="00E534E0">
        <w:rPr>
          <w:rFonts w:ascii="Arial" w:hAnsi="Arial"/>
          <w:sz w:val="24"/>
          <w:szCs w:val="24"/>
        </w:rPr>
        <w:t xml:space="preserve">ਦੁਆਰਾ </w:t>
      </w:r>
      <w:hyperlink r:id="rId94" w:history="1">
        <w:hyperlink r:id="rId95" w:history="1">
          <w:r w:rsidR="616D2663" w:rsidRPr="00E534E0">
            <w:rPr>
              <w:rFonts w:ascii="system-ui" w:eastAsia="system-ui" w:hAnsi="system-ui" w:cs="system-ui"/>
              <w:sz w:val="24"/>
              <w:szCs w:val="24"/>
            </w:rPr>
            <w:t>ਆਯੋਜਿਤ</w:t>
          </w:r>
        </w:hyperlink>
      </w:hyperlink>
      <w:r w:rsidR="616D2663" w:rsidRPr="00E534E0">
        <w:rPr>
          <w:rFonts w:ascii="system-ui" w:eastAsia="system-ui" w:hAnsi="system-ui" w:cs="system-ui"/>
          <w:sz w:val="24"/>
          <w:szCs w:val="24"/>
        </w:rPr>
        <w:t xml:space="preserve"> </w:t>
      </w:r>
      <w:r w:rsidRPr="00E534E0">
        <w:rPr>
          <w:rFonts w:ascii="Arial" w:hAnsi="Arial"/>
          <w:b/>
          <w:bCs/>
          <w:sz w:val="24"/>
          <w:szCs w:val="24"/>
        </w:rPr>
        <w:t xml:space="preserve">ਡਿਲੀਵਰੀ </w:t>
      </w:r>
      <w:r w:rsidR="007C1945" w:rsidRPr="00E534E0">
        <w:rPr>
          <w:rFonts w:ascii="Arial" w:hAnsi="Arial"/>
          <w:b/>
          <w:bCs/>
          <w:sz w:val="24"/>
          <w:szCs w:val="24"/>
        </w:rPr>
        <w:t>ਸਿਸਟਮ</w:t>
      </w:r>
      <w:r w:rsidRPr="00E534E0">
        <w:rPr>
          <w:rFonts w:ascii="Arial" w:hAnsi="Arial"/>
          <w:b/>
          <w:bCs/>
          <w:sz w:val="24"/>
          <w:szCs w:val="24"/>
        </w:rPr>
        <w:t xml:space="preserve"> ਕਾਊਂਟੀ ਪਲਾਨ ਦੇ ਲਾਭਪਾਤਰ ਵਜੋਂ, ਤੁਹਾਡੀ </w:t>
      </w:r>
      <w:hyperlink r:id="rId96" w:history="1"/>
      <w:hyperlink r:id="rId97" w:history="1"/>
      <w:r w:rsidR="007C1945" w:rsidRPr="00E534E0">
        <w:rPr>
          <w:rFonts w:ascii="Arial" w:hAnsi="Arial"/>
          <w:b/>
          <w:bCs/>
          <w:sz w:val="24"/>
          <w:szCs w:val="24"/>
        </w:rPr>
        <w:t xml:space="preserve">ਡਰੱਗ </w:t>
      </w:r>
      <w:r w:rsidRPr="00E534E0">
        <w:rPr>
          <w:rFonts w:ascii="Arial" w:hAnsi="Arial"/>
          <w:b/>
          <w:bCs/>
          <w:sz w:val="24"/>
          <w:szCs w:val="24"/>
        </w:rPr>
        <w:t xml:space="preserve">ਮੈਡੀ-ਕੈਲ </w:t>
      </w:r>
      <w:hyperlink r:id="rId98" w:history="1"/>
      <w:r w:rsidR="2D151677" w:rsidRPr="00E534E0">
        <w:rPr>
          <w:rFonts w:ascii="Arial" w:hAnsi="Arial"/>
          <w:sz w:val="24"/>
          <w:szCs w:val="24"/>
        </w:rPr>
        <w:t xml:space="preserve">ਦੁਆਰਾ </w:t>
      </w:r>
      <w:hyperlink r:id="rId99" w:history="1">
        <w:hyperlink r:id="rId100" w:history="1">
          <w:r w:rsidR="2D151677" w:rsidRPr="00E534E0">
            <w:rPr>
              <w:rFonts w:ascii="system-ui" w:eastAsia="system-ui" w:hAnsi="system-ui" w:cs="system-ui"/>
              <w:sz w:val="24"/>
              <w:szCs w:val="24"/>
            </w:rPr>
            <w:t>ਆਯੋਜਿਤ</w:t>
          </w:r>
        </w:hyperlink>
      </w:hyperlink>
      <w:r w:rsidR="2D151677" w:rsidRPr="00E534E0">
        <w:rPr>
          <w:rFonts w:ascii="system-ui" w:eastAsia="system-ui" w:hAnsi="system-ui" w:cs="system-ui"/>
          <w:sz w:val="24"/>
          <w:szCs w:val="24"/>
        </w:rPr>
        <w:t xml:space="preserve"> </w:t>
      </w:r>
      <w:hyperlink r:id="rId101" w:history="1"/>
      <w:hyperlink r:id="rId102" w:history="1"/>
      <w:hyperlink r:id="rId103" w:history="1"/>
      <w:hyperlink r:id="rId104" w:history="1"/>
      <w:r w:rsidRPr="00E534E0">
        <w:rPr>
          <w:rFonts w:ascii="Arial" w:hAnsi="Arial"/>
          <w:b/>
          <w:bCs/>
          <w:sz w:val="24"/>
          <w:szCs w:val="24"/>
        </w:rPr>
        <w:t xml:space="preserve"> </w:t>
      </w:r>
      <w:hyperlink r:id="rId105" w:history="1"/>
      <w:hyperlink r:id="rId106" w:history="1"/>
      <w:r w:rsidRPr="00E534E0">
        <w:rPr>
          <w:rFonts w:ascii="Arial" w:hAnsi="Arial"/>
          <w:b/>
          <w:bCs/>
          <w:sz w:val="24"/>
          <w:szCs w:val="24"/>
        </w:rPr>
        <w:t>ਡਿਲੀਵਰੀ ਸਿਸਟਮ ਕਾਊਂਟੀ ਇਸ ਲਈ ਜ਼ਿੰਮੇਵਾਰ ਹੈ:</w:t>
      </w:r>
    </w:p>
    <w:p w14:paraId="5830CAE4" w14:textId="77777777" w:rsidR="008A733F" w:rsidRDefault="008A733F" w:rsidP="00DF0B49">
      <w:pPr>
        <w:spacing w:after="0" w:line="360" w:lineRule="auto"/>
        <w:contextualSpacing/>
        <w:rPr>
          <w:rFonts w:ascii="Arial" w:hAnsi="Arial" w:cs="Arial"/>
          <w:b/>
          <w:sz w:val="24"/>
          <w:szCs w:val="24"/>
        </w:rPr>
      </w:pPr>
    </w:p>
    <w:p w14:paraId="55481C28" w14:textId="55162BE1" w:rsidR="007C1945" w:rsidRPr="0041271B" w:rsidRDefault="618C53FA">
      <w:pPr>
        <w:pStyle w:val="ListParagraph"/>
        <w:numPr>
          <w:ilvl w:val="0"/>
          <w:numId w:val="17"/>
        </w:numPr>
        <w:spacing w:after="0" w:line="360" w:lineRule="auto"/>
        <w:rPr>
          <w:rFonts w:ascii="Arial" w:hAnsi="Arial" w:cs="Arial"/>
          <w:sz w:val="24"/>
          <w:szCs w:val="24"/>
        </w:rPr>
      </w:pPr>
      <w:r w:rsidRPr="00E534E0">
        <w:rPr>
          <w:rFonts w:ascii="Arial" w:hAnsi="Arial"/>
          <w:sz w:val="24"/>
          <w:szCs w:val="24"/>
        </w:rPr>
        <w:lastRenderedPageBreak/>
        <w:t xml:space="preserve">ਇਹ ਨਿਰਧਾਰਤ ਕਰਨਾ ਕਿ ਕੀ ਤੁਸੀਂ ਕਾਊਂਟੀ ਜਾਂ ਇਸਦੇ ਪ੍ਰਦਾਤਾ ਨੈੱਟਵਰਕ ਤੋਂ </w:t>
      </w:r>
      <w:r w:rsidR="007C1945" w:rsidRPr="00E534E0">
        <w:rPr>
          <w:rFonts w:ascii="Arial" w:hAnsi="Arial"/>
          <w:sz w:val="24"/>
          <w:szCs w:val="24"/>
        </w:rPr>
        <w:t>ਡਰੱਗ</w:t>
      </w:r>
      <w:r w:rsidRPr="00E534E0">
        <w:rPr>
          <w:rFonts w:ascii="Arial" w:hAnsi="Arial"/>
          <w:sz w:val="24"/>
          <w:szCs w:val="24"/>
        </w:rPr>
        <w:t xml:space="preserve"> </w:t>
      </w:r>
      <w:hyperlink r:id="rId107" w:history="1"/>
      <w:hyperlink r:id="rId108" w:history="1"/>
      <w:hyperlink r:id="rId109" w:history="1"/>
      <w:hyperlink r:id="rId110" w:history="1"/>
      <w:hyperlink r:id="rId111" w:history="1"/>
      <w:hyperlink r:id="rId112" w:history="1"/>
      <w:hyperlink r:id="rId113" w:history="1"/>
      <w:hyperlink r:id="rId114" w:history="1"/>
      <w:hyperlink r:id="rId115" w:history="1"/>
      <w:hyperlink r:id="rId116" w:history="1"/>
      <w:hyperlink r:id="rId117" w:history="1"/>
      <w:hyperlink r:id="rId118" w:history="1"/>
      <w:r w:rsidRPr="00E534E0">
        <w:rPr>
          <w:rFonts w:ascii="Arial" w:hAnsi="Arial"/>
          <w:sz w:val="24"/>
          <w:szCs w:val="24"/>
        </w:rPr>
        <w:t xml:space="preserve">ਮੈਡੀ-ਕੈਲ </w:t>
      </w:r>
      <w:hyperlink r:id="rId119" w:history="1"/>
      <w:r w:rsidR="5F69030F" w:rsidRPr="00E534E0">
        <w:rPr>
          <w:rFonts w:ascii="Arial" w:hAnsi="Arial"/>
          <w:sz w:val="24"/>
          <w:szCs w:val="24"/>
        </w:rPr>
        <w:t xml:space="preserve">ਦੁਆਰਾ </w:t>
      </w:r>
      <w:hyperlink r:id="rId120" w:history="1">
        <w:hyperlink r:id="rId121" w:history="1">
          <w:r w:rsidR="5F69030F" w:rsidRPr="00E534E0">
            <w:rPr>
              <w:rFonts w:ascii="system-ui" w:eastAsia="system-ui" w:hAnsi="system-ui" w:cs="system-ui"/>
              <w:sz w:val="24"/>
              <w:szCs w:val="24"/>
            </w:rPr>
            <w:t>ਆਯੋਜਿਤ</w:t>
          </w:r>
        </w:hyperlink>
      </w:hyperlink>
      <w:r w:rsidR="5F69030F" w:rsidRPr="00E534E0">
        <w:rPr>
          <w:rFonts w:ascii="system-ui" w:eastAsia="system-ui" w:hAnsi="system-ui" w:cs="system-ui"/>
          <w:sz w:val="24"/>
          <w:szCs w:val="24"/>
        </w:rPr>
        <w:t xml:space="preserve"> </w:t>
      </w:r>
      <w:hyperlink r:id="rId122" w:history="1"/>
      <w:hyperlink r:id="rId123" w:history="1"/>
      <w:hyperlink r:id="rId124" w:history="1"/>
      <w:hyperlink r:id="rId125" w:history="1"/>
      <w:hyperlink r:id="rId126" w:history="1"/>
      <w:hyperlink r:id="rId127" w:history="1"/>
      <w:hyperlink r:id="rId128" w:history="1"/>
      <w:hyperlink r:id="rId129" w:history="1"/>
      <w:hyperlink r:id="rId130" w:history="1"/>
      <w:hyperlink r:id="rId131" w:history="1"/>
      <w:r w:rsidRPr="00E534E0">
        <w:rPr>
          <w:rFonts w:ascii="Arial" w:hAnsi="Arial"/>
          <w:sz w:val="24"/>
          <w:szCs w:val="24"/>
        </w:rPr>
        <w:t xml:space="preserve"> ਡਿਲੀਵਰੀ </w:t>
      </w:r>
      <w:r w:rsidR="007C1945" w:rsidRPr="00E534E0">
        <w:rPr>
          <w:rFonts w:ascii="Arial" w:hAnsi="Arial"/>
          <w:sz w:val="24"/>
          <w:szCs w:val="24"/>
        </w:rPr>
        <w:t>ਸਿਸਟਮ</w:t>
      </w:r>
      <w:r w:rsidRPr="00E534E0">
        <w:rPr>
          <w:rFonts w:ascii="Arial" w:hAnsi="Arial"/>
          <w:sz w:val="24"/>
          <w:szCs w:val="24"/>
        </w:rPr>
        <w:t xml:space="preserve"> ਕਾਊਂਟੀ ਸੇਵਾਵਾਂ ਲਈ ਪਹੁੰਚ ਮਾਪਦੰਡਾਂ ਨੂੰ ਪੂਰਾ ਕਰਦੇ ਹੋ। </w:t>
      </w:r>
    </w:p>
    <w:p w14:paraId="2518359D" w14:textId="26304A23" w:rsidR="00D074F2" w:rsidRPr="0041271B" w:rsidRDefault="075A33DD">
      <w:pPr>
        <w:pStyle w:val="ListParagraph"/>
        <w:numPr>
          <w:ilvl w:val="0"/>
          <w:numId w:val="17"/>
        </w:numPr>
        <w:spacing w:after="0" w:line="360" w:lineRule="auto"/>
        <w:rPr>
          <w:rFonts w:ascii="Arial" w:hAnsi="Arial" w:cs="Arial"/>
          <w:sz w:val="24"/>
          <w:szCs w:val="24"/>
        </w:rPr>
      </w:pPr>
      <w:r>
        <w:rPr>
          <w:rFonts w:ascii="Arial" w:hAnsi="Arial"/>
          <w:sz w:val="24"/>
        </w:rPr>
        <w:t xml:space="preserve"> ਹੋਰ ਪਲਾਨਾਂ ਜਾਂ ਡਿਲੀਵਰੀ ਪ੍ਰਣਾਲੀਆਂ ਦੇ ਨਾਲ ਤੁਹਾਡੀ ਦੇਖਭਾਲ ਦਾ ਤਾਲਮੇਲ ਕਰਨਾ, ਜਿਵੇਂ ਕਿ ਲਾਭਪਾਤਰਾਂ ਦੇ ਲਈ ਦੇਖਭਾਲ ਪਰਿਵਰਤਨ ਅਤੇ ਗਾਈਡ ਰੈਫਰਲ ਦੀ ਸਹੂਲਤ ਲਈ ਜ਼ਰੂਰੀ ਹੈ, ਇਹ ਯਕੀਨੀ ਬਣਾਉਣਾ ਕਿ ਰੈਫਰਲ ਲੂਪ ਬੰਦ ਹੈ, ਅਤੇ ਨਵਾਂ ਪ੍ਰਦਾਤਾ ਲਾਭਪਾਤਰੀ ਦੀ ਦੇਖਭਾਲ ਨੂੰ ਸਵੀਕਾਰ ਕਰਦਾ ਹੈ। </w:t>
      </w:r>
    </w:p>
    <w:p w14:paraId="52508D90" w14:textId="02745530" w:rsidR="007C1945" w:rsidRPr="0041271B" w:rsidRDefault="618C53FA">
      <w:pPr>
        <w:pStyle w:val="ListParagraph"/>
        <w:numPr>
          <w:ilvl w:val="0"/>
          <w:numId w:val="17"/>
        </w:numPr>
        <w:spacing w:after="0" w:line="360" w:lineRule="auto"/>
        <w:rPr>
          <w:rFonts w:ascii="Arial" w:hAnsi="Arial" w:cs="Arial"/>
          <w:sz w:val="24"/>
          <w:szCs w:val="24"/>
        </w:rPr>
      </w:pPr>
      <w:r w:rsidRPr="28830945">
        <w:rPr>
          <w:rFonts w:ascii="Arial" w:hAnsi="Arial"/>
          <w:sz w:val="24"/>
          <w:szCs w:val="24"/>
        </w:rPr>
        <w:t xml:space="preserve">ਇੱਕ ਟੋਲ-ਫ੍ਰੀ ਫ਼ੋਨ ਨੰਬਰ ਪ੍ਰਦਾਨ ਕਰਨਾ ਜਿਸਦਾ ਜਵਾਬ ਦਿਨ ਦੇ 24 ਘੰਟੇ ਅਤੇ ਹਫ਼ਤੇ ਦੇ 7 ਦਿਨ ਦਿੱਤਾ ਜਾਂਦਾ ਹੈ ਜੋ ਤੁਹਾਨੂੰ ਦੱਸ ਸਕਦਾ ਹੈ ਕਿ </w:t>
      </w:r>
      <w:r w:rsidR="02C9A245" w:rsidRPr="28830945">
        <w:rPr>
          <w:rFonts w:ascii="Arial" w:hAnsi="Arial"/>
          <w:sz w:val="24"/>
          <w:szCs w:val="24"/>
        </w:rPr>
        <w:t xml:space="preserve"> </w:t>
      </w:r>
      <w:r w:rsidR="02C9A245" w:rsidRPr="28830945">
        <w:rPr>
          <w:rFonts w:ascii="Arial" w:eastAsia="Arial" w:hAnsi="Arial" w:cs="Arial"/>
          <w:color w:val="222222"/>
        </w:rPr>
        <w:t>ਦਵਾਈ</w:t>
      </w:r>
      <w:hyperlink r:id="rId132" w:history="1"/>
      <w:hyperlink r:id="rId133" w:history="1"/>
      <w:hyperlink r:id="rId134" w:history="1"/>
      <w:hyperlink r:id="rId135" w:history="1"/>
      <w:hyperlink r:id="rId136" w:history="1"/>
      <w:hyperlink r:id="rId137" w:history="1"/>
      <w:hyperlink r:id="rId138" w:history="1"/>
      <w:hyperlink r:id="rId139" w:history="1"/>
      <w:hyperlink r:id="rId140" w:history="1"/>
      <w:hyperlink r:id="rId141" w:history="1"/>
      <w:hyperlink r:id="rId142" w:history="1"/>
      <w:hyperlink r:id="rId143" w:history="1"/>
      <w:r w:rsidR="26550D1F" w:rsidRPr="28830945">
        <w:rPr>
          <w:rFonts w:ascii="Arial" w:hAnsi="Arial"/>
          <w:sz w:val="24"/>
          <w:szCs w:val="24"/>
        </w:rPr>
        <w:t xml:space="preserve"> </w:t>
      </w:r>
      <w:r w:rsidRPr="28830945">
        <w:rPr>
          <w:rFonts w:ascii="Arial" w:hAnsi="Arial"/>
          <w:sz w:val="24"/>
          <w:szCs w:val="24"/>
        </w:rPr>
        <w:t xml:space="preserve">ਮੈਡੀ-ਕਲ </w:t>
      </w:r>
      <w:r w:rsidR="55A45258" w:rsidRPr="28830945">
        <w:rPr>
          <w:rFonts w:ascii="Arial" w:hAnsi="Arial"/>
          <w:sz w:val="24"/>
          <w:szCs w:val="24"/>
        </w:rPr>
        <w:t xml:space="preserve"> </w:t>
      </w:r>
      <w:hyperlink r:id="rId144" w:history="1"/>
      <w:r w:rsidR="55A45258" w:rsidRPr="28830945">
        <w:rPr>
          <w:rFonts w:ascii="Arial" w:hAnsi="Arial"/>
          <w:sz w:val="24"/>
          <w:szCs w:val="24"/>
        </w:rPr>
        <w:t>ਦੁਆਰਾ</w:t>
      </w:r>
      <w:hyperlink r:id="rId145" w:history="1"/>
      <w:hyperlink r:id="rId146" w:history="1"/>
      <w:hyperlink r:id="rId147" w:history="1"/>
      <w:hyperlink r:id="rId148" w:history="1"/>
      <w:hyperlink r:id="rId149" w:history="1"/>
      <w:hyperlink r:id="rId150" w:history="1"/>
      <w:hyperlink r:id="rId151" w:history="1"/>
      <w:hyperlink r:id="rId152" w:history="1"/>
      <w:hyperlink r:id="rId153" w:history="1"/>
      <w:hyperlink r:id="rId154" w:history="1"/>
      <w:hyperlink r:id="rId155" w:history="1"/>
      <w:hyperlink r:id="rId156" w:history="1">
        <w:r w:rsidR="55A45258" w:rsidRPr="28830945">
          <w:rPr>
            <w:rFonts w:ascii="Arial" w:hAnsi="Arial"/>
            <w:sz w:val="24"/>
            <w:szCs w:val="24"/>
          </w:rPr>
          <w:t xml:space="preserve"> </w:t>
        </w:r>
        <w:hyperlink r:id="rId157" w:history="1">
          <w:hyperlink r:id="rId158" w:history="1">
            <w:hyperlink r:id="rId159" w:history="1">
              <w:r w:rsidR="55A45258" w:rsidRPr="28830945">
                <w:rPr>
                  <w:rFonts w:ascii="system-ui" w:eastAsia="system-ui" w:hAnsi="system-ui" w:cs="system-ui"/>
                  <w:sz w:val="24"/>
                  <w:szCs w:val="24"/>
                </w:rPr>
                <w:t>ਆਯੋਜਿਤ</w:t>
              </w:r>
            </w:hyperlink>
          </w:hyperlink>
          <w:hyperlink r:id="rId160" w:history="1"/>
          <w:hyperlink r:id="rId161" w:history="1"/>
          <w:hyperlink r:id="rId162" w:history="1"/>
          <w:hyperlink r:id="rId163" w:history="1"/>
          <w:hyperlink r:id="rId164" w:history="1"/>
          <w:hyperlink r:id="rId165" w:history="1"/>
          <w:hyperlink r:id="rId166" w:history="1"/>
          <w:hyperlink r:id="rId167" w:history="1"/>
          <w:hyperlink r:id="rId168" w:history="1"/>
          <w:hyperlink r:id="rId169" w:history="1"/>
        </w:hyperlink>
        <w:r w:rsidRPr="28830945">
          <w:rPr>
            <w:rFonts w:ascii="Arial" w:hAnsi="Arial"/>
            <w:sz w:val="24"/>
            <w:szCs w:val="24"/>
          </w:rPr>
          <w:t xml:space="preserve"> ਡਿਲੀਵਰੀ </w:t>
        </w:r>
        <w:r w:rsidR="4B7E4E43" w:rsidRPr="28830945">
          <w:rPr>
            <w:rFonts w:ascii="Arial" w:hAnsi="Arial"/>
            <w:sz w:val="24"/>
            <w:szCs w:val="24"/>
          </w:rPr>
          <w:t xml:space="preserve"> </w:t>
        </w:r>
        <w:hyperlink r:id="rId170" w:history="1"/>
        <w:hyperlink r:id="rId171" w:history="1"/>
        <w:hyperlink r:id="rId172" w:history="1"/>
        <w:hyperlink r:id="rId173" w:history="1"/>
        <w:hyperlink r:id="rId174" w:history="1"/>
        <w:hyperlink r:id="rId175" w:history="1"/>
        <w:hyperlink r:id="rId176" w:history="1"/>
        <w:hyperlink r:id="rId177" w:history="1"/>
        <w:hyperlink r:id="rId178" w:history="1"/>
        <w:hyperlink r:id="rId179" w:history="1"/>
        <w:hyperlink r:id="rId180" w:history="1"/>
        <w:hyperlink r:id="rId181" w:history="1"/>
        <w:hyperlink r:id="rId182" w:history="1"/>
        <w:hyperlink r:id="rId183" w:history="1"/>
        <w:hyperlink r:id="rId184" w:history="1"/>
        <w:hyperlink r:id="rId185" w:history="1"/>
        <w:hyperlink r:id="rId186" w:history="1"/>
        <w:hyperlink r:id="rId187" w:history="1"/>
        <w:hyperlink r:id="rId188" w:history="1"/>
        <w:hyperlink r:id="rId189" w:history="1"/>
        <w:hyperlink r:id="rId190" w:history="1"/>
        <w:hyperlink r:id="rId191" w:history="1"/>
        <w:hyperlink r:id="rId192" w:history="1"/>
        <w:hyperlink r:id="rId193" w:history="1"/>
        <w:r w:rsidR="4B7E4E43" w:rsidRPr="28830945">
          <w:rPr>
            <w:rFonts w:ascii="Arial" w:hAnsi="Arial"/>
            <w:sz w:val="24"/>
            <w:szCs w:val="24"/>
          </w:rPr>
          <w:t>ਪ੍ਰਣਾਲ</w:t>
        </w:r>
        <w:r w:rsidRPr="28830945">
          <w:rPr>
            <w:rFonts w:ascii="Arial" w:hAnsi="Arial"/>
            <w:sz w:val="24"/>
            <w:szCs w:val="24"/>
          </w:rPr>
          <w:t xml:space="preserve"> ਕਾਊਂਟੀ ਤੋਂ ਸੇਵਾਵਾਂ ਕਿਵੇਂ ਪ੍ਰਾਪਤ ਕੀਤੀਆਂ ਜਾਣ। ਤੁਸੀਂ ਬਾਅਦ ਦੇ ਘੰਟਿਆਂ ਦੀ ਦੇਖਭਾਲ ਦੀ ਉਪਲਬਧਤਾ ਦੀ ਬੇਨਤੀ ਕਰਨ ਲਈ ਇਸ ਨੰਬਰ 'ਤੇ </w:t>
        </w:r>
        <w:r w:rsidR="5FE2E104" w:rsidRPr="28830945">
          <w:rPr>
            <w:rFonts w:ascii="Arial" w:hAnsi="Arial"/>
            <w:sz w:val="24"/>
            <w:szCs w:val="24"/>
          </w:rPr>
          <w:t xml:space="preserve"> </w:t>
        </w:r>
        <w:r w:rsidR="5FE2E104" w:rsidRPr="28830945">
          <w:rPr>
            <w:rFonts w:ascii="Arial" w:eastAsia="Arial" w:hAnsi="Arial" w:cs="Arial"/>
            <w:color w:val="222222"/>
          </w:rPr>
          <w:t>ਦਵਾਈ</w:t>
        </w:r>
        <w:hyperlink r:id="rId194" w:history="1"/>
        <w:hyperlink r:id="rId195" w:history="1"/>
        <w:hyperlink r:id="rId196" w:history="1"/>
        <w:hyperlink r:id="rId197" w:history="1"/>
        <w:hyperlink r:id="rId198" w:history="1"/>
        <w:hyperlink r:id="rId199" w:history="1"/>
        <w:hyperlink r:id="rId200" w:history="1"/>
        <w:hyperlink r:id="rId201" w:history="1"/>
        <w:hyperlink r:id="rId202" w:history="1"/>
        <w:hyperlink r:id="rId203" w:history="1"/>
        <w:hyperlink r:id="rId204" w:history="1"/>
        <w:hyperlink r:id="rId205" w:history="1"/>
        <w:r w:rsidRPr="28830945">
          <w:rPr>
            <w:rFonts w:ascii="Arial" w:hAnsi="Arial"/>
            <w:sz w:val="24"/>
            <w:szCs w:val="24"/>
          </w:rPr>
          <w:t xml:space="preserve"> ਮੈਡੀ-ਕਲ  </w:t>
        </w:r>
        <w:hyperlink r:id="rId206" w:history="1"/>
        <w:hyperlink r:id="rId207" w:history="1"/>
        <w:hyperlink r:id="rId208" w:history="1"/>
        <w:hyperlink r:id="rId209" w:history="1"/>
        <w:hyperlink r:id="rId210" w:history="1"/>
        <w:hyperlink r:id="rId211" w:history="1"/>
        <w:hyperlink r:id="rId212" w:history="1"/>
        <w:hyperlink r:id="rId213" w:history="1"/>
        <w:hyperlink r:id="rId214" w:history="1"/>
        <w:hyperlink r:id="rId215" w:history="1"/>
        <w:hyperlink r:id="rId216" w:history="1"/>
        <w:hyperlink r:id="rId217" w:history="1"/>
        <w:hyperlink r:id="rId218" w:history="1"/>
        <w:hyperlink r:id="rId219" w:history="1"/>
        <w:r w:rsidR="0ECD0610" w:rsidRPr="28830945">
          <w:rPr>
            <w:rFonts w:ascii="Arial" w:hAnsi="Arial"/>
            <w:sz w:val="24"/>
            <w:szCs w:val="24"/>
          </w:rPr>
          <w:t>ਦੁਆਰਾ</w:t>
        </w:r>
        <w:hyperlink r:id="rId220" w:history="1"/>
        <w:hyperlink r:id="rId221" w:history="1"/>
        <w:hyperlink r:id="rId222" w:history="1"/>
        <w:hyperlink r:id="rId223" w:history="1"/>
        <w:hyperlink r:id="rId224" w:history="1"/>
        <w:hyperlink r:id="rId225" w:history="1"/>
        <w:hyperlink r:id="rId226" w:history="1"/>
        <w:hyperlink r:id="rId227" w:history="1"/>
        <w:hyperlink r:id="rId228" w:history="1"/>
        <w:hyperlink r:id="rId229" w:history="1"/>
        <w:hyperlink r:id="rId230" w:history="1"/>
      </w:hyperlink>
      <w:r w:rsidR="0ECD0610" w:rsidRPr="28830945">
        <w:rPr>
          <w:rFonts w:ascii="Arial" w:hAnsi="Arial"/>
          <w:sz w:val="24"/>
          <w:szCs w:val="24"/>
        </w:rPr>
        <w:t xml:space="preserve"> </w:t>
      </w:r>
      <w:hyperlink r:id="rId231" w:history="1">
        <w:hyperlink r:id="rId232" w:history="1">
          <w:hyperlink r:id="rId233" w:history="1">
            <w:r w:rsidR="0ECD0610" w:rsidRPr="28830945">
              <w:rPr>
                <w:rFonts w:ascii="system-ui" w:eastAsia="system-ui" w:hAnsi="system-ui" w:cs="system-ui"/>
                <w:sz w:val="24"/>
                <w:szCs w:val="24"/>
              </w:rPr>
              <w:t>ਆਯੋਜਿਤ</w:t>
            </w:r>
          </w:hyperlink>
        </w:hyperlink>
        <w:hyperlink r:id="rId234" w:history="1"/>
        <w:hyperlink r:id="rId235" w:history="1"/>
        <w:hyperlink r:id="rId236" w:history="1"/>
        <w:hyperlink r:id="rId237" w:history="1"/>
        <w:hyperlink r:id="rId238" w:history="1"/>
        <w:hyperlink r:id="rId239" w:history="1"/>
        <w:hyperlink r:id="rId240" w:history="1"/>
        <w:hyperlink r:id="rId241" w:history="1"/>
        <w:hyperlink r:id="rId242" w:history="1"/>
        <w:hyperlink r:id="rId243" w:history="1"/>
      </w:hyperlink>
      <w:r w:rsidR="0ECD0610" w:rsidRPr="28830945">
        <w:rPr>
          <w:rFonts w:ascii="Arial" w:hAnsi="Arial"/>
          <w:sz w:val="24"/>
          <w:szCs w:val="24"/>
        </w:rPr>
        <w:t xml:space="preserve"> </w:t>
      </w:r>
      <w:hyperlink r:id="rId244" w:history="1"/>
      <w:hyperlink r:id="rId245" w:history="1"/>
      <w:hyperlink r:id="rId246" w:history="1"/>
      <w:hyperlink r:id="rId247" w:history="1"/>
      <w:hyperlink r:id="rId248" w:history="1"/>
      <w:hyperlink r:id="rId249" w:history="1"/>
      <w:hyperlink r:id="rId250" w:history="1"/>
      <w:hyperlink r:id="rId251" w:history="1"/>
      <w:hyperlink r:id="rId252" w:history="1"/>
      <w:hyperlink r:id="rId253" w:history="1"/>
      <w:hyperlink r:id="rId254" w:history="1"/>
      <w:hyperlink r:id="rId255" w:history="1"/>
      <w:hyperlink r:id="rId256" w:history="1"/>
      <w:hyperlink r:id="rId257" w:history="1"/>
      <w:hyperlink r:id="rId258" w:history="1"/>
      <w:hyperlink r:id="rId259" w:history="1"/>
      <w:hyperlink r:id="rId260" w:history="1"/>
      <w:hyperlink r:id="rId261" w:history="1"/>
      <w:hyperlink r:id="rId262" w:history="1"/>
      <w:hyperlink r:id="rId263" w:history="1"/>
      <w:hyperlink r:id="rId264" w:history="1"/>
      <w:hyperlink r:id="rId265" w:history="1"/>
      <w:hyperlink r:id="rId266" w:history="1"/>
      <w:hyperlink r:id="rId267" w:history="1"/>
      <w:hyperlink r:id="rId268" w:history="1"/>
      <w:hyperlink r:id="rId269" w:history="1"/>
      <w:hyperlink r:id="rId270" w:history="1"/>
      <w:hyperlink r:id="rId271" w:history="1"/>
      <w:hyperlink r:id="rId272" w:history="1"/>
      <w:hyperlink r:id="rId273" w:history="1"/>
      <w:hyperlink r:id="rId274" w:history="1"/>
      <w:hyperlink r:id="rId275" w:history="1"/>
      <w:hyperlink r:id="rId276" w:history="1"/>
      <w:hyperlink r:id="rId277" w:history="1"/>
      <w:hyperlink r:id="rId278" w:history="1"/>
      <w:hyperlink r:id="rId279" w:history="1"/>
      <w:r w:rsidRPr="28830945">
        <w:rPr>
          <w:rFonts w:ascii="Arial" w:hAnsi="Arial"/>
          <w:sz w:val="24"/>
          <w:szCs w:val="24"/>
        </w:rPr>
        <w:t>ਡਿਲੀਵਰੀ ਸਿਸਟਮ ਕਾਊਂਟੀ ਨਾਲ ਵੀ ਸੰਪਰਕ ਕਰ ਸਕਦੇ ਹੋ।</w:t>
      </w:r>
    </w:p>
    <w:p w14:paraId="7753B815" w14:textId="49D20900" w:rsidR="007C1945" w:rsidRPr="0041271B" w:rsidRDefault="007C1945">
      <w:pPr>
        <w:pStyle w:val="ListParagraph"/>
        <w:numPr>
          <w:ilvl w:val="0"/>
          <w:numId w:val="17"/>
        </w:numPr>
        <w:spacing w:after="0" w:line="360" w:lineRule="auto"/>
        <w:rPr>
          <w:rFonts w:ascii="Arial" w:hAnsi="Arial" w:cs="Arial"/>
          <w:sz w:val="24"/>
          <w:szCs w:val="24"/>
        </w:rPr>
      </w:pPr>
      <w:r w:rsidRPr="74E6707F">
        <w:rPr>
          <w:rFonts w:ascii="Arial" w:hAnsi="Arial"/>
          <w:sz w:val="24"/>
          <w:szCs w:val="24"/>
        </w:rPr>
        <w:t xml:space="preserve">ਤੁਹਾਡੇ ਨੇੜੇ ਕਾਫ਼ੀ ਪ੍ਰਦਾਤਾ ਹਨ ਇਹ ਯਕੀਨੀ ਬਣਾਉਣ ਲਈ ਕਿ ਤੁਸੀਂ ਡਰੱਗ ਮੈਡੀ-ਕਲ ਆਰਗੇਨਾਈਜ਼ਡ ਡਿਲੀਵਰੀ ਸਿਸਟਮ ਕਾਊਂਟੀ ਦੁਆਰਾ ਕਵਰ ਕੀਤੀਆਂ ਗਈਆਂ ਮਾਦਕ ਪਦਾਰਥਾਂ ਦੀ ਵਰਤੋਂ ਸੰਬੰਧੀ ਵਿਕਾਰ ਇਲਾਜ ਸੇਵਾਵਾਂ ਪ੍ਰਾਪਤ ਕਰ ਕਰ ਸਕਦੇ ਹਨ ਜੇਕਰ ਤੁਹਾਨੂੰ ਉਸਦੀ ਲੋੜ ਹੈ। </w:t>
      </w:r>
    </w:p>
    <w:p w14:paraId="61C9F79C" w14:textId="128B0794" w:rsidR="007C1945" w:rsidRPr="0041271B" w:rsidRDefault="007C1945">
      <w:pPr>
        <w:pStyle w:val="ListParagraph"/>
        <w:numPr>
          <w:ilvl w:val="0"/>
          <w:numId w:val="17"/>
        </w:numPr>
        <w:spacing w:after="0" w:line="360" w:lineRule="auto"/>
        <w:rPr>
          <w:rFonts w:ascii="Arial" w:hAnsi="Arial" w:cs="Arial"/>
          <w:sz w:val="24"/>
          <w:szCs w:val="24"/>
        </w:rPr>
      </w:pPr>
      <w:r w:rsidRPr="74E6707F">
        <w:rPr>
          <w:rFonts w:ascii="Arial" w:hAnsi="Arial"/>
          <w:sz w:val="24"/>
          <w:szCs w:val="24"/>
        </w:rPr>
        <w:t xml:space="preserve">ਤੁਹਾਡੀ ਡਰੱਗ ਮੈਡੀ-ਕਲ </w:t>
      </w:r>
      <w:r w:rsidR="64D07C29" w:rsidRPr="74E6707F">
        <w:rPr>
          <w:rFonts w:ascii="Arial" w:hAnsi="Arial"/>
          <w:sz w:val="24"/>
          <w:szCs w:val="24"/>
        </w:rPr>
        <w:t xml:space="preserve"> </w:t>
      </w:r>
      <w:r w:rsidR="64D07C29" w:rsidRPr="74E6707F">
        <w:rPr>
          <w:rFonts w:ascii="Arial" w:eastAsia="Arial" w:hAnsi="Arial" w:cs="Arial"/>
          <w:color w:val="222222"/>
        </w:rPr>
        <w:t xml:space="preserve">ਦਵਾਰਾ ਆਯੋਜਿਤ ਕੀਤਾ </w:t>
      </w:r>
      <w:r w:rsidR="64D07C29" w:rsidRPr="74E6707F">
        <w:t xml:space="preserve"> </w:t>
      </w:r>
      <w:r w:rsidRPr="74E6707F">
        <w:rPr>
          <w:rFonts w:ascii="Arial" w:hAnsi="Arial"/>
          <w:sz w:val="24"/>
          <w:szCs w:val="24"/>
        </w:rPr>
        <w:t xml:space="preserve"> ਡਿਲੀਵਰੀ ਸਿਸਟਮ ਕਾਊਂਟੀ ਤੋਂ ਉਪਲਬਧ ਸੇਵਾਵਾਂ ਬਾਰੇ ਤੁਹਾਨੂੰ ਸੂਚਿਤ ਕਰਨਾ ਅਤੇ ਸਿੱਖਿਆ ਦੇਣਾ। </w:t>
      </w:r>
    </w:p>
    <w:p w14:paraId="1C2D10CA" w14:textId="77777777" w:rsidR="007C1945" w:rsidRPr="0041271B" w:rsidRDefault="007C1945">
      <w:pPr>
        <w:pStyle w:val="ListParagraph"/>
        <w:numPr>
          <w:ilvl w:val="0"/>
          <w:numId w:val="17"/>
        </w:numPr>
        <w:spacing w:after="0" w:line="360" w:lineRule="auto"/>
        <w:rPr>
          <w:rFonts w:ascii="Arial" w:hAnsi="Arial" w:cs="Arial"/>
          <w:sz w:val="24"/>
          <w:szCs w:val="24"/>
        </w:rPr>
      </w:pPr>
      <w:r w:rsidRPr="07DC5715">
        <w:rPr>
          <w:rFonts w:ascii="Arial" w:hAnsi="Arial"/>
          <w:sz w:val="24"/>
          <w:szCs w:val="24"/>
        </w:rPr>
        <w:t xml:space="preserve">ਤੁਹਾਨੂੰ ਤੁਹਾਡੀ ਭਾਸ਼ਾ ਵਿੱਚ ਜਾਂ ਕਿਸੇ ਦੁਭਾਸ਼ੀਏ (ਜੇ ਲੋੜ ਹੋਵੇ) ਦੁਆਰਾ ਮੁਫ਼ਤ ਸੇਵਾਵਾਂ ਪ੍ਰਦਾਨ ਕਰਨਾ ਅਤੇ ਤੁਹਾਨੂੰ ਇਹ ਦੱਸਣਾ ਕਿ ਇਹ ਦੁਭਾਸ਼ੀਆ ਸੇਵਾਵਾਂ ਉਪਲਬਧ ਹਨ। </w:t>
      </w:r>
    </w:p>
    <w:p w14:paraId="07E9C531" w14:textId="21A8C367" w:rsidR="007C1945" w:rsidRPr="0041271B" w:rsidRDefault="007C1945">
      <w:pPr>
        <w:pStyle w:val="ListParagraph"/>
        <w:numPr>
          <w:ilvl w:val="0"/>
          <w:numId w:val="17"/>
        </w:numPr>
        <w:spacing w:after="0" w:line="360" w:lineRule="auto"/>
        <w:rPr>
          <w:rFonts w:ascii="Arial" w:hAnsi="Arial" w:cs="Arial"/>
          <w:sz w:val="24"/>
          <w:szCs w:val="24"/>
        </w:rPr>
      </w:pPr>
      <w:r w:rsidRPr="07DC5715">
        <w:rPr>
          <w:rFonts w:ascii="Arial" w:hAnsi="Arial"/>
          <w:sz w:val="24"/>
          <w:szCs w:val="24"/>
        </w:rPr>
        <w:lastRenderedPageBreak/>
        <w:t>ਤੁਹਾਨੂੰ ਇਸ ਬਾਰੇ ਲਿਖਤੀ ਜਾਣਕਾਰੀ ਪ੍ਰਦਾਨ ਕਰਨਾ ਕਿ ਹੋਰ ਭਾਸ਼ਾਵਾਂ ਜਾਂ ਫਾਰਮੈਟਾਂ ਵਿੱਚ ਤੁਹਾਡੇ ਲਈ ਕੀ ਉਪਲਬਧ ਹੈ। *[ਥ੍ਰੈਸ਼ਹੋਲਡ ਭਾਸ਼ਾਵਾਂ, ਵਿਕਲਪਕ ਫਾਰਮੈਟਾਂ ਦੀ ਉਪਲਬਧਤਾ, ਸਹਾਇਕ ਸਹਾਇਤਾ ਅਤੇ ਸੇਵਾਵਾਂ ਦੀ ਉਪਲਬਧਤਾ, ਆਦਿ ਵਿੱਚ ਸਮੱਗਰੀ ਬਾਰੇ ਵਾਧੂ ਜਾਣਕਾਰੀ ਸ਼ਾਮਲ ਕਰਨ ਲਈ ਕਾਊਂਟੀ।]</w:t>
      </w:r>
    </w:p>
    <w:p w14:paraId="47E8BA31" w14:textId="5B59B4A3" w:rsidR="007C1945" w:rsidRPr="0041271B" w:rsidRDefault="007C1945" w:rsidP="716DCC04">
      <w:pPr>
        <w:pStyle w:val="ListParagraph"/>
        <w:numPr>
          <w:ilvl w:val="0"/>
          <w:numId w:val="17"/>
        </w:numPr>
        <w:spacing w:after="0" w:line="360" w:lineRule="auto"/>
        <w:rPr>
          <w:rFonts w:ascii="system-ui" w:eastAsia="system-ui" w:hAnsi="system-ui" w:cs="system-ui"/>
          <w:color w:val="212529"/>
          <w:sz w:val="24"/>
          <w:szCs w:val="24"/>
        </w:rPr>
      </w:pPr>
      <w:r w:rsidRPr="716DCC04">
        <w:rPr>
          <w:rFonts w:ascii="Arial" w:hAnsi="Arial"/>
          <w:sz w:val="24"/>
          <w:szCs w:val="24"/>
        </w:rPr>
        <w:t>ਤੁਹਾਨੂੰ ਇਸ</w:t>
      </w:r>
      <w:hyperlink r:id="rId280" w:history="1">
        <w:r w:rsidR="29CDBEA5" w:rsidRPr="716DCC04">
          <w:rPr>
            <w:rStyle w:val="Hyperlink"/>
            <w:rFonts w:ascii="system-ui" w:eastAsia="system-ui" w:hAnsi="system-ui" w:cs="system-ui"/>
            <w:sz w:val="24"/>
            <w:szCs w:val="24"/>
          </w:rPr>
          <w:t>ਛੋਟੀ ਜਿਹੀ ਕਿਤਾਬ</w:t>
        </w:r>
      </w:hyperlink>
    </w:p>
    <w:p w14:paraId="2E3E97EF" w14:textId="0F11287E" w:rsidR="007C1945" w:rsidRPr="0041271B" w:rsidRDefault="007C1945">
      <w:pPr>
        <w:pStyle w:val="ListParagraph"/>
        <w:numPr>
          <w:ilvl w:val="0"/>
          <w:numId w:val="17"/>
        </w:numPr>
        <w:spacing w:after="0" w:line="360" w:lineRule="auto"/>
        <w:rPr>
          <w:rFonts w:ascii="Arial" w:hAnsi="Arial" w:cs="Arial"/>
          <w:sz w:val="24"/>
          <w:szCs w:val="24"/>
        </w:rPr>
      </w:pPr>
      <w:r w:rsidRPr="025AE838">
        <w:rPr>
          <w:rFonts w:ascii="Arial" w:hAnsi="Arial"/>
          <w:sz w:val="24"/>
          <w:szCs w:val="24"/>
        </w:rPr>
        <w:t xml:space="preserve"> ਵਿੱਚ ਦਿੱਤੀ ਗਈ ਜਾਣਕਾਰੀ ਵਿੱਚ ਕਿਸੇ ਵੀ ਮਹੱਤਵਪੂਰਨ ਪਰਿਵਰਤਨ ਦੀ ਸੂਚਨਾ ਨੂੰ ਪਰਿਵਰਤਨ ਦੀ ਪ੍ਰਭਾਵੀ ਮਿਤੀ ਤੋਂ ਘੱਟੋ-ਘੱਟ 30 ਦਿਨ ਪਹਿਲਾਂ ਪ੍ਰਦਾਨ ਕਰਨਾ। ਇੱਕ ਪਰਿਵਰਤਨ ਨੂੰ ਮਹੱਤਵਪੂਰਨ ਮੰਨਿਆ ਜਾਵੇਗਾ ਜਦੋਂ ਉਪਲਬਧ ਸੇਵਾਵਾਂ ਦੀ ਮਾਤਰਾ ਜਾਂ ਕਿਸਮ ਵਿੱਚ ਵਾਧਾ ਜਾਂ ਕਮੀ ਹੁੰਦੀ ਹੈ, ਜਾਂ ਜੇ ਨੈੱਟਵਰਕ ਪ੍ਰਦਾਤਾਵਾਂ ਦੀ ਗਿਣਤੀ ਵਿੱਚ ਵਾਧਾ ਜਾਂ ਕਮੀ ਹੁੰਦੀ ਹੈ, ਜਾਂ ਜੇਕਰ ਕੋਈ ਹੋਰ ਪਰਿਵਰਤਨ ਹੁੰਦਾ ਹੈ ਜੋ ਤੁਹਾਨੂੰ ਡਰੱਗ ਮੈਡੀ-ਕਲ </w:t>
      </w:r>
      <w:r w:rsidR="55EDD22E" w:rsidRPr="025AE838">
        <w:rPr>
          <w:rFonts w:ascii="Arial" w:hAnsi="Arial"/>
          <w:sz w:val="24"/>
          <w:szCs w:val="24"/>
        </w:rPr>
        <w:t xml:space="preserve"> </w:t>
      </w:r>
      <w:r w:rsidR="55EDD22E" w:rsidRPr="025AE838">
        <w:rPr>
          <w:rFonts w:ascii="Arial" w:eastAsia="Arial" w:hAnsi="Arial" w:cs="Arial"/>
          <w:color w:val="222222"/>
        </w:rPr>
        <w:t xml:space="preserve">ਦਵਾਰਾ ਆਯੋਜਿਤ ਕੀਤਾ </w:t>
      </w:r>
      <w:r w:rsidR="55EDD22E" w:rsidRPr="025AE838">
        <w:t xml:space="preserve"> </w:t>
      </w:r>
      <w:r w:rsidRPr="025AE838">
        <w:rPr>
          <w:rFonts w:ascii="Arial" w:hAnsi="Arial"/>
          <w:sz w:val="24"/>
          <w:szCs w:val="24"/>
        </w:rPr>
        <w:t xml:space="preserve"> ਡਿਲੀਵਰੀ ਸਿਸਟਮ ਕਾਊਂਟੀ ਦੁਆਰਾ ਪ੍ਰਾਪਤ ਹੋਣ ਵਾਲੇ ਲਾਭਾਂ ਨੂੰ ਪ੍ਰਭਾਵਤ ਕਰੇਗਾ।</w:t>
      </w:r>
    </w:p>
    <w:p w14:paraId="325768F8" w14:textId="77777777" w:rsidR="007C1945" w:rsidRPr="0041271B" w:rsidRDefault="007C1945">
      <w:pPr>
        <w:pStyle w:val="ListParagraph"/>
        <w:numPr>
          <w:ilvl w:val="0"/>
          <w:numId w:val="17"/>
        </w:numPr>
        <w:spacing w:after="0" w:line="360" w:lineRule="auto"/>
        <w:rPr>
          <w:rFonts w:ascii="Arial" w:hAnsi="Arial" w:cs="Arial"/>
          <w:sz w:val="24"/>
          <w:szCs w:val="24"/>
        </w:rPr>
      </w:pPr>
      <w:r w:rsidRPr="025AE838">
        <w:rPr>
          <w:rFonts w:ascii="Arial" w:hAnsi="Arial"/>
          <w:sz w:val="24"/>
          <w:szCs w:val="24"/>
        </w:rPr>
        <w:t>ਜੇਕਰ ਕੋਈ ਵੀ ਇਕਰਾਰਨਾਮਾ ਪ੍ਰਦਾਤਾ ਆਚਾਰ, ਨੈਤਿਕ, ਜਾਂ ਧਾਰਮਿਕ ਇਤਰਾਜ਼ਾਂ ਦੇ ਕਾਰਨ ਕਿਸੇ ਵੀ ਕਵਰ ਕੀਤੀ ਗਈ ਸੇਵਾ ਨੂੰ ਕਰਨ ਜਾਂ ਹੋਰ ਸਮਰਥਨ ਕਰਨ ਤੋਂ ਇਨਕਾਰ ਕਰਦਾ ਹੈ ਤਾਂ ਤੁਹਾਨੂੰ ਸੂਚਿਤ ਕਰਨਾ ਅਤੇ ਤੁਹਾਨੂੰ ਵਿਕਲਪਕ ਪ੍ਰਦਾਤਾਵਾਂ ਬਾਰੇ ਸੂਚਿਤ ਕਰਨਾ ਜੋ ਕਵਰ ਕੀਤੀ ਸੇਵਾ ਦੀ ਪੇਸ਼ਕਸ਼ ਕਰਦੇ ਹਨ।</w:t>
      </w:r>
    </w:p>
    <w:p w14:paraId="0AB8953B" w14:textId="7FB04F42" w:rsidR="007C1945" w:rsidRPr="0041271B" w:rsidRDefault="007C1945">
      <w:pPr>
        <w:pStyle w:val="ListParagraph"/>
        <w:numPr>
          <w:ilvl w:val="0"/>
          <w:numId w:val="17"/>
        </w:numPr>
        <w:spacing w:after="0" w:line="360" w:lineRule="auto"/>
        <w:rPr>
          <w:rFonts w:ascii="Arial" w:hAnsi="Arial" w:cs="Arial"/>
          <w:sz w:val="24"/>
          <w:szCs w:val="24"/>
        </w:rPr>
      </w:pPr>
      <w:r w:rsidRPr="025AE838">
        <w:rPr>
          <w:rFonts w:ascii="Arial" w:hAnsi="Arial"/>
          <w:sz w:val="24"/>
          <w:szCs w:val="24"/>
        </w:rPr>
        <w:t>ਇਹ ਪੱਕਾ ਕਰਨਾ ਕਿ ਤੁਹਾਡੇ ਕੋਲ ਆਪਣੇ ਪਿਛਲੇ ਅਤੇ ਮੌਜੂਦਾ</w:t>
      </w:r>
      <w:r w:rsidR="4AF14514" w:rsidRPr="025AE838">
        <w:rPr>
          <w:rFonts w:ascii="Arial" w:hAnsi="Arial"/>
          <w:sz w:val="24"/>
          <w:szCs w:val="24"/>
        </w:rPr>
        <w:t xml:space="preserve"> </w:t>
      </w:r>
      <w:r w:rsidR="4AF14514" w:rsidRPr="025AE838">
        <w:rPr>
          <w:rFonts w:ascii="Arial" w:eastAsia="Arial" w:hAnsi="Arial" w:cs="Arial"/>
          <w:color w:val="222222"/>
        </w:rPr>
        <w:t>ਨੈੱਟਵਰਕ ਤੋਂ ਬਾਹਰ</w:t>
      </w:r>
      <w:r w:rsidRPr="025AE838">
        <w:rPr>
          <w:rFonts w:ascii="Arial" w:hAnsi="Arial"/>
          <w:sz w:val="24"/>
          <w:szCs w:val="24"/>
        </w:rPr>
        <w:t>ਪ੍ਰਦਾਤਾ ਤੱਕ ਕੁਝ ਸਮੇਂ ਲਈ ਪਹੁੰਚ ਜਾਰੀ ਹੈ ਜੇਕਰ ਪ੍ਰਦਾਤਾ ਬਦਲਣਾ ਤੁਹਾਡੀ ਸਿਹਤ ਨੂੰ ਨੁਕਸਾਨ ਪਹੁੰਚਾ ਸਕਦਾ ਹੈ ਜਾਂ ਹਸਪਤਾਲ ਵਿੱਚ ਦਾਖਲ ਹੋਣ ਦੇ ਤੁਹਾਡੇ ਜੋਖਮ ਨੂੰ ਵਧਾ ਸਕਦਾ ਹੈ।</w:t>
      </w:r>
    </w:p>
    <w:p w14:paraId="62A0746E" w14:textId="77777777" w:rsidR="00EA76A5" w:rsidRPr="00472E9B" w:rsidRDefault="00EA76A5" w:rsidP="00EA76A5">
      <w:pPr>
        <w:spacing w:after="0" w:line="360" w:lineRule="auto"/>
        <w:ind w:left="720"/>
        <w:contextualSpacing/>
        <w:rPr>
          <w:rFonts w:ascii="Arial" w:hAnsi="Arial" w:cs="Arial"/>
          <w:sz w:val="24"/>
          <w:szCs w:val="24"/>
        </w:rPr>
      </w:pPr>
    </w:p>
    <w:p w14:paraId="6641AA42" w14:textId="3622C444" w:rsidR="007C1945" w:rsidRDefault="00472E9B" w:rsidP="00DF0B49">
      <w:pPr>
        <w:spacing w:after="0" w:line="360" w:lineRule="auto"/>
        <w:contextualSpacing/>
        <w:rPr>
          <w:rFonts w:ascii="Arial" w:hAnsi="Arial" w:cs="Arial"/>
          <w:iCs/>
          <w:sz w:val="24"/>
          <w:szCs w:val="24"/>
        </w:rPr>
      </w:pPr>
      <w:r>
        <w:rPr>
          <w:rFonts w:ascii="Arial" w:hAnsi="Arial"/>
          <w:sz w:val="24"/>
        </w:rPr>
        <w:t>[ਲਾਭਪਾਤਰ ਸੇਵਾਵਾਂ ਲਈ ਟੋਲ-ਫ੍ਰੀ ਫ਼ੋਨ ਨੰਬਰ ਸ਼ਾਮਲ ਕਰਨ ਲਈ ਕਾਊਂਟੀ ਅਤੇ ਜੇਕਰ ਉਪਯੋਗਤਾ ਪ੍ਰਬੰਧਨ ਸੰਪਰਕ ਲਈ ਇੱਕ ਵੱਖਰੀ ਫ਼ੋਨ ਲਾਈਨ ਹੈ, ਤਾਂ ਕਿਰਪਾ ਕਰਕੇ ਇੱਥੇ ਸ਼ਾਮਲ ਕਰੋ।]</w:t>
      </w:r>
    </w:p>
    <w:p w14:paraId="04DF2246" w14:textId="77777777" w:rsidR="007C1945" w:rsidRDefault="007C1945" w:rsidP="00DF0B49">
      <w:pPr>
        <w:spacing w:after="0" w:line="360" w:lineRule="auto"/>
        <w:contextualSpacing/>
        <w:rPr>
          <w:rFonts w:ascii="Arial" w:eastAsia="Calibri" w:hAnsi="Arial" w:cs="Arial"/>
          <w:b/>
          <w:sz w:val="24"/>
          <w:szCs w:val="24"/>
        </w:rPr>
      </w:pPr>
    </w:p>
    <w:p w14:paraId="1EF3AC26" w14:textId="47357E12" w:rsidR="007C1945" w:rsidRPr="007C1945" w:rsidRDefault="007C1945" w:rsidP="00DF0B49">
      <w:pPr>
        <w:spacing w:after="0" w:line="360" w:lineRule="auto"/>
        <w:contextualSpacing/>
        <w:rPr>
          <w:rFonts w:ascii="Arial" w:eastAsia="Calibri" w:hAnsi="Arial" w:cs="Arial"/>
          <w:b/>
          <w:sz w:val="24"/>
          <w:szCs w:val="24"/>
        </w:rPr>
      </w:pPr>
      <w:r>
        <w:rPr>
          <w:rFonts w:ascii="Arial" w:hAnsi="Arial"/>
          <w:b/>
          <w:sz w:val="24"/>
        </w:rPr>
        <w:lastRenderedPageBreak/>
        <w:t>ਲਾਭਪਾਤਰਾਂ ਲਈ ਜਾਣਕਾਰੀ ਜਿਨ੍ਹਾਂ ਨੂੰ ਇੱਕ ਵੱਖਰੀ ਭਾਸ਼ਾ ਵਿੱਚ ਸਮੱਗਰੀ ਦੀ ਲੋੜ ਹੈ</w:t>
      </w:r>
    </w:p>
    <w:p w14:paraId="051FEABA" w14:textId="62AAD173" w:rsidR="007C1945" w:rsidRPr="007C1945" w:rsidRDefault="007C1945" w:rsidP="00DF0B49">
      <w:pPr>
        <w:spacing w:after="0" w:line="360" w:lineRule="auto"/>
        <w:contextualSpacing/>
        <w:rPr>
          <w:rFonts w:ascii="Arial" w:eastAsia="Calibri" w:hAnsi="Arial" w:cs="Arial"/>
          <w:b/>
          <w:sz w:val="24"/>
          <w:szCs w:val="24"/>
        </w:rPr>
      </w:pPr>
    </w:p>
    <w:p w14:paraId="347C8889" w14:textId="6A325D2A" w:rsidR="007C1945" w:rsidRPr="007C1945" w:rsidRDefault="00472E9B" w:rsidP="00DF0B49">
      <w:pPr>
        <w:spacing w:after="0" w:line="360" w:lineRule="auto"/>
        <w:contextualSpacing/>
        <w:rPr>
          <w:rFonts w:ascii="Arial" w:eastAsia="Calibri" w:hAnsi="Arial" w:cs="Arial"/>
          <w:iCs/>
          <w:sz w:val="24"/>
          <w:szCs w:val="24"/>
        </w:rPr>
      </w:pPr>
      <w:r>
        <w:rPr>
          <w:rFonts w:ascii="Arial" w:hAnsi="Arial"/>
          <w:sz w:val="24"/>
        </w:rPr>
        <w:t>[ਲਾਗੂ ਹੋਣ ਵਾਲੀ ਜਾਣਕਾਰੀ ਸ਼ਾਮਲ ਕਰਨ ਲਈ ਕਾਊਂਟੀ।]</w:t>
      </w:r>
    </w:p>
    <w:p w14:paraId="5113376F" w14:textId="77777777" w:rsidR="007C1945" w:rsidRDefault="007C1945" w:rsidP="00DF0B49">
      <w:pPr>
        <w:spacing w:after="0" w:line="360" w:lineRule="auto"/>
        <w:contextualSpacing/>
        <w:rPr>
          <w:rFonts w:ascii="Arial" w:eastAsia="Calibri" w:hAnsi="Arial" w:cs="Arial"/>
          <w:b/>
          <w:sz w:val="24"/>
          <w:szCs w:val="24"/>
        </w:rPr>
      </w:pPr>
    </w:p>
    <w:p w14:paraId="05B45B8F" w14:textId="4123684A" w:rsidR="007C1945" w:rsidRPr="00472E9B" w:rsidRDefault="007C1945" w:rsidP="00DF0B49">
      <w:pPr>
        <w:spacing w:after="0" w:line="360" w:lineRule="auto"/>
        <w:contextualSpacing/>
        <w:rPr>
          <w:rFonts w:ascii="Arial" w:eastAsia="Calibri" w:hAnsi="Arial" w:cs="Arial"/>
          <w:b/>
          <w:sz w:val="24"/>
          <w:szCs w:val="24"/>
        </w:rPr>
      </w:pPr>
      <w:r>
        <w:rPr>
          <w:rFonts w:ascii="Arial" w:hAnsi="Arial"/>
          <w:b/>
          <w:sz w:val="24"/>
        </w:rPr>
        <w:t>ਲਾਭਪਾਤਰਾਂ ਲਈ ਜਾਣਕਾਰੀ ਜਿਨ੍ਹਾਂ ਨੂੰ ਪੜ੍ਹਨ ਵਿੱਚ ਦਿੱਕਤ ਆਉਂਦੀ ਹੈ</w:t>
      </w:r>
    </w:p>
    <w:p w14:paraId="732932F8" w14:textId="77777777" w:rsidR="007C1945" w:rsidRPr="00472E9B" w:rsidRDefault="007C1945" w:rsidP="00DF0B49">
      <w:pPr>
        <w:spacing w:after="0" w:line="360" w:lineRule="auto"/>
        <w:contextualSpacing/>
        <w:rPr>
          <w:rFonts w:ascii="Arial" w:eastAsia="Calibri" w:hAnsi="Arial" w:cs="Arial"/>
          <w:b/>
          <w:sz w:val="24"/>
          <w:szCs w:val="24"/>
        </w:rPr>
      </w:pPr>
    </w:p>
    <w:p w14:paraId="0E9552E0" w14:textId="0664BCB2" w:rsidR="007C1945" w:rsidRPr="00472E9B" w:rsidRDefault="00472E9B" w:rsidP="00DF0B49">
      <w:pPr>
        <w:spacing w:after="0" w:line="360" w:lineRule="auto"/>
        <w:contextualSpacing/>
        <w:rPr>
          <w:rFonts w:ascii="Arial" w:eastAsia="Calibri" w:hAnsi="Arial" w:cs="Arial"/>
          <w:iCs/>
          <w:sz w:val="24"/>
          <w:szCs w:val="24"/>
        </w:rPr>
      </w:pPr>
      <w:r>
        <w:rPr>
          <w:rFonts w:ascii="Arial" w:hAnsi="Arial"/>
          <w:sz w:val="24"/>
        </w:rPr>
        <w:t>[ਲਾਗੂ ਹੋਣ ਵਾਲੀ ਜਾਣਕਾਰੀ ਸ਼ਾਮਲ ਕਰਨ ਲਈ ਕਾਊਂਟੀ।]</w:t>
      </w:r>
    </w:p>
    <w:p w14:paraId="5B1EC872" w14:textId="77777777" w:rsidR="000F56A3" w:rsidRPr="00472E9B" w:rsidRDefault="000F56A3" w:rsidP="00DF0B49">
      <w:pPr>
        <w:spacing w:after="0" w:line="360" w:lineRule="auto"/>
        <w:contextualSpacing/>
        <w:rPr>
          <w:rFonts w:ascii="Arial" w:eastAsia="Calibri" w:hAnsi="Arial" w:cs="Arial"/>
          <w:b/>
          <w:sz w:val="24"/>
          <w:szCs w:val="24"/>
        </w:rPr>
      </w:pPr>
    </w:p>
    <w:p w14:paraId="39C9FCA0" w14:textId="7AE51754" w:rsidR="007C1945" w:rsidRPr="00472E9B" w:rsidRDefault="007C1945" w:rsidP="00DF0B49">
      <w:pPr>
        <w:spacing w:after="0" w:line="360" w:lineRule="auto"/>
        <w:contextualSpacing/>
        <w:rPr>
          <w:rFonts w:ascii="Arial" w:eastAsia="Calibri" w:hAnsi="Arial" w:cs="Arial"/>
          <w:b/>
          <w:sz w:val="24"/>
          <w:szCs w:val="24"/>
        </w:rPr>
      </w:pPr>
      <w:r>
        <w:rPr>
          <w:rFonts w:ascii="Arial" w:hAnsi="Arial"/>
          <w:b/>
          <w:sz w:val="24"/>
        </w:rPr>
        <w:t>ਲਾਭਪਾਤਰਾਂ ਲਈ ਜਾਣਕਾਰੀ ਜਿਨ੍ਹਾਂ ਨੂੰ ਸੁਣਨ ਵਿੱਚ ਦਿੱਕਤ ਆਉਂਦੀ ਹੈ</w:t>
      </w:r>
    </w:p>
    <w:p w14:paraId="14ED4D3C" w14:textId="77777777" w:rsidR="007C1945" w:rsidRPr="00472E9B" w:rsidRDefault="007C1945" w:rsidP="00DF0B49">
      <w:pPr>
        <w:spacing w:after="0" w:line="360" w:lineRule="auto"/>
        <w:contextualSpacing/>
        <w:rPr>
          <w:rFonts w:ascii="Arial" w:eastAsia="Calibri" w:hAnsi="Arial" w:cs="Arial"/>
          <w:b/>
          <w:sz w:val="24"/>
          <w:szCs w:val="24"/>
        </w:rPr>
      </w:pPr>
    </w:p>
    <w:p w14:paraId="3F322379" w14:textId="41BCF9F6" w:rsidR="007C1945" w:rsidRPr="00472E9B" w:rsidRDefault="00472E9B" w:rsidP="00DF0B49">
      <w:pPr>
        <w:spacing w:after="0" w:line="360" w:lineRule="auto"/>
        <w:contextualSpacing/>
        <w:rPr>
          <w:rFonts w:ascii="Arial" w:eastAsia="Calibri" w:hAnsi="Arial" w:cs="Arial"/>
          <w:iCs/>
          <w:sz w:val="24"/>
          <w:szCs w:val="24"/>
        </w:rPr>
      </w:pPr>
      <w:r>
        <w:rPr>
          <w:rFonts w:ascii="Arial" w:hAnsi="Arial"/>
          <w:sz w:val="24"/>
        </w:rPr>
        <w:t>[ਲਾਗੂ ਹੋਣ ਵਾਲੀ ਜਾਣਕਾਰੀ ਸ਼ਾਮਲ ਕਰਨ ਲਈ ਕਾਊਂਟੀ।]</w:t>
      </w:r>
    </w:p>
    <w:p w14:paraId="3F93D824" w14:textId="77777777" w:rsidR="007C1945" w:rsidRPr="00472E9B" w:rsidRDefault="007C1945" w:rsidP="00DF0B49">
      <w:pPr>
        <w:spacing w:after="0" w:line="360" w:lineRule="auto"/>
        <w:contextualSpacing/>
        <w:rPr>
          <w:rFonts w:ascii="Arial" w:eastAsia="Calibri" w:hAnsi="Arial" w:cs="Arial"/>
          <w:iCs/>
          <w:sz w:val="24"/>
          <w:szCs w:val="24"/>
        </w:rPr>
      </w:pPr>
    </w:p>
    <w:p w14:paraId="25D7C0CF" w14:textId="442F8E30" w:rsidR="007C1945" w:rsidRPr="00472E9B" w:rsidRDefault="007C1945" w:rsidP="00DF0B49">
      <w:pPr>
        <w:spacing w:after="0" w:line="360" w:lineRule="auto"/>
        <w:contextualSpacing/>
        <w:rPr>
          <w:rFonts w:ascii="Arial" w:eastAsia="Calibri" w:hAnsi="Arial" w:cs="Arial"/>
          <w:b/>
          <w:sz w:val="24"/>
          <w:szCs w:val="24"/>
        </w:rPr>
      </w:pPr>
      <w:r>
        <w:rPr>
          <w:rFonts w:ascii="Arial" w:hAnsi="Arial"/>
          <w:b/>
          <w:sz w:val="24"/>
        </w:rPr>
        <w:t>ਲਾਭਪਾਤਰਾਂ ਲਈ ਜਾਣਕਾਰੀ ਜੋ ਦ੍ਰਿਸ਼ਟੀਹੀਣ ਹਨ</w:t>
      </w:r>
    </w:p>
    <w:p w14:paraId="610C95F8" w14:textId="77777777" w:rsidR="007C1945" w:rsidRPr="00472E9B" w:rsidRDefault="007C1945" w:rsidP="00DF0B49">
      <w:pPr>
        <w:spacing w:after="0" w:line="360" w:lineRule="auto"/>
        <w:contextualSpacing/>
        <w:rPr>
          <w:rFonts w:ascii="Arial" w:eastAsia="Calibri" w:hAnsi="Arial" w:cs="Arial"/>
          <w:b/>
          <w:sz w:val="24"/>
          <w:szCs w:val="24"/>
        </w:rPr>
      </w:pPr>
    </w:p>
    <w:p w14:paraId="0187BF6D" w14:textId="6F6E9463" w:rsidR="007C1945" w:rsidRPr="00472E9B" w:rsidRDefault="00472E9B" w:rsidP="00DF0B49">
      <w:pPr>
        <w:spacing w:after="0" w:line="360" w:lineRule="auto"/>
        <w:contextualSpacing/>
        <w:rPr>
          <w:rFonts w:ascii="Arial" w:eastAsia="Calibri" w:hAnsi="Arial" w:cs="Arial"/>
          <w:iCs/>
          <w:sz w:val="24"/>
          <w:szCs w:val="24"/>
        </w:rPr>
      </w:pPr>
      <w:r>
        <w:rPr>
          <w:rFonts w:ascii="Arial" w:hAnsi="Arial"/>
          <w:sz w:val="24"/>
        </w:rPr>
        <w:t>[ਲਾਗੂ ਹੋਣ ਵਾਲੀ ਜਾਣਕਾਰੀ ਸ਼ਾਮਲ ਕਰਨ ਲਈ ਕਾਊਂਟੀ।]</w:t>
      </w:r>
    </w:p>
    <w:p w14:paraId="370A99D1" w14:textId="77777777" w:rsidR="007C1945" w:rsidRPr="00472E9B" w:rsidRDefault="007C1945" w:rsidP="00DF0B49">
      <w:pPr>
        <w:spacing w:after="0" w:line="360" w:lineRule="auto"/>
        <w:contextualSpacing/>
        <w:rPr>
          <w:rFonts w:ascii="Arial" w:eastAsia="Calibri" w:hAnsi="Arial" w:cs="Arial"/>
          <w:b/>
          <w:sz w:val="24"/>
          <w:szCs w:val="24"/>
        </w:rPr>
      </w:pPr>
    </w:p>
    <w:p w14:paraId="15D83E43" w14:textId="568B3F5C" w:rsidR="007C1945" w:rsidRPr="00472E9B" w:rsidRDefault="007C1945" w:rsidP="00DF0B49">
      <w:pPr>
        <w:spacing w:after="0" w:line="360" w:lineRule="auto"/>
        <w:contextualSpacing/>
        <w:rPr>
          <w:rFonts w:ascii="Arial" w:eastAsia="Calibri" w:hAnsi="Arial" w:cs="Arial"/>
          <w:b/>
          <w:sz w:val="24"/>
          <w:szCs w:val="24"/>
        </w:rPr>
      </w:pPr>
      <w:r>
        <w:rPr>
          <w:rFonts w:ascii="Arial" w:hAnsi="Arial"/>
          <w:b/>
          <w:sz w:val="24"/>
        </w:rPr>
        <w:t>ਗੋਪਨੀਯਤਾ ਅਭਿਆਸਾਂ ਦਾ ਨੋਟਿਸ</w:t>
      </w:r>
    </w:p>
    <w:p w14:paraId="23D96037" w14:textId="77777777" w:rsidR="007C1945" w:rsidRPr="00472E9B" w:rsidRDefault="007C1945" w:rsidP="00DF0B49">
      <w:pPr>
        <w:spacing w:after="0" w:line="360" w:lineRule="auto"/>
        <w:contextualSpacing/>
        <w:rPr>
          <w:rFonts w:ascii="Arial" w:eastAsia="Calibri" w:hAnsi="Arial" w:cs="Arial"/>
          <w:b/>
          <w:sz w:val="24"/>
          <w:szCs w:val="24"/>
        </w:rPr>
      </w:pPr>
    </w:p>
    <w:p w14:paraId="654CE995" w14:textId="003F88B7" w:rsidR="007C1945" w:rsidRPr="007C1945" w:rsidRDefault="00472E9B" w:rsidP="00DF0B49">
      <w:pPr>
        <w:spacing w:after="0" w:line="360" w:lineRule="auto"/>
        <w:contextualSpacing/>
        <w:rPr>
          <w:rFonts w:ascii="Arial" w:eastAsia="Calibri" w:hAnsi="Arial" w:cs="Arial"/>
          <w:iCs/>
          <w:sz w:val="24"/>
          <w:szCs w:val="24"/>
        </w:rPr>
      </w:pPr>
      <w:r>
        <w:rPr>
          <w:rFonts w:ascii="Arial" w:hAnsi="Arial"/>
          <w:sz w:val="24"/>
        </w:rPr>
        <w:t>[ਲਾਗੂ ਹੋਣ ਵਾਲੀ ਜਾਣਕਾਰੀ ਸ਼ਾਮਲ ਕਰਨ ਲਈ ਕਾਊਂਟੀ।]</w:t>
      </w:r>
    </w:p>
    <w:p w14:paraId="08754E49" w14:textId="77777777" w:rsidR="000F56A3" w:rsidRDefault="000F56A3" w:rsidP="00DF0B49">
      <w:pPr>
        <w:spacing w:after="0" w:line="360" w:lineRule="auto"/>
        <w:contextualSpacing/>
        <w:rPr>
          <w:rFonts w:ascii="Arial" w:eastAsia="Calibri" w:hAnsi="Arial" w:cs="Arial"/>
          <w:b/>
          <w:sz w:val="24"/>
          <w:szCs w:val="24"/>
        </w:rPr>
      </w:pPr>
      <w:bookmarkStart w:id="14" w:name="_Hlk501371473"/>
    </w:p>
    <w:p w14:paraId="44B354A7" w14:textId="26148B9D" w:rsidR="004347AA" w:rsidRDefault="004347AA" w:rsidP="00DF0B49">
      <w:pPr>
        <w:pStyle w:val="Heading1"/>
        <w:spacing w:before="0" w:line="360" w:lineRule="auto"/>
        <w:contextualSpacing/>
      </w:pPr>
      <w:bookmarkStart w:id="15" w:name="_Toc1679918192"/>
      <w:bookmarkStart w:id="16" w:name="_Toc866667246"/>
      <w:bookmarkStart w:id="17" w:name="_Toc538480888"/>
      <w:bookmarkStart w:id="18" w:name="_Toc2045860999"/>
      <w:bookmarkStart w:id="19" w:name="_Toc739670548"/>
      <w:bookmarkStart w:id="20" w:name="_Toc1054397448"/>
      <w:bookmarkStart w:id="21" w:name="_Toc132493774"/>
      <w:bookmarkStart w:id="22" w:name="_Toc647296843"/>
      <w:bookmarkStart w:id="23" w:name="_Toc876662624"/>
      <w:bookmarkStart w:id="24" w:name="_Toc708619722"/>
      <w:bookmarkStart w:id="25" w:name="_Toc1694036350"/>
      <w:bookmarkStart w:id="26" w:name="_Toc1249937991"/>
      <w:bookmarkEnd w:id="14"/>
      <w:r>
        <w:br w:type="column"/>
      </w:r>
      <w:bookmarkStart w:id="27" w:name="_Toc117103464"/>
      <w:r w:rsidR="1D91477E">
        <w:lastRenderedPageBreak/>
        <w:t>ਸੇਵਾਵਾਂ</w:t>
      </w:r>
      <w:bookmarkEnd w:id="15"/>
      <w:bookmarkEnd w:id="16"/>
      <w:bookmarkEnd w:id="17"/>
      <w:bookmarkEnd w:id="18"/>
      <w:bookmarkEnd w:id="19"/>
      <w:bookmarkEnd w:id="20"/>
      <w:bookmarkEnd w:id="21"/>
      <w:bookmarkEnd w:id="22"/>
      <w:bookmarkEnd w:id="23"/>
      <w:bookmarkEnd w:id="24"/>
      <w:bookmarkEnd w:id="25"/>
      <w:bookmarkEnd w:id="26"/>
      <w:bookmarkEnd w:id="27"/>
    </w:p>
    <w:p w14:paraId="7D3CDE4C" w14:textId="232908C4" w:rsidR="004347AA" w:rsidRDefault="004347AA" w:rsidP="00DF0B49">
      <w:pPr>
        <w:spacing w:after="0" w:line="360" w:lineRule="auto"/>
        <w:contextualSpacing/>
      </w:pPr>
    </w:p>
    <w:p w14:paraId="7E8E76B2" w14:textId="7B9AB6DA" w:rsidR="004347AA" w:rsidRDefault="004347AA" w:rsidP="716DCC04">
      <w:pPr>
        <w:spacing w:after="0" w:line="360" w:lineRule="auto"/>
        <w:contextualSpacing/>
        <w:rPr>
          <w:rFonts w:ascii="Arial" w:hAnsi="Arial" w:cs="Arial"/>
          <w:b/>
          <w:bCs/>
          <w:sz w:val="24"/>
          <w:szCs w:val="24"/>
        </w:rPr>
      </w:pPr>
      <w:r w:rsidRPr="74E6707F">
        <w:rPr>
          <w:rFonts w:ascii="Arial" w:hAnsi="Arial"/>
          <w:sz w:val="24"/>
          <w:szCs w:val="24"/>
        </w:rPr>
        <w:t xml:space="preserve">ਡਰੱਗ ਮੈਡੀ-ਕਲ </w:t>
      </w:r>
      <w:r w:rsidR="17DAFAE2" w:rsidRPr="74E6707F">
        <w:rPr>
          <w:rFonts w:ascii="Arial" w:hAnsi="Arial"/>
          <w:sz w:val="24"/>
          <w:szCs w:val="24"/>
        </w:rPr>
        <w:t xml:space="preserve"> </w:t>
      </w:r>
      <w:r w:rsidR="17DAFAE2"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w:t>
      </w:r>
      <w:r w:rsidR="470AB6C8" w:rsidRPr="74E6707F">
        <w:rPr>
          <w:rFonts w:ascii="Arial" w:eastAsia="Arial" w:hAnsi="Arial" w:cs="Arial"/>
          <w:sz w:val="24"/>
          <w:szCs w:val="24"/>
        </w:rPr>
        <w:t xml:space="preserve"> </w:t>
      </w:r>
      <w:r w:rsidRPr="74E6707F">
        <w:rPr>
          <w:rFonts w:ascii="Arial" w:hAnsi="Arial"/>
          <w:sz w:val="24"/>
          <w:szCs w:val="24"/>
        </w:rPr>
        <w:t>ਕਾਊਂਟੀ ਸੇਵਾਵਾਂ ਕੀ ਹਨ?</w:t>
      </w:r>
    </w:p>
    <w:p w14:paraId="02A2F3FA" w14:textId="77777777" w:rsidR="008A733F" w:rsidRPr="005F361C" w:rsidRDefault="008A733F" w:rsidP="00DF0B49">
      <w:pPr>
        <w:spacing w:after="0" w:line="360" w:lineRule="auto"/>
        <w:contextualSpacing/>
        <w:rPr>
          <w:rFonts w:ascii="Arial" w:hAnsi="Arial" w:cs="Arial"/>
          <w:b/>
          <w:bCs/>
          <w:sz w:val="24"/>
          <w:szCs w:val="24"/>
        </w:rPr>
      </w:pPr>
    </w:p>
    <w:p w14:paraId="3A6C8BFE" w14:textId="6FEED1EA" w:rsidR="004347AA" w:rsidRDefault="001A27BD" w:rsidP="716DCC04">
      <w:pPr>
        <w:spacing w:after="0" w:line="360" w:lineRule="auto"/>
        <w:contextualSpacing/>
        <w:rPr>
          <w:rFonts w:ascii="Arial" w:hAnsi="Arial" w:cs="Arial"/>
          <w:sz w:val="24"/>
          <w:szCs w:val="24"/>
        </w:rPr>
      </w:pPr>
      <w:r w:rsidRPr="716DCC04">
        <w:rPr>
          <w:rFonts w:ascii="Arial" w:hAnsi="Arial"/>
          <w:sz w:val="24"/>
          <w:szCs w:val="24"/>
        </w:rPr>
        <w:t xml:space="preserve"> </w:t>
      </w:r>
      <w:r w:rsidRPr="629E0A60" w:rsidDel="001A27BD">
        <w:rPr>
          <w:rFonts w:ascii="Arial" w:hAnsi="Arial"/>
          <w:sz w:val="24"/>
          <w:szCs w:val="24"/>
        </w:rPr>
        <w:t>ਡਰੱਗ</w:t>
      </w:r>
      <w:r w:rsidRPr="716DCC04">
        <w:rPr>
          <w:rFonts w:ascii="Arial" w:hAnsi="Arial"/>
          <w:sz w:val="24"/>
          <w:szCs w:val="24"/>
        </w:rPr>
        <w:t xml:space="preserve"> ਮੈਡੀ-ਕਲ  </w:t>
      </w:r>
      <w:r w:rsidR="52C77388" w:rsidRPr="74E6707F">
        <w:rPr>
          <w:rFonts w:ascii="Arial" w:eastAsia="Arial" w:hAnsi="Arial" w:cs="Arial"/>
          <w:color w:val="222222"/>
          <w:sz w:val="24"/>
          <w:szCs w:val="24"/>
        </w:rPr>
        <w:t xml:space="preserve">ਦਵਾਰਾ ਆਯੋਜਿਤ ਕੀਤਾ </w:t>
      </w:r>
      <w:r w:rsidR="52C77388" w:rsidRPr="74E6707F">
        <w:rPr>
          <w:rFonts w:ascii="Arial" w:eastAsia="Arial" w:hAnsi="Arial" w:cs="Arial"/>
          <w:sz w:val="24"/>
          <w:szCs w:val="24"/>
        </w:rPr>
        <w:t xml:space="preserve"> </w:t>
      </w:r>
      <w:r w:rsidRPr="716DCC04">
        <w:rPr>
          <w:rFonts w:ascii="Arial" w:hAnsi="Arial"/>
          <w:sz w:val="24"/>
          <w:szCs w:val="24"/>
        </w:rPr>
        <w:t xml:space="preserve">ਡਿਲੀਵਰੀ </w:t>
      </w:r>
      <w:r w:rsidRPr="673B838C" w:rsidDel="001A27BD">
        <w:rPr>
          <w:rFonts w:ascii="Arial" w:hAnsi="Arial"/>
          <w:sz w:val="24"/>
          <w:szCs w:val="24"/>
        </w:rPr>
        <w:t>ਸਿਸਟਮ</w:t>
      </w:r>
      <w:r w:rsidRPr="716DCC04">
        <w:rPr>
          <w:rFonts w:ascii="Arial" w:hAnsi="Arial"/>
          <w:sz w:val="24"/>
          <w:szCs w:val="24"/>
        </w:rPr>
        <w:t xml:space="preserve">ਕਾਊਂਟੀ ਸੇਵਾਵਾਂ ਉਨ੍ਹਾਂ ਲੋਕਾਂ ਲਈ ਸਿਹਤ ਸੰਭਾਲ ਸੇਵਾਵਾਂ ਹਨ ਜਿਨ੍ਹਾਂ ਨੂੰ ਕੋਈ ਮਾਦਕ ਪਦਾਰਥਾਂ ਦੀ ਵਰਤੋਂ ਸੰਬੰਧੀ ਵਿਕਾਰ ਹੈ ਜਾਂ, ਕੁਝ ਮਾਮਲਿਆਂ ਵਿੱਚ,  ਮਾਦਕ ਪਦਾਰਥਾਂ ਦੀ ਵਰਤੋਂ ਸੰਬੰਧੀ ਵਿਕਾਰ ਦੇ ਵਿਕਸਿਤ ਹੋਣ ਦਾ ਖਤਰਾ ਹੈ ਜਿਸਦਾ </w:t>
      </w:r>
      <w:r w:rsidRPr="716DCC04" w:rsidDel="001A27BD">
        <w:rPr>
          <w:rFonts w:ascii="Arial" w:hAnsi="Arial"/>
          <w:sz w:val="24"/>
          <w:szCs w:val="24"/>
        </w:rPr>
        <w:t>ਰੈਗੂਲਰ</w:t>
      </w:r>
      <w:r w:rsidRPr="716DCC04">
        <w:rPr>
          <w:rFonts w:ascii="Arial" w:hAnsi="Arial"/>
          <w:sz w:val="24"/>
          <w:szCs w:val="24"/>
        </w:rPr>
        <w:t xml:space="preserve"> ਡਾਕਟਰ ਇਲਾਜ ਨਹੀਂ ਕਰ ਸਕਦਾ। ਹੋਰ ਜਾਣਕਾਰੀ ਲਈ ਤੁਸੀਂ ਇਸ ਨੋਟਿਸ ਦੇ “ਸਕ੍ਰੀਨਿੰਗ, ਸੰਖੇਪ ਦਖਲ, ਇਲਾਜ ਲਈ ਰੈਫਰਲ ਅਤੇ ਸ਼ੁਰੂਆਤੀ ਦਖਲ ਸੇਵਾਵਾਂ”  </w:t>
      </w:r>
      <w:hyperlink r:id="rId281" w:history="1">
        <w:r w:rsidR="5CD83D5D" w:rsidRPr="74E6707F">
          <w:rPr>
            <w:rStyle w:val="Hyperlink"/>
            <w:rFonts w:ascii="system-ui" w:eastAsia="system-ui" w:hAnsi="system-ui" w:cs="system-ui"/>
            <w:sz w:val="24"/>
            <w:szCs w:val="24"/>
          </w:rPr>
          <w:t>ਭਾਗ</w:t>
        </w:r>
      </w:hyperlink>
      <w:r w:rsidR="5CD83D5D" w:rsidRPr="74E6707F">
        <w:rPr>
          <w:rFonts w:ascii="Arial" w:eastAsia="Arial" w:hAnsi="Arial" w:cs="Arial"/>
          <w:sz w:val="24"/>
          <w:szCs w:val="24"/>
        </w:rPr>
        <w:t xml:space="preserve"> </w:t>
      </w:r>
      <w:r w:rsidRPr="716DCC04">
        <w:rPr>
          <w:rFonts w:ascii="Arial" w:hAnsi="Arial"/>
          <w:sz w:val="24"/>
          <w:szCs w:val="24"/>
        </w:rPr>
        <w:t>ਨੂੰ ਦੇਖ ਸਕਦੇ ਹੋ।</w:t>
      </w:r>
    </w:p>
    <w:p w14:paraId="65038F2F" w14:textId="77777777" w:rsidR="00EA76A5" w:rsidRDefault="00EA76A5" w:rsidP="00DF0B49">
      <w:pPr>
        <w:spacing w:after="0" w:line="360" w:lineRule="auto"/>
        <w:contextualSpacing/>
        <w:rPr>
          <w:rFonts w:ascii="Arial" w:hAnsi="Arial" w:cs="Arial"/>
          <w:sz w:val="24"/>
          <w:szCs w:val="24"/>
        </w:rPr>
      </w:pPr>
    </w:p>
    <w:p w14:paraId="3B8A5319" w14:textId="3B6B02C8" w:rsidR="004347AA" w:rsidRPr="005F361C" w:rsidRDefault="001A27BD" w:rsidP="716DCC04">
      <w:pPr>
        <w:spacing w:after="0" w:line="360" w:lineRule="auto"/>
        <w:contextualSpacing/>
        <w:rPr>
          <w:rFonts w:ascii="Arial" w:hAnsi="Arial" w:cs="Arial"/>
          <w:sz w:val="24"/>
          <w:szCs w:val="24"/>
        </w:rPr>
      </w:pPr>
      <w:r w:rsidRPr="74E6707F">
        <w:rPr>
          <w:rFonts w:ascii="Arial" w:hAnsi="Arial"/>
          <w:sz w:val="24"/>
          <w:szCs w:val="24"/>
        </w:rPr>
        <w:t xml:space="preserve"> ਡਰੱਗ </w:t>
      </w:r>
      <w:r w:rsidR="633ED3C1" w:rsidRPr="74E6707F">
        <w:rPr>
          <w:rFonts w:ascii="Arial" w:eastAsia="Arial" w:hAnsi="Arial" w:cs="Arial"/>
          <w:sz w:val="24"/>
          <w:szCs w:val="24"/>
        </w:rPr>
        <w:t xml:space="preserve"> </w:t>
      </w:r>
      <w:r w:rsidRPr="74E6707F">
        <w:rPr>
          <w:rFonts w:ascii="Arial" w:hAnsi="Arial"/>
          <w:sz w:val="24"/>
          <w:szCs w:val="24"/>
        </w:rPr>
        <w:t xml:space="preserve">ਮੈਡੀ-ਕਲ </w:t>
      </w:r>
      <w:r w:rsidR="46AEE944" w:rsidRPr="74E6707F">
        <w:rPr>
          <w:rFonts w:ascii="Arial" w:eastAsia="Arial" w:hAnsi="Arial" w:cs="Arial"/>
          <w:color w:val="222222"/>
          <w:sz w:val="24"/>
          <w:szCs w:val="24"/>
        </w:rPr>
        <w:t>ਦਵਾਰਾ ਆਯੋਜਿਤ ਕੀਤਾ</w:t>
      </w:r>
      <w:r w:rsidR="46AEE944" w:rsidRPr="74E6707F">
        <w:rPr>
          <w:rFonts w:ascii="Arial" w:eastAsia="Arial" w:hAnsi="Arial" w:cs="Arial"/>
          <w:sz w:val="24"/>
          <w:szCs w:val="24"/>
        </w:rPr>
        <w:t xml:space="preserve"> </w:t>
      </w:r>
      <w:r w:rsidRPr="74E6707F">
        <w:rPr>
          <w:rFonts w:ascii="Arial" w:hAnsi="Arial"/>
          <w:sz w:val="24"/>
          <w:szCs w:val="24"/>
        </w:rPr>
        <w:t xml:space="preserve">ਡਿਲੀਵਰੀ ਸਿਸਟਮ ਕਾਊਂਟੀ ਸੇਵਾਵਾਂ ਵਿੱਚ ਸ਼ਾਮਲ ਹਨ: </w:t>
      </w:r>
    </w:p>
    <w:p w14:paraId="44A2B97A" w14:textId="7A55D5EF" w:rsidR="004347AA" w:rsidRPr="0041271B" w:rsidRDefault="004347AA" w:rsidP="716DCC04">
      <w:pPr>
        <w:pStyle w:val="ListParagraph"/>
        <w:numPr>
          <w:ilvl w:val="0"/>
          <w:numId w:val="5"/>
        </w:numPr>
        <w:spacing w:after="0" w:line="360" w:lineRule="auto"/>
        <w:rPr>
          <w:rFonts w:ascii="Arial" w:hAnsi="Arial" w:cs="Arial"/>
          <w:sz w:val="24"/>
          <w:szCs w:val="24"/>
        </w:rPr>
      </w:pPr>
      <w:r w:rsidRPr="716DCC04" w:rsidDel="004347AA">
        <w:rPr>
          <w:rFonts w:ascii="Arial" w:hAnsi="Arial"/>
          <w:sz w:val="24"/>
          <w:szCs w:val="24"/>
        </w:rPr>
        <w:t>ਆਊਟਪੇਸ਼ੈਂਟ</w:t>
      </w:r>
      <w:r w:rsidRPr="716DCC04">
        <w:rPr>
          <w:rFonts w:ascii="Arial" w:hAnsi="Arial"/>
          <w:sz w:val="24"/>
          <w:szCs w:val="24"/>
        </w:rPr>
        <w:t xml:space="preserve"> </w:t>
      </w:r>
      <w:r w:rsidRPr="629E0A60">
        <w:rPr>
          <w:rFonts w:ascii="Arial" w:hAnsi="Arial"/>
          <w:sz w:val="24"/>
          <w:szCs w:val="24"/>
        </w:rPr>
        <w:t>ਇਲਾਜ ਸੇਵਾਵਾਂ</w:t>
      </w:r>
    </w:p>
    <w:p w14:paraId="31B25D88" w14:textId="1201E1E2" w:rsidR="004347AA" w:rsidRPr="0041271B" w:rsidRDefault="56ADF4F1">
      <w:pPr>
        <w:pStyle w:val="ListParagraph"/>
        <w:numPr>
          <w:ilvl w:val="0"/>
          <w:numId w:val="5"/>
        </w:numPr>
        <w:spacing w:after="0" w:line="360" w:lineRule="auto"/>
        <w:rPr>
          <w:rFonts w:ascii="Arial" w:hAnsi="Arial" w:cs="Arial"/>
          <w:sz w:val="24"/>
          <w:szCs w:val="24"/>
        </w:rPr>
      </w:pPr>
      <w:r w:rsidRPr="629E0A60">
        <w:rPr>
          <w:rFonts w:ascii="Arial" w:hAnsi="Arial"/>
          <w:sz w:val="24"/>
          <w:szCs w:val="24"/>
        </w:rPr>
        <w:t xml:space="preserve"> ਤੀਬਰ</w:t>
      </w:r>
      <w:r w:rsidR="004347AA" w:rsidRPr="716DCC04">
        <w:rPr>
          <w:rFonts w:ascii="Arial" w:hAnsi="Arial"/>
          <w:sz w:val="24"/>
          <w:szCs w:val="24"/>
        </w:rPr>
        <w:t xml:space="preserve"> </w:t>
      </w:r>
      <w:r w:rsidR="004347AA" w:rsidRPr="4CB66D57" w:rsidDel="004347AA">
        <w:rPr>
          <w:rFonts w:ascii="Arial" w:hAnsi="Arial"/>
          <w:sz w:val="24"/>
          <w:szCs w:val="24"/>
        </w:rPr>
        <w:t>ਆਊਟਪੇਸ਼ੈਂਟ</w:t>
      </w:r>
      <w:hyperlink r:id="rId282" w:history="1"/>
      <w:r w:rsidR="004347AA" w:rsidRPr="629E0A60">
        <w:rPr>
          <w:rFonts w:ascii="Arial" w:hAnsi="Arial"/>
          <w:sz w:val="24"/>
          <w:szCs w:val="24"/>
        </w:rPr>
        <w:t xml:space="preserve"> </w:t>
      </w:r>
      <w:r w:rsidR="004347AA" w:rsidRPr="716DCC04">
        <w:rPr>
          <w:rFonts w:ascii="Arial" w:hAnsi="Arial"/>
          <w:sz w:val="24"/>
          <w:szCs w:val="24"/>
        </w:rPr>
        <w:t>ਇਲਾਜ ਸੇਵਾਵਾਂ</w:t>
      </w:r>
    </w:p>
    <w:p w14:paraId="22BAE693" w14:textId="72BFBA2F"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ਅੰਸ਼ਕ ਹਸਪਤਾਲ ਵਿੱਚ ਭਰਤੀ ਸੇਵਾਵਾਂ (ਕੇਵਲ ਬਾਲਗਾਂ ਲਈ ਕੁਝ ਕਾਊਂਟੀਆਂ ਵਿੱਚ ਉਪਲਬਧ ਹਨ, ਪਰ ਨਾਬਾਲਗ ਸ਼ੁਰੂਆਤੀ ਅਤੇ ਸਮੇਂ-ਸਮੇਂ ਦੀ ਸਕ੍ਰੀਨਿੰਗ, ਨਿਦਾਨ ਅਤੇ ਇਲਾਜ ਦੇ ਅਧੀਨ ਸੇਵਾ ਲਈ ਯੋਗ ਹੋ ਸਕਦੇ ਹਨ ਉਨ੍ਹਾਂ ਦੀ ਰਿਹਾਇਸ਼ ਦੀ ਕਾਊਂਟੀ ਦੀ ਪਰਵਾਹ ਕੀਤੇ ਬਿਨਾਂ)</w:t>
      </w:r>
    </w:p>
    <w:p w14:paraId="772C69C5" w14:textId="27F06DA3"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ਰਿਹਾਇਸ਼ੀ/ ਦਾਖਲ ਮਰੀਜ਼ ਇਲਾਜ  ਸੇਵਾਵਾਂ (ਕਾਊਂਟੀ ਦੁਆਰਾ ਪੂਰਵ ਅਧਿਕਾਰ ਦੇ ਅਧੀਨ)</w:t>
      </w:r>
    </w:p>
    <w:p w14:paraId="7DE298A2" w14:textId="2ECFB15B"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ਨਿਕਾਸੀ ਪ੍ਰਬੰਧਨ ਸੇਵਾਵਾਂ</w:t>
      </w:r>
    </w:p>
    <w:p w14:paraId="7906789B" w14:textId="2C3F359C"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ਨਾਰਕੋਟਿਕ ਇਲਾਜ ਪ੍ਰੋਗਰਾਮ ਸੇਵਾਵਾਂ</w:t>
      </w:r>
    </w:p>
    <w:p w14:paraId="084DD8F5" w14:textId="4845BDAE" w:rsidR="004347AA" w:rsidRPr="0041271B" w:rsidRDefault="0527C363">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ਨਸ਼ੇ ਦੇ ਇਲਾਜ ਲਈ ਦਵਾਈਆਂ (MAT)</w:t>
      </w:r>
    </w:p>
    <w:p w14:paraId="2D88F237" w14:textId="77777777"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lastRenderedPageBreak/>
        <w:t>ਰਿਕਵਰੀ ਸੇਵਾਵਾਂ</w:t>
      </w:r>
    </w:p>
    <w:p w14:paraId="79C0FF32" w14:textId="5E859F53"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ਪੀਅਰ ਸਪੋਰਟ ਸੇਵਾਵਾਂ (ਕੇਵਲ ਬਾਲਗਾਂ ਲਈ ਕੁਝ ਕਾਊਂਟੀਆਂ ਵਿੱਚ ਉਪਲਬਧ ਹਨ, ਪਰ ਨਾਬਾਲਗ ਸ਼ੁਰੂਆਤੀ ਅਤੇ ਸਮੇਂ-ਸਮੇਂ ਦੀ ਸਕ੍ਰੀਨਿੰਗ, ਨਿਦਾਨ ਅਤੇ ਇਲਾਜ ਦੇ ਅਧੀਨ ਸੇਵਾ ਲਈ ਯੋਗ ਹੋ ਸਕਦੇ ਹਨ ਉਨ੍ਹਾਂ ਦੀ ਰਿਹਾਇਸ਼ ਦੀ ਕਾਊਂਟੀ ਦੀ ਪਰਵਾਹ ਕੀਤੇ ਬਿਨਾਂ)</w:t>
      </w:r>
    </w:p>
    <w:p w14:paraId="5ED5E61E" w14:textId="37A1231A"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ਦੇਖਭਾਲ ਤਾਲਮੇਲ ਸੇਵਾਵਾਂ</w:t>
      </w:r>
    </w:p>
    <w:p w14:paraId="4EE9F652" w14:textId="2E8678D2" w:rsidR="004347AA" w:rsidRPr="0041271B" w:rsidRDefault="004347AA">
      <w:pPr>
        <w:pStyle w:val="ListParagraph"/>
        <w:numPr>
          <w:ilvl w:val="0"/>
          <w:numId w:val="5"/>
        </w:numPr>
        <w:spacing w:after="0" w:line="360" w:lineRule="auto"/>
        <w:rPr>
          <w:rFonts w:ascii="Arial" w:hAnsi="Arial" w:cs="Arial"/>
          <w:sz w:val="24"/>
          <w:szCs w:val="24"/>
        </w:rPr>
      </w:pPr>
      <w:r w:rsidRPr="629E0A60">
        <w:rPr>
          <w:rFonts w:ascii="Arial" w:hAnsi="Arial"/>
          <w:sz w:val="24"/>
          <w:szCs w:val="24"/>
        </w:rPr>
        <w:t>ਕੰਟੀਜੈਂਸੀ ਮੈਨੇਜਮੈਂਟ (ਸਿਰਫ਼ ਕੁਝ ਕਾਊਂਟੀਆਂ ਵਿੱਚ ਉਪਲਬਧ)</w:t>
      </w:r>
    </w:p>
    <w:p w14:paraId="0CDFD682" w14:textId="7A94FB0A" w:rsidR="004347AA" w:rsidRDefault="004347AA" w:rsidP="00DF0B49">
      <w:pPr>
        <w:spacing w:after="0" w:line="360" w:lineRule="auto"/>
        <w:contextualSpacing/>
        <w:rPr>
          <w:rFonts w:ascii="Arial" w:hAnsi="Arial" w:cs="Arial"/>
          <w:sz w:val="24"/>
          <w:szCs w:val="24"/>
        </w:rPr>
      </w:pPr>
    </w:p>
    <w:p w14:paraId="79A3829B" w14:textId="63BD6E95" w:rsidR="004347AA" w:rsidRPr="004347AA" w:rsidRDefault="004347AA" w:rsidP="74E6707F">
      <w:pPr>
        <w:spacing w:after="0" w:line="360" w:lineRule="auto"/>
        <w:contextualSpacing/>
        <w:rPr>
          <w:rFonts w:ascii="Arial" w:hAnsi="Arial" w:cs="Arial"/>
          <w:i/>
          <w:iCs/>
          <w:sz w:val="24"/>
          <w:szCs w:val="24"/>
        </w:rPr>
      </w:pPr>
      <w:r w:rsidRPr="74E6707F">
        <w:rPr>
          <w:rFonts w:ascii="Arial" w:hAnsi="Arial"/>
          <w:sz w:val="24"/>
          <w:szCs w:val="24"/>
        </w:rPr>
        <w:t xml:space="preserve">ਜੇਕਰ ਤੁਸੀਂ ਹਰੇਕ ਡਰੱਗ </w:t>
      </w:r>
      <w:r w:rsidR="72246A00" w:rsidRPr="74E6707F">
        <w:rPr>
          <w:rFonts w:ascii="Arial" w:eastAsia="Arial" w:hAnsi="Arial" w:cs="Arial"/>
          <w:color w:val="222222"/>
          <w:sz w:val="24"/>
          <w:szCs w:val="24"/>
        </w:rPr>
        <w:t xml:space="preserve"> </w:t>
      </w:r>
      <w:r w:rsidR="72246A00" w:rsidRPr="74E6707F">
        <w:rPr>
          <w:rFonts w:ascii="Arial" w:eastAsia="Arial" w:hAnsi="Arial" w:cs="Arial"/>
          <w:sz w:val="24"/>
          <w:szCs w:val="24"/>
        </w:rPr>
        <w:t xml:space="preserve"> </w:t>
      </w:r>
      <w:r w:rsidRPr="74E6707F">
        <w:rPr>
          <w:rFonts w:ascii="Arial" w:hAnsi="Arial"/>
          <w:sz w:val="24"/>
          <w:szCs w:val="24"/>
        </w:rPr>
        <w:t xml:space="preserve">ਮੈਡੀ-ਕਲ </w:t>
      </w:r>
      <w:r w:rsidR="52F259DE" w:rsidRPr="74E6707F">
        <w:rPr>
          <w:rFonts w:ascii="Arial" w:hAnsi="Arial"/>
          <w:sz w:val="24"/>
          <w:szCs w:val="24"/>
        </w:rPr>
        <w:t xml:space="preserve"> </w:t>
      </w:r>
      <w:r w:rsidR="52F259DE"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ਸੇਵਾ ਬਾਰੇ ਹੋਰ ਜਾਣਨਾ ਚਾਹੁੰਦੇ ਹੋ ਜੋ ਤੁਹਾਡੇ ਲਈ ਉਪਲਬਧ ਹੋ ਸਕਦੀ ਹੈ, ਤਾਂ ਹੇਠਾਂ ਦਿੱਤੇ ਵੇਰਵੇ ਵੇਖੋ: </w:t>
      </w:r>
    </w:p>
    <w:p w14:paraId="4701803D" w14:textId="77777777" w:rsidR="000F56A3" w:rsidRDefault="000F56A3" w:rsidP="716DCC04">
      <w:pPr>
        <w:spacing w:after="0" w:line="360" w:lineRule="auto"/>
        <w:contextualSpacing/>
        <w:rPr>
          <w:rFonts w:ascii="Arial" w:hAnsi="Arial" w:cs="Arial"/>
          <w:b/>
          <w:bCs/>
          <w:sz w:val="24"/>
          <w:szCs w:val="24"/>
        </w:rPr>
      </w:pPr>
    </w:p>
    <w:p w14:paraId="6DE7B9FE" w14:textId="6DE8D81F" w:rsidR="004347AA" w:rsidRDefault="004347AA" w:rsidP="00146867">
      <w:pPr>
        <w:pStyle w:val="ListParagraph"/>
        <w:numPr>
          <w:ilvl w:val="0"/>
          <w:numId w:val="1"/>
        </w:numPr>
        <w:spacing w:after="0" w:line="360" w:lineRule="auto"/>
        <w:rPr>
          <w:rFonts w:ascii="Arial" w:hAnsi="Arial" w:cs="Arial"/>
          <w:b/>
          <w:bCs/>
          <w:sz w:val="24"/>
          <w:szCs w:val="24"/>
        </w:rPr>
      </w:pPr>
      <w:r w:rsidRPr="716DCC04" w:rsidDel="004347AA">
        <w:rPr>
          <w:rFonts w:ascii="Arial" w:hAnsi="Arial"/>
          <w:b/>
          <w:bCs/>
          <w:sz w:val="24"/>
          <w:szCs w:val="24"/>
        </w:rPr>
        <w:t>ਆਊਟਪੇਸ਼ੈਂਟ</w:t>
      </w:r>
      <w:r w:rsidRPr="629E0A60">
        <w:rPr>
          <w:rFonts w:ascii="Arial" w:hAnsi="Arial"/>
          <w:b/>
          <w:bCs/>
          <w:sz w:val="24"/>
          <w:szCs w:val="24"/>
        </w:rPr>
        <w:t xml:space="preserve"> ਇਲਾਜ ਸੇਵਾਵਾਂ</w:t>
      </w:r>
    </w:p>
    <w:p w14:paraId="181F423B" w14:textId="77777777" w:rsidR="008A733F" w:rsidRPr="004347AA" w:rsidRDefault="008A733F" w:rsidP="00DF0B49">
      <w:pPr>
        <w:spacing w:after="0" w:line="360" w:lineRule="auto"/>
        <w:contextualSpacing/>
        <w:rPr>
          <w:rFonts w:ascii="Arial" w:hAnsi="Arial" w:cs="Arial"/>
          <w:b/>
          <w:sz w:val="24"/>
          <w:szCs w:val="24"/>
        </w:rPr>
      </w:pPr>
    </w:p>
    <w:p w14:paraId="208574F5" w14:textId="71A0971C" w:rsidR="004347AA" w:rsidRPr="0041271B" w:rsidRDefault="004347AA">
      <w:pPr>
        <w:pStyle w:val="ListParagraph"/>
        <w:numPr>
          <w:ilvl w:val="0"/>
          <w:numId w:val="18"/>
        </w:numPr>
        <w:spacing w:after="0" w:line="360" w:lineRule="auto"/>
        <w:rPr>
          <w:rFonts w:ascii="Arial" w:hAnsi="Arial" w:cs="Arial"/>
          <w:sz w:val="24"/>
          <w:szCs w:val="24"/>
        </w:rPr>
      </w:pPr>
      <w:r w:rsidRPr="716DCC04">
        <w:rPr>
          <w:rFonts w:ascii="Arial" w:hAnsi="Arial"/>
          <w:sz w:val="24"/>
          <w:szCs w:val="24"/>
        </w:rPr>
        <w:t xml:space="preserve"> ਬਾਲਗ ਲਾਭਪਾਤਰਾਂ ਲਈ ਹਫ਼ਤੇ ਵਿੱਚ ਨੌਂ ਘੰਟੇ ਤੱਕ ਅਤੇ 21 ਸਾਲ ਤੋਂ ਘੱਟ ਉਮਰ ਦੇ ਲਾਭਪਾਤਰਾਂ ਲਈ ਹਫ਼ਤੇ ਵਿੱਚ ਛੇ ਘੰਟੇ ਤੋਂ ਘੱਟ ਜਦੋਂ ਡਾਕਟਰੀ ਲੋੜ ਹੁੰਦੀ ਹੈ, ਸਲਾਹ ਸੇਵਾਵਾਂ ਪ੍ਰਦਾਨ ਕੀਤੀਆਂ ਜਾਂਦੀਆਂ ਹਨ। ਸੇਵਾਵਾਂ ਵਿਅਕਤੀਗਤ ਡਾਕਟਰੀ ਲੋੜ ਦੇ ਆਧਾਰ 'ਤੇ ਵੱਧ ਤੋਂ ਵੱਧ ਹੋ ਸਕਦੀਆਂ ਹਨ। </w:t>
      </w:r>
      <w:r w:rsidR="4EAB3D84" w:rsidRPr="716DCC04">
        <w:rPr>
          <w:rFonts w:ascii="Arial" w:eastAsia="Arial" w:hAnsi="Arial" w:cs="Arial"/>
          <w:color w:val="222222"/>
        </w:rPr>
        <w:t xml:space="preserve">ਭਾਈਚਾਰੇ </w:t>
      </w:r>
      <w:r w:rsidR="4EAB3D84" w:rsidRPr="716DCC04">
        <w:t xml:space="preserve"> </w:t>
      </w:r>
      <w:r w:rsidRPr="716DCC04">
        <w:rPr>
          <w:rFonts w:ascii="Arial" w:hAnsi="Arial"/>
          <w:sz w:val="24"/>
          <w:szCs w:val="24"/>
        </w:rPr>
        <w:t xml:space="preserve">ਵਿੱਚ ਵਿਅਕਤੀਗਤ ਤੌਰ 'ਤੇ, ਟੈਲੀਫ਼ੋਨ ਦੁਆਰਾ ਜਾਂ ਟੈਲੀਹੈਲਥ ਦੁਆਰਾ ਕਿਸੇ ਵੀ ਢੁਕਵੀਂ ਸੈਟਿੰਗ ਵਿੱਚ ਕਿਸੇ ਲਾਇਸੰਸ ਪ੍ਰਾਪਤ ਪੇਸ਼ੇਵਰ ਜਾਂ ਪ੍ਰਮਾਣਿਤ ਕਾਉਂਸਲਰ ਦੁਆਰਾ ਸੇਵਾਵਾਂ ਪ੍ਰਦਾਨ ਕੀਤੀਆਂ ਜਾ ਸਕਦੀਆਂ ਹਨ।  </w:t>
      </w:r>
    </w:p>
    <w:p w14:paraId="0AE8FDEE" w14:textId="1B0E7945" w:rsidR="004347AA" w:rsidRPr="0041271B" w:rsidRDefault="004347AA">
      <w:pPr>
        <w:pStyle w:val="ListParagraph"/>
        <w:numPr>
          <w:ilvl w:val="0"/>
          <w:numId w:val="18"/>
        </w:numPr>
        <w:spacing w:after="0" w:line="360" w:lineRule="auto"/>
        <w:rPr>
          <w:rFonts w:ascii="Arial" w:hAnsi="Arial" w:cs="Arial"/>
          <w:sz w:val="24"/>
          <w:szCs w:val="24"/>
        </w:rPr>
      </w:pPr>
      <w:r w:rsidRPr="629E0A60">
        <w:rPr>
          <w:rFonts w:ascii="Arial" w:hAnsi="Arial"/>
          <w:sz w:val="24"/>
          <w:szCs w:val="24"/>
        </w:rPr>
        <w:t>ਆਊਟਪੇਸ਼ੈਂਟ ਸੇਵਾਵਾਂ ਵਿੱਚ ਮੁਲਾਂਕਣ, ਦੇਖਭਾਲ ਤਾਲਮੇਲ, ਸਲਾਹ, ਪਰਿਵਾਰਕ ਥੈਰੇਪੀ, ਦਵਾਈਆਂ ਦੀਆਂ ਸੇਵਾਵਾਂ, ਓ</w:t>
      </w:r>
      <w:r w:rsidR="5D148B55" w:rsidRPr="629E0A60">
        <w:rPr>
          <w:rFonts w:ascii="Arial" w:hAnsi="Arial"/>
          <w:sz w:val="24"/>
          <w:szCs w:val="24"/>
        </w:rPr>
        <w:t xml:space="preserve"> </w:t>
      </w:r>
      <w:r w:rsidRPr="629E0A60">
        <w:rPr>
          <w:rFonts w:ascii="Arial" w:hAnsi="Arial"/>
          <w:sz w:val="24"/>
          <w:szCs w:val="24"/>
        </w:rPr>
        <w:t>ਪੀ</w:t>
      </w:r>
      <w:r w:rsidR="5F2C29F4" w:rsidRPr="629E0A60">
        <w:rPr>
          <w:rFonts w:ascii="Arial" w:hAnsi="Arial"/>
          <w:sz w:val="24"/>
          <w:szCs w:val="24"/>
        </w:rPr>
        <w:t xml:space="preserve"> </w:t>
      </w:r>
      <w:r w:rsidRPr="629E0A60">
        <w:rPr>
          <w:rFonts w:ascii="Arial" w:hAnsi="Arial"/>
          <w:sz w:val="24"/>
          <w:szCs w:val="24"/>
        </w:rPr>
        <w:t>ਔ</w:t>
      </w:r>
      <w:r w:rsidR="30DE4951" w:rsidRPr="629E0A60">
        <w:rPr>
          <w:rFonts w:ascii="Arial" w:hAnsi="Arial"/>
          <w:sz w:val="24"/>
          <w:szCs w:val="24"/>
        </w:rPr>
        <w:t xml:space="preserve"> </w:t>
      </w:r>
      <w:r w:rsidR="30DE4951" w:rsidRPr="629E0A60">
        <w:rPr>
          <w:rFonts w:ascii="Arial" w:eastAsia="Arial" w:hAnsi="Arial" w:cs="Arial"/>
          <w:color w:val="222222"/>
        </w:rPr>
        <w:t xml:space="preserve">ਡੀ </w:t>
      </w:r>
      <w:r w:rsidR="30DE4951" w:rsidRPr="629E0A60">
        <w:t xml:space="preserve"> </w:t>
      </w:r>
      <w:r w:rsidRPr="629E0A60">
        <w:rPr>
          <w:rFonts w:ascii="Arial" w:hAnsi="Arial"/>
          <w:sz w:val="24"/>
          <w:szCs w:val="24"/>
        </w:rPr>
        <w:t xml:space="preserve"> ਦੀ ਵਰਤੋਂ ਦੇ ਵਿਕਾਰ ਲਈ ਨਸ਼ੇ ਦੇ ਇਲਾਜ ਲਈ ਦਵਾਈਆਂ ਸ਼ਰਾਬ ਦੀ ਵਰਤੋਂ ਸੰਬੰਧੀ ਵਿਕਾਰ ਅਤੇ ਹੋਰ ਗੈਰ-ਓਪੀਔਡ ਮਾਦਕ ਪਦਾਰਥਾਂ ਦੀ ਵਰਤੋਂ ਸੰਬੰਧੀ ਵਿਕਾਰ ਲਈ ਨਸ਼ੇ ਦੇ ਇਲਾਜ ਲਈ </w:t>
      </w:r>
      <w:r w:rsidRPr="629E0A60">
        <w:rPr>
          <w:rFonts w:ascii="Arial" w:hAnsi="Arial"/>
          <w:sz w:val="24"/>
          <w:szCs w:val="24"/>
        </w:rPr>
        <w:lastRenderedPageBreak/>
        <w:t>ਦਵਾਈਆਂ ਮਰੀਜ਼ ਦੀ ਸਿੱਖਿਆ, ਰਿਕਵਰੀ ਸੇਵਾਵਾਂ, ਅਤੇ ਮਾਦਕ ਪਦਾਰਥਾਂ ਦੀ ਵਰਤੋਂ ਸੰਬੰਧੀ ਵਿਕਾਰ ਸੰਕਟ ਦਖਲ ਸੇਵਾਵਾਂ ਸ਼ਾਮਲ ਹਨ।</w:t>
      </w:r>
    </w:p>
    <w:p w14:paraId="27625939" w14:textId="16575F03" w:rsidR="004347AA" w:rsidRPr="0041271B" w:rsidRDefault="004347AA">
      <w:pPr>
        <w:pStyle w:val="ListParagraph"/>
        <w:numPr>
          <w:ilvl w:val="0"/>
          <w:numId w:val="18"/>
        </w:numPr>
        <w:spacing w:after="0" w:line="360" w:lineRule="auto"/>
        <w:rPr>
          <w:rFonts w:ascii="Arial" w:hAnsi="Arial" w:cs="Arial"/>
          <w:sz w:val="24"/>
          <w:szCs w:val="24"/>
        </w:rPr>
      </w:pPr>
      <w:r w:rsidRPr="629E0A60">
        <w:rPr>
          <w:rFonts w:ascii="Arial" w:hAnsi="Arial"/>
          <w:sz w:val="24"/>
          <w:szCs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1F3C71C0" w14:textId="77777777" w:rsidR="004347AA" w:rsidRDefault="004347AA" w:rsidP="00DF0B49">
      <w:pPr>
        <w:spacing w:after="0" w:line="360" w:lineRule="auto"/>
        <w:contextualSpacing/>
        <w:rPr>
          <w:rFonts w:ascii="Arial" w:hAnsi="Arial" w:cs="Arial"/>
          <w:sz w:val="24"/>
          <w:szCs w:val="24"/>
        </w:rPr>
      </w:pPr>
    </w:p>
    <w:p w14:paraId="3551D6D4" w14:textId="53EFC5E2" w:rsidR="004347AA" w:rsidRDefault="004347AA" w:rsidP="00146867">
      <w:pPr>
        <w:pStyle w:val="ListParagraph"/>
        <w:numPr>
          <w:ilvl w:val="0"/>
          <w:numId w:val="1"/>
        </w:numPr>
        <w:spacing w:after="0" w:line="360" w:lineRule="auto"/>
        <w:rPr>
          <w:rFonts w:ascii="Arial" w:hAnsi="Arial" w:cs="Arial"/>
          <w:b/>
          <w:bCs/>
          <w:sz w:val="24"/>
          <w:szCs w:val="24"/>
        </w:rPr>
      </w:pPr>
      <w:r w:rsidRPr="716DCC04">
        <w:rPr>
          <w:rFonts w:ascii="Arial" w:hAnsi="Arial"/>
          <w:b/>
          <w:bCs/>
          <w:sz w:val="24"/>
          <w:szCs w:val="24"/>
        </w:rPr>
        <w:t xml:space="preserve">ਤੀਬਰ </w:t>
      </w:r>
      <w:r w:rsidRPr="716DCC04" w:rsidDel="004347AA">
        <w:rPr>
          <w:rFonts w:ascii="Arial" w:hAnsi="Arial"/>
          <w:b/>
          <w:bCs/>
          <w:sz w:val="24"/>
          <w:szCs w:val="24"/>
        </w:rPr>
        <w:t>ਆਊਟਪੇਸ਼ੈਂਟ</w:t>
      </w:r>
      <w:r w:rsidRPr="716DCC04">
        <w:rPr>
          <w:rFonts w:ascii="Arial" w:hAnsi="Arial"/>
          <w:b/>
          <w:bCs/>
          <w:sz w:val="24"/>
          <w:szCs w:val="24"/>
        </w:rPr>
        <w:t xml:space="preserve"> </w:t>
      </w:r>
      <w:r w:rsidRPr="629E0A60">
        <w:rPr>
          <w:rFonts w:ascii="Arial" w:hAnsi="Arial"/>
          <w:b/>
          <w:bCs/>
          <w:sz w:val="24"/>
          <w:szCs w:val="24"/>
        </w:rPr>
        <w:t>ਇਲਾਜ ਸੇਵਾਵਾਂ</w:t>
      </w:r>
    </w:p>
    <w:p w14:paraId="6775E84C" w14:textId="77777777" w:rsidR="008A733F" w:rsidRPr="004347AA" w:rsidRDefault="008A733F" w:rsidP="00DF0B49">
      <w:pPr>
        <w:spacing w:after="0" w:line="360" w:lineRule="auto"/>
        <w:contextualSpacing/>
        <w:rPr>
          <w:rFonts w:ascii="Arial" w:hAnsi="Arial" w:cs="Arial"/>
          <w:b/>
          <w:sz w:val="24"/>
          <w:szCs w:val="24"/>
        </w:rPr>
      </w:pPr>
    </w:p>
    <w:p w14:paraId="12A3CDDF" w14:textId="3D8B0688" w:rsidR="004347AA" w:rsidRPr="0041271B" w:rsidRDefault="004347AA" w:rsidP="00146867">
      <w:pPr>
        <w:pStyle w:val="ListParagraph"/>
        <w:numPr>
          <w:ilvl w:val="0"/>
          <w:numId w:val="1"/>
        </w:numPr>
        <w:spacing w:after="0" w:line="360" w:lineRule="auto"/>
        <w:rPr>
          <w:rFonts w:ascii="Arial" w:hAnsi="Arial" w:cs="Arial"/>
          <w:sz w:val="24"/>
          <w:szCs w:val="24"/>
        </w:rPr>
      </w:pPr>
      <w:r w:rsidRPr="716DCC04">
        <w:rPr>
          <w:rFonts w:ascii="Arial" w:hAnsi="Arial"/>
          <w:sz w:val="24"/>
          <w:szCs w:val="24"/>
        </w:rPr>
        <w:t xml:space="preserve"> </w:t>
      </w:r>
      <w:r w:rsidR="34734304" w:rsidRPr="716DCC04">
        <w:rPr>
          <w:rFonts w:ascii="Arial" w:hAnsi="Arial"/>
          <w:sz w:val="24"/>
          <w:szCs w:val="24"/>
        </w:rPr>
        <w:t xml:space="preserve"> </w:t>
      </w:r>
      <w:r w:rsidR="34734304" w:rsidRPr="629E0A60">
        <w:rPr>
          <w:rFonts w:ascii="Arial" w:hAnsi="Arial"/>
          <w:sz w:val="24"/>
          <w:szCs w:val="24"/>
        </w:rPr>
        <w:t xml:space="preserve">ਤੀਬਰ </w:t>
      </w:r>
      <w:hyperlink r:id="rId283" w:history="1"/>
      <w:r w:rsidRPr="629E0A60">
        <w:rPr>
          <w:rFonts w:ascii="Arial" w:hAnsi="Arial"/>
          <w:sz w:val="24"/>
          <w:szCs w:val="24"/>
        </w:rPr>
        <w:t>ਆਊਟਪੇਸ਼ੈਂਟ</w:t>
      </w:r>
      <w:r w:rsidRPr="716DCC04" w:rsidDel="004347AA">
        <w:rPr>
          <w:rFonts w:ascii="Arial" w:hAnsi="Arial"/>
          <w:sz w:val="24"/>
          <w:szCs w:val="24"/>
        </w:rPr>
        <w:t xml:space="preserve"> </w:t>
      </w:r>
      <w:hyperlink r:id="rId284" w:history="1"/>
      <w:r w:rsidRPr="629E0A60">
        <w:rPr>
          <w:rFonts w:ascii="Arial" w:hAnsi="Arial"/>
          <w:sz w:val="24"/>
          <w:szCs w:val="24"/>
        </w:rPr>
        <w:t>ਸੇਵਾਵਾਂ ਲਾਭਪਾਤਰਾਂ ਨੂੰ ਬਾਲਗਾਂ ਲਈ ਹਫ਼ਤੇ ਵਿੱਚ ਵੱਧ ਤੋਂ ਵੱਧ 19 ਘੰਟੇ ਦੇ ਨਾਲ ਘੱਟੋ-ਘੱਟ ਨੌਂ ਘੰਟੇ, ਅਤੇ 21 ਸਾਲ ਤੋਂ ਘੱਟ ਉਮਰ ਦੇ ਲਾਭਪਾਤਰਾਂ ਲਈ ਹਫ਼ਤੇ ਵਿੱਚ ਵੱਧ ਤੋਂ ਵੱਧ 19 ਘੰਟੇ ਦੇ ਨਾਲ ਘੱਟੋ-ਘੱਟ ਛੇ ਘੰਟੇ ਪ੍ਰਦਾਨ ਕੀਤੀਆਂ ਜਾਂਦੀਆਂ ਹਨ ਜਦੋਂ ਡਾਕਟਰੀ ਤੌਰ 'ਤੇ ਜ਼ਰੂਰੀ ਹੋਣ ਦਾ ਨਿਰਧਾਰਨ ਕੀਤਾ ਜਾਂਦਾ ਹੈ। ਸੇਵਾਵਾਂ ਵਿੱਚ ਮੁੱਖ ਤੌਰ 'ਤੇ ਨਸ਼ਾ-ਸਬੰਧਤ ਸਮੱਸਿਆਵਾਂ ਬਾਰੇ ਸਲਾਹ ਅਤੇ ਸਿੱਖਿਆ ਸ਼ਾਮਲ ਹੁੰਦੀ ਹੈ। ਇੱਕ ਲਾਇਸੰਸ ਪ੍ਰਾਪਤ ਪੇਸ਼ੇਵਰ ਜਾਂ ਇੱਕ ਪ੍ਰਮਾਣਿਤ ਕਾਉਂਸਲਰ ਦੁਆਰਾ ਇੱਕ ਢਾਂਚਾਗਤ ਸੈਟਿੰਗ ਵਿੱਚ ਸੇਵਾਵਾਂ ਪ੍ਰਦਾਨ ਕੀਤੀਆਂ ਜਾ ਸਕਦੀਆਂ ਹਨ।  ਇੰਨਟੈਨਸਿਵ</w:t>
      </w:r>
      <w:r w:rsidR="019A56B5" w:rsidRPr="629E0A60">
        <w:rPr>
          <w:rFonts w:ascii="Arial" w:hAnsi="Arial"/>
          <w:sz w:val="24"/>
          <w:szCs w:val="24"/>
        </w:rPr>
        <w:t xml:space="preserve"> ਤੀਬਰ</w:t>
      </w:r>
      <w:hyperlink r:id="rId285" w:history="1"/>
      <w:r w:rsidRPr="629E0A60">
        <w:rPr>
          <w:rFonts w:ascii="Arial" w:hAnsi="Arial"/>
          <w:sz w:val="24"/>
          <w:szCs w:val="24"/>
        </w:rPr>
        <w:t xml:space="preserve"> ਆਊਟਪੇਸ਼ੈਂਟ ਇਲਾਜ ਸੇਵਾਵਾਂ ਵਿਅਕਤੀਗਤ ਤੌਰ 'ਤੇ, ਟੈਲੀਹੈਲਥ ਦੁਆਰਾ, ਜਾਂ ਟੈਲੀਫ਼ੋਨ ਦੁਆਰਾ ਪ੍ਰਦਾਨ ਕੀਤੀਆਂ ਜਾ ਸਕਦੀਆਂ ਹਨ।</w:t>
      </w:r>
    </w:p>
    <w:p w14:paraId="311D8FFF" w14:textId="11316D2E" w:rsidR="004347AA" w:rsidRPr="0041271B" w:rsidRDefault="004347AA" w:rsidP="00146867">
      <w:pPr>
        <w:spacing w:after="0" w:line="360" w:lineRule="auto"/>
        <w:rPr>
          <w:rFonts w:ascii="Arial" w:hAnsi="Arial" w:cs="Arial"/>
          <w:sz w:val="24"/>
          <w:szCs w:val="24"/>
        </w:rPr>
      </w:pPr>
      <w:r w:rsidRPr="629E0A60">
        <w:rPr>
          <w:rFonts w:ascii="Arial" w:hAnsi="Arial"/>
          <w:sz w:val="24"/>
          <w:szCs w:val="24"/>
        </w:rPr>
        <w:t>ਇੰਨਟੈਨਸਿਵ</w:t>
      </w:r>
      <w:r w:rsidR="4621A028" w:rsidRPr="629E0A60">
        <w:rPr>
          <w:rFonts w:ascii="Arial" w:hAnsi="Arial"/>
          <w:sz w:val="24"/>
          <w:szCs w:val="24"/>
        </w:rPr>
        <w:t xml:space="preserve"> ਤੀਬਰ</w:t>
      </w:r>
      <w:hyperlink r:id="rId286" w:history="1"/>
      <w:r w:rsidRPr="629E0A60">
        <w:rPr>
          <w:rFonts w:ascii="Arial" w:hAnsi="Arial"/>
          <w:sz w:val="24"/>
          <w:szCs w:val="24"/>
        </w:rPr>
        <w:t xml:space="preserve"> ਆਊਟਪੇਸ਼ੈਂਟ ਇਲਾਜ ਸੇਵਾਵਾਂ ਵਿੱਚ ਉਹੀ ਹਿੱਸੇ ਸ਼ਾਮਲ ਹੁੰਦੇ ਹਨ ਜੋ</w:t>
      </w:r>
      <w:r w:rsidR="1C6F6759" w:rsidRPr="629E0A60">
        <w:rPr>
          <w:rFonts w:ascii="Arial" w:hAnsi="Arial"/>
          <w:sz w:val="24"/>
          <w:szCs w:val="24"/>
        </w:rPr>
        <w:t xml:space="preserve"> </w:t>
      </w:r>
      <w:r w:rsidRPr="629E0A60">
        <w:rPr>
          <w:rFonts w:ascii="Arial" w:hAnsi="Arial"/>
          <w:sz w:val="24"/>
          <w:szCs w:val="24"/>
        </w:rPr>
        <w:t xml:space="preserve"> ਆਊਟਪੇਸ਼ੈਂਟ ਸੇਵਾਵਾਂ ਵਿੱਚ ਹੁੰਦੇ ਹਨ। ਸੇਵਾ ਦੇ ਘੰਟਿਆਂ ਦੀ ਵਧੀ ਹੋਈ ਗਿਣਤੀ ਮੁੱਖ ਅੰਤਰ ਹਨ।</w:t>
      </w:r>
    </w:p>
    <w:p w14:paraId="5629F503" w14:textId="53B170DF" w:rsidR="004347AA" w:rsidRPr="0041271B" w:rsidRDefault="004347AA">
      <w:pPr>
        <w:pStyle w:val="ListParagraph"/>
        <w:numPr>
          <w:ilvl w:val="0"/>
          <w:numId w:val="19"/>
        </w:numPr>
        <w:spacing w:after="0" w:line="360" w:lineRule="auto"/>
        <w:rPr>
          <w:rFonts w:ascii="Arial" w:hAnsi="Arial" w:cs="Arial"/>
          <w:iCs/>
          <w:sz w:val="28"/>
          <w:szCs w:val="24"/>
        </w:rPr>
      </w:pPr>
      <w:r>
        <w:rPr>
          <w:rFonts w:ascii="Arial" w:hAnsi="Arial"/>
          <w:sz w:val="24"/>
        </w:rPr>
        <w:t xml:space="preserve"> [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04CCEFDF" w14:textId="77777777" w:rsidR="004347AA" w:rsidRPr="004347AA" w:rsidRDefault="004347AA" w:rsidP="00DF0B49">
      <w:pPr>
        <w:pStyle w:val="ListParagraph"/>
        <w:spacing w:after="0" w:line="360" w:lineRule="auto"/>
        <w:rPr>
          <w:rFonts w:ascii="Arial" w:hAnsi="Arial" w:cs="Arial"/>
          <w:iCs/>
          <w:sz w:val="28"/>
          <w:szCs w:val="24"/>
        </w:rPr>
      </w:pPr>
    </w:p>
    <w:p w14:paraId="758A7413" w14:textId="06889E1D" w:rsidR="00186730" w:rsidRDefault="004347AA" w:rsidP="00186730">
      <w:pPr>
        <w:spacing w:after="0" w:line="360" w:lineRule="auto"/>
        <w:rPr>
          <w:rFonts w:ascii="Arial" w:hAnsi="Arial" w:cs="Arial"/>
          <w:sz w:val="24"/>
          <w:szCs w:val="24"/>
        </w:rPr>
      </w:pPr>
      <w:r>
        <w:rPr>
          <w:rFonts w:ascii="Arial" w:hAnsi="Arial"/>
          <w:sz w:val="24"/>
        </w:rPr>
        <w:t>ਅੰਸ਼ਕ ਹਸਪਤਾਲ ਵਿੱਚ ਭਰਤੀ (ਕੇਵਲ ਬਾਲਗਾਂ ਲਈ ਕੁਝ ਕਾਊਂਟੀਆਂ ਵਿੱਚ ਉਪਲਬਧ ਹਨ, ਪਰ ਨਾਬਾਲਗ ਸ਼ੁਰੂਆਤੀ ਅਤੇ ਸਮੇਂ-ਸਮੇਂ ਦੀ ਸਕ੍ਰੀਨਿੰਗ, ਨਿਦਾਨ, ਅਤੇ ਇਲਾਜ ਦੇ ਅਧੀਨ ਸੇਵਾ ਲਈ ਯੋਗ ਹੋ ਸਕਦੇ ਹਨ ਉਨ੍ਹਾਂ ਦੀ ਰਿਹਾਇਸ਼ ਦੀ ਕਾਊਂਟੀ ਦੀ ਪਰਵਾਹ ਕੀਤੇ ਬਿਨਾਂ)</w:t>
      </w:r>
    </w:p>
    <w:p w14:paraId="43589842" w14:textId="77777777" w:rsidR="00186730" w:rsidRPr="00186730" w:rsidRDefault="00186730" w:rsidP="00186730">
      <w:pPr>
        <w:spacing w:after="0" w:line="360" w:lineRule="auto"/>
        <w:rPr>
          <w:rFonts w:ascii="Arial" w:hAnsi="Arial" w:cs="Arial"/>
          <w:sz w:val="24"/>
          <w:szCs w:val="24"/>
        </w:rPr>
      </w:pPr>
    </w:p>
    <w:p w14:paraId="5EA96B19" w14:textId="4AD929E2" w:rsidR="004347AA" w:rsidRPr="0041271B" w:rsidRDefault="004347AA">
      <w:pPr>
        <w:pStyle w:val="ListParagraph"/>
        <w:numPr>
          <w:ilvl w:val="0"/>
          <w:numId w:val="20"/>
        </w:numPr>
        <w:spacing w:after="0" w:line="360" w:lineRule="auto"/>
        <w:rPr>
          <w:rFonts w:ascii="Arial" w:hAnsi="Arial" w:cs="Arial"/>
          <w:sz w:val="24"/>
          <w:szCs w:val="24"/>
        </w:rPr>
      </w:pPr>
      <w:r w:rsidRPr="716DCC04">
        <w:rPr>
          <w:rFonts w:ascii="Arial" w:hAnsi="Arial"/>
          <w:sz w:val="24"/>
          <w:szCs w:val="24"/>
        </w:rPr>
        <w:t>ਅੰਸ਼ਕ ਹਸਪਤਾਲ ਵਿੱਚ ਭਰਤੀ ਸੇਵਾਵਾਂ ਵਿੱਚ ਡਾਕਟਰੀ ਤੌਰ 'ਤੇ ਜ਼ਰੂਰੀ ਦੇ ਰੂਪ ਵਿੱਚ ਪ੍ਰਤੀ ਹਫ਼ਤੇ 20 ਜਾਂ ਵੱਧ ਘੰਟਿਆਂ ਦੀ ਕਲੀਨਿਕ ਤੌਰ 'ਤੇ ਤੀਬਰ ਪ੍ਰੋਗਰਾਮਿੰਗ ਦੀ ਵਿਸ਼ੇਸ਼ਤਾ ਹੁੰਦੀ ਹੈ। ਅੰਸ਼ਕ ਹਸਪਤਾਲ ਵਿੱਚ ਭਰਤੀ ਪ੍ਰੋਗਰਾਮਾਂ ਵਿੱਚ ਮਨੋਵਿਗਿਆਨਕ, ਮੈਡੀਕਲ, ਅਤੇ ਲੈਬੋਰਟਰੀ ਸੇਵਾਵਾਂ ਤੱਕ ਆਮ ਤੌਰ 'ਤੇ ਸਿੱਧੀ ਪਹੁੰਚ ਹੁੰਦੀ ਹੈ ਅਤੇ ਉਹ ਪਛਾਣੀਆਂ ਗਈਆਂ ਲੋੜਾਂ ਨੂੰ ਪੂਰਾ ਕਰਨ ਲਈ ਹੁੰਦੇ ਹਨ ਜੋ ਰੋਜ਼ਾਨਾ ਨਿਗਰਾਨੀ ਜਾਂ ਪ੍ਰਬੰਧਨ ਦੀ ਵਾਰੰਟੀ ਦਿੰਦੇ ਹਨ ਪਰ ਜਿਨ੍ਹਾਂ ਨੂੰ ਕਲੀਨੀਕਲੀ</w:t>
      </w:r>
      <w:r w:rsidR="10035803" w:rsidRPr="716DCC04">
        <w:rPr>
          <w:rFonts w:ascii="Arial" w:hAnsi="Arial"/>
          <w:sz w:val="24"/>
          <w:szCs w:val="24"/>
        </w:rPr>
        <w:t xml:space="preserve"> </w:t>
      </w:r>
      <w:r w:rsidR="10035803" w:rsidRPr="716DCC04">
        <w:rPr>
          <w:rFonts w:ascii="Arial" w:eastAsia="Arial" w:hAnsi="Arial" w:cs="Arial"/>
          <w:color w:val="222222"/>
        </w:rPr>
        <w:t>ਤੀਬਰ</w:t>
      </w:r>
      <w:r w:rsidRPr="716DCC04">
        <w:rPr>
          <w:rFonts w:ascii="Arial" w:hAnsi="Arial"/>
          <w:sz w:val="24"/>
          <w:szCs w:val="24"/>
        </w:rPr>
        <w:t xml:space="preserve">  ਵਿੱਚ ਉਚਿਤ ਢੰਗ ਨਾਲ ਸੰਬੋਧਿਤ ਕੀਤਾ ਜਾ ਸਕਦਾ ਹੈ। ਸੇਵਾਵਾਂ ਵਿਅਕਤੀਗਤ ਤੌਰ 'ਤੇ, ਸਮਕਾਲੀ ਟੈਲੀਹੈਲਥ ਦੁਆਰਾ, ਜਾਂ ਟੈਲੀਫ਼ੋਨ ਦੁਆਰਾ ਪ੍ਰਦਾਨ ਕੀਤੀਆਂ ਜਾ ਸਕਦੀਆਂ ਹਨ।</w:t>
      </w:r>
    </w:p>
    <w:p w14:paraId="1D4EC52C" w14:textId="2385923E" w:rsidR="00D36BEC" w:rsidRPr="00D36BEC" w:rsidRDefault="004347AA" w:rsidP="00D36BEC">
      <w:pPr>
        <w:pStyle w:val="ListParagraph"/>
        <w:numPr>
          <w:ilvl w:val="0"/>
          <w:numId w:val="20"/>
        </w:numPr>
        <w:spacing w:after="0" w:line="360" w:lineRule="auto"/>
        <w:rPr>
          <w:rFonts w:ascii="Arial" w:hAnsi="Arial" w:cs="Arial"/>
          <w:sz w:val="24"/>
          <w:szCs w:val="24"/>
        </w:rPr>
      </w:pPr>
      <w:r w:rsidRPr="629E0A60">
        <w:rPr>
          <w:rFonts w:ascii="Arial" w:hAnsi="Arial"/>
          <w:sz w:val="24"/>
          <w:szCs w:val="24"/>
        </w:rPr>
        <w:t xml:space="preserve">ਅੰਸ਼ਕ ਹਸਪਤਾਲ ਵਿੱਚ ਭਰਤੀ ਸੇਵਾਵਾਂ ਇੰਨਟੈਨਸਿਵ </w:t>
      </w:r>
      <w:r w:rsidR="58D13132" w:rsidRPr="629E0A60">
        <w:rPr>
          <w:rFonts w:ascii="Arial" w:hAnsi="Arial"/>
          <w:sz w:val="24"/>
          <w:szCs w:val="24"/>
        </w:rPr>
        <w:t xml:space="preserve">ਤੀਬਰ </w:t>
      </w:r>
      <w:hyperlink r:id="rId287" w:history="1"/>
      <w:r w:rsidRPr="629E0A60">
        <w:rPr>
          <w:rFonts w:ascii="Arial" w:hAnsi="Arial"/>
          <w:sz w:val="24"/>
          <w:szCs w:val="24"/>
        </w:rPr>
        <w:t>ਆਊਟਪੇਸ਼ੈਂਟ ਸੇਵਾਵਾਂ ਦੇ ਸਮਾਨ ਹਨ, ਘੰਟਿਆਂ ਦੀ ਗਿਣਤੀ ਵਿੱਚ ਵਾਧਾ ਅਤੇ ਮੈਡੀਕਲ ਸੇਵਾਵਾਂ ਤੱਕ ਵਾਧੂ ਪਹੁੰਚ ਮੁੱਖ ਅੰਤਰ ਹਨ।</w:t>
      </w:r>
    </w:p>
    <w:p w14:paraId="2580423E" w14:textId="16E63493" w:rsidR="004347AA" w:rsidRPr="0041271B" w:rsidRDefault="004347AA">
      <w:pPr>
        <w:pStyle w:val="ListParagraph"/>
        <w:numPr>
          <w:ilvl w:val="0"/>
          <w:numId w:val="20"/>
        </w:numPr>
        <w:spacing w:after="0" w:line="360" w:lineRule="auto"/>
        <w:rPr>
          <w:rFonts w:ascii="Arial" w:hAnsi="Arial" w:cs="Arial"/>
          <w:iCs/>
          <w:sz w:val="28"/>
          <w:szCs w:val="24"/>
        </w:rPr>
      </w:pPr>
      <w:r>
        <w:rPr>
          <w:rFonts w:ascii="Arial" w:hAnsi="Arial"/>
          <w:sz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170BF869" w14:textId="0E7EC22E" w:rsidR="004347AA" w:rsidRDefault="004347AA" w:rsidP="00DF0B49">
      <w:pPr>
        <w:spacing w:after="0" w:line="360" w:lineRule="auto"/>
        <w:contextualSpacing/>
        <w:rPr>
          <w:rFonts w:ascii="Arial" w:hAnsi="Arial" w:cs="Arial"/>
          <w:iCs/>
          <w:sz w:val="28"/>
          <w:szCs w:val="24"/>
        </w:rPr>
      </w:pPr>
    </w:p>
    <w:p w14:paraId="0DA53712" w14:textId="7522BC11" w:rsidR="004347AA" w:rsidRDefault="004347AA" w:rsidP="00DF0B49">
      <w:pPr>
        <w:spacing w:after="0" w:line="360" w:lineRule="auto"/>
        <w:contextualSpacing/>
        <w:rPr>
          <w:rFonts w:ascii="Arial" w:hAnsi="Arial" w:cs="Arial"/>
          <w:sz w:val="24"/>
          <w:szCs w:val="24"/>
        </w:rPr>
      </w:pPr>
      <w:r>
        <w:rPr>
          <w:rFonts w:ascii="Arial" w:hAnsi="Arial"/>
          <w:sz w:val="24"/>
        </w:rPr>
        <w:t>ਰਿਹਾਇਸ਼ੀ ਇਲਾਜ (ਕਾਊਂਟੀ ਦੁਆਰਾ ਅਧਿਕਾਰ ਦੇ ਅਧੀਨ)</w:t>
      </w:r>
    </w:p>
    <w:p w14:paraId="5095C738" w14:textId="77777777" w:rsidR="008A733F" w:rsidRPr="004347AA" w:rsidRDefault="008A733F" w:rsidP="00DF0B49">
      <w:pPr>
        <w:spacing w:after="0" w:line="360" w:lineRule="auto"/>
        <w:contextualSpacing/>
        <w:rPr>
          <w:rFonts w:ascii="Arial" w:hAnsi="Arial" w:cs="Arial"/>
          <w:sz w:val="24"/>
          <w:szCs w:val="24"/>
        </w:rPr>
      </w:pPr>
    </w:p>
    <w:p w14:paraId="163E6AFC" w14:textId="3324D2D1" w:rsidR="004347AA" w:rsidRPr="0041271B" w:rsidRDefault="004347AA">
      <w:pPr>
        <w:pStyle w:val="ListParagraph"/>
        <w:numPr>
          <w:ilvl w:val="0"/>
          <w:numId w:val="21"/>
        </w:numPr>
        <w:spacing w:after="0" w:line="360" w:lineRule="auto"/>
        <w:rPr>
          <w:rFonts w:ascii="Arial" w:hAnsi="Arial" w:cs="Arial"/>
          <w:sz w:val="24"/>
          <w:szCs w:val="24"/>
        </w:rPr>
      </w:pPr>
      <w:r w:rsidRPr="716DCC04">
        <w:rPr>
          <w:rFonts w:ascii="Arial" w:hAnsi="Arial"/>
          <w:sz w:val="24"/>
          <w:szCs w:val="24"/>
        </w:rPr>
        <w:lastRenderedPageBreak/>
        <w:t xml:space="preserve">ਰਿਹਾਇਸ਼ੀ ਇਲਾਜ ਇੱਕ ਗੈਰ-ਸੰਸਥਾਗਤ, 24-ਘੰਟੇ ਗੈਰ-ਮੈਡੀਕਲ, ਥੋੜ੍ਹੇ ਸਮੇਂ ਲਈ ਰਿਹਾਇਸ਼ੀ ਪ੍ਰੋਗਰਾਮ ਹੈ ਜੋ ਡਾਕਟਰੀ ਤੌਰ 'ਤੇ ਲੋੜ ਪੈਣ 'ਤੇ ਮਾਦਕ ਪਦਾਰਥਾਂ ਦੀ ਵਰਤੋਂ ਸੰਬੰਧੀ ਵਿਕਾਰ ਨਿਦਾਨ ਦੇ ਨਾਲ ਲਾਭਪਾਤਰਾਂ ਨੂੰ ਸਹੂਲਤ ਸੇਵਾਵਾਂ ਪ੍ਰਦਾਨ ਕਰਦਾ ਹੈ। </w:t>
      </w:r>
      <w:r w:rsidRPr="716DCC04">
        <w:rPr>
          <w:rFonts w:ascii="Arial" w:hAnsi="Arial"/>
          <w:strike/>
          <w:sz w:val="24"/>
          <w:szCs w:val="24"/>
        </w:rPr>
        <w:t xml:space="preserve"> </w:t>
      </w:r>
      <w:r w:rsidRPr="716DCC04">
        <w:rPr>
          <w:rFonts w:ascii="Arial" w:hAnsi="Arial"/>
          <w:sz w:val="24"/>
          <w:szCs w:val="24"/>
        </w:rPr>
        <w:t xml:space="preserve">ਲਾਭਪਾਤਰ ਪਰਿਸਰ 'ਤੇ ਰਹੇਗਾ ਅਤੇ ਉਨ੍ਹਾਂ ਦੇ ਪਰਸਪਰ ਅਤੇ ਸੁਤੰਤਰ ਜੀਵਨ ਦੇ ਹੁਨਰਾਂ ਅਤੇ </w:t>
      </w:r>
      <w:r w:rsidR="11D7126A" w:rsidRPr="716DCC04">
        <w:rPr>
          <w:rFonts w:ascii="Arial" w:eastAsia="Arial" w:hAnsi="Arial" w:cs="Arial"/>
          <w:color w:val="222222"/>
        </w:rPr>
        <w:t>ਭਾਈਚਾਰੇ</w:t>
      </w:r>
      <w:r w:rsidR="11D7126A" w:rsidRPr="716DCC04">
        <w:t xml:space="preserve"> </w:t>
      </w:r>
      <w:r w:rsidRPr="716DCC04">
        <w:rPr>
          <w:rFonts w:ascii="Arial" w:hAnsi="Arial"/>
          <w:sz w:val="24"/>
          <w:szCs w:val="24"/>
        </w:rPr>
        <w:t xml:space="preserve">ਸਹਾਇਤਾ ਪ੍ਰਣਾਲੀਆਂ ਤੱਕ ਪਹੁੰਚ ਕਰਨ ਦੇ ਯਤਨਾਂ ਨੂੰ ਬਹਾਲ ਕਰਨ, ਬਣਾਈ ਰੱਖਣ ਅਤੇ ਲਾਗੂ ਕਰਨ ਵਿੱਚ ਸਮਰਥਨ ਕੀਤਾ ਜਾਵੇਗਾ। ਜ਼ਿਆਦਾਤਰ ਸੇਵਾਵਾਂ ਵਿਅਕਤੀਗਤ ਤੌਰ 'ਤੇ ਪ੍ਰਦਾਨ ਕੀਤੀਆਂ ਜਾਂਦੀਆਂ ਹਨ; ਹਾਲਾਂਕਿ, ਜਦੋਂ ਕੋਈ ਵਿਅਕਤੀ ਰਿਹਾਇਸ਼ੀ ਇਲਾਜ ਵਿੱਚ ਹੁੰਦਾ ਹੈ ਤਾਂ ਸੇਵਾਵਾਂ ਪ੍ਰਦਾਨ ਕਰਨ ਲਈ ਟੈਲੀਹੈਲਥ ਅਤੇ ਟੈਲੀਫ਼ੋਨ ਦੀ ਵਰਤੋਂ ਵੀ ਕੀਤੀ ਜਾ ਸਕਦੀ ਹੈ। ਪ੍ਰਦਾਤਾ ਅਤੇ ਨਿਵਾਸੀ ਰੁਕਾਵਟਾਂ ਨੂੰ ਪਰਿਭਾਸ਼ਿਤ ਕਰਨ, ਤਰਜੀਹਾਂ ਨਿਰਧਾਰਤ ਕਰਨ, ਟੀਚੇ ਸਥਾਪਤ ਕਰਨ ਅਤੇ ਮਾਦਕ ਪਦਾਰਥਾਂ ਦੀ ਵਰਤੋਂ ਸੰਬੰਧੀ ਵਿਕਾਰ ਨਾਲ ਸੰਬੰਧਿਤ ਸਮੱਸਿਆਵਾਂ ਨੂੰ ਹੱਲ ਕਰਨ ਲਈ ਸਹਿਯੋਗ ਨਾਲ ਕੰਮ ਕਰਦੇ ਹਨ। ਟੀਚਿਆਂ ਵਿੱਚ ਪਰਹੇਜ਼ ਨੂੰ ਬਣਾਈ ਰੱਖਣਾ, ਰੀਲੈਪਸ ਟਰਿਗਰਜ਼ ਲਈ ਤਿਆਰੀ, ਨਿੱਜੀ ਸਿਹਤ ਅਤੇ ਸਮਾਜਿਕ ਕੰਮਕਾਜ ਵਿੱਚ ਸੁਧਾਰ ਕਰਨਾ ਅਤੇ ਨਿਰੰਤਰ ਦੇਖਭਾਲ ਵਿੱਚ ਸ਼ਾਮਲ ਹੋਣਾ ਸ਼ਾਮਲ ਹੈ।  </w:t>
      </w:r>
    </w:p>
    <w:p w14:paraId="739AF6EC" w14:textId="0A90F426" w:rsidR="004347AA" w:rsidRPr="0041271B" w:rsidRDefault="0527C363">
      <w:pPr>
        <w:pStyle w:val="ListParagraph"/>
        <w:numPr>
          <w:ilvl w:val="0"/>
          <w:numId w:val="21"/>
        </w:numPr>
        <w:spacing w:after="0" w:line="360" w:lineRule="auto"/>
        <w:rPr>
          <w:rFonts w:ascii="Arial" w:hAnsi="Arial" w:cs="Arial"/>
          <w:sz w:val="24"/>
          <w:szCs w:val="24"/>
        </w:rPr>
      </w:pPr>
      <w:r w:rsidRPr="74E6707F">
        <w:rPr>
          <w:rFonts w:ascii="Arial" w:hAnsi="Arial"/>
          <w:sz w:val="24"/>
          <w:szCs w:val="24"/>
        </w:rPr>
        <w:t xml:space="preserve">ਰਿਹਾਇਸ਼ੀ ਸੇਵਾਵਾਂ ਨੂੰ ਡਰੱਗ ਮੈਡੀ-ਕਲ </w:t>
      </w:r>
      <w:r w:rsidR="11CCD006" w:rsidRPr="74E6707F">
        <w:rPr>
          <w:rFonts w:ascii="Arial" w:hAnsi="Arial"/>
          <w:sz w:val="24"/>
          <w:szCs w:val="24"/>
        </w:rPr>
        <w:t xml:space="preserve"> </w:t>
      </w:r>
      <w:r w:rsidR="11CCD006" w:rsidRPr="74E6707F">
        <w:rPr>
          <w:rFonts w:ascii="Arial" w:eastAsia="Arial" w:hAnsi="Arial" w:cs="Arial"/>
          <w:color w:val="222222"/>
        </w:rPr>
        <w:t>ਦਵਾਰਾ ਆਯੋਜਿਤ</w:t>
      </w:r>
      <w:r w:rsidRPr="74E6707F">
        <w:rPr>
          <w:rFonts w:ascii="Arial" w:hAnsi="Arial"/>
          <w:sz w:val="24"/>
          <w:szCs w:val="24"/>
        </w:rPr>
        <w:t xml:space="preserve"> ਡਿਲੀਵਰੀ ਸਿਸਟਮ ਕਾਊਂਟੀ ਦੁਆਰਾ ਪੂਰਵ ਅਧਿਕਾਰ ਦੀ ਲੋੜ ਹੁੰਦੀ ਹੈ।</w:t>
      </w:r>
    </w:p>
    <w:p w14:paraId="1AFFB07A" w14:textId="010B3DEF" w:rsidR="004347AA" w:rsidRPr="0041271B" w:rsidRDefault="004347AA">
      <w:pPr>
        <w:pStyle w:val="ListParagraph"/>
        <w:numPr>
          <w:ilvl w:val="0"/>
          <w:numId w:val="21"/>
        </w:numPr>
        <w:spacing w:after="0" w:line="360" w:lineRule="auto"/>
        <w:rPr>
          <w:rFonts w:ascii="Arial" w:hAnsi="Arial" w:cs="Arial"/>
          <w:sz w:val="24"/>
          <w:szCs w:val="24"/>
        </w:rPr>
      </w:pPr>
      <w:r w:rsidRPr="716DCC04">
        <w:rPr>
          <w:rFonts w:ascii="Arial" w:hAnsi="Arial"/>
          <w:sz w:val="24"/>
          <w:szCs w:val="24"/>
        </w:rPr>
        <w:t>ਰਿਹਾਇਸ਼ੀ ਸੇਵਾਵਾਂ ਵਿੱਚ ਸ਼ਾਮਲ ਹਨ ਦਾਖਲੇ ਅਤੇ ਮੁਲਾਂਕਣ ਦੇਖਭਾਲ ਤਾਲਮੇਲ, ਵਿਅਕਤੀਗਤ ਸਲਾਹ, ਸਮੂਹ ਸਲਾਹ, ਪਰਿਵਾਰਕ ਥੈਰੇਪੀ ਓਪੀਔਡ ਵਰਤੋਂ ਵਿਕਾਰ ਲਈ ਨਸ਼ੇ ਦੇ ਇਲਾਜ ਲਈ ਦਵਾਈਆਂ , *ਸ਼ਰਾਬ ਦੀ ਵਰਤੋਂ ਸੰਬੰਧੀ ਵਿਕਾਰ ਅਤੇ ਹੋਰ ਗੈਰ-ਓਪੀਔਡ ਮਾਦਕ ਪਦਾਰਥਾਂ ਦੀ ਵਰਤੋਂ ਸੰਬੰਧੀ ਵਿਕਾਰ ਲਈ ਨਸ਼ੇ ਦੇ ਇਲਾਜ ਲਈ ਦਵਾਈਆਂ, ਮਰੀਜ਼ ਦੀ ਸਿੱਖਿਆ, ਰਿਕਵਰੀ ਸੇਵਾਵਾਂ, ਅਤੇ ਮਾਦਕ ਪਦਾਰਥਾਂ ਦੀ ਵਰਤੋਂ ਸੰਬੰਧੀ ਵਿਕਾਰ  ਸੰਕਟ ਦਖਲ ਸੇਵਾਵਾਂ ਸ਼ਾਮਲ ਹਨ।</w:t>
      </w:r>
    </w:p>
    <w:p w14:paraId="4B421388" w14:textId="74CF9D94" w:rsidR="00432DEE" w:rsidRPr="00186730" w:rsidRDefault="00432DEE">
      <w:pPr>
        <w:pStyle w:val="ListParagraph"/>
        <w:numPr>
          <w:ilvl w:val="0"/>
          <w:numId w:val="21"/>
        </w:numPr>
        <w:spacing w:after="0" w:line="360" w:lineRule="auto"/>
        <w:rPr>
          <w:rFonts w:ascii="Arial" w:hAnsi="Arial" w:cs="Arial"/>
          <w:sz w:val="24"/>
          <w:szCs w:val="24"/>
        </w:rPr>
      </w:pPr>
      <w:r w:rsidRPr="74E6707F">
        <w:rPr>
          <w:rFonts w:ascii="Arial" w:hAnsi="Arial"/>
          <w:sz w:val="24"/>
          <w:szCs w:val="24"/>
        </w:rPr>
        <w:lastRenderedPageBreak/>
        <w:t xml:space="preserve">ਰਿਹਾਇਸ਼ੀ ਸੇਵਾਵਾਂ ਪ੍ਰਦਾਤਾਵਾਂ ਲਈ ਇਹ ਜ਼ਰੂਰੀ ਹੈ ਕਿ ਰਿਹਾਇਸ਼ੀ ਇਲਾਜ ਦੌਰਾਨ ਨਸ਼ੇ ਦੇ ਇਲਾਜ ਲਈ ਦਵਾਈਆਂ ਦੀ ਜਾਂ ਤਾਂ ਸਿੱਧੇ ਤੌਰ 'ਤੇ ਸਾਈਟ 'ਤੇ ਪੇਸ਼ਕਸ਼ ਕਰਨ ਜਾਂ ਨਸ਼ੇ ਦੇ ਇਲਾਜ ਲਈ ਦਵਾਈਆਂ </w:t>
      </w:r>
      <w:r w:rsidR="26984EE5" w:rsidRPr="74E6707F">
        <w:rPr>
          <w:rFonts w:ascii="Arial" w:eastAsia="Arial" w:hAnsi="Arial" w:cs="Arial"/>
          <w:color w:val="222222"/>
        </w:rPr>
        <w:t xml:space="preserve">ਬੰਦ ਜਗਾਹ </w:t>
      </w:r>
      <w:r w:rsidR="26984EE5" w:rsidRPr="74E6707F">
        <w:t xml:space="preserve"> </w:t>
      </w:r>
      <w:r w:rsidRPr="74E6707F">
        <w:rPr>
          <w:rFonts w:ascii="Arial" w:hAnsi="Arial"/>
          <w:sz w:val="24"/>
          <w:szCs w:val="24"/>
        </w:rPr>
        <w:t xml:space="preserve">ਤੱਕ ਪਹੁੰਚ ਦੀ ਸਹੂਲਤ ਪ੍ਰਦਾਨ ਕਰਨ।  ਰਿਹਾਇਸ਼ੀ ਸੇਵਾਵਾਂ ਪ੍ਰਦਾਤਾ ਨਸ਼ੇ ਦੇ ਇਲਾਜ ਪ੍ਰਦਾਤਾਵਾਂ ਲਈ ਦਵਾਈਆਂ ਲਈ ਸਿਰਫ਼ ਸੰਪਰਕ ਜਾਣਕਾਰੀ ਪ੍ਰਦਾਨ ਕਰਕੇ ਇਸ ਲੋੜ ਨੂੰ ਪੂਰਾ ਨਹੀਂ ਕਰਦੇ ਹਨ। ਰਿਹਾਇਸ਼ੀ ਸੇਵਾਵਾਂ ਪ੍ਰਦਾਤਾ ਨੂੰ ਡਰੱਗ ਮੈਡੀ-ਕਲ  </w:t>
      </w:r>
      <w:r w:rsidR="6110E0F8" w:rsidRPr="74E6707F">
        <w:rPr>
          <w:rFonts w:ascii="Arial" w:eastAsia="Arial" w:hAnsi="Arial" w:cs="Arial"/>
          <w:color w:val="222222"/>
        </w:rPr>
        <w:t>ਦਵਾਰਾ ਆਯੋਜਿਤ</w:t>
      </w:r>
      <w:r w:rsidR="6110E0F8" w:rsidRPr="74E6707F">
        <w:t xml:space="preserve"> </w:t>
      </w:r>
      <w:r w:rsidRPr="74E6707F">
        <w:rPr>
          <w:rFonts w:ascii="Arial" w:hAnsi="Arial"/>
          <w:sz w:val="24"/>
          <w:szCs w:val="24"/>
        </w:rPr>
        <w:t>ਡਿਲੀਵਰੀ ਸਿਸਟਮ ਦੇ ਅਧੀਨ ਕਵਰ ਕੀਤੇ ਗਏ ਲਾਭਪਾਤਰਾਂ ਨੂੰ ਦਵਾਈਆਂ ਦੀ ਪੇਸ਼ਕਸ਼ ਕਰਨ ਅਤੇ ਤਜਵੀਜ਼ ਦੇਣ ਦੀ ਲੋੜ ਹੁੰਦੀ ਹੈ।</w:t>
      </w:r>
    </w:p>
    <w:p w14:paraId="428E42A5" w14:textId="4EDACDB4" w:rsidR="00150131" w:rsidRPr="0041271B" w:rsidRDefault="004347AA">
      <w:pPr>
        <w:pStyle w:val="ListParagraph"/>
        <w:numPr>
          <w:ilvl w:val="0"/>
          <w:numId w:val="21"/>
        </w:numPr>
        <w:spacing w:after="0" w:line="360" w:lineRule="auto"/>
        <w:rPr>
          <w:rFonts w:ascii="Arial" w:hAnsi="Arial" w:cs="Arial"/>
          <w:iCs/>
          <w:sz w:val="24"/>
          <w:szCs w:val="24"/>
        </w:rPr>
      </w:pPr>
      <w:r w:rsidRPr="716DCC04">
        <w:rPr>
          <w:rFonts w:ascii="Arial" w:hAnsi="Arial"/>
          <w:sz w:val="24"/>
          <w:szCs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65E451D9" w14:textId="77777777" w:rsidR="00150131" w:rsidRDefault="00150131" w:rsidP="00DF0B49">
      <w:pPr>
        <w:spacing w:after="0" w:line="360" w:lineRule="auto"/>
        <w:ind w:left="360"/>
        <w:contextualSpacing/>
        <w:rPr>
          <w:rFonts w:ascii="Arial" w:hAnsi="Arial" w:cs="Arial"/>
          <w:b/>
          <w:bCs/>
          <w:sz w:val="24"/>
          <w:szCs w:val="24"/>
        </w:rPr>
      </w:pPr>
    </w:p>
    <w:p w14:paraId="664C0C96" w14:textId="46C9F334" w:rsidR="00150131" w:rsidRDefault="00150131" w:rsidP="4A2E8458">
      <w:pPr>
        <w:spacing w:after="0" w:line="360" w:lineRule="auto"/>
        <w:contextualSpacing/>
        <w:rPr>
          <w:rFonts w:ascii="Arial" w:hAnsi="Arial" w:cs="Arial"/>
          <w:b/>
          <w:bCs/>
          <w:sz w:val="24"/>
          <w:szCs w:val="24"/>
        </w:rPr>
      </w:pPr>
      <w:r w:rsidRPr="629E0A60">
        <w:rPr>
          <w:rFonts w:ascii="Arial" w:hAnsi="Arial"/>
          <w:b/>
          <w:bCs/>
          <w:sz w:val="24"/>
          <w:szCs w:val="24"/>
        </w:rPr>
        <w:t>ਇਨਪੇਸ਼ੈਂਟ ਇਲਾਜ ਸੇਵਾਵਾਂ (ਕਾਊਂਟੀ ਅਨੁਸਾਰ ਵੱਖਰੀਆਂ ਹੁੰਦੀਆਂ ਹਨ)</w:t>
      </w:r>
    </w:p>
    <w:p w14:paraId="1C4581E6" w14:textId="77777777" w:rsidR="00020F50" w:rsidRPr="00150131" w:rsidRDefault="00020F50" w:rsidP="00DF0B49">
      <w:pPr>
        <w:spacing w:after="0" w:line="360" w:lineRule="auto"/>
        <w:ind w:left="360"/>
        <w:contextualSpacing/>
        <w:rPr>
          <w:rFonts w:ascii="Arial" w:hAnsi="Arial" w:cs="Arial"/>
          <w:iCs/>
          <w:sz w:val="28"/>
          <w:szCs w:val="24"/>
        </w:rPr>
      </w:pPr>
    </w:p>
    <w:p w14:paraId="0E8BB295" w14:textId="7A39AAA6" w:rsidR="00150131" w:rsidRPr="0041271B" w:rsidRDefault="00150131">
      <w:pPr>
        <w:pStyle w:val="ListParagraph"/>
        <w:numPr>
          <w:ilvl w:val="0"/>
          <w:numId w:val="22"/>
        </w:numPr>
        <w:spacing w:after="0" w:line="360" w:lineRule="auto"/>
        <w:rPr>
          <w:rFonts w:ascii="Arial" w:hAnsi="Arial" w:cs="Arial"/>
          <w:sz w:val="24"/>
          <w:szCs w:val="24"/>
        </w:rPr>
      </w:pPr>
      <w:r w:rsidRPr="629E0A60">
        <w:rPr>
          <w:rFonts w:ascii="Arial" w:hAnsi="Arial"/>
          <w:sz w:val="24"/>
          <w:szCs w:val="24"/>
        </w:rPr>
        <w:t>ਇਨਪੇਸ਼ੈਂਟ ਸੇਵਾਵਾਂ ਇੱਕ 24-ਘੰਟੇ ਦੀ ਸੈਟਿੰਗ ਵਿੱਚ ਪ੍ਰਦਾਨ ਕੀਤੀਆਂ ਜਾਂਦੀਆਂ ਹਨ ਜੋ ਪੇਸ਼ੇਵਰ ਤੌਰ 'ਤੇ ਨਿਰਦੇਸ਼ਿਤ ਮੁਲਾਂਕਣ, ਨਿਰੀਖਣ, ਡਾਕਟਰੀ ਨਿਗਰਾਨੀ, ਅਤੇ ਨਸ਼ਾ ਮੁਕਤੀ ਦਾ ਇਲਾਜ ਇੱਕ ਇਨਪੇਸ਼ੈਂਟ</w:t>
      </w:r>
      <w:r w:rsidR="2BFEC0D0" w:rsidRPr="629E0A60">
        <w:rPr>
          <w:rFonts w:ascii="Arial" w:eastAsia="Arial" w:hAnsi="Arial" w:cs="Arial"/>
          <w:color w:val="222222"/>
        </w:rPr>
        <w:t xml:space="preserve"> </w:t>
      </w:r>
      <w:r w:rsidR="2BFEC0D0" w:rsidRPr="629E0A60">
        <w:t xml:space="preserve"> </w:t>
      </w:r>
      <w:r w:rsidRPr="629E0A60">
        <w:rPr>
          <w:rFonts w:ascii="Arial" w:hAnsi="Arial"/>
          <w:sz w:val="24"/>
          <w:szCs w:val="24"/>
        </w:rPr>
        <w:t>ਸੈਟਿੰਗ ਵਿੱਚ ਪ੍ਰਦਾਨ ਕਰਦੀ ਹੈ। ਜ਼ਿਆਦਾਤਰ ਸੇਵਾਵਾਂ ਵਿਅਕਤੀਗਤ ਤੌਰ 'ਤੇ ਪ੍ਰਦਾਨ ਕੀਤੀਆਂ ਜਾਂਦੀਆਂ ਹਨ; ਹਾਲਾਂਕਿ, ਜਦੋਂ ਕੋਈ ਵਿਅਕਤੀ ਇਨਪੇਸ਼ੈਂਟ ਇਲਾਜ ਵਿੱਚ ਹੁੰਦਾ ਹੈ ਤਾਂ ਸੇਵਾਵਾਂ ਪ੍ਰਦਾਨ ਕਰਨ ਲਈ ਟੈਲੀਹੈਲਥ ਅਤੇ ਟੈਲੀਫ਼ੋਨ ਦੀ ਵਰਤੋਂ ਵੀ ਕੀਤੀ ਜਾ ਸਕਦੀ ਹੈ।</w:t>
      </w:r>
    </w:p>
    <w:p w14:paraId="204EBAAC" w14:textId="2C04500E" w:rsidR="00150131" w:rsidRPr="0041271B" w:rsidRDefault="00150131">
      <w:pPr>
        <w:pStyle w:val="ListParagraph"/>
        <w:numPr>
          <w:ilvl w:val="0"/>
          <w:numId w:val="22"/>
        </w:numPr>
        <w:spacing w:after="0" w:line="360" w:lineRule="auto"/>
        <w:rPr>
          <w:rFonts w:ascii="Arial" w:hAnsi="Arial" w:cs="Arial"/>
          <w:sz w:val="24"/>
          <w:szCs w:val="24"/>
        </w:rPr>
      </w:pPr>
      <w:r w:rsidRPr="629E0A60">
        <w:rPr>
          <w:rFonts w:ascii="Arial" w:hAnsi="Arial"/>
          <w:sz w:val="24"/>
          <w:szCs w:val="24"/>
        </w:rPr>
        <w:t xml:space="preserve">ਇਨਪੇਸ਼ੈਂਟ </w:t>
      </w:r>
      <w:r w:rsidR="2CF83936" w:rsidRPr="629E0A60">
        <w:t xml:space="preserve"> </w:t>
      </w:r>
      <w:r w:rsidRPr="629E0A60">
        <w:rPr>
          <w:rFonts w:ascii="Arial" w:hAnsi="Arial"/>
          <w:sz w:val="24"/>
          <w:szCs w:val="24"/>
        </w:rPr>
        <w:t xml:space="preserve">ਸੇਵਾਵਾਂ ਬਹੁਤ ਜ਼ਿਆਦਾ ਢਾਂਚਾਗਤ ਹੁੰਦੀਆਂ ਹਨ ਅਤੇ ਇੱਕ ਡਾਕਟਰ ਸੰਭਾਵਤ ਤੌਰ 'ਤੇ ਰੋਜ਼ਾਨਾ 24 ਘੰਟੇ ਆਨ-ਸਾਈਟ, ਨਾਲ ਹੀ ਰਜਿਸਟਰਡ ਨਰਸਾਂ, ਨਸ਼ਾ ਮੁਕਤੀ ਕਾਉਂਸਲਰ, ਅਤੇ ਹੋਰ ਕਲੀਨਿਕਲ </w:t>
      </w:r>
      <w:r w:rsidR="3FB9FEDF" w:rsidRPr="629E0A60">
        <w:rPr>
          <w:rFonts w:ascii="Arial" w:eastAsia="Arial" w:hAnsi="Arial" w:cs="Arial"/>
          <w:color w:val="222222"/>
        </w:rPr>
        <w:t xml:space="preserve">ਕਰਮਚਾਰੀ </w:t>
      </w:r>
      <w:r w:rsidR="3FB9FEDF" w:rsidRPr="629E0A60">
        <w:t xml:space="preserve"> </w:t>
      </w:r>
      <w:r w:rsidRPr="629E0A60">
        <w:rPr>
          <w:rFonts w:ascii="Arial" w:hAnsi="Arial"/>
          <w:sz w:val="24"/>
          <w:szCs w:val="24"/>
        </w:rPr>
        <w:t xml:space="preserve"> ਉਪਲਬਧ ਹੁੰਦਾ ਹੈ। ਇਨਪੇਸ਼ੈਂਟ ਸੇਵਾਵਾਂ ਵਿੱਚ ਮੁਲਾਂਕਣ, ਦੇਖਭਾਲ ਤਾਲਮੇਲ, ਸਲਾਹ, ਪਰਿਵਾਰਕ </w:t>
      </w:r>
      <w:r w:rsidRPr="629E0A60">
        <w:rPr>
          <w:rFonts w:ascii="Arial" w:hAnsi="Arial"/>
          <w:sz w:val="24"/>
          <w:szCs w:val="24"/>
        </w:rPr>
        <w:lastRenderedPageBreak/>
        <w:t>ਥੈਰੇਪੀ, ਦਵਾਈਆਂ ਦੀਆਂ ਸੇਵਾਵਾਂ, ਓ</w:t>
      </w:r>
      <w:r w:rsidR="1F0C7178" w:rsidRPr="629E0A60">
        <w:rPr>
          <w:rFonts w:ascii="Arial" w:hAnsi="Arial"/>
          <w:sz w:val="24"/>
          <w:szCs w:val="24"/>
        </w:rPr>
        <w:t xml:space="preserve"> </w:t>
      </w:r>
      <w:r w:rsidRPr="629E0A60">
        <w:rPr>
          <w:rFonts w:ascii="Arial" w:hAnsi="Arial"/>
          <w:sz w:val="24"/>
          <w:szCs w:val="24"/>
        </w:rPr>
        <w:t>ਪੀ</w:t>
      </w:r>
      <w:r w:rsidR="7315F513" w:rsidRPr="629E0A60">
        <w:rPr>
          <w:rFonts w:ascii="Arial" w:hAnsi="Arial"/>
          <w:sz w:val="24"/>
          <w:szCs w:val="24"/>
        </w:rPr>
        <w:t xml:space="preserve"> </w:t>
      </w:r>
      <w:r w:rsidR="7315F513" w:rsidRPr="629E0A60">
        <w:rPr>
          <w:rFonts w:ascii="Arial" w:eastAsia="Arial" w:hAnsi="Arial" w:cs="Arial"/>
          <w:color w:val="222222"/>
        </w:rPr>
        <w:t xml:space="preserve">ਡੀ </w:t>
      </w:r>
      <w:r w:rsidR="7315F513" w:rsidRPr="629E0A60">
        <w:t xml:space="preserve"> </w:t>
      </w:r>
      <w:r w:rsidRPr="629E0A60">
        <w:rPr>
          <w:rFonts w:ascii="Arial" w:hAnsi="Arial"/>
          <w:sz w:val="24"/>
          <w:szCs w:val="24"/>
        </w:rPr>
        <w:t xml:space="preserve"> ਦੀ ਵਰਤੋਂ ਦੇ ਵਿਕਾਰ ਲਈ ਨਸ਼ੇ ਦੇ ਇਲਾਜ ਲਈ ਦਵਾਈਆਂ ਸ਼ਰਾਬ ਦੀ ਵਰਤੋਂ ਸੰਬੰਧੀ ਵਿਕਾਰ ਅਤੇ ਹੋਰ ਗੈਰ-ਓਪੀਔਡ ਮਾਦਕ ਪਦਾਰਥਾਂ ਦੀ ਵਰਤੋਂ ਸੰਬੰਧੀ ਵਿਕਾਰ ਨਸ਼ੇ ਦੇ ਇਲਾਜ ਲਈ ਦਵਾਈਆਂ ਮਰੀਜ਼ ਦੀ ਸਿੱਖਿਆ, ਰਿਕਵਰੀ ਸੇਵਾਵਾਂ, ਅਤੇ ਮਾਦਕ ਪਦਾਰਥਾਂ ਦੀ ਵਰਤੋਂ ਸੰਬੰਧੀ ਵਿਕਾਰ ਸੰਕਟ ਦਖਲ ਸੇਵਾਵਾਂ ਸ਼ਾਮਲ ਹਨ।</w:t>
      </w:r>
    </w:p>
    <w:p w14:paraId="31CAEF5D" w14:textId="7B8D9213" w:rsidR="00150131" w:rsidRDefault="00150131" w:rsidP="00DF0B49">
      <w:pPr>
        <w:spacing w:after="0" w:line="360" w:lineRule="auto"/>
        <w:contextualSpacing/>
        <w:rPr>
          <w:rFonts w:ascii="Arial" w:hAnsi="Arial" w:cs="Arial"/>
          <w:sz w:val="24"/>
          <w:szCs w:val="24"/>
        </w:rPr>
      </w:pPr>
    </w:p>
    <w:p w14:paraId="553B3540" w14:textId="3C7FF2AB" w:rsidR="00150131" w:rsidRDefault="00150131" w:rsidP="00DF0B49">
      <w:pPr>
        <w:spacing w:after="0" w:line="360" w:lineRule="auto"/>
        <w:contextualSpacing/>
        <w:rPr>
          <w:rFonts w:ascii="Arial" w:hAnsi="Arial" w:cs="Arial"/>
          <w:b/>
          <w:bCs/>
          <w:sz w:val="24"/>
          <w:szCs w:val="24"/>
        </w:rPr>
      </w:pPr>
      <w:r>
        <w:rPr>
          <w:rFonts w:ascii="Arial" w:hAnsi="Arial"/>
          <w:b/>
          <w:sz w:val="24"/>
        </w:rPr>
        <w:t xml:space="preserve"> ਨਾਰਕੋਟਿਕ ਇਲਾਜ ਪ੍ਰੋਗਰਾਮ</w:t>
      </w:r>
    </w:p>
    <w:p w14:paraId="420DB6C7" w14:textId="77777777" w:rsidR="00020F50" w:rsidRPr="00150131" w:rsidRDefault="00020F50" w:rsidP="00DF0B49">
      <w:pPr>
        <w:spacing w:after="0" w:line="360" w:lineRule="auto"/>
        <w:contextualSpacing/>
        <w:rPr>
          <w:rFonts w:ascii="Arial" w:hAnsi="Arial" w:cs="Arial"/>
          <w:b/>
          <w:sz w:val="24"/>
          <w:szCs w:val="24"/>
        </w:rPr>
      </w:pPr>
    </w:p>
    <w:p w14:paraId="5B76C1E6" w14:textId="23BDDA3B" w:rsidR="00150131" w:rsidRPr="0041271B" w:rsidRDefault="00150131">
      <w:pPr>
        <w:pStyle w:val="ListParagraph"/>
        <w:numPr>
          <w:ilvl w:val="0"/>
          <w:numId w:val="23"/>
        </w:numPr>
        <w:spacing w:after="0" w:line="360" w:lineRule="auto"/>
        <w:rPr>
          <w:rFonts w:ascii="Arial" w:hAnsi="Arial" w:cs="Arial"/>
          <w:sz w:val="24"/>
          <w:szCs w:val="24"/>
        </w:rPr>
      </w:pPr>
      <w:r w:rsidRPr="74E6707F">
        <w:rPr>
          <w:rFonts w:ascii="Arial" w:hAnsi="Arial"/>
          <w:sz w:val="24"/>
          <w:szCs w:val="24"/>
        </w:rPr>
        <w:t xml:space="preserve">ਨਾਰਕੋਟਿਕ ਇਲਾਜ ਪ੍ਰੋਗਰਾਮ ਆਊਟਪੇਸ਼ੈਂਟ ਪ੍ਰੋਗਰਾਮ ਹਨ ਜੋ ਡਾਕਟਰੀ ਤੌਰ 'ਤੇ ਜ਼ਰੂਰੀ ਹੋਣ 'ਤੇ ਡਾਕਟਰ ਦੁਆਰਾ ਆਦੇਸ਼ ਦਿੱਤੇ ਜਾਣ 'ਤੇ ਮਾਦਕ ਪਦਾਰਥਾਂ ਦੀ ਵਰਤੋਂ ਸੰਬੰਧੀ ਵਿਕਾਰ ਦੇ ਇਲਾਜ ਲਈ FDA-ਪ੍ਰਵਾਨਿਤ ਦਵਾਈਆਂ ਪ੍ਰਦਾਨ ਕਰਦੇ ਹਨ। ਨਾਰਕੋਟਿਕ ਇਲਾਜ ਪ੍ਰੋਗਰਾਮ ਨੂੰ ਡਰੱਗ ਮੈਡੀ-ਕਲ </w:t>
      </w:r>
      <w:r w:rsidR="0AE616BF" w:rsidRPr="74E6707F">
        <w:rPr>
          <w:rFonts w:ascii="Arial" w:eastAsia="Arial" w:hAnsi="Arial" w:cs="Arial"/>
          <w:color w:val="222222"/>
        </w:rPr>
        <w:t>ਦਵਾਰਾ ਆਯੋਜਿਤ ਕੀਤਾ</w:t>
      </w:r>
      <w:r w:rsidR="0AE616BF" w:rsidRPr="74E6707F">
        <w:t xml:space="preserve"> </w:t>
      </w:r>
      <w:r w:rsidRPr="74E6707F">
        <w:rPr>
          <w:rFonts w:ascii="Arial" w:hAnsi="Arial"/>
          <w:sz w:val="24"/>
          <w:szCs w:val="24"/>
        </w:rPr>
        <w:t xml:space="preserve"> ਡਿਲੀਵਰੀ ਸਿਸਟਮ ਅਧੀਨ ਕਵਰ ਕੀਤੇ ਲਾਭਪਾਤਰਾਂ ਨੂੰ ਦਵਾਈਆਂ ਦੀ ਪੇਸ਼ਕਸ਼ ਕਰਨ ਅਤੇ ਨੁਸਖ਼ੇ ਦੇਣ ਦੀ ਲੋੜ ਹੁੰਦੀ ਹੈ ਫਾਰਮੂਲੇ ਤੋਰ 'ਤੇ ਜਿਸ ਵਿੱਚ ਮੈਥਾਡੋਨ, ਬੁਪ੍ਰੇਨੋਰਫਾਈਨ, ਨਲੋਕਸੋਨ, ਅਤੇ ਡਿਸਲਫਿਰਾਮ ਸ਼ਾਮਲ ਹਨ।</w:t>
      </w:r>
    </w:p>
    <w:p w14:paraId="75F972BD" w14:textId="2EFACC6A" w:rsidR="00150131" w:rsidRPr="0041271B" w:rsidRDefault="00150131">
      <w:pPr>
        <w:pStyle w:val="ListParagraph"/>
        <w:numPr>
          <w:ilvl w:val="0"/>
          <w:numId w:val="23"/>
        </w:numPr>
        <w:spacing w:after="0" w:line="360" w:lineRule="auto"/>
        <w:rPr>
          <w:rFonts w:ascii="Arial" w:hAnsi="Arial" w:cs="Arial"/>
          <w:sz w:val="24"/>
          <w:szCs w:val="24"/>
        </w:rPr>
      </w:pPr>
      <w:r w:rsidRPr="4A2E8458">
        <w:rPr>
          <w:rFonts w:ascii="Arial" w:hAnsi="Arial"/>
          <w:sz w:val="24"/>
          <w:szCs w:val="24"/>
        </w:rPr>
        <w:t>ਕਿਸੇਲਾਭਪਾਤਰ ਨੂੰ, ਪ੍ਰਤੀ ਕੈਲੰਡਰ ਮਹੀਨੇ ਦੇ ਘੱਟੋ-ਘੱਟ, 50 ਮਿੰਟਾਂ ਦੇ ਕਾਉਂਸਲਿੰਗ ਸੈਸ਼ਨ ਪ੍ਰਾਪਤ ਕਰਨੇ ਚਾਹੀਦੇ ਹਨ। ਵਿਅਕਤੀਗਤ ਤੌਰ 'ਤੇ, ਟੈਲੀਹੈਲਥ ਦੁਆਰਾ, ਜਾਂ ਟੈਲੀਫ਼ੋਨ ਦੁਆਰਾ ਇਹ ਸਲਾਹ ਸੇਵਾਵਾਂ ਪ੍ਰਦਾਨ ਕੀਤੀਆਂ ਜਾ ਸਕਦੀਆਂ ਹਨ। ਨਾਰਕੋਟਿਕ ਇਲਾਜ ਸੇਵਾਵਾਂ ਵਿੱਚ ਮੁਲਾਂਕਣ, ਦੇਖਭਾਲ ਤਾਲਮੇਲ, ਸਲਾਹ, ਪਰਿਵਾਰਕ ਥੈਰੇਪੀ, ਮੈਡੀਕਲ ਮਨੋ-ਚਿਕਿਤਸਾ, ਦਵਾਈਆਂ ਦੀਆਂ ਸੇਵਾਵਾਂ, ਓ</w:t>
      </w:r>
      <w:r w:rsidR="28336081" w:rsidRPr="4A2E8458">
        <w:rPr>
          <w:rFonts w:ascii="Arial" w:hAnsi="Arial"/>
          <w:sz w:val="24"/>
          <w:szCs w:val="24"/>
        </w:rPr>
        <w:t xml:space="preserve"> </w:t>
      </w:r>
      <w:r w:rsidRPr="4A2E8458">
        <w:rPr>
          <w:rFonts w:ascii="Arial" w:hAnsi="Arial"/>
          <w:sz w:val="24"/>
          <w:szCs w:val="24"/>
        </w:rPr>
        <w:t>ਪੀ</w:t>
      </w:r>
      <w:r w:rsidR="5B10C508" w:rsidRPr="4A2E8458">
        <w:rPr>
          <w:rFonts w:ascii="Arial" w:hAnsi="Arial"/>
          <w:sz w:val="24"/>
          <w:szCs w:val="24"/>
        </w:rPr>
        <w:t xml:space="preserve"> </w:t>
      </w:r>
      <w:r w:rsidR="6C7564A6" w:rsidRPr="4A2E8458">
        <w:rPr>
          <w:rFonts w:ascii="Arial" w:eastAsia="Arial" w:hAnsi="Arial" w:cs="Arial"/>
          <w:color w:val="222222"/>
        </w:rPr>
        <w:t xml:space="preserve">ਡੀ </w:t>
      </w:r>
      <w:r w:rsidR="6C7564A6" w:rsidRPr="4A2E8458">
        <w:t xml:space="preserve"> </w:t>
      </w:r>
      <w:r w:rsidRPr="4A2E8458">
        <w:rPr>
          <w:rFonts w:ascii="Arial" w:hAnsi="Arial"/>
          <w:sz w:val="24"/>
          <w:szCs w:val="24"/>
        </w:rPr>
        <w:t xml:space="preserve"> ਦੀ ਵਰਤੋਂ ਦੇ ਵਿਕਾਰ ਲਈ ਨਸ਼ੇ ਦੇ ਇਲਾਜ ਲਈ ਦਵਾਈਆਂ ਸ਼ਰਾਬ ਦੀ ਵਰਤੋਂ ਸੰਬੰਧੀ ਵਿਕਾਰ ਅਤੇ ਹੋਰ ਗੈਰ-ਓਪੀਔਡ ਮਾਦਕ ਪਦਾਰਥਾਂ ਦੀ ਵਰਤੋਂ ਸੰਬੰਧੀ ਵਿਕਾਰ ਨਸ਼ੇ ਦੇ ਇਲਾਜ ਲਈ ਦਵਾਈਆਂ ਮਰੀਜ਼ ਦੀ ਸਿੱਖਿਆ, ਰਿਕਵਰੀ ਸੇਵਾਵਾਂ, ਅਤੇ ਮਾਦਕ ਪਦਾਰਥਾਂ ਦੀ ਵਰਤੋਂ ਸੰਬੰਧੀ ਵਿਕਾਰ ਸੰਕਟ ਦਖਲ ਸੇਵਾਵਾਂ ਸ਼ਾਮਲ ਹਨ।</w:t>
      </w:r>
    </w:p>
    <w:p w14:paraId="7DB3A2DC" w14:textId="761B7578" w:rsidR="00150131" w:rsidRPr="0041271B" w:rsidRDefault="00150131">
      <w:pPr>
        <w:pStyle w:val="ListParagraph"/>
        <w:numPr>
          <w:ilvl w:val="0"/>
          <w:numId w:val="23"/>
        </w:numPr>
        <w:spacing w:after="0" w:line="360" w:lineRule="auto"/>
        <w:rPr>
          <w:rFonts w:ascii="Arial" w:hAnsi="Arial" w:cs="Arial"/>
          <w:iCs/>
          <w:sz w:val="28"/>
          <w:szCs w:val="24"/>
        </w:rPr>
      </w:pPr>
      <w:r>
        <w:rPr>
          <w:rFonts w:ascii="Arial" w:hAnsi="Arial"/>
          <w:sz w:val="24"/>
        </w:rPr>
        <w:lastRenderedPageBreak/>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0129DC37" w14:textId="05AF02B2" w:rsidR="00150131" w:rsidRDefault="00150131" w:rsidP="00DF0B49">
      <w:pPr>
        <w:spacing w:after="0" w:line="360" w:lineRule="auto"/>
        <w:contextualSpacing/>
        <w:rPr>
          <w:rFonts w:ascii="Arial" w:hAnsi="Arial" w:cs="Arial"/>
          <w:sz w:val="24"/>
          <w:szCs w:val="24"/>
        </w:rPr>
      </w:pPr>
    </w:p>
    <w:p w14:paraId="74E8996A" w14:textId="186805AF" w:rsidR="00150131" w:rsidRDefault="00150131" w:rsidP="00DF0B49">
      <w:pPr>
        <w:spacing w:after="0" w:line="360" w:lineRule="auto"/>
        <w:contextualSpacing/>
        <w:rPr>
          <w:rFonts w:ascii="Arial" w:hAnsi="Arial" w:cs="Arial"/>
          <w:b/>
          <w:sz w:val="24"/>
          <w:szCs w:val="24"/>
        </w:rPr>
      </w:pPr>
      <w:r>
        <w:rPr>
          <w:rFonts w:ascii="Arial" w:hAnsi="Arial"/>
          <w:b/>
          <w:sz w:val="24"/>
        </w:rPr>
        <w:t>ਨਿਕਾਸੀ ਪ੍ਰਬੰਧਨ</w:t>
      </w:r>
    </w:p>
    <w:p w14:paraId="69AED3C7" w14:textId="77777777" w:rsidR="00020F50" w:rsidRPr="00150131" w:rsidRDefault="00020F50" w:rsidP="00DF0B49">
      <w:pPr>
        <w:spacing w:after="0" w:line="360" w:lineRule="auto"/>
        <w:contextualSpacing/>
        <w:rPr>
          <w:rFonts w:ascii="Arial" w:hAnsi="Arial" w:cs="Arial"/>
          <w:b/>
          <w:sz w:val="24"/>
          <w:szCs w:val="24"/>
        </w:rPr>
      </w:pPr>
    </w:p>
    <w:p w14:paraId="1A5266B4" w14:textId="5995FBC1" w:rsidR="00150131" w:rsidRPr="0041271B" w:rsidRDefault="00150131">
      <w:pPr>
        <w:pStyle w:val="ListParagraph"/>
        <w:numPr>
          <w:ilvl w:val="0"/>
          <w:numId w:val="24"/>
        </w:numPr>
        <w:spacing w:after="0" w:line="360" w:lineRule="auto"/>
        <w:rPr>
          <w:rFonts w:ascii="Arial" w:hAnsi="Arial" w:cs="Arial"/>
          <w:sz w:val="24"/>
          <w:szCs w:val="24"/>
        </w:rPr>
      </w:pPr>
      <w:r w:rsidRPr="4A2E8458">
        <w:rPr>
          <w:rFonts w:ascii="Arial" w:hAnsi="Arial"/>
          <w:sz w:val="24"/>
          <w:szCs w:val="24"/>
        </w:rPr>
        <w:t xml:space="preserve">ਨਿਕਾਸੀ ਪ੍ਰਬੰਧਨ ਸੇਵਾਵਾਂ ਜ਼ਰੂਰੀ ਹਨ ਅਤੇ ਛੋਟੀ-ਮਿਆਦ ਦੇ ਆਧਾਰ 'ਤੇ ਪ੍ਰਦਾਨ ਕੀਤੀਆਂ ਜਾਂਦੀਆਂ ਹਨ। ਨਿਕਾਸੀ ਪ੍ਰਬੰਧਨ ਸੇਵਾਵਾਂ ਪੂਰਾ ਮੁਲਾਂਕਣ ਪੂਰਾ ਹੋਣ ਤੋਂ ਪਹਿਲਾਂ ਪ੍ਰਦਾਨ ਕੀਤੀਆਂ ਜਾ ਸਕਦੀਆਂ ਹਨ ਅਤੇ ਕਿਸੇ </w:t>
      </w:r>
      <w:r w:rsidRPr="4A2E8458" w:rsidDel="00150131">
        <w:rPr>
          <w:rFonts w:ascii="Arial" w:hAnsi="Arial"/>
          <w:sz w:val="24"/>
          <w:szCs w:val="24"/>
        </w:rPr>
        <w:t>ਆਊਟਪੇਸ਼ੈਂਟ</w:t>
      </w:r>
      <w:r w:rsidRPr="4A2E8458">
        <w:rPr>
          <w:rFonts w:ascii="Arial" w:hAnsi="Arial"/>
          <w:sz w:val="24"/>
          <w:szCs w:val="24"/>
        </w:rPr>
        <w:t>, ਰਿਹਾਇਸ਼ੀ, ਜਾਂ</w:t>
      </w:r>
      <w:r w:rsidR="220C4FF5" w:rsidRPr="629E0A60">
        <w:rPr>
          <w:rFonts w:ascii="Arial" w:eastAsia="Arial" w:hAnsi="Arial" w:cs="Arial"/>
          <w:color w:val="222222"/>
        </w:rPr>
        <w:t xml:space="preserve"> </w:t>
      </w:r>
      <w:r w:rsidR="220C4FF5" w:rsidRPr="629E0A60">
        <w:t xml:space="preserve"> </w:t>
      </w:r>
      <w:r w:rsidRPr="4A2E8458" w:rsidDel="00150131">
        <w:rPr>
          <w:rFonts w:ascii="Arial" w:hAnsi="Arial"/>
          <w:sz w:val="24"/>
          <w:szCs w:val="24"/>
        </w:rPr>
        <w:t>ਇਨਪੇਸ਼ੈਂਟ</w:t>
      </w:r>
      <w:r w:rsidRPr="4A2E8458">
        <w:rPr>
          <w:rFonts w:ascii="Arial" w:hAnsi="Arial"/>
          <w:sz w:val="24"/>
          <w:szCs w:val="24"/>
        </w:rPr>
        <w:t xml:space="preserve"> </w:t>
      </w:r>
      <w:hyperlink r:id="rId288" w:history="1">
        <w:r w:rsidR="051505E3" w:rsidRPr="629E0A60">
          <w:rPr>
            <w:rStyle w:val="Hyperlink"/>
            <w:rFonts w:ascii="system-ui" w:eastAsia="system-ui" w:hAnsi="system-ui" w:cs="system-ui"/>
            <w:sz w:val="24"/>
            <w:szCs w:val="24"/>
          </w:rPr>
          <w:t>ਪਰਿਸਥਿਤੀ</w:t>
        </w:r>
      </w:hyperlink>
      <w:r w:rsidR="051505E3" w:rsidRPr="629E0A60">
        <w:t xml:space="preserve"> </w:t>
      </w:r>
      <w:r w:rsidRPr="4A2E8458">
        <w:rPr>
          <w:rFonts w:ascii="Arial" w:hAnsi="Arial"/>
          <w:sz w:val="24"/>
          <w:szCs w:val="24"/>
        </w:rPr>
        <w:t xml:space="preserve"> ਵਿੱਚ ਪ੍ਰਦਾਨ ਕੀਤੀਆਂ ਜਾ ਸਕਦੀਆਂ ਹਨ। </w:t>
      </w:r>
    </w:p>
    <w:p w14:paraId="663AD025" w14:textId="02FAA2D3" w:rsidR="00150131" w:rsidRPr="0041271B" w:rsidRDefault="00150131">
      <w:pPr>
        <w:pStyle w:val="ListParagraph"/>
        <w:numPr>
          <w:ilvl w:val="0"/>
          <w:numId w:val="24"/>
        </w:numPr>
        <w:spacing w:after="0" w:line="360" w:lineRule="auto"/>
        <w:rPr>
          <w:rFonts w:ascii="Arial" w:hAnsi="Arial" w:cs="Arial"/>
          <w:sz w:val="24"/>
          <w:szCs w:val="24"/>
        </w:rPr>
      </w:pPr>
      <w:r>
        <w:rPr>
          <w:rFonts w:ascii="Arial" w:hAnsi="Arial"/>
          <w:sz w:val="24"/>
        </w:rPr>
        <w:t>ਜੇ ਰਿਹਾਇਸ਼ੀ ਸੇਵਾ ਪ੍ਰਾਪਤ ਕਰ ਰਿਹਾ ਹੈ ਤਾਂ ਹਰੇਕ ਲਾਭਪਾਤਰ ਸੁਵਿਧਾ ਵਿੱਚ ਨਿਵਾਸ ਕਰੇਗਾ ਅਤੇ ਡੀਟੌਕਸੀਫਿਕੇਸ਼ਨ ਪ੍ਰਕਿਰਿਆ ਦੌਰਾਨ ਨਿਗਰਾਨੀ ਕੀਤੀ ਜਾਵੇਗੀ। ਮੈਡੀਕਲ ਤੌਰ 'ਤੇ ਜ਼ਰੂਰੀ ਅਨੁਕੂਲ ਅਤੇ ਸਹੂਲਤ ਸੇਵਾਵਾਂ ਦੀ ਤਜਵੀਜ਼ ਕਿਸੇ ਲਾਇਸੰਸਸ਼ੁਦਾ ਡਾਕਟਰ, ਜਾਂ ਲਾਇਸੰਸਸ਼ੁਦਾ ਤਜਵੀਜ਼ਕਾਰ ਦੁਆਰਾ ਕੀਤੀ ਜਾਂਦੀ ਹੈ।</w:t>
      </w:r>
    </w:p>
    <w:p w14:paraId="79500397" w14:textId="75795858" w:rsidR="00150131" w:rsidRPr="0041271B" w:rsidRDefault="00150131">
      <w:pPr>
        <w:pStyle w:val="ListParagraph"/>
        <w:numPr>
          <w:ilvl w:val="0"/>
          <w:numId w:val="24"/>
        </w:numPr>
        <w:spacing w:after="0" w:line="360" w:lineRule="auto"/>
        <w:rPr>
          <w:rFonts w:ascii="Arial" w:hAnsi="Arial" w:cs="Arial"/>
          <w:sz w:val="24"/>
          <w:szCs w:val="24"/>
        </w:rPr>
      </w:pPr>
      <w:r w:rsidRPr="4A2E8458">
        <w:rPr>
          <w:rFonts w:ascii="Arial" w:hAnsi="Arial"/>
          <w:sz w:val="24"/>
          <w:szCs w:val="24"/>
        </w:rPr>
        <w:t>ਨਿਕਾਸੀ ਪ੍ਰਬੰਧਨ ਸੇਵਾਵਾਂ ਵਿੱਚ ਮੁਲਾਂਕਣ ਦੇਖਭਾਲ ਤਾਲਮੇਲ, ਦਵਾਈਆਂ ਦੀਆਂ ਸੇਵਾਵਾਂ, ਓ</w:t>
      </w:r>
      <w:r w:rsidR="09893658" w:rsidRPr="4A2E8458">
        <w:rPr>
          <w:rFonts w:ascii="Arial" w:hAnsi="Arial"/>
          <w:sz w:val="24"/>
          <w:szCs w:val="24"/>
        </w:rPr>
        <w:t xml:space="preserve"> </w:t>
      </w:r>
      <w:r w:rsidRPr="4A2E8458">
        <w:rPr>
          <w:rFonts w:ascii="Arial" w:hAnsi="Arial"/>
          <w:sz w:val="24"/>
          <w:szCs w:val="24"/>
        </w:rPr>
        <w:t>ਪੀ</w:t>
      </w:r>
      <w:r w:rsidR="63AECB85" w:rsidRPr="4A2E8458">
        <w:rPr>
          <w:rFonts w:ascii="Arial" w:hAnsi="Arial"/>
          <w:sz w:val="24"/>
          <w:szCs w:val="24"/>
        </w:rPr>
        <w:t xml:space="preserve"> </w:t>
      </w:r>
      <w:r w:rsidR="63AECB85" w:rsidRPr="4A2E8458">
        <w:rPr>
          <w:rFonts w:ascii="Arial" w:eastAsia="Arial" w:hAnsi="Arial" w:cs="Arial"/>
          <w:color w:val="222222"/>
        </w:rPr>
        <w:t xml:space="preserve">ਡੀ </w:t>
      </w:r>
      <w:r w:rsidR="63AECB85" w:rsidRPr="4A2E8458">
        <w:t xml:space="preserve"> </w:t>
      </w:r>
      <w:r w:rsidRPr="4A2E8458">
        <w:rPr>
          <w:rFonts w:ascii="Arial" w:hAnsi="Arial"/>
          <w:sz w:val="24"/>
          <w:szCs w:val="24"/>
        </w:rPr>
        <w:t>ਵਰਤੋਂ ਵਿਕਾਰ ਲਈ ਨਸ਼ੇ ਦੇ ਇਲਾਜ ਲਈ ਦਵਾਈਆਂ, ਸ਼ਰਾਬ ਦੀ ਵਰਤੋਂ ਸੰਬੰਧੀ ਵਿਕਾਰ ਅਤੇ ਹੋਰ ਗੈਰ- ਓ</w:t>
      </w:r>
      <w:r w:rsidR="1AE51DBD" w:rsidRPr="4A2E8458">
        <w:rPr>
          <w:rFonts w:ascii="Arial" w:hAnsi="Arial"/>
          <w:sz w:val="24"/>
          <w:szCs w:val="24"/>
        </w:rPr>
        <w:t xml:space="preserve"> </w:t>
      </w:r>
      <w:r w:rsidRPr="4A2E8458">
        <w:rPr>
          <w:rFonts w:ascii="Arial" w:hAnsi="Arial"/>
          <w:sz w:val="24"/>
          <w:szCs w:val="24"/>
        </w:rPr>
        <w:t>ਪੀ</w:t>
      </w:r>
      <w:r w:rsidR="7D1FA16C" w:rsidRPr="4A2E8458">
        <w:rPr>
          <w:rFonts w:ascii="Arial" w:hAnsi="Arial"/>
          <w:sz w:val="24"/>
          <w:szCs w:val="24"/>
        </w:rPr>
        <w:t xml:space="preserve"> </w:t>
      </w:r>
      <w:r w:rsidR="63F74A4D" w:rsidRPr="4A2E8458">
        <w:rPr>
          <w:rFonts w:ascii="Arial" w:eastAsia="Arial" w:hAnsi="Arial" w:cs="Arial"/>
          <w:color w:val="222222"/>
        </w:rPr>
        <w:t xml:space="preserve">ਡੀ </w:t>
      </w:r>
      <w:r w:rsidR="63F74A4D" w:rsidRPr="4A2E8458">
        <w:t xml:space="preserve"> </w:t>
      </w:r>
      <w:r w:rsidRPr="4A2E8458">
        <w:rPr>
          <w:rFonts w:ascii="Arial" w:hAnsi="Arial"/>
          <w:sz w:val="24"/>
          <w:szCs w:val="24"/>
        </w:rPr>
        <w:t xml:space="preserve"> ਮਾਦਕ ਪਦਾਰਥਾਂ ਦੀ ਵਰਤੋਂ ਸੰਬੰਧੀ ਵਿਕਾਰ ਲਈ ਨਸ਼ੇ ਦੇ ਇਲਾਜ ਲਈ ਦਵਾਈਆਂ  ਨਿਰੀਖਣ, ਅਤੇ ਰਿਕਵਰੀ ਸੇਵਾਵਾਂ ਸ਼ਾਮਲ ਹਨ।</w:t>
      </w:r>
    </w:p>
    <w:p w14:paraId="0DA6A421" w14:textId="51E666DE" w:rsidR="00150131" w:rsidRPr="0041271B" w:rsidRDefault="00150131">
      <w:pPr>
        <w:pStyle w:val="ListParagraph"/>
        <w:numPr>
          <w:ilvl w:val="0"/>
          <w:numId w:val="24"/>
        </w:numPr>
        <w:spacing w:after="0" w:line="360" w:lineRule="auto"/>
        <w:rPr>
          <w:rFonts w:ascii="Arial" w:hAnsi="Arial" w:cs="Arial"/>
          <w:iCs/>
          <w:sz w:val="28"/>
          <w:szCs w:val="24"/>
        </w:rPr>
      </w:pPr>
      <w:r>
        <w:rPr>
          <w:rFonts w:ascii="Arial" w:hAnsi="Arial"/>
          <w:sz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63E058BD" w14:textId="3B48795C" w:rsidR="00150131" w:rsidRDefault="00150131" w:rsidP="00DF0B49">
      <w:pPr>
        <w:spacing w:after="0" w:line="360" w:lineRule="auto"/>
        <w:contextualSpacing/>
        <w:rPr>
          <w:rFonts w:ascii="Arial" w:hAnsi="Arial" w:cs="Arial"/>
          <w:iCs/>
          <w:sz w:val="28"/>
          <w:szCs w:val="24"/>
        </w:rPr>
      </w:pPr>
    </w:p>
    <w:p w14:paraId="6DC72415" w14:textId="1F7F3C1D" w:rsidR="00150131" w:rsidRDefault="00150131" w:rsidP="00DF0B49">
      <w:pPr>
        <w:spacing w:after="0" w:line="360" w:lineRule="auto"/>
        <w:contextualSpacing/>
        <w:rPr>
          <w:rFonts w:ascii="Arial" w:hAnsi="Arial" w:cs="Arial"/>
          <w:strike/>
          <w:sz w:val="24"/>
          <w:szCs w:val="24"/>
        </w:rPr>
      </w:pPr>
      <w:r>
        <w:rPr>
          <w:rFonts w:ascii="Arial" w:hAnsi="Arial"/>
          <w:b/>
          <w:sz w:val="24"/>
        </w:rPr>
        <w:t>ਨਸ਼ੇ ਦੇ ਇਲਾਜ ਲਈ ਦਵਾਈਆਂ (MAT)</w:t>
      </w:r>
    </w:p>
    <w:p w14:paraId="4C0AFF97" w14:textId="77777777" w:rsidR="00020F50" w:rsidRPr="00150131" w:rsidRDefault="00020F50" w:rsidP="00DF0B49">
      <w:pPr>
        <w:spacing w:after="0" w:line="360" w:lineRule="auto"/>
        <w:contextualSpacing/>
        <w:rPr>
          <w:rFonts w:ascii="Arial" w:hAnsi="Arial" w:cs="Arial"/>
          <w:sz w:val="24"/>
          <w:szCs w:val="24"/>
        </w:rPr>
      </w:pPr>
    </w:p>
    <w:p w14:paraId="0BC02707" w14:textId="6E25D5DE" w:rsidR="00150131" w:rsidRPr="0041271B" w:rsidRDefault="00717164">
      <w:pPr>
        <w:pStyle w:val="ListParagraph"/>
        <w:numPr>
          <w:ilvl w:val="0"/>
          <w:numId w:val="25"/>
        </w:numPr>
        <w:spacing w:after="0" w:line="360" w:lineRule="auto"/>
        <w:rPr>
          <w:rFonts w:ascii="Arial" w:hAnsi="Arial" w:cs="Arial"/>
          <w:sz w:val="24"/>
          <w:szCs w:val="24"/>
        </w:rPr>
      </w:pPr>
      <w:r w:rsidRPr="4A2E8458">
        <w:rPr>
          <w:rFonts w:ascii="Arial" w:hAnsi="Arial"/>
          <w:sz w:val="24"/>
          <w:szCs w:val="24"/>
        </w:rPr>
        <w:t xml:space="preserve">ਨਸ਼ੇ ਦੇ ਇਲਾਜ ਲਈ ਦਵਾਈਆਂ ਸੇਵਾਵਾਂ </w:t>
      </w:r>
      <w:r w:rsidRPr="4A2E8458" w:rsidDel="00717164">
        <w:rPr>
          <w:rFonts w:ascii="Arial" w:hAnsi="Arial"/>
          <w:sz w:val="24"/>
          <w:szCs w:val="24"/>
        </w:rPr>
        <w:t>ਇਨਕਲੀਨਿਕਲ</w:t>
      </w:r>
      <w:r w:rsidRPr="4A2E8458">
        <w:rPr>
          <w:rFonts w:ascii="Arial" w:hAnsi="Arial"/>
          <w:sz w:val="24"/>
          <w:szCs w:val="24"/>
        </w:rPr>
        <w:t xml:space="preserve"> ਅਤੇ ਗੈਰ-</w:t>
      </w:r>
      <w:r w:rsidRPr="4A2E8458" w:rsidDel="00717164">
        <w:rPr>
          <w:rFonts w:ascii="Arial" w:hAnsi="Arial"/>
          <w:sz w:val="24"/>
          <w:szCs w:val="24"/>
        </w:rPr>
        <w:t>ਕਲੀਨਿਕਲ</w:t>
      </w:r>
      <w:r w:rsidRPr="4A2E8458">
        <w:rPr>
          <w:rFonts w:ascii="Arial" w:hAnsi="Arial"/>
          <w:sz w:val="24"/>
          <w:szCs w:val="24"/>
        </w:rPr>
        <w:t xml:space="preserve"> </w:t>
      </w:r>
      <w:hyperlink r:id="rId289" w:history="1">
        <w:r w:rsidR="2936492F" w:rsidRPr="629E0A60">
          <w:rPr>
            <w:rStyle w:val="Hyperlink"/>
            <w:rFonts w:ascii="system-ui" w:eastAsia="system-ui" w:hAnsi="system-ui" w:cs="system-ui"/>
            <w:sz w:val="24"/>
            <w:szCs w:val="24"/>
          </w:rPr>
          <w:t>ਪਰਿਸਥਿਤੀ</w:t>
        </w:r>
      </w:hyperlink>
      <w:r w:rsidR="2936492F" w:rsidRPr="629E0A60">
        <w:t xml:space="preserve"> </w:t>
      </w:r>
      <w:r w:rsidRPr="4A2E8458">
        <w:rPr>
          <w:rFonts w:ascii="Arial" w:hAnsi="Arial"/>
          <w:sz w:val="24"/>
          <w:szCs w:val="24"/>
        </w:rPr>
        <w:t xml:space="preserve"> ਵਿੱਚ ਉਪਲਬਧ ਹਨ। ਨਸ਼ੇ ਦੇ ਇਲਾਜ ਲਈ ਦਵਾਈਆਂ ਸਲਾਹ ਅਤੇ ਵਿਵਹਾਰ ਥੈਰੇਪੀਆਂ ਦੇ ਸੁਮੇਲ ਨਾਲ, ਮਾਦਕ ਪਦਾਰਥਾਂ ਦੀ ਵਰਤੋਂ ਸੰਬੰਧੀ ਵਿਕਾਰ ਦੇ ਇਲਾਜ ਲਈ ਇੱਕ ਪੂਰੇ ਵਿਅਕਤੀ ਦੀ ਪਹੁੰਚ ਪ੍ਰਦਾਨ ਕਰਨ ਲਈ, ਨੁਸਖੇ ਵਾਲੀ ਦਵਾਈਆਂ ਦੀ ਵਰਤੋਂ ਹੈ। ਨਸ਼ੇ ਦੇ ਇਲਾਜ ਲਈ ਦਵਾਈਆਂ ਵਿੱਚ ਸ਼ਰਾਬ ਦੀ ਵਰਤੋਂ ਸੰਬੰਧੀ ਵਿਕਾਰ, ਓ</w:t>
      </w:r>
      <w:r w:rsidR="0888BBC8" w:rsidRPr="629E0A60">
        <w:rPr>
          <w:rFonts w:ascii="Arial" w:hAnsi="Arial"/>
          <w:sz w:val="24"/>
          <w:szCs w:val="24"/>
        </w:rPr>
        <w:t xml:space="preserve"> </w:t>
      </w:r>
      <w:r w:rsidRPr="4A2E8458">
        <w:rPr>
          <w:rFonts w:ascii="Arial" w:hAnsi="Arial"/>
          <w:sz w:val="24"/>
          <w:szCs w:val="24"/>
        </w:rPr>
        <w:t>ਪੀ</w:t>
      </w:r>
      <w:r w:rsidR="4A8BDEC2" w:rsidRPr="629E0A60">
        <w:rPr>
          <w:rFonts w:ascii="Arial" w:hAnsi="Arial"/>
          <w:sz w:val="24"/>
          <w:szCs w:val="24"/>
        </w:rPr>
        <w:t xml:space="preserve"> </w:t>
      </w:r>
      <w:r w:rsidR="4A8BDEC2" w:rsidRPr="629E0A60">
        <w:rPr>
          <w:rFonts w:ascii="Arial" w:eastAsia="Arial" w:hAnsi="Arial" w:cs="Arial"/>
          <w:color w:val="222222"/>
        </w:rPr>
        <w:t xml:space="preserve">ਡੀ </w:t>
      </w:r>
      <w:r w:rsidR="4A8BDEC2" w:rsidRPr="629E0A60">
        <w:t xml:space="preserve"> </w:t>
      </w:r>
      <w:r w:rsidRPr="4A2E8458">
        <w:rPr>
          <w:rFonts w:ascii="Arial" w:hAnsi="Arial"/>
          <w:sz w:val="24"/>
          <w:szCs w:val="24"/>
        </w:rPr>
        <w:t>ਵਰਤੋਂ ਸੰਬੰਧੀ ਵਿਕਾਰ ਅਤੇ ਕਿਸੇ ਵੀ ਮਾਦਕ ਪਦਾਰਥਾਂ ਦੀ ਵਰਤੋਂ ਸੰਬੰਧੀ ਵਿਕਾਰ ਦੇ ਇਲਾਜ ਲਈ ਸਾਰੀਆਂ FDA-ਪ੍ਰਵਾਨਿਤ ਦਵਾਈਆਂ ਅਤੇ ਜੈਵਿਕ ਉਤਪਾਦ ਸ਼ਾਮਲ ਹੁੰਦੇ ਹਨ। ਲਾਭਪਾਤਰਾਂ ਨੂੰ ਆਨ-ਸਾਈਟ ਜਾਂ ਸੁਵਿਧਾ ਤੋਂ ਬਾਹਰ ਰੈਫਰਲ ਰਾਹੀਂ ਨਸ਼ੇ ਦੇ ਇਲਾਜ ਲਈ ਦਵਾਈਆਂ ਦੀ ਪੇਸ਼ਕਸ਼ ਕੀਤੇ ਜਾਣ ਦਾ ਅਧਿਕਾਰ ਹੈ।</w:t>
      </w:r>
    </w:p>
    <w:p w14:paraId="65A5F282" w14:textId="4576DC49" w:rsidR="00150131" w:rsidRPr="0041271B" w:rsidRDefault="00717164">
      <w:pPr>
        <w:pStyle w:val="ListParagraph"/>
        <w:numPr>
          <w:ilvl w:val="0"/>
          <w:numId w:val="25"/>
        </w:numPr>
        <w:spacing w:after="0" w:line="360" w:lineRule="auto"/>
        <w:rPr>
          <w:rFonts w:ascii="Arial" w:hAnsi="Arial" w:cs="Arial"/>
          <w:sz w:val="24"/>
          <w:szCs w:val="24"/>
        </w:rPr>
      </w:pPr>
      <w:r>
        <w:rPr>
          <w:rFonts w:ascii="Arial" w:hAnsi="Arial"/>
          <w:sz w:val="24"/>
        </w:rPr>
        <w:t>ਨਸ਼ੇ ਦੇ ਇਲਾਜ ਲਈ ਦਵਾਈਆਂ ਹੇਠ ਲਿਖੀਆਂ ਸੇਵਾਵਾਂ ਨਾਲ ਪ੍ਰਦਾਨ ਕੀਤੀਆਂ ਜਾ ਸਕਦੀਆਂ ਹਨ: ਮੁਲਾਂਕਣ, ਦੇਖਭਾਲ ਤਾਲਮੇਲ, ਵਿਅਕਤੀਗਤ ਸਲਾਹ, ਸਮੂਹ ਸਲਾਹ, ਪਰਿਵਾਰਕ ਥੈਰੇਪੀ, ਦਵਾਈ ਦੀਆਂ ਸੇਵਾਵਾਂ, ਮਰੀਜ਼ ਦੀ ਸਿੱਖਿਆ, ਰਿਕਵਰੀ ਸੇਵਾਵਾਂ, ਮਾਦਕ ਪਦਾਰਥਾਂ ਦੀ ਵਰਤੋਂ ਸੰਬੰਧੀ ਵਿਕਾਰ ਸੰਕਟ ਦਖਲ ਸੇਵਾਵਾਂ ਅਤੇ ਨਿਕਾਸੀ ਪ੍ਰਬੰਧਨ ਸੇਵਾਵਾਂ।</w:t>
      </w:r>
    </w:p>
    <w:p w14:paraId="2A55638F" w14:textId="66AB196C" w:rsidR="00150131" w:rsidRPr="0041271B" w:rsidRDefault="00150131">
      <w:pPr>
        <w:pStyle w:val="ListParagraph"/>
        <w:numPr>
          <w:ilvl w:val="0"/>
          <w:numId w:val="25"/>
        </w:numPr>
        <w:spacing w:after="0" w:line="360" w:lineRule="auto"/>
        <w:rPr>
          <w:rFonts w:ascii="Arial" w:hAnsi="Arial" w:cs="Arial"/>
          <w:iCs/>
          <w:sz w:val="24"/>
          <w:szCs w:val="24"/>
        </w:rPr>
      </w:pPr>
      <w:r>
        <w:rPr>
          <w:rFonts w:ascii="Arial" w:hAnsi="Arial"/>
          <w:sz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4308EA83" w14:textId="67C550D1" w:rsidR="00916922" w:rsidRPr="0041271B" w:rsidRDefault="6995B9B4">
      <w:pPr>
        <w:pStyle w:val="ListParagraph"/>
        <w:numPr>
          <w:ilvl w:val="0"/>
          <w:numId w:val="25"/>
        </w:numPr>
        <w:spacing w:after="0" w:line="360" w:lineRule="auto"/>
        <w:rPr>
          <w:rFonts w:ascii="Arial" w:hAnsi="Arial" w:cs="Arial"/>
          <w:sz w:val="24"/>
          <w:szCs w:val="24"/>
        </w:rPr>
      </w:pPr>
      <w:r w:rsidRPr="74E6707F">
        <w:rPr>
          <w:rFonts w:ascii="Arial" w:hAnsi="Arial"/>
          <w:sz w:val="24"/>
          <w:szCs w:val="24"/>
        </w:rPr>
        <w:t xml:space="preserve">ਲਾਭਪਾਤਰ ਡਰੱਗ ਮੈਡੀ-ਕਲ </w:t>
      </w:r>
      <w:r w:rsidR="375D1686" w:rsidRPr="74E6707F">
        <w:rPr>
          <w:rFonts w:ascii="Arial" w:eastAsia="Arial" w:hAnsi="Arial" w:cs="Arial"/>
          <w:color w:val="222222"/>
        </w:rPr>
        <w:t>ਦਵਾਰਾ ਆਯੋਜਿਤ ਕੀਤਾ</w:t>
      </w:r>
      <w:r w:rsidR="375D1686" w:rsidRPr="74E6707F">
        <w:t xml:space="preserve"> </w:t>
      </w:r>
      <w:r w:rsidRPr="74E6707F">
        <w:rPr>
          <w:rFonts w:ascii="Arial" w:hAnsi="Arial"/>
          <w:sz w:val="24"/>
          <w:szCs w:val="24"/>
        </w:rPr>
        <w:t xml:space="preserve"> ਡਿਲੀਵਰੀ ਸਿਸਟਮ ਕਾਊਂਟੀ ਤੋਂ ਬਾਹਰ ਵੀ ਨਸ਼ੇ ਦੇ ਇਲਾਜ ਲਈ ਦਵਾਈਆਂ ਤੱਕ ਪਹੁੰਚ ਕਰ ਸਕਦੇ ਹਨ। ਉਦਾਹਰਨ ਲਈ, ਨਸ਼ੇ ਦੇ ਇਲਾਜ ਲਈ ਦਵਾਈਆਂ, </w:t>
      </w:r>
      <w:r w:rsidRPr="74E6707F">
        <w:rPr>
          <w:rFonts w:ascii="Arial" w:hAnsi="Arial"/>
          <w:sz w:val="24"/>
          <w:szCs w:val="24"/>
        </w:rPr>
        <w:lastRenderedPageBreak/>
        <w:t>ਜਿਵੇਂ ਕਿ ਨਾਲੋਕਸੋਨ, ਪ੍ਰਾਇਮਰੀ ਕੇਅਰ ਪ੍ਰਦਾਤਾਵਾਂ ਵਿੱਚ ਕੁਝ ਪ੍ਰਿਸਕਰਾਈਬਰਾਂ ਦੁਆਰਾ ਨਿਰਧਾਰਿਤ ਕੀਤੀਆਂ ਜਾ ਸਕਦੀਆਂ ਹਨ ਜੋ ਤੁਹਾਡੀ ਮੈਡੀ-ਕਲ ਪ੍ਰਬੰਧਿਤ ਕੇਅਰ ਯੋਜਨਾ ਜਾਂ ਨਿਯਮਤ ਮੈਡੀ-ਕਲ "ਸੇਵਾ ਲਈ ਫ਼ੀਸ" ਪ੍ਰੋਗਰਾਮ ਨਾਲ ਕੰਮ ਕਰਦੇ ਹਨ ਅਤੇ ਇੱਕ ਫਾਰਮੇਸੀ ਵਿੱਚ ਵੰਡੇ ਜਾਂ ਪ੍ਰਬੰਧਿਤ ਕੀਤੇ ਜਾ ਸਕਦੇ ਹਨ।</w:t>
      </w:r>
    </w:p>
    <w:p w14:paraId="0D671E64" w14:textId="15BC43B2" w:rsidR="00150131" w:rsidRDefault="00150131" w:rsidP="00DF0B49">
      <w:pPr>
        <w:spacing w:after="0" w:line="360" w:lineRule="auto"/>
        <w:contextualSpacing/>
        <w:rPr>
          <w:rFonts w:ascii="Arial" w:hAnsi="Arial" w:cs="Arial"/>
          <w:iCs/>
          <w:sz w:val="28"/>
          <w:szCs w:val="24"/>
        </w:rPr>
      </w:pPr>
    </w:p>
    <w:p w14:paraId="317D6A76" w14:textId="63D7C338" w:rsidR="00150131" w:rsidRDefault="00150131" w:rsidP="00DF0B49">
      <w:pPr>
        <w:spacing w:after="0" w:line="360" w:lineRule="auto"/>
        <w:contextualSpacing/>
        <w:rPr>
          <w:rFonts w:ascii="Arial" w:hAnsi="Arial" w:cs="Arial"/>
          <w:bCs/>
          <w:sz w:val="24"/>
          <w:szCs w:val="24"/>
        </w:rPr>
      </w:pPr>
      <w:r>
        <w:rPr>
          <w:rFonts w:ascii="Arial" w:hAnsi="Arial"/>
          <w:sz w:val="24"/>
        </w:rPr>
        <w:t>ਪੀਅਰ ਸਪੋਰਟ ਸੇਵਾਵਾਂ (ਕਾਊਂਟੀ ਅਨੁਸਾਰ ਵੱਖਰੀਆਂ ਹੁੰਦੀਆਂ ਹਨ)</w:t>
      </w:r>
    </w:p>
    <w:p w14:paraId="4DC45614" w14:textId="77777777" w:rsidR="00020F50" w:rsidRPr="00150131" w:rsidRDefault="00020F50" w:rsidP="00DF0B49">
      <w:pPr>
        <w:spacing w:after="0" w:line="360" w:lineRule="auto"/>
        <w:contextualSpacing/>
        <w:rPr>
          <w:rFonts w:ascii="Arial" w:hAnsi="Arial" w:cs="Arial"/>
          <w:bCs/>
          <w:sz w:val="24"/>
          <w:szCs w:val="24"/>
        </w:rPr>
      </w:pPr>
    </w:p>
    <w:p w14:paraId="336A09A9" w14:textId="1F39CC95" w:rsidR="00150131" w:rsidRPr="0041271B" w:rsidRDefault="00150131" w:rsidP="4A2E8458">
      <w:pPr>
        <w:pStyle w:val="ListParagraph"/>
        <w:numPr>
          <w:ilvl w:val="0"/>
          <w:numId w:val="26"/>
        </w:numPr>
        <w:spacing w:after="0" w:line="360" w:lineRule="auto"/>
        <w:rPr>
          <w:rFonts w:ascii="Arial" w:hAnsi="Arial" w:cs="Arial"/>
          <w:sz w:val="24"/>
          <w:szCs w:val="24"/>
        </w:rPr>
      </w:pPr>
      <w:r w:rsidRPr="74E6707F">
        <w:rPr>
          <w:rFonts w:ascii="Arial" w:hAnsi="Arial"/>
          <w:sz w:val="24"/>
          <w:szCs w:val="24"/>
        </w:rPr>
        <w:t xml:space="preserve"> ਭਾਗ ਲੈਣ ਵਾਲੀਆਂ ਕਾਊਂਟੀਆਂ ਲਈ ਪੀਅਰ ਸਪੋਰਟ ਸੇਵਾਵਾਂ ਪ੍ਰਦਾਨ ਕਰਨਾ ਵਿਕਲਪਿਕ ਹੈ। [ਜੇ ਕਾਊਂਟੀ  ਡਰੱਗ ਮੈਡੀ-ਕਲ </w:t>
      </w:r>
      <w:r w:rsidR="2FB9B128" w:rsidRPr="74E6707F">
        <w:rPr>
          <w:rFonts w:ascii="Arial" w:eastAsia="Arial" w:hAnsi="Arial" w:cs="Arial"/>
          <w:color w:val="222222"/>
        </w:rPr>
        <w:t>ਦਵਾਰਾ ਆਯੋਜਿਤ ਕੀਤਾ</w:t>
      </w:r>
      <w:r w:rsidR="2FB9B128" w:rsidRPr="74E6707F">
        <w:t xml:space="preserve"> </w:t>
      </w:r>
      <w:r w:rsidRPr="74E6707F">
        <w:rPr>
          <w:rFonts w:ascii="Arial" w:hAnsi="Arial"/>
          <w:sz w:val="24"/>
          <w:szCs w:val="24"/>
        </w:rPr>
        <w:t xml:space="preserve"> ਡਿਲੀਵਰੀ ਸਿਸਟਮ ਲਈ ਪੀਅਰ ਸਪੋਰਟ ਸੇਵਾਵਾਂ ਨੂੰ ਕਵਰ ਨਹੀਂ ਕਰਦੀ ਹੈ ਤਾਂ ਕਾਊਂਟੀ ਨੂੰ ਸਪੱਸ਼ਟ ਕਰਨਾ ਚਾਹੀਦਾ ਹੈ]</w:t>
      </w:r>
    </w:p>
    <w:p w14:paraId="0601553D" w14:textId="11A37E59" w:rsidR="00150131" w:rsidRPr="0041271B" w:rsidRDefault="00150131" w:rsidP="4A2E8458">
      <w:pPr>
        <w:pStyle w:val="ListParagraph"/>
        <w:numPr>
          <w:ilvl w:val="0"/>
          <w:numId w:val="26"/>
        </w:numPr>
        <w:spacing w:after="0" w:line="360" w:lineRule="auto"/>
        <w:rPr>
          <w:rFonts w:ascii="Arial" w:hAnsi="Arial" w:cs="Arial"/>
          <w:sz w:val="24"/>
          <w:szCs w:val="24"/>
        </w:rPr>
      </w:pPr>
      <w:r w:rsidRPr="74E6707F">
        <w:rPr>
          <w:rFonts w:ascii="Arial" w:hAnsi="Arial"/>
          <w:sz w:val="24"/>
          <w:szCs w:val="24"/>
        </w:rPr>
        <w:t xml:space="preserve">ਪੀਅਰ ਸਪੋਰਟ ਸੇਵਾਵਾਂ ਸੱਭਿਆਚਾਰਕ ਤੌਰ 'ਤੇ ਸਮਰੱਥ ਵਿਅਕਤੀਗਤ ਅਤੇ ਸਮੂਹ ਸੇਵਾਵਾਂ ਹਨ ਜੋ ਰਿਕਵਰੀ, ਲਚਕੀਲੇਪਨ, ਰੁਝੇਵਿਆਂ, ਸਮਾਜੀਕਰਨ, ਸਵੈ-ਨਿਰਭਰਤਾ, ਸਵੈ-ਵਕਾਲਤ, ਕੁਦਰਤੀ ਸਹਾਇਤਾ ਦੇ ਵਿਕਾਸ, ਅਤੇ ਢਾਂਚਾਗਤ ਗਤੀਵਿਧੀਆਂ ਰਾਹੀਂ ਸ਼ਕਤੀਆਂ ਦੀ ਪਛਾਣ ਨੂੰ ਉਤਸ਼ਾਹਿਤ ਕਰਦੀਆਂ ਹਨ। ਇਨ੍ਹਾਂ ਸੇਵਾਵਾਂ ਨੂੰ ਤੁਹਾਨੂੰ ਜਾਂ ਤੁਹਾਡੇ ਮਨੋਨੀਤ ਮਹੱਤਵਪੂਰਨ ਸਹਾਇਤਾ ਵਿਅਕਤੀ(ਵਿਅਕਤੀਆਂ) ਨੂੰ ਪ੍ਰਦਾਨ ਕੀਤਾ ਜਾ ਸਕਦਾ ਹੈ ਅਤੇ ਉਸੇ ਸਮੇਂ ਪ੍ਰਾਪਤ ਕੀਤਾ ਜਾ ਸਕਦਾ ਹੈ ਜਦੋਂ ਤੁਸੀਂ ਹੋਰ  ਡਰੱਗ ਮੈਡੀ-ਕਲ </w:t>
      </w:r>
      <w:r w:rsidR="3AA2FC66" w:rsidRPr="74E6707F">
        <w:rPr>
          <w:rFonts w:ascii="Arial" w:eastAsia="Arial" w:hAnsi="Arial" w:cs="Arial"/>
          <w:color w:val="222222"/>
        </w:rPr>
        <w:t>ਦਵਾਰਾ ਆਯੋਜਿਤ ਕੀਤ</w:t>
      </w:r>
      <w:r w:rsidRPr="74E6707F">
        <w:rPr>
          <w:rFonts w:ascii="Arial" w:hAnsi="Arial"/>
          <w:sz w:val="24"/>
          <w:szCs w:val="24"/>
        </w:rPr>
        <w:t>ਡਿਲੀਵਰੀ ਸਿਸਟਮ ਸੇਵਾਵਾਂ ਪ੍ਰਾਪਤ ਕਰਦੇ ਹੋ। ਪੀਅਰ ਸਪੋਰਟ ਸਰਵਿਸਿਜ਼ ਵਿੱਚ ਪੀਅਰ ਸਪੈਸ਼ਲਿਸਟ ਇੱਕ ਮੌਜੂਦਾ ਰਾਜ-ਪ੍ਰਵਾਨਤ ਪ੍ਰਮਾਣੀਕਰਣ ਪ੍ਰੋਗਰਾਮ ਦੇ ਨਾਲ ਰਿਕਵਰੀ ਵਿੱਚ ਇੱਕ ਵਿਅਕਤੀ ਹੁੰਦਾ ਹੈ ਅਤੇ ਜੋ ਇਨ੍ਹਾਂ ਸੇਵਾਵਾਂ ਨੂੰ ਇੱਕ ਵਿਵਹਾਰ ਸੰਬੰਧੀ ਸਿਹਤ ਪੇਸ਼ੇਵਰ ਦੇ ਨਿਰਦੇਸ਼ਾਂ ਹੇਠ ਪ੍ਰਦਾਨ ਕਰਦਾ ਹੈ ਜੋ ਲਾਇਸੰਸ ਪ੍ਰਾਪਤ ਹੈ, ਛੋਟ ਦਿੱਤੀ ਗਈ ਹੈ, ਜਾਂ ਰਾਜ ਨਾਲ ਰਜਿਸਟਰਡ ਹੈ।</w:t>
      </w:r>
    </w:p>
    <w:p w14:paraId="7C2FCB84" w14:textId="644BFC7A" w:rsidR="00150131" w:rsidRPr="0041271B" w:rsidRDefault="00150131">
      <w:pPr>
        <w:pStyle w:val="ListParagraph"/>
        <w:numPr>
          <w:ilvl w:val="0"/>
          <w:numId w:val="26"/>
        </w:numPr>
        <w:spacing w:after="0" w:line="360" w:lineRule="auto"/>
        <w:rPr>
          <w:rFonts w:ascii="Arial" w:hAnsi="Arial" w:cs="Arial"/>
          <w:bCs/>
          <w:sz w:val="24"/>
          <w:szCs w:val="24"/>
        </w:rPr>
      </w:pPr>
      <w:r w:rsidRPr="4A2E8458">
        <w:rPr>
          <w:rFonts w:ascii="Arial" w:hAnsi="Arial"/>
          <w:sz w:val="24"/>
          <w:szCs w:val="24"/>
        </w:rPr>
        <w:lastRenderedPageBreak/>
        <w:t>ਪੀਅਰ ਸਪੋਰਟ ਸੇਵਾਵਾਂ ਵਿੱਚ ਵਿੱਦਿਅਕ ਹੁਨਰ ਨਿਰਮਾਣ ਸਮੂਹ, ਸ਼ਮੂਲੀਅਤ ਸੇਵਾਵਾਂ ਸ਼ਾਮਲ ਹਨ ਜੋ ਤੁਹਾਨੂੰ ਵਿਵਹਾਰ ਸੰਬੰਧੀ ਸਿਹਤ ਇਲਾਜ ਵਿੱਚ ਹਿੱਸਾ ਲੈਣ, ਅਤੇ ਇਲਾਜ ਸੰਬੰਧੀ ਗਤੀਵਿਧੀਆਂ ਜਿਵੇਂ ਕਿ ਸਵੈ-ਵਕਾਲਤ ਨੂੰ ਉਤਸ਼ਾਹਿਤ ਕਰਨ ਲਈ ਉਤਸ਼ਾਹਿਤ ਕਰਦੀਆਂ ਹਨ।</w:t>
      </w:r>
    </w:p>
    <w:p w14:paraId="509F764C" w14:textId="72C3F9D0" w:rsidR="00150131" w:rsidRPr="0041271B" w:rsidRDefault="00150131">
      <w:pPr>
        <w:pStyle w:val="ListParagraph"/>
        <w:numPr>
          <w:ilvl w:val="0"/>
          <w:numId w:val="26"/>
        </w:numPr>
        <w:spacing w:after="0" w:line="360" w:lineRule="auto"/>
        <w:rPr>
          <w:rFonts w:ascii="Arial" w:hAnsi="Arial" w:cs="Arial"/>
          <w:iCs/>
          <w:sz w:val="28"/>
          <w:szCs w:val="24"/>
        </w:rPr>
      </w:pPr>
      <w:r w:rsidRPr="4A2E8458">
        <w:rPr>
          <w:rFonts w:ascii="Arial" w:hAnsi="Arial"/>
          <w:sz w:val="24"/>
          <w:szCs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310AAC8B" w14:textId="69B61FC6" w:rsidR="00150131" w:rsidRDefault="00150131" w:rsidP="4CB66D57">
      <w:pPr>
        <w:spacing w:after="0" w:line="360" w:lineRule="auto"/>
        <w:contextualSpacing/>
        <w:rPr>
          <w:rFonts w:ascii="Arial" w:hAnsi="Arial" w:cs="Arial"/>
          <w:b/>
          <w:bCs/>
          <w:sz w:val="24"/>
          <w:szCs w:val="24"/>
        </w:rPr>
      </w:pPr>
      <w:r w:rsidRPr="4CB66D57">
        <w:rPr>
          <w:rFonts w:ascii="Arial" w:hAnsi="Arial"/>
          <w:b/>
          <w:bCs/>
          <w:sz w:val="24"/>
          <w:szCs w:val="24"/>
        </w:rPr>
        <w:t xml:space="preserve"> </w:t>
      </w:r>
      <w:hyperlink r:id="rId290" w:history="1">
        <w:r w:rsidR="2DCF98E9" w:rsidRPr="4CB66D57">
          <w:rPr>
            <w:rStyle w:val="Hyperlink"/>
            <w:rFonts w:ascii="system-ui" w:eastAsia="system-ui" w:hAnsi="system-ui" w:cs="system-ui"/>
            <w:sz w:val="24"/>
            <w:szCs w:val="24"/>
          </w:rPr>
          <w:t>ਵਸੂਲੀ</w:t>
        </w:r>
      </w:hyperlink>
      <w:r w:rsidR="2DCF98E9" w:rsidRPr="4CB66D57">
        <w:rPr>
          <w:rFonts w:ascii="Arial" w:eastAsia="Arial" w:hAnsi="Arial" w:cs="Arial"/>
          <w:sz w:val="24"/>
          <w:szCs w:val="24"/>
        </w:rPr>
        <w:t xml:space="preserve"> </w:t>
      </w:r>
      <w:r w:rsidRPr="4CB66D57">
        <w:rPr>
          <w:rFonts w:ascii="Arial" w:hAnsi="Arial"/>
          <w:b/>
          <w:bCs/>
          <w:sz w:val="24"/>
          <w:szCs w:val="24"/>
        </w:rPr>
        <w:t>ਸੇਵਾਵਾਂ</w:t>
      </w:r>
    </w:p>
    <w:p w14:paraId="780728F5" w14:textId="77777777" w:rsidR="00020F50" w:rsidRPr="00150131" w:rsidRDefault="00020F50" w:rsidP="00DF0B49">
      <w:pPr>
        <w:spacing w:after="0" w:line="360" w:lineRule="auto"/>
        <w:contextualSpacing/>
        <w:rPr>
          <w:rFonts w:ascii="Arial" w:hAnsi="Arial" w:cs="Arial"/>
          <w:b/>
          <w:sz w:val="24"/>
          <w:szCs w:val="24"/>
        </w:rPr>
      </w:pPr>
    </w:p>
    <w:p w14:paraId="1334E4FA" w14:textId="12F2D837" w:rsidR="00196D07" w:rsidRPr="0041271B" w:rsidRDefault="00150131">
      <w:pPr>
        <w:pStyle w:val="ListParagraph"/>
        <w:numPr>
          <w:ilvl w:val="0"/>
          <w:numId w:val="27"/>
        </w:numPr>
        <w:spacing w:after="0" w:line="360" w:lineRule="auto"/>
        <w:rPr>
          <w:rFonts w:ascii="Arial" w:hAnsi="Arial" w:cs="Arial"/>
          <w:sz w:val="24"/>
          <w:szCs w:val="24"/>
        </w:rPr>
      </w:pPr>
      <w:r w:rsidRPr="4CB66D57">
        <w:rPr>
          <w:rFonts w:ascii="Arial" w:hAnsi="Arial"/>
          <w:sz w:val="24"/>
          <w:szCs w:val="24"/>
        </w:rPr>
        <w:t xml:space="preserve"> </w:t>
      </w:r>
      <w:hyperlink r:id="rId291" w:history="1">
        <w:r w:rsidR="207CF65D" w:rsidRPr="4CB66D57">
          <w:rPr>
            <w:rStyle w:val="Hyperlink"/>
            <w:rFonts w:ascii="system-ui" w:eastAsia="system-ui" w:hAnsi="system-ui" w:cs="system-ui"/>
            <w:sz w:val="24"/>
            <w:szCs w:val="24"/>
          </w:rPr>
          <w:t>ਵਸੂਲੀ</w:t>
        </w:r>
      </w:hyperlink>
      <w:r w:rsidR="207CF65D" w:rsidRPr="4CB66D57">
        <w:t xml:space="preserve"> </w:t>
      </w:r>
      <w:r w:rsidRPr="4CB66D57">
        <w:rPr>
          <w:rFonts w:ascii="Arial" w:hAnsi="Arial"/>
          <w:sz w:val="24"/>
          <w:szCs w:val="24"/>
        </w:rPr>
        <w:t xml:space="preserve">ਸੇਵਾਵਾਂ ਤੁਹਾਡੀ </w:t>
      </w:r>
      <w:hyperlink r:id="rId292" w:history="1">
        <w:r w:rsidR="152B80FA" w:rsidRPr="4CB66D57">
          <w:rPr>
            <w:rStyle w:val="Hyperlink"/>
            <w:rFonts w:ascii="system-ui" w:eastAsia="system-ui" w:hAnsi="system-ui" w:cs="system-ui"/>
            <w:sz w:val="24"/>
            <w:szCs w:val="24"/>
          </w:rPr>
          <w:t>ਵਸੂਲੀ</w:t>
        </w:r>
      </w:hyperlink>
      <w:r w:rsidR="152B80FA" w:rsidRPr="4CB66D57">
        <w:t xml:space="preserve"> </w:t>
      </w:r>
      <w:r w:rsidRPr="4CB66D57">
        <w:rPr>
          <w:rFonts w:ascii="Arial" w:hAnsi="Arial"/>
          <w:sz w:val="24"/>
          <w:szCs w:val="24"/>
        </w:rPr>
        <w:t xml:space="preserve">ੀ ਅਤੇ ਤੰਦਰੁਸਤੀ ਲਈ ਮਹੱਤਵਪੂਰਨ ਹੋ ਸਕਦੀਆਂ ਹਨ। </w:t>
      </w:r>
      <w:r w:rsidR="60816436" w:rsidRPr="4CB66D57">
        <w:rPr>
          <w:rFonts w:ascii="Arial" w:hAnsi="Arial"/>
          <w:sz w:val="24"/>
          <w:szCs w:val="24"/>
        </w:rPr>
        <w:t xml:space="preserve"> </w:t>
      </w:r>
      <w:hyperlink r:id="rId293" w:history="1">
        <w:r w:rsidR="60816436" w:rsidRPr="4CB66D57">
          <w:rPr>
            <w:rStyle w:val="Hyperlink"/>
            <w:rFonts w:ascii="system-ui" w:eastAsia="system-ui" w:hAnsi="system-ui" w:cs="system-ui"/>
            <w:sz w:val="24"/>
            <w:szCs w:val="24"/>
          </w:rPr>
          <w:t>ਵਸੂਲੀ</w:t>
        </w:r>
      </w:hyperlink>
      <w:r w:rsidRPr="4CB66D57">
        <w:rPr>
          <w:rFonts w:ascii="Arial" w:hAnsi="Arial"/>
          <w:sz w:val="24"/>
          <w:szCs w:val="24"/>
        </w:rPr>
        <w:t xml:space="preserve"> ਸੇਵਾਵਾਂ ਤੁਹਾਡੀ ਸਿਹਤ ਅਤੇ ਸਿਹਤ ਦੇਖਭਾਲ ਦਾ ਪ੍ਰਬੰਧਨ ਕਰਨ ਲਈ ਇਲਾਜ ਨਾਲ ਜੁੜਨ ਵਿੱਚ ਤੁਹਾਡੀ ਮਦਦ ਕਰ ਸਕਦੀਆਂ ਹਨ। ਇਸ ਲਈ, ਇਹ ਸੇਵਾ  ਤੁਹਾਡੀ ਸਿਹਤ ਦਾ ਪ੍ਰਬੰਧਨ ਕਰਨ, ਪ੍ਰਭਾਵਸ਼ਾਲੀ ਸਵੈ-ਪ੍ਰਬੰਧਨ ਸਹਾਇਤਾ ਰਣਨੀਤੀਆਂ ਦੀ ਵਰਤੋਂ ਕਰਨ, ਅਤੇ ਚੱਲ ਰਹੇ ਸਵੈ-ਪ੍ਰਬੰਧਨ ਸਹਾਇਤਾ ਪ੍ਰਦਾਨ ਕਰਨ ਲਈ ਅੰਦਰੂਨੀ ਅਤੇ ਭਾਈਚਾਰਕ ਸਰੋਤਾਂ ਨੂੰ ਸੰਗਠਿਤ ਕਰਨ ਵਿੱਚ ਤੁਹਾਡੀ ਭੂਮਿਕਾ 'ਤੇ ਜ਼ੋਰ ਦਿੰਦੀ ਹੈ।</w:t>
      </w:r>
    </w:p>
    <w:p w14:paraId="4FDDD695" w14:textId="5FBA7E24" w:rsidR="00196D07" w:rsidRPr="0041271B" w:rsidRDefault="00196D07">
      <w:pPr>
        <w:pStyle w:val="ListParagraph"/>
        <w:numPr>
          <w:ilvl w:val="0"/>
          <w:numId w:val="27"/>
        </w:numPr>
        <w:spacing w:after="0" w:line="360" w:lineRule="auto"/>
        <w:rPr>
          <w:rFonts w:ascii="Arial" w:hAnsi="Arial" w:cs="Arial"/>
          <w:sz w:val="24"/>
          <w:szCs w:val="24"/>
        </w:rPr>
      </w:pPr>
      <w:r w:rsidRPr="4CB66D57">
        <w:rPr>
          <w:rFonts w:ascii="Arial" w:hAnsi="Arial"/>
          <w:sz w:val="24"/>
          <w:szCs w:val="24"/>
        </w:rPr>
        <w:t xml:space="preserve">ਤੁਸੀਂ ਆਪਣੇ ਸਵੈ-ਮੁਲਾਂਕਣ ਜਾਂ ਰੀਲੈਪਸ ਜੋਖਮ ਦੇ ਪ੍ਰਦਾਤਾ ਦੇ ਮੁਲਾਂਕਣ ਦੇ ਅਧਾਰ 'ਤੇ </w:t>
      </w:r>
      <w:r w:rsidR="5506143C" w:rsidRPr="4CB66D57">
        <w:rPr>
          <w:rFonts w:ascii="Arial" w:hAnsi="Arial"/>
          <w:sz w:val="24"/>
          <w:szCs w:val="24"/>
        </w:rPr>
        <w:t xml:space="preserve"> </w:t>
      </w:r>
      <w:hyperlink r:id="rId294" w:history="1">
        <w:r w:rsidR="5506143C" w:rsidRPr="4CB66D57">
          <w:rPr>
            <w:rStyle w:val="Hyperlink"/>
            <w:rFonts w:ascii="system-ui" w:eastAsia="system-ui" w:hAnsi="system-ui" w:cs="system-ui"/>
            <w:sz w:val="24"/>
            <w:szCs w:val="24"/>
          </w:rPr>
          <w:t>ਵਸੂਲੀ</w:t>
        </w:r>
      </w:hyperlink>
      <w:r w:rsidRPr="4CB66D57">
        <w:rPr>
          <w:rFonts w:ascii="Arial" w:hAnsi="Arial"/>
          <w:sz w:val="24"/>
          <w:szCs w:val="24"/>
        </w:rPr>
        <w:t xml:space="preserve"> ਸੇਵਾਵਾਂ ਪ੍ਰਾਪਤ ਹੋ ਸਕਦੇ ਹੋ। ਵਿਅਕਤੀਗਤ ਤੌਰ 'ਤੇ, ਟੈਲੀਹੈਲਥ ਦੁਆਰਾ, ਜਾਂ ਟੈਲੀਫ਼ੋਨ ਦੁਆਰਾ ਪ੍ਰਦਾਨ ਸੇਵਾਵਾਂ ਕੀਤੀਆਂ ਜਾ ਸਕਦੀਆਂ ਹਨ।</w:t>
      </w:r>
    </w:p>
    <w:p w14:paraId="5533D466" w14:textId="108609DE" w:rsidR="00196D07" w:rsidRPr="0041271B" w:rsidRDefault="00196D07">
      <w:pPr>
        <w:pStyle w:val="ListParagraph"/>
        <w:numPr>
          <w:ilvl w:val="0"/>
          <w:numId w:val="27"/>
        </w:numPr>
        <w:spacing w:after="0" w:line="360" w:lineRule="auto"/>
        <w:rPr>
          <w:rFonts w:ascii="Arial" w:hAnsi="Arial" w:cs="Arial"/>
          <w:sz w:val="24"/>
          <w:szCs w:val="24"/>
        </w:rPr>
      </w:pPr>
      <w:r w:rsidRPr="4CB66D57">
        <w:rPr>
          <w:rFonts w:ascii="Arial" w:hAnsi="Arial"/>
          <w:sz w:val="24"/>
          <w:szCs w:val="24"/>
        </w:rPr>
        <w:t xml:space="preserve"> </w:t>
      </w:r>
      <w:hyperlink r:id="rId295" w:history="1">
        <w:r w:rsidR="3621E9B6" w:rsidRPr="4CB66D57">
          <w:rPr>
            <w:rStyle w:val="Hyperlink"/>
            <w:rFonts w:ascii="system-ui" w:eastAsia="system-ui" w:hAnsi="system-ui" w:cs="system-ui"/>
            <w:sz w:val="24"/>
            <w:szCs w:val="24"/>
          </w:rPr>
          <w:t>ਵਸੂਲੀ</w:t>
        </w:r>
      </w:hyperlink>
      <w:r w:rsidR="3621E9B6" w:rsidRPr="4CB66D57">
        <w:t xml:space="preserve"> </w:t>
      </w:r>
      <w:r w:rsidRPr="4CB66D57">
        <w:rPr>
          <w:rFonts w:ascii="Arial" w:hAnsi="Arial"/>
          <w:sz w:val="24"/>
          <w:szCs w:val="24"/>
        </w:rPr>
        <w:t>ਸੇਵਾਵਾਂ ਮੁਲਾਂਕਣ, ਦੇਖਭਾਲ ਤਾਲਮੇਲ, ਵਿਅਕਤੀਗਤ ਸਲਾਹ, ਸਮੂਹ ਸਲਾਹ, ਪਰਿਵਾਰਕ ਥੈਰੇਪੀ, ਰਿਕਵਰੀ ਨਿਗਰਾਨੀ, ਅਤੇ ਰੀਲੈਪਸ ਰੋਕਥਾਮ ਦੇ ਹਿੱਸੇ ਸ਼ਾਮਲ ਹਨ।</w:t>
      </w:r>
    </w:p>
    <w:p w14:paraId="29014A65" w14:textId="712C352B" w:rsidR="00196D07" w:rsidRPr="0041271B" w:rsidRDefault="00196D07">
      <w:pPr>
        <w:pStyle w:val="ListParagraph"/>
        <w:numPr>
          <w:ilvl w:val="0"/>
          <w:numId w:val="27"/>
        </w:numPr>
        <w:spacing w:after="0" w:line="360" w:lineRule="auto"/>
        <w:rPr>
          <w:rFonts w:ascii="Arial" w:hAnsi="Arial" w:cs="Arial"/>
          <w:iCs/>
          <w:sz w:val="24"/>
          <w:szCs w:val="24"/>
        </w:rPr>
      </w:pPr>
      <w:r>
        <w:rPr>
          <w:rFonts w:ascii="Arial" w:hAnsi="Arial"/>
          <w:sz w:val="24"/>
        </w:rPr>
        <w:lastRenderedPageBreak/>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0DA01DC0" w14:textId="77777777" w:rsidR="00196D07" w:rsidRPr="00196D07" w:rsidRDefault="00196D07" w:rsidP="00DF0B49">
      <w:pPr>
        <w:spacing w:after="0" w:line="360" w:lineRule="auto"/>
        <w:ind w:left="360"/>
        <w:contextualSpacing/>
        <w:rPr>
          <w:rFonts w:ascii="Arial" w:hAnsi="Arial" w:cs="Arial"/>
          <w:iCs/>
          <w:sz w:val="24"/>
          <w:szCs w:val="24"/>
        </w:rPr>
      </w:pPr>
    </w:p>
    <w:p w14:paraId="4529740D" w14:textId="5A107172" w:rsidR="00196D07" w:rsidRDefault="00196D07" w:rsidP="00DF0B49">
      <w:pPr>
        <w:spacing w:after="0" w:line="360" w:lineRule="auto"/>
        <w:contextualSpacing/>
        <w:rPr>
          <w:rFonts w:ascii="Arial" w:hAnsi="Arial" w:cs="Arial"/>
          <w:b/>
          <w:sz w:val="24"/>
          <w:szCs w:val="24"/>
        </w:rPr>
      </w:pPr>
      <w:r>
        <w:rPr>
          <w:rFonts w:ascii="Arial" w:hAnsi="Arial"/>
          <w:b/>
          <w:sz w:val="24"/>
        </w:rPr>
        <w:t>ਦੇਖਭਾਲ ਤਾਲਮੇਲ</w:t>
      </w:r>
    </w:p>
    <w:p w14:paraId="3C046DEC" w14:textId="77777777" w:rsidR="00020F50" w:rsidRPr="00196D07" w:rsidRDefault="00020F50" w:rsidP="00DF0B49">
      <w:pPr>
        <w:spacing w:after="0" w:line="360" w:lineRule="auto"/>
        <w:contextualSpacing/>
        <w:rPr>
          <w:rFonts w:ascii="Arial" w:hAnsi="Arial" w:cs="Arial"/>
          <w:b/>
          <w:sz w:val="24"/>
          <w:szCs w:val="24"/>
        </w:rPr>
      </w:pPr>
    </w:p>
    <w:p w14:paraId="6255E9D1" w14:textId="55E1F1B3" w:rsidR="00196D07" w:rsidRPr="0041271B" w:rsidRDefault="00196D07">
      <w:pPr>
        <w:pStyle w:val="ListParagraph"/>
        <w:numPr>
          <w:ilvl w:val="0"/>
          <w:numId w:val="28"/>
        </w:numPr>
        <w:spacing w:after="0" w:line="360" w:lineRule="auto"/>
        <w:rPr>
          <w:rFonts w:ascii="Arial" w:hAnsi="Arial" w:cs="Arial"/>
          <w:bCs/>
          <w:sz w:val="24"/>
          <w:szCs w:val="24"/>
        </w:rPr>
      </w:pPr>
      <w:r>
        <w:rPr>
          <w:rFonts w:ascii="Arial" w:hAnsi="Arial"/>
          <w:sz w:val="24"/>
        </w:rPr>
        <w:t>ਦੇਖਭਾਲ ਤਾਲਮੇਲ ਸੇਵਾਵਾਂ ਵਿੱਚ ਮਾਦਕ ਪਦਾਰਥਾਂ ਦੀ ਵਰਤੋਂ ਸੰਬੰਧੀ ਵਿਕਾਰ ਦੇਖਭਾਲ, ਮਾਨਸਿਕ ਸਿਹਤ ਦੇਖਭਾਲ, ਅਤੇ ਮੈਡੀਕਲ ਦੇਖਭਾਲ, ਅਤੇ ਤੁਹਾਡੀ ਸਿਹਤ ਲਈ ਸੇਵਾਵਾਂ ਅਤੇ ਸਹਾਇਤਾ ਲਈ ਕਨੈਕਸ਼ਨ ਪ੍ਰਦਾਨ ਕਰਨ ਲਈ ਗਤੀਵਿਧੀਆਂ ਸ਼ਾਮਲ ਹੁੰਦੀਆਂ ਹਨ। ਦੇਖਭਾਲ ਤਾਲਮੇਲ ਸਾਰੀਆਂ ਸੇਵਾਵਾਂ ਦੇ ਨਾਲ ਪ੍ਰਦਾਨ ਕੀਤਾ ਜਾਂਦਾ ਹੈ ਅਤੇ ਤੁਹਾਡੇ ਭਾਈਚਾਰੇ ਸਮੇਤ, ਕਲੀਨਿਕਲ ਜਾਂ ਗੈਰ-ਕਲੀਨਿਕਲ ਸੈਟਿੰਗਾਂ ਵਿੱਚ ਹੋ ਸਕਦਾ ਹੈ।</w:t>
      </w:r>
    </w:p>
    <w:p w14:paraId="508AB869" w14:textId="58023A77" w:rsidR="00196D07" w:rsidRPr="0041271B" w:rsidRDefault="00196D07" w:rsidP="4CB66D57">
      <w:pPr>
        <w:pStyle w:val="ListParagraph"/>
        <w:numPr>
          <w:ilvl w:val="0"/>
          <w:numId w:val="28"/>
        </w:numPr>
        <w:spacing w:after="0" w:line="360" w:lineRule="auto"/>
        <w:rPr>
          <w:rFonts w:ascii="system-ui" w:eastAsia="system-ui" w:hAnsi="system-ui" w:cs="system-ui"/>
          <w:color w:val="212529"/>
          <w:sz w:val="24"/>
          <w:szCs w:val="24"/>
        </w:rPr>
      </w:pPr>
      <w:r w:rsidRPr="4CB66D57">
        <w:rPr>
          <w:rFonts w:ascii="Arial" w:hAnsi="Arial"/>
          <w:sz w:val="24"/>
          <w:szCs w:val="24"/>
        </w:rPr>
        <w:t xml:space="preserve">ਦੇਖਭਾਲ ਤਾਲਮੇਲ ਸੇਵਾਵਾਂ ਵਿੱਚ ਸਿਹਤ ਸਥਿਤੀਆਂ ਦੀ ਨਿਗਰਾਨੀ ਅਤੇ ਸਹਾਇਤਾ ਲਈ ਡਾਕਟਰੀ ਅਤੇ ਮਾਨਸਿਕ ਸਿਹਤ ਪ੍ਰਦਾਤਾਵਾਂ ਨਾਲ ਤਾਲਮੇਲ ਕਰਨਾ, ਡਿਸਚਾਰਜ ਦੀ ਯੋਜਨਾਬੰਦੀ, ਅਤੇ ਸਹਾਇਕ ਸੇਵਾਵਾਂ ਨਾਲ ਤਾਲਮੇਲ ਕਰਨਾ ਸ਼ਾਮਲ ਹੈ ਜਿਸ ਵਿੱਚ ਤੁਹਾਨੂੰ ਬੱਚਿਆਂ ਦੀ ਦੇਖਭਾਲ, ਆਵਾਜਾਈ, ਅਤੇ ਰਿਹਾਇਸ਼ ਵਰਗੀਆਂ </w:t>
      </w:r>
      <w:hyperlink r:id="rId296" w:history="1">
        <w:r w:rsidR="40DD186A" w:rsidRPr="4CB66D57">
          <w:rPr>
            <w:rStyle w:val="Hyperlink"/>
            <w:rFonts w:ascii="system-ui" w:eastAsia="system-ui" w:hAnsi="system-ui" w:cs="system-ui"/>
            <w:sz w:val="24"/>
            <w:szCs w:val="24"/>
          </w:rPr>
          <w:t>ਭਾਈਚਾਰੇ</w:t>
        </w:r>
      </w:hyperlink>
      <w:r w:rsidR="40DD186A" w:rsidRPr="4CB66D57">
        <w:rPr>
          <w:rFonts w:ascii="Arial" w:hAnsi="Arial"/>
          <w:sz w:val="24"/>
          <w:szCs w:val="24"/>
        </w:rPr>
        <w:t xml:space="preserve"> </w:t>
      </w:r>
    </w:p>
    <w:p w14:paraId="14F7E1A0" w14:textId="6889CA49" w:rsidR="00196D07" w:rsidRPr="0041271B" w:rsidRDefault="00196D07" w:rsidP="4CB66D57">
      <w:pPr>
        <w:pStyle w:val="ListParagraph"/>
        <w:numPr>
          <w:ilvl w:val="0"/>
          <w:numId w:val="28"/>
        </w:numPr>
        <w:spacing w:after="0" w:line="360" w:lineRule="auto"/>
        <w:rPr>
          <w:rFonts w:ascii="Arial" w:hAnsi="Arial" w:cs="Arial"/>
          <w:sz w:val="24"/>
          <w:szCs w:val="24"/>
        </w:rPr>
      </w:pPr>
      <w:r w:rsidRPr="025AE838">
        <w:rPr>
          <w:rFonts w:ascii="Arial" w:hAnsi="Arial"/>
          <w:sz w:val="24"/>
          <w:szCs w:val="24"/>
        </w:rPr>
        <w:t>-ਆਧਾਰਿਤ ਸੇਵਾਵਾਂ ਨਾਲ ਜੋੜਨਾ ਸ਼ਾਮਲ ਹੈ।</w:t>
      </w:r>
    </w:p>
    <w:p w14:paraId="049783C8" w14:textId="7FCA4E8E" w:rsidR="00196D07" w:rsidRPr="0041271B" w:rsidRDefault="00196D07">
      <w:pPr>
        <w:pStyle w:val="ListParagraph"/>
        <w:numPr>
          <w:ilvl w:val="0"/>
          <w:numId w:val="28"/>
        </w:numPr>
        <w:spacing w:after="0" w:line="360" w:lineRule="auto"/>
        <w:rPr>
          <w:rFonts w:ascii="Arial" w:hAnsi="Arial" w:cs="Arial"/>
          <w:iCs/>
          <w:sz w:val="28"/>
          <w:szCs w:val="24"/>
        </w:rPr>
      </w:pPr>
      <w:r w:rsidRPr="025AE838">
        <w:rPr>
          <w:rFonts w:ascii="Arial" w:hAnsi="Arial"/>
          <w:sz w:val="24"/>
          <w:szCs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347E9595" w14:textId="60BC689B" w:rsidR="005D6F70" w:rsidRDefault="005D6F70" w:rsidP="0041271B">
      <w:pPr>
        <w:spacing w:after="0" w:line="360" w:lineRule="auto"/>
        <w:contextualSpacing/>
        <w:rPr>
          <w:rFonts w:ascii="Arial" w:hAnsi="Arial" w:cs="Arial"/>
          <w:iCs/>
          <w:sz w:val="28"/>
          <w:szCs w:val="24"/>
        </w:rPr>
      </w:pPr>
    </w:p>
    <w:p w14:paraId="03C26F81" w14:textId="0F3499E5" w:rsidR="00394CEB" w:rsidRPr="00394CEB" w:rsidRDefault="00394CEB" w:rsidP="00DF0B49">
      <w:pPr>
        <w:spacing w:after="0" w:line="360" w:lineRule="auto"/>
        <w:contextualSpacing/>
        <w:rPr>
          <w:rFonts w:ascii="Arial" w:hAnsi="Arial" w:cs="Arial"/>
          <w:b/>
          <w:sz w:val="24"/>
          <w:szCs w:val="24"/>
        </w:rPr>
      </w:pPr>
      <w:r>
        <w:rPr>
          <w:rFonts w:ascii="Arial" w:hAnsi="Arial"/>
          <w:b/>
          <w:sz w:val="24"/>
        </w:rPr>
        <w:t>ਕੰਟੀਜੈਂਸੀ ਮੈਨੇਜਮੈਂਟ (ਕਾਊਂਟੀ ਅਨੁਸਾਰ ਵੱਖਰਾ ਹੁੰਦਾ ਹੈ)</w:t>
      </w:r>
    </w:p>
    <w:p w14:paraId="2B9B4705" w14:textId="5E7B87E1" w:rsidR="00394CEB" w:rsidRPr="0041271B" w:rsidRDefault="00394CEB">
      <w:pPr>
        <w:pStyle w:val="ListParagraph"/>
        <w:numPr>
          <w:ilvl w:val="0"/>
          <w:numId w:val="29"/>
        </w:numPr>
        <w:spacing w:after="0" w:line="360" w:lineRule="auto"/>
        <w:rPr>
          <w:rFonts w:ascii="Arial" w:hAnsi="Arial" w:cs="Arial"/>
          <w:bCs/>
          <w:sz w:val="24"/>
          <w:szCs w:val="24"/>
        </w:rPr>
      </w:pPr>
      <w:r>
        <w:rPr>
          <w:rFonts w:ascii="Arial" w:hAnsi="Arial"/>
          <w:sz w:val="24"/>
        </w:rPr>
        <w:lastRenderedPageBreak/>
        <w:t>ਭਾਗ ਲੈਣ ਵਾਲੀਆਂ ਕਾਊਂਟੀਆਂ ਲਈ ਕੰਟੀਜੈਂਸੀ ਮੈਨੇਜਮੈਂਟ ਸੇਵਾਵਾਂ ਪ੍ਰਦਾਨ ਕਰਨਾ ਵਿਕਲਪਿਕ ਹੈ। [ਜੇ ਕਾਊਂਟੀ ਕੰਟੀਜੈਂਸੀ ਮੈਨੇਜਮੈਂਟ ਸੇਵਾਵਾਂ ਨੂੰ ਕਵਰ ਨਹੀਂ ਕਰਦੀ ਹੈ ਤਾਂ ਕਾਊਂਟੀ ਨੂੰ ਸਪੱਸ਼ਟ ਕਰਨਾ ਚਾਹੀਦਾ ਹੈ।]</w:t>
      </w:r>
    </w:p>
    <w:p w14:paraId="53104D77" w14:textId="640DF008" w:rsidR="00394CEB" w:rsidRPr="0041271B" w:rsidRDefault="00394CEB" w:rsidP="4CB66D57">
      <w:pPr>
        <w:pStyle w:val="ListParagraph"/>
        <w:numPr>
          <w:ilvl w:val="0"/>
          <w:numId w:val="29"/>
        </w:numPr>
        <w:spacing w:after="0" w:line="360" w:lineRule="auto"/>
        <w:rPr>
          <w:rFonts w:ascii="Arial" w:hAnsi="Arial" w:cs="Arial"/>
          <w:sz w:val="24"/>
          <w:szCs w:val="24"/>
        </w:rPr>
      </w:pPr>
      <w:r w:rsidRPr="4CB66D57">
        <w:rPr>
          <w:rFonts w:ascii="Arial" w:hAnsi="Arial"/>
          <w:sz w:val="24"/>
          <w:szCs w:val="24"/>
        </w:rPr>
        <w:t xml:space="preserve">ਕੰਟੀਜੈਂਸੀ ਮੈਨੇਜਮੈਂਟ ਸੇਵਾਵਾਂ ਉਤੇਜਕ ਵਰਤੋਂ ਸੰਬੰਧੀ ਵਿਕਾਰ ਲਈ ਸਬੂਤ-ਆਧਾਰਿਤ ਇਲਾਜ ਹਨ ਜਿੱਥੇ ਯੋਗ ਲਾਭਪਾਤਰ 24-ਹਫਤੇ ਦੀ ਆਊਟਪੇਸ਼ੈਂਟ ਕੰਟੀਜੈਂਸੀ ਮੈਨੇਜਮੈਂਟ ਸੇਵਾ ਵਿੱਚ ਹਿੱਸਾ ਲੈਣਗੇ, ਜਿਸ ਤੋਂ ਬਾਅਦ ਛੇ ਜਾਂ ਵੱਧ ਮਹੀਨਿਆਂ ਦੇ ਵਾਧੂ ਇਲਾਜ ਅਤੇ ਪ੍ਰੋਤਸਾਹਨ ਦੇ ਬਿਨਾਂ </w:t>
      </w:r>
      <w:hyperlink r:id="rId297" w:history="1">
        <w:r w:rsidR="057F32F1" w:rsidRPr="4CB66D57">
          <w:rPr>
            <w:rStyle w:val="Hyperlink"/>
            <w:rFonts w:ascii="system-ui" w:eastAsia="system-ui" w:hAnsi="system-ui" w:cs="system-ui"/>
            <w:sz w:val="24"/>
            <w:szCs w:val="24"/>
          </w:rPr>
          <w:t>ਵਸੂਲੀ</w:t>
        </w:r>
      </w:hyperlink>
      <w:r w:rsidR="057F32F1" w:rsidRPr="4CB66D57">
        <w:t xml:space="preserve"> </w:t>
      </w:r>
      <w:r w:rsidRPr="4CB66D57">
        <w:rPr>
          <w:rFonts w:ascii="Arial" w:hAnsi="Arial"/>
          <w:sz w:val="24"/>
          <w:szCs w:val="24"/>
        </w:rPr>
        <w:t>ਸਹਾਇਤਾ ਸੇਵਾਵਾਂ ਦਿੱਤੀਆਂ ਜਾਣਗੀਆਂ।</w:t>
      </w:r>
    </w:p>
    <w:p w14:paraId="70E48472" w14:textId="77777777" w:rsidR="00394CEB" w:rsidRPr="0041271B" w:rsidRDefault="00394CEB">
      <w:pPr>
        <w:pStyle w:val="ListParagraph"/>
        <w:numPr>
          <w:ilvl w:val="0"/>
          <w:numId w:val="29"/>
        </w:numPr>
        <w:spacing w:after="0" w:line="360" w:lineRule="auto"/>
        <w:rPr>
          <w:rFonts w:ascii="Arial" w:hAnsi="Arial" w:cs="Arial"/>
          <w:bCs/>
          <w:sz w:val="24"/>
          <w:szCs w:val="24"/>
        </w:rPr>
      </w:pPr>
      <w:r>
        <w:rPr>
          <w:rFonts w:ascii="Arial" w:hAnsi="Arial"/>
          <w:sz w:val="24"/>
        </w:rPr>
        <w:t xml:space="preserve">ਇਲਾਜ ਦੇ ਟੀਚਿਆਂ ਨੂੰ ਪੂਰਾ ਕਰਨ ਲਈ ਕੰਟੀਜੈਂਸੀ ਮੈਨੇਜਮੈਂਟ ਸੇਵਾਵਾਂ ਦੇ ਸ਼ੁਰੂਆਤੀ 12 ਹਫ਼ਤਿਆਂ ਵਿੱਚ ਪ੍ਰੋਤਸਾਹਨਾਂ ਦੀ ਇੱਕ ਲੜੀ ਸ਼ਾਮਲ ਹੁੰਦੀ ਹੈ, ਖ਼ਾਸ ਤੌਰ 'ਤੇ ਉਤੇਜਕ (ਉਦਾਹਰਨ ਲਈ, ਕੋਕੀਨ, ਐਮਫੇਟਾਮਾਈਨ, ਅਤੇ ਮੇਥਾਮਫੇਟਾਮਾਈਨ) ਦੀ ਵਰਤੋਂ ਨਾ ਕਰਨਾ, ਜੋ ਕਿ ਪਿਸ਼ਾਬ ਡਰੱਗ ਟੈਸਟਾਂ ਦੁਆਰਾ ਪ੍ਰਮਾਣਿਤ ਕੀਤਾ ਜਾਵੇਗਾ। ਪ੍ਰੋਤਸਾਹਨ ਵਿੱਚ ਨਕਦ-ਸਮਾਨਤਾ (ਉਦਾਹਰਨ ਲਈ, ਤੋਹਫ਼ੇ ਕਾਰਡ) ਸ਼ਾਮਲ ਹੁੰਦੇ ਹਨ। </w:t>
      </w:r>
    </w:p>
    <w:p w14:paraId="1761D1A6" w14:textId="6EABB75E" w:rsidR="00394CEB" w:rsidRPr="0041271B" w:rsidRDefault="00394CEB">
      <w:pPr>
        <w:pStyle w:val="ListParagraph"/>
        <w:numPr>
          <w:ilvl w:val="0"/>
          <w:numId w:val="29"/>
        </w:numPr>
        <w:spacing w:after="0" w:line="360" w:lineRule="auto"/>
        <w:rPr>
          <w:rFonts w:ascii="Arial" w:hAnsi="Arial" w:cs="Arial"/>
          <w:bCs/>
          <w:sz w:val="24"/>
          <w:szCs w:val="24"/>
        </w:rPr>
      </w:pPr>
      <w:r>
        <w:rPr>
          <w:rFonts w:ascii="Arial" w:hAnsi="Arial"/>
          <w:sz w:val="24"/>
        </w:rPr>
        <w:t xml:space="preserve">ਕੰਟੀਜੈਂਸੀ ਮੈਨੇਜਮੈਂਟ ਸੇਵਾਵਾਂ ਸਿਰਫ਼਼ ਲਾਭਪਾਤਰ ਲਈ ਉਪਲਬਧ ਹਨ ਜੋ ਇੱਕ ਭਾਗ ਲੈਣ ਵਾਲੇ ਪ੍ਰਦਾਤਾ ਦੁਆਰਾ ਸੰਚਾਲਿਤ ਗੈਰ-ਰਿਹਾਇਸ਼ੀ ਸੈਟਿੰਗ ਵਿੱਚ ਸੇਵਾਵਾਂ ਪ੍ਰਾਪਤ ਕਰ ਰਹੇ ਹਨ ਅਤੇ ਇਲਾਜ ਦੇ ਇੱਕ ਵਿਆਪਕ, ਵਿਅਕਤੀਗਤ ਕੋਰਸ ਵਿੱਚ ਦਾਖਲਾ ਅਤੇ ਭਾਗ ਲੈ ਰਹੇ ਹਨ। </w:t>
      </w:r>
    </w:p>
    <w:p w14:paraId="4B0CD366" w14:textId="4CA67507" w:rsidR="00394CEB" w:rsidRPr="0041271B" w:rsidRDefault="00394CEB">
      <w:pPr>
        <w:pStyle w:val="ListParagraph"/>
        <w:numPr>
          <w:ilvl w:val="0"/>
          <w:numId w:val="29"/>
        </w:numPr>
        <w:spacing w:after="0" w:line="360" w:lineRule="auto"/>
        <w:rPr>
          <w:rFonts w:ascii="Arial" w:hAnsi="Arial" w:cs="Arial"/>
          <w:bCs/>
          <w:sz w:val="24"/>
          <w:szCs w:val="24"/>
        </w:rPr>
      </w:pPr>
      <w:r>
        <w:rPr>
          <w:rFonts w:ascii="Arial" w:hAnsi="Arial"/>
          <w:sz w:val="24"/>
        </w:rPr>
        <w:t>[ਕਾਊਂਟੀ] (ਇਕਰਾਰਨਾਮੇ ਦੇ ਅਧੀਨ ਉਪਲਬਧ ਲਾਭਾਂ ਦੀ ਰਕਮ, ਮਿਆਦ, ਅਤੇ ਦਾਇਰੇ ਬਾਰੇ ਕੋਈ ਵੀ ਵਾਧੂ ਜਾਣਕਾਰੀ ਕਾਫੀ ਵੇਰਵੇ ਵਿੱਚ ਸ਼ਾਮਲ ਕਰੋ ਤਾਂ ਜੋ ਇਹ ਯਕੀਨੀ ਬਣਾਇਆ ਜਾ ਸਕੇ ਕਿ ਲਾਭਪਾਤਰ ਉਨ੍ਹਾਂ ਲਾਭਾਂ ਨੂੰ ਸਮਝਦੇ ਹਨ ਜਿਨ੍ਹਾਂ ਦੇ ਉਹ ਹੱਕਦਾਰ ਹਨ)</w:t>
      </w:r>
    </w:p>
    <w:p w14:paraId="0323FE70" w14:textId="77777777" w:rsidR="00394CEB" w:rsidRPr="00394CEB" w:rsidRDefault="00394CEB" w:rsidP="00DF0B49">
      <w:pPr>
        <w:pStyle w:val="ListParagraph"/>
        <w:spacing w:after="0" w:line="360" w:lineRule="auto"/>
        <w:rPr>
          <w:rFonts w:ascii="Arial" w:hAnsi="Arial" w:cs="Arial"/>
          <w:bCs/>
          <w:sz w:val="24"/>
          <w:szCs w:val="24"/>
        </w:rPr>
      </w:pPr>
    </w:p>
    <w:p w14:paraId="0A8912F8" w14:textId="0BC25F9B" w:rsidR="00745BF1" w:rsidRDefault="00D64714" w:rsidP="74E6707F">
      <w:pPr>
        <w:spacing w:after="0" w:line="360" w:lineRule="auto"/>
        <w:contextualSpacing/>
        <w:rPr>
          <w:rFonts w:ascii="Arial" w:hAnsi="Arial" w:cs="Arial"/>
          <w:sz w:val="24"/>
          <w:szCs w:val="24"/>
        </w:rPr>
      </w:pPr>
      <w:r w:rsidRPr="74E6707F">
        <w:rPr>
          <w:rFonts w:ascii="Arial" w:hAnsi="Arial"/>
          <w:sz w:val="24"/>
          <w:szCs w:val="24"/>
        </w:rPr>
        <w:lastRenderedPageBreak/>
        <w:t xml:space="preserve">ਅਲਕੋਹਲ ਅਤੇ ਡਰੱਗ ਸਕ੍ਰੀਨਿੰਗ, ਮੁਲਾਂਕਣ, ਸੰਖੇਪ ਦਖਲ ਅਤੇ ਇਲਾਜ ਲਈ ਰੈਫਰਲ  ਡਰੱਗ ਮੈਡੀ-ਕਲ </w:t>
      </w:r>
      <w:r w:rsidR="4B418206" w:rsidRPr="74E6707F">
        <w:rPr>
          <w:rFonts w:ascii="Arial" w:eastAsia="Arial" w:hAnsi="Arial" w:cs="Arial"/>
          <w:color w:val="222222"/>
          <w:sz w:val="24"/>
          <w:szCs w:val="24"/>
        </w:rPr>
        <w:t xml:space="preserve">ਦਵਾਰਾ ਆਯੋਜਿਤ ਕੀਤਾ </w:t>
      </w:r>
      <w:r w:rsidR="4B418206" w:rsidRPr="74E6707F">
        <w:rPr>
          <w:rFonts w:ascii="Arial" w:eastAsia="Arial" w:hAnsi="Arial" w:cs="Arial"/>
          <w:sz w:val="24"/>
          <w:szCs w:val="24"/>
        </w:rPr>
        <w:t xml:space="preserve"> </w:t>
      </w:r>
      <w:r w:rsidRPr="74E6707F">
        <w:rPr>
          <w:rFonts w:ascii="Arial" w:hAnsi="Arial"/>
          <w:sz w:val="24"/>
          <w:szCs w:val="24"/>
        </w:rPr>
        <w:t xml:space="preserve">ਡਿਲੀਵਰੀ ਸਿਸਟਮ ਲਾਭ ਨਹੀਂ ਹੈ। ਇਹ 11 ਸਾਲ ਅਤੇ ਇਸ ਤੋਂ ਵੱਧ ਉਮਰ ਦੇ ਲਾਭਪਾਤਰਾਂ ਲਈ ਮੈਡੀ-ਕਲ ਸੇਵਾ ਲਈ ਫ਼ੀਸ ਅਤੇ ਮੈਡੀ-ਕਲ ਪ੍ਰਬੰਧਿਤ ਦੇਖਭਾਲ ਡਿਲੀਵਰੀ ਸਿਸਟਮ ਵਿੱਚ ਇੱਕ ਲਾਭ ਹੈ। ਪ੍ਰਬੰਧਿਤ ਦੇਖਭਾਲ ਪਲਾਨਾਂ ਨੂੰ ਕਵਰ ਕੀਤੇ ਮਾਦਕ ਪਦਾਰਥਾਂ ਦੀ ਵਰਤੋਂ ਸੰਬੰਧੀ ਵਿਕਾਰ ਸੇਵਾਵਾਂ ਪ੍ਰਦਾਨ ਕਰਨੀਆਂ ਚਾਹੀਦੀਆਂ ਹਨ ਜਿਸ ਵਿੱਚ 11 ਸਾਲ ਅਤੇ ਇਸ ਤੋਂ ਵੱਧ ਉਮਰ ਦੇ ਲਾਭਪਾਤਰਾਂ ਲਈ ਅਲਕੋਹਲ ਅਤੇ ਨਸ਼ੀਲੇ ਪਦਾਰਥਾਂ ਦੀ ਵਰਤੋਂ ਦੀ ਸਕ੍ਰੀਨਿੰਗ, ਮੁਲਾਂਕਣ, ਸੰਖੇਪ ਦਖਲਅੰਦਾਜ਼ੀ, ਅਤੇ ਇਲਾਜ ਲਈ ਰੈਫਰਲ (SABIRT) ਸ਼ਾਮਲ ਹਨ। </w:t>
      </w:r>
    </w:p>
    <w:p w14:paraId="4C1919A1" w14:textId="77777777" w:rsidR="00745BF1" w:rsidRDefault="00745BF1" w:rsidP="00DF0B49">
      <w:pPr>
        <w:spacing w:after="0" w:line="360" w:lineRule="auto"/>
        <w:contextualSpacing/>
        <w:rPr>
          <w:rFonts w:ascii="Arial" w:hAnsi="Arial" w:cs="Arial"/>
          <w:sz w:val="24"/>
          <w:szCs w:val="24"/>
        </w:rPr>
      </w:pPr>
    </w:p>
    <w:p w14:paraId="62E7BA06" w14:textId="6B1CAA0F" w:rsidR="00745BF1" w:rsidRPr="00745BF1" w:rsidRDefault="00745BF1" w:rsidP="00DF0B49">
      <w:pPr>
        <w:spacing w:after="0" w:line="360" w:lineRule="auto"/>
        <w:contextualSpacing/>
        <w:rPr>
          <w:rFonts w:ascii="Arial" w:hAnsi="Arial" w:cs="Arial"/>
          <w:b/>
          <w:bCs/>
          <w:sz w:val="24"/>
          <w:szCs w:val="24"/>
        </w:rPr>
      </w:pPr>
      <w:r>
        <w:rPr>
          <w:rFonts w:ascii="Arial" w:hAnsi="Arial"/>
          <w:b/>
          <w:sz w:val="24"/>
        </w:rPr>
        <w:t>ਸ਼ੁਰੂਆਤੀ ਦਖਲ ਸੇਵਾਵਾਂ</w:t>
      </w:r>
    </w:p>
    <w:p w14:paraId="0AEBC32D" w14:textId="77777777" w:rsidR="00745BF1" w:rsidRDefault="00745BF1" w:rsidP="00DF0B49">
      <w:pPr>
        <w:spacing w:after="0" w:line="360" w:lineRule="auto"/>
        <w:contextualSpacing/>
        <w:rPr>
          <w:rFonts w:ascii="Arial" w:hAnsi="Arial" w:cs="Arial"/>
          <w:sz w:val="24"/>
          <w:szCs w:val="24"/>
        </w:rPr>
      </w:pPr>
    </w:p>
    <w:p w14:paraId="22569C9B" w14:textId="4E67B6FB" w:rsidR="00D64714" w:rsidRDefault="00D64714" w:rsidP="4CB66D57">
      <w:pPr>
        <w:spacing w:after="0" w:line="360" w:lineRule="auto"/>
        <w:contextualSpacing/>
        <w:rPr>
          <w:rFonts w:ascii="Arial" w:hAnsi="Arial" w:cs="Arial"/>
          <w:sz w:val="24"/>
          <w:szCs w:val="24"/>
        </w:rPr>
      </w:pPr>
      <w:r w:rsidRPr="74E6707F">
        <w:rPr>
          <w:rFonts w:ascii="Arial" w:hAnsi="Arial"/>
          <w:sz w:val="24"/>
          <w:szCs w:val="24"/>
        </w:rPr>
        <w:t xml:space="preserve">ਸ਼ੁਰੂਆਤੀ ਦਖਲ ਸੇਵਾਵਾਂ 21 ਸਾਲ ਤੋਂ ਘੱਟ ਉਮਰ ਦੇ ਲਾਭਪਾਤਰਾਂ ਲਈ  ਡਰੱਗ ਮੈਡੀ-ਕਲ </w:t>
      </w:r>
      <w:r w:rsidR="350F8FE9" w:rsidRPr="74E6707F">
        <w:rPr>
          <w:rFonts w:ascii="Arial" w:hAnsi="Arial"/>
          <w:sz w:val="24"/>
          <w:szCs w:val="24"/>
        </w:rPr>
        <w:t xml:space="preserve"> </w:t>
      </w:r>
      <w:r w:rsidR="350F8FE9"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ਸੇਵਾਵਾਂ ਨੂੰ ਕਵਰ ਕਰਦੀਆਂ ਹਨ। 21 ਸਾਲ ਤੋਂ ਘੱਟ ਉਮਰ ਦਾ ਕੋਈ ਵੀ ਲਾਭਪਾਤਰ ਜਿਸਦੀ ਜਾਂਚ ਕੀਤੀ ਗਈ ਹੈ ਅਤੇ ਨਿਰਧਾਰਤ ਕੀਤਾ ਗਿਆ ਹੈ ਕਿ ਮਾਦਕ ਪਦਾਰਥਾਂ ਦੀ ਵਰਤੋਂ ਸੰਬੰਧੀ ਵਿਕਾਰ ਵਿਕਸਿਤ ਹੋਣ ਦਾ ਖਤਰਾ ਹੈ, ਉਹ ਸ਼ੁਰੂਆਤੀ ਦਖਲ ਸੇਵਾਵਾਂ ਵਜੋਂ ਆਊਟਪੇਸ਼ੈਂਟ ਪੱਧਰ ਦੀ ਸੇਵਾ ਦੇ ਅਧੀਨ ਕਵਰ ਕੀਤੀ ਕੋਈ ਵੀ ਸੇਵਾ ਪ੍ਰਾਪਤ ਕਰ ਸਕਦਾ ਹੈ। 21 ਸਾਲ ਤੋਂ ਘੱਟ ਉਮਰ ਦੇ ਲਾਭਪਾਤਰਾਂ ਲਈ ਸ਼ੁਰੂਆਤੀ ਦਖਲ ਸੇਵਾਵਾਂ ਲਈ ਮਾਦਕ ਪਦਾਰਥਾਂ ਦੀ ਵਰਤੋਂ ਸੰਬੰਧੀ ਵਿਕਾਰ ਨਿਦਾਨ ਦੀ ਲੋੜ ਨਹੀਂ ਹੈ।</w:t>
      </w:r>
    </w:p>
    <w:p w14:paraId="60A612EB" w14:textId="77777777" w:rsidR="002C35BC" w:rsidRPr="00D64714" w:rsidRDefault="002C35BC" w:rsidP="00DF0B49">
      <w:pPr>
        <w:spacing w:after="0" w:line="360" w:lineRule="auto"/>
        <w:contextualSpacing/>
        <w:rPr>
          <w:rFonts w:ascii="Arial" w:hAnsi="Arial" w:cs="Arial"/>
          <w:strike/>
          <w:sz w:val="28"/>
          <w:szCs w:val="28"/>
        </w:rPr>
      </w:pPr>
    </w:p>
    <w:p w14:paraId="1DA45E7E" w14:textId="6A6F2B2E" w:rsidR="005D6F70" w:rsidRDefault="005D6F70" w:rsidP="00DF0B49">
      <w:pPr>
        <w:spacing w:after="0" w:line="360" w:lineRule="auto"/>
        <w:contextualSpacing/>
        <w:rPr>
          <w:rFonts w:ascii="Arial" w:hAnsi="Arial" w:cs="Arial"/>
          <w:b/>
          <w:sz w:val="24"/>
          <w:szCs w:val="24"/>
        </w:rPr>
      </w:pPr>
      <w:r>
        <w:rPr>
          <w:rFonts w:ascii="Arial" w:hAnsi="Arial"/>
          <w:b/>
          <w:sz w:val="24"/>
        </w:rPr>
        <w:t xml:space="preserve">ਸ਼ੁਰੂਆਤੀ ਸਮੇਂ-ਸਮੇਂ 'ਤੇ ਸਕ੍ਰੀਨਿੰਗ, ਨਿਦਾਨ, ਅਤੇ ਇਲਾਜ </w:t>
      </w:r>
    </w:p>
    <w:p w14:paraId="7EE07341" w14:textId="77777777" w:rsidR="00020F50" w:rsidRPr="005D6F70" w:rsidRDefault="00020F50" w:rsidP="00DF0B49">
      <w:pPr>
        <w:spacing w:after="0" w:line="360" w:lineRule="auto"/>
        <w:contextualSpacing/>
        <w:rPr>
          <w:rFonts w:ascii="Arial" w:hAnsi="Arial" w:cs="Arial"/>
          <w:b/>
          <w:sz w:val="24"/>
          <w:szCs w:val="24"/>
        </w:rPr>
      </w:pPr>
    </w:p>
    <w:p w14:paraId="68D92422" w14:textId="42F5401C" w:rsidR="005D6F70" w:rsidRDefault="005D6F70" w:rsidP="00DF0B49">
      <w:pPr>
        <w:spacing w:after="0" w:line="360" w:lineRule="auto"/>
        <w:contextualSpacing/>
        <w:rPr>
          <w:rFonts w:ascii="Arial" w:hAnsi="Arial" w:cs="Arial"/>
          <w:sz w:val="24"/>
          <w:szCs w:val="24"/>
        </w:rPr>
      </w:pPr>
      <w:r w:rsidRPr="74E6707F">
        <w:rPr>
          <w:rFonts w:ascii="Arial" w:hAnsi="Arial"/>
          <w:sz w:val="24"/>
          <w:szCs w:val="24"/>
        </w:rPr>
        <w:lastRenderedPageBreak/>
        <w:t xml:space="preserve">21 ਸਾਲ ਤੋਂ ਘੱਟ ਉਮਰ ਦੇ ਲਾਭਪਾਤਰ ਸ਼ੁਰੂਆਤੀ ਅਤੇ ਸਮੇਂ-ਸਮੇਂ 'ਤੇ ਸਕ੍ਰੀਨਿੰਗ, </w:t>
      </w:r>
      <w:r w:rsidR="7C415A82" w:rsidRPr="74E6707F">
        <w:rPr>
          <w:rFonts w:ascii="Arial" w:hAnsi="Arial"/>
          <w:sz w:val="24"/>
          <w:szCs w:val="24"/>
        </w:rPr>
        <w:t xml:space="preserve">ਲਕਸ਼ਣ </w:t>
      </w:r>
      <w:r w:rsidRPr="74E6707F">
        <w:rPr>
          <w:rFonts w:ascii="Arial" w:hAnsi="Arial"/>
          <w:sz w:val="24"/>
          <w:szCs w:val="24"/>
        </w:rPr>
        <w:t xml:space="preserve">ਅਤੇ ਇਲਾਜ ਨਾਮਕ ਲਾਭ ਦੁਆਰਾ ਇਸ </w:t>
      </w:r>
      <w:r w:rsidR="5180F4BF" w:rsidRPr="74E6707F">
        <w:rPr>
          <w:rFonts w:ascii="Arial" w:hAnsi="Arial"/>
          <w:sz w:val="24"/>
          <w:szCs w:val="24"/>
        </w:rPr>
        <w:t xml:space="preserve">ਛੋਟੀ ਜਿਹੀ ਕਿਤਾਬ </w:t>
      </w:r>
      <w:r w:rsidRPr="74E6707F">
        <w:rPr>
          <w:rFonts w:ascii="Arial" w:hAnsi="Arial"/>
          <w:sz w:val="24"/>
          <w:szCs w:val="24"/>
        </w:rPr>
        <w:t xml:space="preserve"> ਵਿੱਚ ਪਹਿਲਾਂ ਦੱਸੀਆਂ ਗਈਆਂ ਸੇਵਾਵਾਂ ਦੇ ਨਾਲ-ਨਾਲ ਵਾਧੂ ਮੈਡੀ-ਕਲ ਸੇਵਾਵਾਂ ਪ੍ਰਾਪਤ ਕਰਨ ਦੇ ਯੋਗ ਹਨ।</w:t>
      </w:r>
    </w:p>
    <w:p w14:paraId="2174347D" w14:textId="77777777" w:rsidR="0041271B" w:rsidRPr="005F361C" w:rsidRDefault="0041271B" w:rsidP="00DF0B49">
      <w:pPr>
        <w:spacing w:after="0" w:line="360" w:lineRule="auto"/>
        <w:contextualSpacing/>
        <w:rPr>
          <w:rFonts w:ascii="Arial" w:hAnsi="Arial" w:cs="Arial"/>
          <w:sz w:val="24"/>
          <w:szCs w:val="24"/>
        </w:rPr>
      </w:pPr>
    </w:p>
    <w:p w14:paraId="1BC3D2E0" w14:textId="3718AF07" w:rsidR="005D6F70" w:rsidRDefault="60983F68" w:rsidP="4CB66D57">
      <w:pPr>
        <w:spacing w:after="0" w:line="360" w:lineRule="auto"/>
        <w:contextualSpacing/>
        <w:rPr>
          <w:rFonts w:ascii="Arial" w:hAnsi="Arial" w:cs="Arial"/>
          <w:sz w:val="24"/>
          <w:szCs w:val="24"/>
        </w:rPr>
      </w:pPr>
      <w:r w:rsidRPr="4CB66D57">
        <w:rPr>
          <w:rFonts w:ascii="Arial" w:hAnsi="Arial"/>
          <w:sz w:val="24"/>
          <w:szCs w:val="24"/>
        </w:rPr>
        <w:t xml:space="preserve">ਸ਼ੁਰੂਆਤੀ ਅਤੇ ਸਮੇਂ-ਸਮੇਂ 'ਤੇ ਸਕ੍ਰੀਨਿੰਗ, ਡਾਇਗਨੌਸਟਿਕ, ਅਤੇ ਇਲਾਜ ਸੇਵਾਵਾਂ ਲਈ ਯੋਗ ਹੋਣ ਲਈ, ਇੱਕ ਲਾਭਪਾਤਰ ਦੀ ਉਮਰ 21 ਸਾਲ ਤੋਂ ਘੱਟ ਹੋਣੀ ਚਾਹੀਦੀ ਹੈ ਅਤੇ ਉਸਦੀ ਪੂਰੀ ਮੈਡੀਕਲ ਗੁੰਜਾਇਸ਼ ਹੋਣੀ ਚਾਹੀਦੀ ਹੈ। ਅਜਿਹੀਆਂ ਸੇਵਾਵਾਂ ਨੂੰ ਸ਼ੁਰੂਆਤੀ ਅਤੇ ਸਮੇਂ-ਸਮੇਂ 'ਤੇ ਸਕ੍ਰੀਨਿੰਗ, </w:t>
      </w:r>
      <w:r w:rsidR="2900639B" w:rsidRPr="4CB66D57">
        <w:rPr>
          <w:rFonts w:ascii="Arial" w:eastAsia="Arial" w:hAnsi="Arial" w:cs="Arial"/>
          <w:color w:val="222222"/>
          <w:sz w:val="24"/>
          <w:szCs w:val="24"/>
        </w:rPr>
        <w:t xml:space="preserve">  ਲਕਸ਼ਨ </w:t>
      </w:r>
      <w:r w:rsidR="2900639B" w:rsidRPr="4CB66D57">
        <w:rPr>
          <w:rFonts w:ascii="Arial" w:eastAsia="Arial" w:hAnsi="Arial" w:cs="Arial"/>
          <w:sz w:val="24"/>
          <w:szCs w:val="24"/>
        </w:rPr>
        <w:t xml:space="preserve"> </w:t>
      </w:r>
      <w:r w:rsidRPr="4CB66D57">
        <w:rPr>
          <w:rFonts w:ascii="Arial" w:hAnsi="Arial"/>
          <w:sz w:val="24"/>
          <w:szCs w:val="24"/>
        </w:rPr>
        <w:t xml:space="preserve"> ਅਤੇ ਇਲਾਜ  ਕਵਰ ਕਰਦਾ ਹੈ ਜੋ ਨੁਕਸ ਅਤੇ ਸਰੀਰਕ ਅਤੇ ਵਿਵਹਾਰ ਸੰਬੰਧੀ ਸਿਹਤ ਸਥਿਤੀਆਂ ਨੂੰ ਠੀਕ ਕਰਨ ਜਾਂ ਮਦਦ ਕਰਨ ਲਈ ਡਾਕਟਰੀ ਤੌਰ ‘ਤੇ ਜ਼ਰੂਰੀ ਹਨ। ਉਹ ਸੇਵਾਵਾਂ ਜੋ ਸਥਿਤੀ ਨੂੰ ਬਣਾਈ ਰੱਖਦੀਆਂ ਹਨ, ਸਹਾਇਤਾ ਕਰਦੀਆਂ ਹਨ, ਸੁਧਾਰ ਕਰਦੀਆਂ ਹਨ ਜਾਂ ਕਿਸੇ ਸਥਿਤੀ ਨੂੰ ਹੋਰ ਸਹਿਣਯੋਗ ਬਣਾਉਂਦੀਆਂ ਹਨ, ਉਨ੍ਹਾਂ ਨੂੰ ਮਦਦ ਕਰਨ ਵਾਲੀ ਸਥਿਤੀ ਮੰਨਿਆ ਜਾਂਦਾ ਹੈ ਅਤੇ ਉਨ੍ਹਾਂ ਨੂੰ ਸ਼ੁਰੂਆਤੀ ਅਤੇ ਸਮੇਂ-ਸਮੇਂ ਦੀ ਸਕ੍ਰੀਨਿੰਗ, ਨਿਦਾਨ, ਅਤੇ ਇਲਾਜ ਸੇਵਾਵਾਂ ਵਜੋਂ ਕਵਰ ਕੀਤਾ ਜਾਂਦਾ ਹੈ। </w:t>
      </w:r>
    </w:p>
    <w:p w14:paraId="7C4677D9" w14:textId="77777777" w:rsidR="0041271B" w:rsidRPr="005F361C" w:rsidRDefault="0041271B" w:rsidP="00DF0B49">
      <w:pPr>
        <w:spacing w:after="0" w:line="360" w:lineRule="auto"/>
        <w:contextualSpacing/>
        <w:rPr>
          <w:rFonts w:ascii="Arial" w:hAnsi="Arial" w:cs="Arial"/>
          <w:sz w:val="24"/>
          <w:szCs w:val="24"/>
        </w:rPr>
      </w:pPr>
    </w:p>
    <w:p w14:paraId="69422BCF" w14:textId="5BB37D49" w:rsidR="005D6F70" w:rsidRDefault="005D6F70" w:rsidP="4CB66D57">
      <w:pPr>
        <w:spacing w:after="0" w:line="360" w:lineRule="auto"/>
        <w:contextualSpacing/>
        <w:rPr>
          <w:rFonts w:ascii="Arial" w:hAnsi="Arial" w:cs="Arial"/>
          <w:sz w:val="24"/>
          <w:szCs w:val="24"/>
        </w:rPr>
      </w:pPr>
      <w:r>
        <w:t xml:space="preserve">ਜੇਕਰ ਤੁਹਾਡੇ ਕੋਲ ਸ਼ੁਰੂਆਤੀ ਅਤੇ ਸਮੇਂ-ਸਮੇਂ 'ਤੇ ਸਕ੍ਰੀਨਿੰਗ, </w:t>
      </w:r>
      <w:r w:rsidR="644FB9E3" w:rsidRPr="4CB66D57">
        <w:rPr>
          <w:rFonts w:ascii="Arial" w:eastAsia="Arial" w:hAnsi="Arial" w:cs="Arial"/>
          <w:color w:val="222222"/>
        </w:rPr>
        <w:t xml:space="preserve">  ਲਕਸ਼ਨ </w:t>
      </w:r>
      <w:r w:rsidR="644FB9E3" w:rsidRPr="4CB66D57">
        <w:rPr>
          <w:rFonts w:ascii="Arial" w:eastAsia="Arial" w:hAnsi="Arial" w:cs="Arial"/>
        </w:rPr>
        <w:t xml:space="preserve"> </w:t>
      </w:r>
      <w:r>
        <w:t>, ਅਤੇ ਇਲਾਜ ਸੇਵਾਵਾਂ ਬਾਰੇ ਸਵਾਲ ਹਨ, ਤਾਂ ਕਿਰਪਾ ਕਰਕੇ [ਸੰਬੰਧਿਤ ਜਾਣਕਾਰੀ ਇੱਥੇ ਦਾਖਲ ਕਰਨ ਲਈ ਕਾਊਂਟੀ] 'ਤੇ ਕਾਲ ਕਰੋ  ਜਾਂ</w:t>
      </w:r>
      <w:r w:rsidRPr="4CB66D57">
        <w:rPr>
          <w:rFonts w:ascii="Arial" w:hAnsi="Arial"/>
          <w:sz w:val="24"/>
          <w:szCs w:val="24"/>
        </w:rPr>
        <w:t xml:space="preserve"> </w:t>
      </w:r>
      <w:hyperlink r:id="rId298">
        <w:r w:rsidRPr="4CB66D57">
          <w:rPr>
            <w:rStyle w:val="Hyperlink"/>
            <w:rFonts w:ascii="Arial" w:hAnsi="Arial"/>
            <w:color w:val="0563C1"/>
            <w:sz w:val="24"/>
            <w:szCs w:val="24"/>
          </w:rPr>
          <w:t>ਸ਼ੁਰੂਆਤੀ ਅਤੇ ਸਮੇਂ-ਸਮੇਂ 'ਤੇ ਸਕ੍ਰੀਨਿੰਗ, ਡਾਇਗਨੌਸਟਿਕ ਅਤੇ ਇਲਾਜ ਵੇਬ ਪੇਜ</w:t>
        </w:r>
      </w:hyperlink>
      <w:r>
        <w:t>'ਤੇ ਜਾਓ।</w:t>
      </w:r>
    </w:p>
    <w:p w14:paraId="1E23B664" w14:textId="77777777" w:rsidR="0041271B" w:rsidRPr="005D6F70" w:rsidRDefault="0041271B" w:rsidP="00DF0B49">
      <w:pPr>
        <w:spacing w:after="0" w:line="360" w:lineRule="auto"/>
        <w:contextualSpacing/>
        <w:rPr>
          <w:rFonts w:ascii="Arial" w:hAnsi="Arial" w:cs="Arial"/>
          <w:sz w:val="24"/>
          <w:szCs w:val="24"/>
        </w:rPr>
      </w:pPr>
    </w:p>
    <w:p w14:paraId="3E25527B" w14:textId="456C0E7E" w:rsidR="001D3BB1" w:rsidRDefault="001D3BB1" w:rsidP="00DF0B49">
      <w:pPr>
        <w:spacing w:after="0" w:line="360" w:lineRule="auto"/>
        <w:contextualSpacing/>
        <w:rPr>
          <w:rFonts w:ascii="Arial" w:hAnsi="Arial" w:cs="Arial"/>
          <w:sz w:val="24"/>
          <w:szCs w:val="24"/>
        </w:rPr>
      </w:pPr>
      <w:r>
        <w:rPr>
          <w:rFonts w:ascii="Arial" w:hAnsi="Arial"/>
          <w:sz w:val="24"/>
        </w:rPr>
        <w:t>ਨਾਰਕੋਟਿਕ ਇਲਾਜ ਸੇਵਾਵਾਂ ਅਤੇ ਨਿਕਾਸ ਪ੍ਰਬੰਧਨ ਲਈ ਡਾਕਟਰੀ ਮੁਲਾਂਕਣਾਂ ਨੂੰ ਛੱਡ ਕੇ DMC-ODS ਡਿਲਿਵਰੀ ਸਿਸਟਮ ਵਿੱਚ ਪੇਸ਼ ਕੀਤੀਆਂ ਗਈਆਂ ਸੇਵਾਵਾਂ ਟੈਲੀਫ਼ੋਨ ਜਾਂ ਟੈਲੀਹੈਲਥ ਦੁਆਰਾ ਉਪਲਬਧ ਹਨ।</w:t>
      </w:r>
    </w:p>
    <w:p w14:paraId="0A493BE5" w14:textId="368B7B9D" w:rsidR="00186730" w:rsidRDefault="00186730" w:rsidP="00DF0B49">
      <w:pPr>
        <w:spacing w:after="0" w:line="360" w:lineRule="auto"/>
        <w:contextualSpacing/>
        <w:rPr>
          <w:rFonts w:ascii="Arial" w:hAnsi="Arial" w:cs="Arial"/>
          <w:sz w:val="24"/>
          <w:szCs w:val="24"/>
        </w:rPr>
      </w:pPr>
    </w:p>
    <w:p w14:paraId="6AFA5CC4" w14:textId="5D74D67B" w:rsidR="00186730" w:rsidRDefault="00186730" w:rsidP="00DF0B49">
      <w:pPr>
        <w:spacing w:after="0" w:line="360" w:lineRule="auto"/>
        <w:contextualSpacing/>
        <w:rPr>
          <w:rFonts w:ascii="Arial" w:hAnsi="Arial" w:cs="Arial"/>
          <w:b/>
          <w:bCs/>
          <w:sz w:val="24"/>
          <w:szCs w:val="24"/>
        </w:rPr>
      </w:pPr>
      <w:r>
        <w:rPr>
          <w:rFonts w:ascii="Arial" w:hAnsi="Arial"/>
          <w:b/>
          <w:sz w:val="24"/>
        </w:rPr>
        <w:t>ਮਾਦਕ ਪਦਾਰਥਾਂ ਦੀ ਵਰਤੋਂ ਸੰਬੰਧੀ ਵਿਕਾਰ ਸੇਵਾਵਾਂ ਪ੍ਰਬੰਧਿਤ ਦੇਖਭਾਲ ਪਲਾਨ ਜਾਂ "ਨਿਯਮਿਤ" ਮੈਡੀ-ਕਲ "ਸੇਵਾ ਲਈ ਫ਼ੀਸ" ਪ੍ਰੋਗਰਾਮ ਤੋਂ ਉਪਲਬਧ ਹੈ।</w:t>
      </w:r>
    </w:p>
    <w:p w14:paraId="12D3DD20" w14:textId="64D6C10E" w:rsidR="00186730" w:rsidRDefault="00186730" w:rsidP="00DF0B49">
      <w:pPr>
        <w:spacing w:after="0" w:line="360" w:lineRule="auto"/>
        <w:contextualSpacing/>
        <w:rPr>
          <w:rFonts w:ascii="Arial" w:hAnsi="Arial" w:cs="Arial"/>
          <w:sz w:val="24"/>
          <w:szCs w:val="24"/>
        </w:rPr>
      </w:pPr>
    </w:p>
    <w:p w14:paraId="29995F36" w14:textId="25ACFBAC" w:rsidR="00186730" w:rsidRPr="00186730" w:rsidRDefault="00186730" w:rsidP="00146867">
      <w:pPr>
        <w:pStyle w:val="ListParagraph"/>
        <w:numPr>
          <w:ilvl w:val="0"/>
          <w:numId w:val="1"/>
        </w:numPr>
        <w:spacing w:after="0" w:line="360" w:lineRule="auto"/>
        <w:rPr>
          <w:rFonts w:ascii="system-ui" w:eastAsia="system-ui" w:hAnsi="system-ui" w:cs="system-ui"/>
          <w:color w:val="212529"/>
          <w:sz w:val="24"/>
          <w:szCs w:val="24"/>
        </w:rPr>
      </w:pPr>
      <w:bookmarkStart w:id="28" w:name="_Hlk118721140"/>
      <w:r>
        <w:t xml:space="preserve">ਪ੍ਰਬੰਧਿਤ ਦੇਖਭਾਲ ਪਲਾਨਾਂ ਨੂੰ ਅਲਕੋਹਲ ਅਤੇ ਨਸ਼ੀਲੇ ਪਦਾਰਥਾਂ ਦੀ ਵਰਤੋਂ </w:t>
      </w:r>
      <w:r w:rsidR="58089C0C">
        <w:t xml:space="preserve"> </w:t>
      </w:r>
      <w:hyperlink r:id="rId299" w:history="1">
        <w:r w:rsidR="58089C0C" w:rsidRPr="74E6707F">
          <w:rPr>
            <w:rStyle w:val="Hyperlink"/>
            <w:rFonts w:ascii="system-ui" w:eastAsia="system-ui" w:hAnsi="system-ui" w:cs="system-ui"/>
            <w:sz w:val="24"/>
            <w:szCs w:val="24"/>
          </w:rPr>
          <w:t>ਜਾਂਚ ਪਰਖ</w:t>
        </w:r>
      </w:hyperlink>
    </w:p>
    <w:p w14:paraId="40431B93" w14:textId="2817EB0E" w:rsidR="00186730" w:rsidRPr="00186730" w:rsidRDefault="00186730" w:rsidP="74E6707F">
      <w:pPr>
        <w:pStyle w:val="ListParagraph"/>
        <w:numPr>
          <w:ilvl w:val="0"/>
          <w:numId w:val="1"/>
        </w:numPr>
        <w:spacing w:after="0" w:line="360" w:lineRule="auto"/>
        <w:rPr>
          <w:rFonts w:ascii="system-ui" w:eastAsia="system-ui" w:hAnsi="system-ui" w:cs="system-ui"/>
          <w:color w:val="212529"/>
          <w:sz w:val="24"/>
          <w:szCs w:val="24"/>
          <w:lang w:bidi="pa-IN"/>
        </w:rPr>
      </w:pPr>
      <w:r>
        <w:t>, ਮੁਲਾਂਕਣ, ਸੰਖੇਪ ਦਖਲ, ਅਤੇ 11 ਸਾਲ ਅਤੇ ਇਸ ਤੋਂ ਵੱਧ ਉਮਰ ਦੇ ਲਾਭਪਾਤਰਾਂ ਲਈ ਇਲਾਜ (SABIRT) ਲਈ ਰੈਫਰਲ</w:t>
      </w:r>
      <w:bookmarkEnd w:id="28"/>
      <w:r>
        <w:t xml:space="preserve">, ਗਰਭਵਤੀ ਮੈਂਬਰਾਂ ਸਮੇਤ, ਪ੍ਰਾਇਮਰੀ ਕੇਅਰ ਸੈਟਿੰਗਾਂ ਵਿੱਚ ਅਤੇ ਤੰਬਾਕੂ, ਅਲਕੋਹਲ, ਅਤੇ ਨਾਜਾਇਜ਼ ਡਰੱਗ  </w:t>
      </w:r>
      <w:hyperlink r:id="rId300" w:history="1">
        <w:r w:rsidR="5044887D" w:rsidRPr="74E6707F">
          <w:rPr>
            <w:rStyle w:val="Hyperlink"/>
            <w:rFonts w:ascii="system-ui" w:eastAsia="system-ui" w:hAnsi="system-ui" w:cs="system-ui"/>
            <w:sz w:val="24"/>
            <w:szCs w:val="24"/>
            <w:lang w:bidi="pa-IN"/>
          </w:rPr>
          <w:t>ਜਾਂਚ ਪਰਖ</w:t>
        </w:r>
      </w:hyperlink>
    </w:p>
    <w:p w14:paraId="1DB92B47" w14:textId="18109CED" w:rsidR="00186730" w:rsidRPr="00186730" w:rsidRDefault="00186730" w:rsidP="4CB66D57">
      <w:pPr>
        <w:spacing w:after="0" w:line="360" w:lineRule="auto"/>
        <w:contextualSpacing/>
        <w:rPr>
          <w:rFonts w:ascii="Arial" w:hAnsi="Arial" w:cs="Arial"/>
          <w:sz w:val="24"/>
          <w:szCs w:val="24"/>
        </w:rPr>
      </w:pPr>
      <w:r>
        <w:t>ਸਮੇਤ ਕਵਰ ਕੀਤੇ ਮਾਦਕ ਪਦਾਰਥਾਂ ਦੀ ਵਰਤੋਂ ਸੰਬੰਧੀ ਵਿਕਾਰ ਸੇਵਾਵਾਂ ਪ੍ਰਦਾਨ ਕਰਨੀਆਂ ਚਾਹੀਦੀਆਂ ਹਨ।</w:t>
      </w:r>
      <w:r w:rsidRPr="74E6707F">
        <w:rPr>
          <w:rFonts w:ascii="Arial" w:hAnsi="Arial"/>
          <w:sz w:val="24"/>
          <w:szCs w:val="24"/>
        </w:rPr>
        <w:t xml:space="preserve"> ਪ੍ਰਾਇਮਰੀ ਕੇਅਰ, </w:t>
      </w:r>
      <w:r w:rsidR="4AACEBA5" w:rsidRPr="74E6707F">
        <w:rPr>
          <w:rFonts w:ascii="Arial" w:hAnsi="Arial"/>
          <w:sz w:val="24"/>
          <w:szCs w:val="24"/>
        </w:rPr>
        <w:t>ਦਾਖਲ ਹਸਪਤਾਲਾਂ,</w:t>
      </w:r>
      <w:r w:rsidRPr="74E6707F">
        <w:rPr>
          <w:rFonts w:ascii="Arial" w:hAnsi="Arial"/>
          <w:sz w:val="24"/>
          <w:szCs w:val="24"/>
        </w:rPr>
        <w:t xml:space="preserve">, ਐਮਰਜੈਂਸੀ ਵਿਭਾਗਾਂ, ਅਤੇ ਹੋਰ ਇਕਰਾਰਨਾਮੇ ਵਾਲੀਆਂ ਮੈਡੀਕਲ ਸੈਟਿੰਗਾਂ ਵਿੱਚ ਪ੍ਰਦਾਨ ਕੀਤੀਆਂ ਜਾਣ ਵਾਲੀਆਂ ਨਸ਼ਾ-ਮੁਕਤੀ ਦੇ ਇਲਾਜ (ਦਵਾਈ-ਸਹਾਇਤਾ ਇਲਾਜ ਦੇ ਰੂਪ ਵਿੱਚ ਵੀ ਜਾਣਿਆ ਜਾਂਦਾ ਹੈ) ਦੀਆਂ ਦਵਾਈਆਂ ਦੀ ਵਿਵਸਥਾ ਲਈ ਪ੍ਰਬੰਧਿਤ ਦੇਖਭਾਲ ਪਲਾਨਾਂ ਨੂੰ ਪ੍ਰਦਾਨ ਕਰਨਾ ਜਾਂ ਪ੍ਰਬੰਧ ਕਰਨਾ ਚਾਹੀਦਾ ਹੈ। ਪ੍ਰਬੰਧਿਤ ਦੇਖਭਾਲ ਪਲਾਨਾਂ ਨੂੰ ਸਵੈ-ਇੱਛਤ </w:t>
      </w:r>
      <w:r w:rsidR="1717B61D" w:rsidRPr="74E6707F">
        <w:rPr>
          <w:rFonts w:ascii="system-ui" w:eastAsia="system-ui" w:hAnsi="system-ui" w:cs="system-ui"/>
          <w:color w:val="212529"/>
          <w:sz w:val="36"/>
          <w:szCs w:val="36"/>
          <w:lang w:bidi="pa-IN"/>
        </w:rPr>
        <w:t>ਰੋਗੀ ਦੀ ਪਛਾਣ</w:t>
      </w:r>
      <w:r w:rsidR="1717B61D" w:rsidRPr="74E6707F">
        <w:rPr>
          <w:rFonts w:ascii="Arial" w:eastAsia="Arial" w:hAnsi="Arial" w:cs="Arial"/>
          <w:sz w:val="24"/>
          <w:szCs w:val="24"/>
          <w:lang w:bidi="pa-IN"/>
        </w:rPr>
        <w:t xml:space="preserve"> </w:t>
      </w:r>
      <w:r w:rsidRPr="74E6707F">
        <w:rPr>
          <w:rFonts w:ascii="Arial" w:hAnsi="Arial"/>
          <w:sz w:val="24"/>
          <w:szCs w:val="24"/>
        </w:rPr>
        <w:t>ਸਮੇਤ ਲਾਭਪਾਤਰ ਨੂੰ ਸਥਿਰ ਕਰਨ ਲਈ ਜ਼ਰੂਰੀ ਐਮਰਜੈਂਸੀ ਸੇਵਾਵਾਂ ਵੀ ਪ੍ਰਦਾਨ ਕਰਨੀਆਂ ਚਾਹੀਦੀਆਂ ਹਨ।</w:t>
      </w:r>
    </w:p>
    <w:p w14:paraId="1276274B" w14:textId="77777777" w:rsidR="0041271B" w:rsidRPr="001D3BB1" w:rsidRDefault="0041271B" w:rsidP="00DF0B49">
      <w:pPr>
        <w:spacing w:after="0" w:line="360" w:lineRule="auto"/>
        <w:contextualSpacing/>
        <w:rPr>
          <w:rFonts w:ascii="Arial" w:hAnsi="Arial" w:cs="Arial"/>
          <w:sz w:val="24"/>
          <w:szCs w:val="24"/>
        </w:rPr>
      </w:pPr>
    </w:p>
    <w:p w14:paraId="7BF76D6A" w14:textId="66551D4C" w:rsidR="004116CC" w:rsidRDefault="004116CC"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708771C4" w14:textId="77777777" w:rsidR="00020F50" w:rsidRPr="00B364E8" w:rsidRDefault="00020F50" w:rsidP="00DF0B49">
      <w:pPr>
        <w:spacing w:after="0" w:line="360" w:lineRule="auto"/>
        <w:contextualSpacing/>
        <w:rPr>
          <w:rFonts w:asciiTheme="minorBidi" w:hAnsiTheme="minorBidi"/>
          <w:b/>
          <w:bCs/>
          <w:sz w:val="24"/>
          <w:szCs w:val="24"/>
        </w:rPr>
      </w:pPr>
    </w:p>
    <w:p w14:paraId="57535AAD" w14:textId="6A51ED09" w:rsidR="004116CC" w:rsidRDefault="004116CC"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ਰਜ ਕਰੋ [ਜੇ ਕੋਈ ਹੈ]।</w:t>
      </w:r>
    </w:p>
    <w:p w14:paraId="0BBCC0EE" w14:textId="77777777" w:rsidR="000366C8" w:rsidRDefault="000366C8" w:rsidP="00DF0B49">
      <w:pPr>
        <w:pStyle w:val="Heading1"/>
        <w:spacing w:before="0" w:line="360" w:lineRule="auto"/>
        <w:contextualSpacing/>
      </w:pPr>
      <w:bookmarkStart w:id="29" w:name="_Toc109643977"/>
      <w:bookmarkStart w:id="30" w:name="_Toc117103465"/>
    </w:p>
    <w:p w14:paraId="274B0427" w14:textId="560049DB" w:rsidR="005D6F70" w:rsidRDefault="294E0F68" w:rsidP="00F30C99">
      <w:pPr>
        <w:pStyle w:val="Heading1"/>
        <w:spacing w:before="0" w:line="360" w:lineRule="auto"/>
        <w:contextualSpacing/>
        <w:jc w:val="left"/>
      </w:pPr>
      <w:bookmarkStart w:id="31" w:name="_Toc1957609112"/>
      <w:bookmarkStart w:id="32" w:name="_Toc1695675785"/>
      <w:bookmarkStart w:id="33" w:name="_Toc1009467814"/>
      <w:bookmarkStart w:id="34" w:name="_Toc1164145582"/>
      <w:bookmarkStart w:id="35" w:name="_Toc1700655503"/>
      <w:bookmarkStart w:id="36" w:name="_Toc1994578428"/>
      <w:bookmarkStart w:id="37" w:name="_Toc1553807228"/>
      <w:bookmarkStart w:id="38" w:name="_Toc990350302"/>
      <w:bookmarkStart w:id="39" w:name="_Toc1886958745"/>
      <w:bookmarkStart w:id="40" w:name="_Toc1853092829"/>
      <w:bookmarkStart w:id="41" w:name="_Toc1443783501"/>
      <w:bookmarkStart w:id="42" w:name="_Toc396430700"/>
      <w:r>
        <w:t xml:space="preserve"> ਡਰੱਗ ਮੈਡੀ-ਕਲ ਸੰਗਠਿਤ ਡਿਲੀਵਰੀ ਸਿਸਟਮ ਸੇਵਾਵਾਂ ਕਿਵੇਂ ਪ੍ਰਾਪਤ ਕਰੀਏ</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72A68523" w14:textId="794E80C7" w:rsidR="005D6F70" w:rsidRDefault="005D6F70" w:rsidP="00DF0B49">
      <w:pPr>
        <w:spacing w:after="0" w:line="360" w:lineRule="auto"/>
        <w:contextualSpacing/>
      </w:pPr>
    </w:p>
    <w:p w14:paraId="3BF26286" w14:textId="72EB9A9A" w:rsidR="005D6F70" w:rsidRDefault="005D6F70" w:rsidP="4CB66D57">
      <w:pPr>
        <w:spacing w:after="0" w:line="360" w:lineRule="auto"/>
        <w:contextualSpacing/>
        <w:rPr>
          <w:rFonts w:ascii="Arial" w:hAnsi="Arial" w:cs="Arial"/>
          <w:b/>
          <w:bCs/>
          <w:sz w:val="24"/>
          <w:szCs w:val="24"/>
        </w:rPr>
      </w:pPr>
      <w:r w:rsidRPr="673B838C">
        <w:rPr>
          <w:rFonts w:ascii="Arial" w:hAnsi="Arial"/>
          <w:b/>
          <w:bCs/>
          <w:sz w:val="24"/>
          <w:szCs w:val="24"/>
        </w:rPr>
        <w:t xml:space="preserve">ਮੈਂ  ਡਰੱਗ ਮੈਡੀ-ਕਲ </w:t>
      </w:r>
      <w:r w:rsidR="5754DA0E" w:rsidRPr="673B838C">
        <w:rPr>
          <w:rFonts w:ascii="Arial" w:eastAsia="Arial" w:hAnsi="Arial" w:cs="Arial"/>
          <w:color w:val="222222"/>
          <w:sz w:val="24"/>
          <w:szCs w:val="24"/>
        </w:rPr>
        <w:t>ਦਵਾਰਾ ਆਯੋਜਿਤ ਕੀਤਾ</w:t>
      </w:r>
      <w:r w:rsidR="5754DA0E" w:rsidRPr="673B838C">
        <w:rPr>
          <w:rFonts w:ascii="Arial" w:eastAsia="Arial" w:hAnsi="Arial" w:cs="Arial"/>
          <w:sz w:val="24"/>
          <w:szCs w:val="24"/>
        </w:rPr>
        <w:t xml:space="preserve"> </w:t>
      </w:r>
      <w:r w:rsidRPr="673B838C">
        <w:rPr>
          <w:rFonts w:ascii="Arial" w:hAnsi="Arial"/>
          <w:b/>
          <w:bCs/>
          <w:sz w:val="24"/>
          <w:szCs w:val="24"/>
        </w:rPr>
        <w:t xml:space="preserve">ਡਿਲੀਵਰੀ </w:t>
      </w:r>
      <w:r w:rsidR="77499662" w:rsidRPr="673B838C">
        <w:rPr>
          <w:rFonts w:ascii="Arial" w:eastAsia="Arial" w:hAnsi="Arial" w:cs="Arial"/>
          <w:color w:val="222222"/>
          <w:sz w:val="24"/>
          <w:szCs w:val="24"/>
        </w:rPr>
        <w:t xml:space="preserve">ਪ੍ਰਣਾਲੀ </w:t>
      </w:r>
      <w:r w:rsidR="77499662" w:rsidRPr="673B838C">
        <w:rPr>
          <w:rFonts w:ascii="Arial" w:eastAsia="Arial" w:hAnsi="Arial" w:cs="Arial"/>
          <w:sz w:val="24"/>
          <w:szCs w:val="24"/>
        </w:rPr>
        <w:t xml:space="preserve"> </w:t>
      </w:r>
      <w:r w:rsidRPr="673B838C">
        <w:rPr>
          <w:rFonts w:ascii="Arial" w:hAnsi="Arial"/>
          <w:b/>
          <w:bCs/>
          <w:sz w:val="24"/>
          <w:szCs w:val="24"/>
        </w:rPr>
        <w:t xml:space="preserve"> ਸੇਵਾਵਾਂ ਕਿਵੇਂ ਪ੍ਰਾਪਤ ਕਰਾਂ?</w:t>
      </w:r>
    </w:p>
    <w:p w14:paraId="424FA1B7" w14:textId="77777777" w:rsidR="00020F50" w:rsidRPr="005F361C" w:rsidRDefault="00020F50" w:rsidP="00DF0B49">
      <w:pPr>
        <w:spacing w:after="0" w:line="360" w:lineRule="auto"/>
        <w:contextualSpacing/>
        <w:rPr>
          <w:rFonts w:ascii="Arial" w:hAnsi="Arial" w:cs="Arial"/>
          <w:b/>
          <w:sz w:val="24"/>
          <w:szCs w:val="24"/>
        </w:rPr>
      </w:pPr>
    </w:p>
    <w:p w14:paraId="67485695" w14:textId="5A813757" w:rsidR="0041271B" w:rsidRDefault="005D6F70" w:rsidP="4CB66D57">
      <w:pPr>
        <w:spacing w:after="0" w:line="360" w:lineRule="auto"/>
        <w:contextualSpacing/>
        <w:rPr>
          <w:rFonts w:ascii="Arial" w:hAnsi="Arial" w:cs="Arial"/>
          <w:sz w:val="24"/>
          <w:szCs w:val="24"/>
        </w:rPr>
      </w:pPr>
      <w:r w:rsidRPr="74E6707F">
        <w:rPr>
          <w:rFonts w:ascii="Arial" w:hAnsi="Arial"/>
          <w:sz w:val="24"/>
          <w:szCs w:val="24"/>
        </w:rPr>
        <w:t xml:space="preserve">ਜੇਕਰ ਤੁਸੀਂ ਸੋਚਦੇ ਹੋ ਕਿ ਤੁਹਾਨੂੰ ਮਾਦਕ ਪਦਾਰਥਾਂ ਦੀ ਵਰਤੋਂ ਸੰਬੰਧੀ ਵਿਕਾਰ ਦੇ ਇਲਾਜ ਸੇਵਾਵਾਂ ਦੀ ਲੋੜ ਹੈ, ਤਾਂ ਤੁਸੀਂ ਆਪ ਉਨ੍ਹਾਂ ਲਈ ਡਰੱਗ ਮੈਡੀ-ਕਲ  </w:t>
      </w:r>
      <w:r w:rsidR="276C4D15" w:rsidRPr="74E6707F">
        <w:rPr>
          <w:rFonts w:ascii="Arial" w:eastAsia="Arial" w:hAnsi="Arial" w:cs="Arial"/>
          <w:color w:val="222222"/>
          <w:sz w:val="24"/>
          <w:szCs w:val="24"/>
        </w:rPr>
        <w:t xml:space="preserve">ਦਵਾਰਾ ਆਯੋਜਿਤ ਕੀਤਾ </w:t>
      </w:r>
      <w:r w:rsidRPr="74E6707F">
        <w:rPr>
          <w:rFonts w:ascii="Arial" w:hAnsi="Arial"/>
          <w:sz w:val="24"/>
          <w:szCs w:val="24"/>
        </w:rPr>
        <w:t xml:space="preserve">ਡਿਲੀਵਰੀ ਸਿਸਟਮ ਕਾਊਂਟੀ ਨੂੰ ਪੁੱਛ ਕੇ ਸੇਵਾਵਾਂ ਪ੍ਰਾਪਤ </w:t>
      </w:r>
      <w:r w:rsidRPr="74E6707F">
        <w:rPr>
          <w:rFonts w:ascii="Arial" w:hAnsi="Arial"/>
          <w:sz w:val="24"/>
          <w:szCs w:val="24"/>
        </w:rPr>
        <w:lastRenderedPageBreak/>
        <w:t xml:space="preserve">ਕਰ ਸਕਦੇ ਹੋ। ਤੁਸੀਂ ਇਸ </w:t>
      </w:r>
      <w:r w:rsidR="00DC5B6C" w:rsidRPr="74E6707F">
        <w:rPr>
          <w:rFonts w:ascii="Arial" w:hAnsi="Arial"/>
          <w:sz w:val="24"/>
          <w:szCs w:val="24"/>
        </w:rPr>
        <w:t xml:space="preserve">  ਛੋਟੀ ਜਿਹੀ ਕਿਤਾਬ</w:t>
      </w:r>
      <w:r w:rsidRPr="74E6707F">
        <w:rPr>
          <w:rFonts w:ascii="Arial" w:hAnsi="Arial"/>
          <w:sz w:val="24"/>
          <w:szCs w:val="24"/>
        </w:rPr>
        <w:t xml:space="preserve"> ਦੇ ਅਗਲੇ ਭਾਗ ਵਿੱਚ ਸੂਚੀਬੱਧ ਆਪਣੇ ਕਾਊਂਟੀ ਟੋਲ-ਫ੍ਰੀ ਫ਼ੋਨ ਨੰਬਰ 'ਤੇ ਕਾਲ ਕਰ ਸਕਦੇ ਹੋ। ਤੁਹਾਨੂੰ ਮਾਦਕ ਪਦਾਰਥਾਂ ਦੀ ਵਰਤੋਂ ਸੰਬੰਧੀ ਵਿਕਾਰ ਇਲਾਜ ਸੇਵਾਵਾਂ ਲਈ ਹੋਰ ਤਰੀਕਿਆਂ ਨਾਲ ਤੁਹਾਡੀ ਡਰੱਗ ਮੈਡੀ-ਕਲ ਆਰਗੇਨਾਈਜ਼ਡ </w:t>
      </w:r>
      <w:r w:rsidR="700F8171" w:rsidRPr="74E6707F">
        <w:rPr>
          <w:rFonts w:ascii="Arial" w:eastAsia="Arial" w:hAnsi="Arial" w:cs="Arial"/>
          <w:color w:val="222222"/>
          <w:sz w:val="24"/>
          <w:szCs w:val="24"/>
        </w:rPr>
        <w:t xml:space="preserve">ਦਵਾਰਾ ਆਯੋਜਿਤ ਕੀਤਾ </w:t>
      </w:r>
      <w:r w:rsidRPr="74E6707F">
        <w:rPr>
          <w:rFonts w:ascii="Arial" w:hAnsi="Arial"/>
          <w:sz w:val="24"/>
          <w:szCs w:val="24"/>
        </w:rPr>
        <w:t xml:space="preserve">ਡਿਲੀਵਰੀ ਸਿਸਟਮ ਕਾਊਂਟੀ ਵਿੱਚ ਵੀ ਭੇਜਿਆ ਜਾ ਸਕਦਾ ਹੈ। </w:t>
      </w:r>
    </w:p>
    <w:p w14:paraId="593B9767" w14:textId="77777777" w:rsidR="0041271B" w:rsidRDefault="0041271B" w:rsidP="00DF0B49">
      <w:pPr>
        <w:spacing w:after="0" w:line="360" w:lineRule="auto"/>
        <w:contextualSpacing/>
        <w:rPr>
          <w:rFonts w:ascii="Arial" w:hAnsi="Arial" w:cs="Arial"/>
          <w:sz w:val="24"/>
          <w:szCs w:val="24"/>
        </w:rPr>
      </w:pPr>
    </w:p>
    <w:p w14:paraId="789BC470" w14:textId="2C969B00" w:rsidR="005D6F70" w:rsidRDefault="005D6F70" w:rsidP="4CB66D57">
      <w:pPr>
        <w:spacing w:after="0" w:line="360" w:lineRule="auto"/>
        <w:contextualSpacing/>
        <w:rPr>
          <w:rFonts w:ascii="Arial" w:hAnsi="Arial" w:cs="Arial"/>
          <w:sz w:val="24"/>
          <w:szCs w:val="24"/>
        </w:rPr>
      </w:pPr>
      <w:r w:rsidRPr="74E6707F">
        <w:rPr>
          <w:rFonts w:ascii="Arial" w:hAnsi="Arial"/>
          <w:sz w:val="24"/>
          <w:szCs w:val="24"/>
        </w:rPr>
        <w:t xml:space="preserve">ਤੁਹਾਡੀ ਡਰੱਗ ਮੈਡੀ-ਕਲ </w:t>
      </w:r>
      <w:r w:rsidR="3C46D8DE" w:rsidRPr="74E6707F">
        <w:rPr>
          <w:rFonts w:ascii="Arial" w:eastAsia="Arial" w:hAnsi="Arial" w:cs="Arial"/>
          <w:color w:val="222222"/>
          <w:sz w:val="24"/>
          <w:szCs w:val="24"/>
        </w:rPr>
        <w:t>ਦਵਾਰਾ ਆਯੋਜਿਤ ਕੀਤ</w:t>
      </w:r>
      <w:r w:rsidRPr="74E6707F">
        <w:rPr>
          <w:rFonts w:ascii="Arial" w:hAnsi="Arial"/>
          <w:sz w:val="24"/>
          <w:szCs w:val="24"/>
        </w:rPr>
        <w:t>ਡਿਲਿਵਰੀ ਸਿਸਟਮ ਕਾਊਂਟੀ ਨੂੰ ਡਾਕਟਰਾਂ ਅਤੇ ਹੋਰ ਪ੍ਰਾਇਮਰੀ ਕੇਅਰ ਪ੍ਰਦਾਤਾਵਾਂ ਤੋਂ ਮਾਦਕ ਪਦਾਰਥਾਂ ਦੀ ਵਰਤੋਂ ਸੰਬੰਧੀ ਵਿਕਾਰ ਇਲਾਜ ਸੇਵਾਵਾਂ ਲਈ ਰੈਫਰਲ ਸਵੀਕਾਰ ਕਰਨ ਦੀ ਲੋੜ ਹੈ ਜੋ ਮੰਨਦੇ ਹਨ ਕਿ ਇਨ੍ਹਾਂ ਸੇਵਾਵਾਂ ਦੀ ਤੁਹਾਨੂੰ ਲੋੜ ਹੋ ਸਕਦੀ ਹੈ ਅਤੇ ਤੁਹਾਡੀ ਮੈਡੀ-ਕਲ ਪ੍ਰਬੰਧਿਤ ਦੇਖਭਾਲ ਤੋਂ ਸਿਹਤ ਯੋਜਨਾ, ਜੇਕਰ ਤੁਸੀਂ ਲਾਭਪਾਤਰ ਹੋ। ਆਮ ਤੌਰ 'ਤੇ ਰੈਫਰਲ ਕਰਨ ਲਈ ਪ੍ਰਦਾਤਾ ਜਾਂ ਮੈਡੀ-ਕਲ ਪ੍ਰਬੰਧਿਤ ਦੇਖਭਾਲ ਸਿਹਤ ਪਲਾਨ ਨੂੰ ਤੁਹਾਡੀ ਇਜਾਜ਼ਤ ਜਾਂ ਬੱਚੇ ਦੇ ਮਾਤਾ-ਪਿਤਾ ਜਾਂ ਦੇਖਭਾਲ ਕਰਨ ਵਾਲੇ ਦੀ ਇਜਾਜ਼ਤ ਦੀ ਲੋੜ ਪਵੇਗੀ, ਜਦੋਂ ਤੱਕ ਕੋਈ ਐਮਰਜੈਂਸੀ ਨਾ ਹੋਵੇ। ਹੋਰ ਲੋਕ ਅਤੇ ਸੰਸਥਾਵਾਂ ਸਕੂਲਾਂ; ਕਾਊਂਟੀ ਭਲਾਈ ਜਾਂ ਸਮਾਜ ਸੇਵਾ ਵਿਭਾਗ; ,</w:t>
      </w:r>
      <w:r w:rsidR="3B805907">
        <w:t xml:space="preserve"> </w:t>
      </w:r>
      <w:hyperlink r:id="rId301" w:history="1">
        <w:r w:rsidR="3B805907" w:rsidRPr="74E6707F">
          <w:rPr>
            <w:rStyle w:val="Hyperlink"/>
            <w:rFonts w:ascii="system-ui" w:eastAsia="system-ui" w:hAnsi="system-ui" w:cs="system-ui"/>
            <w:sz w:val="24"/>
            <w:szCs w:val="24"/>
            <w:lang w:bidi="pa-IN"/>
          </w:rPr>
          <w:t>ਸੁਰੱਖਿਅਕ</w:t>
        </w:r>
      </w:hyperlink>
      <w:r w:rsidRPr="74E6707F">
        <w:rPr>
          <w:rFonts w:ascii="Arial" w:hAnsi="Arial"/>
          <w:sz w:val="24"/>
          <w:szCs w:val="24"/>
        </w:rPr>
        <w:t xml:space="preserve"> ਸਰਪ੍ਰਸਤ ਜਾਂ ਪਰਿਵਾਰਕ ਮੈਂਬਰ; ਅਤੇ ਕਾਨੂੰਨ ਲਾਗੂ ਕਰਨ ਵਾਲੀਆਂ ਏਜੰਸੀਆਂ ਸਮੇਤ ਕਾਊਂਟੀ ਨੂੰ ਰੈਫਰਲ ਵੀ ਕਰ ਸਕਦੇ ਹਨ।</w:t>
      </w:r>
    </w:p>
    <w:p w14:paraId="530EA9AF" w14:textId="77777777" w:rsidR="0041271B" w:rsidRPr="005D6F70" w:rsidRDefault="0041271B" w:rsidP="00DF0B49">
      <w:pPr>
        <w:spacing w:after="0" w:line="360" w:lineRule="auto"/>
        <w:contextualSpacing/>
        <w:rPr>
          <w:rFonts w:ascii="Arial" w:hAnsi="Arial" w:cs="Arial"/>
          <w:sz w:val="24"/>
          <w:szCs w:val="24"/>
        </w:rPr>
      </w:pPr>
    </w:p>
    <w:p w14:paraId="4C83E1AA" w14:textId="2C8FC6C0" w:rsidR="005D6F70" w:rsidRPr="00472E9B" w:rsidRDefault="005D6F70" w:rsidP="4CB66D57">
      <w:pPr>
        <w:spacing w:after="0" w:line="360" w:lineRule="auto"/>
        <w:contextualSpacing/>
        <w:rPr>
          <w:rFonts w:ascii="Arial" w:hAnsi="Arial" w:cs="Arial"/>
          <w:sz w:val="24"/>
          <w:szCs w:val="24"/>
        </w:rPr>
      </w:pPr>
      <w:r w:rsidRPr="74E6707F">
        <w:rPr>
          <w:rFonts w:ascii="Arial" w:hAnsi="Arial"/>
          <w:sz w:val="24"/>
          <w:szCs w:val="24"/>
        </w:rPr>
        <w:t xml:space="preserve">ਕਵਰ ਕੀਤੀਆਂ ਸੇਵਾਵਾਂ *[ਕਾਊਂਟੀ ਦਾ ਨਾਮ ਦਾਖਲ ਕਰੋ] ਦੇ ਪ੍ਰਦਾਤਾ ਨੈੱਟਵਰਕ ਰਾਹੀਂ ਉਪਲਬਧ ਹਨ। ਜੇਕਰ ਕਿਸੇ ਵੀ ਕਵਰ ਕੀਤੀ ਸੇਵਾ ਨੂੰ ਪੂਰਾ ਕਰਨ ਜਾਂ ਸਮਰਥਨ ਕਰਨ 'ਤੇ ਕੋਈ ਵੀ ਇਕਰਾਰਨਾਮੇ ਵਾਲਾ ਪ੍ਰਦਾਤਾ ਇਤਰਾਜ਼ ਉਠਾਉਂਦਾ ਹੈ, ਤਾਂ *ਕਾਊਂਟੀ ਦਾ ਨਾਮ ਦਾਖਲ ਕਰੋ] ਸੇਵਾ ਕਰਨ ਲਈ ਕਿਸੇ ਹੋਰ ਪ੍ਰਦਾਤਾ ਦੀ ਵਿਵਸਥਾ ਕਰੇਗਾ। [ਕਾਊਂਟੀ ਦਾ ਨਾਮ ਦਾਖਲ ਕਰੋ] ਸਮੇਂ ਸਿਰ ਰੈਫ਼ਰਲ ਅਤੇ ਤਾਲਮੇਲ ਨਾਲ ਜਵਾਬ ਦੇਵੇਗਾ ਜੇ ਪ੍ਰਦਾਤਾ ਤੋਂ ਕਵਰ ਕੀਤੀ ਸੇਵਾ ਦੇ ਧਾਰਮਿਕ, ਨੈਤਿਕ ਜਾਂ ਨੈਤਿਕ ਇਤਰਾਜ਼ਾਂ ਕਾਰਨ ਕੋਈ ਕਵਰ ਕੀਤੀ ਸੇਵਾ ਉਪਲਬਧ ਨਹੀਂ ਹੈ। ਇਹ ਨਿਰਧਾਰਤ ਕਰਨ ਲਈ ਇੱਕ ਸ਼ੁਰੂਆਤੀ ਮੁਲਾਂਕਣ ਕਰਨ ਦੀ ਬੇਨਤੀ ਨੂੰ ਤੁਹਾਡੀ ਕਾਊਂਟੀ ਇਨਕਾਰ ਨਹੀਂ ਕਰ ਸਕਦੀ ਹੈ ਕਿ ਕੀ ਤੁਸੀਂ  ਡਰੱਗ </w:t>
      </w:r>
      <w:r w:rsidR="161DEE1C" w:rsidRPr="74E6707F">
        <w:rPr>
          <w:rFonts w:ascii="Arial" w:eastAsia="Arial" w:hAnsi="Arial" w:cs="Arial"/>
          <w:color w:val="222222"/>
          <w:sz w:val="24"/>
          <w:szCs w:val="24"/>
        </w:rPr>
        <w:t xml:space="preserve"> </w:t>
      </w:r>
      <w:r w:rsidRPr="74E6707F">
        <w:rPr>
          <w:rFonts w:ascii="Arial" w:hAnsi="Arial"/>
          <w:sz w:val="24"/>
          <w:szCs w:val="24"/>
        </w:rPr>
        <w:t>ਮੈਡੀ-</w:t>
      </w:r>
      <w:r w:rsidRPr="74E6707F">
        <w:rPr>
          <w:rFonts w:ascii="Arial" w:hAnsi="Arial"/>
          <w:sz w:val="24"/>
          <w:szCs w:val="24"/>
        </w:rPr>
        <w:lastRenderedPageBreak/>
        <w:t>ਕਲ</w:t>
      </w:r>
      <w:r w:rsidR="01525474" w:rsidRPr="74E6707F">
        <w:rPr>
          <w:rFonts w:ascii="Arial" w:hAnsi="Arial"/>
          <w:sz w:val="24"/>
          <w:szCs w:val="24"/>
        </w:rPr>
        <w:t xml:space="preserve"> </w:t>
      </w:r>
      <w:r w:rsidR="01525474"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ਕਾਊਂਟੀ ਸੇਵਾਵਾਂ ਤੱਕ ਪਹੁੰਚ ਕਰਨ ਲਈ ਮਾਪਦੰਡਾਂ ਨੂੰ ਪੂਰਾ ਕਰਦੇ ਹੋ।</w:t>
      </w:r>
    </w:p>
    <w:p w14:paraId="7A7510F8" w14:textId="0303AA7F" w:rsidR="005D6F70" w:rsidRDefault="005D6F70" w:rsidP="00DF0B49">
      <w:pPr>
        <w:spacing w:after="0" w:line="360" w:lineRule="auto"/>
        <w:contextualSpacing/>
        <w:rPr>
          <w:rFonts w:ascii="Arial" w:hAnsi="Arial" w:cs="Arial"/>
          <w:iCs/>
          <w:sz w:val="24"/>
          <w:szCs w:val="24"/>
        </w:rPr>
      </w:pPr>
      <w:r>
        <w:rPr>
          <w:rFonts w:ascii="Arial" w:hAnsi="Arial"/>
          <w:sz w:val="24"/>
        </w:rPr>
        <w:t>[ਕਾਊਂਟੀ ਨੂੰ ਦਾਖਲਾ ਲੈਣ ਵਾਲਿਆਂ ਅਤੇ ਸੰਭਾਵੀ ਦਾਖਲਾ ਲੈਣ ਵਾਲਿਆਂ ਲਈ ਦੇਖਭਾਲ ਨੀਤੀਆਂ ਦੀ ਤਬਦੀਲੀ ਨੂੰ ਦਰਸਾਉਣ ਲਈ ਇੱਕ ਵੇਰਵਾ ਸ਼ਾਮਲ ਕਰਨਾ ਚਾਹੀਦਾ ਹੈ।]</w:t>
      </w:r>
    </w:p>
    <w:p w14:paraId="38509528" w14:textId="77777777" w:rsidR="005D6F70" w:rsidRDefault="005D6F70" w:rsidP="00DF0B49">
      <w:pPr>
        <w:spacing w:after="0" w:line="360" w:lineRule="auto"/>
        <w:contextualSpacing/>
        <w:rPr>
          <w:rFonts w:ascii="Arial" w:hAnsi="Arial" w:cs="Arial"/>
          <w:iCs/>
          <w:sz w:val="24"/>
          <w:szCs w:val="24"/>
        </w:rPr>
      </w:pPr>
    </w:p>
    <w:p w14:paraId="4BD693E5" w14:textId="148D792D" w:rsidR="005D6F70" w:rsidRDefault="005D6F70" w:rsidP="673B838C">
      <w:pPr>
        <w:spacing w:after="0" w:line="360" w:lineRule="auto"/>
        <w:contextualSpacing/>
        <w:rPr>
          <w:rFonts w:ascii="Arial" w:hAnsi="Arial" w:cs="Arial"/>
          <w:b/>
          <w:bCs/>
          <w:sz w:val="24"/>
          <w:szCs w:val="24"/>
        </w:rPr>
      </w:pPr>
      <w:r w:rsidRPr="74E6707F">
        <w:rPr>
          <w:rFonts w:ascii="Arial" w:hAnsi="Arial"/>
          <w:b/>
          <w:bCs/>
          <w:sz w:val="24"/>
          <w:szCs w:val="24"/>
        </w:rPr>
        <w:t xml:space="preserve">ਮੈਂ  ਡਰੱਗ ਮੈਡੀ-ਕਲ  </w:t>
      </w:r>
      <w:r w:rsidR="332CF003" w:rsidRPr="74E6707F">
        <w:rPr>
          <w:rFonts w:ascii="Arial" w:eastAsia="Arial" w:hAnsi="Arial" w:cs="Arial"/>
          <w:color w:val="222222"/>
          <w:sz w:val="24"/>
          <w:szCs w:val="24"/>
        </w:rPr>
        <w:t>ਦਵਾਰਾ ਆਯੋਜਿਤ ਕੀਤਾ</w:t>
      </w:r>
      <w:r w:rsidR="332CF003" w:rsidRPr="74E6707F">
        <w:rPr>
          <w:rFonts w:ascii="Arial" w:eastAsia="Arial" w:hAnsi="Arial" w:cs="Arial"/>
          <w:sz w:val="24"/>
          <w:szCs w:val="24"/>
        </w:rPr>
        <w:t xml:space="preserve"> </w:t>
      </w:r>
      <w:r w:rsidRPr="74E6707F">
        <w:rPr>
          <w:rFonts w:ascii="Arial" w:hAnsi="Arial"/>
          <w:b/>
          <w:bCs/>
          <w:sz w:val="24"/>
          <w:szCs w:val="24"/>
        </w:rPr>
        <w:t>ਡਿਲੀਵਰੀ ਸਿਸਟਮ ਸੇਵਾਵਾਂ ਕਿੱਥੋਂ ਪ੍ਰਾਪਤ ਕਰ ਸਕਦਾ/ਸਕਦੀ ਹਾਂ?</w:t>
      </w:r>
    </w:p>
    <w:p w14:paraId="3527DA14" w14:textId="77777777" w:rsidR="00020F50" w:rsidRPr="005F361C" w:rsidRDefault="00020F50" w:rsidP="00DF0B49">
      <w:pPr>
        <w:spacing w:after="0" w:line="360" w:lineRule="auto"/>
        <w:contextualSpacing/>
        <w:rPr>
          <w:rFonts w:ascii="Arial" w:hAnsi="Arial" w:cs="Arial"/>
          <w:b/>
          <w:sz w:val="24"/>
          <w:szCs w:val="24"/>
        </w:rPr>
      </w:pPr>
    </w:p>
    <w:p w14:paraId="01F490C3" w14:textId="3AD46071" w:rsidR="005D6F70" w:rsidRPr="005F361C" w:rsidRDefault="005D6F70" w:rsidP="673B838C">
      <w:pPr>
        <w:spacing w:after="0" w:line="360" w:lineRule="auto"/>
        <w:contextualSpacing/>
        <w:rPr>
          <w:rFonts w:ascii="Arial" w:hAnsi="Arial" w:cs="Arial"/>
          <w:sz w:val="24"/>
          <w:szCs w:val="24"/>
        </w:rPr>
      </w:pPr>
      <w:r w:rsidRPr="74E6707F">
        <w:rPr>
          <w:rFonts w:ascii="Arial" w:hAnsi="Arial"/>
          <w:sz w:val="24"/>
          <w:szCs w:val="24"/>
        </w:rPr>
        <w:t xml:space="preserve">*[ਕਾਊਂਟੀ ਦਾ ਨਾਮ ਦਾਖਲ ਕਰੋ] ਡਰੱਗ ਮੈਡੀ-ਕਲ </w:t>
      </w:r>
      <w:r w:rsidR="2DB9546B" w:rsidRPr="74E6707F">
        <w:rPr>
          <w:rFonts w:ascii="Arial" w:eastAsia="Arial" w:hAnsi="Arial" w:cs="Arial"/>
          <w:color w:val="222222"/>
          <w:sz w:val="24"/>
          <w:szCs w:val="24"/>
        </w:rPr>
        <w:t>ਦਵਾਰਾ ਆਯੋਜਿਤ ਕੀਤਾ</w:t>
      </w:r>
      <w:r w:rsidR="2DB9546B" w:rsidRPr="74E6707F">
        <w:rPr>
          <w:rFonts w:ascii="Arial" w:eastAsia="Arial" w:hAnsi="Arial" w:cs="Arial"/>
          <w:sz w:val="24"/>
          <w:szCs w:val="24"/>
        </w:rPr>
        <w:t xml:space="preserve"> </w:t>
      </w:r>
      <w:r w:rsidRPr="74E6707F">
        <w:rPr>
          <w:rFonts w:ascii="Arial" w:hAnsi="Arial"/>
          <w:sz w:val="24"/>
          <w:szCs w:val="24"/>
        </w:rPr>
        <w:t xml:space="preserve"> ਡਿਲੀਵਰੀ ਸਿਸਟਮ ਪ੍ਰੋਗਰਾਮ ਵਿੱਚ ਭਾਗ ਲੈ ਰਿਹਾ ਹੈ। ਕਿਉਂਕਿ ਤੁਸੀਂ [ਕਾਊਂਟੀ ਦਾ ਨਾਮ ਦਾਖਲ ਕਰੋ] ਦੇ ਨਿਵਾਸੀ ਹੋ, ਤੁਸੀਂ ਜਿੱਥੇ ਡਰੱਗ ਮੈਡੀ-ਕਲ  </w:t>
      </w:r>
      <w:r w:rsidR="41A1A93C" w:rsidRPr="74E6707F">
        <w:rPr>
          <w:rFonts w:ascii="Arial" w:eastAsia="Arial" w:hAnsi="Arial" w:cs="Arial"/>
          <w:color w:val="222222"/>
          <w:sz w:val="24"/>
          <w:szCs w:val="24"/>
        </w:rPr>
        <w:t>ਦਵਾਰਾ ਆਯੋਜਿਤ ਕੀਤਾ</w:t>
      </w:r>
      <w:r w:rsidR="41A1A93C" w:rsidRPr="74E6707F">
        <w:rPr>
          <w:rFonts w:ascii="Arial" w:eastAsia="Arial" w:hAnsi="Arial" w:cs="Arial"/>
          <w:sz w:val="24"/>
          <w:szCs w:val="24"/>
        </w:rPr>
        <w:t xml:space="preserve"> </w:t>
      </w:r>
      <w:r w:rsidRPr="74E6707F">
        <w:rPr>
          <w:rFonts w:ascii="Arial" w:hAnsi="Arial"/>
          <w:sz w:val="24"/>
          <w:szCs w:val="24"/>
        </w:rPr>
        <w:t xml:space="preserve">ਡਿਲੀਵਰੀ ਸਿਸਟਮ ਰਾਹੀਂ ਰਹਿੰਦੇ ਹੋ ਉੱਥੇ ਤੁਸੀਂ ਕਾਊਂਟੀ ਵਿੱਚ ਡਰੱਗ ਮੈਡੀ-ਕਲ  </w:t>
      </w:r>
      <w:r w:rsidR="60153EF6" w:rsidRPr="74E6707F">
        <w:rPr>
          <w:rFonts w:ascii="Arial" w:eastAsia="Arial" w:hAnsi="Arial" w:cs="Arial"/>
          <w:color w:val="222222"/>
          <w:sz w:val="24"/>
          <w:szCs w:val="24"/>
        </w:rPr>
        <w:t>ਦਵਾਰਾ ਆਯੋਜਿਤ ਕੀਤਾ</w:t>
      </w:r>
      <w:r w:rsidR="60153EF6" w:rsidRPr="74E6707F">
        <w:rPr>
          <w:rFonts w:ascii="Arial" w:eastAsia="Arial" w:hAnsi="Arial" w:cs="Arial"/>
          <w:sz w:val="24"/>
          <w:szCs w:val="24"/>
        </w:rPr>
        <w:t xml:space="preserve"> </w:t>
      </w:r>
      <w:r w:rsidRPr="74E6707F">
        <w:rPr>
          <w:rFonts w:ascii="Arial" w:hAnsi="Arial"/>
          <w:sz w:val="24"/>
          <w:szCs w:val="24"/>
        </w:rPr>
        <w:t xml:space="preserve">ਡਿਲੀਵਰੀ ਸਿਸਟਮ ਸੇਵਾਵਾਂ ਪ੍ਰਾਪਤ ਕਰ ਸਕਦੇ ਹੋ। ਤੁਹਾਡੇ ਡਰੱਗ ਮੈਡੀ-ਕਲ </w:t>
      </w:r>
      <w:r w:rsidR="1C1227A5" w:rsidRPr="74E6707F">
        <w:rPr>
          <w:rFonts w:ascii="Arial" w:hAnsi="Arial"/>
          <w:sz w:val="24"/>
          <w:szCs w:val="24"/>
        </w:rPr>
        <w:t xml:space="preserve"> </w:t>
      </w:r>
      <w:r w:rsidR="1C1227A5"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ਕਾਊਂਟੀ ਕੋਲ ਪਦਾਰਥਾਂ ਦੀ ਵਰਤੋਂ ਸੰਬੰਧੀ ਵਿਕਾਰ ਇਲਾਜ ਪ੍ਰਦਾਤਾ ਉਪਲਬਧ ਹਨ ਜੋ ਪਲਾਨ ਦੁਆਰਾ ਕਵਰ ਕੀਤੀਆਂ ਸਥਿਤੀਆਂ ਦਾ ਇਲਾਜ ਕਰਦੇ ਹਨ। ਹੋਰ ਕਾਊਟੀਆਂ ਜੋ ਡਰੱਗ ਮੈਡੀ-ਕਲ</w:t>
      </w:r>
      <w:r w:rsidR="41D47913" w:rsidRPr="74E6707F">
        <w:rPr>
          <w:rFonts w:ascii="Arial" w:hAnsi="Arial"/>
          <w:sz w:val="24"/>
          <w:szCs w:val="24"/>
        </w:rPr>
        <w:t xml:space="preserve"> </w:t>
      </w:r>
      <w:r w:rsidR="41D47913"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ਵਿੱਚ ਭਾਗ ਨਹੀਂ ਲੈ ਰਹੀਆਂ ਹਨ ਹੇਠ ਲਿਖੀਆਂ ਡਰੱਗ ਮੈਡੀ-ਕਲ ਸੇਵਾਵਾਂ ਪ੍ਰਦਾਨ ਕਰ ਸਕਦੀਆਂ ਹਨ:</w:t>
      </w:r>
    </w:p>
    <w:p w14:paraId="1E6230C7" w14:textId="77777777" w:rsidR="005D6F70" w:rsidRPr="0041271B" w:rsidRDefault="005D6F70">
      <w:pPr>
        <w:pStyle w:val="ListParagraph"/>
        <w:numPr>
          <w:ilvl w:val="0"/>
          <w:numId w:val="13"/>
        </w:numPr>
        <w:spacing w:after="0" w:line="360" w:lineRule="auto"/>
        <w:rPr>
          <w:rFonts w:ascii="Arial" w:hAnsi="Arial" w:cs="Arial"/>
          <w:sz w:val="24"/>
          <w:szCs w:val="24"/>
        </w:rPr>
      </w:pPr>
      <w:r>
        <w:rPr>
          <w:rFonts w:ascii="Arial" w:hAnsi="Arial"/>
          <w:sz w:val="24"/>
        </w:rPr>
        <w:t>ਆਊਟਪੇਸ਼ੈਂਟ ਇਲਾਜ</w:t>
      </w:r>
    </w:p>
    <w:p w14:paraId="37F61504" w14:textId="77777777" w:rsidR="005D6F70" w:rsidRPr="0041271B" w:rsidRDefault="005D6F70">
      <w:pPr>
        <w:pStyle w:val="ListParagraph"/>
        <w:numPr>
          <w:ilvl w:val="0"/>
          <w:numId w:val="13"/>
        </w:numPr>
        <w:spacing w:after="0" w:line="360" w:lineRule="auto"/>
        <w:rPr>
          <w:rFonts w:ascii="Arial" w:hAnsi="Arial" w:cs="Arial"/>
          <w:sz w:val="24"/>
          <w:szCs w:val="24"/>
        </w:rPr>
      </w:pPr>
      <w:r>
        <w:rPr>
          <w:rFonts w:ascii="Arial" w:hAnsi="Arial"/>
          <w:sz w:val="24"/>
        </w:rPr>
        <w:t>ਨਾਰਕੋਟਿਕ ਇਲਾਜ</w:t>
      </w:r>
    </w:p>
    <w:p w14:paraId="7691194F" w14:textId="77777777" w:rsidR="005D6F70" w:rsidRPr="0041271B" w:rsidRDefault="005D6F70">
      <w:pPr>
        <w:pStyle w:val="ListParagraph"/>
        <w:numPr>
          <w:ilvl w:val="0"/>
          <w:numId w:val="13"/>
        </w:numPr>
        <w:spacing w:after="0" w:line="360" w:lineRule="auto"/>
        <w:rPr>
          <w:rFonts w:ascii="Arial" w:hAnsi="Arial" w:cs="Arial"/>
          <w:sz w:val="24"/>
          <w:szCs w:val="24"/>
        </w:rPr>
      </w:pPr>
      <w:r>
        <w:rPr>
          <w:rFonts w:ascii="Arial" w:hAnsi="Arial"/>
          <w:sz w:val="24"/>
        </w:rPr>
        <w:t>ਨਲਟ੍ਰੈਕਸੋਨ ਇਲਾਜ</w:t>
      </w:r>
    </w:p>
    <w:p w14:paraId="3784EA41" w14:textId="6FD47A35" w:rsidR="005D6F70" w:rsidRPr="0041271B" w:rsidRDefault="5AB70CD6">
      <w:pPr>
        <w:pStyle w:val="ListParagraph"/>
        <w:numPr>
          <w:ilvl w:val="0"/>
          <w:numId w:val="13"/>
        </w:numPr>
        <w:spacing w:after="0" w:line="360" w:lineRule="auto"/>
        <w:rPr>
          <w:rFonts w:ascii="Arial" w:hAnsi="Arial" w:cs="Arial"/>
          <w:sz w:val="24"/>
          <w:szCs w:val="24"/>
        </w:rPr>
      </w:pPr>
      <w:r w:rsidRPr="673B838C">
        <w:rPr>
          <w:rFonts w:ascii="Arial" w:eastAsia="Arial" w:hAnsi="Arial" w:cs="Arial"/>
          <w:color w:val="222222"/>
        </w:rPr>
        <w:t>ਤੀਬਰ</w:t>
      </w:r>
      <w:r w:rsidRPr="673B838C">
        <w:t xml:space="preserve"> </w:t>
      </w:r>
      <w:r w:rsidR="005D6F70" w:rsidRPr="673B838C">
        <w:rPr>
          <w:rFonts w:ascii="Arial" w:hAnsi="Arial"/>
          <w:sz w:val="24"/>
          <w:szCs w:val="24"/>
        </w:rPr>
        <w:t>ਆਊਟਪੇਸ਼ੈਂਟ ਇਲਾਜ</w:t>
      </w:r>
    </w:p>
    <w:p w14:paraId="25BDFAF7" w14:textId="0084A885" w:rsidR="005D6F70" w:rsidRPr="0041271B" w:rsidRDefault="005D6F70">
      <w:pPr>
        <w:pStyle w:val="ListParagraph"/>
        <w:numPr>
          <w:ilvl w:val="0"/>
          <w:numId w:val="13"/>
        </w:numPr>
        <w:spacing w:after="0" w:line="360" w:lineRule="auto"/>
        <w:rPr>
          <w:rFonts w:ascii="Arial" w:hAnsi="Arial" w:cs="Arial"/>
          <w:sz w:val="24"/>
          <w:szCs w:val="24"/>
        </w:rPr>
      </w:pPr>
      <w:r>
        <w:rPr>
          <w:rFonts w:ascii="Arial" w:hAnsi="Arial"/>
          <w:sz w:val="24"/>
        </w:rPr>
        <w:t>ਬੱਚੇ ਦੀ ਪੈਦਾਇਸ਼ ਸੰਬੰਧੀ ਰਿਹਾਇਸ਼ੀ ਪਦਾਰਥਾਂ ਦੀ ਦੁਰਵਰਤੋਂ ਸੰਬੰਧੀ ਸੇਵਾ (ਕਮਰੇ ਅਤੇ ਬੋਰਡ ਨੂੰ ਛੱਡ ਕੇ)</w:t>
      </w:r>
    </w:p>
    <w:p w14:paraId="63A3CBAE" w14:textId="77777777" w:rsidR="005D6F70" w:rsidRDefault="005D6F70" w:rsidP="00DF0B49">
      <w:pPr>
        <w:spacing w:after="0" w:line="360" w:lineRule="auto"/>
        <w:contextualSpacing/>
        <w:rPr>
          <w:rFonts w:ascii="Arial" w:hAnsi="Arial" w:cs="Arial"/>
          <w:sz w:val="24"/>
          <w:szCs w:val="24"/>
        </w:rPr>
      </w:pPr>
    </w:p>
    <w:p w14:paraId="64498773" w14:textId="7D696A6F" w:rsidR="005D6F70" w:rsidRDefault="005D6F70" w:rsidP="00DF0B49">
      <w:pPr>
        <w:spacing w:after="0" w:line="360" w:lineRule="auto"/>
        <w:contextualSpacing/>
        <w:rPr>
          <w:rFonts w:ascii="Arial" w:hAnsi="Arial" w:cs="Arial"/>
          <w:sz w:val="24"/>
          <w:szCs w:val="24"/>
        </w:rPr>
      </w:pPr>
      <w:r>
        <w:rPr>
          <w:rFonts w:ascii="Arial" w:hAnsi="Arial"/>
          <w:sz w:val="24"/>
        </w:rPr>
        <w:t>ਜੇ ਤੁਸੀਂ 21 ਸਾਲਾਂ ਤੋਂ ਘੱਟ ਉਮਰ ਦੇ ਹੋ, ਤਾਂ ਤੁਸੀਂ ਸ਼ੁਰੂਆਤੀ ਅਤੇ ਸਮੇਂ-ਸਮੇਂ 'ਤੇ ਸਕ੍ਰੀਨਿੰਗ, ਡਾਇਗਨੌਸਟਿਕ, ਅਤੇ ਇਲਾਜ ਸੇਵਾਵਾਂ ਲਈ ਪ੍ਰਾਂਤ ਭਰ ਵਿੱਚ ਕਿਸੇ ਵੀ ਹੋਰ ਕਾਊਂਟੀ ਵਿੱਚ ਵੀ ਯੋਗ ਹੋ।</w:t>
      </w:r>
    </w:p>
    <w:p w14:paraId="613E2DD4" w14:textId="2970F755" w:rsidR="005D6F70" w:rsidRDefault="005D6F70" w:rsidP="00DF0B49">
      <w:pPr>
        <w:spacing w:after="0" w:line="360" w:lineRule="auto"/>
        <w:contextualSpacing/>
        <w:rPr>
          <w:rFonts w:ascii="Arial" w:hAnsi="Arial" w:cs="Arial"/>
          <w:sz w:val="24"/>
          <w:szCs w:val="24"/>
        </w:rPr>
      </w:pPr>
    </w:p>
    <w:p w14:paraId="2BC7A1BA" w14:textId="253A361C" w:rsidR="005D6F70" w:rsidRDefault="005D6F70" w:rsidP="00DF0B49">
      <w:pPr>
        <w:spacing w:after="0" w:line="360" w:lineRule="auto"/>
        <w:contextualSpacing/>
        <w:rPr>
          <w:rFonts w:ascii="Arial" w:hAnsi="Arial" w:cs="Arial"/>
          <w:b/>
          <w:sz w:val="24"/>
          <w:szCs w:val="24"/>
        </w:rPr>
      </w:pPr>
      <w:r>
        <w:rPr>
          <w:rFonts w:ascii="Arial" w:hAnsi="Arial"/>
          <w:b/>
          <w:sz w:val="24"/>
        </w:rPr>
        <w:t xml:space="preserve">ਘੰਟਿਆਂ ਦੀ ਦੇਖਭਾਲ ਤੋਂ ਬਾਅਦ </w:t>
      </w:r>
    </w:p>
    <w:p w14:paraId="453A8AD7" w14:textId="77777777" w:rsidR="00020F50" w:rsidRPr="005F361C" w:rsidRDefault="00020F50" w:rsidP="00DF0B49">
      <w:pPr>
        <w:spacing w:after="0" w:line="360" w:lineRule="auto"/>
        <w:contextualSpacing/>
        <w:rPr>
          <w:rFonts w:ascii="Arial" w:hAnsi="Arial" w:cs="Arial"/>
          <w:b/>
          <w:sz w:val="24"/>
          <w:szCs w:val="24"/>
        </w:rPr>
      </w:pPr>
    </w:p>
    <w:p w14:paraId="24941E0F" w14:textId="3BAC6427" w:rsidR="005D6F70" w:rsidRDefault="005D6F70" w:rsidP="00DF0B49">
      <w:pPr>
        <w:spacing w:after="0" w:line="360" w:lineRule="auto"/>
        <w:contextualSpacing/>
        <w:rPr>
          <w:rFonts w:ascii="Arial" w:hAnsi="Arial" w:cs="Arial"/>
          <w:iCs/>
          <w:sz w:val="24"/>
          <w:szCs w:val="24"/>
        </w:rPr>
      </w:pPr>
      <w:r>
        <w:rPr>
          <w:rFonts w:ascii="Arial" w:hAnsi="Arial"/>
          <w:sz w:val="24"/>
        </w:rPr>
        <w:t>[ਕਾਊਂਟੀ ਵਿੱਚ ਘੰਟਿਆਂ ਦੀ ਦੇਖਭਾਲ ਤੋਂ ਬਾਅਦ ਤੱਕ ਪਹੁੰਚ ਕਰਨ ਦੇ ਸਾਧਨਾਂ ਨੂੰ ਦਰਸਾਉਣ ਲਈ ਇੱਕ ਵਰਣਨ ਸ਼ਾਮਲ ਹੋਣਾ ਚਾਹੀਦਾ ਹੈ]</w:t>
      </w:r>
    </w:p>
    <w:p w14:paraId="62308FBD" w14:textId="7C0728B6" w:rsidR="005D6F70" w:rsidRDefault="005D6F70" w:rsidP="00DF0B49">
      <w:pPr>
        <w:spacing w:after="0" w:line="360" w:lineRule="auto"/>
        <w:contextualSpacing/>
        <w:rPr>
          <w:rFonts w:ascii="Arial" w:hAnsi="Arial" w:cs="Arial"/>
          <w:iCs/>
          <w:sz w:val="24"/>
          <w:szCs w:val="24"/>
        </w:rPr>
      </w:pPr>
    </w:p>
    <w:p w14:paraId="1936461E" w14:textId="7BE8E3C4" w:rsidR="005D6F70" w:rsidRDefault="005D6F70" w:rsidP="00DF0B49">
      <w:pPr>
        <w:spacing w:after="0" w:line="360" w:lineRule="auto"/>
        <w:contextualSpacing/>
        <w:rPr>
          <w:rFonts w:ascii="Arial" w:hAnsi="Arial" w:cs="Arial"/>
          <w:b/>
          <w:sz w:val="24"/>
          <w:szCs w:val="24"/>
        </w:rPr>
      </w:pPr>
      <w:r>
        <w:rPr>
          <w:rFonts w:ascii="Arial" w:hAnsi="Arial"/>
          <w:b/>
          <w:sz w:val="24"/>
        </w:rPr>
        <w:t>ਮੈਨੂੰ ਕਿਵੇਂ ਪਤਾ ਲੱਗੇ ਕਿ ਮੈਨੂੰ ਕਦੋਂ ਮਦਦ ਦੀ ਲੋੜ ਹੈ?</w:t>
      </w:r>
    </w:p>
    <w:p w14:paraId="3076E2C5" w14:textId="77777777" w:rsidR="00020F50" w:rsidRPr="005F361C" w:rsidRDefault="00020F50" w:rsidP="00DF0B49">
      <w:pPr>
        <w:spacing w:after="0" w:line="360" w:lineRule="auto"/>
        <w:contextualSpacing/>
        <w:rPr>
          <w:rFonts w:ascii="Arial" w:hAnsi="Arial" w:cs="Arial"/>
          <w:b/>
          <w:sz w:val="24"/>
          <w:szCs w:val="24"/>
        </w:rPr>
      </w:pPr>
    </w:p>
    <w:p w14:paraId="275D6FB4" w14:textId="654A22C4" w:rsidR="005D6F70" w:rsidRDefault="005D6F70" w:rsidP="673B838C">
      <w:pPr>
        <w:spacing w:after="0" w:line="360" w:lineRule="auto"/>
        <w:contextualSpacing/>
        <w:rPr>
          <w:rFonts w:ascii="Arial" w:hAnsi="Arial" w:cs="Arial"/>
          <w:sz w:val="24"/>
          <w:szCs w:val="24"/>
        </w:rPr>
      </w:pPr>
      <w:r w:rsidRPr="74E6707F">
        <w:rPr>
          <w:rFonts w:ascii="Arial" w:hAnsi="Arial"/>
          <w:sz w:val="24"/>
          <w:szCs w:val="24"/>
        </w:rPr>
        <w:t xml:space="preserve">ਬਹੁਤ ਸਾਰੇ ਲੋਕਾਂ ਨੂੰ ਜੀਵਨ ਵਿੱਚ ਮੁਸ਼ਕਿਲ ਸਮੇਂ ਹੁੰਦੇ ਹਨ ਅਤੇ ਉਨ੍ਹਾਂ ਨੂੰ ਮਾਦਕ ਪਦਾਰਥਾਂ ਦੀ ਵਰਤੋਂ ਸੰਬੰਧੀ ਵਿਕਾਰ ਸਮੱਸਿਆਵਾਂ ਦਾ ਤਜ਼ਰਬਾ ਹੋ ਸਕਦਾ ਹੈ। * ਯਾਦ ਰੱਖਣ ਲਈ ਸਭ ਤੋਂ ਮਹੱਤਵਪੂਰਨ ਚੀਜ਼ ਇਹ ਹੈ ਕਿ ਮਦਦ ਉਪਲਬਧ ਹੈ। ਜੇਕਰ ਤੁਸੀਂ ਮੈਡੀ-ਕਲ ਲਈ ਯੋਗ ਹੋ, ਅਤੇ ਤੁਹਾਨੂੰ ਲੱਗਦਾ ਹੈ ਕਿ ਤੁਹਾਨੂੰ ਪੇਸ਼ੇਵਰ ਮਦਦ ਦੀ ਲੋੜ ਪੈ ਸਕਦੀ ਹੈ, ਤਾਂ ਤੁਹਾਨੂੰ ਮੁਲਾਂਕਣ ਲਈ ਯਕੀਨੀ ਤੌਰ 'ਤੇ ਪਤਾ ਕਰਨ ਲਈ ਆਪਣੀ ਡਰੱਗ ਮੈਡੀ-ਕਲ </w:t>
      </w:r>
      <w:r w:rsidR="2E5310D4" w:rsidRPr="74E6707F">
        <w:rPr>
          <w:rFonts w:ascii="Arial" w:hAnsi="Arial"/>
          <w:sz w:val="24"/>
          <w:szCs w:val="24"/>
        </w:rPr>
        <w:t xml:space="preserve"> </w:t>
      </w:r>
      <w:r w:rsidR="2E5310D4"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ਕਾਊਂਟੀ ਤੋਂ ਬੇਨਤੀ ਕਰਨੀ ਚਾਹੀਦੀ ਹੈ ਕਿਉਂਕਿ ਤੁਸੀਂ ਵਰਤਮਾਨ ਸਮੇਂ ਇੱਕ ਡਰੱਗ ਮੈਡੀ-ਕਲ </w:t>
      </w:r>
      <w:r w:rsidR="015C88C7" w:rsidRPr="74E6707F">
        <w:rPr>
          <w:rFonts w:ascii="Arial" w:hAnsi="Arial"/>
          <w:sz w:val="24"/>
          <w:szCs w:val="24"/>
        </w:rPr>
        <w:t xml:space="preserve"> </w:t>
      </w:r>
      <w:r w:rsidR="015C88C7" w:rsidRPr="74E6707F">
        <w:rPr>
          <w:rFonts w:ascii="Arial" w:eastAsia="Arial" w:hAnsi="Arial" w:cs="Arial"/>
          <w:color w:val="222222"/>
          <w:sz w:val="24"/>
          <w:szCs w:val="24"/>
        </w:rPr>
        <w:t>ਦਵਾਰਾ ਆਯੋਜਿਤ ਕੀਤਾ</w:t>
      </w:r>
      <w:r w:rsidRPr="74E6707F">
        <w:rPr>
          <w:rFonts w:ascii="Arial" w:hAnsi="Arial"/>
          <w:sz w:val="24"/>
          <w:szCs w:val="24"/>
        </w:rPr>
        <w:t xml:space="preserve"> ਡਿਲੀਵਰੀ ਸਿਸਟਮ ਕਾਊਂਟੀ ਭਾਗ ਲੈ ਰਹੀ ਕਾਊਂਟੀ ਵਿੱਚ ਰਹਿੰਦੇ ਹੋ।</w:t>
      </w:r>
    </w:p>
    <w:p w14:paraId="70669571" w14:textId="77777777" w:rsidR="005D6F70" w:rsidRDefault="005D6F70" w:rsidP="00DF0B49">
      <w:pPr>
        <w:spacing w:after="0" w:line="360" w:lineRule="auto"/>
        <w:contextualSpacing/>
        <w:rPr>
          <w:rFonts w:ascii="Arial" w:hAnsi="Arial" w:cs="Arial"/>
          <w:sz w:val="24"/>
          <w:szCs w:val="24"/>
        </w:rPr>
      </w:pPr>
    </w:p>
    <w:p w14:paraId="2FA32FA6" w14:textId="18CEA12F" w:rsidR="005D6F70" w:rsidRDefault="005D6F70" w:rsidP="00DF0B49">
      <w:pPr>
        <w:spacing w:after="0" w:line="360" w:lineRule="auto"/>
        <w:contextualSpacing/>
        <w:rPr>
          <w:rFonts w:ascii="Arial" w:hAnsi="Arial" w:cs="Arial"/>
          <w:b/>
          <w:sz w:val="24"/>
          <w:szCs w:val="24"/>
        </w:rPr>
      </w:pPr>
      <w:r>
        <w:rPr>
          <w:rFonts w:ascii="Arial" w:hAnsi="Arial"/>
          <w:b/>
          <w:sz w:val="24"/>
        </w:rPr>
        <w:t>ਮੈਨੂੰ ਕਿਵੇਂ ਪਤਾ ਲੱਗੇ ਜਦੋਂ ਇੱਕ ਬੱਚੇ ਜਾਂ ਕਿਸ਼ੋਰ ਨੂੰ ਮਦਦ ਦੀ ਲੋੜ ਹੁੰਦੀ ਹੈ?</w:t>
      </w:r>
    </w:p>
    <w:p w14:paraId="4A0A558D" w14:textId="77777777" w:rsidR="00020F50" w:rsidRPr="005F361C" w:rsidRDefault="00020F50" w:rsidP="00DF0B49">
      <w:pPr>
        <w:spacing w:after="0" w:line="360" w:lineRule="auto"/>
        <w:contextualSpacing/>
        <w:rPr>
          <w:rFonts w:ascii="Arial" w:hAnsi="Arial" w:cs="Arial"/>
          <w:b/>
          <w:sz w:val="24"/>
          <w:szCs w:val="24"/>
        </w:rPr>
      </w:pPr>
    </w:p>
    <w:p w14:paraId="2267D191" w14:textId="3550BA35" w:rsidR="005D6F70" w:rsidRDefault="005D6F70" w:rsidP="00146867">
      <w:pPr>
        <w:pStyle w:val="BodyText"/>
        <w:widowControl/>
        <w:autoSpaceDE/>
        <w:autoSpaceDN/>
        <w:spacing w:line="360" w:lineRule="auto"/>
        <w:contextualSpacing/>
        <w:rPr>
          <w:rFonts w:eastAsia="Calibri"/>
        </w:rPr>
      </w:pPr>
      <w:r>
        <w:t xml:space="preserve">ਜੇਕਰ ਤੁਹਾਨੂੰ ਲੱਗਦਾ ਹੈ ਕਿ ਉਹ ਮਾਦਕ ਪਦਾਰਥਾਂ ਦੀ ਵਰਤੋਂ ਸੰਬੰਧੀ ਵਿਕਾਰ ਦੇ ਕੋਈ ਵੀ ਸੰਕੇਤ ਦਿਖਾ ਰਿਹਾ/ਰਹੀ ਹੈ ਤਾਂ ਤੁਸੀਂ ਆਪਣੇ ਬੱਚੇ ਜਾਂ ਕਿਸ਼ੋਰ ਦੇ ਮੁਲਾਂਕਣ ਲਈ ਆਪਣੇ ਭਾਗ ਲੈਣ ਵਾਲੇ ਡਰੱਗ ਮੈਡੀ-ਕਲ  </w:t>
      </w:r>
      <w:r w:rsidR="18C27F2B" w:rsidRPr="74E6707F">
        <w:rPr>
          <w:color w:val="222222"/>
        </w:rPr>
        <w:t xml:space="preserve">ਦਵਾਰਾ ਆਯੋਜਿਤ ਕੀਤਾ </w:t>
      </w:r>
      <w:r>
        <w:lastRenderedPageBreak/>
        <w:t>ਡਿਲੀਵਰੀ ਸਿਸਟਮ ਕਾਊਂਟੀ</w:t>
      </w:r>
      <w:r w:rsidR="48A13835">
        <w:t xml:space="preserve"> </w:t>
      </w:r>
      <w:r w:rsidR="48A13835" w:rsidRPr="74E6707F">
        <w:rPr>
          <w:color w:val="222222"/>
        </w:rPr>
        <w:t xml:space="preserve"> </w:t>
      </w:r>
      <w:r w:rsidR="48A13835" w:rsidRPr="74E6707F">
        <w:t xml:space="preserve"> </w:t>
      </w:r>
      <w:r>
        <w:t xml:space="preserve"> ਨਾਲ ਸੰਪਰਕ ਕਰ ਸਕਦੇ ਹੋ। ਜੇਕਰ ਤੁਹਾਡਾ ਬੱਚਾ ਜਾਂ ਕਿਸ਼ੋਰ ਮੈਡੀ-ਕਲ ਲਈ ਯੋਗਤਾ ਪੂਰੀ ਕਰਦਾ ਹੈ ਅਤੇ ਕਾਊਂਟੀ ਮੁਲਾਂਕਣ ਦਰਸਾਉਂਦਾ ਹੈ ਕਿ ਭਾਗ ਲੈਣ ਵਾਲੀ ਕਾਊਂਟੀ ਵਲੋਂ ਕਵਰ ਕੀਤੀਆਂ ਡਰੱਗ ਅਤੇ ਅਲਕੋਹਲ ਦੇ ਇਲਾਜ ਲਈ ਸੇਵਾਵਾਂ ਦੀ ਲੋੜ ਹੈ, ਤਾਂ ਕਾਊਂਟੀ ਤੁਹਾਡੇ ਬੱਚੇ ਜਾਂ ਕਿਸ਼ੋਰ ਲਈ ਸੇਵਾਵਾਂ ਪ੍ਰਾਪਤ ਕਰਨ ਦਾ ਪ੍ਰਬੰਧ ਕਰੇਗੀ।</w:t>
      </w:r>
    </w:p>
    <w:p w14:paraId="45BD5388" w14:textId="77777777" w:rsidR="000D0D8F" w:rsidRPr="005F361C" w:rsidRDefault="000D0D8F" w:rsidP="00DF0B49">
      <w:pPr>
        <w:pStyle w:val="BodyText"/>
        <w:widowControl/>
        <w:autoSpaceDE/>
        <w:autoSpaceDN/>
        <w:spacing w:line="360" w:lineRule="auto"/>
        <w:contextualSpacing/>
        <w:rPr>
          <w:rFonts w:eastAsia="Calibri"/>
        </w:rPr>
      </w:pPr>
    </w:p>
    <w:p w14:paraId="5B676A95" w14:textId="5637A409" w:rsidR="000D0D8F" w:rsidRDefault="000D0D8F" w:rsidP="00146867">
      <w:pPr>
        <w:pStyle w:val="BodyText"/>
        <w:widowControl/>
        <w:autoSpaceDE/>
        <w:autoSpaceDN/>
        <w:spacing w:line="360" w:lineRule="auto"/>
        <w:contextualSpacing/>
        <w:rPr>
          <w:rFonts w:eastAsia="Calibri"/>
          <w:b/>
          <w:bCs/>
        </w:rPr>
      </w:pPr>
      <w:r w:rsidRPr="74E6707F">
        <w:rPr>
          <w:b/>
          <w:bCs/>
        </w:rPr>
        <w:t xml:space="preserve">ਮੈਂ ਕਦੋਂ ਡਰੱਗ ਮੈਡੀ-ਕਲ </w:t>
      </w:r>
      <w:r w:rsidR="5ACC971D" w:rsidRPr="74E6707F">
        <w:rPr>
          <w:b/>
          <w:bCs/>
        </w:rPr>
        <w:t xml:space="preserve"> </w:t>
      </w:r>
      <w:r w:rsidR="7DB3585D" w:rsidRPr="74E6707F">
        <w:rPr>
          <w:color w:val="222222"/>
        </w:rPr>
        <w:t>ਦਵਾਰਾ ਆਯੋਜਿਤ ਕੀਤਾ</w:t>
      </w:r>
      <w:r w:rsidRPr="74E6707F">
        <w:rPr>
          <w:b/>
          <w:bCs/>
        </w:rPr>
        <w:t xml:space="preserve"> ਡਿਲੀਵਰੀ ਸਿਸਟਮ ਕਾਊਂਟੀ ਸੇਵਾਵਾਂ ਪ੍ਰਾਪਤ ਕਰ ਸਕਦਾ/ਸਕਦੀ ਹਾਂ?</w:t>
      </w:r>
    </w:p>
    <w:p w14:paraId="2E78EFA4" w14:textId="77777777" w:rsidR="00020F50" w:rsidRPr="005F361C" w:rsidRDefault="00020F50" w:rsidP="00DF0B49">
      <w:pPr>
        <w:pStyle w:val="BodyText"/>
        <w:widowControl/>
        <w:autoSpaceDE/>
        <w:autoSpaceDN/>
        <w:spacing w:line="360" w:lineRule="auto"/>
        <w:contextualSpacing/>
        <w:rPr>
          <w:rFonts w:eastAsia="Calibri"/>
          <w:b/>
          <w:bCs/>
        </w:rPr>
      </w:pPr>
    </w:p>
    <w:p w14:paraId="2970B224" w14:textId="170A3A67" w:rsidR="000D0D8F" w:rsidRPr="005F361C" w:rsidRDefault="000D0D8F" w:rsidP="00146867">
      <w:pPr>
        <w:pStyle w:val="BodyText"/>
        <w:widowControl/>
        <w:autoSpaceDE/>
        <w:autoSpaceDN/>
        <w:spacing w:line="360" w:lineRule="auto"/>
        <w:contextualSpacing/>
      </w:pPr>
      <w:r>
        <w:t xml:space="preserve">ਡਰੱਗ ਮੈਡੀ-ਕਲ  </w:t>
      </w:r>
      <w:r w:rsidR="55E0F94B" w:rsidRPr="74E6707F">
        <w:rPr>
          <w:color w:val="222222"/>
        </w:rPr>
        <w:t>ਦਵਾਰਾ ਆਯੋਜਿਤ ਕੀਤਾ</w:t>
      </w:r>
      <w:r>
        <w:t xml:space="preserve">ਡਿਲੀਵਰੀ ਸਿਸਟਮ ਕਾਊਂਟੀ ਤੋਂ ਸੇਵਾਵਾਂ ਪ੍ਰਾਪਤ ਕਰਨ ਲਈ ਤੁਹਾਡੇ ਲਈ ਮੁਲਾਕਾਤ ਦਾ ਸਮਾਂ ਨਿਰਧਾਰਤ ਕਰਦੇ ਸਮੇਂ ਤੁਹਾਡੇ ਡਰੱਗ ਮੈਡੀ-ਕਲ </w:t>
      </w:r>
      <w:r w:rsidR="198B8D85" w:rsidRPr="74E6707F">
        <w:rPr>
          <w:color w:val="222222"/>
        </w:rPr>
        <w:t>ਦਵਾਰਾ ਆਯੋਜਿਤ ਕੀਤਾ</w:t>
      </w:r>
      <w:r>
        <w:t xml:space="preserve">ਡਿਲੀਵਰੀ ਸਿਸਟਮ ਕਾਊਂਟੀ ਨੂੰ ਸਟੇਟ ਦੇ ਨਿਯੁਕਤੀ ਸਮੇਂ ਦੇ ਮਾਪਦੰਡਾਂ ਨੂੰ ਪੂਰਾ ਕਰਨਾ ਪੈਂਦਾ ਹੈ। ਡਰੱਗ ਮੈਡੀ-ਕਲ  </w:t>
      </w:r>
      <w:r w:rsidR="30ABA568" w:rsidRPr="74E6707F">
        <w:rPr>
          <w:color w:val="222222"/>
        </w:rPr>
        <w:t>ਦਵਾਰਾ ਆਯੋਜਿਤ ਕੀਤਾ</w:t>
      </w:r>
      <w:r>
        <w:t>ਡਿਲੀਵਰੀ ਸਿਸਟਮ ਕਾਊਂਟੀ ਨੂੰ ਤੁਹਾਨੂੰ ਇੱਕ ਅਜਿਹੀ ਮੁਲਾਕਾਤ ਦੀ ਪੇਸ਼ਕਸ਼ ਕਰਨਾ ਜ਼ਰੂਰੀ ਹੈ ਜੋ ਨਿਮਨਲਿਖਤ ਮੁਲਾਕਾਤ ਸਮੇਂ ਦੇ ਮਿਆਰਾਂ ਦੀ ਪੂਰਤੀ ਕਰਦੀ ਹੋਵੇ:</w:t>
      </w:r>
    </w:p>
    <w:p w14:paraId="636EEB03" w14:textId="7E6F3CAF" w:rsidR="000D0D8F" w:rsidRPr="005F361C" w:rsidRDefault="00020F50">
      <w:pPr>
        <w:pStyle w:val="BodyText"/>
        <w:widowControl/>
        <w:numPr>
          <w:ilvl w:val="0"/>
          <w:numId w:val="30"/>
        </w:numPr>
        <w:autoSpaceDE/>
        <w:autoSpaceDN/>
        <w:spacing w:line="360" w:lineRule="auto"/>
        <w:contextualSpacing/>
      </w:pPr>
      <w:r>
        <w:t>ਆਊਟਪੇਸ਼ੈਂਟ ਅਤੇ ਇਨਟੈਂਸਿਵ ਆਊਟਪੇਸ਼ੈਂਟ ਸੇਵਾਵਾਂ ਲਈ ਮਾਦਕ ਪਦਾਰਥਾਂ ਦੀ ਵਰਤੋਂ ਸੰਬੰਧੀ ਵਿਕਾਰ ਪ੍ਰਦਾਤਾ ਨਾਲ ਸੇਵਾਵਾਂ ਸ਼ੁਰੂ ਕਰਨ ਲਈ ਤੁਹਾਡੀ ਗੈਰ-ਜ਼ਰੂਰੀ ਬੇਨਤੀ ਦੇ 10 ਕਾਰੋਬਾਰੀ ਦਿਨਾਂ ਦੇ ਅੰਦਰ;</w:t>
      </w:r>
    </w:p>
    <w:p w14:paraId="313ACD6C" w14:textId="71A82A73" w:rsidR="000D0D8F" w:rsidRPr="005F361C" w:rsidRDefault="000D0D8F">
      <w:pPr>
        <w:pStyle w:val="BodyText"/>
        <w:widowControl/>
        <w:numPr>
          <w:ilvl w:val="0"/>
          <w:numId w:val="30"/>
        </w:numPr>
        <w:autoSpaceDE/>
        <w:autoSpaceDN/>
        <w:spacing w:line="360" w:lineRule="auto"/>
        <w:contextualSpacing/>
      </w:pPr>
      <w:r>
        <w:t xml:space="preserve">ਨਾਰਕੋਟਿਕ ਟ੍ਰੀਟਮੈਂਟ ਪ੍ਰੋਗਰਾਮ ਸੇਵਾਵਾਂ ਲਈ ਤੁਹਾਡੀ ਬੇਨਤੀ ਦੇ 3 ਕਾਰੋਬਾਰੀ ਦਿਨਾਂ ਦੇ ਅੰਦਰ; </w:t>
      </w:r>
    </w:p>
    <w:p w14:paraId="339D7E53" w14:textId="5B7180E7" w:rsidR="000D0D8F" w:rsidRDefault="000D0D8F">
      <w:pPr>
        <w:pStyle w:val="BodyText"/>
        <w:widowControl/>
        <w:numPr>
          <w:ilvl w:val="0"/>
          <w:numId w:val="30"/>
        </w:numPr>
        <w:autoSpaceDE/>
        <w:autoSpaceDN/>
        <w:spacing w:line="360" w:lineRule="auto"/>
        <w:contextualSpacing/>
      </w:pPr>
      <w:r>
        <w:t xml:space="preserve">ਤੁਹਾਡੇ ਇਲਾਜ ਪ੍ਰਦਾਤਾ ਦੁਆਰਾ ਪਛਾਣੇ ਗਏ ਕੁਝ ਮਾਮਲਿਆਂ ਨੂੰ ਛੱਡ ਕੇ,  ਜੇ ਤੁਸੀਂ ਕਿਸੇ ਚੱਲ ਰਹੇ ਮਾਦਕ ਪਦਾਰਥਾਂ ਦੀ ਵਰਤੋਂ ਸੰਬੰਧੀ ਵਿਕਾਰ ਲਈ ਇਲਾਜ ਦੇ ਕੋਰਸ ਵਿੱਚੋਂ ਲੰਘ ਰਹੇ ਹੋ, ਤਾਂ 10 ਦਿਨਾਂ ਦੇ ਅੰਦਰ ਇੱਕ ਫਾਲੋ-ਅੱਪ ਮੁਲਾਕਾਤ ;  </w:t>
      </w:r>
    </w:p>
    <w:p w14:paraId="7679AE38" w14:textId="77777777" w:rsidR="004116CC" w:rsidRDefault="004116CC" w:rsidP="00DF0B49">
      <w:pPr>
        <w:pStyle w:val="BodyText"/>
        <w:widowControl/>
        <w:autoSpaceDE/>
        <w:autoSpaceDN/>
        <w:spacing w:line="360" w:lineRule="auto"/>
        <w:contextualSpacing/>
      </w:pPr>
    </w:p>
    <w:p w14:paraId="030C8205" w14:textId="1DF7A76D" w:rsidR="000D0D8F" w:rsidRDefault="000D0D8F" w:rsidP="00DF0B49">
      <w:pPr>
        <w:pStyle w:val="BodyText"/>
        <w:widowControl/>
        <w:autoSpaceDE/>
        <w:autoSpaceDN/>
        <w:spacing w:line="360" w:lineRule="auto"/>
        <w:contextualSpacing/>
        <w:rPr>
          <w:b/>
        </w:rPr>
      </w:pPr>
      <w:r>
        <w:rPr>
          <w:b/>
        </w:rPr>
        <w:lastRenderedPageBreak/>
        <w:t>ਕੌਣ ਫੈਸਲਾ ਕਰਦਾ ਹੈ ਕਿ ਮੈਨੂੰ ਕਿਹੜੀਆਂ ਸੇਵਾਵਾਂ ਮਿਲਣਗੀਆਂ?</w:t>
      </w:r>
    </w:p>
    <w:p w14:paraId="2A77CBFB" w14:textId="77777777" w:rsidR="0041271B" w:rsidRPr="00A46DA5" w:rsidRDefault="0041271B" w:rsidP="00DF0B49">
      <w:pPr>
        <w:pStyle w:val="BodyText"/>
        <w:widowControl/>
        <w:autoSpaceDE/>
        <w:autoSpaceDN/>
        <w:spacing w:line="360" w:lineRule="auto"/>
        <w:contextualSpacing/>
        <w:rPr>
          <w:b/>
        </w:rPr>
      </w:pPr>
    </w:p>
    <w:p w14:paraId="0B0CFC9E" w14:textId="3040233E" w:rsidR="000D0D8F" w:rsidRDefault="000D0D8F" w:rsidP="00146867">
      <w:pPr>
        <w:pStyle w:val="BodyText"/>
        <w:widowControl/>
        <w:autoSpaceDE/>
        <w:autoSpaceDN/>
        <w:spacing w:line="360" w:lineRule="auto"/>
        <w:contextualSpacing/>
      </w:pPr>
      <w:r>
        <w:t>ਤੁਸੀਂ, ਤੁਹਾਡਾ ਪ੍ਰਦਾਤਾ ਅਤੇ ਡਰੱਗ ਮੈਡੀ-ਕਲ</w:t>
      </w:r>
      <w:r w:rsidR="7281CEE5">
        <w:t xml:space="preserve"> </w:t>
      </w:r>
      <w:r>
        <w:br/>
      </w:r>
      <w:r w:rsidR="7281CEE5" w:rsidRPr="673B838C">
        <w:rPr>
          <w:color w:val="222222"/>
        </w:rPr>
        <w:t>ਦਵਾਰਾ ਆਯੋਜਿਤ ਕੀਤਾ</w:t>
      </w:r>
      <w:r>
        <w:t>ਡਿਲੀਵਰੀ ਸਿਸਟਮ ਕਾਊਂਟੀ ਸਾਰੇ ਇਹ ਫੈਸਲਾ ਕਰਨ ਵਿੱਚ ਸ਼ਾਮਲ ਹੋ ਕਿ ਤੁਹਾਨੂੰ ਡਰੱਗ ਮੈਡੀ-ਕਲ ਆਰਗੇਨਾਈਜ਼ਡ ਡਿਲੀਵਰੀ ਸਿਸਟਮ ਕਾਊਂਟੀ ਦੁਆਰਾ ਕਿਹੜੀਆਂ ਸੇਵਾਵਾਂ ਪ੍ਰਾਪਤ ਕਰਨ ਦੀ ਲੋੜ ਹੈ। ਮਾਦਕ ਪਦਾਰਥਾਂ ਦੀ ਵਰਤੋਂ ਸੰਬੰਧੀ ਵਿਕਾਰ ਪ੍ਰਦਾਤਾ ਤੁਹਾਡੇ ਨਾਲ ਗੱਲ ਕਰੇਗਾ, ਅਤੇ ਉਨ੍ਹਾਂ ਦੇ ਮੁਲਾਂਕਣ ਦੁਆਰਾ ਉਹ ਇਹ ਨਿਰਧਾਰਤ ਕਰਨ ਵਿੱਚ ਮਦਦ ਕਰਨਗੇ ਕਿ ਤੁਹਾਡੀਆਂ ਲੋੜਾਂ 'ਤੇ ਆਧਾਰਿਤ ਕਿਹੜੀਆਂ ਸੇਵਾਵਾਂ ਉਚਿਤ ਹਨ।</w:t>
      </w:r>
    </w:p>
    <w:p w14:paraId="51241B32" w14:textId="77777777" w:rsidR="000D0D8F" w:rsidRDefault="000D0D8F" w:rsidP="00DF0B49">
      <w:pPr>
        <w:pStyle w:val="BodyText"/>
        <w:widowControl/>
        <w:autoSpaceDE/>
        <w:autoSpaceDN/>
        <w:spacing w:line="360" w:lineRule="auto"/>
        <w:contextualSpacing/>
      </w:pPr>
    </w:p>
    <w:p w14:paraId="66DB1DB5" w14:textId="13575FFB" w:rsidR="000D0D8F" w:rsidRDefault="00020F50" w:rsidP="00DF0B49">
      <w:pPr>
        <w:pStyle w:val="BodyText"/>
        <w:widowControl/>
        <w:autoSpaceDE/>
        <w:autoSpaceDN/>
        <w:spacing w:line="360" w:lineRule="auto"/>
        <w:contextualSpacing/>
      </w:pPr>
      <w:r>
        <w:t xml:space="preserve"> ਮਾਦਕ ਪਦਾਰਥਾਂ ਦੀ ਵਰਤੋਂ ਸੰਬੰਧੀ ਵਿਕਾਰ ਪ੍ਰਦਾਤਾ ਇਹ ਮੁਲਾਂਕਣ ਕਰੇਗਾ ਕਿ ਕੀ ਤੁਹਾਨੂੰ ਮਾਦਕ ਪਦਾਰਥਾਂ ਦੀ ਵਰਤੋਂ ਸੰਬੰਧੀ ਵਿਕਾਰ ਅਤੇ ਤੁਹਾਡੀਆਂ ਲੋੜਾਂ ਲਈ ਸਭ ਤੋਂ ਢੁਕਵੀਂ ਸੇਵਾਵਾਂ ਹਨ। ਜਦੋਂ ਤੱਕ ਤੁਹਾਡਾ ਪ੍ਰਦਾਤਾ ਇਹ ਮੁਲਾਂਕਣ ਕਰਦਾ ਹੈ ਉਦੋਂ ਤੱਕ ਤੁਸੀਂ ਲੋੜੀਂਦੀਆਂ ਸੇਵਾਵਾਂ ਪ੍ਰਾਪਤ ਕਰਨ ਦੇ ਯੋਗ ਹੋਵੋਗੇ।  </w:t>
      </w:r>
    </w:p>
    <w:p w14:paraId="14A5E7E2" w14:textId="77777777" w:rsidR="000D0D8F" w:rsidRPr="005F361C" w:rsidRDefault="000D0D8F" w:rsidP="00DF0B49">
      <w:pPr>
        <w:pStyle w:val="BodyText"/>
        <w:widowControl/>
        <w:autoSpaceDE/>
        <w:autoSpaceDN/>
        <w:spacing w:line="360" w:lineRule="auto"/>
        <w:contextualSpacing/>
      </w:pPr>
    </w:p>
    <w:p w14:paraId="6F1A7834" w14:textId="1989F955" w:rsidR="00656696" w:rsidRDefault="00020F50" w:rsidP="00146867">
      <w:pPr>
        <w:pStyle w:val="BodyText"/>
        <w:widowControl/>
        <w:autoSpaceDE/>
        <w:autoSpaceDN/>
        <w:spacing w:line="360" w:lineRule="auto"/>
        <w:contextualSpacing/>
      </w:pPr>
      <w:r>
        <w:t xml:space="preserve">ਜੇਕਰ ਤੁਹਾਡੀ ਉਮਰ 21 ਸਾਲ ਤੋਂ ਘੱਟ ਹੈ, ਤਾਂ ਡਰੱਗ ਮੈਡੀ-ਕਲ  </w:t>
      </w:r>
      <w:r>
        <w:br/>
      </w:r>
      <w:r w:rsidR="4905022D" w:rsidRPr="673B838C">
        <w:rPr>
          <w:color w:val="222222"/>
        </w:rPr>
        <w:t>ਦਵਾਰਾ ਆਯੋਜਿਤ ਕੀਤਾ</w:t>
      </w:r>
      <w:r w:rsidR="4905022D" w:rsidRPr="673B838C">
        <w:t xml:space="preserve"> </w:t>
      </w:r>
      <w:r>
        <w:t>ਡਿਲੀਵਰੀ ਸਿਸਟਮ ਕਾਊਂਟੀ ਨੂੰ ਲਾਜ਼ਮੀ ਤੌਰ 'ਤੇ ਡਾਕਟਰੀ ਤੌਰ 'ਤੇ ਜ਼ਰੂਰੀ ਸੇਵਾਵਾਂ ਪ੍ਰਦਾਨ ਕਰਾਉਣੀਆਂ ਚਾਹੀਦੀਆਂ ਹਨ ਜੋ ਤੁਹਾਡੀ ਮੈਂਟਲ ਹੈਲਥ ਦੀ ਸਥਿਤੀ ਨੂੰ ਠੀਕ ਕਰਨ ਜਾਂ ਇਸ ਵਿੱਚ ਸੁਧਾਰ ਕਰਨ ਵਿੱਚ ਮਦਦ ਕਰਨਗੀਆਂ। ਉਹ ਸੇਵਾਵਾਂ ਜੋ ਵਿਵਹਾਰ ਸੰਬੰਧੀ ਸਿਹਤ ਅਵਸਥਾ ਨੂੰ ਕਾਇਮ ਰੱਖਦੀਆਂ ਹਨ, ਸਹਾਇਤਾ ਕਰਦੀਆਂ ਹਨ, ਸੁਧਾਰ ਕਰਦੀਆਂ ਹਨ ਜਾਂ ਵਧੇਰੇ ਸਹਿਣਯੋਗ ਬਣਾਉਂਦੀਆਂ ਹਨ, ਉਨ੍ਹਾਂ ਨੂੰ ਡਾਕਟਰੀ ਤੌਰ 'ਤੇ ਜ਼ਰੂਰੀ ਸਮਝਿਆ ਜਾਂਦਾ ਹੈ।</w:t>
      </w:r>
    </w:p>
    <w:p w14:paraId="37DEE01E" w14:textId="77777777" w:rsidR="00B60A12" w:rsidRDefault="00B60A12" w:rsidP="00DF0B49">
      <w:pPr>
        <w:pStyle w:val="BodyText"/>
        <w:widowControl/>
        <w:autoSpaceDE/>
        <w:autoSpaceDN/>
        <w:spacing w:line="360" w:lineRule="auto"/>
        <w:contextualSpacing/>
      </w:pPr>
    </w:p>
    <w:p w14:paraId="75D28CF2" w14:textId="5D2EF1CB" w:rsidR="00656696" w:rsidRDefault="00656696"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48AE7D73" w14:textId="77777777" w:rsidR="00020F50" w:rsidRPr="00B364E8" w:rsidRDefault="00020F50" w:rsidP="00DF0B49">
      <w:pPr>
        <w:spacing w:after="0" w:line="360" w:lineRule="auto"/>
        <w:contextualSpacing/>
        <w:rPr>
          <w:rFonts w:asciiTheme="minorBidi" w:hAnsiTheme="minorBidi"/>
          <w:b/>
          <w:bCs/>
          <w:sz w:val="24"/>
          <w:szCs w:val="24"/>
        </w:rPr>
      </w:pPr>
    </w:p>
    <w:p w14:paraId="53F2BA8E" w14:textId="6CFED043" w:rsidR="00656696" w:rsidRDefault="00656696" w:rsidP="00DF0B49">
      <w:pPr>
        <w:spacing w:after="0" w:line="360" w:lineRule="auto"/>
        <w:contextualSpacing/>
        <w:rPr>
          <w:rFonts w:asciiTheme="minorBidi" w:hAnsiTheme="minorBidi"/>
          <w:sz w:val="24"/>
          <w:szCs w:val="24"/>
        </w:rPr>
      </w:pPr>
      <w:r>
        <w:rPr>
          <w:rFonts w:asciiTheme="minorBidi" w:hAnsiTheme="minorBidi"/>
          <w:sz w:val="24"/>
        </w:rPr>
        <w:lastRenderedPageBreak/>
        <w:t>ਕਾਊਂਟੀ ਵਿਸ਼ੇਸ਼ ਜਾਣਕਾਰੀ ਇੱਥੇ ਦਰਜ ਕਰੋ [ਜੇ ਕੋਈ ਹੈ]।</w:t>
      </w:r>
    </w:p>
    <w:p w14:paraId="220EF7E9" w14:textId="7CA70A98" w:rsidR="00656696" w:rsidRDefault="00656696">
      <w:pPr>
        <w:pStyle w:val="Heading1"/>
        <w:spacing w:before="0" w:line="360" w:lineRule="auto"/>
        <w:contextualSpacing/>
      </w:pPr>
      <w:bookmarkStart w:id="43" w:name="_Toc608339447"/>
      <w:bookmarkStart w:id="44" w:name="_Toc1438473567"/>
      <w:bookmarkStart w:id="45" w:name="_Toc2091574401"/>
      <w:bookmarkStart w:id="46" w:name="_Toc2094826517"/>
      <w:bookmarkStart w:id="47" w:name="_Toc1179778669"/>
      <w:bookmarkStart w:id="48" w:name="_Toc449374196"/>
      <w:bookmarkStart w:id="49" w:name="_Toc1019187801"/>
      <w:bookmarkStart w:id="50" w:name="_Toc1608838642"/>
      <w:bookmarkStart w:id="51" w:name="_Toc191497919"/>
      <w:bookmarkStart w:id="52" w:name="_Toc462713253"/>
      <w:bookmarkStart w:id="53" w:name="_Toc1103282261"/>
      <w:bookmarkStart w:id="54" w:name="_Toc551302062"/>
      <w:r>
        <w:br w:type="column"/>
      </w:r>
      <w:bookmarkStart w:id="55" w:name="_Toc117103466"/>
      <w:r w:rsidR="626FC062">
        <w:lastRenderedPageBreak/>
        <w:t>਼</w:t>
      </w:r>
      <w:r w:rsidR="2EBDFF09">
        <w:t xml:space="preserve"> </w:t>
      </w:r>
      <w:r w:rsidR="2EBDFF09" w:rsidRPr="673B838C">
        <w:rPr>
          <w:rFonts w:ascii="system-ui" w:eastAsia="system-ui" w:hAnsi="system-ui" w:cs="system-ui"/>
          <w:b w:val="0"/>
          <w:color w:val="212529"/>
          <w:sz w:val="36"/>
          <w:szCs w:val="36"/>
        </w:rPr>
        <w:t>ਮਾਨਸਿਕ ਸਿਹਤ ਸੇਵਾਵਾਂ</w:t>
      </w:r>
      <w:r w:rsidR="626FC062">
        <w:t xml:space="preserve"> ਕਿਵੇਂ ਪ੍ਰਾਪਤ ਕਰੀਏ</w:t>
      </w:r>
      <w:bookmarkEnd w:id="43"/>
      <w:bookmarkEnd w:id="44"/>
      <w:bookmarkEnd w:id="45"/>
      <w:bookmarkEnd w:id="46"/>
      <w:bookmarkEnd w:id="47"/>
      <w:bookmarkEnd w:id="48"/>
      <w:bookmarkEnd w:id="49"/>
      <w:bookmarkEnd w:id="50"/>
      <w:bookmarkEnd w:id="51"/>
      <w:bookmarkEnd w:id="52"/>
      <w:bookmarkEnd w:id="53"/>
      <w:bookmarkEnd w:id="54"/>
      <w:bookmarkEnd w:id="55"/>
    </w:p>
    <w:p w14:paraId="0975A0D1" w14:textId="00A73118" w:rsidR="00656696" w:rsidRDefault="00656696" w:rsidP="00DF0B49">
      <w:pPr>
        <w:spacing w:after="0" w:line="360" w:lineRule="auto"/>
        <w:contextualSpacing/>
      </w:pPr>
    </w:p>
    <w:p w14:paraId="056A5703" w14:textId="27CC882B" w:rsidR="00656696" w:rsidRDefault="00656696" w:rsidP="673B838C">
      <w:pPr>
        <w:spacing w:after="0" w:line="360" w:lineRule="auto"/>
        <w:contextualSpacing/>
        <w:rPr>
          <w:rFonts w:ascii="Arial" w:hAnsi="Arial" w:cs="Arial"/>
          <w:b/>
          <w:bCs/>
          <w:sz w:val="24"/>
          <w:szCs w:val="24"/>
        </w:rPr>
      </w:pPr>
      <w:r w:rsidRPr="673B838C">
        <w:rPr>
          <w:rFonts w:ascii="Arial" w:hAnsi="Arial"/>
          <w:b/>
          <w:bCs/>
          <w:sz w:val="24"/>
          <w:szCs w:val="24"/>
        </w:rPr>
        <w:t xml:space="preserve">ਮੈਂ ਵਿਸ਼ੇਸ਼ </w:t>
      </w:r>
      <w:r w:rsidR="1EC587F1" w:rsidRPr="673B838C">
        <w:rPr>
          <w:rFonts w:ascii="Arial" w:hAnsi="Arial"/>
          <w:b/>
          <w:bCs/>
          <w:sz w:val="24"/>
          <w:szCs w:val="24"/>
        </w:rPr>
        <w:t xml:space="preserve"> </w:t>
      </w:r>
      <w:r w:rsidR="1EC587F1" w:rsidRPr="673B838C">
        <w:rPr>
          <w:rFonts w:ascii="system-ui" w:eastAsia="system-ui" w:hAnsi="system-ui" w:cs="system-ui"/>
          <w:color w:val="212529"/>
          <w:sz w:val="36"/>
          <w:szCs w:val="36"/>
        </w:rPr>
        <w:t>ਮਾਨਸਿਕ ਸਿਹਤ ਸੇਵਾਵਾਂ</w:t>
      </w:r>
      <w:r w:rsidR="1EC587F1" w:rsidRPr="673B838C">
        <w:rPr>
          <w:rFonts w:ascii="Arial" w:eastAsia="Arial" w:hAnsi="Arial" w:cs="Arial"/>
          <w:sz w:val="24"/>
          <w:szCs w:val="24"/>
        </w:rPr>
        <w:t xml:space="preserve"> </w:t>
      </w:r>
      <w:r w:rsidRPr="673B838C">
        <w:rPr>
          <w:rFonts w:ascii="Arial" w:hAnsi="Arial"/>
          <w:b/>
          <w:bCs/>
          <w:sz w:val="24"/>
          <w:szCs w:val="24"/>
        </w:rPr>
        <w:t>ਕਿੱਥੋਂ ਪ੍ਰਾਪਤ ਕਰ ਸਕਦਾ/ਸਕਦੀ ਹਾਂ?</w:t>
      </w:r>
    </w:p>
    <w:p w14:paraId="1E0E72F0" w14:textId="77777777" w:rsidR="00020F50" w:rsidRPr="005F361C" w:rsidRDefault="00020F50" w:rsidP="00DF0B49">
      <w:pPr>
        <w:spacing w:after="0" w:line="360" w:lineRule="auto"/>
        <w:contextualSpacing/>
        <w:rPr>
          <w:rFonts w:ascii="Arial" w:hAnsi="Arial" w:cs="Arial"/>
          <w:b/>
          <w:sz w:val="24"/>
          <w:szCs w:val="24"/>
        </w:rPr>
      </w:pPr>
    </w:p>
    <w:p w14:paraId="0E214B08" w14:textId="3F13B21D" w:rsidR="00656696" w:rsidRDefault="00656696">
      <w:pPr>
        <w:spacing w:after="0" w:line="360" w:lineRule="auto"/>
        <w:contextualSpacing/>
        <w:rPr>
          <w:rFonts w:ascii="Arial" w:hAnsi="Arial" w:cs="Arial"/>
          <w:sz w:val="24"/>
          <w:szCs w:val="24"/>
        </w:rPr>
      </w:pPr>
      <w:r w:rsidRPr="673B838C">
        <w:rPr>
          <w:rFonts w:ascii="Arial" w:hAnsi="Arial"/>
          <w:sz w:val="24"/>
          <w:szCs w:val="24"/>
        </w:rPr>
        <w:t xml:space="preserve">ਤੁਸੀਂ ਜਿਸ ਕਾਊਂਟੀ ਵਿੱਚ ਰਹਿੰਦੇ ਹੋ ਉੱਥੇ ਤੁਸੀਂ ਵਿਸ਼ੇਸ਼ </w:t>
      </w:r>
      <w:r w:rsidR="23638C05" w:rsidRPr="673B838C">
        <w:rPr>
          <w:rFonts w:ascii="system-ui" w:eastAsia="system-ui" w:hAnsi="system-ui" w:cs="system-ui"/>
          <w:color w:val="212529"/>
          <w:sz w:val="36"/>
          <w:szCs w:val="36"/>
        </w:rPr>
        <w:t>ਮਾਨਸਿਕ ਸਿਹਤ ਸੇਵਾਵਾਂ</w:t>
      </w:r>
      <w:r w:rsidR="23638C05" w:rsidRPr="673B838C">
        <w:rPr>
          <w:rFonts w:ascii="Arial" w:eastAsia="Arial" w:hAnsi="Arial" w:cs="Arial"/>
          <w:sz w:val="24"/>
          <w:szCs w:val="24"/>
        </w:rPr>
        <w:t xml:space="preserve"> </w:t>
      </w:r>
      <w:r w:rsidRPr="673B838C">
        <w:rPr>
          <w:rFonts w:ascii="Arial" w:hAnsi="Arial"/>
          <w:sz w:val="24"/>
          <w:szCs w:val="24"/>
        </w:rPr>
        <w:t xml:space="preserve">ਮੈ ਪ੍ਰਾਪਤ ਕਰ ਸਕਦੇ ਹੋ। [ਕਾਊਂਟੀ </w:t>
      </w:r>
      <w:r w:rsidR="4E6A588A" w:rsidRPr="673B838C">
        <w:rPr>
          <w:rFonts w:ascii="Arial" w:hAnsi="Arial"/>
          <w:sz w:val="24"/>
          <w:szCs w:val="24"/>
        </w:rPr>
        <w:t xml:space="preserve"> </w:t>
      </w:r>
      <w:r w:rsidR="4E6A588A" w:rsidRPr="673B838C">
        <w:rPr>
          <w:rFonts w:ascii="system-ui" w:eastAsia="system-ui" w:hAnsi="system-ui" w:cs="system-ui"/>
          <w:color w:val="212529"/>
          <w:sz w:val="36"/>
          <w:szCs w:val="36"/>
        </w:rPr>
        <w:t>ਮਾਨਸਿਕ ਸਿਹਤ</w:t>
      </w:r>
      <w:r w:rsidRPr="673B838C">
        <w:rPr>
          <w:rFonts w:ascii="Arial" w:hAnsi="Arial"/>
          <w:sz w:val="24"/>
          <w:szCs w:val="24"/>
        </w:rPr>
        <w:t xml:space="preserve"> ਪਲਾਨ ਦੁਆਰਾ ਕਵਰ ਕੀਤੇ ਗਏ ਸੇਵਾ ਖੇਤਰ ਬਾਰੇ ਹੋਰ ਜਾਣਕਾਰੀ ਦਾਖਲ ਕਰ ਸਕਦੀ ਹੈ। ਹਰੇਕ ਕਾਊਂਟੀ ਵਿੱਚ ਬੱਚਿਆਂ, ਨੌਜਵਾਨਾਂ, ਬਾਲਗਾਂ ਅਤੇ ਵਢੇਰੀ ਉਮਰ ਦੇ ਬਾਲਗਾਂ ਲਈ ਵਿਸ਼ੇਸ਼ ਼ </w:t>
      </w:r>
      <w:r w:rsidR="16B03BDF">
        <w:t xml:space="preserve">਼ </w:t>
      </w:r>
      <w:r w:rsidR="16B03BDF" w:rsidRPr="673B838C">
        <w:rPr>
          <w:rFonts w:ascii="system-ui" w:eastAsia="system-ui" w:hAnsi="system-ui" w:cs="system-ui"/>
          <w:color w:val="212529"/>
          <w:sz w:val="36"/>
          <w:szCs w:val="36"/>
        </w:rPr>
        <w:t>ਮਾਨਸਿਕ ਸਿਹਤ ਸੇਵਾਵਾਂ</w:t>
      </w:r>
      <w:r w:rsidRPr="673B838C">
        <w:rPr>
          <w:rFonts w:ascii="Arial" w:hAnsi="Arial"/>
          <w:sz w:val="24"/>
          <w:szCs w:val="24"/>
        </w:rPr>
        <w:t>ਹੁੰਦੀਆਂ ਹਨ। ਜੇਕਰ ਤੁਹਾਡੀ ਉਮਰ 21 ਸਾਲ ਤੋਂ ਘੱਟ ਹੈ, ਤਾਂ ਤੁਸੀਂ ਸ਼ੁਰੂਆਤੀ ਅਤੇ ਸਮੇਂ-ਸਮੇਂ 'ਤੇ ਸਕ੍ਰੀਨਿੰਗ, ਡਾਇਗਨੌਸਟਿਕ ਅਤੇ ਇਲਾਜ ਲਈ ਯੋਗ ਹੋ, ਜਿਸ ਵਿੱਚ ਵਾਧੂ ਕਵਰੇਜ ਅਤੇ ਲਾਭ ਸ਼ਾਮਲ ਹੋ ਸਕਦੇ ਹਨ।</w:t>
      </w:r>
    </w:p>
    <w:p w14:paraId="7BA7293A" w14:textId="77777777" w:rsidR="00DF2FA5" w:rsidRPr="005F361C" w:rsidRDefault="00DF2FA5" w:rsidP="00DF0B49">
      <w:pPr>
        <w:spacing w:after="0" w:line="360" w:lineRule="auto"/>
        <w:contextualSpacing/>
        <w:rPr>
          <w:rFonts w:ascii="Arial" w:hAnsi="Arial" w:cs="Arial"/>
          <w:sz w:val="24"/>
          <w:szCs w:val="24"/>
        </w:rPr>
      </w:pPr>
    </w:p>
    <w:p w14:paraId="42CB89E7" w14:textId="77AD5A43" w:rsidR="00656696" w:rsidRDefault="00656696" w:rsidP="673B838C">
      <w:pPr>
        <w:spacing w:after="0" w:line="360" w:lineRule="auto"/>
        <w:contextualSpacing/>
        <w:rPr>
          <w:rFonts w:ascii="Arial" w:hAnsi="Arial" w:cs="Arial"/>
          <w:sz w:val="24"/>
          <w:szCs w:val="24"/>
        </w:rPr>
      </w:pPr>
      <w:r w:rsidRPr="673B838C">
        <w:rPr>
          <w:rFonts w:ascii="Arial" w:hAnsi="Arial"/>
          <w:sz w:val="24"/>
          <w:szCs w:val="24"/>
        </w:rPr>
        <w:t xml:space="preserve">ਤੁਹਾਡਾ  </w:t>
      </w:r>
      <w:r w:rsidR="19583862" w:rsidRPr="673B838C">
        <w:rPr>
          <w:rFonts w:ascii="system-ui" w:eastAsia="system-ui" w:hAnsi="system-ui" w:cs="system-ui"/>
          <w:color w:val="212529"/>
          <w:sz w:val="36"/>
          <w:szCs w:val="36"/>
        </w:rPr>
        <w:t xml:space="preserve">ਮਾਨਸਿਕ ਸਿਹਤ </w:t>
      </w:r>
      <w:r w:rsidR="19583862" w:rsidRPr="673B838C">
        <w:rPr>
          <w:rFonts w:ascii="Arial" w:eastAsia="Arial" w:hAnsi="Arial" w:cs="Arial"/>
          <w:sz w:val="24"/>
          <w:szCs w:val="24"/>
        </w:rPr>
        <w:t xml:space="preserve"> </w:t>
      </w:r>
      <w:r w:rsidRPr="673B838C">
        <w:rPr>
          <w:rFonts w:ascii="Arial" w:hAnsi="Arial"/>
          <w:sz w:val="24"/>
          <w:szCs w:val="24"/>
        </w:rPr>
        <w:t>ਪਲਾਨ ਇਹ ਨਿਰਧਾਰਤ ਕਰੇਗਾ ਕਿ ਕੀ ਤੁਸੀਂ ਵਿਸ਼ੇਸ਼</w:t>
      </w:r>
      <w:r w:rsidR="04F3A5A1" w:rsidRPr="673B838C">
        <w:rPr>
          <w:rFonts w:ascii="Arial" w:hAnsi="Arial"/>
          <w:sz w:val="24"/>
          <w:szCs w:val="24"/>
        </w:rPr>
        <w:t xml:space="preserve"> </w:t>
      </w:r>
      <w:r w:rsidR="04F3A5A1" w:rsidRPr="673B838C">
        <w:rPr>
          <w:rFonts w:ascii="system-ui" w:eastAsia="system-ui" w:hAnsi="system-ui" w:cs="system-ui"/>
          <w:color w:val="212529"/>
          <w:sz w:val="36"/>
          <w:szCs w:val="36"/>
        </w:rPr>
        <w:t>ਮਾਨਸਿਕ ਸਿਹਤ ਸੇਵਾਵਾਂ</w:t>
      </w:r>
      <w:r w:rsidRPr="673B838C">
        <w:rPr>
          <w:rFonts w:ascii="Arial" w:hAnsi="Arial"/>
          <w:sz w:val="24"/>
          <w:szCs w:val="24"/>
        </w:rPr>
        <w:t xml:space="preserve">  ਲਈ ਪਹੁੰਚ ਦੀ ਕਸੌਟੀ ਨੂੰ ਪੂਰਾ ਕਰਦੇ ਹੋ। ਜੇਕਰ ਤੁਸੀਂ </w:t>
      </w:r>
      <w:r w:rsidR="0D936FDE" w:rsidRPr="673B838C">
        <w:rPr>
          <w:rFonts w:ascii="system-ui" w:eastAsia="system-ui" w:hAnsi="system-ui" w:cs="system-ui"/>
          <w:color w:val="212529"/>
          <w:sz w:val="36"/>
          <w:szCs w:val="36"/>
        </w:rPr>
        <w:t xml:space="preserve"> ਮਾਨਸਿਕ ਸਿਹਤ</w:t>
      </w:r>
      <w:r w:rsidR="0D936FDE" w:rsidRPr="673B838C">
        <w:rPr>
          <w:rFonts w:ascii="Arial" w:eastAsia="Arial" w:hAnsi="Arial" w:cs="Arial"/>
          <w:sz w:val="24"/>
          <w:szCs w:val="24"/>
        </w:rPr>
        <w:t xml:space="preserve"> </w:t>
      </w:r>
      <w:r w:rsidRPr="673B838C">
        <w:rPr>
          <w:rFonts w:ascii="Arial" w:hAnsi="Arial"/>
          <w:sz w:val="24"/>
          <w:szCs w:val="24"/>
        </w:rPr>
        <w:t xml:space="preserve">ਪਲਾਨ ਕਰਦੇ ਹੋ ਤਾਂ ਤੁਹਾਨੂੰ ਮੈਂਟਲ ਹੈਲਥ ਪ੍ਰਦਾਤਾ  ਕੋਲ ਭੇਜਿਆ ਜਾਵੇਗਾ ਜੋ ਇਹ ਨਿਰਧਾਰਤ ਕਰਨ ਲਈ ਤੁਹਾਡਾ ਮੁਲਾਂਕਣ ਕਰੇਗਾ ਕਿ ਤੁਹਾਨੂੰ ਕਿਹੜੀਆਂ ਸੇਵਾਵਾਂ ਦੀ ਲੋੜ ਹੈ। ਜੇਕਰ ਤੁਸੀਂ ਲਾਭਪਾਤਰ ਹੋ ਤਾਂ ਤੁਸੀਂ ਆਪਣੀ ਪ੍ਰਬੰਧਿਤ ਦੇਖਭਾਲ ਪਲਾਨ ਤੋਂ ਮੁਲਾਂਕਣ ਲਈ ਵੀ ਬੇਨਤੀ ਕਰ ਸਕਦੇ ਹੋ। ਜੇਕਰ ਪ੍ਰਬੰਧਿਤ ਦੇਖਭਾਲ ਪਲਾਨ ਇਹ ਨਿਰਧਾਰਿਤ ਕਰਦਾ ਹੈ ਕਿ ਤੁਸੀਂ </w:t>
      </w:r>
      <w:r w:rsidRPr="673B838C">
        <w:rPr>
          <w:rFonts w:ascii="Arial" w:hAnsi="Arial"/>
          <w:sz w:val="24"/>
          <w:szCs w:val="24"/>
        </w:rPr>
        <w:lastRenderedPageBreak/>
        <w:t xml:space="preserve">ਵਿਸ਼ੇਸ਼ </w:t>
      </w:r>
      <w:r w:rsidR="530C21A1" w:rsidRPr="673B838C">
        <w:rPr>
          <w:rFonts w:ascii="system-ui" w:eastAsia="system-ui" w:hAnsi="system-ui" w:cs="system-ui"/>
          <w:color w:val="212529"/>
          <w:sz w:val="36"/>
          <w:szCs w:val="36"/>
        </w:rPr>
        <w:t>ਮਾਨਸਿਕ ਸਿਹਤ</w:t>
      </w:r>
      <w:r w:rsidR="530C21A1" w:rsidRPr="673B838C">
        <w:rPr>
          <w:rFonts w:ascii="Arial" w:eastAsia="Arial" w:hAnsi="Arial" w:cs="Arial"/>
          <w:sz w:val="24"/>
          <w:szCs w:val="24"/>
        </w:rPr>
        <w:t xml:space="preserve"> </w:t>
      </w:r>
      <w:r w:rsidR="530C21A1" w:rsidRPr="673B838C">
        <w:rPr>
          <w:rFonts w:ascii="system-ui" w:eastAsia="system-ui" w:hAnsi="system-ui" w:cs="system-ui"/>
          <w:color w:val="212529"/>
          <w:sz w:val="36"/>
          <w:szCs w:val="36"/>
        </w:rPr>
        <w:t>ਸੇਵਾਵਾਂ</w:t>
      </w:r>
      <w:r w:rsidR="530C21A1" w:rsidRPr="673B838C">
        <w:rPr>
          <w:rFonts w:ascii="Arial" w:eastAsia="Arial" w:hAnsi="Arial" w:cs="Arial"/>
          <w:sz w:val="24"/>
          <w:szCs w:val="24"/>
        </w:rPr>
        <w:t xml:space="preserve"> </w:t>
      </w:r>
      <w:r w:rsidRPr="673B838C">
        <w:rPr>
          <w:rFonts w:ascii="Arial" w:hAnsi="Arial"/>
          <w:sz w:val="24"/>
          <w:szCs w:val="24"/>
        </w:rPr>
        <w:t xml:space="preserve">਼ ਲਈ ਪਹੁੰਚ ਦੀ ਕਸੌਟੀ ਦੀ ਪੂਰਤੀ ਕਰਦੇ ਹੋ, ਤਾਂ </w:t>
      </w:r>
      <w:r w:rsidR="374F902C" w:rsidRPr="673B838C">
        <w:rPr>
          <w:rFonts w:ascii="system-ui" w:eastAsia="system-ui" w:hAnsi="system-ui" w:cs="system-ui"/>
          <w:color w:val="212529"/>
          <w:sz w:val="36"/>
          <w:szCs w:val="36"/>
        </w:rPr>
        <w:t>ਮਾਨਸਿਕ ਸਿਹਤ</w:t>
      </w:r>
      <w:r w:rsidR="374F902C" w:rsidRPr="673B838C">
        <w:rPr>
          <w:rFonts w:ascii="Arial" w:eastAsia="Arial" w:hAnsi="Arial" w:cs="Arial"/>
          <w:sz w:val="24"/>
          <w:szCs w:val="24"/>
        </w:rPr>
        <w:t xml:space="preserve"> </w:t>
      </w:r>
      <w:r w:rsidRPr="673B838C">
        <w:rPr>
          <w:rFonts w:ascii="Arial" w:hAnsi="Arial"/>
          <w:sz w:val="24"/>
          <w:szCs w:val="24"/>
        </w:rPr>
        <w:t>ਪਲਾਨ ਰਾਹੀਂ ਪ੍ਰਬੰਧਿਤ ਦੇਖਭਾਲ ਪਲਾਨ ਤੁਹਾਨੂੰ ਼</w:t>
      </w:r>
      <w:r w:rsidR="16A202C5" w:rsidRPr="673B838C">
        <w:rPr>
          <w:rFonts w:ascii="system-ui" w:eastAsia="system-ui" w:hAnsi="system-ui" w:cs="system-ui"/>
          <w:color w:val="212529"/>
          <w:sz w:val="36"/>
          <w:szCs w:val="36"/>
        </w:rPr>
        <w:t>ਮਾਨਸਿਕ ਸਿਹਤ ਸੇਵਾਵਾਂ</w:t>
      </w:r>
      <w:r w:rsidRPr="673B838C">
        <w:rPr>
          <w:rFonts w:ascii="Arial" w:hAnsi="Arial"/>
          <w:sz w:val="24"/>
          <w:szCs w:val="24"/>
        </w:rPr>
        <w:t xml:space="preserve"> ਪ੍ਰਾਪਤ ਕਰਨ ਵਿੱਚ ਮਦਦ ਕਰੇਗਾ।</w:t>
      </w:r>
      <w:r w:rsidR="10BF9E83" w:rsidRPr="673B838C">
        <w:rPr>
          <w:rFonts w:ascii="system-ui" w:eastAsia="system-ui" w:hAnsi="system-ui" w:cs="system-ui"/>
          <w:color w:val="212529"/>
          <w:sz w:val="36"/>
          <w:szCs w:val="36"/>
        </w:rPr>
        <w:t>ਮਾਨਸਿਕ ਸਿਹਤ ਸੇਵਾਵਾਂ</w:t>
      </w:r>
      <w:r w:rsidRPr="673B838C">
        <w:rPr>
          <w:rFonts w:ascii="Arial" w:hAnsi="Arial"/>
          <w:sz w:val="24"/>
          <w:szCs w:val="24"/>
        </w:rPr>
        <w:t xml:space="preserve"> ਼ ਤੱਕ ਪਹੁੰਚ ਕਰਨ ਲਈ ਕੋਈ ਗਲਤ ਦਰਵਾਜ਼ਾ ਨਹੀਂ ਹੈ। </w:t>
      </w:r>
    </w:p>
    <w:p w14:paraId="38BE8F56" w14:textId="77777777" w:rsidR="00020F50" w:rsidRDefault="00020F50" w:rsidP="00DF0B49">
      <w:pPr>
        <w:spacing w:after="0" w:line="360" w:lineRule="auto"/>
        <w:contextualSpacing/>
        <w:rPr>
          <w:rFonts w:ascii="Arial" w:hAnsi="Arial" w:cs="Arial"/>
          <w:sz w:val="24"/>
          <w:szCs w:val="24"/>
        </w:rPr>
      </w:pPr>
    </w:p>
    <w:p w14:paraId="066B8806" w14:textId="506CAE15" w:rsidR="00656696" w:rsidRDefault="00656696"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60E66F0F" w14:textId="77777777" w:rsidR="00020F50" w:rsidRPr="00B364E8" w:rsidRDefault="00020F50" w:rsidP="00DF0B49">
      <w:pPr>
        <w:spacing w:after="0" w:line="360" w:lineRule="auto"/>
        <w:contextualSpacing/>
        <w:rPr>
          <w:rFonts w:asciiTheme="minorBidi" w:hAnsiTheme="minorBidi"/>
          <w:b/>
          <w:bCs/>
          <w:sz w:val="24"/>
          <w:szCs w:val="24"/>
        </w:rPr>
      </w:pPr>
    </w:p>
    <w:p w14:paraId="664E0D6B" w14:textId="745F2B46" w:rsidR="00656696" w:rsidRDefault="00656696"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ਖਲ ਕਰੋ [ਜੇ ਕੋਈ ਹੈ]।</w:t>
      </w:r>
    </w:p>
    <w:p w14:paraId="75C75DFC" w14:textId="1F13C249" w:rsidR="00656696" w:rsidRDefault="00656696" w:rsidP="00DF0B49">
      <w:pPr>
        <w:pStyle w:val="Heading1"/>
        <w:spacing w:before="0" w:line="360" w:lineRule="auto"/>
        <w:contextualSpacing/>
      </w:pPr>
      <w:bookmarkStart w:id="56" w:name="_Toc355242020"/>
      <w:bookmarkStart w:id="57" w:name="_Toc1263365884"/>
      <w:bookmarkStart w:id="58" w:name="_Toc1390345176"/>
      <w:bookmarkStart w:id="59" w:name="_Toc2053820963"/>
      <w:bookmarkStart w:id="60" w:name="_Toc1974836317"/>
      <w:bookmarkStart w:id="61" w:name="_Toc1844163210"/>
      <w:bookmarkStart w:id="62" w:name="_Toc45630867"/>
      <w:bookmarkStart w:id="63" w:name="_Toc505055272"/>
      <w:bookmarkStart w:id="64" w:name="_Toc619922521"/>
      <w:bookmarkStart w:id="65" w:name="_Toc1563152013"/>
      <w:bookmarkStart w:id="66" w:name="_Toc10008679"/>
      <w:bookmarkStart w:id="67" w:name="_Toc1643262193"/>
      <w:r>
        <w:br w:type="column"/>
      </w:r>
      <w:bookmarkStart w:id="68" w:name="_Toc109643979"/>
      <w:bookmarkStart w:id="69" w:name="_Toc117103467"/>
      <w:r w:rsidR="626FC062">
        <w:lastRenderedPageBreak/>
        <w:t>ਪਹੁੰਚ ਕਸੌਟੀ ਅਤੇ ਮੈਡੀਕਲ ਜ਼ਰੂਰਤ</w:t>
      </w:r>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4112A48" w14:textId="318FFC1A" w:rsidR="00656696" w:rsidRDefault="00656696" w:rsidP="00DF0B49">
      <w:pPr>
        <w:spacing w:after="0" w:line="360" w:lineRule="auto"/>
        <w:contextualSpacing/>
      </w:pPr>
    </w:p>
    <w:p w14:paraId="4C718A4E" w14:textId="4F730E06" w:rsidR="00656696" w:rsidRDefault="00656696" w:rsidP="00DF0B49">
      <w:pPr>
        <w:spacing w:after="0" w:line="360" w:lineRule="auto"/>
        <w:contextualSpacing/>
        <w:rPr>
          <w:rFonts w:ascii="Arial" w:hAnsi="Arial" w:cs="Arial"/>
          <w:b/>
          <w:sz w:val="24"/>
          <w:szCs w:val="24"/>
        </w:rPr>
      </w:pPr>
      <w:r>
        <w:rPr>
          <w:rFonts w:ascii="Arial" w:hAnsi="Arial"/>
          <w:b/>
          <w:sz w:val="24"/>
        </w:rPr>
        <w:t xml:space="preserve">ਮਾਦਕ ਪਦਾਰਥ ਦੀ ਵਰਤੋਂ ਸੰਬੰਧੀ ਵਿਕਾਰ ਇਲਾਜ ਸੇਵਾਵਾਂ ਦੇ ਕਵਰੇਜ ਲਈ ਪਹੁੰਚ ਕਸੌਟੀ ਕੀ ਹਨ? </w:t>
      </w:r>
    </w:p>
    <w:p w14:paraId="0BEDC996" w14:textId="77777777" w:rsidR="00020F50" w:rsidRPr="005F361C" w:rsidRDefault="00020F50" w:rsidP="00DF0B49">
      <w:pPr>
        <w:spacing w:after="0" w:line="360" w:lineRule="auto"/>
        <w:contextualSpacing/>
        <w:rPr>
          <w:rFonts w:ascii="Arial" w:hAnsi="Arial" w:cs="Arial"/>
          <w:b/>
          <w:sz w:val="24"/>
          <w:szCs w:val="24"/>
        </w:rPr>
      </w:pPr>
    </w:p>
    <w:p w14:paraId="64EB92BE" w14:textId="77B8C0DE" w:rsidR="00656696" w:rsidRDefault="00656696" w:rsidP="673B838C">
      <w:pPr>
        <w:spacing w:after="0" w:line="360" w:lineRule="auto"/>
        <w:contextualSpacing/>
        <w:rPr>
          <w:rFonts w:ascii="Arial" w:hAnsi="Arial" w:cs="Arial"/>
          <w:sz w:val="24"/>
          <w:szCs w:val="24"/>
        </w:rPr>
      </w:pPr>
      <w:r w:rsidRPr="673B838C">
        <w:rPr>
          <w:rFonts w:ascii="Arial" w:hAnsi="Arial"/>
          <w:sz w:val="24"/>
          <w:szCs w:val="24"/>
        </w:rPr>
        <w:t xml:space="preserve">ਇਹ ਫੈਸਲਾ ਕਰਨ ਦੇ ਭਾਗ ਵਜੋਂ ਕਿ ਕੀ ਤੁਹਾਨੂੰ ਮਾਦਕ ਪਦਾਰਥ ਦੀ ਵਰਤੋਂ ਸੰਬੰਧੀ ਵਿਕਾਰ ਇਲਾਜ ਸੇਵਾਵਾਂ ਦੀ ਜ਼ਰੂਰਤ ਹੈ,  ਡਰੱਗ ਮੈਡੀ-ਕਲ </w:t>
      </w:r>
      <w:r w:rsidR="63C91675" w:rsidRPr="673B838C">
        <w:rPr>
          <w:rFonts w:ascii="Arial" w:eastAsia="Arial" w:hAnsi="Arial" w:cs="Arial"/>
          <w:color w:val="222222"/>
          <w:sz w:val="24"/>
          <w:szCs w:val="24"/>
        </w:rPr>
        <w:t>ਦਵਾਰਾ ਆਯੋਜਿਤ ਕੀਤਾ</w:t>
      </w:r>
      <w:r w:rsidR="63C91675" w:rsidRPr="673B838C">
        <w:rPr>
          <w:rFonts w:ascii="Arial" w:eastAsia="Arial" w:hAnsi="Arial" w:cs="Arial"/>
          <w:sz w:val="24"/>
          <w:szCs w:val="24"/>
        </w:rPr>
        <w:t xml:space="preserve"> </w:t>
      </w:r>
      <w:r w:rsidRPr="673B838C">
        <w:rPr>
          <w:rFonts w:ascii="Arial" w:hAnsi="Arial"/>
          <w:sz w:val="24"/>
          <w:szCs w:val="24"/>
        </w:rPr>
        <w:t xml:space="preserve">ਡਿਲੀਵਰੀ ਸਿਸਟਮ ਕਾਊਂਟੀ ਇਹ ਫੈਸਲਾ ਕਰਨ ਲਈ ਤੁਹਾਡੇ ਅਤੇ ਤੁਹਾਡੇ ਪ੍ਰਦਾਤਾ ਨਾਲ ਮਿਲਕੇ ਕੰਮ ਕਰੇਗੀ ਕਿ ਕੀ ਤੁਸੀਂ  ਡਰੱਗ ਮੈਡੀ-ਕਲ </w:t>
      </w:r>
      <w:r w:rsidR="749EA980" w:rsidRPr="673B838C">
        <w:rPr>
          <w:rFonts w:ascii="Arial" w:eastAsia="Arial" w:hAnsi="Arial" w:cs="Arial"/>
          <w:color w:val="222222"/>
          <w:sz w:val="24"/>
          <w:szCs w:val="24"/>
        </w:rPr>
        <w:t>ਦਵਾਰਾ ਆਯੋਜਿਤ ਕੀਤਾ</w:t>
      </w:r>
      <w:r w:rsidR="749EA980" w:rsidRPr="673B838C">
        <w:rPr>
          <w:rFonts w:ascii="Arial" w:eastAsia="Arial" w:hAnsi="Arial" w:cs="Arial"/>
          <w:sz w:val="24"/>
          <w:szCs w:val="24"/>
        </w:rPr>
        <w:t xml:space="preserve"> </w:t>
      </w:r>
      <w:r w:rsidRPr="673B838C">
        <w:rPr>
          <w:rFonts w:ascii="Arial" w:hAnsi="Arial"/>
          <w:sz w:val="24"/>
          <w:szCs w:val="24"/>
        </w:rPr>
        <w:t>ਡਿਲੀਵਰੀ ਸਿਸਟਮ ਸੇਵਾਵਾਂ ਨੂੰ ਪ੍ਰਾਪਤ ਕਰਨ ਲਈ ਪਹੁੰਚ ਕਸੌਟੀਆਂ ਦੀ ਪੂਰਤੀ ਕਰਦੇ ਹੋ। ਇਹ ਖੰਡ ਵਰਣਨ ਕਰਦਾ ਹੈ ਕਿ ਤੁਹਾਡੀ ਭਾਗ ਲੈਣ ਵਾਲੀ ਕਾਊਂਟੀ ਇਹ ਫੈਸਲਾ ਕਿਵੇਂ ਕਰੇਗੀ।</w:t>
      </w:r>
    </w:p>
    <w:p w14:paraId="42BCCD58" w14:textId="77777777" w:rsidR="00DF2FA5" w:rsidRPr="005F361C" w:rsidRDefault="00DF2FA5" w:rsidP="00DF0B49">
      <w:pPr>
        <w:spacing w:after="0" w:line="360" w:lineRule="auto"/>
        <w:contextualSpacing/>
        <w:rPr>
          <w:rFonts w:ascii="Arial" w:hAnsi="Arial" w:cs="Arial"/>
          <w:sz w:val="24"/>
          <w:szCs w:val="24"/>
        </w:rPr>
      </w:pPr>
    </w:p>
    <w:p w14:paraId="3C6972E4" w14:textId="7E4F4BA7" w:rsidR="00656696" w:rsidRPr="005F361C" w:rsidRDefault="00656696" w:rsidP="673B838C">
      <w:pPr>
        <w:spacing w:after="0" w:line="360" w:lineRule="auto"/>
        <w:contextualSpacing/>
        <w:rPr>
          <w:rFonts w:ascii="Arial" w:hAnsi="Arial" w:cs="Arial"/>
          <w:sz w:val="24"/>
          <w:szCs w:val="24"/>
        </w:rPr>
      </w:pPr>
      <w:r w:rsidRPr="673B838C">
        <w:rPr>
          <w:rFonts w:ascii="Arial" w:hAnsi="Arial"/>
          <w:sz w:val="24"/>
          <w:szCs w:val="24"/>
        </w:rPr>
        <w:t xml:space="preserve">ਤੁਹਾਡਾ ਪ੍ਰਦਾਤਾ ਇਹ ਨਿਰਣਾ ਕਰਨ ਲਈ ਇੱਕ ਮੁਲਾਂਕਣ ਦਾ ਸੰਚਾਲਨ ਕਰਨ ਲਈ ਤੁਹਾਡੇ ਨਾਲ ਮਿਲਕੇ ਕੰਮ ਕਰੇਗਾ ਕਿ ਕਿਹੜੀਆਂ ਡਰੱਗ ਮੈਡੀ-ਕਲ </w:t>
      </w:r>
      <w:r w:rsidR="4F6483B4" w:rsidRPr="673B838C">
        <w:rPr>
          <w:rFonts w:ascii="Arial" w:eastAsia="Arial" w:hAnsi="Arial" w:cs="Arial"/>
          <w:color w:val="222222"/>
          <w:sz w:val="24"/>
          <w:szCs w:val="24"/>
        </w:rPr>
        <w:t>ਦਵਾਰਾ ਆਯੋਜਿਤ ਕੀਤਾ</w:t>
      </w:r>
      <w:r w:rsidR="4F6483B4" w:rsidRPr="673B838C">
        <w:rPr>
          <w:rFonts w:ascii="Arial" w:eastAsia="Arial" w:hAnsi="Arial" w:cs="Arial"/>
          <w:sz w:val="24"/>
          <w:szCs w:val="24"/>
        </w:rPr>
        <w:t xml:space="preserve"> </w:t>
      </w:r>
      <w:r w:rsidRPr="673B838C">
        <w:rPr>
          <w:rFonts w:ascii="Arial" w:hAnsi="Arial"/>
          <w:sz w:val="24"/>
          <w:szCs w:val="24"/>
        </w:rPr>
        <w:t>ਡਿਲੀਵਰੀ ਸਿਸਟਮ ਸੇਵਾਵਾਂ ਤੁਹਾਡੇ ਲਈ ਸਭ ਤੋਂ ਵੱਧ ਢੁਕਵੀਆਂ ਹਨ। ਇਸ ਮੁਲਾਂਕਣ ਨੂੰ ਲਾਜ਼ਮੀ ਤੌਰ 'ਤੇ ਆਹਮਣੇ-ਸਾਹਮਣੇ, ਟੈਲੀਹੈਲਥ ਰਾਹੀਂ, ਜਾਂ ਟੈਲੀਫ਼ੋਨ ਰਾਹੀਂ ਕੀਤਾ ਜਾਣਾ ਚਾਹੀਦਾ ਹੈ। ਮੁਲਾਂਕਣ ਹੋਣ ਦੌਰਾਨ ਤੁਹਾਨੂੰ ਕੁਝ ਸੇਵਾਵਾਂ ਪ੍ਰਾਪਤ ਹੋ ਸਕਦੀਆਂ ਹਨ।</w:t>
      </w:r>
    </w:p>
    <w:p w14:paraId="2C4E8021" w14:textId="30CAF01D" w:rsidR="00656696" w:rsidRDefault="00656696" w:rsidP="673B838C">
      <w:pPr>
        <w:spacing w:after="0" w:line="360" w:lineRule="auto"/>
        <w:contextualSpacing/>
        <w:rPr>
          <w:rFonts w:ascii="Arial" w:hAnsi="Arial" w:cs="Arial"/>
          <w:sz w:val="24"/>
          <w:szCs w:val="24"/>
        </w:rPr>
      </w:pPr>
      <w:r w:rsidRPr="673B838C">
        <w:rPr>
          <w:rFonts w:ascii="Arial" w:hAnsi="Arial"/>
          <w:sz w:val="24"/>
          <w:szCs w:val="24"/>
        </w:rPr>
        <w:t xml:space="preserve">ਤੁਹਾਡੇ ਪ੍ਰਦਾਤਾ ਦੁਆਰਾ ਮੁਲਾਂਕਣ ਨੂੰ ਪੂਰਾ ਕਰਨ ਦੇ ਬਾਅਦ, ਉਹ ਇਹ ਨਿਰਣਾ ਕਰਨਗੇ ਕਿ ਕੀ ਤੁਸੀਂ ਡਰੱਗ ਮੈਡੀ-ਕਲ </w:t>
      </w:r>
      <w:r w:rsidR="0CB72229" w:rsidRPr="673B838C">
        <w:rPr>
          <w:rFonts w:ascii="Arial" w:eastAsia="Arial" w:hAnsi="Arial" w:cs="Arial"/>
          <w:color w:val="222222"/>
          <w:sz w:val="24"/>
          <w:szCs w:val="24"/>
        </w:rPr>
        <w:t>ਦਵਾਰਾ ਆਯੋਜਿਤ ਕੀਤਾ</w:t>
      </w:r>
      <w:r w:rsidR="0CB72229" w:rsidRPr="673B838C">
        <w:rPr>
          <w:rFonts w:ascii="Arial" w:eastAsia="Arial" w:hAnsi="Arial" w:cs="Arial"/>
          <w:sz w:val="24"/>
          <w:szCs w:val="24"/>
        </w:rPr>
        <w:t xml:space="preserve"> </w:t>
      </w:r>
      <w:r w:rsidRPr="673B838C">
        <w:rPr>
          <w:rFonts w:ascii="Arial" w:hAnsi="Arial"/>
          <w:sz w:val="24"/>
          <w:szCs w:val="24"/>
        </w:rPr>
        <w:t>ਡਿਲੀਵਰੀ ਸਿਸਟਮ ਰਾਹੀਂ ਸੇਵਾਵਾਂ ਪ੍ਰਾਪਤ ਕਰਨ ਲਈ ਨਿਮਨਲਿਖਤ ਪਹੁੰਚ ਕਸੌਟੀਆਂ ਨੂੰ ਪੂਰਾ ਕਰਦੇ ਹੋ:</w:t>
      </w:r>
    </w:p>
    <w:p w14:paraId="0CA9FB17" w14:textId="77777777" w:rsidR="00DF2FA5" w:rsidRPr="005F361C" w:rsidRDefault="00DF2FA5" w:rsidP="00DF0B49">
      <w:pPr>
        <w:spacing w:after="0" w:line="360" w:lineRule="auto"/>
        <w:contextualSpacing/>
        <w:rPr>
          <w:rFonts w:ascii="Arial" w:hAnsi="Arial" w:cs="Arial"/>
          <w:sz w:val="24"/>
          <w:szCs w:val="24"/>
        </w:rPr>
      </w:pPr>
    </w:p>
    <w:p w14:paraId="5A9640BD" w14:textId="746A45F9" w:rsidR="00656696" w:rsidRPr="00DF2FA5" w:rsidRDefault="00D94751">
      <w:pPr>
        <w:pStyle w:val="ListParagraph"/>
        <w:numPr>
          <w:ilvl w:val="0"/>
          <w:numId w:val="31"/>
        </w:numPr>
        <w:spacing w:after="0" w:line="360" w:lineRule="auto"/>
        <w:rPr>
          <w:rFonts w:ascii="Arial" w:hAnsi="Arial" w:cs="Arial"/>
          <w:sz w:val="24"/>
          <w:szCs w:val="24"/>
        </w:rPr>
      </w:pPr>
      <w:r>
        <w:rPr>
          <w:rFonts w:ascii="Arial" w:hAnsi="Arial"/>
          <w:sz w:val="24"/>
        </w:rPr>
        <w:t>ਤੁਹਾਨੂੰ ਮੈਡੀ-ਕਲ ਵਿੱਚ ਦਾਖਲ ਹੋਣਾ ਚਾਹੀਦਾ ਹੈ।</w:t>
      </w:r>
    </w:p>
    <w:p w14:paraId="513E68D4" w14:textId="4B5DE5C3" w:rsidR="00656696" w:rsidRPr="00DF2FA5" w:rsidRDefault="00656696">
      <w:pPr>
        <w:pStyle w:val="ListParagraph"/>
        <w:numPr>
          <w:ilvl w:val="0"/>
          <w:numId w:val="31"/>
        </w:numPr>
        <w:spacing w:after="0" w:line="360" w:lineRule="auto"/>
        <w:rPr>
          <w:rFonts w:ascii="Arial" w:hAnsi="Arial" w:cs="Arial"/>
          <w:sz w:val="24"/>
          <w:szCs w:val="24"/>
        </w:rPr>
      </w:pPr>
      <w:r w:rsidRPr="673B838C">
        <w:rPr>
          <w:rFonts w:ascii="Arial" w:hAnsi="Arial"/>
          <w:sz w:val="24"/>
          <w:szCs w:val="24"/>
        </w:rPr>
        <w:lastRenderedPageBreak/>
        <w:t xml:space="preserve">ਤੁਹਾਡੇ ਲਈ ਕਿਸੇ ਅਜਿਹੀ ਕਾਊਂਟੀ ਵਿੱਚ ਰਹਿਣਾ ਲਾਜ਼ਮੀ ਹੈ ਜੋ  ਡਰੱਗ ਮੈਡੀ-ਕਲ </w:t>
      </w:r>
      <w:r w:rsidR="7096433D" w:rsidRPr="673B838C">
        <w:rPr>
          <w:rFonts w:ascii="Arial" w:eastAsia="Arial" w:hAnsi="Arial" w:cs="Arial"/>
          <w:color w:val="222222"/>
        </w:rPr>
        <w:t>ਦਵਾਰਾ ਆਯੋਜਿਤ ਕੀਤਾ</w:t>
      </w:r>
      <w:r w:rsidR="7096433D" w:rsidRPr="673B838C">
        <w:t xml:space="preserve"> </w:t>
      </w:r>
      <w:r w:rsidRPr="673B838C">
        <w:rPr>
          <w:rFonts w:ascii="Arial" w:hAnsi="Arial"/>
          <w:sz w:val="24"/>
          <w:szCs w:val="24"/>
        </w:rPr>
        <w:t xml:space="preserve"> ਡਿਲੀਵਰੀ ਸਿਸਟਮ ਵਿੱਚ ਭਾਗ ਲੈ ਰਹੀ ਹੈ।</w:t>
      </w:r>
    </w:p>
    <w:p w14:paraId="0DF7F8BC" w14:textId="553ECA9E" w:rsidR="00656696" w:rsidRPr="00DF2FA5" w:rsidRDefault="00656696">
      <w:pPr>
        <w:pStyle w:val="ListParagraph"/>
        <w:numPr>
          <w:ilvl w:val="0"/>
          <w:numId w:val="31"/>
        </w:numPr>
        <w:spacing w:after="0" w:line="360" w:lineRule="auto"/>
        <w:rPr>
          <w:rFonts w:ascii="Arial" w:hAnsi="Arial" w:cs="Arial"/>
          <w:sz w:val="24"/>
          <w:szCs w:val="24"/>
        </w:rPr>
      </w:pPr>
      <w:r w:rsidRPr="673B838C">
        <w:rPr>
          <w:rFonts w:ascii="Arial" w:hAnsi="Arial"/>
          <w:sz w:val="24"/>
          <w:szCs w:val="24"/>
        </w:rPr>
        <w:t xml:space="preserve">ਤੁਹਾਨੂੰ ਲਾਜ਼ਮੀ ਤੌਰ 'ਤੇ ਕਿਸੇ ਪਦਾਰਥ-ਸਬੰਧਿਤ ਅਤੇ ਨਸ਼ੇ ਦੇ ਵਿਕਾਰ (ਤੰਬਾਕੂ-ਸੰਬੰਧਿਤ ਵਿਕਾਰਾਂ ਅਤੇ ਗੈਰ-ਮਾਦਕ ਪਦਾਰਥ-ਸੰਬੰਧੀ ਵਿਕਾਰਾਂ ਦੇ ਅਪਵਾਦ ਦੇ ਨਾਲ) ਲਈ ਡਾਇਗਨੌਸਟਿਕ ਐਂਡ ਸਟੈਟਿਸਟੀਕਲ ਮੈਨੂਅਲ ਆਫ਼ ਮੈਟਲ ਡਿਸਆਰਡਰ ਤੋਂ ਘੱਟੋ-ਘੱਟ ਇੱਕ ਨਿਦਾਨ ਕਰਵਾਉਣਾ ਚਾਹੀਦਾ ਹੈ ਜਾਂ ਜੇਲ੍ਹ ਵਿੱਚ ਬੰਦ ਹੋਣ ਤੋਂ ਪਹਿਲਾਂ ਜਾਂ ਕੈਦ ਦੌਰਾਨ (ਤੰਬਾਕੂ-ਸੰਬੰਧਿਤ ਵਿਕਾਰਾਂ ਅਤੇ ਗੈਰ-ਮਾਦਕ ਪਦਾਰਥ-ਸੰਬੰਧੀ ਵਿਕਾਰਾਂ ਦੇ ਅਪਵਾਦ ਦੇ ਨਾਲ) ਪਦਾਰਥਾਂ ਨਾਲ ਸਬੰਧਿਤ ਅਤੇ ਨਸ਼ੇ ਦੇ ਵਿਕਾਰਾਂ ਲਈ  </w:t>
      </w:r>
      <w:r w:rsidR="1DC88E62" w:rsidRPr="673B838C">
        <w:rPr>
          <w:rFonts w:ascii="Arial" w:eastAsia="Arial" w:hAnsi="Arial" w:cs="Arial"/>
          <w:color w:val="222222"/>
        </w:rPr>
        <w:t xml:space="preserve">ਲਕਸ਼ਨ </w:t>
      </w:r>
      <w:r w:rsidR="1DC88E62" w:rsidRPr="673B838C">
        <w:rPr>
          <w:rFonts w:ascii="Arial" w:eastAsia="Arial" w:hAnsi="Arial" w:cs="Arial"/>
        </w:rPr>
        <w:t xml:space="preserve"> ਅਤੇ </w:t>
      </w:r>
      <w:r w:rsidRPr="673B838C">
        <w:rPr>
          <w:rFonts w:ascii="Arial" w:hAnsi="Arial"/>
          <w:sz w:val="24"/>
          <w:szCs w:val="24"/>
        </w:rPr>
        <w:t xml:space="preserve"> </w:t>
      </w:r>
      <w:r w:rsidR="618B4ED1" w:rsidRPr="673B838C">
        <w:rPr>
          <w:rFonts w:ascii="system-ui" w:eastAsia="system-ui" w:hAnsi="system-ui" w:cs="system-ui"/>
          <w:color w:val="212529"/>
          <w:sz w:val="36"/>
          <w:szCs w:val="36"/>
        </w:rPr>
        <w:t>ਮੈਟਲ ਵਿਕਾਰ ਦਾ ਅੰਕੜਾ ਮੈਨੂਅਲ</w:t>
      </w:r>
      <w:r w:rsidR="618B4ED1" w:rsidRPr="673B838C">
        <w:t xml:space="preserve"> </w:t>
      </w:r>
      <w:r w:rsidRPr="673B838C">
        <w:rPr>
          <w:rFonts w:ascii="Arial" w:hAnsi="Arial"/>
          <w:sz w:val="24"/>
          <w:szCs w:val="24"/>
        </w:rPr>
        <w:t xml:space="preserve"> ਤੋਂ ਘੱਟੋ-ਘੱਟ ਇੱਕ ਨਿਦਾਨ ਕੀਤਾ ਹੋਣਾ ਚਾਹੀਦਾ ਹੈ।</w:t>
      </w:r>
    </w:p>
    <w:p w14:paraId="309638A6" w14:textId="77777777" w:rsidR="00656696" w:rsidRPr="00656696" w:rsidRDefault="00656696" w:rsidP="00DF0B49">
      <w:pPr>
        <w:pStyle w:val="ListParagraph"/>
        <w:spacing w:after="0" w:line="360" w:lineRule="auto"/>
        <w:rPr>
          <w:rFonts w:ascii="Arial" w:hAnsi="Arial" w:cs="Arial"/>
          <w:sz w:val="24"/>
          <w:szCs w:val="24"/>
        </w:rPr>
      </w:pPr>
    </w:p>
    <w:p w14:paraId="41B9DDF3" w14:textId="06CE0CE7" w:rsidR="00656696" w:rsidRDefault="00656696">
      <w:pPr>
        <w:spacing w:after="0" w:line="360" w:lineRule="auto"/>
        <w:contextualSpacing/>
        <w:rPr>
          <w:rFonts w:ascii="Arial" w:hAnsi="Arial" w:cs="Arial"/>
          <w:sz w:val="24"/>
          <w:szCs w:val="24"/>
        </w:rPr>
      </w:pPr>
      <w:r w:rsidRPr="673B838C">
        <w:rPr>
          <w:rFonts w:ascii="Arial" w:hAnsi="Arial"/>
          <w:sz w:val="24"/>
          <w:szCs w:val="24"/>
        </w:rPr>
        <w:t xml:space="preserve">21 ਸਾਲ ਤੋਂ ਘੱਟ ਉਮਰ ਦੇ ਲਾਭਪਾਤਰ ਸਾਰੀਆਂ  ਡਰੱਗ ਮੈਡੀ-ਕਲ  </w:t>
      </w:r>
      <w:r w:rsidR="56E9024E" w:rsidRPr="673B838C">
        <w:rPr>
          <w:rFonts w:ascii="Arial" w:eastAsia="Arial" w:hAnsi="Arial" w:cs="Arial"/>
          <w:color w:val="222222"/>
          <w:sz w:val="24"/>
          <w:szCs w:val="24"/>
          <w:lang w:bidi="pa-IN"/>
        </w:rPr>
        <w:t>ਦਵਾਰਾ ਆਯੋਜਿਤ ਕੀਤਾ</w:t>
      </w:r>
      <w:r w:rsidR="56E9024E" w:rsidRPr="673B838C">
        <w:rPr>
          <w:rFonts w:ascii="Arial" w:eastAsia="Arial" w:hAnsi="Arial" w:cs="Arial"/>
          <w:sz w:val="24"/>
          <w:szCs w:val="24"/>
          <w:lang w:bidi="pa-IN"/>
        </w:rPr>
        <w:t xml:space="preserve"> </w:t>
      </w:r>
      <w:r w:rsidRPr="673B838C">
        <w:rPr>
          <w:rFonts w:ascii="Arial" w:hAnsi="Arial"/>
          <w:sz w:val="24"/>
          <w:szCs w:val="24"/>
        </w:rPr>
        <w:t xml:space="preserve">ਡਿਲੀਵਰੀ ਸਿਸਟਮ ਸੇਵਾਵਾਂ ਨੂੰ ਪ੍ਰਾਪਤ ਕਰਨ ਲਈ ਯੋਗਤਾ ਪੂਰੀ ਕਰਦੇ ਹਨਸ਼ੁਰੂਆਤੀ ਅਤੇ ਸਮੇਂ-ਸਮੇਂ 'ਤੇ ਸਕ੍ਰੀਨਿੰਗ, </w:t>
      </w:r>
      <w:r w:rsidR="0132FA0E" w:rsidRPr="673B838C">
        <w:rPr>
          <w:rFonts w:ascii="Arial" w:hAnsi="Arial"/>
          <w:sz w:val="24"/>
          <w:szCs w:val="24"/>
        </w:rPr>
        <w:t xml:space="preserve"> </w:t>
      </w:r>
      <w:r w:rsidR="0132FA0E" w:rsidRPr="673B838C">
        <w:rPr>
          <w:rFonts w:ascii="Arial" w:eastAsia="Arial" w:hAnsi="Arial" w:cs="Arial"/>
          <w:color w:val="222222"/>
        </w:rPr>
        <w:t>ਲਕਸ਼ਨ</w:t>
      </w:r>
      <w:r w:rsidRPr="673B838C">
        <w:rPr>
          <w:rFonts w:ascii="Arial" w:hAnsi="Arial"/>
          <w:sz w:val="24"/>
          <w:szCs w:val="24"/>
        </w:rPr>
        <w:t>,ਅਤੇ ਇਲਾਜ ਡਾਕਟਰੀ ਲੋੜ ਦੀਆਂ ਕਸੌਟੀਆਂ ਨੂੰ ਪੂਰਾ ਕਰਦੇ ਸਮੇਂ ਚਾਹੇ ਉਨ੍ਹਾਂ ਦੀ ਰਿਹਾਇਸ਼ ਦੀ ਕਾਊਂਟੀ ਜੋ ਵੀ ਹੋਵੇ ਅਤੇ ਉੱਪਰ ਵਰਣਨ ਕੀਤੇ ਨਿਦਾਨ ਦੀ ਲੋੜ ਦੀ ਪਰਵਾਹ ਕੀਤੇ ਬਿਨਾਂ।</w:t>
      </w:r>
    </w:p>
    <w:p w14:paraId="6A92B9BF" w14:textId="77777777" w:rsidR="004116CC" w:rsidRPr="005F361C" w:rsidRDefault="004116CC" w:rsidP="00DF0B49">
      <w:pPr>
        <w:spacing w:after="0" w:line="360" w:lineRule="auto"/>
        <w:contextualSpacing/>
        <w:rPr>
          <w:rFonts w:ascii="Arial" w:hAnsi="Arial" w:cs="Arial"/>
          <w:sz w:val="24"/>
          <w:szCs w:val="24"/>
        </w:rPr>
      </w:pPr>
    </w:p>
    <w:p w14:paraId="5510CD2C" w14:textId="72152BD1" w:rsidR="00656696" w:rsidRDefault="00656696" w:rsidP="00DF0B49">
      <w:pPr>
        <w:spacing w:after="0" w:line="360" w:lineRule="auto"/>
        <w:contextualSpacing/>
        <w:rPr>
          <w:rFonts w:ascii="Arial" w:hAnsi="Arial" w:cs="Arial"/>
          <w:b/>
          <w:strike/>
          <w:sz w:val="24"/>
          <w:szCs w:val="24"/>
        </w:rPr>
      </w:pPr>
      <w:r>
        <w:rPr>
          <w:rFonts w:ascii="Arial" w:hAnsi="Arial"/>
          <w:b/>
          <w:sz w:val="24"/>
        </w:rPr>
        <w:t>ਮੈਡੀਕਲ ਲੋੜ ਕੀ ਹੈ</w:t>
      </w:r>
    </w:p>
    <w:p w14:paraId="20EC8753" w14:textId="77777777" w:rsidR="00D94751" w:rsidRPr="00656696" w:rsidRDefault="00D94751" w:rsidP="00DF0B49">
      <w:pPr>
        <w:spacing w:after="0" w:line="360" w:lineRule="auto"/>
        <w:contextualSpacing/>
        <w:rPr>
          <w:rFonts w:ascii="Arial" w:hAnsi="Arial" w:cs="Arial"/>
          <w:b/>
          <w:strike/>
          <w:sz w:val="24"/>
          <w:szCs w:val="24"/>
        </w:rPr>
      </w:pPr>
    </w:p>
    <w:p w14:paraId="3449C7F0" w14:textId="13271D67" w:rsidR="00656696" w:rsidRDefault="00656696" w:rsidP="00DF0B49">
      <w:pPr>
        <w:spacing w:after="0" w:line="360" w:lineRule="auto"/>
        <w:contextualSpacing/>
        <w:rPr>
          <w:rFonts w:ascii="Arial" w:hAnsi="Arial" w:cs="Arial"/>
          <w:sz w:val="24"/>
          <w:szCs w:val="24"/>
        </w:rPr>
      </w:pPr>
      <w:r>
        <w:rPr>
          <w:rFonts w:ascii="Arial" w:hAnsi="Arial"/>
          <w:sz w:val="24"/>
        </w:rPr>
        <w:t xml:space="preserve">ਜੋ ਸੇਵਾਵਾਂ ਤੁਸੀਂ ਪ੍ਰਾਪਤ ਕਰਦੇ ਹੋ ਉਹ ਡਾਕਟਰੀ ਤੌਰ 'ਤੇ ਜ਼ਰੂਰੀ ਅਤੇ ਤੁਹਾਡੀ ਸਥਿਤੀ ਨੂੰ ਹੱਲ ਕਰਨ ਲਈ ਉਚਿਤ ਹੋਣੀਆਂ ਚਾਹੀਦੀਆਂ ਹਨ। 21 ਸਾਲ ਅਤੇ ਇਸਤੋਂ ਵੱਡੀ ਉਮਰ ਦੇ ਵਿਅਕਤੀਆਂ ਲਈ, ਕੋਈ ਸੇਵਾ ਡਾਕਟਰੀ ਤੌਰ 'ਤੇ ਜ਼ਰੂਰੀ ਹੁੰਦੀ ਹੈ ਜਦੋਂ ਤੁਹਾਡੇ ਜੀਵਨ ਦੀ ਰੱਖਿਆ ਕਰਨਾ, ਜਿਕਰਯੋਗ ਬਿਮਾਰੀ ਜਾਂ ਅਪੰਗਤਾ ਦੀ ਰੋਕਥਾਮ ਕਰਨਾ, ਜਾਂ </w:t>
      </w:r>
      <w:r>
        <w:rPr>
          <w:rFonts w:ascii="Arial" w:hAnsi="Arial"/>
          <w:sz w:val="24"/>
        </w:rPr>
        <w:lastRenderedPageBreak/>
        <w:t xml:space="preserve">ਤੀਬਰ ਦਰਦ ਨੂੰ ਘੱਟ ਕਰਨਾ ਵਾਜਬ ਅਤੇ ਜ਼ਰੂਰੀ ਹੁੰਦਾ ਹੈ। 21 ਸਾਲ ਤੋਂ ਘੱਟ ਉਮਰ ਦੇ ਲਾਭਪਾਤਰਾਂ ਲਈ, ਕੋਈ ਸੇਵਾ ਮੈਡੀਕਲ ਤੌਰ 'ਤੇ ਜ਼ਰੂਰੀ ਹੈ ਜੇਕਰ ਸੇਵਾ ਪਦਾਰਥ ਦੀ ਦੁਰਵਰਤੋਂ ਜਾਂ ਪਦਾਰਥਾਂ ਦੀ ਵਰਤੋਂ ਸੰਬਧੀ ਵਿਕਾਰ ਨੂੰ ਠੀਕ ਕਰਨ ਵਿੱਚ ਮਦਦ ਕਰਦੀ ਹੈ। ਮਾਦਕ ਪਦਾਰਥਾਂ ਦੀ ਦੁਰਵਰਤੋਂ ਜਾਂ ਮਾਦਕ ਪਦਾਰਥਾਂ ਦੀ ਵਰਤੋਂ ਸੰਬੰਧੀ ਵਿਕਾਰ ਨੂੰ ਕਾਇਮ ਰੱਖਣ, ਸਮਰਥਨ ਕਰਨ, ਹਨ, ਸੁਧਾਰ ਕਰਨ, ਜਾਂ ਵਧੇਰੇ ਸਹਿਣਯੋਗ ਬਣਾਉਣ ਵਾਲੀਆਂ ਸੇਵਾਵਾਂ ਨੂੰ ਇਸ ਅਵਸਥਾ ਵਿੱਚ ਮਦਦ ਕਰਨ ਵਾਲੀਆਂ ਸਮਝਿਆ ਜਾਂਦਾ ਹੈ ਅਤੇ ਇਸ ਤਰ੍ਹਾਂ ਇਨ੍ਹਾਂ ਨੂੰ ਸ਼ੁਰੂਆਤੀ ਅਤੇ ਸਮੇਂ-ਸਮੇਂ 'ਤੇ ਸਕ੍ਰੀਨਿੰਗ, ਡਾਇਗਨੌਸਟਿਕ,ਅਤੇ ਇਲਾਜ ਸੇਵਾਵਾਂ ਵਜੋਂ ਕਵਰ ਕੀਤਾ ਜਾਂਦਾ ਹੈ।  </w:t>
      </w:r>
    </w:p>
    <w:p w14:paraId="25BA419C" w14:textId="77777777" w:rsidR="00DF2FA5" w:rsidRDefault="00DF2FA5" w:rsidP="00DF0B49">
      <w:pPr>
        <w:spacing w:after="0" w:line="360" w:lineRule="auto"/>
        <w:contextualSpacing/>
        <w:rPr>
          <w:rFonts w:ascii="Arial" w:hAnsi="Arial" w:cs="Arial"/>
          <w:sz w:val="24"/>
          <w:szCs w:val="24"/>
        </w:rPr>
      </w:pPr>
    </w:p>
    <w:p w14:paraId="1C3101E5" w14:textId="098FFA92" w:rsidR="005D6565" w:rsidRDefault="005D6565" w:rsidP="00DF0B49">
      <w:pPr>
        <w:pStyle w:val="Heading1"/>
        <w:spacing w:before="0" w:line="360" w:lineRule="auto"/>
        <w:contextualSpacing/>
      </w:pPr>
      <w:bookmarkStart w:id="70" w:name="_Toc2115552689"/>
      <w:bookmarkStart w:id="71" w:name="_Toc714302239"/>
      <w:bookmarkStart w:id="72" w:name="_Toc1100510828"/>
      <w:bookmarkStart w:id="73" w:name="_Toc1730118831"/>
      <w:bookmarkStart w:id="74" w:name="_Toc1840347518"/>
      <w:bookmarkStart w:id="75" w:name="_Toc935320809"/>
      <w:bookmarkStart w:id="76" w:name="_Toc1681977654"/>
      <w:bookmarkStart w:id="77" w:name="_Toc262696210"/>
      <w:bookmarkStart w:id="78" w:name="_Toc746105241"/>
      <w:bookmarkStart w:id="79" w:name="_Toc1804847711"/>
      <w:bookmarkStart w:id="80" w:name="_Toc70370612"/>
      <w:bookmarkStart w:id="81" w:name="_Toc836882320"/>
      <w:r>
        <w:br w:type="column"/>
      </w:r>
      <w:bookmarkStart w:id="82" w:name="_Toc109643980"/>
      <w:bookmarkStart w:id="83" w:name="_Toc117103468"/>
      <w:r w:rsidR="4EB3C559">
        <w:lastRenderedPageBreak/>
        <w:t>ਕਿਸੇ ਪ੍ਰਦਾਤਾ ਦੀ ਚੋਣ ਕਰਨਾ</w:t>
      </w:r>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738C6444" w14:textId="6BEF6B81" w:rsidR="005D6565" w:rsidRDefault="005D6565" w:rsidP="00DF0B49">
      <w:pPr>
        <w:spacing w:after="0" w:line="360" w:lineRule="auto"/>
        <w:contextualSpacing/>
      </w:pPr>
    </w:p>
    <w:p w14:paraId="6E270EB5" w14:textId="7196C040" w:rsidR="005D6565" w:rsidRDefault="005D6565" w:rsidP="00DF0B49">
      <w:pPr>
        <w:spacing w:after="0" w:line="360" w:lineRule="auto"/>
        <w:contextualSpacing/>
        <w:rPr>
          <w:rFonts w:ascii="Arial" w:hAnsi="Arial" w:cs="Arial"/>
          <w:b/>
          <w:sz w:val="24"/>
          <w:szCs w:val="24"/>
        </w:rPr>
      </w:pPr>
      <w:r>
        <w:rPr>
          <w:rFonts w:ascii="Arial" w:hAnsi="Arial"/>
          <w:b/>
          <w:sz w:val="24"/>
        </w:rPr>
        <w:t xml:space="preserve">ਮੈਂ ਆਪਣੀ ਲੋੜ ਦੇ ਮਾਦਕ ਪਦਾਰਥਾਂ ਦੀ ਵਰਤੋਂ ਸੰਬੰਧੀ ਵਿਕਾਰ ਇਲਾਜ ਸੇਵਾਵਾਂ ਲਈ ਇੱਕ ਪ੍ਰਦਾਤਾ ਕਿਵੇਂ ਲੱਭਾ? </w:t>
      </w:r>
    </w:p>
    <w:p w14:paraId="3F5A4FA9" w14:textId="77777777" w:rsidR="00D94751" w:rsidRPr="005F361C" w:rsidRDefault="00D94751" w:rsidP="00DF0B49">
      <w:pPr>
        <w:spacing w:after="0" w:line="360" w:lineRule="auto"/>
        <w:contextualSpacing/>
        <w:rPr>
          <w:rFonts w:ascii="Arial" w:hAnsi="Arial" w:cs="Arial"/>
          <w:b/>
          <w:sz w:val="24"/>
          <w:szCs w:val="24"/>
        </w:rPr>
      </w:pPr>
    </w:p>
    <w:p w14:paraId="2DE97196" w14:textId="340C093A" w:rsidR="005D6565" w:rsidRDefault="3D282293" w:rsidP="673B838C">
      <w:pPr>
        <w:spacing w:after="0" w:line="360" w:lineRule="auto"/>
        <w:contextualSpacing/>
        <w:rPr>
          <w:rFonts w:ascii="Arial" w:hAnsi="Arial" w:cs="Arial"/>
          <w:sz w:val="24"/>
          <w:szCs w:val="24"/>
        </w:rPr>
      </w:pPr>
      <w:r w:rsidRPr="673B838C">
        <w:rPr>
          <w:rFonts w:ascii="Arial" w:hAnsi="Arial"/>
          <w:sz w:val="24"/>
          <w:szCs w:val="24"/>
        </w:rPr>
        <w:t xml:space="preserve">ਡਰੱਗ ਮੈਡੀ-ਕਲ </w:t>
      </w:r>
      <w:r w:rsidR="7FF8498C" w:rsidRPr="673B838C">
        <w:rPr>
          <w:rFonts w:ascii="Arial" w:eastAsia="Arial" w:hAnsi="Arial" w:cs="Arial"/>
          <w:color w:val="222222"/>
          <w:sz w:val="24"/>
          <w:szCs w:val="24"/>
        </w:rPr>
        <w:t xml:space="preserve">ਦਵਾਰਾ ਆਯੋਜਿਤ ਕੀਤਾ  </w:t>
      </w:r>
      <w:r w:rsidR="7FF8498C" w:rsidRPr="673B838C">
        <w:rPr>
          <w:rFonts w:ascii="Arial" w:eastAsia="Arial" w:hAnsi="Arial" w:cs="Arial"/>
          <w:sz w:val="24"/>
          <w:szCs w:val="24"/>
        </w:rPr>
        <w:t xml:space="preserve"> </w:t>
      </w:r>
      <w:r w:rsidRPr="673B838C">
        <w:rPr>
          <w:rFonts w:ascii="Arial" w:hAnsi="Arial"/>
          <w:sz w:val="24"/>
          <w:szCs w:val="24"/>
        </w:rPr>
        <w:t xml:space="preserve">ਡਿਲੀਵਰੀ ਸਿਸਟਮ ਕਾਊਂਟੀ ਤੁਹਾਡੀ ਪਸੰਦ ਦੇ ਪ੍ਰਦਾਤਾਵਾਂ 'ਤੇ ਕੁਝ ਸੀਮਾਵਾਂ ਲਗਾ ਸਕਦੀ ਹੈ। ਤੁਸੀਂ ਤੁਹਾਡੀ ਡਰੱਗ ਮੈਡੀ-ਕਲ </w:t>
      </w:r>
      <w:r w:rsidR="1234F4C5" w:rsidRPr="673B838C">
        <w:rPr>
          <w:rFonts w:ascii="Arial" w:eastAsia="Arial" w:hAnsi="Arial" w:cs="Arial"/>
          <w:color w:val="222222"/>
          <w:sz w:val="24"/>
          <w:szCs w:val="24"/>
        </w:rPr>
        <w:t xml:space="preserve">ਦਵਾਰਾ ਆਯੋਜਿਤ ਕੀਤਾ  </w:t>
      </w:r>
      <w:r w:rsidR="1234F4C5" w:rsidRPr="673B838C">
        <w:rPr>
          <w:rFonts w:ascii="Arial" w:eastAsia="Arial" w:hAnsi="Arial" w:cs="Arial"/>
          <w:sz w:val="24"/>
          <w:szCs w:val="24"/>
        </w:rPr>
        <w:t xml:space="preserve"> </w:t>
      </w:r>
      <w:r w:rsidRPr="673B838C">
        <w:rPr>
          <w:rFonts w:ascii="Arial" w:hAnsi="Arial"/>
          <w:sz w:val="24"/>
          <w:szCs w:val="24"/>
        </w:rPr>
        <w:t xml:space="preserve"> ਡਿਲਿਵਰੀ ਸਿਸਟਮ ਕਾਊਂਟੀ ਨੂੰ ਤੁਹਾਨੂੰ ਪ੍ਰਦਾਤਾਵਾਂ ਦੀ ਸ਼ੁਰੂਆਤੀ ਚੋਣ ਪ੍ਰਦਾਨ ਕਰਨ ਦੀ ਬੇਨਤੀ ਕਰ ਸਕਦੇ ਹੋ। ਤੁਹਾਡੇ ਡਰੱਗ ਮੈਡੀ-ਕਲ </w:t>
      </w:r>
      <w:r w:rsidR="7F2AA3E4" w:rsidRPr="673B838C">
        <w:rPr>
          <w:rFonts w:ascii="Arial" w:eastAsia="Arial" w:hAnsi="Arial" w:cs="Arial"/>
          <w:color w:val="222222"/>
          <w:sz w:val="24"/>
          <w:szCs w:val="24"/>
        </w:rPr>
        <w:t xml:space="preserve">ਦਵਾਰਾ ਆਯੋਜਿਤ ਕੀਤਾ  </w:t>
      </w:r>
      <w:r w:rsidR="7F2AA3E4" w:rsidRPr="673B838C">
        <w:rPr>
          <w:rFonts w:ascii="Arial" w:eastAsia="Arial" w:hAnsi="Arial" w:cs="Arial"/>
          <w:sz w:val="24"/>
          <w:szCs w:val="24"/>
        </w:rPr>
        <w:t xml:space="preserve"> </w:t>
      </w:r>
      <w:r w:rsidRPr="673B838C">
        <w:rPr>
          <w:rFonts w:ascii="Arial" w:hAnsi="Arial"/>
          <w:sz w:val="24"/>
          <w:szCs w:val="24"/>
        </w:rPr>
        <w:t xml:space="preserve"> ਡਿਲੀਵਰੀ ਸਿਸਟਮ ਨੂੰ ਤੁਹਾਨੂੰ ਪ੍ਰਦਾਤਾ ਬਦਲਣ ਦੀ ਇਜਾਜ਼ਤ ਦੇਣਾ ਵੀ ਲਾਜ਼ਮੀ ਹੈ। ਜੇ ਤੁਸੀਂ ਪ੍ਰਦਾਤਾਵਾਂ ਨੂੰ ਬਦਲਣ ਲਈ ਕਹਿੰਦੇ ਹੋ, ਤਾਂ ਕਾਊਂਟੀ ਨੂੰ ਜਿੱਥੋਂ ਤੱਕ ਸੰਭਵ ਹੋਵੇ ਤੱਕ ਤੁਹਾਨੂੰ ਘੱਟੋ-ਘੱਟ ਦੋ ਪ੍ਰਦਾਤਾਵਾਂ ਵਿੱਚੋਂ ਚੁਣਨ ਦੀ ਇਜਾਜ਼ਤ ਦੇਣੀ ਚਾਹੀਦੀ ਹੈ। </w:t>
      </w:r>
    </w:p>
    <w:p w14:paraId="2D87135F" w14:textId="77777777" w:rsidR="006371FC" w:rsidRPr="005F361C" w:rsidRDefault="006371FC" w:rsidP="00DF0B49">
      <w:pPr>
        <w:spacing w:after="0" w:line="360" w:lineRule="auto"/>
        <w:contextualSpacing/>
        <w:rPr>
          <w:rFonts w:ascii="Arial" w:hAnsi="Arial" w:cs="Arial"/>
          <w:sz w:val="24"/>
          <w:szCs w:val="24"/>
        </w:rPr>
      </w:pPr>
    </w:p>
    <w:p w14:paraId="15E97DA5" w14:textId="4CCABB27" w:rsidR="005D6565" w:rsidRDefault="005D6565" w:rsidP="00146867">
      <w:pPr>
        <w:pStyle w:val="ListParagraph"/>
        <w:numPr>
          <w:ilvl w:val="0"/>
          <w:numId w:val="1"/>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ਤੁਹਾਡੀ ਕਾਊਂਟੀ ਲਈ ਇਹ ਜ਼ਰੂਰੀ ਹੈ ਕਿ ਇੱਕ ਮੌਜੂਦਾ ਪ੍ਰਦਾਤਾ </w:t>
      </w:r>
      <w:r>
        <w:br/>
      </w:r>
      <w:r w:rsidR="6736D30B" w:rsidRPr="673B838C">
        <w:rPr>
          <w:rFonts w:ascii="system-ui" w:eastAsia="system-ui" w:hAnsi="system-ui" w:cs="system-ui"/>
          <w:color w:val="B35E29"/>
          <w:sz w:val="24"/>
          <w:szCs w:val="24"/>
        </w:rPr>
        <w:t>ਨਿਰਦੇਸ਼ਿਕਾ</w:t>
      </w:r>
      <w:r w:rsidR="6736D30B" w:rsidRPr="673B838C">
        <w:rPr>
          <w:rFonts w:ascii="Arial" w:eastAsia="Arial" w:hAnsi="Arial" w:cs="Arial"/>
          <w:sz w:val="24"/>
          <w:szCs w:val="24"/>
        </w:rPr>
        <w:t xml:space="preserve"> </w:t>
      </w:r>
      <w:r w:rsidRPr="673B838C">
        <w:rPr>
          <w:rFonts w:ascii="Arial" w:hAnsi="Arial"/>
          <w:sz w:val="24"/>
          <w:szCs w:val="24"/>
        </w:rPr>
        <w:t xml:space="preserve">ਆਨਲਾਈਨ ਪੋਸਟ ਕਰੇ। ਜੇਕਰ ਤੁਹਾਡੇ ਮੌਜੂਦਾ ਪ੍ਰਦਾਤਾਵਾਂ ਬਾਰੇ ਕੋਈ ਸਵਾਲ ਹਨ ਜਾਂ ਤੁਸੀਂ ਇੱਕ ਅੱਪਡੇਟ ਕੀਤੀ ਪ੍ਰਦਾਤਾ  </w:t>
      </w:r>
      <w:r>
        <w:br/>
      </w:r>
      <w:r w:rsidR="1F7CBE07" w:rsidRPr="673B838C">
        <w:rPr>
          <w:rFonts w:ascii="system-ui" w:eastAsia="system-ui" w:hAnsi="system-ui" w:cs="system-ui"/>
          <w:color w:val="B35E29"/>
          <w:sz w:val="24"/>
          <w:szCs w:val="24"/>
        </w:rPr>
        <w:t>ਨਿਰਦੇਸ਼ਿਕਾ</w:t>
      </w:r>
      <w:r w:rsidR="1F7CBE07" w:rsidRPr="673B838C">
        <w:rPr>
          <w:rFonts w:ascii="Arial" w:eastAsia="Arial" w:hAnsi="Arial" w:cs="Arial"/>
          <w:sz w:val="24"/>
          <w:szCs w:val="24"/>
        </w:rPr>
        <w:t xml:space="preserve"> </w:t>
      </w:r>
      <w:r w:rsidRPr="673B838C">
        <w:rPr>
          <w:rFonts w:ascii="Arial" w:hAnsi="Arial"/>
          <w:sz w:val="24"/>
          <w:szCs w:val="24"/>
        </w:rPr>
        <w:t>ਚਾਹੁੰਦੇ ਹੋ, ਤਾਂ ਆਪਣੀ ਕਾਊਂਟੀ ਦੀ ਵੈੱਬਸਾਈਟ 'ਤੇ ਜਾਓ *</w:t>
      </w:r>
      <w:hyperlink r:id="rId302" w:history="1">
        <w:r w:rsidR="2333BBBA" w:rsidRPr="673B838C">
          <w:rPr>
            <w:rStyle w:val="Hyperlink"/>
            <w:rFonts w:ascii="system-ui" w:eastAsia="system-ui" w:hAnsi="system-ui" w:cs="system-ui"/>
            <w:sz w:val="24"/>
            <w:szCs w:val="24"/>
          </w:rPr>
          <w:t>ਪ੍ਰਦਾਤਾ</w:t>
        </w:r>
      </w:hyperlink>
    </w:p>
    <w:p w14:paraId="5F00925F" w14:textId="471FE93F" w:rsidR="005D6565" w:rsidRDefault="005D6565" w:rsidP="00146867">
      <w:pPr>
        <w:pStyle w:val="ListParagraph"/>
        <w:numPr>
          <w:ilvl w:val="0"/>
          <w:numId w:val="1"/>
        </w:numPr>
        <w:spacing w:after="0" w:line="360" w:lineRule="auto"/>
        <w:rPr>
          <w:rFonts w:ascii="system-ui" w:eastAsia="system-ui" w:hAnsi="system-ui" w:cs="system-ui"/>
          <w:color w:val="212529"/>
          <w:sz w:val="24"/>
          <w:szCs w:val="24"/>
        </w:rPr>
      </w:pPr>
      <w:r w:rsidRPr="673B838C">
        <w:rPr>
          <w:rFonts w:ascii="Arial" w:hAnsi="Arial"/>
          <w:sz w:val="24"/>
          <w:szCs w:val="24"/>
        </w:rPr>
        <w:t xml:space="preserve">  </w:t>
      </w:r>
      <w:hyperlink r:id="rId303" w:history="1">
        <w:r w:rsidR="6FA93AED" w:rsidRPr="673B838C">
          <w:rPr>
            <w:rStyle w:val="Hyperlink"/>
            <w:rFonts w:ascii="system-ui" w:eastAsia="system-ui" w:hAnsi="system-ui" w:cs="system-ui"/>
            <w:sz w:val="24"/>
            <w:szCs w:val="24"/>
          </w:rPr>
          <w:t>ਨਿਰਦੇਸ਼ਿਕਾ</w:t>
        </w:r>
      </w:hyperlink>
    </w:p>
    <w:p w14:paraId="04728271" w14:textId="67ADC271" w:rsidR="005D6565" w:rsidRDefault="005D6565" w:rsidP="00146867">
      <w:pPr>
        <w:pStyle w:val="ListParagraph"/>
        <w:numPr>
          <w:ilvl w:val="0"/>
          <w:numId w:val="1"/>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ਲਈ ਲਿੰਕ ਦਾਖਲ ਕਰਨ ਲਈ ਕਾਊਂਟੀ] ਜਾਂ ਕਾਊਂਟੀ ਦੇ ਟੋਲ-ਫ੍ਰੀ ਫ਼ੋਨ ਨੰਬਰ 'ਤੇ ਕਾਲ ਕਰੋ। ਇੱਕ ਮੌਜੂਦਾ ਪ੍ਰਦਾਤਾ </w:t>
      </w:r>
      <w:hyperlink r:id="rId304" w:history="1">
        <w:r w:rsidR="39446820" w:rsidRPr="673B838C">
          <w:rPr>
            <w:rStyle w:val="Hyperlink"/>
            <w:rFonts w:ascii="system-ui" w:eastAsia="system-ui" w:hAnsi="system-ui" w:cs="system-ui"/>
            <w:sz w:val="24"/>
            <w:szCs w:val="24"/>
          </w:rPr>
          <w:t>ਨਿਰਦੇਸ਼ਿਕਾ</w:t>
        </w:r>
      </w:hyperlink>
    </w:p>
    <w:p w14:paraId="64D97CB1" w14:textId="187AB324" w:rsidR="005D6565" w:rsidRDefault="005D6565" w:rsidP="673B838C">
      <w:pPr>
        <w:spacing w:after="0" w:line="360" w:lineRule="auto"/>
        <w:contextualSpacing/>
        <w:rPr>
          <w:rFonts w:ascii="Arial" w:hAnsi="Arial" w:cs="Arial"/>
          <w:sz w:val="24"/>
          <w:szCs w:val="24"/>
        </w:rPr>
      </w:pPr>
      <w:r w:rsidRPr="673B838C">
        <w:rPr>
          <w:rFonts w:ascii="Arial" w:hAnsi="Arial"/>
          <w:sz w:val="24"/>
          <w:szCs w:val="24"/>
        </w:rPr>
        <w:t xml:space="preserve"> ਇਲੈੱਕਟ੍ਰਾਨਿਕ ਰੂਪ ਵਿੱਚ ਕਾਊਂਟੀ ਦੀ ਵੈੱਬਸਾਈਟ 'ਤੇ, ਜਾਂ ਬੇਨਤੀ ਕੀਤੇ ਜਾਣ 'ਤੇ ਕਾਗਜ਼ੀ ਰੂਪ ਵਿੱਚ ਉਪਲਬਧ ਹੈ।</w:t>
      </w:r>
    </w:p>
    <w:p w14:paraId="1E475780" w14:textId="77777777" w:rsidR="006371FC" w:rsidRPr="005F361C" w:rsidRDefault="006371FC" w:rsidP="00DF0B49">
      <w:pPr>
        <w:spacing w:after="0" w:line="360" w:lineRule="auto"/>
        <w:contextualSpacing/>
        <w:rPr>
          <w:rFonts w:ascii="Arial" w:hAnsi="Arial" w:cs="Arial"/>
          <w:sz w:val="24"/>
          <w:szCs w:val="24"/>
        </w:rPr>
      </w:pPr>
    </w:p>
    <w:p w14:paraId="06918B50" w14:textId="4C51E740" w:rsidR="005D6565" w:rsidRPr="005F361C" w:rsidRDefault="002854B9" w:rsidP="673B838C">
      <w:pPr>
        <w:spacing w:after="0" w:line="360" w:lineRule="auto"/>
        <w:contextualSpacing/>
        <w:rPr>
          <w:rFonts w:ascii="Arial" w:hAnsi="Arial" w:cs="Arial"/>
          <w:sz w:val="24"/>
          <w:szCs w:val="24"/>
        </w:rPr>
      </w:pPr>
      <w:r w:rsidRPr="673B838C">
        <w:rPr>
          <w:rFonts w:ascii="Arial" w:hAnsi="Arial"/>
          <w:sz w:val="24"/>
          <w:szCs w:val="24"/>
        </w:rPr>
        <w:lastRenderedPageBreak/>
        <w:t xml:space="preserve">ਕਈ ਵਾਰ ਡਰੱਗ ਮੈਡੀ-ਕਲ </w:t>
      </w:r>
      <w:r w:rsidR="69C6D6AB" w:rsidRPr="673B838C">
        <w:rPr>
          <w:rFonts w:ascii="Arial" w:eastAsia="Arial" w:hAnsi="Arial" w:cs="Arial"/>
          <w:color w:val="222222"/>
          <w:sz w:val="24"/>
          <w:szCs w:val="24"/>
        </w:rPr>
        <w:t>ਦਵਾਰਾ ਆਯੋਜਿਤ ਕੀਤਾ</w:t>
      </w:r>
      <w:r w:rsidR="69C6D6AB" w:rsidRPr="673B838C">
        <w:rPr>
          <w:rFonts w:ascii="Arial" w:eastAsia="Arial" w:hAnsi="Arial" w:cs="Arial"/>
          <w:sz w:val="24"/>
          <w:szCs w:val="24"/>
        </w:rPr>
        <w:t xml:space="preserve"> </w:t>
      </w:r>
      <w:r w:rsidRPr="673B838C">
        <w:rPr>
          <w:rFonts w:ascii="Arial" w:hAnsi="Arial"/>
          <w:sz w:val="24"/>
          <w:szCs w:val="24"/>
        </w:rPr>
        <w:t>ਡਿਲੀਵਰੀ ਸਿਸਟਮ ਕਾਊਂਟੀ ਇਕਰਾਰਨਾਮੇ ਦੇ ਪ੍ਰਦਾਤਾ ਡਰੱਗ ਮੈਡੀ-ਕਲ</w:t>
      </w:r>
      <w:r w:rsidR="0EAAAD6C" w:rsidRPr="673B838C">
        <w:rPr>
          <w:rFonts w:ascii="Arial" w:hAnsi="Arial"/>
          <w:sz w:val="24"/>
          <w:szCs w:val="24"/>
        </w:rPr>
        <w:t xml:space="preserve"> </w:t>
      </w:r>
      <w:r w:rsidR="0EAAAD6C" w:rsidRPr="673B838C">
        <w:rPr>
          <w:rFonts w:ascii="Arial" w:eastAsia="Arial" w:hAnsi="Arial" w:cs="Arial"/>
          <w:color w:val="222222"/>
          <w:sz w:val="24"/>
          <w:szCs w:val="24"/>
        </w:rPr>
        <w:t>ਦਵਾਰਾ ਆਯੋਜਿਤ ਕੀਤਾ</w:t>
      </w:r>
      <w:r w:rsidRPr="673B838C">
        <w:rPr>
          <w:rFonts w:ascii="Arial" w:hAnsi="Arial"/>
          <w:sz w:val="24"/>
          <w:szCs w:val="24"/>
        </w:rPr>
        <w:t xml:space="preserve">ਡਿਲੀਵਰੀ ਸਿਸਟਮ ਕਾਊਂਟੀ ਦੇ ਪ੍ਰਦਾਤਾ ਵਜੋਂ ਡਰੱਗ ਮੈਡੀ-ਕਲ </w:t>
      </w:r>
      <w:r w:rsidR="300C7028" w:rsidRPr="673B838C">
        <w:rPr>
          <w:rFonts w:ascii="Arial" w:eastAsia="Arial" w:hAnsi="Arial" w:cs="Arial"/>
          <w:color w:val="222222"/>
          <w:sz w:val="24"/>
          <w:szCs w:val="24"/>
        </w:rPr>
        <w:t>ਦਵਾਰਾ ਆਯੋਜਿਤ ਕੀਤਾ</w:t>
      </w:r>
      <w:r w:rsidR="300C7028" w:rsidRPr="673B838C">
        <w:rPr>
          <w:rFonts w:ascii="Arial" w:eastAsia="Arial" w:hAnsi="Arial" w:cs="Arial"/>
          <w:sz w:val="24"/>
          <w:szCs w:val="24"/>
        </w:rPr>
        <w:t xml:space="preserve"> </w:t>
      </w:r>
      <w:r w:rsidRPr="673B838C">
        <w:rPr>
          <w:rFonts w:ascii="Arial" w:hAnsi="Arial"/>
          <w:sz w:val="24"/>
          <w:szCs w:val="24"/>
        </w:rPr>
        <w:t xml:space="preserve">ਡਿਲੀਵਰੀ ਸਿਸਟਮ ਸੇਵਾਵਾਂ ਪ੍ਰਦਾਨ ਨਾ ਕਰਨ ਦੀ ਚੋਣ ਕਰਦੇ ਹਨ, ਹੁਣ ਕੋਈ ਡਰੱਗ ਮੈਡੀ-ਕਲ </w:t>
      </w:r>
      <w:r w:rsidR="3CD04E9E" w:rsidRPr="673B838C">
        <w:rPr>
          <w:rFonts w:ascii="Arial" w:eastAsia="Arial" w:hAnsi="Arial" w:cs="Arial"/>
          <w:color w:val="222222"/>
          <w:sz w:val="24"/>
          <w:szCs w:val="24"/>
        </w:rPr>
        <w:t>ਦਵਾਰਾ ਆਯੋਜਿਤ ਕੀਤਾ</w:t>
      </w:r>
      <w:r w:rsidR="3CD04E9E" w:rsidRPr="673B838C">
        <w:rPr>
          <w:rFonts w:ascii="Arial" w:eastAsia="Arial" w:hAnsi="Arial" w:cs="Arial"/>
          <w:sz w:val="24"/>
          <w:szCs w:val="24"/>
        </w:rPr>
        <w:t xml:space="preserve"> </w:t>
      </w:r>
      <w:r w:rsidRPr="673B838C">
        <w:rPr>
          <w:rFonts w:ascii="Arial" w:hAnsi="Arial"/>
          <w:sz w:val="24"/>
          <w:szCs w:val="24"/>
        </w:rPr>
        <w:t xml:space="preserve"> ਨਾਲ ਇਕਰਾਰਨਾਮਾ ਨਹੀਂ ਕਰਦੇ ਹਨ। ਜਾਂ ਕੋਈ ਡਰੱਗ ਮੈਡੀ-ਕਲ </w:t>
      </w:r>
      <w:r w:rsidR="7CDFDF30" w:rsidRPr="673B838C">
        <w:rPr>
          <w:rFonts w:ascii="Arial" w:eastAsia="Arial" w:hAnsi="Arial" w:cs="Arial"/>
          <w:color w:val="222222"/>
          <w:sz w:val="24"/>
          <w:szCs w:val="24"/>
        </w:rPr>
        <w:t>ਦਵਾਰਾ ਆਯੋਜਿਤ ਕੀਤਾ</w:t>
      </w:r>
      <w:r w:rsidR="7CDFDF30" w:rsidRPr="673B838C">
        <w:rPr>
          <w:rFonts w:ascii="Arial" w:eastAsia="Arial" w:hAnsi="Arial" w:cs="Arial"/>
          <w:sz w:val="24"/>
          <w:szCs w:val="24"/>
        </w:rPr>
        <w:t xml:space="preserve"> </w:t>
      </w:r>
      <w:r w:rsidRPr="673B838C">
        <w:rPr>
          <w:rFonts w:ascii="Arial" w:hAnsi="Arial"/>
          <w:sz w:val="24"/>
          <w:szCs w:val="24"/>
        </w:rPr>
        <w:t>ਡਿਲੀਵਰੀ ਸਿਸਟਮ ਦੇ ਮਰੀਜ਼ਾਂ ਨੂੰ ਆਪਣੇ ਤੌਰ 'ਤੇ ਜਾਂ ਡਰੱਗ ਮੈਡੀ-ਕਲ</w:t>
      </w:r>
      <w:r w:rsidR="7B97F6A6" w:rsidRPr="673B838C">
        <w:rPr>
          <w:rFonts w:ascii="Arial" w:hAnsi="Arial"/>
          <w:sz w:val="24"/>
          <w:szCs w:val="24"/>
        </w:rPr>
        <w:t xml:space="preserve"> </w:t>
      </w:r>
      <w:r w:rsidR="7B97F6A6"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ਦੀ ਬੇਨਤੀ 'ਤੇ ਸਵੀਕਾਰ ਨਹੀਂ ਕਰਦਾ। ਜਦੋਂ ਅਜਿਹਾ ਹੁੰਦਾ ਹੈ, ਤਾਂ ਡਰੱਗ ਮੈਡੀ-ਕਲ </w:t>
      </w:r>
      <w:r w:rsidR="3CE960EE" w:rsidRPr="673B838C">
        <w:rPr>
          <w:rFonts w:ascii="Arial" w:eastAsia="Arial" w:hAnsi="Arial" w:cs="Arial"/>
          <w:color w:val="222222"/>
          <w:sz w:val="24"/>
          <w:szCs w:val="24"/>
        </w:rPr>
        <w:t>ਦਵਾਰਾ ਆਯੋਜਿਤ ਕੀਤਾ</w:t>
      </w:r>
      <w:r w:rsidR="3CE960EE" w:rsidRPr="673B838C">
        <w:rPr>
          <w:rFonts w:ascii="Arial" w:eastAsia="Arial" w:hAnsi="Arial" w:cs="Arial"/>
          <w:sz w:val="24"/>
          <w:szCs w:val="24"/>
        </w:rPr>
        <w:t xml:space="preserve"> </w:t>
      </w:r>
      <w:r w:rsidRPr="673B838C">
        <w:rPr>
          <w:rFonts w:ascii="Arial" w:hAnsi="Arial"/>
          <w:sz w:val="24"/>
          <w:szCs w:val="24"/>
        </w:rPr>
        <w:t xml:space="preserve"> ਡਿਲੀਵਰੀ ਸਿਸਟਮ ਕਾਊਂਟੀ ਨੂੰ ਕਿਸੇ ਕਾਊਂਟੀ ਦੇ ਠੇਕੇ 'ਤੇ ਲਏ ਪ੍ਰਦਾਤਾ ਦੀ ਸਮਾਪਤੀ ਦਾ ਲਿਖਤੀ ਨੋਟਿਸ ਦੇਣ ਲਈ,  ਸਮਾਪਤੀ ਦੇ ਨੋਟਿਸ ਨੂੰ ਪ੍ਰਾਪਤ ਕਰਨ ਜਾਂ ਜਾਰੀ ਕਰਨ ਦੇ ਬਾਅਦ 15 ਦਿਨਾਂ ਦੇ ਅੰਦਰ,  ਹਰੇਕ ਉਸ ਵਿਅਕਤੀ ਨੂੰ ਦੇਣ ਲਈ ਨੇਕ ਨੀਤੀ ਨਾਲ ਕੋਸ਼ਿਸ਼ ਕਰਨੀ ਚਾਹੀਦੀ ਹੈ ਜੋ ਪਦਾਰਥਾਂ ਦੀ ਵਰਤੋਂ ਸੰਬਧੀ ਵਿਕਾਰ ਇਲਾਜ ਸੇਵਾਵਾਂ ਨੂੰ ਪ੍ਰਦਾਤਾ ਕੋਲੋਂ ਪ੍ਰਾਪਤ ਕਰ ਰਿਹਾ ਸੀ।</w:t>
      </w:r>
    </w:p>
    <w:p w14:paraId="6287E871" w14:textId="021C8094" w:rsidR="001B4F42" w:rsidRPr="005F361C"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ਅਮਰੀਕਨ ਭਾਰਤੀ ਅਤੇ ਅਲਾਸਕਾ ਦੇ ਮੂਲ ਵਿਅਕਤੀ ਵਿਸ਼ੇਸ਼ ਜੋ ਮੈਡੀ-ਕਲ ਲਈ ਯੋਗ ਹਨ ਅਤੇ ਉਨ੍ਹਾਂ ਕਾਊਂਟੀਆਂ ਵਿੱਚ ਰਹਿੰਦੇ ਹਨ ਜਿੰਨ੍ਹਾਂ ਨੇ  ਡਰੱਗ ਮੈਡੀ-ਕਲ </w:t>
      </w:r>
      <w:r w:rsidR="1C22C137" w:rsidRPr="673B838C">
        <w:rPr>
          <w:rFonts w:ascii="Arial" w:eastAsia="Arial" w:hAnsi="Arial" w:cs="Arial"/>
          <w:color w:val="222222"/>
          <w:sz w:val="24"/>
          <w:szCs w:val="24"/>
        </w:rPr>
        <w:t>ਦਵਾਰਾ ਆਯੋਜਿਤ ਕੀਤਾ</w:t>
      </w:r>
      <w:r w:rsidR="1C22C137" w:rsidRPr="673B838C">
        <w:rPr>
          <w:rFonts w:ascii="Arial" w:eastAsia="Arial" w:hAnsi="Arial" w:cs="Arial"/>
          <w:sz w:val="24"/>
          <w:szCs w:val="24"/>
        </w:rPr>
        <w:t xml:space="preserve"> </w:t>
      </w:r>
      <w:r w:rsidRPr="673B838C">
        <w:rPr>
          <w:rFonts w:ascii="Arial" w:hAnsi="Arial"/>
          <w:sz w:val="24"/>
          <w:szCs w:val="24"/>
        </w:rPr>
        <w:t xml:space="preserve"> ਡਿਲੀਵਰੀ ਸਿਸਟਮ ਕਾਊਂਟੀ* ਦੀ ਚੋਣ ਕੀਤੀ ਹੈ, ਉਹ ਭਾਰਤੀ ਸਿਹਤ ਸੰਭਾਲ ਪ੍ਰਦਾਤਾਵਾਂ ਜਿਨ੍ਹਾਂ ਕੋਲ ਲੋੜੀਂਦਾ DMC ਪ੍ਰਮਾਣੀਕਰਣ ਹੈ, ਦੁਆਰਾ ਡਰੱਗ ਮੈਡੀ-ਕਲ </w:t>
      </w:r>
      <w:r w:rsidR="3E1AD79E" w:rsidRPr="673B838C">
        <w:rPr>
          <w:rFonts w:ascii="Arial" w:eastAsia="Arial" w:hAnsi="Arial" w:cs="Arial"/>
          <w:color w:val="222222"/>
          <w:sz w:val="24"/>
          <w:szCs w:val="24"/>
        </w:rPr>
        <w:t>ਦਵਾਰਾ ਆਯੋਜਿਤ ਕੀਤਾ</w:t>
      </w:r>
      <w:r w:rsidR="3E1AD79E" w:rsidRPr="673B838C">
        <w:rPr>
          <w:rFonts w:ascii="Arial" w:eastAsia="Arial" w:hAnsi="Arial" w:cs="Arial"/>
          <w:sz w:val="24"/>
          <w:szCs w:val="24"/>
        </w:rPr>
        <w:t xml:space="preserve"> </w:t>
      </w:r>
      <w:r w:rsidRPr="673B838C">
        <w:rPr>
          <w:rFonts w:ascii="Arial" w:hAnsi="Arial"/>
          <w:sz w:val="24"/>
          <w:szCs w:val="24"/>
        </w:rPr>
        <w:t xml:space="preserve"> ਡਿਲੀਵਰੀ ਸਿਸਟਮ ਕਾਊਂਟੀ ਸੇਵਾਵਾਂ ਵੀ ਪ੍ਰਾਪਤ ਕਰ ਸਕਦੇ ਹਨ।</w:t>
      </w:r>
    </w:p>
    <w:p w14:paraId="12ED2CFE" w14:textId="77777777" w:rsidR="001B4F42" w:rsidRPr="005F361C" w:rsidRDefault="001B4F42" w:rsidP="00DF0B49">
      <w:pPr>
        <w:spacing w:after="0" w:line="360" w:lineRule="auto"/>
        <w:contextualSpacing/>
        <w:rPr>
          <w:rFonts w:ascii="Arial" w:hAnsi="Arial" w:cs="Arial"/>
          <w:sz w:val="24"/>
          <w:szCs w:val="24"/>
        </w:rPr>
      </w:pPr>
    </w:p>
    <w:p w14:paraId="7F6737E6" w14:textId="572AD7A5" w:rsidR="00D94751" w:rsidRDefault="001B4F42" w:rsidP="673B838C">
      <w:pPr>
        <w:spacing w:after="0" w:line="360" w:lineRule="auto"/>
        <w:contextualSpacing/>
        <w:rPr>
          <w:rFonts w:ascii="Arial" w:hAnsi="Arial" w:cs="Arial"/>
          <w:b/>
          <w:bCs/>
          <w:sz w:val="24"/>
          <w:szCs w:val="24"/>
        </w:rPr>
      </w:pPr>
      <w:r w:rsidRPr="673B838C">
        <w:rPr>
          <w:rFonts w:ascii="Arial" w:hAnsi="Arial"/>
          <w:b/>
          <w:bCs/>
          <w:sz w:val="24"/>
          <w:szCs w:val="24"/>
        </w:rPr>
        <w:t xml:space="preserve">ਇੱਕ ਵਾਰ ਮੈਨੂੰ ਇੱਕ ਪ੍ਰਦਾਤਾ ਮਿਲ ਜਾਣ ਤੋ ਬਾਅਦ, ਕੀ ਡਰੱਗ ਮੈਡੀ-ਕਲ </w:t>
      </w:r>
      <w:r w:rsidR="18B75B08" w:rsidRPr="673B838C">
        <w:rPr>
          <w:rFonts w:ascii="Arial" w:eastAsia="Arial" w:hAnsi="Arial" w:cs="Arial"/>
          <w:color w:val="222222"/>
          <w:sz w:val="24"/>
          <w:szCs w:val="24"/>
        </w:rPr>
        <w:t>ਦਵਾਰਾ ਆਯੋਜਿਤ ਕੀਤਾ</w:t>
      </w:r>
      <w:r w:rsidR="18B75B08" w:rsidRPr="673B838C">
        <w:rPr>
          <w:rFonts w:ascii="Arial" w:eastAsia="Arial" w:hAnsi="Arial" w:cs="Arial"/>
          <w:sz w:val="24"/>
          <w:szCs w:val="24"/>
        </w:rPr>
        <w:t xml:space="preserve"> </w:t>
      </w:r>
      <w:r w:rsidRPr="673B838C">
        <w:rPr>
          <w:rFonts w:ascii="Arial" w:hAnsi="Arial"/>
          <w:b/>
          <w:bCs/>
          <w:sz w:val="24"/>
          <w:szCs w:val="24"/>
        </w:rPr>
        <w:t xml:space="preserve"> ਡਿਲੀਵਰੀ ਸਿਸਟਮ ਕਾਊਂਟੀ ਪ੍ਰਦਾਤਾ ਨੂੰ ਦੱਸਿਆ ਜਾ ਸਕਦਾ ਹੈ ਕਿ ਮੈਂ ਕਿਹੜੀਆਂ ਸੇਵਾਵਾਂ ਪ੍ਰਾਪਤ ਕਰਦਾ/ਕਰਦੀ ਹਾਂ? </w:t>
      </w:r>
    </w:p>
    <w:p w14:paraId="58A0E9F6" w14:textId="77777777" w:rsidR="00D94751" w:rsidRPr="005F361C" w:rsidRDefault="00D94751" w:rsidP="00DF0B49">
      <w:pPr>
        <w:spacing w:after="0" w:line="360" w:lineRule="auto"/>
        <w:contextualSpacing/>
        <w:rPr>
          <w:rFonts w:ascii="Arial" w:hAnsi="Arial" w:cs="Arial"/>
          <w:b/>
          <w:sz w:val="24"/>
          <w:szCs w:val="24"/>
        </w:rPr>
      </w:pPr>
    </w:p>
    <w:p w14:paraId="742D8769" w14:textId="6253C312" w:rsidR="00CD7F09"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ਤੁਸੀਂ, ਤੁਹਾਡਾ ਪ੍ਰਦਾਤਾ, ਅਤੇ ਡਰੱਗ ਮੈਡੀ-ਕਲ </w:t>
      </w:r>
      <w:r w:rsidR="16405CF5" w:rsidRPr="673B838C">
        <w:rPr>
          <w:rFonts w:ascii="Arial" w:eastAsia="Arial" w:hAnsi="Arial" w:cs="Arial"/>
          <w:color w:val="222222"/>
          <w:sz w:val="24"/>
          <w:szCs w:val="24"/>
        </w:rPr>
        <w:t>ਦਵਾਰਾ ਆਯੋਜਿਤ ਕੀਤਾ</w:t>
      </w:r>
      <w:r w:rsidR="16405CF5" w:rsidRPr="673B838C">
        <w:rPr>
          <w:rFonts w:ascii="Arial" w:eastAsia="Arial" w:hAnsi="Arial" w:cs="Arial"/>
          <w:sz w:val="24"/>
          <w:szCs w:val="24"/>
        </w:rPr>
        <w:t xml:space="preserve"> </w:t>
      </w:r>
      <w:r w:rsidRPr="673B838C">
        <w:rPr>
          <w:rFonts w:ascii="Arial" w:hAnsi="Arial"/>
          <w:sz w:val="24"/>
          <w:szCs w:val="24"/>
        </w:rPr>
        <w:t xml:space="preserve"> ਡਿਲੀਵਰੀ ਸਿਸਟਮ ਕਾਊਂਟੀ ਸਾਰੇ ਇਹ ਫੈਸਲਾ ਕਰਨ ਵਿੱਚ ਸ਼ਾਮਲ ਹੋ ਕਿ ਪਹੁੰਚ ਕਸੌਟੀਆਂ ਲਈ ਡਰੱਗ ਮੈਡੀ-ਕਲ </w:t>
      </w:r>
      <w:r w:rsidR="13811CE4" w:rsidRPr="673B838C">
        <w:rPr>
          <w:rFonts w:ascii="Arial" w:eastAsia="Arial" w:hAnsi="Arial" w:cs="Arial"/>
          <w:color w:val="222222"/>
          <w:sz w:val="24"/>
          <w:szCs w:val="24"/>
        </w:rPr>
        <w:t>ਦਵਾਰਾ ਆਯੋਜਿਤ ਕੀਤਾ</w:t>
      </w:r>
      <w:r w:rsidR="13811CE4" w:rsidRPr="673B838C">
        <w:rPr>
          <w:rFonts w:ascii="Arial" w:eastAsia="Arial" w:hAnsi="Arial" w:cs="Arial"/>
          <w:sz w:val="24"/>
          <w:szCs w:val="24"/>
        </w:rPr>
        <w:t xml:space="preserve"> </w:t>
      </w:r>
      <w:r w:rsidRPr="673B838C">
        <w:rPr>
          <w:rFonts w:ascii="Arial" w:hAnsi="Arial"/>
          <w:sz w:val="24"/>
          <w:szCs w:val="24"/>
        </w:rPr>
        <w:t xml:space="preserve"> ਡਿਲੀਵਰੀ </w:t>
      </w:r>
      <w:r w:rsidRPr="673B838C">
        <w:rPr>
          <w:rFonts w:ascii="Arial" w:hAnsi="Arial"/>
          <w:sz w:val="24"/>
          <w:szCs w:val="24"/>
        </w:rPr>
        <w:lastRenderedPageBreak/>
        <w:t xml:space="preserve">ਸਿਸਟਮ ਸੇਵਾਵਾਂ ਦੀ ਪਾਲਣਾ ਕਰਨ ਦੁਆਰਾ ਤੁਹਾਨੂੰ ਕਾਊਂਟੀ ਰਾਹੀਂ ਕਿਹੜੀਆਂ ਸੇਵਾਵਾਂ ਪ੍ਰਾਪਤ ਕਰਨ ਦੀ ਲੋੜ ਹੈ। ਕਈ ਵਾਰ ਕਾਊਂਟੀ ਇਸ ਫੈਸਲੇ ਨੂੰ ਤੁਹਾਡੇ ਅਤੇ ਪ੍ਰਦਾਤਾ 'ਤੇ ਛੱਡ ਦੇਵੇਗੀ। ਫਿਰ ਕਦੇ, ਡਰੱਗ ਮੈਡੀ-ਕਲ </w:t>
      </w:r>
      <w:r w:rsidR="7072BA9A" w:rsidRPr="673B838C">
        <w:rPr>
          <w:rFonts w:ascii="Arial" w:eastAsia="Arial" w:hAnsi="Arial" w:cs="Arial"/>
          <w:color w:val="222222"/>
          <w:sz w:val="24"/>
          <w:szCs w:val="24"/>
        </w:rPr>
        <w:t>ਦਵਾਰਾ ਆਯੋਜਿਤ ਕੀਤਾ</w:t>
      </w:r>
      <w:r w:rsidR="7072BA9A" w:rsidRPr="673B838C">
        <w:rPr>
          <w:rFonts w:ascii="Arial" w:eastAsia="Arial" w:hAnsi="Arial" w:cs="Arial"/>
          <w:sz w:val="24"/>
          <w:szCs w:val="24"/>
        </w:rPr>
        <w:t xml:space="preserve"> </w:t>
      </w:r>
      <w:r w:rsidRPr="673B838C">
        <w:rPr>
          <w:rFonts w:ascii="Arial" w:hAnsi="Arial"/>
          <w:sz w:val="24"/>
          <w:szCs w:val="24"/>
        </w:rPr>
        <w:t xml:space="preserve"> ਡਿਲੀਵਰੀ ਸਿਸਟਮ ਕਾਊਂਟੀ ਤੁਹਾਡੇ ਪ੍ਰਦਾਤਾ ਨੂੰ ਪੁੱਛਣ ਲਈ ਕਹਿ ਸਕਦੀ ਹੈ ਕਿ ਉਹ ਡਰੱਗ ਮੈਡੀ-ਕਲ</w:t>
      </w:r>
      <w:r w:rsidR="063423C6" w:rsidRPr="673B838C">
        <w:rPr>
          <w:rFonts w:ascii="Arial" w:hAnsi="Arial"/>
          <w:sz w:val="24"/>
          <w:szCs w:val="24"/>
        </w:rPr>
        <w:t xml:space="preserve"> </w:t>
      </w:r>
      <w:r w:rsidR="063423C6"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ਨੂੰ ਉਨ੍ਹਾਂ ਕਾਰਨਾਂ ਦੀ ਸਮੀਖਿਆ ਕਰਨ ਲਈ ਕਹੇ ਜਿੰਨ੍ਹਾਂ ਕਰਕੇ ਪ੍ਰਦਾਤਾ ਸੋਚਦਾ ਹੈ ਕਿ ਸੇਵਾ ਪ੍ਰਦਾਨ ਕੀਤੇ ਜਾਣ ਤੋਂ ਪਹਿਲਾਂ ਤੁਹਾਨੂੰ ਕਿਸੇ ਸੇਵਾ ਦੀ ਲੋੜ ਹੈ। ਡਰੱਗ ਮੈਡੀ-ਕਲ </w:t>
      </w:r>
      <w:r w:rsidR="5AC7A668" w:rsidRPr="673B838C">
        <w:rPr>
          <w:rFonts w:ascii="Arial" w:eastAsia="Arial" w:hAnsi="Arial" w:cs="Arial"/>
          <w:color w:val="222222"/>
          <w:sz w:val="24"/>
          <w:szCs w:val="24"/>
        </w:rPr>
        <w:t>ਦਵਾਰਾ ਆਯੋਜਿਤ ਕੀਤਾ</w:t>
      </w:r>
      <w:r w:rsidR="5AC7A668" w:rsidRPr="673B838C">
        <w:rPr>
          <w:rFonts w:ascii="Arial" w:eastAsia="Arial" w:hAnsi="Arial" w:cs="Arial"/>
          <w:sz w:val="24"/>
          <w:szCs w:val="24"/>
        </w:rPr>
        <w:t xml:space="preserve"> </w:t>
      </w:r>
      <w:r w:rsidRPr="673B838C">
        <w:rPr>
          <w:rFonts w:ascii="Arial" w:hAnsi="Arial"/>
          <w:sz w:val="24"/>
          <w:szCs w:val="24"/>
        </w:rPr>
        <w:t xml:space="preserve"> ਡਿਲੀਵਰੀ ਸਿਸਟਮ ਕਾਊਂਟੀ ਨੂੰ ਸਮੀਖਿਆ ਕਰਨ ਲਈ ਕਿਸੇ ਯੋਗਤਾ ਪ੍ਰਾਪਤ ਪੇਸ਼ੇਵਰ ਦੀ ਵਰਤੋਂ ਕਰਨੀ ਚਾਹੀਦੀ ਹੈ।</w:t>
      </w:r>
    </w:p>
    <w:p w14:paraId="4497A1C5" w14:textId="77777777" w:rsidR="00CD7F09" w:rsidRDefault="00CD7F09" w:rsidP="00DF0B49">
      <w:pPr>
        <w:spacing w:after="0" w:line="360" w:lineRule="auto"/>
        <w:contextualSpacing/>
        <w:rPr>
          <w:rFonts w:ascii="Arial" w:hAnsi="Arial" w:cs="Arial"/>
          <w:sz w:val="24"/>
          <w:szCs w:val="24"/>
        </w:rPr>
      </w:pPr>
    </w:p>
    <w:p w14:paraId="400604B6" w14:textId="6DCDE86B" w:rsidR="00CD7F09"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ਇਸ ਸਮੀਖਿਆ ਪ੍ਰਕਿਰਿਆ ਨੂੰ ਪਲਾਨ ਪ੍ਰਮਾਣੀਕਰਨ ਪ੍ਰਕਿਰਿਆ ਕਿਹਾ ਜਾਂਦਾ ਹੈ। ਰਿਹਾਇਸ਼ੀ ਅਤੇ </w:t>
      </w:r>
      <w:r w:rsidR="2B97EA82" w:rsidRPr="673B838C">
        <w:rPr>
          <w:rFonts w:ascii="Arial" w:hAnsi="Arial"/>
          <w:sz w:val="24"/>
          <w:szCs w:val="24"/>
        </w:rPr>
        <w:t xml:space="preserve">ਭੁਗਤਾਨ </w:t>
      </w:r>
      <w:r w:rsidRPr="673B838C">
        <w:rPr>
          <w:rFonts w:ascii="Arial" w:hAnsi="Arial"/>
          <w:sz w:val="24"/>
          <w:szCs w:val="24"/>
        </w:rPr>
        <w:t xml:space="preserve"> ਸੇਵਾਵਾਂ (ਨਿਕਾਸੀ ਪ੍ਰਬੰਧਨ ਸੇਵਾਵਾਂ ਨੂੰ ਛੱਡ ਕੇ) ਨੂੰ ਛੱਡ ਕੇ ਸੇਵਾਵਾਂ ਲਈ ਪੂਰਵ ਪ੍ਰਮਾਣੀਕਰਨ ਦੀ ਲੋੜ ਨਹੀਂ ਹੈ। ਡਰੱਗ ਮੈਡੀ-ਕਲ</w:t>
      </w:r>
      <w:r w:rsidR="4855ADED" w:rsidRPr="673B838C">
        <w:rPr>
          <w:rFonts w:ascii="Arial" w:hAnsi="Arial"/>
          <w:sz w:val="24"/>
          <w:szCs w:val="24"/>
        </w:rPr>
        <w:t xml:space="preserve"> </w:t>
      </w:r>
      <w:r w:rsidR="4855ADED"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ਦੀ ਪ੍ਰਮਾਣੀਕਰਨ ਪ੍ਰਕਿਰਿਆ ਨੂੰ ਵਿਸ਼ੇਸ਼ ਸਮਾਂ-ਸੀਮਾਵਾਂ ਦੀ ਪਾਲਣਾ ਕਰਨੀ ਚਾਹੀਦੀ ਹੈ। ਇੱਕ ਮਿਆਰੀ ਪ੍ਰਮਾਣੀਕਰਨ ਲਈ, ਤੁਹਾਡੇ ਪ੍ਰਦਾਤਾ ਦੀ ਬੇਨਤੀ 'ਤੇ ਪਲਾਨ ਨੂੰ 14 ਕੈਲੰਡਰ ਦਿਨਾਂ ਦੇ ਅੰਦਰ ਫੈਸਲਾ ਲੈਣਾ ਚਾਹੀਦਾ ਹੈ। </w:t>
      </w:r>
    </w:p>
    <w:p w14:paraId="1CB32AB5" w14:textId="77777777" w:rsidR="00CD7F09" w:rsidRDefault="00CD7F09" w:rsidP="00DF0B49">
      <w:pPr>
        <w:spacing w:after="0" w:line="360" w:lineRule="auto"/>
        <w:contextualSpacing/>
        <w:rPr>
          <w:rFonts w:ascii="Arial" w:hAnsi="Arial" w:cs="Arial"/>
          <w:sz w:val="24"/>
          <w:szCs w:val="24"/>
        </w:rPr>
      </w:pPr>
    </w:p>
    <w:p w14:paraId="648C686E" w14:textId="2250B50B" w:rsidR="001B4F42"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ਜੇ ਤੁਸੀਂ ਜਾਂ ਤੁਹਾਡਾ ਪ੍ਰਦਾਤਾ ਬੇਨਤੀ ਕਰਦੇ ਹੋ, ਜਾਂ ਜੇ ਡਰੱਗ ਮੈਡੀ-ਕਲ </w:t>
      </w:r>
      <w:r w:rsidR="196C8B9A" w:rsidRPr="673B838C">
        <w:rPr>
          <w:rFonts w:ascii="Arial" w:eastAsia="Arial" w:hAnsi="Arial" w:cs="Arial"/>
          <w:color w:val="222222"/>
          <w:sz w:val="24"/>
          <w:szCs w:val="24"/>
        </w:rPr>
        <w:t>ਦਵਾਰਾ ਆਯੋਜਿਤ ਕੀਤਾ</w:t>
      </w:r>
      <w:r w:rsidR="196C8B9A" w:rsidRPr="673B838C">
        <w:rPr>
          <w:rFonts w:ascii="Arial" w:eastAsia="Arial" w:hAnsi="Arial" w:cs="Arial"/>
          <w:sz w:val="24"/>
          <w:szCs w:val="24"/>
        </w:rPr>
        <w:t xml:space="preserve"> </w:t>
      </w:r>
      <w:r w:rsidRPr="673B838C">
        <w:rPr>
          <w:rFonts w:ascii="Arial" w:hAnsi="Arial"/>
          <w:sz w:val="24"/>
          <w:szCs w:val="24"/>
        </w:rPr>
        <w:t xml:space="preserve"> ਡਿਲੀਵਰੀ ਸਿਸਟਮ ਕਾਊਂਟੀ ਨੂੰ ਲਗਦਾ ਹੈ ਕਿ ਤੁਹਾਡੇ ਪ੍ਰਦਾਤਾ ਕੋਲੋਂ ਵਧੇਰੇ ਜਾਣਕਾਰੀ ਪ੍ਰਾਪਤ ਕਰਨਾ ਤੁਹਾਡੇ ਹਿੱਤ ਵਿੱਚ ਹੈ, ਤਾਂ ਸਮਾਂ-ਸੀਮਾ ਨੂੰ ਹੋਰ 14 ਕੈਲੰਡਰ ਦਿਨਾਂ ਤੱਕ ਵਧਾਇਆ ਜਾ ਸਕਦਾ ਹੈ। ਇਸ ਗੱਲ ਦੀ ਇੱਕ ਉਦਾਹਰਨ ਕਿ ਕੋਈ ਐਕਸਟੈਨਸ਼ਨ ਤੁਹਾਡੇ ਹਿੱਤ ਵਿੱਚ ਕਦੋਂ ਹੋ ਸਕਦੀ ਹੈ, ਉਹ ਓਦੋਂ ਹੁੰਦੀ ਹੈ ਜਦੋਂ ਕਾਊਂਟੀ ਨੂੰ ਲਗਦਾ ਹੈ ਕਿ ਇਹ ਪ੍ਰਮਾਣਿਕਤਾ ਲਈ ਤੁਹਾਡੇ ਪ੍ਰਦਾਤਾ ਦੀ ਬੇਨਤੀ ਨੂੰ ਮਨਜ਼ੂਰ ਕਰਨ ਦੇ ਯੋਗ ਹੋ ਸਕਦੀ ਹੈ ਜੇਕਰ ਡਰੱਗ ਮੈਡੀ-ਕਲ </w:t>
      </w:r>
      <w:r w:rsidR="78BEFE32" w:rsidRPr="673B838C">
        <w:rPr>
          <w:rFonts w:ascii="Arial" w:hAnsi="Arial"/>
          <w:sz w:val="24"/>
          <w:szCs w:val="24"/>
        </w:rPr>
        <w:t xml:space="preserve"> </w:t>
      </w:r>
      <w:r w:rsidR="78BEFE32"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ਕੋਲ ਤੁਹਾਡੇ ਪ੍ਰਦਾਤਾ ਕੋਲੋਂ ਵਾਧੂ ਜਾਣਕਾਰੀ ਸੀ ਅਤੇ ਉਸਨੂੰ ਬਿਨਾਂ ਜਾਣਕਾਰੀ ਦੇ ਬੇਨਤੀ ਨੂੰ </w:t>
      </w:r>
      <w:r w:rsidRPr="673B838C">
        <w:rPr>
          <w:rFonts w:ascii="Arial" w:hAnsi="Arial"/>
          <w:sz w:val="24"/>
          <w:szCs w:val="24"/>
        </w:rPr>
        <w:lastRenderedPageBreak/>
        <w:t>ਇਨਕਾਰ ਕਰਨਾ ਪਵੇਗਾ। ਜੇ ਡਰੱਗ ਮੈਡੀ-ਕਲ</w:t>
      </w:r>
      <w:r w:rsidR="0AA93C74" w:rsidRPr="673B838C">
        <w:rPr>
          <w:rFonts w:ascii="Arial" w:hAnsi="Arial"/>
          <w:sz w:val="24"/>
          <w:szCs w:val="24"/>
        </w:rPr>
        <w:t xml:space="preserve"> </w:t>
      </w:r>
      <w:r w:rsidR="0AA93C74"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ਸਮਾਂ-ਸੀਮਾ ਨੂੰ ਵਧਾ ਦਿੰਦੀ ਹੈ, ਤਾਂ ਕਾਊਂਟੀ ਵਿਸਤਾਰ ਬਾਰੇ ਤੁਹਾਨੂੰ ਇੱਕ ਲਿਖਤੀ ਨੋਟਿਸ ਭੇਜੇਗੀ।</w:t>
      </w:r>
    </w:p>
    <w:p w14:paraId="09140D03" w14:textId="77777777" w:rsidR="00CD7F09" w:rsidRPr="005F361C" w:rsidRDefault="00CD7F09" w:rsidP="00DF0B49">
      <w:pPr>
        <w:spacing w:after="0" w:line="360" w:lineRule="auto"/>
        <w:contextualSpacing/>
        <w:rPr>
          <w:rFonts w:ascii="Arial" w:hAnsi="Arial" w:cs="Arial"/>
          <w:sz w:val="24"/>
          <w:szCs w:val="24"/>
        </w:rPr>
      </w:pPr>
    </w:p>
    <w:p w14:paraId="06BB6201" w14:textId="234AFCF7" w:rsidR="001B4F42"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ਜੇ ਕਾਊਂਟੀ ਕਿਸੇ ਮਿਆਰੀ ਜਾਂ ਤੇਜ਼-ਰਫਤਾਰ ਪ੍ਰਮਾਣੀਕਰਨ ਬੇਨਤੀ ਲਈ ਲੋੜੀਂਦੀ ਸਮਾਂ-ਸੀਮਾ ਦੇ ਅੰਦਰ ਕੋਈ ਫੈਸਲਾ ਨਹੀਂ ਕਰਦੀ, ਤਾਂ ਡਰੱਗ ਮੈਡੀ-ਕਲ  </w:t>
      </w:r>
      <w:r w:rsidR="63BD3D88" w:rsidRPr="673B838C">
        <w:rPr>
          <w:rFonts w:ascii="Arial" w:eastAsia="Arial" w:hAnsi="Arial" w:cs="Arial"/>
          <w:color w:val="222222"/>
          <w:sz w:val="24"/>
          <w:szCs w:val="24"/>
        </w:rPr>
        <w:t>ਦਵਾਰਾ ਆਯੋਜਿਤ ਕੀਤਾ</w:t>
      </w:r>
      <w:r w:rsidR="63BD3D88" w:rsidRPr="673B838C">
        <w:rPr>
          <w:rFonts w:ascii="Arial" w:eastAsia="Arial" w:hAnsi="Arial" w:cs="Arial"/>
          <w:sz w:val="24"/>
          <w:szCs w:val="24"/>
        </w:rPr>
        <w:t xml:space="preserve"> </w:t>
      </w:r>
      <w:r w:rsidRPr="673B838C">
        <w:rPr>
          <w:rFonts w:ascii="Arial" w:hAnsi="Arial"/>
          <w:sz w:val="24"/>
          <w:szCs w:val="24"/>
        </w:rPr>
        <w:t>ਡਿਲੀਵਰੀ ਸਿਸਟਮ ਕਾਊਂਟੀ ਲਈ ਤੁਹਾਨੂੰ ਪ੍ਰਤੀਕੂਲ ਲਾਭ ਨਿਰਧਾਰਨ ਦਾ ਨੋਟਿਸ ਭੇਜਣਾ ਜ਼ਰੂਰੀ ਹੈ ਜੋ ਤੁਹਾਨੂੰ ਇਹ ਦੱਸਦਾ ਹੋਵੇ ਕਿ ਸੇਵਾਵਾਂ ਨੂੰ ਇਨਕਾਰ ਕਰ ਦਿੱਤਾ ਗਿਆ ਹੈ ਅਤੇ ਇਹ ਕਿ ਤੁਸੀਂ ਇੱਕ ਅਪੀਲ ਦਾਇਰ ਕਰ ਸਕਦੇ ਹੋ ਜਾਂ ਇੱਕ ਸਟੇਟ ਫੇਅਰ ਸੁਣਵਾਈ ਦੀ ਮੰਗ ਕਰ ਸਕਦੇ ਹੋ।</w:t>
      </w:r>
    </w:p>
    <w:p w14:paraId="02D93B61" w14:textId="77777777" w:rsidR="00CD7F09" w:rsidRPr="005F361C" w:rsidRDefault="00CD7F09" w:rsidP="00DF0B49">
      <w:pPr>
        <w:spacing w:after="0" w:line="360" w:lineRule="auto"/>
        <w:contextualSpacing/>
        <w:rPr>
          <w:rFonts w:ascii="Arial" w:hAnsi="Arial" w:cs="Arial"/>
          <w:sz w:val="24"/>
          <w:szCs w:val="24"/>
        </w:rPr>
      </w:pPr>
    </w:p>
    <w:p w14:paraId="1684C566" w14:textId="77C6458C" w:rsidR="001B4F42"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ਇਸਦੇ ਪ੍ਰਮਾਣੀਕਰਨ ਦੀ ਪ੍ਰਕਿਰਿਆ ਬਾਰੇ ਵਧੇਰੇ ਜਾਣਕਾਰੀ ਲਈ ਤੁਸੀਂ ਡਰੱਗ ਮੈਡੀ-ਕਲ </w:t>
      </w:r>
      <w:r w:rsidR="581170CB" w:rsidRPr="673B838C">
        <w:rPr>
          <w:rFonts w:ascii="Arial" w:eastAsia="Arial" w:hAnsi="Arial" w:cs="Arial"/>
          <w:color w:val="222222"/>
          <w:sz w:val="24"/>
          <w:szCs w:val="24"/>
        </w:rPr>
        <w:t xml:space="preserve">ਦਵਾਰਾ ਆਯੋਜਿਤ ਕੀਤਾ </w:t>
      </w:r>
      <w:r w:rsidRPr="673B838C">
        <w:rPr>
          <w:rFonts w:ascii="Arial" w:hAnsi="Arial"/>
          <w:sz w:val="24"/>
          <w:szCs w:val="24"/>
        </w:rPr>
        <w:t xml:space="preserve"> ਡਿਲੀਵਰੀ ਸਿਸਟਮ ਕਾਊਂਟੀ ਨੂੰ ਪੁੱਛ ਸਕਦੇ ਹੋ।</w:t>
      </w:r>
    </w:p>
    <w:p w14:paraId="20F3BE94" w14:textId="77777777" w:rsidR="00CD7F09" w:rsidRPr="005F361C" w:rsidRDefault="00CD7F09" w:rsidP="00DF0B49">
      <w:pPr>
        <w:spacing w:after="0" w:line="360" w:lineRule="auto"/>
        <w:contextualSpacing/>
        <w:rPr>
          <w:rFonts w:ascii="Arial" w:hAnsi="Arial" w:cs="Arial"/>
          <w:sz w:val="24"/>
          <w:szCs w:val="24"/>
        </w:rPr>
      </w:pPr>
    </w:p>
    <w:p w14:paraId="7E95A20F" w14:textId="395AC5F6" w:rsidR="001B4F42" w:rsidRPr="005F361C" w:rsidRDefault="001B4F42" w:rsidP="673B838C">
      <w:pPr>
        <w:spacing w:after="0" w:line="360" w:lineRule="auto"/>
        <w:contextualSpacing/>
        <w:rPr>
          <w:rFonts w:ascii="Arial" w:hAnsi="Arial" w:cs="Arial"/>
          <w:sz w:val="24"/>
          <w:szCs w:val="24"/>
        </w:rPr>
      </w:pPr>
      <w:r w:rsidRPr="673B838C">
        <w:rPr>
          <w:rFonts w:ascii="Arial" w:hAnsi="Arial"/>
          <w:sz w:val="24"/>
          <w:szCs w:val="24"/>
        </w:rPr>
        <w:t xml:space="preserve">ਜੇ ਤੁਸੀਂ ਕਿਸੇ ਪ੍ਰਮਾਣੀਕਰਨ ਦੀ ਪ੍ਰਕਿਰਿਆ ਬਾਰੇ ਡਰੱਗ ਮੈਡੀ-ਕਲ  </w:t>
      </w:r>
      <w:r w:rsidR="4D2C1D6B" w:rsidRPr="673B838C">
        <w:rPr>
          <w:rFonts w:ascii="Arial" w:eastAsia="Arial" w:hAnsi="Arial" w:cs="Arial"/>
          <w:color w:val="222222"/>
          <w:sz w:val="24"/>
          <w:szCs w:val="24"/>
        </w:rPr>
        <w:t>ਦਵਾਰਾ ਆਯੋਜਿਤ ਕੀਤਾ</w:t>
      </w:r>
      <w:r w:rsidR="4D2C1D6B" w:rsidRPr="673B838C">
        <w:rPr>
          <w:rFonts w:ascii="Arial" w:eastAsia="Arial" w:hAnsi="Arial" w:cs="Arial"/>
          <w:sz w:val="24"/>
          <w:szCs w:val="24"/>
        </w:rPr>
        <w:t xml:space="preserve"> </w:t>
      </w:r>
      <w:r w:rsidRPr="673B838C">
        <w:rPr>
          <w:rFonts w:ascii="Arial" w:hAnsi="Arial"/>
          <w:sz w:val="24"/>
          <w:szCs w:val="24"/>
        </w:rPr>
        <w:t>ਡਿਲੀਵਰੀ ਸਿਸਟਮ ਕਾਊਂਟੀ ਦੇ ਫੈਸਲੇ ਨਾਲ ਸਹਿਮਤ ਨਹੀਂ ਹੋ, ਤਾਂ ਤੁਸੀਂ ਕਾਊਂਟੀ ਕੋਲ ਇੱਕ ਅਪੀਲ ਦਾਇਰ ਕਰ ਸਕਦੇ ਹੋ ਜਾਂ ਇੱਕ ਸਟੇਟ ਫੇਅਰ ਸੁਣਵਾਈ ਦੀ ਮੰਗ ਕਰ ਸਕਦੇ ਹੋ। ਵਧੇਰੇ ਜਾਣਕਾਰੀ ਲਈ, ਸਮੱਸਿਆ ਦਾ ਨਿਪਟਾਰਾ ਸੈਕਸ਼ਨ ਦੇਖੋ।</w:t>
      </w:r>
    </w:p>
    <w:p w14:paraId="1ABD9FFC" w14:textId="77777777" w:rsidR="00D94751" w:rsidRDefault="00D94751" w:rsidP="00DF0B49">
      <w:pPr>
        <w:spacing w:after="0" w:line="360" w:lineRule="auto"/>
        <w:contextualSpacing/>
        <w:rPr>
          <w:rFonts w:ascii="Arial" w:hAnsi="Arial" w:cs="Arial"/>
          <w:b/>
          <w:sz w:val="24"/>
          <w:szCs w:val="24"/>
        </w:rPr>
      </w:pPr>
    </w:p>
    <w:p w14:paraId="347116D1" w14:textId="63E44C59" w:rsidR="001B4F42" w:rsidRDefault="001B4F42" w:rsidP="673B838C">
      <w:pPr>
        <w:spacing w:after="0" w:line="360" w:lineRule="auto"/>
        <w:contextualSpacing/>
        <w:rPr>
          <w:rFonts w:ascii="Arial" w:hAnsi="Arial" w:cs="Arial"/>
          <w:b/>
          <w:bCs/>
          <w:sz w:val="24"/>
          <w:szCs w:val="24"/>
        </w:rPr>
      </w:pPr>
      <w:r w:rsidRPr="673B838C">
        <w:rPr>
          <w:rFonts w:ascii="Arial" w:hAnsi="Arial"/>
          <w:sz w:val="24"/>
          <w:szCs w:val="24"/>
        </w:rPr>
        <w:t xml:space="preserve">ਮੇਰੀ  ਡਰੱਗ ਮੈਡੀ-ਕਲ </w:t>
      </w:r>
      <w:r w:rsidR="522F0C89" w:rsidRPr="673B838C">
        <w:rPr>
          <w:rFonts w:ascii="Arial" w:eastAsia="Arial" w:hAnsi="Arial" w:cs="Arial"/>
          <w:color w:val="222222"/>
          <w:sz w:val="24"/>
          <w:szCs w:val="24"/>
        </w:rPr>
        <w:t>ਦਵਾਰਾ ਆਯੋਜਿਤ ਕੀਤਾ</w:t>
      </w:r>
      <w:r w:rsidR="522F0C89" w:rsidRPr="673B838C">
        <w:rPr>
          <w:rFonts w:ascii="Arial" w:eastAsia="Arial" w:hAnsi="Arial" w:cs="Arial"/>
          <w:sz w:val="24"/>
          <w:szCs w:val="24"/>
        </w:rPr>
        <w:t xml:space="preserve"> </w:t>
      </w:r>
      <w:r w:rsidRPr="673B838C">
        <w:rPr>
          <w:rFonts w:ascii="Arial" w:hAnsi="Arial"/>
          <w:sz w:val="24"/>
          <w:szCs w:val="24"/>
        </w:rPr>
        <w:t xml:space="preserve"> ਡਿਲੀਵਰੀ ਸਿਸਟਮ ਕਾਊਂਟੀ - ਦੀ ਵਰਤੋਂ ਕਿਹੜੇ ਪ੍ਰਦਾਤਾ ਕਰਦੇ ਹਨ?</w:t>
      </w:r>
    </w:p>
    <w:p w14:paraId="3F62AA71" w14:textId="77777777" w:rsidR="00D94751" w:rsidRPr="005F361C" w:rsidRDefault="00D94751" w:rsidP="00DF0B49">
      <w:pPr>
        <w:spacing w:after="0" w:line="360" w:lineRule="auto"/>
        <w:contextualSpacing/>
        <w:rPr>
          <w:rFonts w:ascii="Arial" w:hAnsi="Arial" w:cs="Arial"/>
          <w:b/>
          <w:sz w:val="24"/>
          <w:szCs w:val="24"/>
        </w:rPr>
      </w:pPr>
    </w:p>
    <w:p w14:paraId="043D144A" w14:textId="1E7BDA1A" w:rsidR="005D6565" w:rsidRPr="00E83706" w:rsidRDefault="001B4F42" w:rsidP="00146867">
      <w:pPr>
        <w:pStyle w:val="BodyText"/>
        <w:widowControl/>
        <w:numPr>
          <w:ilvl w:val="0"/>
          <w:numId w:val="1"/>
        </w:numPr>
        <w:autoSpaceDE/>
        <w:autoSpaceDN/>
        <w:spacing w:line="360" w:lineRule="auto"/>
        <w:contextualSpacing/>
        <w:rPr>
          <w:rFonts w:ascii="system-ui" w:eastAsia="system-ui" w:hAnsi="system-ui" w:cs="system-ui"/>
          <w:color w:val="212529"/>
        </w:rPr>
      </w:pPr>
      <w:r>
        <w:t xml:space="preserve">ਜੇ ਤੁਸੀਂ ਡਰੱਗ ਮੈਡੀ-ਕਲ </w:t>
      </w:r>
      <w:r w:rsidR="229262B7" w:rsidRPr="673B838C">
        <w:rPr>
          <w:color w:val="222222"/>
        </w:rPr>
        <w:t>ਦਵਾਰਾ ਆਯੋਜਿਤ ਕੀਤਾ</w:t>
      </w:r>
      <w:r w:rsidR="229262B7" w:rsidRPr="673B838C">
        <w:t xml:space="preserve"> </w:t>
      </w:r>
      <w:r>
        <w:t xml:space="preserve"> ਡਿਲੀਵਰੀ ਸਿਸਟਮ ਕਾਊਂਟੀ* ਵਿੱਚ ਨਵੇਂ ਹੋ, ਤਾਂ ਤੁਹਾਡੀ ਡਰੱਗ ਮੈਡੀ-ਕਲ </w:t>
      </w:r>
      <w:r w:rsidR="17469735" w:rsidRPr="673B838C">
        <w:rPr>
          <w:color w:val="222222"/>
        </w:rPr>
        <w:t>ਦਵਾਰਾ ਆਯੋਜਿਤ ਕੀਤਾ</w:t>
      </w:r>
      <w:r w:rsidR="17469735" w:rsidRPr="673B838C">
        <w:t xml:space="preserve"> </w:t>
      </w:r>
      <w:r>
        <w:t xml:space="preserve"> ਡਿਲੀਵਰੀ ਸਿਸਟਮ ਕਾਊਂਟੀ ਵਿਚਲੇ ਪ੍ਰਦਾਤਿਆਂ ਦੀ ਇੱਕ ਪੂਰੀ ਸੂਚੀ *[ਪ੍ਰਦਾਤਾ</w:t>
      </w:r>
      <w:r w:rsidR="31817F22">
        <w:t xml:space="preserve"> </w:t>
      </w:r>
      <w:hyperlink r:id="rId305" w:history="1">
        <w:r w:rsidR="31817F22" w:rsidRPr="673B838C">
          <w:rPr>
            <w:rStyle w:val="Hyperlink"/>
            <w:rFonts w:ascii="system-ui" w:eastAsia="system-ui" w:hAnsi="system-ui" w:cs="system-ui"/>
          </w:rPr>
          <w:t>ਨਿਰਦੇਸ਼ਿਕਾ</w:t>
        </w:r>
      </w:hyperlink>
    </w:p>
    <w:p w14:paraId="5AFC15CB" w14:textId="289D05FB" w:rsidR="005D6565" w:rsidRPr="00E83706" w:rsidRDefault="001B4F42" w:rsidP="00DF0B49">
      <w:pPr>
        <w:pStyle w:val="BodyText"/>
        <w:widowControl/>
        <w:autoSpaceDE/>
        <w:autoSpaceDN/>
        <w:spacing w:line="360" w:lineRule="auto"/>
        <w:contextualSpacing/>
        <w:rPr>
          <w:rFonts w:eastAsia="Calibri"/>
        </w:rPr>
      </w:pPr>
      <w:r>
        <w:lastRenderedPageBreak/>
        <w:t xml:space="preserve"> ੀ ਦਾ ਲਿੰਕ ਦਾਖਲ ਕਰਨ ਲਈ ਕਾਊਂਟੀ] 'ਤੇ ਦੇਖੀ ਜਾ ਸਕਦੀ ਹੈ ਅਤੇ ਇਸ ਵਿੱਚ ਇਸ ਬਾਰੇ ਜਾਣਕਾਰੀ ਹੁੰਦੀ ਹੈ ਕਿ ਪ੍ਰਦਾਤੇ ਕਿੱਥੇ ਸਥਿਤ ਹਨ, ਉਨ੍ਹਾਂ ਵੱਲੋਂ ਪ੍ਰਦਾਨ ਕੀਤੀਆਂ ਜਾਂਦੀਆਂ ਮਾਦਕ ਪਦਾਰਥ ਦੀ ਵਰਤੋਂ ਸੰਬੰਧੀ ਵਿਕਾਰ ਲਈ ਇਲਾਜ ਸੇਵਾਵਾਂ ਅਤੇ ਸੰਭਾਲ ਤੱਕ ਪਹੁੰਚ ਕਰਨ ਵਿੱਚ ਤੁਹਾਡੀ ਮਦਦ ਕਰਨ ਲਈ ਹੋਰ ਜਾਣਕਾਰੀ ਸ਼ਾਮਲ ਹੈ, ਜਿਸ ਵਿੱਚ ਉਨ੍ਹਾਂ ਸੱਭਿਆਚਾਰਕ ਅਤੇ ਭਾਸ਼ਾਈ ਸੇਵਾਵਾਂ ਬਾਰੇ ਜਾਣਕਾਰੀ ਵੀ ਸ਼ਾਮਲ ਹੈ, ਜੋ ਪ੍ਰਦਾਤਿਆਂ ਵੱਲੋਂ ਉਪਲਬਧ ਹਨ। ਜੇ ਪ੍ਰਦਾਤਿਆਂ ਸੰਬੰਧੀ ਤੁਹਾਡੇ ਕੋਈ ਸਵਾਲ ਹਨ, ਤਾਂ ਇਸ </w:t>
      </w:r>
      <w:r w:rsidR="6F690BAD">
        <w:t xml:space="preserve"> ਛੋਟੀ ਜਿਹੀ ਕਿਤਾਬ</w:t>
      </w:r>
      <w:r>
        <w:t xml:space="preserve"> ਦੇ ਮੂਹਰਲੇ ਭਾਗ ਵਿੱਚ ਦਿੱਤੇ ਗਏ ਆਪਣੇ ਕਾਊਂਟੀ ਦੇ ਟੌਲ-ਫ੍ਰੀ ਫ਼ੋਨ ਨੰਬਰ 'ਤੇ ਕਾਲ ਕਰੋ।</w:t>
      </w:r>
    </w:p>
    <w:p w14:paraId="1BA8F9E6" w14:textId="1F227407" w:rsidR="00656696" w:rsidRPr="00967C5F" w:rsidRDefault="00656696" w:rsidP="00DF0B49">
      <w:pPr>
        <w:spacing w:after="0" w:line="360" w:lineRule="auto"/>
        <w:contextualSpacing/>
        <w:rPr>
          <w:rFonts w:ascii="Arial" w:hAnsi="Arial" w:cs="Arial"/>
          <w:strike/>
          <w:sz w:val="24"/>
          <w:szCs w:val="24"/>
        </w:rPr>
      </w:pPr>
    </w:p>
    <w:p w14:paraId="7481E44A" w14:textId="2AFB4554" w:rsidR="00E83706" w:rsidRDefault="00E83706"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4938A83E" w14:textId="77777777" w:rsidR="00D94751" w:rsidRPr="00B364E8" w:rsidRDefault="00D94751" w:rsidP="00DF0B49">
      <w:pPr>
        <w:spacing w:after="0" w:line="360" w:lineRule="auto"/>
        <w:contextualSpacing/>
        <w:rPr>
          <w:rFonts w:asciiTheme="minorBidi" w:hAnsiTheme="minorBidi"/>
          <w:b/>
          <w:bCs/>
          <w:sz w:val="24"/>
          <w:szCs w:val="24"/>
        </w:rPr>
      </w:pPr>
    </w:p>
    <w:p w14:paraId="361FE012" w14:textId="049F6483" w:rsidR="00E83706" w:rsidRDefault="00E83706"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ਖਲ ਕਰੋ [ਜੇ ਕੋਈ ਹੈ]।</w:t>
      </w:r>
    </w:p>
    <w:p w14:paraId="3E93D6CE" w14:textId="77777777" w:rsidR="00E83706" w:rsidRPr="00E83706" w:rsidRDefault="00E83706" w:rsidP="00DF0B49">
      <w:pPr>
        <w:pStyle w:val="Heading1"/>
        <w:spacing w:before="0" w:line="360" w:lineRule="auto"/>
        <w:contextualSpacing/>
      </w:pPr>
      <w:bookmarkStart w:id="84" w:name="_Toc1049451712"/>
      <w:bookmarkStart w:id="85" w:name="_Toc676626788"/>
      <w:bookmarkStart w:id="86" w:name="_Toc62062410"/>
      <w:bookmarkStart w:id="87" w:name="_Toc728101272"/>
      <w:bookmarkStart w:id="88" w:name="_Toc1538926049"/>
      <w:bookmarkStart w:id="89" w:name="_Toc1097266825"/>
      <w:bookmarkStart w:id="90" w:name="_Toc854523062"/>
      <w:bookmarkStart w:id="91" w:name="_Toc915182723"/>
      <w:bookmarkStart w:id="92" w:name="_Toc27213266"/>
      <w:bookmarkStart w:id="93" w:name="_Toc744437824"/>
      <w:bookmarkStart w:id="94" w:name="_Toc1113208487"/>
      <w:bookmarkStart w:id="95" w:name="_Toc855856431"/>
      <w:r>
        <w:br w:type="column"/>
      </w:r>
      <w:bookmarkStart w:id="96" w:name="_Toc109643981"/>
      <w:bookmarkStart w:id="97" w:name="_Toc117103469"/>
      <w:r w:rsidR="628477CD">
        <w:lastRenderedPageBreak/>
        <w:t>ਪ੍ਰਤੀਕੂਲ ਲਾਭ ਦੇ ਨਿਰਣੇ ਦਾ ਨੋਟਿਸ</w:t>
      </w:r>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6947A968" w14:textId="77777777" w:rsidR="004116CC" w:rsidRDefault="004116CC" w:rsidP="00DF0B49">
      <w:pPr>
        <w:spacing w:after="0" w:line="360" w:lineRule="auto"/>
        <w:contextualSpacing/>
        <w:rPr>
          <w:rFonts w:ascii="Arial" w:hAnsi="Arial" w:cs="Arial"/>
          <w:b/>
          <w:sz w:val="24"/>
          <w:szCs w:val="24"/>
        </w:rPr>
      </w:pPr>
    </w:p>
    <w:p w14:paraId="2A4E1AA5" w14:textId="76963C4F" w:rsidR="00475610" w:rsidRDefault="00475610" w:rsidP="00DF0B49">
      <w:pPr>
        <w:spacing w:after="0" w:line="360" w:lineRule="auto"/>
        <w:contextualSpacing/>
        <w:rPr>
          <w:rFonts w:ascii="Arial" w:hAnsi="Arial" w:cs="Arial"/>
          <w:b/>
          <w:bCs/>
          <w:sz w:val="24"/>
          <w:szCs w:val="24"/>
        </w:rPr>
      </w:pPr>
      <w:r>
        <w:rPr>
          <w:rFonts w:ascii="Arial" w:hAnsi="Arial"/>
          <w:b/>
          <w:sz w:val="24"/>
        </w:rPr>
        <w:t>ਜੇ ਡਰੱਗ ਮੈਡੀ-ਕਲ ਦੀ ਆਰਗੇਨਾਈਜ਼ਡ ਡਿਲੀਵਰੀ ਸਿਸਟਮ  ਕਾਊਂਟੀ ਸੇਵਾਵਾਂ ਤੋਂ ਇਨਕਾਰ ਕਰਦਾ ਹੈ ਤਾਂ ਮੇਰੇ ਕੋਲ ਕੀ ਅਧਿਕਾਰ ਹਨ ਜੋ ਮੈਂ ਚਾਹੁੰਦਾ/ਚਾਹੁੰਦੀ ਹਾਂ ਜਾਂ ਸੋਚਦਾ/ਸੋਚਦੀ ਹਾਂ ਕਿ ਮੈਨੂੰ ਇਸਦੀ ਲੋੜ ਹੈ?</w:t>
      </w:r>
    </w:p>
    <w:p w14:paraId="1160FC31" w14:textId="77777777" w:rsidR="00475610" w:rsidRDefault="00475610" w:rsidP="00DF0B49">
      <w:pPr>
        <w:spacing w:after="0" w:line="360" w:lineRule="auto"/>
        <w:contextualSpacing/>
        <w:rPr>
          <w:rFonts w:ascii="Arial" w:hAnsi="Arial" w:cs="Arial"/>
          <w:b/>
          <w:bCs/>
          <w:sz w:val="24"/>
          <w:szCs w:val="24"/>
        </w:rPr>
      </w:pPr>
    </w:p>
    <w:p w14:paraId="7F87CBEF" w14:textId="6929D13C" w:rsidR="00475610" w:rsidRPr="00475610" w:rsidRDefault="2B74D00E" w:rsidP="673B838C">
      <w:pPr>
        <w:spacing w:after="0" w:line="360" w:lineRule="auto"/>
        <w:contextualSpacing/>
        <w:rPr>
          <w:rFonts w:ascii="Arial" w:hAnsi="Arial" w:cs="Arial"/>
          <w:sz w:val="24"/>
          <w:szCs w:val="24"/>
        </w:rPr>
      </w:pPr>
      <w:r w:rsidRPr="673B838C">
        <w:rPr>
          <w:rFonts w:ascii="Arial" w:hAnsi="Arial"/>
          <w:sz w:val="24"/>
          <w:szCs w:val="24"/>
        </w:rPr>
        <w:t xml:space="preserve">ਜੇ ਤੁਹਾਡੀ ਡਰੱਗ ਮੈਡੀ-ਕਲ </w:t>
      </w:r>
      <w:r>
        <w:br/>
      </w:r>
      <w:r w:rsidR="2F908E6E" w:rsidRPr="673B838C">
        <w:rPr>
          <w:rFonts w:ascii="Arial" w:eastAsia="Arial" w:hAnsi="Arial" w:cs="Arial"/>
          <w:color w:val="222222"/>
          <w:sz w:val="24"/>
          <w:szCs w:val="24"/>
        </w:rPr>
        <w:t xml:space="preserve">ਦਵਾਰਾ ਆਯੋਜਿਤ ਕੀਤਾ  </w:t>
      </w:r>
      <w:r w:rsidR="2F908E6E" w:rsidRPr="673B838C">
        <w:rPr>
          <w:rFonts w:ascii="Arial" w:eastAsia="Arial" w:hAnsi="Arial" w:cs="Arial"/>
          <w:sz w:val="24"/>
          <w:szCs w:val="24"/>
        </w:rPr>
        <w:t xml:space="preserve"> </w:t>
      </w:r>
      <w:r w:rsidRPr="673B838C">
        <w:rPr>
          <w:rFonts w:ascii="Arial" w:hAnsi="Arial"/>
          <w:sz w:val="24"/>
          <w:szCs w:val="24"/>
        </w:rPr>
        <w:t xml:space="preserve">ਡਿਲੀਵਰੀ ਸਿਸਟਮ ਕਾਊਂਟੀ ਉਨ੍ਹਾਂ ਸੇਵਾਵਾਂ ਨੂੰ ਇਨਕਾਰ ਕਰਦੀ ਹੈ, ਸੀਮਿਤ ਕਰਦੀ ਹੈ, ਘਟਾਉਂਦੀ ਹੈ, ਦੇਰੀ ਕਰਦੀ ਹੈ ਜਾਂ ਸਮਾਪਤ ਕਰ ਦਿੰਦੀ ਹੈ ਜਿੰਨ੍ਹਾਂ ਨੂੰ ਤੁਸੀਂ ਚਾਹੁੰਦੇ ਹੋ ਜਾਂ ਜਿੰਨ੍ਹਾਂ ਬਾਰੇ ਵਿਸ਼ਵਾਸ ਕਰਦੇ ਹੋ ਕਿ ਤੁਹਾਨੂੰ ਮਿਲਣੀਆਂ ਚਾਹੀਦੀਆਂ ਹਨ, </w:t>
      </w:r>
      <w:r>
        <w:br/>
      </w:r>
      <w:r w:rsidRPr="673B838C">
        <w:rPr>
          <w:rFonts w:ascii="Arial" w:hAnsi="Arial"/>
          <w:sz w:val="24"/>
          <w:szCs w:val="24"/>
        </w:rPr>
        <w:t xml:space="preserve">ਤੁਹਾਨੂੰ ਡਰੱਗ ਮੈਡੀ-ਕਲ  </w:t>
      </w:r>
      <w:r>
        <w:br/>
      </w:r>
      <w:r w:rsidR="02189CB8" w:rsidRPr="673B838C">
        <w:rPr>
          <w:rFonts w:ascii="Arial" w:eastAsia="Arial" w:hAnsi="Arial" w:cs="Arial"/>
          <w:color w:val="222222"/>
          <w:sz w:val="24"/>
          <w:szCs w:val="24"/>
        </w:rPr>
        <w:t xml:space="preserve">ਦਵਾਰਾ ਆਯੋਜਿਤ ਕੀਤਾ  </w:t>
      </w:r>
      <w:r w:rsidR="02189CB8" w:rsidRPr="673B838C">
        <w:rPr>
          <w:rFonts w:ascii="Arial" w:eastAsia="Arial" w:hAnsi="Arial" w:cs="Arial"/>
          <w:sz w:val="24"/>
          <w:szCs w:val="24"/>
        </w:rPr>
        <w:t xml:space="preserve"> </w:t>
      </w:r>
      <w:r w:rsidRPr="673B838C">
        <w:rPr>
          <w:rFonts w:ascii="Arial" w:hAnsi="Arial"/>
          <w:sz w:val="24"/>
          <w:szCs w:val="24"/>
        </w:rPr>
        <w:t xml:space="preserve">ਡਿਲੀਵਰੀ ਸਿਸਟਮ ਕਾਊਂਟੀ ਤੋਂ ਇੱਕ ਨੋਟਿਸ (ਜਿਸਨੂੰ "ਪ੍ਰਤੀਕੂਲ ਲਾਭ ਦੇ ਨਿਰਣੇ ਦਾ ਨੋਟਿਸ" ਕਹਿੰਦੇ ਹਨ) ਦਾ ਅਧਿਕਾਰ ਹੈ। ਤੁਹਾਡੇ ਕੋਲ ਇੱਕ ਅਪੀਲ ਦੀ ਮੰਗ ਕਰਨ ਦੁਆਰਾ ਫੈਸਲੇ ਨਾਲ ਅਸਹਿਮਤ ਹੋਣ ਦਾ ਅਧਿਕਾਰ ਵੀ ਹੈ। ਹੇਠਾਂ ਦਿੱਤੇ ਸੈਕਸ਼ਨ ਤੁਹਾਡੇ ਨੋਟਿਸ ਦੇ ਅਧਿਕਾਰ ਬਾਰੇ ਅਤੇ ਇਸ ਬਾਰੇ ਵਿਚਾਰ-ਵਟਾਂਦਰਾ ਕਰਦੇ ਹਨ ਕਿ ਜੇ ਤੁਸੀਂ ਆਪਣੇ ਡਰੱਗ ਮੈਡੀ-ਕਲ </w:t>
      </w:r>
      <w:r w:rsidR="30220321" w:rsidRPr="673B838C">
        <w:rPr>
          <w:rFonts w:ascii="Arial" w:hAnsi="Arial"/>
          <w:sz w:val="24"/>
          <w:szCs w:val="24"/>
        </w:rPr>
        <w:t xml:space="preserve"> </w:t>
      </w:r>
      <w:r>
        <w:br/>
      </w:r>
      <w:r w:rsidR="30220321" w:rsidRPr="673B838C">
        <w:rPr>
          <w:rFonts w:ascii="Arial" w:eastAsia="Arial" w:hAnsi="Arial" w:cs="Arial"/>
          <w:color w:val="222222"/>
          <w:sz w:val="24"/>
          <w:szCs w:val="24"/>
        </w:rPr>
        <w:t xml:space="preserve">ਦਵਾਰਾ ਆਯੋਜਿਤ ਕੀਤਾ  </w:t>
      </w:r>
      <w:r w:rsidR="30220321" w:rsidRPr="673B838C">
        <w:rPr>
          <w:rFonts w:ascii="Arial" w:eastAsia="Arial" w:hAnsi="Arial" w:cs="Arial"/>
          <w:sz w:val="24"/>
          <w:szCs w:val="24"/>
        </w:rPr>
        <w:t xml:space="preserve"> </w:t>
      </w:r>
      <w:r w:rsidRPr="673B838C">
        <w:rPr>
          <w:rFonts w:ascii="Arial" w:hAnsi="Arial"/>
          <w:sz w:val="24"/>
          <w:szCs w:val="24"/>
        </w:rPr>
        <w:t xml:space="preserve"> ਡਿਲੀਵਰੀ ਸਿਸਟਮ ਕਾਊਂਟੀ ਦੇ ਫੈਸਲੇ ਨਾਲ ਅਸਹਿਮਤ ਹੋ ਤਾਂ ਕੀ ਕਰਨਾ ਹੈ।</w:t>
      </w:r>
    </w:p>
    <w:p w14:paraId="1155F96A" w14:textId="77777777" w:rsidR="00475610" w:rsidRDefault="00475610" w:rsidP="00DF0B49">
      <w:pPr>
        <w:spacing w:after="0" w:line="360" w:lineRule="auto"/>
        <w:contextualSpacing/>
        <w:rPr>
          <w:rFonts w:ascii="Arial" w:hAnsi="Arial" w:cs="Arial"/>
          <w:b/>
          <w:sz w:val="24"/>
          <w:szCs w:val="24"/>
        </w:rPr>
      </w:pPr>
    </w:p>
    <w:p w14:paraId="1A701BE3" w14:textId="13EC072D" w:rsidR="00E83706" w:rsidRDefault="00E83706" w:rsidP="00DF0B49">
      <w:pPr>
        <w:spacing w:after="0" w:line="360" w:lineRule="auto"/>
        <w:contextualSpacing/>
        <w:rPr>
          <w:rFonts w:ascii="Arial" w:hAnsi="Arial" w:cs="Arial"/>
          <w:b/>
          <w:sz w:val="24"/>
          <w:szCs w:val="24"/>
        </w:rPr>
      </w:pPr>
      <w:r>
        <w:rPr>
          <w:rFonts w:ascii="Arial" w:hAnsi="Arial"/>
          <w:b/>
          <w:sz w:val="24"/>
        </w:rPr>
        <w:t>ਇੱਕ ਪ੍ਰਤੀਕੂਲ ਲਾਭ ਨਿਰਣਾ ਕੀ ਹੈ?</w:t>
      </w:r>
    </w:p>
    <w:p w14:paraId="725E620B" w14:textId="77777777" w:rsidR="00D94751" w:rsidRPr="005F361C" w:rsidRDefault="00D94751" w:rsidP="00DF0B49">
      <w:pPr>
        <w:spacing w:after="0" w:line="360" w:lineRule="auto"/>
        <w:contextualSpacing/>
        <w:rPr>
          <w:rFonts w:ascii="Arial" w:hAnsi="Arial" w:cs="Arial"/>
          <w:b/>
          <w:sz w:val="24"/>
          <w:szCs w:val="24"/>
        </w:rPr>
      </w:pPr>
    </w:p>
    <w:p w14:paraId="3AE3DB98" w14:textId="4A5046D3" w:rsidR="009248BE" w:rsidRPr="00861BE0" w:rsidRDefault="0091205B" w:rsidP="00DF0B49">
      <w:pPr>
        <w:spacing w:after="0" w:line="360" w:lineRule="auto"/>
        <w:contextualSpacing/>
        <w:rPr>
          <w:rFonts w:ascii="Arial" w:hAnsi="Arial" w:cs="Arial"/>
          <w:sz w:val="24"/>
          <w:szCs w:val="24"/>
        </w:rPr>
      </w:pPr>
      <w:r>
        <w:rPr>
          <w:rFonts w:ascii="Arial" w:hAnsi="Arial"/>
          <w:sz w:val="24"/>
        </w:rPr>
        <w:t>ਇੱਕ ਪ੍ਰਤੀਕੂਲ ਲਾਭ ਦੇ ਨਿਰਣੇ ਨੂੰ ਨਿਮਨਲਿਖਤ ਕਾਰਵਾਈਆਂ ਵਿੱਚੋਂ ਕਿਸੇ ਦੇ ਵੀ ਮਤਲਬ ਵਜੋਂ ਪਰਿਭਾਸ਼ਿਤ ਕੀਤਾ ਜਾਂਦਾ ਹੈ</w:t>
      </w:r>
    </w:p>
    <w:p w14:paraId="526C3B72" w14:textId="76674F51" w:rsidR="009248BE" w:rsidRPr="00861BE0" w:rsidRDefault="7D69639A" w:rsidP="673B838C">
      <w:pPr>
        <w:spacing w:after="0" w:line="360" w:lineRule="auto"/>
        <w:contextualSpacing/>
        <w:rPr>
          <w:rFonts w:ascii="Arial" w:hAnsi="Arial" w:cs="Arial"/>
          <w:sz w:val="24"/>
          <w:szCs w:val="24"/>
        </w:rPr>
      </w:pPr>
      <w:r w:rsidRPr="673B838C">
        <w:rPr>
          <w:rFonts w:ascii="Arial" w:hAnsi="Arial"/>
          <w:sz w:val="24"/>
          <w:szCs w:val="24"/>
        </w:rPr>
        <w:lastRenderedPageBreak/>
        <w:t xml:space="preserve">ਡਰੱਗ ਮੈਡੀ-ਕਲ  </w:t>
      </w:r>
      <w:r>
        <w:br/>
      </w:r>
      <w:r w:rsidR="0FE11E91" w:rsidRPr="673B838C">
        <w:rPr>
          <w:rFonts w:ascii="Arial" w:eastAsia="Arial" w:hAnsi="Arial" w:cs="Arial"/>
          <w:color w:val="222222"/>
          <w:sz w:val="24"/>
          <w:szCs w:val="24"/>
        </w:rPr>
        <w:t>ਦਵਾਰਾ ਆਯੋਜਿਤ ਕੀਤਾ</w:t>
      </w:r>
      <w:r w:rsidR="0FE11E91" w:rsidRPr="673B838C">
        <w:rPr>
          <w:rFonts w:ascii="Arial" w:eastAsia="Arial" w:hAnsi="Arial" w:cs="Arial"/>
          <w:sz w:val="24"/>
          <w:szCs w:val="24"/>
        </w:rPr>
        <w:t xml:space="preserve"> </w:t>
      </w:r>
      <w:r w:rsidRPr="673B838C">
        <w:rPr>
          <w:rFonts w:ascii="Arial" w:hAnsi="Arial"/>
          <w:sz w:val="24"/>
          <w:szCs w:val="24"/>
        </w:rPr>
        <w:t>ਡਿਲੀਵਰੀ ਸਿਸਟਮ ਕਾਊਂਟੀ ਦੁਆਰਾ ਲਿਆ ਗਿਆ:</w:t>
      </w:r>
    </w:p>
    <w:p w14:paraId="49D75CB0" w14:textId="77777777" w:rsidR="002A4013" w:rsidRPr="0072040C" w:rsidRDefault="009248BE">
      <w:pPr>
        <w:pStyle w:val="ListParagraph"/>
        <w:widowControl w:val="0"/>
        <w:numPr>
          <w:ilvl w:val="0"/>
          <w:numId w:val="32"/>
        </w:numPr>
        <w:autoSpaceDE w:val="0"/>
        <w:autoSpaceDN w:val="0"/>
        <w:spacing w:after="0" w:line="360" w:lineRule="auto"/>
        <w:rPr>
          <w:sz w:val="24"/>
          <w:szCs w:val="24"/>
        </w:rPr>
      </w:pPr>
      <w:r>
        <w:rPr>
          <w:sz w:val="24"/>
        </w:rPr>
        <w:t xml:space="preserve">ਕਿਸੇ ਬੇਨਤੀ ਕੀਤੀ ਸੇਵਾ ਤੋਂ ਇਨਕਾਰ ਜਾਂ ਸੀਮਿਤ ਅਧਿਕਾਰ, ਜਿਸ ਵਿੱਚ ਸੇਵਾ ਦੀ ਕਿਸਮ ਜਾਂ ਪੱਧਰ, ਡਾਕਟਰੀ ਲੋੜ, ਅਨੁਕੂਲਤਾ, ਸਥਾਪਨਾ, ਜਾਂ ਕਵਰ ਕੀਤੇ ਲਾਭ ਦੀ ਅਸਰਦਾਇਕਤਾ ਦੇ ਆਧਾਰ 'ਤੇ ਨਿਰਣੇ ਸ਼ਾਮਲ ਹਨ; </w:t>
      </w:r>
    </w:p>
    <w:p w14:paraId="1D316D77" w14:textId="6CBA8042" w:rsidR="009248BE" w:rsidRPr="0072040C" w:rsidRDefault="009248BE">
      <w:pPr>
        <w:pStyle w:val="ListParagraph"/>
        <w:widowControl w:val="0"/>
        <w:numPr>
          <w:ilvl w:val="0"/>
          <w:numId w:val="32"/>
        </w:numPr>
        <w:autoSpaceDE w:val="0"/>
        <w:autoSpaceDN w:val="0"/>
        <w:spacing w:after="0" w:line="360" w:lineRule="auto"/>
        <w:rPr>
          <w:sz w:val="24"/>
          <w:szCs w:val="24"/>
        </w:rPr>
      </w:pPr>
      <w:r>
        <w:rPr>
          <w:sz w:val="24"/>
        </w:rPr>
        <w:t>ਪਹਿਲਾਂ ਤੋਂ ਅਧਿਕਾਰ ਪ੍ਰਾਪਤ ਸੇਵਾ ਵਿੱਚ ਕਟੌਤੀ, ਮੁਅੱਤਲੀ, ਜਾਂ ਸਮਾਪਤੀ;</w:t>
      </w:r>
    </w:p>
    <w:p w14:paraId="0C413B09" w14:textId="77777777" w:rsidR="009248BE" w:rsidRPr="0072040C" w:rsidRDefault="009248BE">
      <w:pPr>
        <w:pStyle w:val="ListParagraph"/>
        <w:widowControl w:val="0"/>
        <w:numPr>
          <w:ilvl w:val="0"/>
          <w:numId w:val="32"/>
        </w:numPr>
        <w:autoSpaceDE w:val="0"/>
        <w:autoSpaceDN w:val="0"/>
        <w:spacing w:after="0" w:line="360" w:lineRule="auto"/>
        <w:rPr>
          <w:sz w:val="24"/>
          <w:szCs w:val="24"/>
        </w:rPr>
      </w:pPr>
      <w:r>
        <w:rPr>
          <w:rFonts w:ascii="Arial" w:hAnsi="Arial"/>
          <w:sz w:val="24"/>
        </w:rPr>
        <w:t>ਕਿਸੇ ਸੇਵਾ ਵਾਸਤੇ, ਸੰਪੂਰਨ ਰੂਪ ਵਿੱਚ ਜਾਂ ਅੰਸ਼ਕ ਰੂਪ ਵਿੱਚ,  ਭੁਗਤਾਨ ਤੋਂ ਇਨਕਾਰ;</w:t>
      </w:r>
    </w:p>
    <w:p w14:paraId="3D8282B7" w14:textId="77777777" w:rsidR="009248BE" w:rsidRPr="0072040C" w:rsidRDefault="009248BE">
      <w:pPr>
        <w:pStyle w:val="ListParagraph"/>
        <w:widowControl w:val="0"/>
        <w:numPr>
          <w:ilvl w:val="0"/>
          <w:numId w:val="32"/>
        </w:numPr>
        <w:autoSpaceDE w:val="0"/>
        <w:autoSpaceDN w:val="0"/>
        <w:spacing w:after="0" w:line="360" w:lineRule="auto"/>
        <w:rPr>
          <w:sz w:val="24"/>
          <w:szCs w:val="24"/>
        </w:rPr>
      </w:pPr>
      <w:r>
        <w:rPr>
          <w:rFonts w:ascii="Arial" w:hAnsi="Arial"/>
          <w:sz w:val="24"/>
        </w:rPr>
        <w:t>ਸਮੇਂ ਸਿਰ ਸੇਵਾਵਾਂ ਪ੍ਰਦਾਨ ਕਰਨ ਵਿੱਚ ਅਸਫਲਤਾ;</w:t>
      </w:r>
    </w:p>
    <w:p w14:paraId="1A3EF006" w14:textId="103C0849" w:rsidR="00A9647C" w:rsidRPr="0072040C" w:rsidRDefault="00A9647C">
      <w:pPr>
        <w:pStyle w:val="ListParagraph"/>
        <w:numPr>
          <w:ilvl w:val="0"/>
          <w:numId w:val="32"/>
        </w:numPr>
        <w:spacing w:after="0" w:line="360" w:lineRule="auto"/>
        <w:rPr>
          <w:rFonts w:ascii="Arial" w:hAnsi="Arial" w:cs="Arial"/>
          <w:sz w:val="24"/>
          <w:szCs w:val="24"/>
        </w:rPr>
      </w:pPr>
      <w:r w:rsidRPr="673B838C">
        <w:rPr>
          <w:rFonts w:ascii="Arial" w:hAnsi="Arial"/>
          <w:sz w:val="24"/>
          <w:szCs w:val="24"/>
        </w:rPr>
        <w:t>ਸ਼ਿਕਾਇਤਾਂ ਅਤੇ ਅਪੀਲਾਂ ਦੇ ਮਿਆਰੀ ਹੱਲ ਲਈ ਲੋੜੀਂਦੀ ਸਮਾਂ ਸੀਮਾ ਦੇ ਅੰਦਰ ਕੰਮ ਕਰਨ ਵਿੱਚ ਅਸਫਲਤਾ (ਜੇ ਤੁਸੀਂ ਡਰੱਗ ਮੈਡੀ-ਕਲ</w:t>
      </w:r>
      <w:r w:rsidR="3EFC791B" w:rsidRPr="673B838C">
        <w:rPr>
          <w:rFonts w:ascii="Arial" w:hAnsi="Arial"/>
          <w:sz w:val="24"/>
          <w:szCs w:val="24"/>
        </w:rPr>
        <w:t xml:space="preserve"> </w:t>
      </w:r>
      <w:r>
        <w:br/>
      </w:r>
      <w:r w:rsidR="3EFC791B" w:rsidRPr="673B838C">
        <w:rPr>
          <w:rFonts w:ascii="Arial" w:eastAsia="Arial" w:hAnsi="Arial" w:cs="Arial"/>
          <w:color w:val="222222"/>
        </w:rPr>
        <w:t>ਦਵਾਰਾ ਆਯੋਜਿਤ ਕੀਤਾ</w:t>
      </w:r>
      <w:r w:rsidRPr="673B838C">
        <w:rPr>
          <w:rFonts w:ascii="Arial" w:hAnsi="Arial"/>
          <w:sz w:val="24"/>
          <w:szCs w:val="24"/>
        </w:rPr>
        <w:t xml:space="preserve"> ਡਿਲੀਵਰੀ ਸਿਸਟਮ ਕਾਊਂਟੀ ਅਤੇ ਡਰੱਗ ਮੈਡੀ-ਕਲ </w:t>
      </w:r>
      <w:r>
        <w:br/>
      </w:r>
      <w:r w:rsidR="377AD492" w:rsidRPr="673B838C">
        <w:rPr>
          <w:rFonts w:ascii="Arial" w:eastAsia="Arial" w:hAnsi="Arial" w:cs="Arial"/>
          <w:color w:val="222222"/>
        </w:rPr>
        <w:t>ਦਵਾਰਾ ਆਯੋਜਿਤ ਕੀਤਾ</w:t>
      </w:r>
      <w:r w:rsidR="377AD492" w:rsidRPr="673B838C">
        <w:t xml:space="preserve"> </w:t>
      </w:r>
      <w:r w:rsidRPr="673B838C">
        <w:rPr>
          <w:rFonts w:ascii="Arial" w:hAnsi="Arial"/>
          <w:sz w:val="24"/>
          <w:szCs w:val="24"/>
        </w:rPr>
        <w:t xml:space="preserve"> ਡਿਲੀਵਰੀ ਸਿਸਟਮ ਕਾਊਂਟੀ ਕੋਲ ਸ਼ਿਕਾਇਤ ਦਰਜ ਕਰਦੇ ਹੋ ਤਾਂ</w:t>
      </w:r>
      <w:r>
        <w:br/>
      </w:r>
      <w:r w:rsidRPr="673B838C">
        <w:rPr>
          <w:rFonts w:ascii="Arial" w:hAnsi="Arial"/>
          <w:sz w:val="24"/>
          <w:szCs w:val="24"/>
        </w:rPr>
        <w:t xml:space="preserve">90 ਦਿਨਾਂ ਦੇ ਅੰਦਰ ਤੁਹਾਡੀ ਸ਼ਿਕਾਇਤ 'ਤੇ ਲਿਖਤੀ ਫੈਸਲੇ ਦੇ ਨਾਲ ਤੁਹਾਡੇ ਕੋਲ ਵਾਪਸ ਨਹੀਂ ਆਵੇਗਾ। ਜੇਕਰ ਤੁਸੀਂ ਡਰੱਗ ਮੈਡੀ-ਕਲ  </w:t>
      </w:r>
      <w:r>
        <w:br/>
      </w:r>
      <w:r w:rsidR="6BCC10BB" w:rsidRPr="673B838C">
        <w:rPr>
          <w:rFonts w:ascii="Arial" w:eastAsia="Arial" w:hAnsi="Arial" w:cs="Arial"/>
          <w:color w:val="222222"/>
          <w:lang w:bidi="pa-IN"/>
        </w:rPr>
        <w:t>ਦਵਾਰਾ ਆਯੋਜਿਤ ਕੀਤਾ</w:t>
      </w:r>
      <w:r w:rsidR="6BCC10BB" w:rsidRPr="673B838C">
        <w:rPr>
          <w:lang w:bidi="pa-IN"/>
        </w:rPr>
        <w:t xml:space="preserve"> </w:t>
      </w:r>
      <w:r w:rsidRPr="673B838C">
        <w:rPr>
          <w:rFonts w:ascii="Arial" w:hAnsi="Arial"/>
          <w:sz w:val="24"/>
          <w:szCs w:val="24"/>
        </w:rPr>
        <w:t xml:space="preserve">ਡਿਲੀਵਰੀ ਸਿਸਟਮ ਕਾਊਂਟੀ ਕੋਲ ਅਪੀਲ ਦਾਇਰ ਕਰਦੇ ਹੋ ਅਤੇ ਡਰੱਗ ਮੈਡੀ-ਕਲ </w:t>
      </w:r>
      <w:r>
        <w:br/>
      </w:r>
      <w:r w:rsidR="20881F8D" w:rsidRPr="673B838C">
        <w:rPr>
          <w:rFonts w:ascii="Arial" w:eastAsia="Arial" w:hAnsi="Arial" w:cs="Arial"/>
          <w:color w:val="222222"/>
          <w:lang w:bidi="pa-IN"/>
        </w:rPr>
        <w:t>ਦਵਾਰਾ ਆਯੋਜਿਤ ਕੀਤਾ</w:t>
      </w:r>
      <w:r w:rsidRPr="673B838C">
        <w:rPr>
          <w:rFonts w:ascii="Arial" w:hAnsi="Arial"/>
          <w:sz w:val="24"/>
          <w:szCs w:val="24"/>
        </w:rPr>
        <w:t xml:space="preserve"> ਡਿਲੀਵਰੀ ਸਿਸਟਮ ਕਾਊਂਟੀ 30 ਦਿਨਾਂ ਦੇ ਅੰਦਰ ਤੁਹਾਡੀ ਅਪੀਲ 'ਤੇ ਲਿਖਤੀ ਫੈਸਲੇ ਨਾਲ ਤੁਹਾਨੂੰ ਵਾਪਿਸ ਨਹੀਂ ਭੇਜਦੀ ਹੈ, ਜਾਂ ਜੇਕਰ ਤੁਸੀਂ ਇੱਕ ਕਾਨੂੰਨੀ (ਤੇਜ਼) ਅਪੀਲ ਦਾਇਰ ਕੀਤੀ ਹੈ, ਅਤੇ 72 ਘੰਟਿਆਂ ਦੇ ਅੰਦਰ ਜਵਾਬ ਪ੍ਰਾਪਤ ਨਹੀਂ ਹੋਇਆ ਹੈ।); ਜਾਂ</w:t>
      </w:r>
    </w:p>
    <w:p w14:paraId="1601E62D" w14:textId="6A169176" w:rsidR="009248BE" w:rsidRPr="0072040C" w:rsidRDefault="7D69639A">
      <w:pPr>
        <w:pStyle w:val="ListParagraph"/>
        <w:widowControl w:val="0"/>
        <w:numPr>
          <w:ilvl w:val="0"/>
          <w:numId w:val="32"/>
        </w:numPr>
        <w:autoSpaceDE w:val="0"/>
        <w:autoSpaceDN w:val="0"/>
        <w:spacing w:after="0" w:line="360" w:lineRule="auto"/>
        <w:rPr>
          <w:rFonts w:ascii="Arial" w:hAnsi="Arial" w:cs="Arial"/>
          <w:sz w:val="24"/>
          <w:szCs w:val="24"/>
        </w:rPr>
      </w:pPr>
      <w:r w:rsidRPr="673B838C">
        <w:rPr>
          <w:sz w:val="24"/>
          <w:szCs w:val="24"/>
        </w:rPr>
        <w:t>ਵਿੱਤੀ ਦੇਣਦਾਰੀ 'ਤੇ ਵਿਵਾਦ ਕਰਨ ਲਈ ਕਿਸੇ ਲਾਭਪਾਤਰੀ ਦੀ ਬੇਨਤੀ ਨੂੰ ਇਨਕਾਰ ਕਰਨਾ।</w:t>
      </w:r>
    </w:p>
    <w:p w14:paraId="0E0DA8DA" w14:textId="77777777" w:rsidR="002B3C54" w:rsidRDefault="002B3C54" w:rsidP="00DF0B49">
      <w:pPr>
        <w:tabs>
          <w:tab w:val="left" w:pos="859"/>
          <w:tab w:val="left" w:pos="860"/>
        </w:tabs>
        <w:spacing w:after="0" w:line="360" w:lineRule="auto"/>
        <w:ind w:right="543"/>
        <w:contextualSpacing/>
        <w:rPr>
          <w:rFonts w:ascii="Arial" w:hAnsi="Arial" w:cs="Arial"/>
          <w:b/>
          <w:bCs/>
          <w:sz w:val="24"/>
        </w:rPr>
      </w:pPr>
    </w:p>
    <w:p w14:paraId="39D3BF7F" w14:textId="2738ED1C" w:rsidR="002B3C54" w:rsidRPr="002B3C54" w:rsidRDefault="002B3C54" w:rsidP="00DF0B49">
      <w:pPr>
        <w:tabs>
          <w:tab w:val="left" w:pos="859"/>
          <w:tab w:val="left" w:pos="860"/>
        </w:tabs>
        <w:spacing w:after="0" w:line="360" w:lineRule="auto"/>
        <w:ind w:right="543"/>
        <w:contextualSpacing/>
        <w:rPr>
          <w:rFonts w:ascii="Arial" w:hAnsi="Arial" w:cs="Arial"/>
          <w:b/>
          <w:bCs/>
          <w:sz w:val="24"/>
        </w:rPr>
      </w:pPr>
      <w:r>
        <w:rPr>
          <w:rFonts w:ascii="Arial" w:hAnsi="Arial"/>
          <w:b/>
          <w:sz w:val="24"/>
        </w:rPr>
        <w:t>ਪ੍ਰਤੀਕੂਲ ਲਾਭ ਦੇ ਨਿਰਣੇ ਦਾ ਨੋਟਿਸ ਕੀ ਹੁੰਦਾ ਹੈ?</w:t>
      </w:r>
    </w:p>
    <w:p w14:paraId="2BCB85AB" w14:textId="77777777" w:rsidR="002B3C54" w:rsidRDefault="002B3C54" w:rsidP="00DF0B49">
      <w:pPr>
        <w:spacing w:after="0" w:line="360" w:lineRule="auto"/>
        <w:contextualSpacing/>
        <w:rPr>
          <w:rFonts w:ascii="Arial" w:hAnsi="Arial" w:cs="Arial"/>
          <w:sz w:val="24"/>
          <w:szCs w:val="24"/>
        </w:rPr>
      </w:pPr>
    </w:p>
    <w:p w14:paraId="6B216D71" w14:textId="1BA7E419" w:rsidR="00E83706" w:rsidRPr="000B624B" w:rsidRDefault="65EF8334" w:rsidP="673B838C">
      <w:pPr>
        <w:spacing w:after="0" w:line="360" w:lineRule="auto"/>
        <w:contextualSpacing/>
        <w:rPr>
          <w:rFonts w:ascii="Arial" w:hAnsi="Arial" w:cs="Arial"/>
          <w:sz w:val="24"/>
          <w:szCs w:val="24"/>
        </w:rPr>
      </w:pPr>
      <w:r w:rsidRPr="673B838C">
        <w:rPr>
          <w:rFonts w:ascii="Arial" w:hAnsi="Arial"/>
          <w:sz w:val="24"/>
          <w:szCs w:val="24"/>
        </w:rPr>
        <w:t xml:space="preserve">ਪ੍ਰਤੀਕੂਲ ਲਾਭ ਨਿਰਧਾਰਨ ਦਾ ਨੋਟਿਸ ਇੱਕ ਪੱਤਰ ਹੈ ਜੋ ਤੁਹਾਡੀ ਡਰੱਗ ਮੈਡੀ-ਕਲ  </w:t>
      </w:r>
      <w:r>
        <w:br/>
      </w:r>
      <w:r w:rsidR="61B5EA70" w:rsidRPr="673B838C">
        <w:rPr>
          <w:rFonts w:ascii="Arial" w:eastAsia="Arial" w:hAnsi="Arial" w:cs="Arial"/>
          <w:color w:val="222222"/>
          <w:sz w:val="24"/>
          <w:szCs w:val="24"/>
        </w:rPr>
        <w:t>ਦਵਾਰਾ ਆਯੋਜਿਤ ਕੀਤਾ</w:t>
      </w:r>
      <w:r w:rsidR="61B5EA70" w:rsidRPr="673B838C">
        <w:rPr>
          <w:rFonts w:ascii="Arial" w:eastAsia="Arial" w:hAnsi="Arial" w:cs="Arial"/>
          <w:sz w:val="24"/>
          <w:szCs w:val="24"/>
        </w:rPr>
        <w:t xml:space="preserve"> </w:t>
      </w:r>
      <w:r w:rsidRPr="673B838C">
        <w:rPr>
          <w:rFonts w:ascii="Arial" w:hAnsi="Arial"/>
          <w:sz w:val="24"/>
          <w:szCs w:val="24"/>
        </w:rPr>
        <w:t>ਡਿਲੀਵਰੀ ਸਿਸਟਮ ਕਾਊਂਟੀ ਤੁਹਾਨੂੰ ਭੇਜੇਗੀ ਜੇ ਇਹ ਸੇਵਾਵਾਂ ਨੂੰ ਅਸਵੀਕਾਰ ਕਰਨ, ਸੀਮਤ ਕਰਨ, ਘਟਾਉਣ, ਦੇਰੀ ਕਰਨ ਜਾਂ ਸਮਾਪਤ ਕਰਨ ਦਾ ਫੈਸਲਾ ਕਰਦੀ ਹੈ, ਤਾਂ ਤੁਹਾਨੂੰ ਅਤੇ ਤੁਹਾਡੇ ਪ੍ਰਦਾਤਾ ਦਾ ਮੰਨਣਾ ਹੈ ਕਿ ਤੁਹਾਨੂੰ ਮਿਲਣੀਆਂ ਚਾਹੀਦੀਆਂ ਹਨ। ਇਸ ਵਿੱਚ ਕਿਸੇ ਸੇਵਾ ਲਈ ਭੁਗਤਾਨ ਤੋਂ ਇਨਕਾਰ, ਇਹ ਦਾਅਵਾ ਕਰਨ ਦੇ ਆਧਾਰ 'ਤੇ ਇਨਕਾਰ, ਸੇਵਾਵਾਂ ਨੂੰ ਕਵਰ ਨਹੀਂ ਕੀਤਾ ਗਿਆ ਹੈ, ਜਾਂ ਇਹ ਇਨਕਾਰ ਕਿ ਸੇਵਾ ਗਲਤ ਡਿਲੀਵਰੀ ਸਿਸਟਮ ਲਈ ਹੈ, ਜਾਂ ਵਿੱਤੀ ਦੇਣਦਾਰੀ ਨੂੰ ਵਿਵਾਦ ਕਰਨ ਦੀ ਬੇਨਤੀ ਦਾ ਇਨਕਾਰ ਸ਼ਾਮਲ ਹੈ। ਪ੍ਰਤੀਕੂਲ ਲਾਭ ਨਿਰਣੇ ਦੇ ਨੋਟਿਸ ਦੀ ਵਰਤੋਂ ਤੁਹਾਨੂੰ ਇਹ ਦੱਸਣ ਲਈ ਵੀ ਕੀਤੀ ਜਾਂਦੀ ਹੈ ਕਿ ਕੀ ਤੁਹਾਡੀ ਸ਼ਿਕਾਇਤ, ਅਪੀਲ, ਜਾਂ ਜਲਦੀ ਕੀਤੀ ਗਈ ਅਪੀਲ ਦਾ ਸਮੇਂ ਸਿਰ ਨਿਪਟਾਰਾ ਨਹੀਂ ਕੀਤਾ ਗਿਆ ਸੀ, ਜਾਂ ਜੇ ਤੁਸੀਂ ਸੇਵਾਵਾਂ ਪ੍ਰਦਾਨ ਕਰਨ ਲਈ ਡਰੱਗ ਮੈਡੀ-ਕਲ</w:t>
      </w:r>
      <w:r w:rsidR="0C238CCC" w:rsidRPr="673B838C">
        <w:rPr>
          <w:rFonts w:ascii="Arial" w:hAnsi="Arial"/>
          <w:sz w:val="24"/>
          <w:szCs w:val="24"/>
        </w:rPr>
        <w:t xml:space="preserve"> </w:t>
      </w:r>
      <w:r>
        <w:br/>
      </w:r>
      <w:r w:rsidR="0C238CCC"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ਦੇ </w:t>
      </w:r>
      <w:r w:rsidR="62FBBAF6" w:rsidRPr="673B838C">
        <w:rPr>
          <w:rFonts w:ascii="system-ui" w:eastAsia="system-ui" w:hAnsi="system-ui" w:cs="system-ui"/>
          <w:color w:val="6C757D"/>
          <w:sz w:val="24"/>
          <w:szCs w:val="24"/>
        </w:rPr>
        <w:t>ਸਮਾਂਰੇਖਾ</w:t>
      </w:r>
      <w:r w:rsidR="62FBBAF6" w:rsidRPr="673B838C">
        <w:rPr>
          <w:rFonts w:ascii="Arial" w:eastAsia="Arial" w:hAnsi="Arial" w:cs="Arial"/>
          <w:sz w:val="24"/>
          <w:szCs w:val="24"/>
        </w:rPr>
        <w:t xml:space="preserve"> </w:t>
      </w:r>
      <w:r w:rsidRPr="673B838C">
        <w:rPr>
          <w:rFonts w:ascii="Arial" w:hAnsi="Arial"/>
          <w:sz w:val="24"/>
          <w:szCs w:val="24"/>
        </w:rPr>
        <w:t>ਮਾਪਦੰਡਾਂ ਦੇ ਅੰਦਰ ਸੇਵਾਵਾਂ ਪ੍ਰਾਪਤ ਨਹੀਂ ਕਰਦੇ ਹੋ। ਤੁਹਾਨੂੰ ਪ੍ਰਤੀਕੂਲ ਲਾਭ ਨਿਰਣੇ ਦਾ ਲਿਖਤੀ ਨੋਟਿਸ ਪ੍ਰਾਪਤ ਕਰਨ ਦਾ ਅਧਿਕਾਰ ਹੈ।</w:t>
      </w:r>
    </w:p>
    <w:p w14:paraId="13C5B34D" w14:textId="77777777" w:rsidR="00E83706" w:rsidRDefault="00E83706" w:rsidP="00DF0B49">
      <w:pPr>
        <w:spacing w:after="0" w:line="360" w:lineRule="auto"/>
        <w:contextualSpacing/>
        <w:rPr>
          <w:rFonts w:ascii="Arial" w:hAnsi="Arial" w:cs="Arial"/>
          <w:sz w:val="24"/>
          <w:szCs w:val="24"/>
        </w:rPr>
      </w:pPr>
    </w:p>
    <w:p w14:paraId="72E0C70F" w14:textId="77777777" w:rsidR="000E5895" w:rsidRDefault="000E5895" w:rsidP="00DF0B49">
      <w:pPr>
        <w:spacing w:after="0" w:line="360" w:lineRule="auto"/>
        <w:contextualSpacing/>
        <w:rPr>
          <w:rFonts w:ascii="Arial" w:hAnsi="Arial" w:cs="Arial"/>
          <w:sz w:val="24"/>
          <w:szCs w:val="24"/>
        </w:rPr>
      </w:pPr>
    </w:p>
    <w:p w14:paraId="6D0718C8" w14:textId="12E6547F" w:rsidR="000E5895" w:rsidRDefault="000E5895" w:rsidP="00DF0B49">
      <w:pPr>
        <w:spacing w:after="0" w:line="360" w:lineRule="auto"/>
        <w:contextualSpacing/>
        <w:rPr>
          <w:rFonts w:ascii="Arial" w:hAnsi="Arial" w:cs="Arial"/>
          <w:b/>
          <w:bCs/>
          <w:sz w:val="24"/>
          <w:szCs w:val="24"/>
        </w:rPr>
      </w:pPr>
      <w:r>
        <w:rPr>
          <w:rFonts w:ascii="Arial" w:hAnsi="Arial"/>
          <w:b/>
          <w:sz w:val="24"/>
        </w:rPr>
        <w:t xml:space="preserve"> ਨੋਟਿਸ ਦਾ ਸਮਾਂ</w:t>
      </w:r>
    </w:p>
    <w:p w14:paraId="4BA6CCA3" w14:textId="77777777" w:rsidR="0072040C" w:rsidRPr="000E5895" w:rsidRDefault="0072040C" w:rsidP="00DF0B49">
      <w:pPr>
        <w:spacing w:after="0" w:line="360" w:lineRule="auto"/>
        <w:contextualSpacing/>
        <w:rPr>
          <w:rFonts w:ascii="Arial" w:hAnsi="Arial" w:cs="Arial"/>
          <w:b/>
          <w:bCs/>
          <w:sz w:val="24"/>
          <w:szCs w:val="24"/>
        </w:rPr>
      </w:pPr>
    </w:p>
    <w:p w14:paraId="4A8F85FF" w14:textId="5D1B9A1B" w:rsidR="00C251E1" w:rsidRDefault="66AF6742" w:rsidP="673B838C">
      <w:pPr>
        <w:spacing w:after="0" w:line="360" w:lineRule="auto"/>
        <w:contextualSpacing/>
        <w:rPr>
          <w:rFonts w:ascii="Arial" w:hAnsi="Arial" w:cs="Arial"/>
          <w:sz w:val="24"/>
          <w:szCs w:val="24"/>
        </w:rPr>
      </w:pPr>
      <w:r w:rsidRPr="673B838C">
        <w:rPr>
          <w:rFonts w:ascii="Arial" w:hAnsi="Arial"/>
          <w:sz w:val="24"/>
          <w:szCs w:val="24"/>
        </w:rPr>
        <w:t xml:space="preserve">ਯੋਜਨਾ ਨੂੰ ਲਾਜ਼ਮੀ ਤੌਰ 'ਤੇ ਕਿਸੇ ਪਹਿਲਾਂ ਤੋਂ ਅਧਿਕਾਰਿਤ ਡਰੱਗ ਮੈਡੀ-ਕਲ  </w:t>
      </w:r>
      <w:r w:rsidR="360532E9" w:rsidRPr="673B838C">
        <w:rPr>
          <w:rFonts w:ascii="Arial" w:eastAsia="Arial" w:hAnsi="Arial" w:cs="Arial"/>
          <w:color w:val="222222"/>
          <w:sz w:val="24"/>
          <w:szCs w:val="24"/>
        </w:rPr>
        <w:t>ਦਵਾਰਾ ਆਯੋਜਿਤ ਕੀਤਾ</w:t>
      </w:r>
      <w:r w:rsidR="360532E9" w:rsidRPr="673B838C">
        <w:rPr>
          <w:rFonts w:ascii="Arial" w:eastAsia="Arial" w:hAnsi="Arial" w:cs="Arial"/>
          <w:sz w:val="24"/>
          <w:szCs w:val="24"/>
        </w:rPr>
        <w:t xml:space="preserve"> </w:t>
      </w:r>
      <w:r w:rsidRPr="673B838C">
        <w:rPr>
          <w:rFonts w:ascii="Arial" w:hAnsi="Arial"/>
          <w:sz w:val="24"/>
          <w:szCs w:val="24"/>
        </w:rPr>
        <w:t xml:space="preserve">ਡਿਲੀਵਰੀ ਸਿਸਟਮ ਕਾਊਂਟੀ ਸੇਵਾ ਦੀ ਸਮਾਪਤੀ, ਮੁਅੱਤਲੀ, ਜਾਂ ਕਟੌਤੀ ਵਾਸਤੇ ਕਾਰਵਾਈ ਦੀ ਤਾਰੀਖ਼ ਤੋਂ ਘੱਟੋ ਘੱਟ 10 ਦਿਨ ਪਹਿਲਾਂ ਲਾਭਪਾਤਰੀ ਨੂੰ ਡਾਕ ਰਾਹੀਂ ਨੋਟਿਸ ਭੇਜਣਾ ਚਾਹੀਦਾ ਹੈ। ਭੁਗਤਾਨ ਤੋਂ ਇਨਕਾਰ ਕਰਨ ਦੇ ਫੈਸਲੇ ਦੇ ਦੋ ਕਾਰੋਬਾਰੀ ਦਿਨਾਂ ਦੇ ਅੰਦਰ ਜਾਂ ਬੇਨਤੀ ਕੀਤੀਆਂ ਡਰੱਗ ਮੈਡੀ-ਕਾਲ </w:t>
      </w:r>
      <w:r w:rsidR="090EAADC" w:rsidRPr="673B838C">
        <w:rPr>
          <w:rFonts w:ascii="Arial" w:eastAsia="Arial" w:hAnsi="Arial" w:cs="Arial"/>
          <w:color w:val="222222"/>
          <w:sz w:val="24"/>
          <w:szCs w:val="24"/>
        </w:rPr>
        <w:t>ਦਵਾਰਾ ਆਯੋਜਿਤ ਕੀਤਾ</w:t>
      </w:r>
      <w:r w:rsidR="090EAADC" w:rsidRPr="673B838C">
        <w:rPr>
          <w:rFonts w:ascii="Arial" w:eastAsia="Arial" w:hAnsi="Arial" w:cs="Arial"/>
          <w:sz w:val="24"/>
          <w:szCs w:val="24"/>
        </w:rPr>
        <w:t xml:space="preserve"> </w:t>
      </w:r>
      <w:r w:rsidRPr="673B838C">
        <w:rPr>
          <w:rFonts w:ascii="Arial" w:hAnsi="Arial"/>
          <w:sz w:val="24"/>
          <w:szCs w:val="24"/>
        </w:rPr>
        <w:t xml:space="preserve"> ਡਿਲੀਵਰੀ ਸਿਸਟਮ ਸੇਵਾਵਾਂ ਦੇ ਪੂਰਾ ਜਾਂ ਅੰਸ਼ਿਕ ਇਨਕਾਰ, ਦੇਰੀ, ਜਾਂ ਸੋਧ ਦੇ ਸਿੱਟੇ ਵਜੋਂ ਹੋਣ ਵਾਲੇ ਫੈਸਲਿਆਂ ਵਾਸਤੇ, ਯੋਜਨਾ ਨੂੰ  ਲਾਭਪਾਤਰੀ ਨੂੰ ਲਾਜ਼ਮੀ ਤੌਰ 'ਤੇ  ਡਾਕ ਰਾਹੀਂ ਭੇਜਣਾ ਚਾਹੀਦਾ ਹੈ। ਜੇ ਤੁਹਾਡੇ ਵੱਲੋਂ ਪਹਿਲਾਂ ਹੀ ਸੇਵਾ ਪ੍ਰਾਪਤ ਕਰ ਲੈਣ </w:t>
      </w:r>
      <w:r w:rsidRPr="673B838C">
        <w:rPr>
          <w:rFonts w:ascii="Arial" w:hAnsi="Arial"/>
          <w:sz w:val="24"/>
          <w:szCs w:val="24"/>
        </w:rPr>
        <w:lastRenderedPageBreak/>
        <w:t xml:space="preserve">ਦੇ ਬਾਅਦ ਤੁਹਾਨੂੰ ਪ੍ਰਤੀਕੂਲ ਲਾਭ ਦੇ ਨਿਰਣੇ ਦਾ ਨੋਟਿਸ ਪ੍ਰਾਪਤ ਹੁੰਦਾ ਹੈ ਤਾਂ ਤੁਹਾਨੂੰ ਇਸ ਸੇਵਾ ਵਾਸਤੇ ਭੁਗਤਾਨ ਕਰਨ ਦੀ ਲੋੜ ਨਹੀਂ ਹੈ। </w:t>
      </w:r>
    </w:p>
    <w:p w14:paraId="38801978" w14:textId="77777777" w:rsidR="007B66CA" w:rsidRPr="00C251E1" w:rsidRDefault="007B66CA" w:rsidP="00DF0B49">
      <w:pPr>
        <w:spacing w:after="0" w:line="360" w:lineRule="auto"/>
        <w:contextualSpacing/>
        <w:rPr>
          <w:rFonts w:ascii="Arial" w:hAnsi="Arial" w:cs="Arial"/>
          <w:sz w:val="24"/>
          <w:szCs w:val="24"/>
        </w:rPr>
      </w:pPr>
    </w:p>
    <w:p w14:paraId="63B0BB47" w14:textId="7D155015" w:rsidR="00E83706" w:rsidRDefault="00E83706" w:rsidP="00DF0B49">
      <w:pPr>
        <w:spacing w:after="0" w:line="360" w:lineRule="auto"/>
        <w:contextualSpacing/>
        <w:rPr>
          <w:rFonts w:ascii="Arial" w:hAnsi="Arial" w:cs="Arial"/>
          <w:b/>
          <w:sz w:val="24"/>
          <w:szCs w:val="24"/>
        </w:rPr>
      </w:pPr>
      <w:bookmarkStart w:id="98" w:name="_Hlk114834438"/>
      <w:r>
        <w:rPr>
          <w:rFonts w:ascii="Arial" w:hAnsi="Arial"/>
          <w:b/>
          <w:sz w:val="24"/>
        </w:rPr>
        <w:t>ਕੀ ਮੈਨੂੰ ਹਮੇਸ਼ਾਂ ਪ੍ਰਤੀਕੂਲ ਲਾਭ ਨਿਰਣੇ ਦਾ ਨੋਟਿਸ ਮਿਲੇਗਾ ਜਦਕਿ ਮੈਨੂੰ ਉਹ ਸੇਵਾਵਾਂ ਨਹੀਂ ਮਿਲਦੀਆਂ ਜੋ ਮੈਂ ਚਾਹੁੰਦਾ/ਚਾਹੁੰਦੀ ਹਾਂ?</w:t>
      </w:r>
    </w:p>
    <w:p w14:paraId="35AE3888" w14:textId="77777777" w:rsidR="00D94751" w:rsidRPr="005F361C" w:rsidRDefault="00D94751" w:rsidP="00DF0B49">
      <w:pPr>
        <w:spacing w:after="0" w:line="360" w:lineRule="auto"/>
        <w:contextualSpacing/>
        <w:rPr>
          <w:rFonts w:ascii="Arial" w:hAnsi="Arial" w:cs="Arial"/>
          <w:b/>
          <w:sz w:val="24"/>
          <w:szCs w:val="24"/>
        </w:rPr>
      </w:pPr>
    </w:p>
    <w:p w14:paraId="795657F5" w14:textId="7000481A" w:rsidR="00E83706" w:rsidRDefault="00F87291" w:rsidP="00146867">
      <w:pPr>
        <w:pStyle w:val="ListParagraph"/>
        <w:numPr>
          <w:ilvl w:val="0"/>
          <w:numId w:val="1"/>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ਹਾਂ, ਤੁਹਾਨੂੰ ਪ੍ਰਤੀਕੂਲ ਲਾਭ ਨਿਰਧਾਰਨ ਦਾ ਨੋਟਿਸ ਪ੍ਰਾਪਤ ਹੋਣਾ ਚਾਹੀਦਾ ਹੈ। ਹਾਲਾਂਕਿ, ਜੇਕਰ ਤੁਹਾਨੂੰ ਕੋਈ ਨੋਟਿਸ ਨਹੀਂ ਮਿਲਦਾ, ਤੁਸੀਂ ਡਰੱਗ ਮੈਡੀ-ਕਲ </w:t>
      </w:r>
      <w:r w:rsidR="0F754140" w:rsidRPr="673B838C">
        <w:rPr>
          <w:rFonts w:ascii="Arial" w:eastAsia="Arial" w:hAnsi="Arial" w:cs="Arial"/>
          <w:color w:val="222222"/>
          <w:sz w:val="24"/>
          <w:szCs w:val="24"/>
        </w:rPr>
        <w:t>ਦਵਾਰਾ ਆਯੋਜਿਤ ਕੀਤਾ</w:t>
      </w:r>
      <w:r w:rsidR="0F754140" w:rsidRPr="673B838C">
        <w:rPr>
          <w:rFonts w:ascii="Arial" w:eastAsia="Arial" w:hAnsi="Arial" w:cs="Arial"/>
          <w:sz w:val="24"/>
          <w:szCs w:val="24"/>
        </w:rPr>
        <w:t xml:space="preserve"> </w:t>
      </w:r>
      <w:r w:rsidRPr="673B838C">
        <w:rPr>
          <w:rFonts w:ascii="Arial" w:hAnsi="Arial"/>
          <w:sz w:val="24"/>
          <w:szCs w:val="24"/>
        </w:rPr>
        <w:t xml:space="preserve">ਡਿਲੀਵਰੀ ਸਿਸਟਮ ਕਾਊਂਟੀ ਕੋਲ ਅਪੀਲ ਦਾਇਰ ਕਰ ਸਕਦੇ ਹੋ ਜਾਂ ਜੇਕਰ ਤੁਸੀਂ ਅਪੀਲ ਪ੍ਰਕਿਰਿਆ ਪੂਰੀ ਕਰ ਲਈ ਹੈ, ਤਾਂ ਤੁਸੀਂ </w:t>
      </w:r>
      <w:r w:rsidR="06AD7C43">
        <w:t xml:space="preserve"> </w:t>
      </w:r>
      <w:hyperlink r:id="rId306" w:history="1">
        <w:r w:rsidR="06AD7C43" w:rsidRPr="673B838C">
          <w:rPr>
            <w:rStyle w:val="Hyperlink"/>
            <w:rFonts w:ascii="system-ui" w:eastAsia="system-ui" w:hAnsi="system-ui" w:cs="system-ui"/>
            <w:sz w:val="24"/>
            <w:szCs w:val="24"/>
          </w:rPr>
          <w:t>ਰਾਜ ਨਿਰਪੱਖ</w:t>
        </w:r>
      </w:hyperlink>
    </w:p>
    <w:p w14:paraId="231965EC" w14:textId="1461F43C" w:rsidR="00E83706" w:rsidRDefault="00F87291" w:rsidP="673B838C">
      <w:pPr>
        <w:spacing w:after="0" w:line="360" w:lineRule="auto"/>
        <w:contextualSpacing/>
        <w:rPr>
          <w:rFonts w:ascii="Arial" w:hAnsi="Arial" w:cs="Arial"/>
          <w:sz w:val="24"/>
          <w:szCs w:val="24"/>
        </w:rPr>
      </w:pPr>
      <w:r w:rsidRPr="673B838C">
        <w:rPr>
          <w:rFonts w:ascii="Arial" w:hAnsi="Arial"/>
          <w:sz w:val="24"/>
          <w:szCs w:val="24"/>
        </w:rPr>
        <w:t>ਸੁਣਵਾਈ ਲਈ ਬੇਨਤੀ ਕਰ ਸਕਦੇ ਹੋ।</w:t>
      </w:r>
      <w:r>
        <w:t xml:space="preserve"> ਜਦੋਂ ਤੁਸੀਂ ਆਪਣੀ ਕਾਊਂਟੀ ਦੇ ਨਾਲ ਸੰਪਰਕ ਕਰਦੇ ਹੋ, ਤਾਂ ਦਰਸਾਓ ਤੁਹਾਨੂੰ ਇੱਕ ਪ੍ਰਤੀਕੂਲ ਲਾਭ ਦੇ ਨਿਰਣੇ ਦਾ ਅਨੁਭਵ ਹੋਇਆ ਸੀ ਪਰ ਤੁਹਾਨੂੰ ਨੋਟਿਸ ਪ੍ਰਾਪਤ ਨਹੀਂ ਹੁੰਦਾ।</w:t>
      </w:r>
      <w:r w:rsidRPr="673B838C">
        <w:rPr>
          <w:rFonts w:ascii="Arial" w:hAnsi="Arial"/>
          <w:sz w:val="24"/>
          <w:szCs w:val="24"/>
        </w:rPr>
        <w:t xml:space="preserve"> ਅਪੀਲ ਦਾਇਰ ਕਰਨ ਜਾਂ ਫੇਅਰ ਸੁਣਵਾਈ ਦੀ ਬੇਨਤੀ ਕਰਨ ਬਾਰੇ ਜਾਣਕਾਰੀ ਇਸ </w:t>
      </w:r>
      <w:r w:rsidR="0F4D4680" w:rsidRPr="673B838C">
        <w:rPr>
          <w:rFonts w:ascii="Arial" w:hAnsi="Arial"/>
          <w:sz w:val="24"/>
          <w:szCs w:val="24"/>
        </w:rPr>
        <w:t xml:space="preserve">ਛੋਟੀ ਜਿਹੀ ਕਿਤਾਬ </w:t>
      </w:r>
      <w:r w:rsidRPr="673B838C">
        <w:rPr>
          <w:rFonts w:ascii="Arial" w:hAnsi="Arial"/>
          <w:sz w:val="24"/>
          <w:szCs w:val="24"/>
        </w:rPr>
        <w:t xml:space="preserve"> ਵਿੱਚ ਸ਼ਾਮਿਲ ਕੀਤੀ ਗਈ ਹੈ। </w:t>
      </w:r>
      <w:r>
        <w:t>ਤੁਹਾਡੇ ਪ੍ਰਦਾਤਾ ਦੇ ਦਫ਼ਤਰ ਵਿੱਚ ਵੀ ਜਾਣਕਾਰੀ  ਉਪਲਬਧ ਹੋਣੀ ਚਾਹੀਦੀ ਹੈ</w:t>
      </w:r>
      <w:bookmarkEnd w:id="98"/>
      <w:r>
        <w:t>।</w:t>
      </w:r>
    </w:p>
    <w:p w14:paraId="6DDFA701" w14:textId="77777777" w:rsidR="00E83706" w:rsidRDefault="00E83706" w:rsidP="00DF0B49">
      <w:pPr>
        <w:spacing w:after="0" w:line="360" w:lineRule="auto"/>
        <w:contextualSpacing/>
        <w:rPr>
          <w:rFonts w:ascii="Arial" w:hAnsi="Arial" w:cs="Arial"/>
          <w:sz w:val="24"/>
          <w:szCs w:val="24"/>
        </w:rPr>
      </w:pPr>
    </w:p>
    <w:p w14:paraId="1DD68F80" w14:textId="344CF5E1" w:rsidR="00E83706" w:rsidRDefault="00E83706" w:rsidP="00DF0B49">
      <w:pPr>
        <w:spacing w:after="0" w:line="360" w:lineRule="auto"/>
        <w:contextualSpacing/>
        <w:rPr>
          <w:rFonts w:ascii="Arial" w:hAnsi="Arial" w:cs="Arial"/>
          <w:b/>
          <w:sz w:val="24"/>
          <w:szCs w:val="24"/>
        </w:rPr>
      </w:pPr>
      <w:r>
        <w:rPr>
          <w:rFonts w:ascii="Arial" w:hAnsi="Arial"/>
          <w:b/>
          <w:sz w:val="24"/>
        </w:rPr>
        <w:t>ਪ੍ਰਤੀਕੂਲ ਲਾਭ ਦੇ ਨਿਰਣੇ ਦਾ ਨੋਟਿਸ ਮੈਨੂੰ ਕੀ ਦੱਸੇਗਾ?</w:t>
      </w:r>
    </w:p>
    <w:p w14:paraId="07819940" w14:textId="77777777" w:rsidR="00D94751" w:rsidRPr="005F361C" w:rsidRDefault="00D94751" w:rsidP="00DF0B49">
      <w:pPr>
        <w:spacing w:after="0" w:line="360" w:lineRule="auto"/>
        <w:contextualSpacing/>
        <w:rPr>
          <w:rFonts w:ascii="Arial" w:hAnsi="Arial" w:cs="Arial"/>
          <w:b/>
          <w:sz w:val="24"/>
          <w:szCs w:val="24"/>
        </w:rPr>
      </w:pPr>
    </w:p>
    <w:p w14:paraId="4B4BE742" w14:textId="77777777" w:rsidR="00E83706" w:rsidRPr="005F361C" w:rsidRDefault="00E83706" w:rsidP="00DF0B49">
      <w:pPr>
        <w:spacing w:after="0" w:line="360" w:lineRule="auto"/>
        <w:contextualSpacing/>
        <w:rPr>
          <w:rFonts w:ascii="Arial" w:hAnsi="Arial" w:cs="Arial"/>
          <w:sz w:val="24"/>
          <w:szCs w:val="24"/>
        </w:rPr>
      </w:pPr>
      <w:r>
        <w:rPr>
          <w:rFonts w:ascii="Arial" w:hAnsi="Arial"/>
          <w:sz w:val="24"/>
        </w:rPr>
        <w:t>ਪ੍ਰਤੀਕੂਲ ਲਾਭ ਦੇ ਨਿਰਣੇ ਦਾ ਨੋਟਿਸ ਤੁਹਾਨੂੰ ਇਹ ਦੱਸੇਗਾ:</w:t>
      </w:r>
    </w:p>
    <w:p w14:paraId="39F3ACF0" w14:textId="30547DA6" w:rsidR="00E83706" w:rsidRPr="0072040C" w:rsidRDefault="00E83706">
      <w:pPr>
        <w:pStyle w:val="ListParagraph"/>
        <w:numPr>
          <w:ilvl w:val="0"/>
          <w:numId w:val="9"/>
        </w:numPr>
        <w:spacing w:after="0" w:line="360" w:lineRule="auto"/>
        <w:rPr>
          <w:rFonts w:ascii="Arial" w:hAnsi="Arial" w:cs="Arial"/>
          <w:sz w:val="24"/>
          <w:szCs w:val="24"/>
        </w:rPr>
      </w:pPr>
      <w:r w:rsidRPr="673B838C">
        <w:rPr>
          <w:rFonts w:ascii="Arial" w:hAnsi="Arial"/>
          <w:sz w:val="24"/>
          <w:szCs w:val="24"/>
        </w:rPr>
        <w:t xml:space="preserve">ਤੁਹਾਡੀ ਡਰੱਗ ਮੈਡੀ-ਕਲ </w:t>
      </w:r>
      <w:r w:rsidR="2DFE2F15" w:rsidRPr="673B838C">
        <w:rPr>
          <w:rFonts w:ascii="Arial" w:eastAsia="Arial" w:hAnsi="Arial" w:cs="Arial"/>
          <w:color w:val="222222"/>
        </w:rPr>
        <w:t>ਦਵਾਰਾ ਆਯੋਜਿਤ ਕੀਤਾ</w:t>
      </w:r>
      <w:r w:rsidR="2DFE2F15" w:rsidRPr="673B838C">
        <w:t xml:space="preserve"> </w:t>
      </w:r>
      <w:r w:rsidRPr="673B838C">
        <w:rPr>
          <w:rFonts w:ascii="Arial" w:hAnsi="Arial"/>
          <w:sz w:val="24"/>
          <w:szCs w:val="24"/>
        </w:rPr>
        <w:t xml:space="preserve">ਡਿਲੀਵਰੀ ਸਿਸਟਮ ਕਾਊਂਟੀ ਨੇ ਕੀ ਕੀਤਾ ਸੀ ਜੋ ਤੁਹਾਨੂੰ ਅਤੇ ਤੁਹਾਡੀ ਸੇਵਾਵਾਂ ਪ੍ਰਾਪਤ ਕਰਨ ਦੀ ਯੋਗਤਾ ਨੂੰ ਪ੍ਰਭਾਵਿਤ ਕਰਦਾ ਹੈ। </w:t>
      </w:r>
    </w:p>
    <w:p w14:paraId="543E447C" w14:textId="77777777" w:rsidR="00E83706" w:rsidRPr="0072040C" w:rsidRDefault="00E83706">
      <w:pPr>
        <w:pStyle w:val="ListParagraph"/>
        <w:numPr>
          <w:ilvl w:val="0"/>
          <w:numId w:val="9"/>
        </w:numPr>
        <w:spacing w:after="0" w:line="360" w:lineRule="auto"/>
        <w:rPr>
          <w:rFonts w:ascii="Arial" w:hAnsi="Arial" w:cs="Arial"/>
          <w:sz w:val="24"/>
          <w:szCs w:val="24"/>
        </w:rPr>
      </w:pPr>
      <w:r>
        <w:rPr>
          <w:rFonts w:ascii="Arial" w:hAnsi="Arial"/>
          <w:sz w:val="24"/>
        </w:rPr>
        <w:t>ਫੈਸਲੇ ਦੀ ਪ੍ਰਭਾਵੀ ਮਿਤੀ ਅਤੇ ਯੋਜਨਾ ਦੁਆਰਾ ਆਪਣਾ ਫੈਸਲਾ ਲੈਣ ਦਾ ਕਾਰਨ।</w:t>
      </w:r>
    </w:p>
    <w:p w14:paraId="73D625F5" w14:textId="25FC7FE2" w:rsidR="00E83706" w:rsidRPr="0072040C" w:rsidRDefault="00E83706">
      <w:pPr>
        <w:pStyle w:val="ListParagraph"/>
        <w:numPr>
          <w:ilvl w:val="0"/>
          <w:numId w:val="9"/>
        </w:numPr>
        <w:spacing w:after="0" w:line="360" w:lineRule="auto"/>
        <w:rPr>
          <w:rFonts w:ascii="Arial" w:hAnsi="Arial" w:cs="Arial"/>
          <w:sz w:val="24"/>
          <w:szCs w:val="24"/>
        </w:rPr>
      </w:pPr>
      <w:r w:rsidRPr="673B838C">
        <w:rPr>
          <w:rFonts w:ascii="Arial" w:hAnsi="Arial"/>
          <w:sz w:val="24"/>
          <w:szCs w:val="24"/>
        </w:rPr>
        <w:lastRenderedPageBreak/>
        <w:t>ਰਾਜ ਜਾਂ ਸੰਘੀ ਨਿਯਮ ਡਰੱਗ ਮੈਡੀ-ਕੈਲ</w:t>
      </w:r>
      <w:r w:rsidR="11059807" w:rsidRPr="673B838C">
        <w:rPr>
          <w:rFonts w:ascii="Arial" w:hAnsi="Arial"/>
          <w:sz w:val="24"/>
          <w:szCs w:val="24"/>
        </w:rPr>
        <w:t xml:space="preserve"> </w:t>
      </w:r>
      <w:r w:rsidR="11059807" w:rsidRPr="673B838C">
        <w:rPr>
          <w:rFonts w:ascii="Arial" w:eastAsia="Arial" w:hAnsi="Arial" w:cs="Arial"/>
          <w:color w:val="222222"/>
        </w:rPr>
        <w:t>ਦਵਾਰਾ ਆਯੋਜਿਤ ਕੀਤਾ</w:t>
      </w:r>
      <w:r w:rsidRPr="673B838C">
        <w:rPr>
          <w:rFonts w:ascii="Arial" w:hAnsi="Arial"/>
          <w:sz w:val="24"/>
          <w:szCs w:val="24"/>
        </w:rPr>
        <w:t xml:space="preserve"> ਡਿਲੀਵਰੀ ਸਿਸਟਮ ਕਾਉਂਟੀ ਦੀ ਪਾਲਣਾ ਕਰ ਰਿਹਾ ਸੀ ਜਦੋਂ ਉਸਨੇ ਇਹ ਫੈਸਲਾ ਲਿਆ ਸੀ।     </w:t>
      </w:r>
    </w:p>
    <w:p w14:paraId="797B0AD5" w14:textId="77777777" w:rsidR="00E83706" w:rsidRPr="0072040C" w:rsidRDefault="00E83706">
      <w:pPr>
        <w:pStyle w:val="ListParagraph"/>
        <w:numPr>
          <w:ilvl w:val="0"/>
          <w:numId w:val="9"/>
        </w:numPr>
        <w:spacing w:after="0" w:line="360" w:lineRule="auto"/>
        <w:rPr>
          <w:rFonts w:ascii="Arial" w:hAnsi="Arial" w:cs="Arial"/>
          <w:sz w:val="24"/>
          <w:szCs w:val="24"/>
        </w:rPr>
      </w:pPr>
      <w:r>
        <w:rPr>
          <w:rFonts w:ascii="Arial" w:hAnsi="Arial"/>
          <w:sz w:val="24"/>
        </w:rPr>
        <w:t xml:space="preserve">ਜੋ ਕੁਝ ਯੋਜਨਾ ਨੇ ਕੀਤਾ ਉਸ ਨਾਲ ਤੁਸੀਂ ਸਹਿਮਤ ਨਹੀਂ ਹੋ ਤਾਂ ਤੁਹਾਡੇ ਅਧਿਕਾਰ ਕੀ ਹਨ। </w:t>
      </w:r>
    </w:p>
    <w:p w14:paraId="005B7DB3" w14:textId="77777777" w:rsidR="00E83706" w:rsidRPr="0072040C" w:rsidRDefault="00E83706">
      <w:pPr>
        <w:pStyle w:val="ListParagraph"/>
        <w:numPr>
          <w:ilvl w:val="0"/>
          <w:numId w:val="9"/>
        </w:numPr>
        <w:spacing w:after="0" w:line="360" w:lineRule="auto"/>
        <w:rPr>
          <w:rFonts w:ascii="Arial" w:hAnsi="Arial" w:cs="Arial"/>
          <w:sz w:val="24"/>
          <w:szCs w:val="24"/>
        </w:rPr>
      </w:pPr>
      <w:r>
        <w:rPr>
          <w:rFonts w:ascii="Arial" w:hAnsi="Arial"/>
          <w:sz w:val="24"/>
        </w:rPr>
        <w:t>ਯੋਜਨਾ ਦੇ ਨਾਲ ਅਪੀਲ ਕਿਵੇਂ ਦਾਇਰ ਕਰਨੀ ਹੈ।</w:t>
      </w:r>
    </w:p>
    <w:p w14:paraId="1F5ABE74" w14:textId="662454D0" w:rsidR="00E83706" w:rsidRPr="0072040C" w:rsidRDefault="00000000" w:rsidP="673B838C">
      <w:pPr>
        <w:pStyle w:val="ListParagraph"/>
        <w:numPr>
          <w:ilvl w:val="0"/>
          <w:numId w:val="9"/>
        </w:numPr>
        <w:spacing w:after="0" w:line="360" w:lineRule="auto"/>
        <w:rPr>
          <w:rFonts w:ascii="system-ui" w:eastAsia="system-ui" w:hAnsi="system-ui" w:cs="system-ui"/>
          <w:color w:val="212529"/>
          <w:sz w:val="24"/>
          <w:szCs w:val="24"/>
        </w:rPr>
      </w:pPr>
      <w:hyperlink r:id="rId307" w:history="1">
        <w:r w:rsidR="773F8355" w:rsidRPr="673B838C">
          <w:rPr>
            <w:rStyle w:val="Hyperlink"/>
            <w:rFonts w:ascii="system-ui" w:eastAsia="system-ui" w:hAnsi="system-ui" w:cs="system-ui"/>
            <w:sz w:val="24"/>
            <w:szCs w:val="24"/>
          </w:rPr>
          <w:t>ਰਾਜ ਨਿਰਪੱਖ</w:t>
        </w:r>
      </w:hyperlink>
    </w:p>
    <w:p w14:paraId="50F1FA4B" w14:textId="364FE4A3" w:rsidR="00E83706" w:rsidRPr="0072040C" w:rsidRDefault="00E83706">
      <w:pPr>
        <w:pStyle w:val="ListParagraph"/>
        <w:numPr>
          <w:ilvl w:val="0"/>
          <w:numId w:val="9"/>
        </w:numPr>
        <w:spacing w:after="0" w:line="360" w:lineRule="auto"/>
        <w:rPr>
          <w:rFonts w:ascii="Arial" w:hAnsi="Arial" w:cs="Arial"/>
          <w:sz w:val="24"/>
          <w:szCs w:val="24"/>
        </w:rPr>
      </w:pPr>
      <w:r w:rsidRPr="025AE838">
        <w:rPr>
          <w:rFonts w:ascii="Arial" w:hAnsi="Arial"/>
          <w:sz w:val="24"/>
          <w:szCs w:val="24"/>
        </w:rPr>
        <w:t xml:space="preserve"> ਸੁਣਵਾਈ ਦੀ ਬੇਨਤੀ ਕਿਵੇਂ ਕਰਨੀ ਹੈ।</w:t>
      </w:r>
    </w:p>
    <w:p w14:paraId="6E1BE6E9" w14:textId="77777777" w:rsidR="00E83706" w:rsidRPr="0072040C" w:rsidRDefault="00E83706">
      <w:pPr>
        <w:pStyle w:val="ListParagraph"/>
        <w:numPr>
          <w:ilvl w:val="0"/>
          <w:numId w:val="9"/>
        </w:numPr>
        <w:spacing w:after="0" w:line="360" w:lineRule="auto"/>
        <w:rPr>
          <w:rFonts w:ascii="Arial" w:hAnsi="Arial" w:cs="Arial"/>
          <w:sz w:val="24"/>
          <w:szCs w:val="24"/>
        </w:rPr>
      </w:pPr>
      <w:r w:rsidRPr="025AE838">
        <w:rPr>
          <w:rFonts w:ascii="Arial" w:hAnsi="Arial"/>
          <w:sz w:val="24"/>
          <w:szCs w:val="24"/>
        </w:rPr>
        <w:t>ਕਿਸੇ ਤੇਜ਼ ਅਪੀਲ ਜਾਂ ਇੱਕ ਤੇਜ਼ ਫੇਅਰ ਸੁਣਵਾਈ ਦੀ ਬੇਨਤੀ ਕਿਵੇਂ ਕਰਨੀ ਹੈ।</w:t>
      </w:r>
    </w:p>
    <w:p w14:paraId="293072BA" w14:textId="1B83372E" w:rsidR="00E83706" w:rsidRPr="0072040C" w:rsidRDefault="00E83706" w:rsidP="673B838C">
      <w:pPr>
        <w:pStyle w:val="ListParagraph"/>
        <w:numPr>
          <w:ilvl w:val="0"/>
          <w:numId w:val="9"/>
        </w:numPr>
        <w:spacing w:after="0" w:line="360" w:lineRule="auto"/>
        <w:rPr>
          <w:rFonts w:ascii="system-ui" w:eastAsia="system-ui" w:hAnsi="system-ui" w:cs="system-ui"/>
          <w:color w:val="212529"/>
          <w:sz w:val="24"/>
          <w:szCs w:val="24"/>
        </w:rPr>
      </w:pPr>
      <w:r w:rsidRPr="673B838C">
        <w:rPr>
          <w:rFonts w:ascii="Arial" w:hAnsi="Arial"/>
          <w:sz w:val="24"/>
          <w:szCs w:val="24"/>
        </w:rPr>
        <w:t>ਕੋਈ ਅਪੀਲ ਦਾਇਰ ਕਰਨ ਜਾਂ ਕਿਸੇ</w:t>
      </w:r>
      <w:r w:rsidR="7E2FB376" w:rsidRPr="673B838C">
        <w:rPr>
          <w:rFonts w:ascii="Arial" w:hAnsi="Arial"/>
          <w:sz w:val="24"/>
          <w:szCs w:val="24"/>
        </w:rPr>
        <w:t xml:space="preserve"> </w:t>
      </w:r>
      <w:hyperlink r:id="rId308" w:history="1">
        <w:r w:rsidR="7E2FB376" w:rsidRPr="673B838C">
          <w:rPr>
            <w:rStyle w:val="Hyperlink"/>
            <w:rFonts w:ascii="system-ui" w:eastAsia="system-ui" w:hAnsi="system-ui" w:cs="system-ui"/>
            <w:sz w:val="24"/>
            <w:szCs w:val="24"/>
          </w:rPr>
          <w:t>ਰਾਜ ਨਿਰਪੱਖ</w:t>
        </w:r>
      </w:hyperlink>
    </w:p>
    <w:p w14:paraId="3F7674CD" w14:textId="1DA99412" w:rsidR="00E83706" w:rsidRPr="0072040C" w:rsidRDefault="00E83706">
      <w:pPr>
        <w:pStyle w:val="ListParagraph"/>
        <w:numPr>
          <w:ilvl w:val="0"/>
          <w:numId w:val="9"/>
        </w:numPr>
        <w:spacing w:after="0" w:line="360" w:lineRule="auto"/>
        <w:rPr>
          <w:rFonts w:ascii="Arial" w:hAnsi="Arial" w:cs="Arial"/>
          <w:sz w:val="24"/>
          <w:szCs w:val="24"/>
        </w:rPr>
      </w:pPr>
      <w:r w:rsidRPr="025AE838">
        <w:rPr>
          <w:rFonts w:ascii="Arial" w:hAnsi="Arial"/>
          <w:sz w:val="24"/>
          <w:szCs w:val="24"/>
        </w:rPr>
        <w:t xml:space="preserve">  ਸੁਣਵਾਈ ਦੀ ਬੇਨਤੀ ਕਰਨ ਵਿੱਚ ਮਦਦ ਕਿਵੇਂ ਪ੍ਰਾਪਤ ਕਰੀਏ।</w:t>
      </w:r>
    </w:p>
    <w:p w14:paraId="0592E36E" w14:textId="6FF17008" w:rsidR="00E83706" w:rsidRPr="0072040C" w:rsidRDefault="00E83706" w:rsidP="673B838C">
      <w:pPr>
        <w:pStyle w:val="ListParagraph"/>
        <w:numPr>
          <w:ilvl w:val="0"/>
          <w:numId w:val="9"/>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ਤੁਹਾਨੂੰ ਕਿੰਨੀ ਦੇਰ ਤੱਕ ਅਪੀਲ ਦਾਇਰ ਕਰਨੀ ਪਵੇਗੀ ਜਾਂ </w:t>
      </w:r>
      <w:hyperlink r:id="rId309" w:history="1">
        <w:r w:rsidR="03ED2FA0" w:rsidRPr="673B838C">
          <w:rPr>
            <w:rStyle w:val="Hyperlink"/>
            <w:rFonts w:ascii="system-ui" w:eastAsia="system-ui" w:hAnsi="system-ui" w:cs="system-ui"/>
            <w:sz w:val="24"/>
            <w:szCs w:val="24"/>
          </w:rPr>
          <w:t>ਰਾਜ ਨਿਰਪੱਖ</w:t>
        </w:r>
      </w:hyperlink>
    </w:p>
    <w:p w14:paraId="3E6BB590" w14:textId="473968FF" w:rsidR="00E83706" w:rsidRPr="0072040C" w:rsidRDefault="00E83706">
      <w:pPr>
        <w:pStyle w:val="ListParagraph"/>
        <w:numPr>
          <w:ilvl w:val="0"/>
          <w:numId w:val="9"/>
        </w:numPr>
        <w:spacing w:after="0" w:line="360" w:lineRule="auto"/>
        <w:rPr>
          <w:rFonts w:ascii="Arial" w:hAnsi="Arial" w:cs="Arial"/>
          <w:sz w:val="24"/>
          <w:szCs w:val="24"/>
        </w:rPr>
      </w:pPr>
      <w:r w:rsidRPr="025AE838">
        <w:rPr>
          <w:rFonts w:ascii="Arial" w:hAnsi="Arial"/>
          <w:sz w:val="24"/>
          <w:szCs w:val="24"/>
        </w:rPr>
        <w:t xml:space="preserve"> ਸੁਣਵਾਈ ਲਈ ਬੇਨਤੀ ਕਰਨੀ ਪਵੇਗੀ। </w:t>
      </w:r>
    </w:p>
    <w:p w14:paraId="7F1EA360" w14:textId="795B1CD1" w:rsidR="00E83706" w:rsidRPr="0072040C" w:rsidRDefault="00E83706" w:rsidP="673B838C">
      <w:pPr>
        <w:pStyle w:val="ListParagraph"/>
        <w:numPr>
          <w:ilvl w:val="0"/>
          <w:numId w:val="9"/>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ਤੁਹਾਡੇ ਵੱਲੋਂ ਅਪੀਲ ਜਾਂ </w:t>
      </w:r>
      <w:hyperlink r:id="rId310" w:history="1">
        <w:r w:rsidR="3C827539" w:rsidRPr="673B838C">
          <w:rPr>
            <w:rStyle w:val="Hyperlink"/>
            <w:rFonts w:ascii="system-ui" w:eastAsia="system-ui" w:hAnsi="system-ui" w:cs="system-ui"/>
            <w:sz w:val="24"/>
            <w:szCs w:val="24"/>
          </w:rPr>
          <w:t>ਰਾਜ ਨਿਰਪੱਖ</w:t>
        </w:r>
      </w:hyperlink>
    </w:p>
    <w:p w14:paraId="45212E07" w14:textId="3098E1C6" w:rsidR="00E83706" w:rsidRPr="0072040C" w:rsidRDefault="00E83706">
      <w:pPr>
        <w:pStyle w:val="ListParagraph"/>
        <w:numPr>
          <w:ilvl w:val="0"/>
          <w:numId w:val="9"/>
        </w:numPr>
        <w:spacing w:after="0" w:line="360" w:lineRule="auto"/>
        <w:rPr>
          <w:rFonts w:ascii="Arial" w:hAnsi="Arial" w:cs="Arial"/>
          <w:sz w:val="24"/>
          <w:szCs w:val="24"/>
        </w:rPr>
      </w:pPr>
      <w:r w:rsidRPr="025AE838">
        <w:rPr>
          <w:rFonts w:ascii="Arial" w:hAnsi="Arial"/>
          <w:sz w:val="24"/>
          <w:szCs w:val="24"/>
        </w:rPr>
        <w:t xml:space="preserve">ਸੁਣਵਾਈ ਦੇ ਫੈਸਲੇ ਦੀ ਉਡੀਕ ਕਰਨ ਦੌਰਾਨ ਸੇਵਾਵਾਂ ਪ੍ਰਾਪਤ ਕਰਨਾ ਜਾਰੀ ਰੱਖਣ ਦੇ ਤੁਹਾਡੇ ਅਧਿਕਾਰ, ਇਨ੍ਹਾਂ ਸੇਵਾਵਾਂ ਨੂੰ ਜਾਰੀ ਰੱਖਣ ਲਈ ਬੇਨਤੀ ਕਿਵੇਂ ਕਰਨੀ ਹੈ ਅਤੇ ਕੀ ਇਨ੍ਹਾਂ ਸੇਵਾਵਾਂ ਦੀਆਂ ਲਾਗਤਾਂ ਮੈਡੀ-ਕਲ ਦੁਆਰਾ ਕਵਰ ਕੀਤੀਆਂ ਜਾਣਗੀਆਂ। </w:t>
      </w:r>
    </w:p>
    <w:p w14:paraId="7A777131" w14:textId="5EF1F94E" w:rsidR="00E83706" w:rsidRPr="0072040C" w:rsidRDefault="00E83706" w:rsidP="673B838C">
      <w:pPr>
        <w:pStyle w:val="ListParagraph"/>
        <w:numPr>
          <w:ilvl w:val="0"/>
          <w:numId w:val="9"/>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ਜਦੋਂ ਤੁਹਾਨੂੰ ਆਪਣੀ ਅਪੀਲ ਜਾਂ </w:t>
      </w:r>
      <w:hyperlink r:id="rId311" w:history="1">
        <w:r w:rsidR="049649DB" w:rsidRPr="673B838C">
          <w:rPr>
            <w:rStyle w:val="Hyperlink"/>
            <w:rFonts w:ascii="system-ui" w:eastAsia="system-ui" w:hAnsi="system-ui" w:cs="system-ui"/>
            <w:sz w:val="24"/>
            <w:szCs w:val="24"/>
          </w:rPr>
          <w:t>ਰਾਜ ਨਿਰਪੱਖ</w:t>
        </w:r>
      </w:hyperlink>
    </w:p>
    <w:p w14:paraId="17AB2923" w14:textId="1D9EAF6E" w:rsidR="00E83706" w:rsidRPr="0072040C" w:rsidRDefault="00E83706">
      <w:pPr>
        <w:pStyle w:val="ListParagraph"/>
        <w:numPr>
          <w:ilvl w:val="0"/>
          <w:numId w:val="9"/>
        </w:numPr>
        <w:spacing w:after="0" w:line="360" w:lineRule="auto"/>
        <w:rPr>
          <w:rFonts w:ascii="Arial" w:hAnsi="Arial" w:cs="Arial"/>
          <w:sz w:val="24"/>
          <w:szCs w:val="24"/>
        </w:rPr>
      </w:pPr>
      <w:r w:rsidRPr="025AE838">
        <w:rPr>
          <w:rFonts w:ascii="Arial" w:hAnsi="Arial"/>
          <w:sz w:val="24"/>
          <w:szCs w:val="24"/>
        </w:rPr>
        <w:t xml:space="preserve"> ਸੁਣਵਾਈ ਦੀ ਬੇਨਤੀ ਦਾਇਰ ਕਰਨੀ ਪੈਂਦੀ ਹੈ ਜੇ ਤੁਸੀਂ ਚਾਹੁੰਦੇ ਹੋ ਕਿ ਸੇਵਾਵਾਂ ਜਾਰੀ ਰਹਿਣ।</w:t>
      </w:r>
    </w:p>
    <w:p w14:paraId="31792D91" w14:textId="77777777" w:rsidR="004116CC" w:rsidRPr="00E83706" w:rsidRDefault="004116CC" w:rsidP="00DF0B49">
      <w:pPr>
        <w:pStyle w:val="ListParagraph"/>
        <w:spacing w:after="0" w:line="360" w:lineRule="auto"/>
        <w:rPr>
          <w:rFonts w:ascii="Arial" w:hAnsi="Arial" w:cs="Arial"/>
          <w:sz w:val="24"/>
          <w:szCs w:val="24"/>
        </w:rPr>
      </w:pPr>
    </w:p>
    <w:p w14:paraId="2757E001" w14:textId="06FC7277" w:rsidR="00E83706" w:rsidRDefault="00E83706" w:rsidP="00DF0B49">
      <w:pPr>
        <w:spacing w:after="0" w:line="360" w:lineRule="auto"/>
        <w:contextualSpacing/>
        <w:rPr>
          <w:rFonts w:ascii="Arial" w:hAnsi="Arial" w:cs="Arial"/>
          <w:b/>
          <w:sz w:val="24"/>
          <w:szCs w:val="24"/>
        </w:rPr>
      </w:pPr>
      <w:r>
        <w:rPr>
          <w:rFonts w:ascii="Arial" w:hAnsi="Arial"/>
          <w:b/>
          <w:sz w:val="24"/>
        </w:rPr>
        <w:t xml:space="preserve">ਜਦੋਂ ਮੈਨੂੰ ਪ੍ਰਤੀਕੂਲ ਲਾਭ ਦੇ ਨਿਰਣੇ ਦਾ ਨੋਟਿਸ ਮਿਲਦਾ ਹੈ ਤਾਂ ਮੈਨੂੰ ਕੀ ਕਰਨਾ ਚਾਹੀਦਾ ਹੈ? </w:t>
      </w:r>
    </w:p>
    <w:p w14:paraId="1DBFEA9E" w14:textId="77777777" w:rsidR="00D94751" w:rsidRPr="005F361C" w:rsidRDefault="00D94751" w:rsidP="00DF0B49">
      <w:pPr>
        <w:spacing w:after="0" w:line="360" w:lineRule="auto"/>
        <w:contextualSpacing/>
        <w:rPr>
          <w:rFonts w:ascii="Arial" w:hAnsi="Arial" w:cs="Arial"/>
          <w:b/>
          <w:sz w:val="24"/>
          <w:szCs w:val="24"/>
        </w:rPr>
      </w:pPr>
    </w:p>
    <w:p w14:paraId="3F6C10BD" w14:textId="6FC5FF07" w:rsidR="00E83706" w:rsidRDefault="00E83706" w:rsidP="673B838C">
      <w:pPr>
        <w:spacing w:after="0" w:line="360" w:lineRule="auto"/>
        <w:contextualSpacing/>
        <w:rPr>
          <w:rFonts w:ascii="Arial" w:hAnsi="Arial" w:cs="Arial"/>
          <w:sz w:val="24"/>
          <w:szCs w:val="24"/>
        </w:rPr>
      </w:pPr>
      <w:r w:rsidRPr="673B838C">
        <w:rPr>
          <w:rFonts w:ascii="Arial" w:hAnsi="Arial"/>
          <w:sz w:val="24"/>
          <w:szCs w:val="24"/>
        </w:rPr>
        <w:lastRenderedPageBreak/>
        <w:t>ਜਦੋਂ ਤੁਹਾਨੂੰ ਪ੍ਰਤੀਕੂਲ ਲਾਭ ਦੇ ਨਿਰਣੇ ਦਾ ਨੋਟਿਸ ਮਿਲਦਾ ਹੈ ਤਾਂ ਤੁਹਾਨੂੰ ਨੋਟਿਸ ਉੱਤੇ ਸਾਰੀ ਜਾਣਕਾਰੀ ਨੂੰ ਧਿਆਨ ਨਾਲ ਪੜ੍ਹਨਾ ਚਾਹੀਦਾ ਹੈ। ਜੇਕਰ ਤੁਸੀਂ ਨੋਟਿਸ ਨੂੰ ਨਹੀਂ ਸਮਝਦੇ ਹੋ, ਤਾਂ ਤੁਹਾਡੀ ਡਰੱਗ ਮੈਡੀ-ਕਲ</w:t>
      </w:r>
      <w:r w:rsidR="579FC1CD" w:rsidRPr="673B838C">
        <w:rPr>
          <w:rFonts w:ascii="Arial" w:hAnsi="Arial"/>
          <w:sz w:val="24"/>
          <w:szCs w:val="24"/>
        </w:rPr>
        <w:t xml:space="preserve"> </w:t>
      </w:r>
      <w:r w:rsidR="579FC1CD"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ਤੁਹਾਡੀ ਮਦਦ ਕਰ ਸਕਦੀ ਹੈ। ਤੁਸੀਂ ਕਿਸੇ ਹੋਰ ਵਿਅਕਤੀ ਨੂੰ ਆਪਣੀ ਮਦਦ ਕਰਨ ਲਈ ਵੀ ਪੁੱਛ ਸਕਦੇ ਹੋ। </w:t>
      </w:r>
    </w:p>
    <w:p w14:paraId="4033C7F6" w14:textId="77777777" w:rsidR="002854B9" w:rsidRPr="005F361C" w:rsidRDefault="002854B9" w:rsidP="00DF0B49">
      <w:pPr>
        <w:spacing w:after="0" w:line="360" w:lineRule="auto"/>
        <w:contextualSpacing/>
        <w:rPr>
          <w:rFonts w:ascii="Arial" w:hAnsi="Arial" w:cs="Arial"/>
          <w:sz w:val="24"/>
          <w:szCs w:val="24"/>
        </w:rPr>
      </w:pPr>
    </w:p>
    <w:p w14:paraId="180428E1" w14:textId="15118BF2" w:rsidR="00E83706" w:rsidRDefault="00E83706" w:rsidP="00146867">
      <w:pPr>
        <w:pStyle w:val="ListParagraph"/>
        <w:numPr>
          <w:ilvl w:val="0"/>
          <w:numId w:val="9"/>
        </w:numPr>
        <w:spacing w:after="0" w:line="360" w:lineRule="auto"/>
        <w:rPr>
          <w:rFonts w:ascii="system-ui" w:eastAsia="system-ui" w:hAnsi="system-ui" w:cs="system-ui"/>
          <w:color w:val="212529"/>
          <w:sz w:val="24"/>
          <w:szCs w:val="24"/>
        </w:rPr>
      </w:pPr>
      <w:r w:rsidRPr="673B838C">
        <w:rPr>
          <w:rFonts w:ascii="Arial" w:hAnsi="Arial"/>
          <w:sz w:val="24"/>
          <w:szCs w:val="24"/>
        </w:rPr>
        <w:t xml:space="preserve">ਤੁਸੀਂ ਉਸ ਸੇਵਾ ਨੂੰ ਜਾਰੀ ਰੱਖਣ ਦੀ ਬੇਨਤੀ ਕਰ ਸਕਦੇ ਹੋ ਜਿਸਨੂੰ ਬੰਦ ਕਰ ਦਿੱਤਾ ਗਿਆ ਹੈ ਜਦ ਤੁਸੀਂ </w:t>
      </w:r>
      <w:r w:rsidR="79A75DC0" w:rsidRPr="673B838C">
        <w:rPr>
          <w:rFonts w:ascii="Arial" w:hAnsi="Arial"/>
          <w:sz w:val="24"/>
          <w:szCs w:val="24"/>
        </w:rPr>
        <w:t xml:space="preserve"> </w:t>
      </w:r>
      <w:hyperlink r:id="rId312" w:history="1">
        <w:hyperlink w:history="1">
          <w:r w:rsidR="79A75DC0" w:rsidRPr="673B838C">
            <w:rPr>
              <w:rFonts w:ascii="system-ui" w:eastAsia="system-ui" w:hAnsi="system-ui" w:cs="system-ui"/>
              <w:sz w:val="24"/>
              <w:szCs w:val="24"/>
            </w:rPr>
            <w:t>ਰਾਜ ਨਿਰਪੱਖ</w:t>
          </w:r>
        </w:hyperlink>
      </w:hyperlink>
    </w:p>
    <w:p w14:paraId="74D188BB" w14:textId="0663E79D" w:rsidR="00E83706" w:rsidRDefault="00E83706" w:rsidP="00DF0B49">
      <w:pPr>
        <w:spacing w:after="0" w:line="360" w:lineRule="auto"/>
        <w:contextualSpacing/>
        <w:rPr>
          <w:rFonts w:ascii="Arial" w:hAnsi="Arial" w:cs="Arial"/>
          <w:sz w:val="24"/>
          <w:szCs w:val="24"/>
        </w:rPr>
      </w:pPr>
      <w:r w:rsidRPr="673B838C">
        <w:rPr>
          <w:rFonts w:ascii="Arial" w:hAnsi="Arial"/>
          <w:sz w:val="24"/>
          <w:szCs w:val="24"/>
        </w:rPr>
        <w:t xml:space="preserve"> ਸੁਣਵਾਈ ਵਾਸਤੇ ਕੋਈ ਅਪੀਲ ਜਾਂ ਬੇਨਤੀ ਸਪੁਰਦ ਕਰਦੇ ਹੋ। ਤੁਹਾਨੂੰ ਲਾਜ਼ਮੀ ਤੌਰ 'ਤੇ ਉਸ ਤਾਰੀਖ਼ ਤੋਂ ਲੈਕੇ 10 ਕੈਲੰਡਰ ਦਿਨਾਂ ਦੇ ਅੰਦਰ ਸੇਵਾਵਾਂ ਨੂੰ ਜਾਰੀ ਰੱਖਣ ਦੀ ਬੇਨਤੀ ਕਰਨੀ ਚਾਹੀਦੀ ਹੈ ਜਿਸ ਤਾਰੀਖ਼ ਨੂੰ ਪ੍ਰਤੀਕੂਲ ਲਾਭ ਦੇ ਨਿਰਣੇ ਦੇ ਨੋਟਿਸ ਦੀ ਨਿਸ਼ਾਨਦੇਹੀ ਕੀਤੀ ਗਈ ਸੀ ਜਾਂ ਨਿੱਜੀ ਤੌਰ 'ਤੇ ਜਾਂ ਤਬਦੀਲੀ ਦੀ ਪ੍ਰਭਾਵੀ ਤਾਰੀਖ਼ ਤੋਂ ਪਹਿਲਾਂ। ਤੁਹਾਨੂੰ ਦਿੱਤਾ ਗਿਆ ਸੀ, </w:t>
      </w:r>
    </w:p>
    <w:p w14:paraId="5B42F7B0" w14:textId="77777777" w:rsidR="004116CC" w:rsidRDefault="004116CC" w:rsidP="00DF0B49">
      <w:pPr>
        <w:spacing w:after="0" w:line="360" w:lineRule="auto"/>
        <w:contextualSpacing/>
        <w:rPr>
          <w:rFonts w:ascii="Arial" w:hAnsi="Arial" w:cs="Arial"/>
          <w:sz w:val="24"/>
          <w:szCs w:val="24"/>
        </w:rPr>
      </w:pPr>
    </w:p>
    <w:p w14:paraId="42F140B9" w14:textId="19D5A050" w:rsidR="00E83706" w:rsidRDefault="00E83706"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253F8FE5" w14:textId="77777777" w:rsidR="00D94751" w:rsidRPr="00B364E8" w:rsidRDefault="00D94751" w:rsidP="00DF0B49">
      <w:pPr>
        <w:spacing w:after="0" w:line="360" w:lineRule="auto"/>
        <w:contextualSpacing/>
        <w:rPr>
          <w:rFonts w:asciiTheme="minorBidi" w:hAnsiTheme="minorBidi"/>
          <w:b/>
          <w:bCs/>
          <w:sz w:val="24"/>
          <w:szCs w:val="24"/>
        </w:rPr>
      </w:pPr>
    </w:p>
    <w:p w14:paraId="3C4CE3FB" w14:textId="3373DEC7" w:rsidR="00E83706" w:rsidRDefault="00E83706"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ਖਲ ਕਰੋ [ਜੇ ਕੋਈ ਹੈ]।</w:t>
      </w:r>
    </w:p>
    <w:p w14:paraId="7E882216" w14:textId="2C08C561" w:rsidR="00E83706" w:rsidRDefault="006D3392" w:rsidP="00DF0B49">
      <w:pPr>
        <w:pStyle w:val="Heading1"/>
        <w:spacing w:before="0" w:line="360" w:lineRule="auto"/>
        <w:contextualSpacing/>
      </w:pPr>
      <w:bookmarkStart w:id="99" w:name="_Toc787129904"/>
      <w:bookmarkStart w:id="100" w:name="_Toc494643265"/>
      <w:bookmarkStart w:id="101" w:name="_Toc644649774"/>
      <w:bookmarkStart w:id="102" w:name="_Toc951644922"/>
      <w:bookmarkStart w:id="103" w:name="_Toc1564081835"/>
      <w:bookmarkStart w:id="104" w:name="_Toc1024577759"/>
      <w:bookmarkStart w:id="105" w:name="_Toc1265367050"/>
      <w:bookmarkStart w:id="106" w:name="_Toc633512934"/>
      <w:bookmarkStart w:id="107" w:name="_Toc1415345745"/>
      <w:bookmarkStart w:id="108" w:name="_Toc914981492"/>
      <w:bookmarkStart w:id="109" w:name="_Toc1270848683"/>
      <w:bookmarkStart w:id="110" w:name="_Toc948215140"/>
      <w:r>
        <w:br w:type="column"/>
      </w:r>
      <w:bookmarkStart w:id="111" w:name="_Toc117103470"/>
      <w:r w:rsidR="01A613D0">
        <w:lastRenderedPageBreak/>
        <w:t>ਸਮੱਸਿਆ ਹੱਲ ਪ੍ਰਕਿਰਿਆਵਾਂ</w:t>
      </w:r>
      <w:bookmarkEnd w:id="99"/>
      <w:bookmarkEnd w:id="100"/>
      <w:bookmarkEnd w:id="101"/>
      <w:bookmarkEnd w:id="102"/>
      <w:bookmarkEnd w:id="103"/>
      <w:bookmarkEnd w:id="104"/>
      <w:bookmarkEnd w:id="105"/>
      <w:bookmarkEnd w:id="106"/>
      <w:bookmarkEnd w:id="107"/>
      <w:bookmarkEnd w:id="108"/>
      <w:bookmarkEnd w:id="109"/>
      <w:bookmarkEnd w:id="110"/>
      <w:bookmarkEnd w:id="111"/>
    </w:p>
    <w:p w14:paraId="6788EDEE" w14:textId="77777777" w:rsidR="004116CC" w:rsidRPr="004116CC" w:rsidRDefault="004116CC" w:rsidP="00DF0B49">
      <w:pPr>
        <w:spacing w:after="0" w:line="360" w:lineRule="auto"/>
        <w:contextualSpacing/>
      </w:pPr>
    </w:p>
    <w:p w14:paraId="079957BA" w14:textId="5DF1C273" w:rsidR="006D3392" w:rsidRDefault="006D3392" w:rsidP="673B838C">
      <w:pPr>
        <w:spacing w:after="0" w:line="360" w:lineRule="auto"/>
        <w:contextualSpacing/>
        <w:rPr>
          <w:rFonts w:ascii="Arial" w:hAnsi="Arial" w:cs="Arial"/>
          <w:sz w:val="24"/>
          <w:szCs w:val="24"/>
        </w:rPr>
      </w:pPr>
      <w:r w:rsidRPr="673B838C">
        <w:rPr>
          <w:rFonts w:ascii="Arial" w:hAnsi="Arial"/>
          <w:b/>
          <w:bCs/>
          <w:sz w:val="24"/>
          <w:szCs w:val="24"/>
        </w:rPr>
        <w:t>ਕੀ ਹੁੰਦਾ ਹੈ ਜੇ ਮੈਨੂੰ ਉਹ ਸੇਵਾਵਾਂ ਨਹੀਂ ਮਿਲਦੀਆਂ ਜੋ ਮੈਂ ਆਪਣੀ ਕਾਊਂਟੀ  ਡਰੱਗ ਮੈਡੀ-ਕਲ ਵੱਲੋਂ</w:t>
      </w:r>
      <w:r w:rsidR="171A8369" w:rsidRPr="673B838C">
        <w:rPr>
          <w:rFonts w:ascii="Arial" w:hAnsi="Arial"/>
          <w:b/>
          <w:bCs/>
          <w:sz w:val="24"/>
          <w:szCs w:val="24"/>
        </w:rPr>
        <w:t xml:space="preserve"> </w:t>
      </w:r>
      <w:r>
        <w:br/>
      </w:r>
      <w:r w:rsidR="171A8369" w:rsidRPr="673B838C">
        <w:rPr>
          <w:rFonts w:ascii="Arial" w:eastAsia="Arial" w:hAnsi="Arial" w:cs="Arial"/>
          <w:color w:val="222222"/>
          <w:sz w:val="24"/>
          <w:szCs w:val="24"/>
        </w:rPr>
        <w:t>ਦਵਾਰਾ ਆਯੋਜਿਤ ਕੀਤਾ</w:t>
      </w:r>
      <w:r w:rsidRPr="673B838C">
        <w:rPr>
          <w:rFonts w:ascii="Arial" w:hAnsi="Arial"/>
          <w:b/>
          <w:bCs/>
          <w:sz w:val="24"/>
          <w:szCs w:val="24"/>
        </w:rPr>
        <w:t xml:space="preserve"> ਡਿਲੀਵਰੀ ਸਿਸਟਮ  ਯੋਜਨਾ ਤੋਂ ਚਾਹੁੰਦਾ/ਚਾਹੁੰਦੀ ਹਾਂ?</w:t>
      </w:r>
      <w:r w:rsidRPr="673B838C">
        <w:rPr>
          <w:rFonts w:ascii="Arial" w:hAnsi="Arial"/>
          <w:sz w:val="24"/>
          <w:szCs w:val="24"/>
        </w:rPr>
        <w:t xml:space="preserve"> </w:t>
      </w:r>
    </w:p>
    <w:p w14:paraId="21A0A228" w14:textId="77777777" w:rsidR="00AE35A0" w:rsidRPr="005F361C" w:rsidRDefault="00AE35A0" w:rsidP="00DF0B49">
      <w:pPr>
        <w:spacing w:after="0" w:line="360" w:lineRule="auto"/>
        <w:contextualSpacing/>
        <w:rPr>
          <w:rFonts w:ascii="Arial" w:hAnsi="Arial" w:cs="Arial"/>
          <w:sz w:val="24"/>
          <w:szCs w:val="24"/>
        </w:rPr>
      </w:pPr>
    </w:p>
    <w:p w14:paraId="20C73C49" w14:textId="7EB16EE0" w:rsidR="006D3392" w:rsidRPr="005F361C" w:rsidRDefault="006D3392" w:rsidP="673B838C">
      <w:pPr>
        <w:spacing w:after="0" w:line="360" w:lineRule="auto"/>
        <w:contextualSpacing/>
        <w:rPr>
          <w:rFonts w:ascii="Arial" w:hAnsi="Arial" w:cs="Arial"/>
          <w:sz w:val="24"/>
          <w:szCs w:val="24"/>
        </w:rPr>
      </w:pPr>
      <w:r w:rsidRPr="673B838C">
        <w:rPr>
          <w:rFonts w:ascii="Arial" w:hAnsi="Arial"/>
          <w:sz w:val="24"/>
          <w:szCs w:val="24"/>
        </w:rPr>
        <w:t xml:space="preserve">ਤੁਹਾਡੀ ਡਰੱਗ ਮੈਡੀ-ਕਾਲ </w:t>
      </w:r>
      <w:r>
        <w:br/>
      </w:r>
      <w:r w:rsidR="06BCBBDA" w:rsidRPr="673B838C">
        <w:rPr>
          <w:rFonts w:ascii="Arial" w:eastAsia="Arial" w:hAnsi="Arial" w:cs="Arial"/>
          <w:color w:val="222222"/>
          <w:sz w:val="24"/>
          <w:szCs w:val="24"/>
        </w:rPr>
        <w:t>ਦਵਾਰਾ ਆਯੋਜਿਤ ਕੀਤਾ</w:t>
      </w:r>
      <w:r w:rsidRPr="673B838C">
        <w:rPr>
          <w:rFonts w:ascii="Arial" w:hAnsi="Arial"/>
          <w:sz w:val="24"/>
          <w:szCs w:val="24"/>
        </w:rPr>
        <w:t xml:space="preserve"> ਡਿਲੀਵਰੀ ਸਿਸਟਮ ਕਾਊਂਟੀ ਕੋਲ ਤੁਹਾਡੇ ਵਾਸਤੇ*ਪਦਾਰਥਾਂ ਦੀ ਵਰਤੋਂ ਦੇ ਵਿਕਾਰ ਤੁਹਾਨੂੰ ਪ੍ਰਾਪਤ ਹੋ ਰਹੀਆਂ ਇਲਾਜ ਸੇਵਾਵਾਂ ਨਾਲ ਸਬੰਧਿਤ ਕਿਸੇ ਵੀ ਮੁੱਦੇ ਬਾਰੇ ਕਿਸੇ ਸਮੱਸਿਆ ਬਾਰੇ ਕਿਸੇ ਸਮੱਸਿਆ ਦਾ ਹੱਲ ਕੱਢਣ ਦਾ ਇੱਕ ਤਰੀਕਾ ਹੈ। ਇਸ ਨੂੰ ਸਮੱਸਿਆ ਦੇ ਹੱਲ ਦੀ ਪ੍ਰਕਿਰਿਆ ਕਿਹਾ ਜਾਂਦਾ ਹੈ ਅਤੇ ਇਸ ਵਿੱਚ ਹੇਠ ਲਿਖੀਆਂ ਪ੍ਰਕਿਰਿਆਵਾਂ ਸ਼ਾਮਲ ਹੋ ਸਕਦੀਆਂ ਹਨ।</w:t>
      </w:r>
    </w:p>
    <w:p w14:paraId="16607B76" w14:textId="6B10ED6E" w:rsidR="006D3392" w:rsidRPr="0072040C" w:rsidRDefault="006D3392">
      <w:pPr>
        <w:pStyle w:val="ListParagraph"/>
        <w:numPr>
          <w:ilvl w:val="0"/>
          <w:numId w:val="33"/>
        </w:numPr>
        <w:spacing w:after="0" w:line="360" w:lineRule="auto"/>
        <w:rPr>
          <w:rFonts w:ascii="Arial" w:hAnsi="Arial" w:cs="Arial"/>
          <w:sz w:val="24"/>
          <w:szCs w:val="24"/>
        </w:rPr>
      </w:pPr>
      <w:r>
        <w:rPr>
          <w:rFonts w:ascii="Arial" w:hAnsi="Arial"/>
          <w:b/>
          <w:bCs/>
          <w:sz w:val="24"/>
        </w:rPr>
        <w:t xml:space="preserve">ਸ਼ਿਕਾਇਤ ਪ੍ਰਕਿਰਿਆ </w:t>
      </w:r>
      <w:r>
        <w:rPr>
          <w:rFonts w:ascii="Arial" w:hAnsi="Arial"/>
          <w:sz w:val="24"/>
        </w:rPr>
        <w:t xml:space="preserve">– ਤੁਹਾਡੀਆਂ ਮਾਦਕ ਪਦਾਰਥਾਂ ਦੀ ਵਰਤੋਂ ਸੰਬੰਧੀ ਵਿਕਾਰ ਇਲਾਜ ਸੇਵਾਵਾਂ, ਕਿਸੇ ਪ੍ਰਤੀਕੂਲ ਲਾਭ ਦੇ ਨਿਰਣੇ ਤੋਂ ਇਲਾਵਾ ਕਿਸੇ ਵੀ ਚੀਜ਼ ਬਾਰੇ ਨਾਖੁਸ਼ੀ ਦਾ ਪ੍ਰਗਟਾਵਾ। </w:t>
      </w:r>
    </w:p>
    <w:p w14:paraId="0E6D2786" w14:textId="31A871BD" w:rsidR="006D3392" w:rsidRPr="0072040C" w:rsidRDefault="006D3392">
      <w:pPr>
        <w:pStyle w:val="ListParagraph"/>
        <w:numPr>
          <w:ilvl w:val="0"/>
          <w:numId w:val="33"/>
        </w:numPr>
        <w:spacing w:after="0" w:line="360" w:lineRule="auto"/>
        <w:rPr>
          <w:rFonts w:ascii="Arial" w:hAnsi="Arial" w:cs="Arial"/>
          <w:sz w:val="24"/>
          <w:szCs w:val="24"/>
        </w:rPr>
      </w:pPr>
      <w:r w:rsidRPr="673B838C">
        <w:rPr>
          <w:rFonts w:ascii="Arial" w:hAnsi="Arial"/>
          <w:b/>
          <w:bCs/>
          <w:sz w:val="24"/>
          <w:szCs w:val="24"/>
        </w:rPr>
        <w:t>ਅਪੀਲ ਦੀ ਪ੍ਰਕਿਰਿਆ</w:t>
      </w:r>
      <w:r w:rsidRPr="673B838C">
        <w:rPr>
          <w:rFonts w:ascii="Arial" w:hAnsi="Arial"/>
          <w:sz w:val="24"/>
          <w:szCs w:val="24"/>
        </w:rPr>
        <w:t xml:space="preserve"> – ਇੱਕ ਅਜਿਹੇ ਫੈਸਲੇ (ਇਨਕਾਰ, ਸਮਾਪਤੀ, ਜਾਂ ਕਟੌਤੀ ਸੇਵਾਵਾਂ) ਦੀ ਸਮੀਖਿਆ ਜੋ ਤੁਹਾਡੇ ਪਦਾਰਥਾਂ ਦੀ ਵਰਤੋਂ ਦੇ ਵਿਕਾਰ ਇਲਾਜ ਸੇਵਾਵਾਂ ਬਾਬਤ ਡਰੱਗ ਮੈਡੀ-ਕਲ </w:t>
      </w:r>
      <w:r>
        <w:br/>
      </w:r>
      <w:r w:rsidR="04EF2481" w:rsidRPr="673B838C">
        <w:rPr>
          <w:rFonts w:ascii="Arial" w:eastAsia="Arial" w:hAnsi="Arial" w:cs="Arial"/>
          <w:color w:val="222222"/>
        </w:rPr>
        <w:t>ਦਵਾਰਾ ਆਯੋਜਿਤ ਕੀਤਾ</w:t>
      </w:r>
      <w:r w:rsidR="04EF2481" w:rsidRPr="673B838C">
        <w:t xml:space="preserve"> </w:t>
      </w:r>
      <w:r w:rsidRPr="673B838C">
        <w:rPr>
          <w:rFonts w:ascii="Arial" w:hAnsi="Arial"/>
          <w:sz w:val="24"/>
          <w:szCs w:val="24"/>
        </w:rPr>
        <w:t xml:space="preserve">ਡਿਲੀਵਰੀ ਸਿਸਟਮ ਕਾਊਂਟੀ ਜਾਂ ਤੁਹਾਡੇ ਪ੍ਰਦਾਤਾ ਵੱਲੋਂ ਕੀਤੀ ਗਈ ਸੀ। </w:t>
      </w:r>
    </w:p>
    <w:p w14:paraId="1B88F3A8" w14:textId="3D871275" w:rsidR="00365E51" w:rsidRPr="0072040C" w:rsidRDefault="006D3392">
      <w:pPr>
        <w:pStyle w:val="ListParagraph"/>
        <w:numPr>
          <w:ilvl w:val="0"/>
          <w:numId w:val="33"/>
        </w:numPr>
        <w:spacing w:after="0" w:line="360" w:lineRule="auto"/>
        <w:rPr>
          <w:rFonts w:ascii="Arial" w:hAnsi="Arial" w:cs="Arial"/>
          <w:sz w:val="24"/>
          <w:szCs w:val="24"/>
        </w:rPr>
      </w:pPr>
      <w:r w:rsidRPr="673B838C">
        <w:rPr>
          <w:rFonts w:ascii="Arial" w:hAnsi="Arial"/>
          <w:b/>
          <w:bCs/>
          <w:sz w:val="24"/>
          <w:szCs w:val="24"/>
        </w:rPr>
        <w:t>ਸਟੇਟ ਫੇਅਰ ਸੁਣਵਾਈ ਪ੍ਰਕਿਰਿਆ</w:t>
      </w:r>
      <w:r w:rsidRPr="673B838C">
        <w:rPr>
          <w:rFonts w:ascii="Arial" w:hAnsi="Arial"/>
          <w:sz w:val="24"/>
          <w:szCs w:val="24"/>
        </w:rPr>
        <w:t xml:space="preserve"> – ਇਹ ਪੱਕਾ ਕਰਨ ਲਈ ਸਮੀਖਿਆ ਕਰੋ ਕਿ ਤੁਸੀਂ ਮਾਦਕ ਪਦਾਰਥਾਂ ਦੀ ਵਰਤੋਂ ਦੇ ਵਿਕਾਰ ਇਲਾਜ ਸੇਵਾਵਾਂ ਨੂੰ ਪ੍ਰਾਪਤ ਕਰਦੇ ਹੋ ਜਿੰਨ੍ਹਾਂ  ਹੱਕਦਾਰ ਦੇ ਤੁਸੀਂ ਮੈਡੀ-ਕਲ ਪ੍ਰੋਗਰਾਮ ਤਹਿਤ ਹੋ। </w:t>
      </w:r>
    </w:p>
    <w:p w14:paraId="124F8995" w14:textId="77777777" w:rsidR="004116CC" w:rsidRPr="004116CC" w:rsidRDefault="004116CC" w:rsidP="00DF0B49">
      <w:pPr>
        <w:pStyle w:val="ListParagraph"/>
        <w:spacing w:after="0" w:line="360" w:lineRule="auto"/>
        <w:rPr>
          <w:rFonts w:ascii="Arial" w:hAnsi="Arial" w:cs="Arial"/>
          <w:sz w:val="24"/>
          <w:szCs w:val="24"/>
        </w:rPr>
      </w:pPr>
    </w:p>
    <w:p w14:paraId="243783BA" w14:textId="0153FA9F" w:rsidR="00365E51" w:rsidRDefault="00365E51" w:rsidP="673B838C">
      <w:pPr>
        <w:spacing w:after="0" w:line="360" w:lineRule="auto"/>
        <w:contextualSpacing/>
        <w:rPr>
          <w:rFonts w:ascii="Arial" w:hAnsi="Arial" w:cs="Arial"/>
          <w:sz w:val="24"/>
          <w:szCs w:val="24"/>
        </w:rPr>
      </w:pPr>
      <w:r w:rsidRPr="673B838C">
        <w:rPr>
          <w:rFonts w:ascii="Arial" w:hAnsi="Arial"/>
          <w:sz w:val="24"/>
          <w:szCs w:val="24"/>
        </w:rPr>
        <w:lastRenderedPageBreak/>
        <w:t xml:space="preserve">ਸ਼ਿਕਾਇਤ ਜਾਂ ਅਪੀਲ ਦਾਇਰ ਕਰਨਾ, ਜਾਂ </w:t>
      </w:r>
      <w:r w:rsidR="068D696F" w:rsidRPr="673B838C">
        <w:rPr>
          <w:rFonts w:ascii="system-ui" w:eastAsia="system-ui" w:hAnsi="system-ui" w:cs="system-ui"/>
          <w:color w:val="000000" w:themeColor="text1"/>
          <w:sz w:val="24"/>
          <w:szCs w:val="24"/>
          <w:u w:val="single"/>
        </w:rPr>
        <w:t>ਰਾਜ ਨਿਰਪੱਖ</w:t>
      </w:r>
      <w:r w:rsidR="068D696F" w:rsidRPr="673B838C">
        <w:rPr>
          <w:rFonts w:ascii="system-ui" w:eastAsia="system-ui" w:hAnsi="system-ui" w:cs="system-ui"/>
          <w:color w:val="212529"/>
          <w:sz w:val="24"/>
          <w:szCs w:val="24"/>
        </w:rPr>
        <w:t xml:space="preserve"> </w:t>
      </w:r>
      <w:r w:rsidR="068D696F" w:rsidRPr="673B838C">
        <w:rPr>
          <w:rFonts w:ascii="Arial" w:eastAsia="Arial" w:hAnsi="Arial" w:cs="Arial"/>
          <w:sz w:val="24"/>
          <w:szCs w:val="24"/>
        </w:rPr>
        <w:t xml:space="preserve"> </w:t>
      </w:r>
      <w:r w:rsidRPr="673B838C">
        <w:rPr>
          <w:rFonts w:ascii="Arial" w:hAnsi="Arial"/>
          <w:sz w:val="24"/>
          <w:szCs w:val="24"/>
        </w:rPr>
        <w:t xml:space="preserve"> ਸੁਣਵਾਈ ਲਈ ਬੇਨਤੀ ਕਰਨ ਨੂੰ ਤੁਹਾਡੇ ਵਿਰੁੱਧ ਨਹੀਂ ਗਿਣਿਆ ਜਾਵੇਗਾ ਅਤੇ ਤੁਹਾਡੇ ਦੁਆਰਾ ਪ੍ਰਾਪਤ ਕੀਤੀਆਂ ਜਾ ਰਹੀਆਂ ਸੇਵਾਵਾਂ ਨੂੰ ਪ੍ਰਭਾਵਿਤ ਨਹੀਂ ਕਰੇਗਾ। ਜਦੋਂ ਤੁਹਾਡੀ ਸ਼ਿਕਾਇਤ ਜਾਂ ਅਪੀਲ ਪੂਰੀ ਹੋ ਜਾਂਦੀ ਹੈ, ਤਾਂ ਤੁਹਾਡੀ ਡਰੱਗ ਮੈਡੀ-ਕਲ </w:t>
      </w:r>
      <w:r w:rsidR="0B55BAE5" w:rsidRPr="673B838C">
        <w:rPr>
          <w:rFonts w:ascii="Arial" w:hAnsi="Arial"/>
          <w:sz w:val="24"/>
          <w:szCs w:val="24"/>
        </w:rPr>
        <w:t xml:space="preserve"> </w:t>
      </w:r>
      <w:r w:rsidR="0B55BAE5" w:rsidRPr="673B838C">
        <w:rPr>
          <w:rFonts w:ascii="Arial" w:eastAsia="Arial" w:hAnsi="Arial" w:cs="Arial"/>
          <w:color w:val="222222"/>
          <w:sz w:val="24"/>
          <w:szCs w:val="24"/>
        </w:rPr>
        <w:t xml:space="preserve">ਦਵਾਰਾ ਆਯੋਜਿਤ ਕੀਤਾ </w:t>
      </w:r>
      <w:r w:rsidR="0B55BAE5" w:rsidRPr="673B838C">
        <w:rPr>
          <w:rFonts w:ascii="Arial" w:eastAsia="Arial" w:hAnsi="Arial" w:cs="Arial"/>
          <w:sz w:val="24"/>
          <w:szCs w:val="24"/>
        </w:rPr>
        <w:t xml:space="preserve"> </w:t>
      </w:r>
      <w:r w:rsidRPr="673B838C">
        <w:rPr>
          <w:rFonts w:ascii="Arial" w:hAnsi="Arial"/>
          <w:sz w:val="24"/>
          <w:szCs w:val="24"/>
        </w:rPr>
        <w:t xml:space="preserve"> ਡਿਲੀਵਰੀ ਸਿਸਟਮ ਕਾਊਂਟੀ ਤੁਹਾਨੂੰ ਅਤੇ ਇਸ ਵਿੱਚ ਸ਼ਾਮਲ ਹੋਰਾਂ ਨੂੰ ਅੰਤਿਮ ਨਤੀਜੇ ਬਾਰੇ ਸੂਚਿਤ ਕਰੇਗੀ। ਜਦੋਂ ਤੁਹਾਡੀ </w:t>
      </w:r>
      <w:r w:rsidR="31894665" w:rsidRPr="673B838C">
        <w:rPr>
          <w:rFonts w:ascii="Arial" w:eastAsia="Arial" w:hAnsi="Arial" w:cs="Arial"/>
          <w:color w:val="222222"/>
          <w:sz w:val="24"/>
          <w:szCs w:val="24"/>
        </w:rPr>
        <w:t xml:space="preserve">  </w:t>
      </w:r>
      <w:r w:rsidR="31894665" w:rsidRPr="673B838C">
        <w:rPr>
          <w:rFonts w:ascii="system-ui" w:eastAsia="system-ui" w:hAnsi="system-ui" w:cs="system-ui"/>
          <w:color w:val="000000" w:themeColor="text1"/>
          <w:sz w:val="24"/>
          <w:szCs w:val="24"/>
          <w:u w:val="single"/>
        </w:rPr>
        <w:t>ਰਾਜ ਨਿਰਪੱਖ</w:t>
      </w:r>
      <w:r w:rsidR="31894665" w:rsidRPr="673B838C">
        <w:rPr>
          <w:rFonts w:ascii="system-ui" w:eastAsia="system-ui" w:hAnsi="system-ui" w:cs="system-ui"/>
          <w:color w:val="212529"/>
          <w:sz w:val="24"/>
          <w:szCs w:val="24"/>
        </w:rPr>
        <w:t xml:space="preserve"> </w:t>
      </w:r>
      <w:r w:rsidR="31894665" w:rsidRPr="673B838C">
        <w:rPr>
          <w:rFonts w:ascii="Arial" w:eastAsia="Arial" w:hAnsi="Arial" w:cs="Arial"/>
          <w:sz w:val="24"/>
          <w:szCs w:val="24"/>
        </w:rPr>
        <w:t xml:space="preserve"> </w:t>
      </w:r>
      <w:r w:rsidRPr="673B838C">
        <w:rPr>
          <w:rFonts w:ascii="Arial" w:hAnsi="Arial"/>
          <w:sz w:val="24"/>
          <w:szCs w:val="24"/>
        </w:rPr>
        <w:t xml:space="preserve"> ਸੁਣਵਾਈ ਪੂਰੀ ਹੋ ਜਾਂਦੀ ਹੈ, ਤਾਂ</w:t>
      </w:r>
      <w:r w:rsidR="439409B2" w:rsidRPr="673B838C">
        <w:rPr>
          <w:rFonts w:ascii="Arial" w:hAnsi="Arial"/>
          <w:sz w:val="24"/>
          <w:szCs w:val="24"/>
        </w:rPr>
        <w:t xml:space="preserve"> </w:t>
      </w:r>
      <w:r w:rsidR="439409B2" w:rsidRPr="673B838C">
        <w:rPr>
          <w:rFonts w:ascii="Arial" w:eastAsia="Arial" w:hAnsi="Arial" w:cs="Arial"/>
          <w:color w:val="222222"/>
          <w:sz w:val="24"/>
          <w:szCs w:val="24"/>
        </w:rPr>
        <w:t xml:space="preserve">  </w:t>
      </w:r>
      <w:r w:rsidR="439409B2" w:rsidRPr="673B838C">
        <w:rPr>
          <w:rFonts w:ascii="system-ui" w:eastAsia="system-ui" w:hAnsi="system-ui" w:cs="system-ui"/>
          <w:color w:val="000000" w:themeColor="text1"/>
          <w:sz w:val="24"/>
          <w:szCs w:val="24"/>
          <w:u w:val="single"/>
        </w:rPr>
        <w:t>ਰਾਜ ਨਿਰਪੱਖ</w:t>
      </w:r>
      <w:r w:rsidR="439409B2" w:rsidRPr="673B838C">
        <w:rPr>
          <w:rFonts w:ascii="system-ui" w:eastAsia="system-ui" w:hAnsi="system-ui" w:cs="system-ui"/>
          <w:color w:val="212529"/>
          <w:sz w:val="24"/>
          <w:szCs w:val="24"/>
        </w:rPr>
        <w:t xml:space="preserve"> </w:t>
      </w:r>
      <w:r w:rsidR="439409B2" w:rsidRPr="673B838C">
        <w:rPr>
          <w:rFonts w:ascii="Arial" w:eastAsia="Arial" w:hAnsi="Arial" w:cs="Arial"/>
          <w:sz w:val="24"/>
          <w:szCs w:val="24"/>
        </w:rPr>
        <w:t xml:space="preserve"> </w:t>
      </w:r>
      <w:r w:rsidRPr="673B838C">
        <w:rPr>
          <w:rFonts w:ascii="Arial" w:hAnsi="Arial"/>
          <w:sz w:val="24"/>
          <w:szCs w:val="24"/>
        </w:rPr>
        <w:t xml:space="preserve"> ਸੁਣਵਾਈ ਦਫਤਰ ਤੁਹਾਨੂੰ ਅਤੇ ਪ੍ਰਦਾਤਾ ਨੂੰ ਅੰਤਿਮ ਨਤੀਜੇ ਬਾਰੇ ਸੂਚਿਤ ਕਰੇਗਾ। </w:t>
      </w:r>
    </w:p>
    <w:p w14:paraId="06A426CC" w14:textId="77777777" w:rsidR="00365E51" w:rsidRDefault="00365E51" w:rsidP="00DF0B49">
      <w:pPr>
        <w:spacing w:after="0" w:line="360" w:lineRule="auto"/>
        <w:contextualSpacing/>
        <w:rPr>
          <w:rFonts w:ascii="Arial" w:hAnsi="Arial" w:cs="Arial"/>
          <w:sz w:val="24"/>
          <w:szCs w:val="24"/>
        </w:rPr>
      </w:pPr>
    </w:p>
    <w:p w14:paraId="77D4460B" w14:textId="05EEDBA2" w:rsidR="00365E51" w:rsidRDefault="00365E51" w:rsidP="00DF0B49">
      <w:pPr>
        <w:spacing w:after="0" w:line="360" w:lineRule="auto"/>
        <w:contextualSpacing/>
        <w:rPr>
          <w:rFonts w:ascii="Arial" w:hAnsi="Arial" w:cs="Arial"/>
          <w:sz w:val="24"/>
          <w:szCs w:val="24"/>
        </w:rPr>
      </w:pPr>
      <w:r>
        <w:rPr>
          <w:rFonts w:ascii="Arial" w:hAnsi="Arial"/>
          <w:sz w:val="24"/>
        </w:rPr>
        <w:t>ਹੇਠਾਂ ਹਰੇਕ ਸਮੱਸਿਆ ਹੱਲ ਪ੍ਰਕਿਰਿਆ ਬਾਰੇ ਹੋਰ ਜਾਣੋ।</w:t>
      </w:r>
    </w:p>
    <w:p w14:paraId="376C837C" w14:textId="58FCF746" w:rsidR="00365E51" w:rsidRDefault="00365E51" w:rsidP="00DF0B49">
      <w:pPr>
        <w:spacing w:after="0" w:line="360" w:lineRule="auto"/>
        <w:contextualSpacing/>
        <w:rPr>
          <w:rFonts w:ascii="Arial" w:hAnsi="Arial" w:cs="Arial"/>
          <w:sz w:val="24"/>
          <w:szCs w:val="24"/>
        </w:rPr>
      </w:pPr>
    </w:p>
    <w:p w14:paraId="3C330C53" w14:textId="3562FE1B" w:rsidR="00365E51" w:rsidRDefault="00365E51" w:rsidP="673B838C">
      <w:pPr>
        <w:spacing w:after="0" w:line="360" w:lineRule="auto"/>
        <w:contextualSpacing/>
        <w:rPr>
          <w:rFonts w:ascii="Arial" w:hAnsi="Arial" w:cs="Arial"/>
          <w:b/>
          <w:bCs/>
          <w:sz w:val="24"/>
          <w:szCs w:val="24"/>
        </w:rPr>
      </w:pPr>
      <w:r w:rsidRPr="673B838C">
        <w:rPr>
          <w:rFonts w:ascii="Arial" w:hAnsi="Arial"/>
          <w:b/>
          <w:bCs/>
          <w:sz w:val="24"/>
          <w:szCs w:val="24"/>
        </w:rPr>
        <w:t xml:space="preserve">ਕੀ ਮੈਨੂੰ ਅਪੀਲ, ਸ਼ਿਕਾਇਤ ਜਾਂ </w:t>
      </w:r>
      <w:r w:rsidR="0B932B58" w:rsidRPr="673B838C">
        <w:rPr>
          <w:rFonts w:ascii="Arial" w:eastAsia="Arial" w:hAnsi="Arial" w:cs="Arial"/>
          <w:color w:val="222222"/>
          <w:sz w:val="24"/>
          <w:szCs w:val="24"/>
        </w:rPr>
        <w:t xml:space="preserve">  </w:t>
      </w:r>
      <w:r w:rsidR="0B932B58" w:rsidRPr="673B838C">
        <w:rPr>
          <w:rFonts w:ascii="system-ui" w:eastAsia="system-ui" w:hAnsi="system-ui" w:cs="system-ui"/>
          <w:color w:val="000000" w:themeColor="text1"/>
          <w:sz w:val="24"/>
          <w:szCs w:val="24"/>
          <w:u w:val="single"/>
        </w:rPr>
        <w:t>ਰਾਜ ਨਿਰਪੱਖ</w:t>
      </w:r>
      <w:r w:rsidR="0B932B58" w:rsidRPr="673B838C">
        <w:rPr>
          <w:rFonts w:ascii="system-ui" w:eastAsia="system-ui" w:hAnsi="system-ui" w:cs="system-ui"/>
          <w:color w:val="212529"/>
          <w:sz w:val="24"/>
          <w:szCs w:val="24"/>
        </w:rPr>
        <w:t xml:space="preserve"> </w:t>
      </w:r>
      <w:r w:rsidR="0B932B58" w:rsidRPr="673B838C">
        <w:rPr>
          <w:rFonts w:ascii="Arial" w:eastAsia="Arial" w:hAnsi="Arial" w:cs="Arial"/>
          <w:sz w:val="24"/>
          <w:szCs w:val="24"/>
        </w:rPr>
        <w:t xml:space="preserve"> </w:t>
      </w:r>
      <w:r w:rsidRPr="673B838C">
        <w:rPr>
          <w:rFonts w:ascii="Arial" w:hAnsi="Arial"/>
          <w:b/>
          <w:bCs/>
          <w:sz w:val="24"/>
          <w:szCs w:val="24"/>
        </w:rPr>
        <w:t xml:space="preserve"> ਸੁਣਵਾਈ ਦਾਇਰ ਕਰਨ ਵਿੱਚ ਮਦਦ ਮਿਲ ਸਕਦੀ ਹੈ? </w:t>
      </w:r>
    </w:p>
    <w:p w14:paraId="6816369C" w14:textId="77777777" w:rsidR="00AE35A0" w:rsidRPr="005F361C" w:rsidRDefault="00AE35A0" w:rsidP="00DF0B49">
      <w:pPr>
        <w:spacing w:after="0" w:line="360" w:lineRule="auto"/>
        <w:contextualSpacing/>
        <w:rPr>
          <w:rFonts w:ascii="Arial" w:hAnsi="Arial" w:cs="Arial"/>
          <w:b/>
          <w:sz w:val="24"/>
          <w:szCs w:val="24"/>
        </w:rPr>
      </w:pPr>
    </w:p>
    <w:p w14:paraId="02EF937B" w14:textId="7FEF9CD7" w:rsidR="00D35B53" w:rsidRPr="00160669" w:rsidRDefault="00365E51" w:rsidP="673B838C">
      <w:pPr>
        <w:spacing w:after="0" w:line="360" w:lineRule="auto"/>
        <w:contextualSpacing/>
        <w:rPr>
          <w:rFonts w:ascii="Arial" w:hAnsi="Arial" w:cs="Arial"/>
          <w:sz w:val="24"/>
          <w:szCs w:val="24"/>
        </w:rPr>
      </w:pPr>
      <w:r w:rsidRPr="673B838C">
        <w:rPr>
          <w:rFonts w:ascii="Arial" w:hAnsi="Arial"/>
          <w:sz w:val="24"/>
          <w:szCs w:val="24"/>
        </w:rPr>
        <w:t xml:space="preserve">ਤੁਹਾਡੀ ਡਰੱਗ ਮੈਡੀ-ਕਲ </w:t>
      </w:r>
      <w:r>
        <w:br/>
      </w:r>
      <w:r w:rsidR="010550E1" w:rsidRPr="673B838C">
        <w:rPr>
          <w:rFonts w:ascii="Arial" w:eastAsia="Arial" w:hAnsi="Arial" w:cs="Arial"/>
          <w:color w:val="222222"/>
          <w:sz w:val="24"/>
          <w:szCs w:val="24"/>
        </w:rPr>
        <w:t>ਦਵਾਰਾ ਆਯੋਜਿਤ ਕੀਤਾ</w:t>
      </w:r>
      <w:r w:rsidR="010550E1" w:rsidRPr="673B838C">
        <w:rPr>
          <w:rFonts w:ascii="Arial" w:eastAsia="Arial" w:hAnsi="Arial" w:cs="Arial"/>
          <w:sz w:val="24"/>
          <w:szCs w:val="24"/>
        </w:rPr>
        <w:t xml:space="preserve"> </w:t>
      </w:r>
      <w:r w:rsidRPr="673B838C">
        <w:rPr>
          <w:rFonts w:ascii="Arial" w:hAnsi="Arial"/>
          <w:sz w:val="24"/>
          <w:szCs w:val="24"/>
        </w:rPr>
        <w:t xml:space="preserve"> ਡਿਲੀਵਰੀ ਸਿਸਟਮ ਕਾਊਂਟੀ ਕੋਲ ਲੋਕ ਉਪਲਬਧ ਹੋਣਗੇ ਜੋ ਤੁਹਾਨੂੰ ਇਨ੍ਹਾਂ ਪ੍ਰਕਿਰਿਆਵਾਂ ਦੀ ਵਿਆਖਿਆ ਕਰਨ ਅਤੇ ਕਿਸੇ ਸਮੱਸਿਆ ਦੀ ਸ਼ਿਕਾਇਤ, ਅਪੀਲ, ਜਾਂ ਸਟੇਟ ਸੁਣਵਾਈ ਲਈ ਬੇਨਤੀ ਦੇ ਰੂਪ ਵਿੱਚ ਰਿਪੋਰਟ ਕਰਨ ਵਿੱਚ ਤੁਹਾਡੀ ਮਦਦ ਕਰਨ ਲਈ ਉਪਲਬਧ ਹੋਣਗੇ।</w:t>
      </w:r>
      <w:r>
        <w:rPr>
          <w:rFonts w:ascii="Arial" w:hAnsi="Arial"/>
          <w:sz w:val="24"/>
        </w:rPr>
        <w:cr/>
      </w:r>
      <w:r>
        <w:rPr>
          <w:rFonts w:ascii="Arial" w:hAnsi="Arial"/>
          <w:sz w:val="24"/>
        </w:rPr>
        <w:br/>
      </w:r>
      <w:r w:rsidRPr="673B838C">
        <w:rPr>
          <w:rFonts w:ascii="Arial" w:hAnsi="Arial"/>
          <w:sz w:val="24"/>
          <w:szCs w:val="24"/>
        </w:rPr>
        <w:t xml:space="preserve"> ਉਹ ਇਹ ਫੈਸਲਾ ਕਰਨ ਵਿੱਚ ਵੀ ਤੁਹਾਡੀ ਮਦਦ ਕਰ ਸਕਦੇ ਹਨ ਕਿ ਕੀ ਤੁਸੀਂ 'ਤੇਜ਼' ਪ੍ਰਕਿਰਿਆ ਲਈ ਯੋਗ ਹੋ, ਜਿਸਦਾ ਮਤਲਬ ਹੈ ਕਿ ਇਸਦੀ ਜਲਦੀ ਸਮੀਖਿਆ ਕੀਤੀ ਜਾਵੇਗੀ ਕਿਉਂਕਿ ਤੁਹਾਡੀ ਸਿਹਤ ਜਾਂ ਸਥਿਰਤਾ ਖਤਰੇ ਵਿੱਚ ਹੈ। ਤੁਸੀਂ ਕਿਸੇ ਹੋਰ ਵਿਅਕਤੀ ਨੂੰ ਤੁਹਾਡੀ ਤਰਫ਼ੋਂ ਕਾਰਵਾਈ ਕਰਨ ਦਾ ਅਧਿਕਾਰ ਵੀ ਦੇ ਸਕਦੇ ਹੋ, ਜਿਸ ਵਿੱਚ ਤੁਹਾਡਾ ਮਾਦਕ ਪਦਾਰਥਾਂ ਦੀ ਵਰਤੋਂ ਸੰਬੰਧੀ ਵਿਕਾਰ ਇਲਾਜ ਪ੍ਰਦਾਤਾ ਜਾਂ ਵਕੀਲ ਸ਼ਾਮਲ ਹੈ। ਤੁਹਾਡੀ ਡਰੱਗ ਮੇਡੀ-ਕਲ</w:t>
      </w:r>
      <w:r w:rsidR="3DB1A570" w:rsidRPr="673B838C">
        <w:rPr>
          <w:rFonts w:ascii="Arial" w:hAnsi="Arial"/>
          <w:sz w:val="24"/>
          <w:szCs w:val="24"/>
        </w:rPr>
        <w:t xml:space="preserve"> </w:t>
      </w:r>
      <w:r>
        <w:br/>
      </w:r>
      <w:r w:rsidR="3DB1A570" w:rsidRPr="673B838C">
        <w:rPr>
          <w:rFonts w:ascii="Arial" w:eastAsia="Arial" w:hAnsi="Arial" w:cs="Arial"/>
          <w:color w:val="222222"/>
          <w:sz w:val="24"/>
          <w:szCs w:val="24"/>
        </w:rPr>
        <w:lastRenderedPageBreak/>
        <w:t>ਦਵਾਰਾ ਆਯੋਜਿਤ ਕੀਤਾ</w:t>
      </w:r>
      <w:r w:rsidRPr="673B838C">
        <w:rPr>
          <w:rFonts w:ascii="Arial" w:hAnsi="Arial"/>
          <w:sz w:val="24"/>
          <w:szCs w:val="24"/>
        </w:rPr>
        <w:t xml:space="preserve"> ਡਿਲੀਵਰੀ ਸਿਸਟਮ ਕਾਊਂਟੀ ਤੁਹਾਨੂੰ ਫਾਰਮਾਂ ਨੂੰ ਭਰਨ ਅਤੇ ਸ਼ਿਕਾਇਤ ਜਾਂ ਅਪੀਲ ਨਾਲ ਸਬੰਧਿਤ ਹੋਰ ਪ੍ਰਕਿਰਿਆਤਮਿਕ ਕਦਮਾਂ ਵਿੱਚ ਕੋਈ ਵੀ ਢੁੱਕਵੀਂ ਸਹਾਇਤਾ ਦੇਵੇ। ਇਸ ਵਿੱਚ TTY/TDD ਅਤੇ ਦੁਭਾਸ਼ੀਆ ਸਮਰੱਥਾ ਵਾਲੀਆਂ ਦੁਭਾਸ਼ੀਆ ਸੇਵਾਵਾਂ ਅਤੇ ਟੌਲ-ਫ੍ਰੀ ਨੰਬਰ ਪ੍ਰਦਾਨ ਕਰਾਉਣਾ ਸ਼ਾਮਲ ਹੈ, ਪਰ ਸੂਚੀ ਇੱਥੋਂ ਤੱਕ ਹੀ ਸੀਮਿਤ ਨਹੀਂ ਹੈ।</w:t>
      </w:r>
    </w:p>
    <w:p w14:paraId="194EB3CC" w14:textId="35C101BB" w:rsidR="00365E51" w:rsidRDefault="00365E51" w:rsidP="00DF0B49">
      <w:pPr>
        <w:spacing w:after="0" w:line="360" w:lineRule="auto"/>
        <w:contextualSpacing/>
        <w:rPr>
          <w:rFonts w:ascii="Arial" w:hAnsi="Arial" w:cs="Arial"/>
          <w:sz w:val="24"/>
          <w:szCs w:val="24"/>
        </w:rPr>
      </w:pPr>
    </w:p>
    <w:p w14:paraId="0736FB9B" w14:textId="77777777" w:rsidR="00CE1251" w:rsidRPr="005F361C" w:rsidRDefault="00CE1251" w:rsidP="00DF0B49">
      <w:pPr>
        <w:spacing w:after="0" w:line="360" w:lineRule="auto"/>
        <w:contextualSpacing/>
        <w:rPr>
          <w:rFonts w:ascii="Arial" w:hAnsi="Arial" w:cs="Arial"/>
          <w:sz w:val="24"/>
          <w:szCs w:val="24"/>
        </w:rPr>
      </w:pPr>
    </w:p>
    <w:p w14:paraId="6280591A" w14:textId="77777777" w:rsidR="00332ECD" w:rsidRDefault="00332ECD" w:rsidP="00DF0B49">
      <w:pPr>
        <w:spacing w:after="0" w:line="360" w:lineRule="auto"/>
        <w:contextualSpacing/>
        <w:rPr>
          <w:rFonts w:ascii="Arial" w:hAnsi="Arial" w:cs="Arial"/>
          <w:iCs/>
          <w:sz w:val="24"/>
          <w:szCs w:val="24"/>
        </w:rPr>
      </w:pPr>
    </w:p>
    <w:p w14:paraId="2CEB3BB5" w14:textId="6ADF0201" w:rsidR="00365E51" w:rsidRDefault="00365E51" w:rsidP="673B838C">
      <w:pPr>
        <w:spacing w:after="0" w:line="360" w:lineRule="auto"/>
        <w:contextualSpacing/>
        <w:rPr>
          <w:rFonts w:ascii="Arial" w:hAnsi="Arial" w:cs="Arial"/>
          <w:b/>
          <w:bCs/>
          <w:sz w:val="24"/>
          <w:szCs w:val="24"/>
        </w:rPr>
      </w:pPr>
      <w:r w:rsidRPr="673B838C">
        <w:rPr>
          <w:rFonts w:ascii="Arial" w:hAnsi="Arial"/>
          <w:b/>
          <w:bCs/>
          <w:sz w:val="24"/>
          <w:szCs w:val="24"/>
        </w:rPr>
        <w:t>ਕੀ ਹੁੰਦਾ ਹੈ ਜੇ ਮੈਨੂੰ ਆਪਣੀ ਡਰੱਗ ਮੈਡੀ-ਕਲ ਡ</w:t>
      </w:r>
      <w:r>
        <w:br/>
      </w:r>
      <w:r w:rsidR="294D12AF" w:rsidRPr="673B838C">
        <w:rPr>
          <w:rFonts w:ascii="Arial" w:eastAsia="Arial" w:hAnsi="Arial" w:cs="Arial"/>
          <w:color w:val="222222"/>
          <w:sz w:val="24"/>
          <w:szCs w:val="24"/>
        </w:rPr>
        <w:t>ਦਵਾਰਾ ਆਯੋਜਿਤ ਕੀਤਾ</w:t>
      </w:r>
      <w:r w:rsidRPr="673B838C">
        <w:rPr>
          <w:rFonts w:ascii="Arial" w:hAnsi="Arial"/>
          <w:b/>
          <w:bCs/>
          <w:sz w:val="24"/>
          <w:szCs w:val="24"/>
        </w:rPr>
        <w:t xml:space="preserve"> ਡਿਲੀਵਰੀ ਸਿਸਟਮ ਕਾਊਂਟੀ ਯੋਜਨਾ ਵਿੱਚ ਕਿਸੇ ਸਮੱਸਿਆ ਨੂੰ ਹੱਲ ਕਰਨ ਲਈ ਮਦਦ ਦੀ ਲੋੜ ਹੈ ਪਰ ਮੈਂ ਕੋਈ ਸ਼ਿਕਾਇਤ ਜਾਂ ਅਪੀਲ ਦਾਇਰ ਨਹੀਂ ਕਰਨੀ ਚਾਹੁੰਦਾ/ਚਾਹੁੰਦੀ?</w:t>
      </w:r>
    </w:p>
    <w:p w14:paraId="47F773C6" w14:textId="77777777" w:rsidR="00AE35A0" w:rsidRPr="005F361C" w:rsidRDefault="00AE35A0" w:rsidP="00DF0B49">
      <w:pPr>
        <w:spacing w:after="0" w:line="360" w:lineRule="auto"/>
        <w:contextualSpacing/>
        <w:rPr>
          <w:rFonts w:ascii="Arial" w:hAnsi="Arial" w:cs="Arial"/>
          <w:b/>
          <w:sz w:val="24"/>
          <w:szCs w:val="24"/>
        </w:rPr>
      </w:pPr>
    </w:p>
    <w:p w14:paraId="5789D2CF" w14:textId="64A59F01" w:rsidR="00365E51" w:rsidRDefault="00365E51" w:rsidP="00DF0B49">
      <w:pPr>
        <w:spacing w:after="0" w:line="360" w:lineRule="auto"/>
        <w:contextualSpacing/>
        <w:rPr>
          <w:rFonts w:ascii="Arial" w:hAnsi="Arial" w:cs="Arial"/>
          <w:sz w:val="24"/>
          <w:szCs w:val="24"/>
        </w:rPr>
      </w:pPr>
      <w:r>
        <w:rPr>
          <w:rFonts w:ascii="Arial" w:hAnsi="Arial"/>
          <w:sz w:val="24"/>
        </w:rPr>
        <w:t xml:space="preserve">ਜੇਕਰ ਤੁਹਾਨੂੰ ਸਿਸਟਮ ਰਾਹੀਂ ਆਪਣਾ ਰਸਤਾ ਲੱਭਣ ਵਿੱਚ ਮਦਦ ਕਰਨ ਲਈ ਕਾਊਂਟੀ ਵਿੱਚ ਸਹੀ ਲੋਕਾਂ ਨੂੰ ਲੱਭਣ ਵਿੱਚ ਮੁਸ਼ਕਿਲ ਆ ਰਹੀ ਹੈ ਤਾਂ ਤੁਸੀਂ ਸਟੇਟ ਤੋਂ ਮਦਦ ਲੈ ਸਕਦੇ ਹੋ। </w:t>
      </w:r>
    </w:p>
    <w:p w14:paraId="40D1CBBF" w14:textId="77777777" w:rsidR="0072040C" w:rsidRPr="005F361C" w:rsidRDefault="0072040C" w:rsidP="00DF0B49">
      <w:pPr>
        <w:spacing w:after="0" w:line="360" w:lineRule="auto"/>
        <w:contextualSpacing/>
        <w:rPr>
          <w:rFonts w:ascii="Arial" w:hAnsi="Arial" w:cs="Arial"/>
          <w:sz w:val="24"/>
          <w:szCs w:val="24"/>
        </w:rPr>
      </w:pPr>
    </w:p>
    <w:p w14:paraId="7DC54578" w14:textId="085CC3B9" w:rsidR="0072040C" w:rsidRDefault="00365E51" w:rsidP="00146867">
      <w:pPr>
        <w:pStyle w:val="ListParagraph"/>
        <w:numPr>
          <w:ilvl w:val="0"/>
          <w:numId w:val="1"/>
        </w:numPr>
        <w:spacing w:after="0" w:line="360" w:lineRule="auto"/>
        <w:rPr>
          <w:rFonts w:ascii="system-ui" w:eastAsia="system-ui" w:hAnsi="system-ui" w:cs="system-ui"/>
          <w:color w:val="212529"/>
          <w:sz w:val="24"/>
          <w:szCs w:val="24"/>
          <w:lang w:bidi="pa-IN"/>
        </w:rPr>
      </w:pPr>
      <w:r>
        <w:t xml:space="preserve">ਤੁਸੀਂ ਸਿਹਤ ਸੰਭਾਲ ਸੇਵਾਵਾਂ ਵਿਭਾਗ, ਆਫਿਸ ਆਫ ਦਾ  </w:t>
      </w:r>
      <w:hyperlink r:id="rId313" w:history="1">
        <w:r w:rsidR="57969E48" w:rsidRPr="74E6707F">
          <w:rPr>
            <w:rStyle w:val="Hyperlink"/>
            <w:rFonts w:ascii="system-ui" w:eastAsia="system-ui" w:hAnsi="system-ui" w:cs="system-ui"/>
            <w:sz w:val="24"/>
            <w:szCs w:val="24"/>
            <w:lang w:bidi="pa-IN"/>
          </w:rPr>
          <w:t>ਲੋਕਪਾਲ</w:t>
        </w:r>
      </w:hyperlink>
    </w:p>
    <w:p w14:paraId="5ACB5C3C" w14:textId="2E98A681" w:rsidR="0072040C" w:rsidRDefault="00365E51" w:rsidP="74E6707F">
      <w:pPr>
        <w:pStyle w:val="ListParagraph"/>
        <w:numPr>
          <w:ilvl w:val="0"/>
          <w:numId w:val="1"/>
        </w:numPr>
        <w:spacing w:after="0" w:line="360" w:lineRule="auto"/>
        <w:rPr>
          <w:rFonts w:ascii="Arial" w:hAnsi="Arial" w:cs="Arial"/>
          <w:sz w:val="24"/>
          <w:szCs w:val="24"/>
        </w:rPr>
      </w:pPr>
      <w:r>
        <w:t>ਨਾਲ, ਸੋਮਵਾਰ ਤੋਂ  ਸ਼ੁੱਕਰਵਾਰ ਤੱਕ, ਸਵੇਰੇ 8 ਵਜੇ ਤੋਂ ਸ਼ਾਮ 5 ਵਜੇ ਤੱਕ (ਛੁੱਟੀਆਂ ਨੂੰ ਛੱਡਕੇ), 888-452-8609 'ਤੇ ਫ਼ੋਨ 'ਤੇ ਜਾਂ ਫਿਰ</w:t>
      </w:r>
      <w:r w:rsidRPr="025AE838">
        <w:rPr>
          <w:rFonts w:ascii="Arial" w:hAnsi="Arial"/>
          <w:sz w:val="24"/>
          <w:szCs w:val="24"/>
        </w:rPr>
        <w:t xml:space="preserve"> </w:t>
      </w:r>
      <w:hyperlink r:id="rId314">
        <w:r w:rsidRPr="025AE838">
          <w:rPr>
            <w:rStyle w:val="Hyperlink"/>
            <w:rFonts w:ascii="Arial" w:hAnsi="Arial"/>
            <w:sz w:val="24"/>
            <w:szCs w:val="24"/>
          </w:rPr>
          <w:t>MMCDOmbudsmanOffice@dhcs.ca.gov</w:t>
        </w:r>
      </w:hyperlink>
      <w:r>
        <w:t>'ਤੇ ਈਮੇਲ ਰਾਹੀਂ ਸੰਪਰਕ ਕਰ ਸਕਦੇ ਹੋ।</w:t>
      </w:r>
      <w:r w:rsidRPr="025AE838">
        <w:rPr>
          <w:rFonts w:ascii="Arial" w:hAnsi="Arial"/>
          <w:sz w:val="24"/>
          <w:szCs w:val="24"/>
        </w:rPr>
        <w:t xml:space="preserve"> </w:t>
      </w:r>
    </w:p>
    <w:p w14:paraId="453E8037" w14:textId="77777777" w:rsidR="0072040C" w:rsidRDefault="0072040C" w:rsidP="00DF0B49">
      <w:pPr>
        <w:spacing w:after="0" w:line="360" w:lineRule="auto"/>
        <w:contextualSpacing/>
        <w:rPr>
          <w:rFonts w:ascii="Arial" w:hAnsi="Arial" w:cs="Arial"/>
          <w:sz w:val="24"/>
          <w:szCs w:val="24"/>
        </w:rPr>
      </w:pPr>
    </w:p>
    <w:p w14:paraId="10F81E5D" w14:textId="69CD3E49" w:rsidR="00365E51" w:rsidRDefault="00365E51" w:rsidP="00DF0B49">
      <w:pPr>
        <w:spacing w:after="0" w:line="360" w:lineRule="auto"/>
        <w:contextualSpacing/>
        <w:rPr>
          <w:rFonts w:ascii="Arial" w:hAnsi="Arial" w:cs="Arial"/>
          <w:sz w:val="24"/>
          <w:szCs w:val="24"/>
        </w:rPr>
      </w:pPr>
      <w:r>
        <w:rPr>
          <w:rFonts w:ascii="Arial" w:hAnsi="Arial"/>
          <w:b/>
          <w:sz w:val="24"/>
        </w:rPr>
        <w:t>ਕਿਰਪਾ ਕਰਕੇ ਧਿਆਨ ਦਿਓ:</w:t>
      </w:r>
      <w:r>
        <w:rPr>
          <w:rFonts w:ascii="Arial" w:hAnsi="Arial"/>
          <w:sz w:val="24"/>
        </w:rPr>
        <w:t xml:space="preserve"> ਈਮੇਲ ਸੰਦੇਸ਼ਾਂ ਨੂੰ ਗੁਪਤ ਨਹੀਂ ਮੰਨਿਆ ਜਾਂਦਾ। ਤੁਹਾਨੂੰ ਕਿਸੇ ਈਮੇਲ ਸੰਦੇਸ਼ ਵਿੱਚ ਨਿੱਜੀ ਜਾਣਕਾਰੀ ਨੂੰ ਸ਼ਾਮਿਲ ਨਹੀਂ ਕਰਨਾ ਚਾਹੀਦਾ।</w:t>
      </w:r>
    </w:p>
    <w:p w14:paraId="5ADCD35E" w14:textId="77777777" w:rsidR="0072040C" w:rsidRPr="005F361C" w:rsidRDefault="0072040C" w:rsidP="00DF0B49">
      <w:pPr>
        <w:spacing w:after="0" w:line="360" w:lineRule="auto"/>
        <w:contextualSpacing/>
        <w:rPr>
          <w:rFonts w:ascii="Arial" w:hAnsi="Arial" w:cs="Arial"/>
          <w:sz w:val="24"/>
          <w:szCs w:val="24"/>
        </w:rPr>
      </w:pPr>
    </w:p>
    <w:p w14:paraId="4AB50378" w14:textId="04518550" w:rsidR="00365E51" w:rsidRPr="005F361C" w:rsidRDefault="00365E51" w:rsidP="673B838C">
      <w:pPr>
        <w:spacing w:after="0" w:line="360" w:lineRule="auto"/>
        <w:contextualSpacing/>
        <w:rPr>
          <w:rFonts w:ascii="Arial" w:hAnsi="Arial" w:cs="Arial"/>
          <w:sz w:val="24"/>
          <w:szCs w:val="24"/>
        </w:rPr>
      </w:pPr>
      <w:r w:rsidRPr="673B838C">
        <w:rPr>
          <w:rFonts w:ascii="Arial" w:hAnsi="Arial"/>
          <w:sz w:val="24"/>
          <w:szCs w:val="24"/>
        </w:rPr>
        <w:lastRenderedPageBreak/>
        <w:t xml:space="preserve">ਤੁਸੀਂ ਆਪਣੇ ਸਥਾਨਕ ਕਾਨੂੰਨੀ ਸਹਾਇਤਾ ਦਫਤਰ ਜਾਂ ਹੋਰ ਸਮੂਹਾਂ ਤੋਂ ਮੁਫ਼ਤ ਕਾਨੂੰਨੀ ਸਹਾਇਤਾ ਪ੍ਰਾਪਤ ਕਰ ਸਕਦੇ ਹੋ। ਤੁਸੀਂ ਪਬਲਿਕ </w:t>
      </w:r>
      <w:r w:rsidR="34711C63" w:rsidRPr="673B838C">
        <w:rPr>
          <w:rFonts w:ascii="system-ui" w:eastAsia="system-ui" w:hAnsi="system-ui" w:cs="system-ui"/>
          <w:color w:val="212529"/>
          <w:sz w:val="36"/>
          <w:szCs w:val="36"/>
        </w:rPr>
        <w:t xml:space="preserve">ਜਾਂਚ ਅਤੇ ਜਵਾਬ </w:t>
      </w:r>
      <w:r w:rsidR="34711C63" w:rsidRPr="673B838C">
        <w:rPr>
          <w:rFonts w:ascii="Arial" w:eastAsia="Arial" w:hAnsi="Arial" w:cs="Arial"/>
          <w:sz w:val="24"/>
          <w:szCs w:val="24"/>
        </w:rPr>
        <w:t xml:space="preserve"> </w:t>
      </w:r>
      <w:r w:rsidRPr="673B838C">
        <w:rPr>
          <w:rFonts w:ascii="Arial" w:hAnsi="Arial"/>
          <w:sz w:val="24"/>
          <w:szCs w:val="24"/>
        </w:rPr>
        <w:t>ਯੂਨਿਟ ਤੋਂ ਆਪਣੇ ਸੁਣਵਾਈ ਦੇ ਅਧਿਕਾਰਾਂ ਜਾਂ ਮੁਫਤ ਕਾਨੂੰਨੀ ਸਹਾਇਤਾ ਬਾਰੇ ਪੁੱਛ ਸਕਦੇ ਹੋ:</w:t>
      </w:r>
    </w:p>
    <w:p w14:paraId="1D52ED8F" w14:textId="6467ACAA" w:rsidR="00365E51" w:rsidRPr="005F361C" w:rsidRDefault="00365E51" w:rsidP="00DF0B49">
      <w:pPr>
        <w:spacing w:after="0" w:line="360" w:lineRule="auto"/>
        <w:ind w:left="720"/>
        <w:contextualSpacing/>
        <w:rPr>
          <w:rFonts w:ascii="Arial" w:hAnsi="Arial" w:cs="Arial"/>
          <w:sz w:val="24"/>
          <w:szCs w:val="24"/>
        </w:rPr>
      </w:pPr>
      <w:r>
        <w:rPr>
          <w:rFonts w:ascii="Arial" w:hAnsi="Arial"/>
          <w:sz w:val="24"/>
          <w:u w:val="single"/>
        </w:rPr>
        <w:t>ਟੌਲ ਫ੍ਰੀ 'ਤੇ ਫ਼ੋਨ ਕਰੋ:</w:t>
      </w:r>
      <w:r>
        <w:rPr>
          <w:rFonts w:ascii="Arial" w:hAnsi="Arial"/>
          <w:sz w:val="24"/>
        </w:rPr>
        <w:t xml:space="preserve"> </w:t>
      </w:r>
      <w:r>
        <w:rPr>
          <w:rFonts w:ascii="Arial" w:hAnsi="Arial"/>
          <w:b/>
          <w:sz w:val="24"/>
        </w:rPr>
        <w:t>1-800-952-5253</w:t>
      </w:r>
    </w:p>
    <w:p w14:paraId="5DAC9C44" w14:textId="099069C2" w:rsidR="00365E51" w:rsidRDefault="00365E51" w:rsidP="00DF0B49">
      <w:pPr>
        <w:spacing w:after="0" w:line="360" w:lineRule="auto"/>
        <w:ind w:left="720"/>
        <w:contextualSpacing/>
        <w:rPr>
          <w:rFonts w:ascii="Arial" w:hAnsi="Arial" w:cs="Arial"/>
          <w:b/>
          <w:bCs/>
          <w:sz w:val="24"/>
          <w:szCs w:val="24"/>
        </w:rPr>
      </w:pPr>
      <w:r>
        <w:rPr>
          <w:rFonts w:ascii="Arial" w:hAnsi="Arial"/>
          <w:sz w:val="24"/>
        </w:rPr>
        <w:t xml:space="preserve">ਜੇ ਤੁਹਾਨੂੰ ਸੁਣਾਈ ਨਹੀਂ ਦਿੰਦਾ ਅਤੇ TDD ਦੀ ਵਰਤੋਂ ਕਰਦੇ ਹੋ, ਤਾਂ ਫ਼ੋਨ ਕਰੋ: </w:t>
      </w:r>
      <w:r>
        <w:rPr>
          <w:rFonts w:ascii="Arial" w:hAnsi="Arial"/>
          <w:b/>
          <w:sz w:val="24"/>
        </w:rPr>
        <w:t>1-800-952-8349</w:t>
      </w:r>
    </w:p>
    <w:p w14:paraId="0435EEA1" w14:textId="77777777" w:rsidR="00365E51" w:rsidRPr="00365E51" w:rsidRDefault="00365E51" w:rsidP="00DF0B49">
      <w:pPr>
        <w:spacing w:after="0" w:line="360" w:lineRule="auto"/>
        <w:ind w:left="720"/>
        <w:contextualSpacing/>
        <w:rPr>
          <w:rFonts w:ascii="Arial" w:hAnsi="Arial" w:cs="Arial"/>
          <w:b/>
          <w:bCs/>
          <w:sz w:val="24"/>
          <w:szCs w:val="24"/>
        </w:rPr>
      </w:pPr>
    </w:p>
    <w:p w14:paraId="671D42D3" w14:textId="01DB6B90" w:rsidR="00365E51" w:rsidRDefault="00365E51"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0B04BD7D" w14:textId="77777777" w:rsidR="00AE35A0" w:rsidRPr="00B364E8" w:rsidRDefault="00AE35A0" w:rsidP="00DF0B49">
      <w:pPr>
        <w:spacing w:after="0" w:line="360" w:lineRule="auto"/>
        <w:contextualSpacing/>
        <w:rPr>
          <w:rFonts w:asciiTheme="minorBidi" w:hAnsiTheme="minorBidi"/>
          <w:b/>
          <w:bCs/>
          <w:sz w:val="24"/>
          <w:szCs w:val="24"/>
        </w:rPr>
      </w:pPr>
    </w:p>
    <w:p w14:paraId="68998C90" w14:textId="59BA1C26" w:rsidR="00365E51" w:rsidRDefault="00365E51"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ਰਜ ਕਰੋ [ਜੇ ਕੋਈ ਹੈ]।</w:t>
      </w:r>
    </w:p>
    <w:p w14:paraId="6EF736F8" w14:textId="6684086A" w:rsidR="00365E51" w:rsidRDefault="00365E51" w:rsidP="00DF0B49">
      <w:pPr>
        <w:pStyle w:val="Heading1"/>
        <w:spacing w:before="0" w:line="360" w:lineRule="auto"/>
        <w:contextualSpacing/>
      </w:pPr>
      <w:bookmarkStart w:id="112" w:name="_Toc986937952"/>
      <w:bookmarkStart w:id="113" w:name="_Toc675739872"/>
      <w:bookmarkStart w:id="114" w:name="_Toc2105414838"/>
      <w:bookmarkStart w:id="115" w:name="_Toc1065507319"/>
      <w:bookmarkStart w:id="116" w:name="_Toc1211551056"/>
      <w:bookmarkStart w:id="117" w:name="_Toc391028611"/>
      <w:bookmarkStart w:id="118" w:name="_Toc1783305548"/>
      <w:bookmarkStart w:id="119" w:name="_Toc1517220606"/>
      <w:bookmarkStart w:id="120" w:name="_Toc266882312"/>
      <w:bookmarkStart w:id="121" w:name="_Toc1180368882"/>
      <w:bookmarkStart w:id="122" w:name="_Toc412049856"/>
      <w:bookmarkStart w:id="123" w:name="_Toc1131021056"/>
      <w:r>
        <w:br w:type="column"/>
      </w:r>
      <w:bookmarkStart w:id="124" w:name="_Toc109643983"/>
      <w:bookmarkStart w:id="125" w:name="_Toc117103471"/>
      <w:r w:rsidR="0F0548E5">
        <w:lastRenderedPageBreak/>
        <w:t>ਸ਼ਿਕਾਇਤ ਪ੍ਰਕਿਰਿਆ</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7243A70B" w14:textId="77777777" w:rsidR="00365E51" w:rsidRPr="00365E51" w:rsidRDefault="00365E51" w:rsidP="00DF0B49">
      <w:pPr>
        <w:spacing w:after="0" w:line="360" w:lineRule="auto"/>
        <w:contextualSpacing/>
      </w:pPr>
    </w:p>
    <w:p w14:paraId="7332E555" w14:textId="36715D09" w:rsidR="00365E51" w:rsidRDefault="00365E51" w:rsidP="00DF0B49">
      <w:pPr>
        <w:spacing w:after="0" w:line="360" w:lineRule="auto"/>
        <w:contextualSpacing/>
        <w:rPr>
          <w:rFonts w:ascii="Arial" w:hAnsi="Arial" w:cs="Arial"/>
          <w:b/>
          <w:sz w:val="24"/>
          <w:szCs w:val="24"/>
        </w:rPr>
      </w:pPr>
      <w:r>
        <w:rPr>
          <w:rFonts w:ascii="Arial" w:hAnsi="Arial"/>
          <w:b/>
          <w:sz w:val="24"/>
        </w:rPr>
        <w:t>ਸ਼ਿਕਾਇਤ ਕੀ ਹੈ?</w:t>
      </w:r>
    </w:p>
    <w:p w14:paraId="360AFFB5" w14:textId="77777777" w:rsidR="00AE35A0" w:rsidRPr="005F361C" w:rsidRDefault="00AE35A0" w:rsidP="00DF0B49">
      <w:pPr>
        <w:spacing w:after="0" w:line="360" w:lineRule="auto"/>
        <w:contextualSpacing/>
        <w:rPr>
          <w:rFonts w:ascii="Arial" w:hAnsi="Arial" w:cs="Arial"/>
          <w:b/>
          <w:sz w:val="24"/>
          <w:szCs w:val="24"/>
        </w:rPr>
      </w:pPr>
    </w:p>
    <w:p w14:paraId="26534F3E" w14:textId="6F477E00" w:rsidR="00365E51" w:rsidRPr="005F361C" w:rsidRDefault="00365E51" w:rsidP="00DF0B49">
      <w:pPr>
        <w:spacing w:after="0" w:line="360" w:lineRule="auto"/>
        <w:contextualSpacing/>
        <w:rPr>
          <w:rFonts w:ascii="Arial" w:hAnsi="Arial" w:cs="Arial"/>
          <w:sz w:val="24"/>
          <w:szCs w:val="24"/>
        </w:rPr>
      </w:pPr>
      <w:r>
        <w:rPr>
          <w:rFonts w:ascii="Arial" w:hAnsi="Arial"/>
          <w:sz w:val="24"/>
        </w:rPr>
        <w:t xml:space="preserve">ਇੱਕ ਸ਼ਿਕਾਇਤ ਤੁਹਾਡੇ ਮਾਦਕ ਪਦਾਰਥਾਂ ਦੀ ਵਰਤੋਂ ਦੇ ਵਿਕਾਰ ਇਲਾਜ ਸੇਵਾਵਾਂ ਨਾਲ ਸਬੰਧਿਤ ਕਿਸੇ ਵੀ ਚੀਜ਼ ਬਾਬਤ ਨਾਖੁਸ਼ੀ ਦਾ ਪ੍ਰਗਟਾਵਾ ਹੁੰਦਾ ਹੈ ਜੋ ਅਪੀਲ ਅਤੇ ਰਾਜ ਦੀ ਵਾਜਬ ਸੁਣਵਾਈ ਦੀਆਂ ਪ੍ਰਕਿਰਿਆਵਾਂ ਦੁਆਰਾ ਕਵਰ ਕੀਤੀਆਂ ਜਾਂਦੀਆਂ ਸਮੱਸਿਆਵਾਂ ਵਿੱਚੋਂ ਇੱਕ ਨਹੀਂ ਹਨ। </w:t>
      </w:r>
    </w:p>
    <w:p w14:paraId="6513C801" w14:textId="77777777" w:rsidR="00365E51" w:rsidRPr="005F361C" w:rsidRDefault="00365E51" w:rsidP="00DF0B49">
      <w:pPr>
        <w:spacing w:after="0" w:line="360" w:lineRule="auto"/>
        <w:contextualSpacing/>
        <w:rPr>
          <w:rFonts w:ascii="Arial" w:hAnsi="Arial" w:cs="Arial"/>
          <w:sz w:val="24"/>
          <w:szCs w:val="24"/>
        </w:rPr>
      </w:pPr>
      <w:r>
        <w:rPr>
          <w:rFonts w:ascii="Arial" w:hAnsi="Arial"/>
          <w:sz w:val="24"/>
        </w:rPr>
        <w:t xml:space="preserve">ਸ਼ਿਕਾਇਤ ਪ੍ਰਕਿਰਿਆ ਇਹ ਕਰੇਗੀ: </w:t>
      </w:r>
    </w:p>
    <w:p w14:paraId="42ECADF9" w14:textId="77777777" w:rsidR="00365E51" w:rsidRPr="0072040C" w:rsidRDefault="00365E51">
      <w:pPr>
        <w:pStyle w:val="ListParagraph"/>
        <w:numPr>
          <w:ilvl w:val="0"/>
          <w:numId w:val="34"/>
        </w:numPr>
        <w:spacing w:after="0" w:line="360" w:lineRule="auto"/>
        <w:rPr>
          <w:rFonts w:ascii="Arial" w:hAnsi="Arial" w:cs="Arial"/>
          <w:sz w:val="24"/>
          <w:szCs w:val="24"/>
        </w:rPr>
      </w:pPr>
      <w:r>
        <w:rPr>
          <w:rFonts w:ascii="Arial" w:hAnsi="Arial"/>
          <w:sz w:val="24"/>
        </w:rPr>
        <w:t xml:space="preserve">ਸਧਾਰਨ, ਅਤੇ ਆਸਾਨੀ ਨਾਲ ਸਮਝੀਆਂ ਜਾਣ ਵਾਲੀਆਂ ਪ੍ਰਕਿਰਿਆਵਾਂ ਨੂੰ ਸ਼ਾਮਿਲ ਕਰੋ ਜੋ ਤੁਹਾਨੂੰ ਆਪਣੀ ਸ਼ਿਕਾਇਤ ਨੂੰ ਜ਼ੁਬਾਨੀ ਜਾਂ ਲਿਖਤੀ ਰੂਪ ਵਿੱਚ ਪੇਸ਼ ਕਰਨ ਦੀ ਇਜਾਜ਼ਤ ਦਿੰਦੇ ਹਨ। </w:t>
      </w:r>
    </w:p>
    <w:p w14:paraId="0CDAFA9C" w14:textId="77777777" w:rsidR="00365E51" w:rsidRPr="0072040C" w:rsidRDefault="00365E51">
      <w:pPr>
        <w:pStyle w:val="ListParagraph"/>
        <w:numPr>
          <w:ilvl w:val="0"/>
          <w:numId w:val="34"/>
        </w:numPr>
        <w:spacing w:after="0" w:line="360" w:lineRule="auto"/>
        <w:rPr>
          <w:rFonts w:ascii="Arial" w:hAnsi="Arial" w:cs="Arial"/>
          <w:sz w:val="24"/>
          <w:szCs w:val="24"/>
        </w:rPr>
      </w:pPr>
      <w:r>
        <w:rPr>
          <w:rFonts w:ascii="Arial" w:hAnsi="Arial"/>
          <w:sz w:val="24"/>
        </w:rPr>
        <w:t xml:space="preserve">ਕਿਸੇ ਵੀ ਤਰੀਕੇ ਨਾਲ ਤੁਹਾਡੇ ਜਾਂ ਤੁਹਾਡੇ ਪ੍ਰਦਾਨਕ ਦੇ ਖਿਲਾਫ ਨਹੀਂ ਗਿਣਿਆ ਜਾਂਦਾ। </w:t>
      </w:r>
    </w:p>
    <w:p w14:paraId="47CCDB48" w14:textId="691D0C36" w:rsidR="00365E51" w:rsidRPr="0072040C" w:rsidRDefault="00365E51">
      <w:pPr>
        <w:pStyle w:val="ListParagraph"/>
        <w:numPr>
          <w:ilvl w:val="0"/>
          <w:numId w:val="34"/>
        </w:numPr>
        <w:spacing w:after="0" w:line="360" w:lineRule="auto"/>
        <w:rPr>
          <w:rFonts w:ascii="Arial" w:hAnsi="Arial" w:cs="Arial"/>
          <w:sz w:val="24"/>
          <w:szCs w:val="24"/>
        </w:rPr>
      </w:pPr>
      <w:r w:rsidRPr="673B838C">
        <w:rPr>
          <w:rFonts w:ascii="Arial" w:hAnsi="Arial"/>
          <w:sz w:val="24"/>
          <w:szCs w:val="24"/>
        </w:rPr>
        <w:t>ਤੁਹਾਨੂੰ ਤੁਹਾਡੀ ਤਰਫ਼ੋਂ ਕਾਰਜ ਕਰਨ ਲਈ ਕਿਸੇ ਹੋਰ ਵਿਅਕਤੀ ਨੂੰ ਅਖਤਿਆਰ ਦੇਣ ਦੇ ਯੋਗ ਬਣਾਉਂਦਾ ਹੈ, ਜਿਸ ਵਿੱਚ ਇੱਕ ਪ੍ਰਦਾਤਾ ਜਾਂ ਵਕੀਲ* ਵੀ ਸ਼ਾਮਿਲ ਹੈ। ਜੇ ਤੁਸੀਂ ਕਿਸੇ ਹੋਰ ਵਿਅਕਤੀ ਨੂੰ ਤੁਹਾਡੀ ਤਰਫ਼ੋਂ ਕਾਰਵਾਈ ਕਰਨ ਲਈ ਅਧਿਕਾਰਤ ਕਰਦੇ ਹੋ, ਤਾਂ ਡਰੱਗ ਮੈਡੀ-ਕੈਲ</w:t>
      </w:r>
      <w:r w:rsidR="6A763757" w:rsidRPr="673B838C">
        <w:rPr>
          <w:rFonts w:ascii="Arial" w:hAnsi="Arial"/>
          <w:sz w:val="24"/>
          <w:szCs w:val="24"/>
        </w:rPr>
        <w:t xml:space="preserve"> </w:t>
      </w:r>
      <w:r w:rsidR="6A763757" w:rsidRPr="673B838C">
        <w:rPr>
          <w:rFonts w:ascii="Arial" w:eastAsia="Arial" w:hAnsi="Arial" w:cs="Arial"/>
          <w:color w:val="222222"/>
        </w:rPr>
        <w:t xml:space="preserve">ਦਵਾਰਾ ਆਯੋਜਿਤ ਕੀਤਾ </w:t>
      </w:r>
      <w:r w:rsidR="6A763757" w:rsidRPr="673B838C">
        <w:t xml:space="preserve"> </w:t>
      </w:r>
      <w:r w:rsidRPr="673B838C">
        <w:rPr>
          <w:rFonts w:ascii="Arial" w:hAnsi="Arial"/>
          <w:sz w:val="24"/>
          <w:szCs w:val="24"/>
        </w:rPr>
        <w:t xml:space="preserve"> ਡਿਲੀਵਰੀ ਸਿਸਟਮ ਕਾਊਂਟੀ ਤੁਹਾਨੂੰ ਉਸ ਵਿਅਕਤੀ ਨੂੰ ਜਾਣਕਾਰੀ ਜਾਰੀ ਕਰਨ ਦੀ ਯੋਜਨਾ ਨੂੰ ਅਧਿਕਾਰਤ ਕਰਨ ਵਾਲੇ ਫਾਰਮ 'ਤੇ ਦਸਤਖ਼ਤ ਕਰਨ ਲਈ ਕਹਿ ਸਕਦੀ ਹੈ। </w:t>
      </w:r>
    </w:p>
    <w:p w14:paraId="1905443B" w14:textId="77777777" w:rsidR="00365E51" w:rsidRPr="0072040C" w:rsidRDefault="00365E51">
      <w:pPr>
        <w:pStyle w:val="ListParagraph"/>
        <w:numPr>
          <w:ilvl w:val="0"/>
          <w:numId w:val="34"/>
        </w:numPr>
        <w:spacing w:after="0" w:line="360" w:lineRule="auto"/>
        <w:rPr>
          <w:rFonts w:ascii="Arial" w:hAnsi="Arial" w:cs="Arial"/>
          <w:sz w:val="24"/>
          <w:szCs w:val="24"/>
        </w:rPr>
      </w:pPr>
      <w:r>
        <w:rPr>
          <w:rFonts w:ascii="Arial" w:hAnsi="Arial"/>
          <w:sz w:val="24"/>
        </w:rPr>
        <w:t xml:space="preserve">ਇਹ ਯਕੀਨੀ ਬਣਾਓ ਕਿ ਫੈਸਲੇ ਲੈਣ ਵਾਲੇ ਵਿਅਕਤੀ ਅਜਿਹਾ ਕਰਨ ਦੇ ਯੋਗ ਹਨ ਅਤੇ ਸਮੀਖਿਆ ਜਾਂ ਫੈਸਲੇ ਲੈਣ ਦੇ ਕਿਸੇ ਵੀ ਪਿਛਲੇ ਪੱਧਰਾਂ ਵਿੱਚ ਸ਼ਾਮਲ ਨਹੀਂ ਹਨ। </w:t>
      </w:r>
    </w:p>
    <w:p w14:paraId="7A17548F" w14:textId="7C0D68F5" w:rsidR="00365E51" w:rsidRPr="0072040C" w:rsidRDefault="00365E51">
      <w:pPr>
        <w:pStyle w:val="ListParagraph"/>
        <w:numPr>
          <w:ilvl w:val="0"/>
          <w:numId w:val="34"/>
        </w:numPr>
        <w:spacing w:after="0" w:line="360" w:lineRule="auto"/>
        <w:rPr>
          <w:rFonts w:ascii="Arial" w:hAnsi="Arial" w:cs="Arial"/>
          <w:sz w:val="24"/>
          <w:szCs w:val="24"/>
        </w:rPr>
      </w:pPr>
      <w:r w:rsidRPr="673B838C">
        <w:rPr>
          <w:rFonts w:ascii="Arial" w:hAnsi="Arial"/>
          <w:sz w:val="24"/>
          <w:szCs w:val="24"/>
        </w:rPr>
        <w:t xml:space="preserve">ਤੁਸੀਂ, ਆਪਣੀਆਂ ਡਰੱਗ ਮੈਡੀ-ਕਲ </w:t>
      </w:r>
      <w:r w:rsidR="2C09AD70" w:rsidRPr="673B838C">
        <w:rPr>
          <w:rFonts w:ascii="Arial" w:eastAsia="Arial" w:hAnsi="Arial" w:cs="Arial"/>
          <w:color w:val="222222"/>
        </w:rPr>
        <w:t xml:space="preserve">ਦਵਾਰਾ ਆਯੋਜਿਤ ਕੀਤਾ </w:t>
      </w:r>
      <w:r w:rsidR="2C09AD70" w:rsidRPr="673B838C">
        <w:t xml:space="preserve"> </w:t>
      </w:r>
      <w:r w:rsidRPr="673B838C">
        <w:rPr>
          <w:rFonts w:ascii="Arial" w:hAnsi="Arial"/>
          <w:sz w:val="24"/>
          <w:szCs w:val="24"/>
        </w:rPr>
        <w:t xml:space="preserve"> ਡਿਲਵਰੀ ਸਿਸਟਮ ਕਾਊਂਟੀ ਅਤੇ ਤੁਹਾਡੇ ਪ੍ਰਦਾਤਾ ਦੀਆਂ ਭੂਮਿਕਾਵਾਂ ਅਤੇ ਜਿੰਮੇਵਾਰੀਆਂ ਦੀ ਪਛਾਣ ਕਰੋ। </w:t>
      </w:r>
    </w:p>
    <w:p w14:paraId="6C13FCF0" w14:textId="77777777" w:rsidR="00365E51" w:rsidRPr="0072040C" w:rsidRDefault="00365E51">
      <w:pPr>
        <w:pStyle w:val="ListParagraph"/>
        <w:numPr>
          <w:ilvl w:val="0"/>
          <w:numId w:val="34"/>
        </w:numPr>
        <w:spacing w:after="0" w:line="360" w:lineRule="auto"/>
        <w:rPr>
          <w:rFonts w:ascii="Arial" w:hAnsi="Arial" w:cs="Arial"/>
          <w:sz w:val="24"/>
          <w:szCs w:val="24"/>
        </w:rPr>
      </w:pPr>
      <w:r>
        <w:rPr>
          <w:rFonts w:ascii="Arial" w:hAnsi="Arial"/>
          <w:sz w:val="24"/>
        </w:rPr>
        <w:lastRenderedPageBreak/>
        <w:t>ਲੋੜੀਂਦੀ ਸਮਾਂ ਸੀਮਾ ਵਿੱਚ ਸ਼ਿਕਾਇਤਾਂ ਦਾ ਹੱਲ ਪ੍ਰਦਾਨ ਕਰੋ।</w:t>
      </w:r>
    </w:p>
    <w:p w14:paraId="55DB814A" w14:textId="77777777" w:rsidR="00365E51" w:rsidRPr="005F361C" w:rsidRDefault="00365E51" w:rsidP="00DF0B49">
      <w:pPr>
        <w:spacing w:after="0" w:line="360" w:lineRule="auto"/>
        <w:contextualSpacing/>
        <w:rPr>
          <w:rFonts w:ascii="Arial" w:hAnsi="Arial" w:cs="Arial"/>
          <w:sz w:val="24"/>
          <w:szCs w:val="24"/>
        </w:rPr>
      </w:pPr>
    </w:p>
    <w:p w14:paraId="3B1AD552" w14:textId="37BB6B99" w:rsidR="00365E51" w:rsidRDefault="00365E51" w:rsidP="00DF0B49">
      <w:pPr>
        <w:spacing w:after="0" w:line="360" w:lineRule="auto"/>
        <w:contextualSpacing/>
        <w:rPr>
          <w:rFonts w:ascii="Arial" w:hAnsi="Arial" w:cs="Arial"/>
          <w:b/>
          <w:sz w:val="24"/>
          <w:szCs w:val="24"/>
        </w:rPr>
      </w:pPr>
      <w:r>
        <w:rPr>
          <w:rFonts w:ascii="Arial" w:hAnsi="Arial"/>
          <w:b/>
          <w:sz w:val="24"/>
        </w:rPr>
        <w:t xml:space="preserve">ਮੈਂ ਸ਼ਿਕਾਇਤ ਕਦੋਂ ਦਰਜ ਕਰ ਸਕਦਾ/ਸਕਦੀ ਹਾਂ? </w:t>
      </w:r>
    </w:p>
    <w:p w14:paraId="2C1B8F7F" w14:textId="77777777" w:rsidR="00AE35A0" w:rsidRPr="005F361C" w:rsidRDefault="00AE35A0" w:rsidP="00DF0B49">
      <w:pPr>
        <w:spacing w:after="0" w:line="360" w:lineRule="auto"/>
        <w:contextualSpacing/>
        <w:rPr>
          <w:rFonts w:ascii="Arial" w:hAnsi="Arial" w:cs="Arial"/>
          <w:b/>
          <w:sz w:val="24"/>
          <w:szCs w:val="24"/>
        </w:rPr>
      </w:pPr>
    </w:p>
    <w:p w14:paraId="529C9135" w14:textId="3B9EB883" w:rsidR="00365E51" w:rsidRDefault="00365E51" w:rsidP="673B838C">
      <w:pPr>
        <w:spacing w:after="0" w:line="360" w:lineRule="auto"/>
        <w:contextualSpacing/>
        <w:rPr>
          <w:rFonts w:ascii="Arial" w:hAnsi="Arial" w:cs="Arial"/>
          <w:sz w:val="24"/>
          <w:szCs w:val="24"/>
        </w:rPr>
      </w:pPr>
      <w:r w:rsidRPr="673B838C">
        <w:rPr>
          <w:rFonts w:ascii="Arial" w:hAnsi="Arial"/>
          <w:sz w:val="24"/>
          <w:szCs w:val="24"/>
        </w:rPr>
        <w:t xml:space="preserve">ਜੇਕਰ ਤੁਸੀਂ ਮਾਦਕ ਪਦਾਰਥਾਂ ਦੀ ਵਰਤੋਂ ਸੰਬੰਧੀ ਵਿਕਾਰ ਇਲਾਜ ਸੇਵਾਵਾਂ ਤੋਂ ਖੁਸ਼ ਨਹੀਂ ਹੋ ਜੋ ਤੁਸੀਂ ਡਰੱਗ ਮੈਡੀ-ਕਲ </w:t>
      </w:r>
      <w:r w:rsidR="3FB8E323" w:rsidRPr="673B838C">
        <w:rPr>
          <w:rFonts w:ascii="Arial" w:eastAsia="Arial" w:hAnsi="Arial" w:cs="Arial"/>
          <w:color w:val="222222"/>
          <w:sz w:val="24"/>
          <w:szCs w:val="24"/>
        </w:rPr>
        <w:t xml:space="preserve">ਦਵਾਰਾ ਆਯੋਜਿਤ ਕੀਤਾ </w:t>
      </w:r>
      <w:r w:rsidR="3FB8E323" w:rsidRPr="673B838C">
        <w:rPr>
          <w:rFonts w:ascii="Arial" w:eastAsia="Arial" w:hAnsi="Arial" w:cs="Arial"/>
          <w:sz w:val="24"/>
          <w:szCs w:val="24"/>
        </w:rPr>
        <w:t xml:space="preserve"> </w:t>
      </w:r>
      <w:r w:rsidRPr="673B838C">
        <w:rPr>
          <w:rFonts w:ascii="Arial" w:hAnsi="Arial"/>
          <w:sz w:val="24"/>
          <w:szCs w:val="24"/>
        </w:rPr>
        <w:t xml:space="preserve">ਡਿਲੀਵਰੀ ਸਿਸਟਮ ਕਾਊਂਟੀ ਤੋਂ ਪ੍ਰਾਪਤ ਕਰ ਰਹੇ ਹੋ ਜਾਂ ਤੁਹਾਨੂੰ ਡਰੱਗ ਮੈਡੀ-ਕਲ </w:t>
      </w:r>
      <w:r w:rsidR="00AF2B92" w:rsidRPr="673B838C">
        <w:rPr>
          <w:rFonts w:ascii="Arial" w:eastAsia="Arial" w:hAnsi="Arial" w:cs="Arial"/>
          <w:color w:val="222222"/>
          <w:sz w:val="24"/>
          <w:szCs w:val="24"/>
        </w:rPr>
        <w:t xml:space="preserve">ਦਵਾਰਾ ਆਯੋਜਿਤ ਕੀਤਾ </w:t>
      </w:r>
      <w:r w:rsidR="00AF2B92" w:rsidRPr="673B838C">
        <w:rPr>
          <w:rFonts w:ascii="Arial" w:eastAsia="Arial" w:hAnsi="Arial" w:cs="Arial"/>
          <w:sz w:val="24"/>
          <w:szCs w:val="24"/>
        </w:rPr>
        <w:t xml:space="preserve"> </w:t>
      </w:r>
      <w:r w:rsidRPr="673B838C">
        <w:rPr>
          <w:rFonts w:ascii="Arial" w:hAnsi="Arial"/>
          <w:sz w:val="24"/>
          <w:szCs w:val="24"/>
        </w:rPr>
        <w:t xml:space="preserve"> ਡਿਲੀਵਰੀ ਸਿਸਟਮ ਕਾਊਂਟੀ ਬਾਰੇ ਕੋਈ ਹੋਰ ਚਿੰਤਾ ਹੈ ਤਾਂ ਤੁਸੀਂ ਕਿਸੇ ਵੀ ਸਮੇਂ ਡਰੱਗ ਮੈਡੀ-ਕਲ </w:t>
      </w:r>
      <w:r w:rsidR="19F03B4F" w:rsidRPr="673B838C">
        <w:rPr>
          <w:rFonts w:ascii="Arial" w:eastAsia="Arial" w:hAnsi="Arial" w:cs="Arial"/>
          <w:color w:val="222222"/>
          <w:sz w:val="24"/>
          <w:szCs w:val="24"/>
        </w:rPr>
        <w:t xml:space="preserve">ਦਵਾਰਾ ਆਯੋਜਿਤ ਕੀਤਾ </w:t>
      </w:r>
      <w:r w:rsidR="19F03B4F" w:rsidRPr="673B838C">
        <w:rPr>
          <w:rFonts w:ascii="Arial" w:eastAsia="Arial" w:hAnsi="Arial" w:cs="Arial"/>
          <w:sz w:val="24"/>
          <w:szCs w:val="24"/>
        </w:rPr>
        <w:t xml:space="preserve"> </w:t>
      </w:r>
      <w:r w:rsidRPr="673B838C">
        <w:rPr>
          <w:rFonts w:ascii="Arial" w:hAnsi="Arial"/>
          <w:sz w:val="24"/>
          <w:szCs w:val="24"/>
        </w:rPr>
        <w:t xml:space="preserve"> ਡਿਲੀਵਰੀ ਸਿਸਟਮ ਕਾਊਂਟੀ ਕੋਲ ਸ਼ਿਕਾਇਤ ਦਰਜ ਕਰ ਸਕਦੇ ਹੋ। </w:t>
      </w:r>
    </w:p>
    <w:p w14:paraId="53A9112B" w14:textId="77777777" w:rsidR="00365E51" w:rsidRPr="005F361C" w:rsidRDefault="00365E51" w:rsidP="00DF0B49">
      <w:pPr>
        <w:spacing w:after="0" w:line="360" w:lineRule="auto"/>
        <w:contextualSpacing/>
        <w:rPr>
          <w:rFonts w:ascii="Arial" w:hAnsi="Arial" w:cs="Arial"/>
          <w:sz w:val="24"/>
          <w:szCs w:val="24"/>
        </w:rPr>
      </w:pPr>
    </w:p>
    <w:p w14:paraId="2E195B98" w14:textId="7EBC7152" w:rsidR="00365E51" w:rsidRDefault="00365E51" w:rsidP="00DF0B49">
      <w:pPr>
        <w:spacing w:after="0" w:line="360" w:lineRule="auto"/>
        <w:contextualSpacing/>
        <w:rPr>
          <w:rFonts w:ascii="Arial" w:hAnsi="Arial" w:cs="Arial"/>
          <w:b/>
          <w:sz w:val="24"/>
          <w:szCs w:val="24"/>
        </w:rPr>
      </w:pPr>
      <w:r>
        <w:rPr>
          <w:rFonts w:ascii="Arial" w:hAnsi="Arial"/>
          <w:b/>
          <w:sz w:val="24"/>
        </w:rPr>
        <w:t xml:space="preserve">ਮੈਂ ਸ਼ਿਕਾਇਤ ਕਿਵੇਂ ਦਰਜ ਕਰ ਸਕਦਾ/ਸਕਦੀ ਹਾਂ? </w:t>
      </w:r>
    </w:p>
    <w:p w14:paraId="1E546023" w14:textId="77777777" w:rsidR="00AE35A0" w:rsidRPr="005F361C" w:rsidRDefault="00AE35A0" w:rsidP="00DF0B49">
      <w:pPr>
        <w:spacing w:after="0" w:line="360" w:lineRule="auto"/>
        <w:contextualSpacing/>
        <w:rPr>
          <w:rFonts w:ascii="Arial" w:hAnsi="Arial" w:cs="Arial"/>
          <w:b/>
          <w:sz w:val="24"/>
          <w:szCs w:val="24"/>
        </w:rPr>
      </w:pPr>
    </w:p>
    <w:p w14:paraId="1DDBA6EB" w14:textId="1DF2C3D9" w:rsidR="00365E51" w:rsidRPr="005F361C" w:rsidRDefault="00365E51" w:rsidP="673B838C">
      <w:pPr>
        <w:spacing w:after="0" w:line="360" w:lineRule="auto"/>
        <w:contextualSpacing/>
        <w:rPr>
          <w:rFonts w:ascii="Arial" w:hAnsi="Arial" w:cs="Arial"/>
          <w:sz w:val="24"/>
          <w:szCs w:val="24"/>
        </w:rPr>
      </w:pPr>
      <w:r w:rsidRPr="673B838C">
        <w:rPr>
          <w:rFonts w:ascii="Arial" w:hAnsi="Arial"/>
          <w:sz w:val="24"/>
          <w:szCs w:val="24"/>
        </w:rPr>
        <w:t xml:space="preserve">ਕਿਸੇ ਸ਼ਿਕਾਇਤ ਵਿੱਚ ਮਦਦ ਲੈਣ ਲਈ ਤੁਸੀਂ ਆਪਣੇ ਡਰੱਗ ਮੈਡੀ-ਕਲ </w:t>
      </w:r>
      <w:r w:rsidR="3564172F" w:rsidRPr="673B838C">
        <w:rPr>
          <w:rFonts w:ascii="Arial" w:eastAsia="Arial" w:hAnsi="Arial" w:cs="Arial"/>
          <w:color w:val="222222"/>
          <w:sz w:val="24"/>
          <w:szCs w:val="24"/>
        </w:rPr>
        <w:t xml:space="preserve">ਦਵਾਰਾ ਆਯੋਜਿਤ ਕੀਤਾ </w:t>
      </w:r>
      <w:r w:rsidR="3564172F" w:rsidRPr="673B838C">
        <w:rPr>
          <w:rFonts w:ascii="Arial" w:eastAsia="Arial" w:hAnsi="Arial" w:cs="Arial"/>
          <w:sz w:val="24"/>
          <w:szCs w:val="24"/>
        </w:rPr>
        <w:t xml:space="preserve"> </w:t>
      </w:r>
      <w:r w:rsidRPr="673B838C">
        <w:rPr>
          <w:rFonts w:ascii="Arial" w:hAnsi="Arial"/>
          <w:sz w:val="24"/>
          <w:szCs w:val="24"/>
        </w:rPr>
        <w:t xml:space="preserve">ਡਿਲੀਵਰੀ ਸਿਸਟਮ ਕਾਊਂਟੀ ਦੇ ਟੋਲ-ਫ੍ਰੀ ਫ਼ੋਨ ਨੰਬਰ 'ਤੇ ਕਾਲ ਕਰ ਸਕਦੇ ਹੋ। ਡਰੱਗ ਮੈਡੀ-ਕਲ </w:t>
      </w:r>
      <w:r w:rsidR="06A50716" w:rsidRPr="673B838C">
        <w:rPr>
          <w:rFonts w:ascii="Arial" w:eastAsia="Arial" w:hAnsi="Arial" w:cs="Arial"/>
          <w:color w:val="222222"/>
          <w:sz w:val="24"/>
          <w:szCs w:val="24"/>
        </w:rPr>
        <w:t xml:space="preserve">ਦਵਾਰਾ ਆਯੋਜਿਤ ਕੀਤਾ </w:t>
      </w:r>
      <w:r w:rsidR="06A50716" w:rsidRPr="673B838C">
        <w:rPr>
          <w:rFonts w:ascii="Arial" w:eastAsia="Arial" w:hAnsi="Arial" w:cs="Arial"/>
          <w:sz w:val="24"/>
          <w:szCs w:val="24"/>
        </w:rPr>
        <w:t xml:space="preserve"> </w:t>
      </w:r>
      <w:r w:rsidRPr="673B838C">
        <w:rPr>
          <w:rFonts w:ascii="Arial" w:hAnsi="Arial"/>
          <w:sz w:val="24"/>
          <w:szCs w:val="24"/>
        </w:rPr>
        <w:t xml:space="preserve"> ਡਿਲੀਵਰੀ ਸਿਸਟਮ ਕਾਊਂਟੀ ਤੁਹਾਡੇ ਲਈ ਸ਼ਿਕਾਇਤ ਨੂੰ ਡਾਕ ਰਾਹੀਂ ਭੇਜਣ ਲਈ ਸਾਰੇ ਪ੍ਰਦਾਨਕਾਂ ਦੀਆਂ ਸਾਈਟਾਂ 'ਤੇ ਸਵੈ-ਪਤਾ ਲਿਖੇ ਲਿਫਾਫੇ ਪ੍ਰਦਾਨ ਕਰੇਗੀ। ਸ਼ਿਕਾਇਤਾਂ ਮੌਖਿਕ ਜਾਂ ਲਿਖਤੀ ਰੂਪ ਵਿੱਚ ਦਰਜ ਕੀਤੀਆਂ ਜਾ ਸਕਦੀਆਂ ਹਨ। ਮੌਖਿਕ ਸ਼ਿਕਾਇਤਾਂ ਦੀ ਲਿਖਤੀ ਰੂਪ ਵਿੱਚ ਪੈਰਵਾਈ ਕੀਤੇ ਜਾਣ ਦੀ ਲੋੜ ਨਹੀਂ ਹੈ। </w:t>
      </w:r>
    </w:p>
    <w:p w14:paraId="0E9F50E7" w14:textId="77777777" w:rsidR="00365E51" w:rsidRPr="005F361C" w:rsidRDefault="00365E51" w:rsidP="00DF0B49">
      <w:pPr>
        <w:spacing w:after="0" w:line="360" w:lineRule="auto"/>
        <w:contextualSpacing/>
        <w:rPr>
          <w:rFonts w:ascii="Arial" w:hAnsi="Arial" w:cs="Arial"/>
          <w:sz w:val="24"/>
          <w:szCs w:val="24"/>
        </w:rPr>
      </w:pPr>
    </w:p>
    <w:p w14:paraId="4D04945F" w14:textId="62F8898D" w:rsidR="00365E51" w:rsidRDefault="00365E51" w:rsidP="00DF0B49">
      <w:pPr>
        <w:spacing w:after="0" w:line="360" w:lineRule="auto"/>
        <w:contextualSpacing/>
        <w:rPr>
          <w:rFonts w:ascii="Arial" w:hAnsi="Arial" w:cs="Arial"/>
          <w:b/>
          <w:sz w:val="24"/>
          <w:szCs w:val="24"/>
        </w:rPr>
      </w:pPr>
      <w:r>
        <w:rPr>
          <w:rFonts w:ascii="Arial" w:hAnsi="Arial"/>
          <w:b/>
          <w:sz w:val="24"/>
        </w:rPr>
        <w:t xml:space="preserve">ਮੈਨੂੰ ਕਿਵੇਂ ਪਤਾ ਚੱਲੇਗਾ ਕਿ ਕਾਊਂਟੀ ਯੋਜਨਾ ਨੂੰ ਮੇਰੀ ਸ਼ਿਕਾਇਤ ਪ੍ਰਾਪਤ ਹੋਈ ਹੈ? </w:t>
      </w:r>
    </w:p>
    <w:p w14:paraId="73C1D929" w14:textId="77777777" w:rsidR="00AE35A0" w:rsidRDefault="00AE35A0" w:rsidP="00DF0B49">
      <w:pPr>
        <w:spacing w:after="0" w:line="360" w:lineRule="auto"/>
        <w:contextualSpacing/>
        <w:rPr>
          <w:rFonts w:ascii="Arial" w:hAnsi="Arial" w:cs="Arial"/>
          <w:b/>
          <w:sz w:val="24"/>
          <w:szCs w:val="24"/>
        </w:rPr>
      </w:pPr>
    </w:p>
    <w:p w14:paraId="4F7F144E" w14:textId="6DD21F90" w:rsidR="00365E51" w:rsidRDefault="00365E51" w:rsidP="673B838C">
      <w:pPr>
        <w:spacing w:after="0" w:line="360" w:lineRule="auto"/>
        <w:contextualSpacing/>
        <w:rPr>
          <w:rFonts w:ascii="Arial" w:hAnsi="Arial" w:cs="Arial"/>
          <w:b/>
          <w:bCs/>
          <w:sz w:val="24"/>
          <w:szCs w:val="24"/>
        </w:rPr>
      </w:pPr>
      <w:r w:rsidRPr="673B838C">
        <w:rPr>
          <w:rFonts w:ascii="Arial" w:hAnsi="Arial"/>
          <w:sz w:val="24"/>
          <w:szCs w:val="24"/>
        </w:rPr>
        <w:t xml:space="preserve">ਤੁਹਾਡੀ ਡਰੱਗ ਮੈਡੀ-ਕਲ </w:t>
      </w:r>
      <w:r w:rsidR="7C24947B" w:rsidRPr="673B838C">
        <w:rPr>
          <w:rFonts w:ascii="Arial" w:eastAsia="Arial" w:hAnsi="Arial" w:cs="Arial"/>
          <w:color w:val="222222"/>
          <w:sz w:val="24"/>
          <w:szCs w:val="24"/>
        </w:rPr>
        <w:t xml:space="preserve">ਦਵਾਰਾ ਆਯੋਜਿਤ ਕੀਤਾ </w:t>
      </w:r>
      <w:r w:rsidR="7C24947B" w:rsidRPr="673B838C">
        <w:rPr>
          <w:rFonts w:ascii="Arial" w:eastAsia="Arial" w:hAnsi="Arial" w:cs="Arial"/>
          <w:sz w:val="24"/>
          <w:szCs w:val="24"/>
        </w:rPr>
        <w:t xml:space="preserve"> </w:t>
      </w:r>
      <w:r w:rsidRPr="673B838C">
        <w:rPr>
          <w:rFonts w:ascii="Arial" w:hAnsi="Arial"/>
          <w:sz w:val="24"/>
          <w:szCs w:val="24"/>
        </w:rPr>
        <w:t xml:space="preserve"> ਡਿਲੀਵਰੀ ਸਿਸਟਮ ਕਾਊਂਟੀ ਤੁਹਾਨੂੰ ਲਿਖਤੀ ਪੁਸ਼ਟੀ ਭੇਜ ਕੇ ਤੁਹਾਨੂੰ ਦੱਸੇਗੀ ਕਿ ਇਸਨੇ ਤੁਹਾਡੀ ਸ਼ਿਕਾਇਤ ਪ੍ਰਾਪਤ ਕੀਤੀ ਹੈ।</w:t>
      </w:r>
    </w:p>
    <w:p w14:paraId="109D7061" w14:textId="77777777" w:rsidR="00365E51" w:rsidRPr="00365E51" w:rsidRDefault="00365E51" w:rsidP="00DF0B49">
      <w:pPr>
        <w:spacing w:after="0" w:line="360" w:lineRule="auto"/>
        <w:contextualSpacing/>
        <w:rPr>
          <w:rFonts w:ascii="Arial" w:hAnsi="Arial" w:cs="Arial"/>
          <w:b/>
          <w:sz w:val="24"/>
          <w:szCs w:val="24"/>
        </w:rPr>
      </w:pPr>
    </w:p>
    <w:p w14:paraId="4151D705" w14:textId="6EB4EC28" w:rsidR="00365E51" w:rsidRDefault="00365E51" w:rsidP="00DF0B49">
      <w:pPr>
        <w:spacing w:after="0" w:line="360" w:lineRule="auto"/>
        <w:contextualSpacing/>
        <w:rPr>
          <w:rFonts w:ascii="Arial" w:hAnsi="Arial" w:cs="Arial"/>
          <w:b/>
          <w:sz w:val="24"/>
          <w:szCs w:val="24"/>
        </w:rPr>
      </w:pPr>
      <w:r>
        <w:rPr>
          <w:rFonts w:ascii="Arial" w:hAnsi="Arial"/>
          <w:b/>
          <w:sz w:val="24"/>
        </w:rPr>
        <w:t xml:space="preserve">ਮੇਰੀ ਸ਼ਿਕਾਇਤ ਦਾ ਫੈਸਲਾ ਕਦੋਂ ਕੀਤਾ ਜਾਵੇਗਾ? </w:t>
      </w:r>
    </w:p>
    <w:p w14:paraId="2DD4BAE3" w14:textId="77777777" w:rsidR="00AE35A0" w:rsidRPr="005F361C" w:rsidRDefault="00AE35A0" w:rsidP="00DF0B49">
      <w:pPr>
        <w:spacing w:after="0" w:line="360" w:lineRule="auto"/>
        <w:contextualSpacing/>
        <w:rPr>
          <w:rFonts w:ascii="Arial" w:hAnsi="Arial" w:cs="Arial"/>
          <w:b/>
          <w:sz w:val="24"/>
          <w:szCs w:val="24"/>
        </w:rPr>
      </w:pPr>
    </w:p>
    <w:p w14:paraId="0F11C201" w14:textId="56E50A5A" w:rsidR="00365E51" w:rsidRDefault="00365E51" w:rsidP="673B838C">
      <w:pPr>
        <w:spacing w:after="0" w:line="360" w:lineRule="auto"/>
        <w:contextualSpacing/>
        <w:rPr>
          <w:rFonts w:ascii="Arial" w:hAnsi="Arial" w:cs="Arial"/>
          <w:sz w:val="24"/>
          <w:szCs w:val="24"/>
        </w:rPr>
      </w:pPr>
      <w:r w:rsidRPr="673B838C">
        <w:rPr>
          <w:rFonts w:ascii="Arial" w:hAnsi="Arial"/>
          <w:sz w:val="24"/>
          <w:szCs w:val="24"/>
        </w:rPr>
        <w:t>ਡਰੱਗ ਮੈਡੀ-ਕਲ</w:t>
      </w:r>
      <w:r w:rsidR="1DFCB8A0" w:rsidRPr="673B838C">
        <w:rPr>
          <w:rFonts w:ascii="Arial" w:hAnsi="Arial"/>
          <w:sz w:val="24"/>
          <w:szCs w:val="24"/>
        </w:rPr>
        <w:t xml:space="preserve"> </w:t>
      </w:r>
      <w:r w:rsidR="1DFCB8A0" w:rsidRPr="673B838C">
        <w:rPr>
          <w:rFonts w:ascii="Arial" w:eastAsia="Arial" w:hAnsi="Arial" w:cs="Arial"/>
          <w:color w:val="222222"/>
          <w:sz w:val="24"/>
          <w:szCs w:val="24"/>
        </w:rPr>
        <w:t xml:space="preserve">ਦਵਾਰਾ ਆਯੋਜਿਤ ਕੀਤਾ </w:t>
      </w:r>
      <w:r w:rsidR="1DFCB8A0" w:rsidRPr="673B838C">
        <w:rPr>
          <w:rFonts w:ascii="Arial" w:eastAsia="Arial" w:hAnsi="Arial" w:cs="Arial"/>
          <w:sz w:val="24"/>
          <w:szCs w:val="24"/>
        </w:rPr>
        <w:t xml:space="preserve"> </w:t>
      </w:r>
      <w:r w:rsidRPr="673B838C">
        <w:rPr>
          <w:rFonts w:ascii="Arial" w:hAnsi="Arial"/>
          <w:sz w:val="24"/>
          <w:szCs w:val="24"/>
        </w:rPr>
        <w:t xml:space="preserve">ਡਿਲੀਵਰੀ ਸਿਸਟਮ ਕਾਊਂਟੀ ਨੂੰ ਤੁਹਾਡੀ ਸ਼ਿਕਾਇਤ ਬਾਰੇ ਫੈਸਲਾ ਤੁਹਾਡੇ ਵੱਲੋਂ ਦਾਇਰ ਕੀਤੇ ਜਾਣ ਦੀ ਤਾਰੀਖ਼ ਤੋਂ ਲੈ ਕੇ 90 ਕੈਲੰਡਰ ਦਿਨਾਂ ਦੇ ਅੰਦਰ ਲਾਜ਼ਮੀ ਤੌਰ 'ਤੇ ਲੈਣਾ ਚਾਹੀਦਾ ਹੈ। ਜੇਕਰ ਤੁਸੀਂ ਐਕਸਟੈਂਸ਼ਨ ਦੀ ਬੇਨਤੀ ਕਰਦੇ ਹੋ, ਜਾਂ ਜੇ ਡਰੱਗ ਮੈਡੀ-ਕਲ </w:t>
      </w:r>
      <w:r w:rsidR="04C45EB9" w:rsidRPr="673B838C">
        <w:rPr>
          <w:rFonts w:ascii="Arial" w:eastAsia="Arial" w:hAnsi="Arial" w:cs="Arial"/>
          <w:color w:val="222222"/>
          <w:sz w:val="24"/>
          <w:szCs w:val="24"/>
        </w:rPr>
        <w:t xml:space="preserve">ਦਵਾਰਾ ਆਯੋਜਿਤ ਕੀਤਾ </w:t>
      </w:r>
      <w:r w:rsidR="04C45EB9" w:rsidRPr="673B838C">
        <w:rPr>
          <w:rFonts w:ascii="Arial" w:eastAsia="Arial" w:hAnsi="Arial" w:cs="Arial"/>
          <w:sz w:val="24"/>
          <w:szCs w:val="24"/>
        </w:rPr>
        <w:t xml:space="preserve"> </w:t>
      </w:r>
      <w:r w:rsidRPr="673B838C">
        <w:rPr>
          <w:rFonts w:ascii="Arial" w:hAnsi="Arial"/>
          <w:sz w:val="24"/>
          <w:szCs w:val="24"/>
        </w:rPr>
        <w:t xml:space="preserve"> ਡਿਲੀਵਰੀ ਸਿਸਟਮ ਕਾਊਂਟੀ ਵਿਸ਼ਵਾਸ਼ ਕਰਦੀ ਹੈ ਕਿ ਵਾਧੂ ਜਾਣਕਾਰੀ ਦੀ ਜ਼ਰੂਰਤ ਹੈ ਅਤੇ ਇਹ ਕਿ ਦੇਰੀ ਤੁਹਾਡੇ ਫਾਇਦੇ ਵਾਸਤੇ ਹੈ ਤਾਂ ਸਮਾਂ-ਸੀਮਾਵਾਂ ਨੂੰ 14 ਕੈਲੰਡਰ ਦਿਨਾਂ ਤੱਕ ਵਧਾਇਆ ਜਾ ਸਕਦਾ ਹੈ। ਦੇਰੀ ਤੁਹਾਡੇ ਫਾਇਦੇ ਲਈ ਹੋ ਸਕਦੀ ਹੈ ਤਾਂ ਇਸਦੀ ਇੱਕ ਉਦਾਹਰਨ ਹੈ ਜਦੋਂ ਕਾਊਂਟੀ ਨੂੰ ਲੱਗਦਾ ਹੈ ਕਿ ਉਹ ਤੁਹਾਡੀ ਸ਼ਿਕਾਇਤ ਨੂੰ ਹੱਲ ਕਰਨ ਦੇ ਯੋਗ ਹੋ ਸਕਦੀ ਹੈ ਜੇਕਰ ਡਰੱਗ ਮੈਡੀ-ਕਲ </w:t>
      </w:r>
      <w:r w:rsidR="30B0CA7D" w:rsidRPr="673B838C">
        <w:rPr>
          <w:rFonts w:ascii="Arial" w:eastAsia="Arial" w:hAnsi="Arial" w:cs="Arial"/>
          <w:color w:val="222222"/>
          <w:sz w:val="24"/>
          <w:szCs w:val="24"/>
        </w:rPr>
        <w:t xml:space="preserve">ਦਵਾਰਾ ਆਯੋਜਿਤ ਕੀਤਾ </w:t>
      </w:r>
      <w:r w:rsidR="30B0CA7D" w:rsidRPr="673B838C">
        <w:rPr>
          <w:rFonts w:ascii="Arial" w:eastAsia="Arial" w:hAnsi="Arial" w:cs="Arial"/>
          <w:sz w:val="24"/>
          <w:szCs w:val="24"/>
        </w:rPr>
        <w:t xml:space="preserve"> </w:t>
      </w:r>
      <w:r w:rsidRPr="673B838C">
        <w:rPr>
          <w:rFonts w:ascii="Arial" w:hAnsi="Arial"/>
          <w:sz w:val="24"/>
          <w:szCs w:val="24"/>
        </w:rPr>
        <w:t xml:space="preserve"> ਡਿਲੀਵਰੀ ਸਿਸਟਮ ਕਾਊਂਟੀ ਕੋਲ ਤੁਹਾਡੇ ਕੋਲੋਂ ਜਾਂ ਇਸ ਵਿੱਚ ਸ਼ਾਮਲ ਹੋਰ ਲੋਕਾਂ ਕੋਲੋਂ ਜਾਣਕਾਰੀ ਹਾਸਲ ਕਰਨ ਲਈ ਥੋੜ੍ਹਾ ਜਿਹਾ ਹੋਰ ਸਮਾਂ ਹੁੰਦਾ ਹੈ।</w:t>
      </w:r>
    </w:p>
    <w:p w14:paraId="6F87AD23" w14:textId="77777777" w:rsidR="00365E51" w:rsidRPr="005F361C" w:rsidRDefault="00365E51" w:rsidP="00DF0B49">
      <w:pPr>
        <w:spacing w:after="0" w:line="360" w:lineRule="auto"/>
        <w:contextualSpacing/>
        <w:rPr>
          <w:rFonts w:ascii="Arial" w:hAnsi="Arial" w:cs="Arial"/>
          <w:sz w:val="24"/>
          <w:szCs w:val="24"/>
        </w:rPr>
      </w:pPr>
    </w:p>
    <w:p w14:paraId="062231D1" w14:textId="278A7077" w:rsidR="00365E51" w:rsidRDefault="00365E51" w:rsidP="673B838C">
      <w:pPr>
        <w:spacing w:after="0" w:line="360" w:lineRule="auto"/>
        <w:contextualSpacing/>
        <w:rPr>
          <w:rFonts w:ascii="Arial" w:hAnsi="Arial" w:cs="Arial"/>
          <w:b/>
          <w:bCs/>
          <w:sz w:val="24"/>
          <w:szCs w:val="24"/>
        </w:rPr>
      </w:pPr>
      <w:r w:rsidRPr="673B838C">
        <w:rPr>
          <w:rFonts w:ascii="Arial" w:hAnsi="Arial"/>
          <w:sz w:val="24"/>
          <w:szCs w:val="24"/>
        </w:rPr>
        <w:t xml:space="preserve">ਮੈਨੂੰ ਕਿਵੇਂ ਪਤਾ ਲੱਗੇਗਾ ਜੇਕਰ ਡਰੱਗ ਮੈਡੀ-ਕਲ </w:t>
      </w:r>
      <w:r w:rsidR="494BA82C" w:rsidRPr="673B838C">
        <w:rPr>
          <w:rFonts w:ascii="Arial" w:eastAsia="Arial" w:hAnsi="Arial" w:cs="Arial"/>
          <w:color w:val="222222"/>
          <w:sz w:val="24"/>
          <w:szCs w:val="24"/>
        </w:rPr>
        <w:t xml:space="preserve">ਦਵਾਰਾ ਆਯੋਜਿਤ ਕੀਤਾ </w:t>
      </w:r>
      <w:r w:rsidR="494BA82C" w:rsidRPr="673B838C">
        <w:rPr>
          <w:rFonts w:ascii="Arial" w:eastAsia="Arial" w:hAnsi="Arial" w:cs="Arial"/>
          <w:sz w:val="24"/>
          <w:szCs w:val="24"/>
        </w:rPr>
        <w:t xml:space="preserve"> </w:t>
      </w:r>
      <w:r w:rsidRPr="673B838C">
        <w:rPr>
          <w:rFonts w:ascii="Arial" w:hAnsi="Arial"/>
          <w:sz w:val="24"/>
          <w:szCs w:val="24"/>
        </w:rPr>
        <w:t xml:space="preserve"> ਡਿਲੀਵਰੀ ਸਿਸਟਮ ਕਾਊਂਟੀ ਨੇ ਮੇਰੀ ਸ਼ਿਕਾਇਤ ਬਾਰੇ ਕੋਈ ਫੈਸਲਾ ਕੀਤਾ ਹੈ?</w:t>
      </w:r>
      <w:r w:rsidRPr="673B838C">
        <w:rPr>
          <w:rFonts w:ascii="Arial" w:hAnsi="Arial"/>
          <w:b/>
          <w:bCs/>
          <w:sz w:val="24"/>
          <w:szCs w:val="24"/>
        </w:rPr>
        <w:t xml:space="preserve"> </w:t>
      </w:r>
    </w:p>
    <w:p w14:paraId="3F982C4B" w14:textId="77777777" w:rsidR="00AE35A0" w:rsidRPr="005F361C" w:rsidRDefault="00AE35A0" w:rsidP="00DF0B49">
      <w:pPr>
        <w:spacing w:after="0" w:line="360" w:lineRule="auto"/>
        <w:contextualSpacing/>
        <w:rPr>
          <w:rFonts w:ascii="Arial" w:hAnsi="Arial" w:cs="Arial"/>
          <w:b/>
          <w:sz w:val="24"/>
          <w:szCs w:val="24"/>
        </w:rPr>
      </w:pPr>
    </w:p>
    <w:p w14:paraId="1FFD552E" w14:textId="094AEEAC" w:rsidR="00365E51" w:rsidRDefault="00365E51" w:rsidP="673B838C">
      <w:pPr>
        <w:spacing w:after="0" w:line="360" w:lineRule="auto"/>
        <w:contextualSpacing/>
        <w:rPr>
          <w:rFonts w:ascii="Arial" w:hAnsi="Arial" w:cs="Arial"/>
          <w:sz w:val="24"/>
          <w:szCs w:val="24"/>
        </w:rPr>
      </w:pPr>
      <w:r w:rsidRPr="673B838C">
        <w:rPr>
          <w:rFonts w:ascii="Arial" w:hAnsi="Arial"/>
          <w:sz w:val="24"/>
          <w:szCs w:val="24"/>
        </w:rPr>
        <w:t xml:space="preserve">ਜਦੋਂ ਤੁਹਾਡੀ ਸ਼ਿਕਾਇਤ ਦੇ ਸੰਬੰਧ ਵਿੱਚ ਕੋਈ ਫੈਸਲਾ ਕੀਤਾ ਜਾਂਦਾ ਹੈ, ਤਾਂ ਡਰੱਗ ਮੈਡੀ-ਕਲ </w:t>
      </w:r>
      <w:r w:rsidR="60504726" w:rsidRPr="673B838C">
        <w:rPr>
          <w:rFonts w:ascii="Arial" w:eastAsia="Arial" w:hAnsi="Arial" w:cs="Arial"/>
          <w:color w:val="222222"/>
          <w:sz w:val="24"/>
          <w:szCs w:val="24"/>
        </w:rPr>
        <w:t xml:space="preserve">ਦਵਾਰਾ ਆਯੋਜਿਤ ਕੀਤਾ </w:t>
      </w:r>
      <w:r w:rsidR="60504726" w:rsidRPr="673B838C">
        <w:rPr>
          <w:rFonts w:ascii="Arial" w:eastAsia="Arial" w:hAnsi="Arial" w:cs="Arial"/>
          <w:sz w:val="24"/>
          <w:szCs w:val="24"/>
        </w:rPr>
        <w:t xml:space="preserve"> </w:t>
      </w:r>
      <w:r w:rsidRPr="673B838C">
        <w:rPr>
          <w:rFonts w:ascii="Arial" w:hAnsi="Arial"/>
          <w:sz w:val="24"/>
          <w:szCs w:val="24"/>
        </w:rPr>
        <w:t xml:space="preserve">ਡਿਲੀਵਰੀ ਸਿਸਟਮ ਕਾਊਂਟੀ ਤੁਹਾਨੂੰ ਜਾਂ ਤੁਹਾਡੇ ਪ੍ਰਤੀਨਿਧ ਨੂੰ ਇਸ ਫੈਸਲੇ ਬਾਰੇ ਲਿਖਤੀ ਰੂਪ ਵਿੱਚ ਸੂਚਿਤ ਕਰੇਗੀ। ਜੇਕਰ ਤੁਹਾਡੀ ਡਰੱਗ ਮੈਡੀ-ਕਲ </w:t>
      </w:r>
      <w:r w:rsidR="58192D09" w:rsidRPr="673B838C">
        <w:rPr>
          <w:rFonts w:ascii="Arial" w:eastAsia="Arial" w:hAnsi="Arial" w:cs="Arial"/>
          <w:color w:val="222222"/>
          <w:sz w:val="24"/>
          <w:szCs w:val="24"/>
        </w:rPr>
        <w:t xml:space="preserve">ਦਵਾਰਾ ਆਯੋਜਿਤ ਕੀਤਾ </w:t>
      </w:r>
      <w:r w:rsidR="58192D09" w:rsidRPr="673B838C">
        <w:rPr>
          <w:rFonts w:ascii="Arial" w:eastAsia="Arial" w:hAnsi="Arial" w:cs="Arial"/>
          <w:sz w:val="24"/>
          <w:szCs w:val="24"/>
        </w:rPr>
        <w:t xml:space="preserve"> </w:t>
      </w:r>
      <w:r w:rsidRPr="673B838C">
        <w:rPr>
          <w:rFonts w:ascii="Arial" w:hAnsi="Arial"/>
          <w:sz w:val="24"/>
          <w:szCs w:val="24"/>
        </w:rPr>
        <w:t xml:space="preserve"> ਡਿਲੀਵਰੀ ਸਿਸਟਮ ਕਾਊਂਟੀ ਤੁਹਾਨੂੰ ਜਾਂ ਕਿਸੇ ਵੀ ਪ੍ਰਭਾਵਿਤ ਧਿਰਾਂ ਨੂੰ ਸਮੇਂ ਸਿਰ ਸ਼ਿਕਾਇਤ ਦੇ ਫੈਸਲੇ ਬਾਰੇ ਸੂਚਿਤ ਕਰਨ ਵਿੱਚ ਅਸਫਲ ਰਹਿੰਦੀ ਹੈ, ਤਾਂ ਡਰੱਗ ਮੈਡੀ-ਕਲ </w:t>
      </w:r>
      <w:r w:rsidR="0F4C4261" w:rsidRPr="673B838C">
        <w:rPr>
          <w:rFonts w:ascii="Arial" w:eastAsia="Arial" w:hAnsi="Arial" w:cs="Arial"/>
          <w:color w:val="222222"/>
          <w:sz w:val="24"/>
          <w:szCs w:val="24"/>
        </w:rPr>
        <w:t xml:space="preserve">ਦਵਾਰਾ ਆਯੋਜਿਤ ਕੀਤਾ </w:t>
      </w:r>
      <w:r w:rsidR="0F4C4261" w:rsidRPr="673B838C">
        <w:rPr>
          <w:rFonts w:ascii="Arial" w:eastAsia="Arial" w:hAnsi="Arial" w:cs="Arial"/>
          <w:sz w:val="24"/>
          <w:szCs w:val="24"/>
        </w:rPr>
        <w:t xml:space="preserve"> </w:t>
      </w:r>
      <w:r w:rsidRPr="673B838C">
        <w:rPr>
          <w:rFonts w:ascii="Arial" w:hAnsi="Arial"/>
          <w:sz w:val="24"/>
          <w:szCs w:val="24"/>
        </w:rPr>
        <w:t xml:space="preserve">ਡਿਲੀਵਰੀ ਸਿਸਟਮ ਕਾਊਂਟੀ ਤੁਹਾਨੂੰ ਇੱਕ ਪ੍ਰਤੀਕੂਲ ਲਾਭ ਦੇ ਨਿਰਣੇ ਦਾ ਨੋਟਿਸ ਪ੍ਰਦਾਨ ਕਰੇਗੀ ਜੋ ਤੁਹਾਨੂੰ ਇੱਕ </w:t>
      </w:r>
      <w:r w:rsidR="4FB23E90" w:rsidRPr="673B838C">
        <w:rPr>
          <w:rFonts w:ascii="system-ui" w:eastAsia="system-ui" w:hAnsi="system-ui" w:cs="system-ui"/>
          <w:color w:val="000000" w:themeColor="text1"/>
          <w:sz w:val="24"/>
          <w:szCs w:val="24"/>
          <w:u w:val="single"/>
        </w:rPr>
        <w:t>ਰਾਜ ਨਿਰਪੱਖ</w:t>
      </w:r>
      <w:r w:rsidR="4FB23E90" w:rsidRPr="673B838C">
        <w:rPr>
          <w:rFonts w:ascii="system-ui" w:eastAsia="system-ui" w:hAnsi="system-ui" w:cs="system-ui"/>
          <w:color w:val="212529"/>
          <w:sz w:val="24"/>
          <w:szCs w:val="24"/>
        </w:rPr>
        <w:t xml:space="preserve"> </w:t>
      </w:r>
      <w:r w:rsidR="4FB23E90" w:rsidRPr="673B838C">
        <w:rPr>
          <w:rFonts w:ascii="Arial" w:eastAsia="Arial" w:hAnsi="Arial" w:cs="Arial"/>
          <w:sz w:val="24"/>
          <w:szCs w:val="24"/>
        </w:rPr>
        <w:t xml:space="preserve"> </w:t>
      </w:r>
      <w:r w:rsidRPr="673B838C">
        <w:rPr>
          <w:rFonts w:ascii="Arial" w:hAnsi="Arial"/>
          <w:sz w:val="24"/>
          <w:szCs w:val="24"/>
        </w:rPr>
        <w:t xml:space="preserve"> ਸੁਣਵਾਈ ਦੀ ਬੇਨਤੀ ਕਰਨ ਦੇ ਤੁਹਾਡੇ ਅਧਿਕਾਰ ਬਾਰੇ ਦੱਸਦਾ ਹੈ। </w:t>
      </w:r>
      <w:r w:rsidRPr="673B838C">
        <w:rPr>
          <w:sz w:val="24"/>
          <w:szCs w:val="24"/>
        </w:rPr>
        <w:t xml:space="preserve">ਤੁਹਾਡੀ </w:t>
      </w:r>
      <w:r w:rsidRPr="673B838C">
        <w:rPr>
          <w:sz w:val="24"/>
          <w:szCs w:val="24"/>
        </w:rPr>
        <w:lastRenderedPageBreak/>
        <w:t xml:space="preserve">ਡਰੱਗ ਮੈਡੀ-ਕਲ </w:t>
      </w:r>
      <w:r w:rsidR="0B4C2429" w:rsidRPr="673B838C">
        <w:rPr>
          <w:rFonts w:ascii="Arial" w:eastAsia="Arial" w:hAnsi="Arial" w:cs="Arial"/>
          <w:color w:val="222222"/>
          <w:sz w:val="24"/>
          <w:szCs w:val="24"/>
        </w:rPr>
        <w:t>ਦਵਾਰਾ ਆਯੋਜਿਤ ਕੀਤਾ</w:t>
      </w:r>
      <w:r w:rsidR="0B4C2429" w:rsidRPr="673B838C">
        <w:rPr>
          <w:rFonts w:ascii="Arial" w:eastAsia="Arial" w:hAnsi="Arial" w:cs="Arial"/>
          <w:sz w:val="24"/>
          <w:szCs w:val="24"/>
        </w:rPr>
        <w:t xml:space="preserve"> </w:t>
      </w:r>
      <w:r w:rsidRPr="673B838C">
        <w:rPr>
          <w:sz w:val="24"/>
          <w:szCs w:val="24"/>
        </w:rPr>
        <w:t>ਡਿਲੀਵਰੀ ਸਿਸਟਮ ਕਾਊਂਟੀ * ਤੋਂ ਲੋੜਿਆ ਜਾਂਦਾ ਹੈ ਕਿ ਉਹ ਤੁਹਾਨੂੰ ਉਸ ਤਾਰੀਖ਼ ਨੂੰ ਪ੍ਰਤੀਕੂਲ ਲਾਭ ਦੇ ਨਿਰਣੇ ਦਾ ਨੋਟਿਸ ਪ੍ਰਦਾਨ ਕਰੇ ਜਿਸ ਤਾਰੀਖ਼ ਨੂੰ ਸਮਾਂ-ਸੀਮਾ ਸਮਾਪਤ ਹੋ ਜਾਂਦੀ ਹੈ।</w:t>
      </w:r>
      <w:r w:rsidRPr="673B838C">
        <w:rPr>
          <w:rFonts w:ascii="Arial" w:hAnsi="Arial"/>
          <w:sz w:val="24"/>
          <w:szCs w:val="24"/>
        </w:rPr>
        <w:t xml:space="preserve"> </w:t>
      </w:r>
    </w:p>
    <w:p w14:paraId="2EBA368E" w14:textId="77777777" w:rsidR="00365E51" w:rsidRPr="005F361C" w:rsidRDefault="00365E51" w:rsidP="00DF0B49">
      <w:pPr>
        <w:spacing w:after="0" w:line="360" w:lineRule="auto"/>
        <w:contextualSpacing/>
        <w:rPr>
          <w:rFonts w:ascii="Arial" w:hAnsi="Arial" w:cs="Arial"/>
          <w:sz w:val="24"/>
          <w:szCs w:val="24"/>
        </w:rPr>
      </w:pPr>
    </w:p>
    <w:p w14:paraId="6C875FCB" w14:textId="4BE80453" w:rsidR="00365E51" w:rsidRDefault="00365E51" w:rsidP="00DF0B49">
      <w:pPr>
        <w:spacing w:after="0" w:line="360" w:lineRule="auto"/>
        <w:contextualSpacing/>
        <w:rPr>
          <w:rFonts w:ascii="Arial" w:hAnsi="Arial" w:cs="Arial"/>
          <w:b/>
          <w:sz w:val="24"/>
          <w:szCs w:val="24"/>
        </w:rPr>
      </w:pPr>
      <w:r>
        <w:rPr>
          <w:rFonts w:ascii="Arial" w:hAnsi="Arial"/>
          <w:b/>
          <w:sz w:val="24"/>
        </w:rPr>
        <w:t xml:space="preserve">ਕੀ ਕੋਈ ਸ਼ਿਕਾਇਤ ਦਰਜ਼ ਕਰਨ ਦੀ ਕੋਈ ਅੰਤਿਮ ਸੀਮਾ ਹੈ? </w:t>
      </w:r>
    </w:p>
    <w:p w14:paraId="1EFABE25" w14:textId="77777777" w:rsidR="00AE35A0" w:rsidRPr="005F361C" w:rsidRDefault="00AE35A0" w:rsidP="00DF0B49">
      <w:pPr>
        <w:spacing w:after="0" w:line="360" w:lineRule="auto"/>
        <w:contextualSpacing/>
        <w:rPr>
          <w:rFonts w:ascii="Arial" w:hAnsi="Arial" w:cs="Arial"/>
          <w:b/>
          <w:sz w:val="24"/>
          <w:szCs w:val="24"/>
        </w:rPr>
      </w:pPr>
    </w:p>
    <w:p w14:paraId="2072E702" w14:textId="77777777" w:rsidR="00365E51" w:rsidRPr="005F361C" w:rsidRDefault="00365E51" w:rsidP="00DF0B49">
      <w:pPr>
        <w:spacing w:after="0" w:line="360" w:lineRule="auto"/>
        <w:contextualSpacing/>
        <w:rPr>
          <w:rFonts w:ascii="Arial" w:hAnsi="Arial" w:cs="Arial"/>
          <w:sz w:val="24"/>
          <w:szCs w:val="24"/>
        </w:rPr>
      </w:pPr>
      <w:r>
        <w:rPr>
          <w:rFonts w:ascii="Arial" w:hAnsi="Arial"/>
          <w:sz w:val="24"/>
        </w:rPr>
        <w:t>ਤੁਸੀਂ ਕਿਸੇ ਵੀ ਸਮੇਂ 'ਤੇ ਕੋਈ ਸ਼ਿਕਾਇਤ ਦਰਜ਼ ਕਰ ਸਕਦੇ ਹੋ।</w:t>
      </w:r>
    </w:p>
    <w:p w14:paraId="5535864A" w14:textId="0538756F" w:rsidR="00365E51" w:rsidRDefault="00365E51" w:rsidP="00DF0B49">
      <w:pPr>
        <w:spacing w:after="0" w:line="360" w:lineRule="auto"/>
        <w:contextualSpacing/>
        <w:rPr>
          <w:rFonts w:ascii="Arial" w:hAnsi="Arial" w:cs="Arial"/>
          <w:b/>
          <w:bCs/>
          <w:sz w:val="24"/>
          <w:szCs w:val="24"/>
        </w:rPr>
      </w:pPr>
    </w:p>
    <w:p w14:paraId="016DBAAD" w14:textId="1AB2F9EE" w:rsidR="00365E51" w:rsidRDefault="00365E51"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090DAFD4" w14:textId="77777777" w:rsidR="00AE35A0" w:rsidRPr="00B364E8" w:rsidRDefault="00AE35A0" w:rsidP="00DF0B49">
      <w:pPr>
        <w:spacing w:after="0" w:line="360" w:lineRule="auto"/>
        <w:contextualSpacing/>
        <w:rPr>
          <w:rFonts w:asciiTheme="minorBidi" w:hAnsiTheme="minorBidi"/>
          <w:b/>
          <w:bCs/>
          <w:sz w:val="24"/>
          <w:szCs w:val="24"/>
        </w:rPr>
      </w:pPr>
    </w:p>
    <w:p w14:paraId="699F20A3" w14:textId="5F2AD0D6" w:rsidR="00365E51" w:rsidRDefault="00365E51"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ਰਜ ਕਰੋ [ਜੇ ਕੋਈ ਹੈ]।</w:t>
      </w:r>
    </w:p>
    <w:p w14:paraId="0E0FC3A0" w14:textId="0AE3DEE7" w:rsidR="00866C15" w:rsidRDefault="00866C15" w:rsidP="00DF0B49">
      <w:pPr>
        <w:pStyle w:val="Heading1"/>
        <w:spacing w:before="0" w:line="360" w:lineRule="auto"/>
        <w:contextualSpacing/>
      </w:pPr>
      <w:bookmarkStart w:id="126" w:name="_Toc874570835"/>
      <w:bookmarkStart w:id="127" w:name="_Toc1852973806"/>
      <w:bookmarkStart w:id="128" w:name="_Toc260222771"/>
      <w:bookmarkStart w:id="129" w:name="_Toc748910370"/>
      <w:bookmarkStart w:id="130" w:name="_Toc464776601"/>
      <w:bookmarkStart w:id="131" w:name="_Toc623662863"/>
      <w:bookmarkStart w:id="132" w:name="_Toc599346198"/>
      <w:bookmarkStart w:id="133" w:name="_Toc365058372"/>
      <w:bookmarkStart w:id="134" w:name="_Toc45834879"/>
      <w:bookmarkStart w:id="135" w:name="_Toc1077897035"/>
      <w:bookmarkStart w:id="136" w:name="_Toc1883716528"/>
      <w:bookmarkStart w:id="137" w:name="_Toc1841626320"/>
      <w:r>
        <w:br w:type="column"/>
      </w:r>
      <w:bookmarkStart w:id="138" w:name="_Toc109643984"/>
      <w:bookmarkStart w:id="139" w:name="_Toc117103472"/>
      <w:r w:rsidR="25B2C98A">
        <w:lastRenderedPageBreak/>
        <w:t>ਅਪੀਲ ਪ੍ਰਕਿਰਿਆ (ਮਿਆਰੀ ਅਤੇ ਤੇਜੀ ਵਾਲੀ)</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63104EE1" w14:textId="77777777" w:rsidR="00866C15" w:rsidRDefault="00866C15" w:rsidP="00DF0B49">
      <w:pPr>
        <w:spacing w:after="0" w:line="360" w:lineRule="auto"/>
        <w:contextualSpacing/>
        <w:rPr>
          <w:rFonts w:ascii="Arial" w:hAnsi="Arial" w:cs="Arial"/>
          <w:sz w:val="24"/>
          <w:szCs w:val="24"/>
        </w:rPr>
      </w:pPr>
    </w:p>
    <w:p w14:paraId="6DACC88F" w14:textId="104FE31B" w:rsidR="00866C15"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ਤੁਹਾਡੀ ਡਰੱਗ ਮੈਡੀ-ਕਲ </w:t>
      </w:r>
      <w:r w:rsidR="3B4DABCF" w:rsidRPr="673B838C">
        <w:rPr>
          <w:rFonts w:ascii="Arial" w:eastAsia="Arial" w:hAnsi="Arial" w:cs="Arial"/>
          <w:color w:val="222222"/>
          <w:sz w:val="24"/>
          <w:szCs w:val="24"/>
        </w:rPr>
        <w:t>ਦਵਾਰਾ ਆਯੋਜਿਤ ਕੀਤਾ</w:t>
      </w:r>
      <w:r w:rsidR="3B4DABCF" w:rsidRPr="673B838C">
        <w:rPr>
          <w:rFonts w:ascii="Arial" w:eastAsia="Arial" w:hAnsi="Arial" w:cs="Arial"/>
          <w:sz w:val="24"/>
          <w:szCs w:val="24"/>
        </w:rPr>
        <w:t xml:space="preserve"> </w:t>
      </w:r>
      <w:r w:rsidRPr="673B838C">
        <w:rPr>
          <w:rFonts w:ascii="Arial" w:hAnsi="Arial"/>
          <w:sz w:val="24"/>
          <w:szCs w:val="24"/>
        </w:rPr>
        <w:t xml:space="preserve"> ਡਿਲੀਵਰੀ ਸਿਸਟਮ ਕਾਊਂਟੀ ਤੁਹਾਨੂੰ ਇੱਕ ਫੈਸਲੇ ਨੂੰ ਚੁਣੌਤੀ ਦੇਣ ਦੀ ਇਜਾਜ਼ਤ ਦੇਣ ਲਈ ਜ਼ਿੰਮੇਵਾਰ ਹੈ ਜੋ ਯੋਜਨਾ ਜਾਂ ਤੁਹਾਡੇ ਪ੍ਰਦਾਨਕਾਂ ਵੱਲੋਂ ਤੁਹਾਡੀਆਂ ਪਦਾਰਥਾਂ ਦੀ ਵਰਤੋਂ ਦੇ ਵਿਕਾਰ ਇਲਾਜ ਸੇਵਾਵਾਂ ਲਈ ਕੀਤਾ ਗਿਆ ਸੀ ਜਿਸ ਨਾਲ ਤੁਸੀਂ ਸਹਿਮਤ ਨਹੀਂ ਹੋ। ਇੱਥੇ ਦੋ ਤਰੀਕੇ ਹਨ ਜਿੰਨ੍ਹਾਂ ਨਾਲ ਤੁਸੀਂ ਸਮੀਖਿਆ ਦੀ ਬੇਨਤੀ ਕਰ ਸਕਦੇ ਹੋ। ਇੱਕ ਤਰੀਕਾ ਮਿਆਰੀ ਅਪੀਲ ਪ੍ਰਕਿਰਿਆ ਦੀ ਵਰਤੋਂ ਕਰਨਾ ਹੈ। ਦੂਜਾ ਤਰੀਕਾ ਤੇਜੀ ਵਾਲੀ ਅਪੀਲ ਪ੍ਰਕਿਰਿਆ ਦੀ ਵਰਤੋਂ ਕਰਨਾ ਹੈ। ਅਪੀਲਾਂ ਦੀਆਂ ਇਹ ਦੋ ਕਿਸਮਾਂ ਸਮਾਨ ਹਨ; ਪਰੰਤੂ, ਇੱਕ ਤੇਜੀ ਵਾਲੀ ਅਪੀਲ ਲਈ ਯੋਗ ਹੋਣ ਲਈ ਖਾਸ ਲੋੜਾਂ ਹਨ। ਵਿਸ਼ੇਸ਼ ਲੋੜਾਂ ਦਾ ਵਰਣਨ ਹੇਠਾਂ ਕੀਤਾ ਗਿਆ ਹੈ।</w:t>
      </w:r>
    </w:p>
    <w:p w14:paraId="396B9F84" w14:textId="77777777" w:rsidR="004116CC" w:rsidRDefault="004116CC" w:rsidP="00DF0B49">
      <w:pPr>
        <w:spacing w:after="0" w:line="360" w:lineRule="auto"/>
        <w:contextualSpacing/>
        <w:rPr>
          <w:rFonts w:ascii="Arial" w:hAnsi="Arial" w:cs="Arial"/>
          <w:sz w:val="24"/>
          <w:szCs w:val="24"/>
        </w:rPr>
      </w:pPr>
    </w:p>
    <w:p w14:paraId="7CAD7A2B" w14:textId="2F1E1A1C" w:rsidR="00866C15" w:rsidRPr="005F361C" w:rsidRDefault="00866C15" w:rsidP="00DF0B49">
      <w:pPr>
        <w:spacing w:after="0" w:line="360" w:lineRule="auto"/>
        <w:contextualSpacing/>
        <w:rPr>
          <w:rFonts w:ascii="Arial" w:hAnsi="Arial" w:cs="Arial"/>
          <w:b/>
          <w:sz w:val="24"/>
          <w:szCs w:val="24"/>
        </w:rPr>
      </w:pPr>
      <w:r>
        <w:rPr>
          <w:rFonts w:ascii="Arial" w:hAnsi="Arial"/>
          <w:b/>
          <w:sz w:val="24"/>
        </w:rPr>
        <w:t>ਇੱਕ ਮਿਆਰੀ ਅਪੀਲ ਕੀ ਹੁੰਦੀ ਹੈ?</w:t>
      </w:r>
    </w:p>
    <w:p w14:paraId="2634BB35" w14:textId="77777777" w:rsidR="00866C15" w:rsidRPr="005F361C" w:rsidRDefault="00866C15" w:rsidP="00DF0B49">
      <w:pPr>
        <w:spacing w:after="0" w:line="360" w:lineRule="auto"/>
        <w:contextualSpacing/>
        <w:rPr>
          <w:rFonts w:ascii="Arial" w:hAnsi="Arial" w:cs="Arial"/>
          <w:b/>
          <w:sz w:val="24"/>
          <w:szCs w:val="24"/>
        </w:rPr>
      </w:pPr>
    </w:p>
    <w:p w14:paraId="4FFEB632" w14:textId="139237CA" w:rsidR="00866C15" w:rsidRPr="005F361C"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ਇੱਕ ਮਿਆਰੀ ਅਪੀਲ ਯੋਜਨਾ ਜਾਂ ਤੁਹਾਡੇ ਪ੍ਰਦਾਨਕ ਦੇ ਨਾਲ ਤੁਹਾਡੀ ਕਿਸੇ ਸਮੱਸਿਆ ਦੀ ਸਮੀਖਿਆ ਵਾਸਤੇ ਬੇਨਤੀ ਹੁੰਦੀ ਹੈ ਜਿਸ ਵਿੱਚ ਇਨਕਾਰ ਜਾਂ ਉਨ੍ਹਾਂ ਸੇਵਾਵਾਂ ਵਿੱਚ ਤਬਦੀਲੀਆਂ ਸ਼ਾਮਿਲ ਹੁੰਦੀਆਂ ਹਨ ਜਿੰਨ੍ਹਾਂ ਬਾਰੇ ਤੁਸੀਂ ਸੋਚਦੇ ਹੋ ਕਿ ਤੁਹਾਨੂੰ ਇਸਦੀ ਲੋੜ ਹੈ। ਜੇ ਤੁਸੀਂ ਕਿਸੇ ਮਿਆਰੀ ਅਪੀਲ ਦੀ ਬੇਨਤੀ ਕਰਦੇ ਹੋ, ਤਾਂ ਡਰੱਗ ਮੈਡੀ-ਕਲ </w:t>
      </w:r>
      <w:r w:rsidR="1AA01E68" w:rsidRPr="673B838C">
        <w:rPr>
          <w:rFonts w:ascii="Arial" w:eastAsia="Arial" w:hAnsi="Arial" w:cs="Arial"/>
          <w:color w:val="222222"/>
          <w:sz w:val="24"/>
          <w:szCs w:val="24"/>
        </w:rPr>
        <w:t>ਦਵਾਰਾ ਆਯੋਜਿਤ ਕੀਤਾ</w:t>
      </w:r>
      <w:r w:rsidR="1AA01E68" w:rsidRPr="673B838C">
        <w:rPr>
          <w:rFonts w:ascii="Arial" w:eastAsia="Arial" w:hAnsi="Arial" w:cs="Arial"/>
          <w:sz w:val="24"/>
          <w:szCs w:val="24"/>
        </w:rPr>
        <w:t xml:space="preserve"> </w:t>
      </w:r>
      <w:r w:rsidRPr="673B838C">
        <w:rPr>
          <w:rFonts w:ascii="Arial" w:hAnsi="Arial"/>
          <w:sz w:val="24"/>
          <w:szCs w:val="24"/>
        </w:rPr>
        <w:t>ਡਿਲੀਵਰੀ ਸਿਸਟਮ ਕਾਊਂਟੀ ਇਸਦੀ ਸਮੀਖਿਆ ਕਰਨ ਲਈ 30 ਕੈਲੰਡਰ ਦਿਨਾਂ ਤੱਕ ਦਾ ਸਮਾਂ ਲੈ ਸਕਦੀ ਹੈ। ਜੇ ਤੁਸੀਂ ਸੋਚਦੇ ਹੋ ਕਿ 30 ਕੈਲੰਡਰ ਦਿਨਾਂ ਵਾਸਤੇ ਉਡੀਕ ਕਰਨਾ ਤੁਹਾਡੀ ਸਿਹਤ ਨੂੰ ਖਤਰੇ ਵਿੱਚ ਪਾ ਦੇਵੇਗਾ, ਤਾਂ ਤੁਹਾਨੂੰ ਇੱਕ 'ਤੇਜੀ ਵਾਲੀ ਅਪੀਲ' ਦੀ ਮੰਗ ਕਰਨੀ ਚਾਹੀਦੀ ਹੈ।</w:t>
      </w:r>
    </w:p>
    <w:p w14:paraId="79A0831D" w14:textId="77777777" w:rsidR="00866C15" w:rsidRPr="005F361C" w:rsidRDefault="00866C15" w:rsidP="00DF0B49">
      <w:pPr>
        <w:spacing w:after="0" w:line="360" w:lineRule="auto"/>
        <w:contextualSpacing/>
        <w:rPr>
          <w:rFonts w:ascii="Arial" w:hAnsi="Arial" w:cs="Arial"/>
          <w:sz w:val="24"/>
          <w:szCs w:val="24"/>
        </w:rPr>
      </w:pPr>
    </w:p>
    <w:p w14:paraId="1DD2DF68" w14:textId="77777777" w:rsidR="00866C15" w:rsidRPr="005F361C" w:rsidRDefault="00866C15" w:rsidP="00DF0B49">
      <w:pPr>
        <w:spacing w:after="0" w:line="360" w:lineRule="auto"/>
        <w:contextualSpacing/>
        <w:rPr>
          <w:rFonts w:ascii="Arial" w:hAnsi="Arial" w:cs="Arial"/>
          <w:sz w:val="24"/>
          <w:szCs w:val="24"/>
        </w:rPr>
      </w:pPr>
      <w:r>
        <w:rPr>
          <w:rFonts w:ascii="Arial" w:hAnsi="Arial"/>
          <w:sz w:val="24"/>
        </w:rPr>
        <w:t xml:space="preserve">ਮਿਆਰੀ ਅਪੀਲ ਪ੍ਰਕਿਰਿਆ ਹੋਵੇਗੀ: </w:t>
      </w:r>
    </w:p>
    <w:p w14:paraId="3DD1539A" w14:textId="0665279B"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t>ਤੁਹਾਨੂੰ ਖ਼ੁਦ ਹਾਜ਼ਰ ਹੋ ਕੇ, ਫ਼ੋਨ 'ਤੇ, ਜਾਂ ਲਿਖਤੀ ਰੂਪ ਵਿੱਚ ਅਪੀਲ ਦਾਇਰ ਕਰਨ ਦੀ ਇਜਾਜ਼ਤ ਦਿੰਦੀ ਹੈ।</w:t>
      </w:r>
      <w:r>
        <w:rPr>
          <w:rFonts w:ascii="Arial" w:hAnsi="Arial"/>
          <w:strike/>
          <w:sz w:val="24"/>
        </w:rPr>
        <w:t xml:space="preserve"> </w:t>
      </w:r>
    </w:p>
    <w:p w14:paraId="228104FA" w14:textId="77777777"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lastRenderedPageBreak/>
        <w:t xml:space="preserve">ਯਕੀਨੀ ਬਣਾਉਂਦੀ ਹੈ ਕਿ ਅਪੀਲ ਦਾਇਰ ਕਰਨਾ ਕਿਸੇ ਵੀ ਤਰ੍ਹਾਂ ਤੁਹਾਡੇ ਜਾਂ ਤੁਹਾਡੇ ਪ੍ਰਦਾਤਾ ਦੇ ਵਿਰੁੱਧ ਨਹੀਂ ਗਿਣਿਆ ਜਾਵੇਗਾ। </w:t>
      </w:r>
    </w:p>
    <w:p w14:paraId="4AA8AFFB" w14:textId="77777777"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t xml:space="preserve">ਤੁਹਾਨੂੰ ਕਿਸੇ ਪ੍ਰਦਾਤਾ ਸਮੇਤ, ਤੁਹਾਡੀ ਤਰਫ਼ੋਂ ਕੰਮ ਕਰਨ ਲਈ ਕਿਸੇ ਹੋਰ ਵਿਅਕਤੀ ਨੂੰ ਅਖਤਿਆਰ ਕਰਨ ਦੀ ਇਜਾਜ਼ਤ ਦਿੰਦੀ ਹੈ। ਜੇ ਤੁਸੀਂ ਕਿਸੇ ਹੋਰ ਵਿਅਕਤੀ ਨੂੰ ਤੁਹਾਡੀ ਤਰਫ਼ੋਂ ਕਾਰਜ ਕਰਨ ਦਾ ਅਖਤਿਆਰ ਦਿੰਦੇ ਹੋ, ਤਾਂ ਯੋਜਨਾ ਤੁਹਾਨੂੰ ਉਸ ਵਿਅਕਤੀ ਨੂੰ ਜਾਣਕਾਰੀ ਦੇਣ ਲਈ ਯੋਜਨਾ ਨੂੰ ਅਖਤਿਆਰ ਦੇਣ ਵਾਲੇ ਇੱਕ ਫਾਰਮ 'ਤੇ ਦਸਤਖ਼ਤ ਕਰਨ ਲਈ ਕਹਿ ਸਕਦੀ ਹੈ। </w:t>
      </w:r>
    </w:p>
    <w:p w14:paraId="4473FCC3" w14:textId="77777777" w:rsidR="00866C15" w:rsidRPr="00F40B3D" w:rsidRDefault="3410CF9B">
      <w:pPr>
        <w:pStyle w:val="ListParagraph"/>
        <w:numPr>
          <w:ilvl w:val="0"/>
          <w:numId w:val="35"/>
        </w:numPr>
        <w:spacing w:after="0" w:line="360" w:lineRule="auto"/>
        <w:rPr>
          <w:rFonts w:ascii="Arial" w:hAnsi="Arial" w:cs="Arial"/>
          <w:sz w:val="24"/>
          <w:szCs w:val="24"/>
        </w:rPr>
      </w:pPr>
      <w:r>
        <w:rPr>
          <w:rFonts w:ascii="Arial" w:hAnsi="Arial"/>
          <w:sz w:val="24"/>
        </w:rPr>
        <w:t>ਲੋੜੀਂਦੀ ਸਮਾਂ-ਸੀਮਾ ਦੇ ਅੰਦਰ ਕਿਸੇ ਅਪੀਲ ਵਾਸਤੇ ਬੇਨਤੀ ਕੀਤੇ ਜਾਣ 'ਤੇ ਆਪਣੇ ਲਾਭਾਂ ਨੂੰ ਜਾਰੀ ਰੱਖੋ, ਜੋ ਕਿ ਉਸ ਤਾਰੀਖ਼ ਤੋਂ ਲੈ ਕੇ 10 ਕੈਲੰਡਰ ਦਿਨ ਹਨ ਜਦੋਂ ਤੁਹਾਡੇ ਪ੍ਰਤੀਕੂਲ ਲਾਭ ਦੇ ਨਿਰਣੇ ਦੇ ਨੋਟਿਸ ਦੀ ਨਿਸ਼ਾਨਦੇਹੀ ਤੋਂ ਬਾਅਦ ਜਾਂ ਨਿੱਜੀ ਤੌਰ 'ਤੇ ਤੁਹਾਨੂੰ ਦਿੱਤਾ ਗਿਆ ਸੀ। ਜਦ ਅਪੀਲ ਵਿਚਾਰ-ਅਧੀਨ ਹੈ, ਤਦ ਤੱਕ ਤੁਹਾਨੂੰ ਨਿਰੰਤਰ ਸੇਵਾਵਾਂ ਵਾਸਤੇ ਭੁਗਤਾਨ ਕਰਨ ਦੀ ਲੋੜ ਨਹੀਂ ਪੈਂਦੀ। ਜੇ ਤੁਸੀਂ ਲਾਭ ਨੂੰ ਜਾਰੀ ਰੱਖਣ ਦੀ ਬੇਨਤੀ ਕਰਦੇ ਹੋ, ਅਤੇ ਅਪੀਲ ਦਾ ਅੰਤਿਮ ਫੈਸਲਾ ਉਸ ਸੇਵਾ ਨੂੰ ਘਟਾਉਣ ਜਾਂ ਬੰਦ ਕਰਨ ਦੇ ਫੈਸਲੇ ਦੀ ਪੁਸ਼ਟੀ ਕਰਦਾ ਹੈ ਜੋ ਤੁਸੀਂ ਪ੍ਰਾਪਤ ਕਰ ਰਹੇ ਹੋ, ਤਾਂ ਤੁਹਾਨੂੰ ਅਪੀਲ ਦੇ ਵਿਚਾਰ-ਅਧੀਨ ਹੋਣ ਦੌਰਾਨ ਦਿੱਤੀਆਂ ਗਈਆਂ ਸੇਵਾਵਾਂ ਦੀ ਲਾਗਤ ਦਾ ਭੁਗਤਾਨ ਕਰਨ ਦੀ ਲੋੜ ਪੈ ਸਕਦੀ ਹੈ;</w:t>
      </w:r>
    </w:p>
    <w:p w14:paraId="30B490BE" w14:textId="77777777"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t xml:space="preserve">ਯਕੀਨੀ ਬਣਾਉਂਦੀ ਹੈ ਕਿ ਫੈਸਲੇ ਕਰਨ ਵਾਲੇ ਵਿਅਕਤੀ ਅਜਿਹਾ ਕਰਨ ਦੇ ਯੋਗ ਹਨ ਅਤੇ ਸਮੀਖਿਆ ਜਾਂ ਫੈਸਲਾ ਕਰਨ ਦੀ ਪ੍ਰਕਿਰਿਆ ਦੇ ਕਿਸੇ ਵੀ ਪਿਛਲੇ ਪੱਧਰ ਵਿੱਚ ਸ਼ਾਮਲ ਨਹੀਂ ਹਨ। </w:t>
      </w:r>
    </w:p>
    <w:p w14:paraId="1A21A2F1" w14:textId="77777777"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t xml:space="preserve">ਤੁਹਾਨੂੰ ਜਾਂ ਤੁਹਾਡੇ ਪ੍ਰਤੀਨਿਧ ਨੂੰ ਅਪੀਲ ਦੀ ਪ੍ਰਕਿਰਿਆ ਤੋਂ ਪਹਿਲਾਂ ਅਤੇ ਇਸਦੇ ਦੌਰਾਨ, ਤੁਹਾਡੇ ਡਾਕਟਰੀ ਰਿਕਾਰਡ, ਅਤੇ ਅਪੀਲ ਦੀ ਪ੍ਰਕਿਰਿਆ ਦੌਰਾਨ ਵਿਚਾਰੇ ਗਏ ਕਿਸੇ ਹੋਰ ਦਸਤਾਵੇਜ਼ਾਂ ਜਾਂ ਰਿਕਾਰਡਾਂ ਸਮੇਤ, ਤੁਹਾਡੀ ਕੇਸ ਫਾਈਲ ਦੀ ਜਾਂਚ ਕਰਨ ਦੀ ਆਗਿਆ ਦਿੰਦੀ ਹੈ। </w:t>
      </w:r>
    </w:p>
    <w:p w14:paraId="1774A9D5" w14:textId="77777777"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lastRenderedPageBreak/>
        <w:t xml:space="preserve">ਤੁਹਾਨੂੰ ਸਬੂਤਾਂ ਅਤੇ ਤੱਥਾਂ ਜਾਂ ਕਾਨੂੰਨ ਦੇ ਦੋਸ਼ਾਂ ਨੂੰ ਖੁਦ ਹਾਜ਼ਰ ਹੋ ਕੇ ਜਾਂ ਲਿਖਤੀ ਰੂਪ ਵਿੱਚ ਪੇਸ਼ ਕਰਨ ਦਾ ਇੱਕ ਵਾਜਬ ਮੌਕਾ ਮਿਲਣ ਦੇ ਯੋਗ ਬਣਾਉਂਦੀ ਹੈ। </w:t>
      </w:r>
    </w:p>
    <w:p w14:paraId="71A3FF48" w14:textId="340AB035"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t xml:space="preserve">ਤੁਹਾਨੂੰ, ਤੁਹਾਡੇ ਪ੍ਰਤੀਨਿਧੀ ਨੂੰ, ਜਾਂ ਕਿਸੇ ਮ੍ਰਿਤਕ ਲਾਭਪਾਤਰ ਦੀ ਜਾਗੀਰ ਦੇ ਕਨੂੰਨੀ ਪ੍ਰਤੀਨਿਧ ਨੂੰ ਅਪੀਲ ਦੀਆਂ ਧਿਰਾਂ ਵਜੋਂ ਸ਼ਾਮਲ ਕੀਤੇ ਜਾਣ ਦੀ ਆਗਿਆ ਦਿੰਦੀ ਹੈ। </w:t>
      </w:r>
    </w:p>
    <w:p w14:paraId="3B85621F" w14:textId="77777777" w:rsidR="00866C15" w:rsidRPr="00F40B3D" w:rsidRDefault="00866C15">
      <w:pPr>
        <w:pStyle w:val="ListParagraph"/>
        <w:numPr>
          <w:ilvl w:val="0"/>
          <w:numId w:val="35"/>
        </w:numPr>
        <w:spacing w:after="0" w:line="360" w:lineRule="auto"/>
        <w:rPr>
          <w:rFonts w:ascii="Arial" w:hAnsi="Arial" w:cs="Arial"/>
          <w:sz w:val="24"/>
          <w:szCs w:val="24"/>
        </w:rPr>
      </w:pPr>
      <w:r>
        <w:rPr>
          <w:rFonts w:ascii="Arial" w:hAnsi="Arial"/>
          <w:sz w:val="24"/>
        </w:rPr>
        <w:t xml:space="preserve">ਤੁਹਾਨੂੰ ਇਹ ਦੱਸਣਾ ਕਿ ਤੁਹਾਨੂੰ ਲਿਖਤੀ ਪੁਸ਼ਟੀ ਭੇਜ ਕੇ ਤੁਹਾਡੀ ਅਪੀਲ ਦੀ ਸਮੀਖਿਆ ਕੀਤੀ ਜਾ ਰਹੀ ਹੈ। </w:t>
      </w:r>
    </w:p>
    <w:p w14:paraId="07120792" w14:textId="1A18B40F" w:rsidR="00866C15" w:rsidRPr="00F40B3D" w:rsidRDefault="00866C15">
      <w:pPr>
        <w:pStyle w:val="ListParagraph"/>
        <w:numPr>
          <w:ilvl w:val="0"/>
          <w:numId w:val="35"/>
        </w:numPr>
        <w:spacing w:after="0" w:line="360" w:lineRule="auto"/>
        <w:rPr>
          <w:rFonts w:ascii="Arial" w:hAnsi="Arial" w:cs="Arial"/>
          <w:sz w:val="24"/>
          <w:szCs w:val="24"/>
        </w:rPr>
      </w:pPr>
      <w:r w:rsidRPr="673B838C">
        <w:rPr>
          <w:rFonts w:ascii="Arial" w:hAnsi="Arial"/>
          <w:sz w:val="24"/>
          <w:szCs w:val="24"/>
        </w:rPr>
        <w:t xml:space="preserve">ਅਪੀਲ ਦੀ ਪ੍ਰਕਿਰਿਆ ਦੀ ਸਮਾਪਤੀ ਦੇ ਬਾਅਦ, ਤੁਹਾਨੂੰ ਇੱਕ </w:t>
      </w:r>
      <w:r w:rsidR="0BEB406D" w:rsidRPr="673B838C">
        <w:rPr>
          <w:rFonts w:ascii="system-ui" w:eastAsia="system-ui" w:hAnsi="system-ui" w:cs="system-ui"/>
          <w:color w:val="000000" w:themeColor="text1"/>
          <w:sz w:val="24"/>
          <w:szCs w:val="24"/>
          <w:u w:val="single"/>
        </w:rPr>
        <w:t>ਰਾਜ ਨਿਰਪੱਖ</w:t>
      </w:r>
      <w:r w:rsidR="0BEB406D" w:rsidRPr="673B838C">
        <w:rPr>
          <w:rFonts w:ascii="system-ui" w:eastAsia="system-ui" w:hAnsi="system-ui" w:cs="system-ui"/>
          <w:color w:val="212529"/>
          <w:sz w:val="24"/>
          <w:szCs w:val="24"/>
        </w:rPr>
        <w:t xml:space="preserve"> </w:t>
      </w:r>
      <w:r w:rsidR="0BEB406D" w:rsidRPr="673B838C">
        <w:t xml:space="preserve"> </w:t>
      </w:r>
      <w:r w:rsidRPr="673B838C">
        <w:rPr>
          <w:rFonts w:ascii="Arial" w:hAnsi="Arial"/>
          <w:sz w:val="24"/>
          <w:szCs w:val="24"/>
        </w:rPr>
        <w:t>ਸੁਣਵਾਈ ਦੀ ਬੇਨਤੀ ਕਰਨ ਦੇ ਤੁਹਾਡੇ ਅਧਿਕਾਰ ਬਾਰੇ ਸੂਚਿਤ ਕਰਨਾ।</w:t>
      </w:r>
    </w:p>
    <w:p w14:paraId="0F460EEB" w14:textId="77777777" w:rsidR="00866C15" w:rsidRPr="005F361C" w:rsidRDefault="00866C15" w:rsidP="00DF0B49">
      <w:pPr>
        <w:spacing w:after="0" w:line="360" w:lineRule="auto"/>
        <w:contextualSpacing/>
        <w:rPr>
          <w:rFonts w:ascii="Arial" w:hAnsi="Arial" w:cs="Arial"/>
          <w:sz w:val="24"/>
          <w:szCs w:val="24"/>
        </w:rPr>
      </w:pPr>
    </w:p>
    <w:p w14:paraId="400A3D9E" w14:textId="1525F2EA" w:rsidR="00866C15" w:rsidRDefault="00866C15" w:rsidP="00DF0B49">
      <w:pPr>
        <w:spacing w:after="0" w:line="360" w:lineRule="auto"/>
        <w:contextualSpacing/>
        <w:rPr>
          <w:rFonts w:ascii="Arial" w:hAnsi="Arial" w:cs="Arial"/>
          <w:b/>
          <w:sz w:val="24"/>
          <w:szCs w:val="24"/>
        </w:rPr>
      </w:pPr>
      <w:r>
        <w:rPr>
          <w:rFonts w:ascii="Arial" w:hAnsi="Arial"/>
          <w:b/>
          <w:sz w:val="24"/>
        </w:rPr>
        <w:t>ਮੈਂ ਕੋਈ ਅਪੀਲ ਕਦੋਂ ਦਰਜ਼ ਕਰ ਸਕਦਾ/ਸਕਦੀ ਹਾਂ?</w:t>
      </w:r>
    </w:p>
    <w:p w14:paraId="5BBDCA4C" w14:textId="77777777" w:rsidR="00AE35A0" w:rsidRPr="005F361C" w:rsidRDefault="00AE35A0" w:rsidP="00DF0B49">
      <w:pPr>
        <w:spacing w:after="0" w:line="360" w:lineRule="auto"/>
        <w:contextualSpacing/>
        <w:rPr>
          <w:rFonts w:ascii="Arial" w:hAnsi="Arial" w:cs="Arial"/>
          <w:b/>
          <w:sz w:val="24"/>
          <w:szCs w:val="24"/>
        </w:rPr>
      </w:pPr>
    </w:p>
    <w:p w14:paraId="63EAAC44" w14:textId="162BAF61" w:rsidR="00866C15" w:rsidRPr="005F361C"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ਤੁਸੀਂ ਆਪਣੀ ਕਾਊਂਟੀ  ਡਰੱਗ ਮੇਡੀ-ਕਲ </w:t>
      </w:r>
      <w:r>
        <w:br/>
      </w:r>
      <w:r w:rsidR="6B1BBA8A" w:rsidRPr="673B838C">
        <w:rPr>
          <w:rFonts w:ascii="Arial" w:eastAsia="Arial" w:hAnsi="Arial" w:cs="Arial"/>
          <w:color w:val="222222"/>
          <w:sz w:val="24"/>
          <w:szCs w:val="24"/>
        </w:rPr>
        <w:t xml:space="preserve">ਦਵਾਰਾ ਆਯੋਜਿਤ ਕੀਤਾ </w:t>
      </w:r>
      <w:r w:rsidR="6B1BBA8A" w:rsidRPr="673B838C">
        <w:rPr>
          <w:rFonts w:ascii="Arial" w:eastAsia="Arial" w:hAnsi="Arial" w:cs="Arial"/>
          <w:sz w:val="24"/>
          <w:szCs w:val="24"/>
        </w:rPr>
        <w:t xml:space="preserve"> </w:t>
      </w:r>
      <w:r w:rsidRPr="673B838C">
        <w:rPr>
          <w:rFonts w:ascii="Arial" w:hAnsi="Arial"/>
          <w:sz w:val="24"/>
          <w:szCs w:val="24"/>
        </w:rPr>
        <w:t xml:space="preserve"> ਡਿਲੀਵਰੀ ਸਿਸਟਮ ਕਾਊਂਟੀ ਯੋਜਨਾ ਨਾਲ ਇੱਕ ਅਪੀਲ ਦਰਜ਼ ਕਰ ਸਕਦੇ ਹੋ: </w:t>
      </w:r>
    </w:p>
    <w:p w14:paraId="3CDF8CB0" w14:textId="39E46099" w:rsidR="00866C15" w:rsidRPr="00F40B3D" w:rsidRDefault="00866C15">
      <w:pPr>
        <w:pStyle w:val="ListParagraph"/>
        <w:numPr>
          <w:ilvl w:val="0"/>
          <w:numId w:val="36"/>
        </w:numPr>
        <w:spacing w:after="0" w:line="360" w:lineRule="auto"/>
        <w:rPr>
          <w:rFonts w:ascii="Arial" w:hAnsi="Arial" w:cs="Arial"/>
          <w:sz w:val="24"/>
          <w:szCs w:val="24"/>
        </w:rPr>
      </w:pPr>
      <w:r>
        <w:rPr>
          <w:rFonts w:ascii="Arial" w:hAnsi="Arial"/>
          <w:sz w:val="24"/>
        </w:rPr>
        <w:t xml:space="preserve">ਜੇ ਤੁਹਾਡੀ ਕਾਊਂਟੀ ਜਾਂ ਕਾਊਂਟੀ ਦੇ ਇਕਰਾਰਨਾਮੇ 'ਤੇ ਲਏ ਪ੍ਰਦਾਨਕਾਂ ਵਿੱਚੋਂ ਇੱਕ ਇਹ ਫੈਸਲਾ ਕਰਦਾ ਹੈ ਕਿ ਤੁਸੀਂ ਕੋਈ ਵੀ ਮੈਡੀ-ਕਲ ਮਾਦਕ ਪਦਾਰਥਾਂ ਦੀ ਵਰਤੋਂ ਸੰਬੰਧੀ ਵਿਕਾਰ ਇਲਾਜ ਸੇਵਾਵਾਂ ਪ੍ਰਾਪਤ ਕਰਨ ਦੇ ਯੋਗ ਨਹੀਂ ਹੋ ਕਿਉਂਕਿ ਤੁਸੀਂ ਡਾਕਟਰੀ ਲੋੜ ਦੀਆਂ ਕਸੌਟੀਆਂ ਦੀ ਪੂਰਤੀ ਨਹੀਂ ਕਰਦੇ ਹੋ। </w:t>
      </w:r>
    </w:p>
    <w:p w14:paraId="67250990" w14:textId="77345C20" w:rsidR="00866C15" w:rsidRPr="00F40B3D" w:rsidRDefault="00866C15">
      <w:pPr>
        <w:pStyle w:val="ListParagraph"/>
        <w:numPr>
          <w:ilvl w:val="0"/>
          <w:numId w:val="36"/>
        </w:numPr>
        <w:spacing w:after="0" w:line="360" w:lineRule="auto"/>
        <w:rPr>
          <w:rFonts w:ascii="Arial" w:hAnsi="Arial" w:cs="Arial"/>
          <w:sz w:val="24"/>
          <w:szCs w:val="24"/>
        </w:rPr>
      </w:pPr>
      <w:r>
        <w:rPr>
          <w:rFonts w:ascii="Arial" w:hAnsi="Arial"/>
          <w:sz w:val="24"/>
        </w:rPr>
        <w:t xml:space="preserve">ਜੇ ਤੁਹਾਡਾ ਪ੍ਰਦਾਤਾ ਸੋਚਦਾ ਹੈ ਕਿ ਤੁਹਾਨੂੰ ਇੱਕ ਮਾਦਕ ਪਦਾਰਥਾਂ ਦੀ ਵਰਤੋਂ ਦੇ ਵਿਕਾਰ ਇਲਾਜ ਸੇਵਾ ਦੀ ਲੋੜ ਹੈ ਅਤੇ ਉਹ ਕਾਊਂਟੀ ਨੂੰ ਮਨਜ਼ੂਰੀ ਦੀ ਮੰਗ ਕਰਦਾ ਹੈ, ਪਰ ਕਾਊਂਟੀ ਸਹਿਮਤ ਨਹੀਂ ਹੁੰਦੀ ਅਤੇ ਤੁਹਾਡੇ ਪ੍ਰਦਾਤਾ ਦੀ ਬੇਨਤੀ ਤੋਂ ਇਨਕਾਰ ਕਰਦੀ ਹੈ, ਜਾਂ ਸੇਵਾ ਦੀ ਕਿਸਮ ਜਾਂ ਬਾਰੰਬਾਰਤਾ ਨੂੰ ਬਦਲ ਦਿੰਦੀ ਹੈ। </w:t>
      </w:r>
    </w:p>
    <w:p w14:paraId="12ECBA0C" w14:textId="78211985" w:rsidR="00866C15" w:rsidRPr="00F40B3D" w:rsidRDefault="00866C15">
      <w:pPr>
        <w:pStyle w:val="ListParagraph"/>
        <w:numPr>
          <w:ilvl w:val="0"/>
          <w:numId w:val="36"/>
        </w:numPr>
        <w:spacing w:after="0" w:line="360" w:lineRule="auto"/>
        <w:rPr>
          <w:rFonts w:ascii="Arial" w:hAnsi="Arial" w:cs="Arial"/>
          <w:sz w:val="24"/>
          <w:szCs w:val="24"/>
        </w:rPr>
      </w:pPr>
      <w:r w:rsidRPr="673B838C">
        <w:rPr>
          <w:rFonts w:ascii="Arial" w:hAnsi="Arial"/>
          <w:sz w:val="24"/>
          <w:szCs w:val="24"/>
        </w:rPr>
        <w:t xml:space="preserve">ਜੇ ਤੁਹਾਡੇ ਪ੍ਰਦਾਤਾ ਨੇ ਡਰੱਗ ਮੈਡੀ-ਕਲ </w:t>
      </w:r>
      <w:r>
        <w:br/>
      </w:r>
      <w:r w:rsidR="507289E0" w:rsidRPr="673B838C">
        <w:rPr>
          <w:rFonts w:ascii="Arial" w:eastAsia="Arial" w:hAnsi="Arial" w:cs="Arial"/>
          <w:color w:val="222222"/>
        </w:rPr>
        <w:t xml:space="preserve">ਦਵਾਰਾ ਆਯੋਜਿਤ ਕੀਤਾ </w:t>
      </w:r>
      <w:r w:rsidR="507289E0" w:rsidRPr="673B838C">
        <w:t xml:space="preserve"> </w:t>
      </w:r>
      <w:r w:rsidRPr="673B838C">
        <w:rPr>
          <w:rFonts w:ascii="Arial" w:hAnsi="Arial"/>
          <w:sz w:val="24"/>
          <w:szCs w:val="24"/>
        </w:rPr>
        <w:t xml:space="preserve">ਡਿਲੀਵਰੀ ਸਿਸਟਮ ਕਾਊਂਟੀ ਨੂੰ ਮਨਜ਼ੂਰੀ ਵਾਸਤੇ ਪੁੱਛਿਆ ਹੈ, ਪਰ ਫੈਸਲਾ ਕਰਨ ਲਈ </w:t>
      </w:r>
      <w:r w:rsidRPr="673B838C">
        <w:rPr>
          <w:rFonts w:ascii="Arial" w:hAnsi="Arial"/>
          <w:sz w:val="24"/>
          <w:szCs w:val="24"/>
        </w:rPr>
        <w:lastRenderedPageBreak/>
        <w:t xml:space="preserve">ਕਾਊਂਟੀ ਨੂੰ ਵਧੇਰੇ ਜਾਣਕਾਰੀ ਦੀ ਲੋੜ ਹੁੰਦੀ ਹੈ ਅਤੇ ਉਹ ਮਨਜ਼ੂਰੀ ਦੀ ਪ੍ਰਕਿਰਿਆ ਨੂੰ ਸਮੇਂ ਸਿਰ ਪੂਰਾ ਨਹੀਂ ਕਰਦੀ। </w:t>
      </w:r>
    </w:p>
    <w:p w14:paraId="1EAA24F2" w14:textId="42B05109" w:rsidR="00866C15" w:rsidRPr="00F40B3D" w:rsidRDefault="00866C15">
      <w:pPr>
        <w:pStyle w:val="ListParagraph"/>
        <w:numPr>
          <w:ilvl w:val="0"/>
          <w:numId w:val="36"/>
        </w:numPr>
        <w:spacing w:after="0" w:line="360" w:lineRule="auto"/>
        <w:rPr>
          <w:rFonts w:ascii="Arial" w:hAnsi="Arial" w:cs="Arial"/>
          <w:sz w:val="24"/>
          <w:szCs w:val="24"/>
        </w:rPr>
      </w:pPr>
      <w:r w:rsidRPr="673B838C">
        <w:rPr>
          <w:rFonts w:ascii="Arial" w:hAnsi="Arial"/>
          <w:sz w:val="24"/>
          <w:szCs w:val="24"/>
        </w:rPr>
        <w:t xml:space="preserve">ਜੇਕਰ ਤੁਹਾਡੀ ਡਰੱਗ ਮੈਡੀ-ਕਲ </w:t>
      </w:r>
      <w:r>
        <w:br/>
      </w:r>
      <w:r w:rsidR="1ABB372E" w:rsidRPr="673B838C">
        <w:rPr>
          <w:rFonts w:ascii="Arial" w:eastAsia="Arial" w:hAnsi="Arial" w:cs="Arial"/>
          <w:color w:val="222222"/>
        </w:rPr>
        <w:t xml:space="preserve">ਦਵਾਰਾ ਆਯੋਜਿਤ ਕੀਤਾ </w:t>
      </w:r>
      <w:r w:rsidR="1ABB372E" w:rsidRPr="673B838C">
        <w:t xml:space="preserve"> </w:t>
      </w:r>
      <w:r w:rsidRPr="673B838C">
        <w:rPr>
          <w:rFonts w:ascii="Arial" w:hAnsi="Arial"/>
          <w:sz w:val="24"/>
          <w:szCs w:val="24"/>
        </w:rPr>
        <w:t xml:space="preserve"> ਡਿਲੀਵਰੀ ਸਿਸਟਮ ਕਾਊਂਟੀ ਤੁਹਾਨੂੰ ਡਰੱਗ ਮੈਡੀ-ਕਲ </w:t>
      </w:r>
      <w:r>
        <w:br/>
      </w:r>
      <w:r w:rsidR="34BBCE30" w:rsidRPr="673B838C">
        <w:rPr>
          <w:rFonts w:ascii="Arial" w:eastAsia="Arial" w:hAnsi="Arial" w:cs="Arial"/>
          <w:color w:val="222222"/>
        </w:rPr>
        <w:t xml:space="preserve">ਦਵਾਰਾ ਆਯੋਜਿਤ ਕੀਤਾ </w:t>
      </w:r>
      <w:r w:rsidR="34BBCE30" w:rsidRPr="673B838C">
        <w:t xml:space="preserve"> </w:t>
      </w:r>
      <w:r w:rsidRPr="673B838C">
        <w:rPr>
          <w:rFonts w:ascii="Arial" w:hAnsi="Arial"/>
          <w:sz w:val="24"/>
          <w:szCs w:val="24"/>
        </w:rPr>
        <w:t xml:space="preserve">ਡਿਲੀਵਰੀ ਸਿਸਟਮ ਕਾਊਂਟੀ ਦੁਆਰਾ ਸਥਾਪਿਤ ਕੀਤੀ ਗਈ ਸਮਾਂ ਸੀਮਾ ਦੇ ਆਧਾਰ 'ਤੇ ਸੇਵਾਵਾਂ ਪ੍ਰਦਾਨ ਨਹੀਂ ਕਰਦੀ ਹੈ। </w:t>
      </w:r>
    </w:p>
    <w:p w14:paraId="00580F71" w14:textId="0086F52D" w:rsidR="00866C15" w:rsidRPr="00F40B3D" w:rsidRDefault="00866C15">
      <w:pPr>
        <w:pStyle w:val="ListParagraph"/>
        <w:numPr>
          <w:ilvl w:val="0"/>
          <w:numId w:val="36"/>
        </w:numPr>
        <w:spacing w:after="0" w:line="360" w:lineRule="auto"/>
        <w:rPr>
          <w:rFonts w:ascii="Arial" w:hAnsi="Arial" w:cs="Arial"/>
          <w:sz w:val="24"/>
          <w:szCs w:val="24"/>
        </w:rPr>
      </w:pPr>
      <w:r w:rsidRPr="673B838C">
        <w:rPr>
          <w:rFonts w:ascii="Arial" w:hAnsi="Arial"/>
          <w:sz w:val="24"/>
          <w:szCs w:val="24"/>
        </w:rPr>
        <w:t xml:space="preserve">ਜੇਕਰ ਤੁਸੀਂ ਨਹੀਂ ਸੋਚਦੇ ਕਿ ਡਰੱਗ ਮੈਡੀ-ਕਲ </w:t>
      </w:r>
      <w:r>
        <w:br/>
      </w:r>
      <w:r w:rsidR="0AB4E4AB" w:rsidRPr="673B838C">
        <w:rPr>
          <w:rFonts w:ascii="Arial" w:eastAsia="Arial" w:hAnsi="Arial" w:cs="Arial"/>
          <w:color w:val="222222"/>
        </w:rPr>
        <w:t xml:space="preserve">ਦਵਾਰਾ ਆਯੋਜਿਤ ਕੀਤਾ </w:t>
      </w:r>
      <w:r w:rsidR="0AB4E4AB" w:rsidRPr="673B838C">
        <w:t xml:space="preserve"> </w:t>
      </w:r>
      <w:r w:rsidRPr="673B838C">
        <w:rPr>
          <w:rFonts w:ascii="Arial" w:hAnsi="Arial"/>
          <w:sz w:val="24"/>
          <w:szCs w:val="24"/>
        </w:rPr>
        <w:t xml:space="preserve">ਡਿਲੀਵਰੀ ਸਿਸਟਮ ਕਾਊਂਟੀ ਤੁਹਾਡੀਆਂ ਲੋੜਾਂ ਦੀ ਪੂਰਤੀ ਕਰਨ ਲਈ ਕਾਫੀ ਜਲਦੀ ਸੇਵਾਵਾਂ ਪ੍ਰਦਾਨ ਕਰਾ ਰਹੀ ਹੈ। </w:t>
      </w:r>
    </w:p>
    <w:p w14:paraId="4D550604" w14:textId="77777777" w:rsidR="00866C15" w:rsidRPr="00F40B3D" w:rsidRDefault="00866C15">
      <w:pPr>
        <w:pStyle w:val="ListParagraph"/>
        <w:numPr>
          <w:ilvl w:val="0"/>
          <w:numId w:val="36"/>
        </w:numPr>
        <w:spacing w:after="0" w:line="360" w:lineRule="auto"/>
        <w:rPr>
          <w:rFonts w:ascii="Arial" w:hAnsi="Arial" w:cs="Arial"/>
          <w:sz w:val="24"/>
          <w:szCs w:val="24"/>
        </w:rPr>
      </w:pPr>
      <w:r>
        <w:rPr>
          <w:rFonts w:ascii="Arial" w:hAnsi="Arial"/>
          <w:sz w:val="24"/>
        </w:rPr>
        <w:t xml:space="preserve">ਜੇਕਰ ਤੁਹਾਡੀ ਸ਼ਿਕਾਇਤ, ਅਪੀਲ ਜਾਂ ਤੇਜੀ ਵਾਲੀ ਅਪੀਲ ਦਾ ਨਿਪਟਾਰਾ ਸਮੇਂ ਸਿਰ ਨਹੀਂ ਕੀਤਾ ਗਿਆ ਸੀ। </w:t>
      </w:r>
    </w:p>
    <w:p w14:paraId="51D4A87C" w14:textId="2E0D4C7A" w:rsidR="00866C15" w:rsidRPr="00F40B3D" w:rsidRDefault="00866C15">
      <w:pPr>
        <w:pStyle w:val="ListParagraph"/>
        <w:numPr>
          <w:ilvl w:val="0"/>
          <w:numId w:val="36"/>
        </w:numPr>
        <w:spacing w:after="0" w:line="360" w:lineRule="auto"/>
        <w:rPr>
          <w:rFonts w:ascii="Arial" w:hAnsi="Arial" w:cs="Arial"/>
          <w:sz w:val="24"/>
          <w:szCs w:val="24"/>
        </w:rPr>
      </w:pPr>
      <w:r>
        <w:rPr>
          <w:rFonts w:ascii="Arial" w:hAnsi="Arial"/>
          <w:sz w:val="24"/>
        </w:rPr>
        <w:t xml:space="preserve">ਜੇਕਰ ਤੁਸੀਂ ਅਤੇ ਤੁਹਾਡਾ ਪ੍ਰਦਾਨਕ ਮਾਦਕ ਪਦਾਰਥਾਂ ਦੀ ਵਰਤੋਂ ਸੰਬੰਧੀ ਵਿਕਾਰ ਸੇਵਾਵਾਂ 'ਤੇ ਸਹਿਮਤ ਨਹੀਂ ਹੋ ਜੋ ਤੁਹਾਨੂੰ ਲੋੜੀਂਦੀਆਂ ਹਨ। </w:t>
      </w:r>
    </w:p>
    <w:p w14:paraId="59475B29" w14:textId="40CEFD5E" w:rsidR="00866C15" w:rsidRDefault="00866C15" w:rsidP="00DF0B49">
      <w:pPr>
        <w:spacing w:after="0" w:line="360" w:lineRule="auto"/>
        <w:contextualSpacing/>
        <w:rPr>
          <w:rFonts w:ascii="Arial" w:hAnsi="Arial" w:cs="Arial"/>
          <w:sz w:val="24"/>
          <w:szCs w:val="24"/>
        </w:rPr>
      </w:pPr>
    </w:p>
    <w:p w14:paraId="39B9D0B3" w14:textId="3D9F4CE3" w:rsidR="00866C15" w:rsidRDefault="00866C15" w:rsidP="00DF0B49">
      <w:pPr>
        <w:spacing w:after="0" w:line="360" w:lineRule="auto"/>
        <w:contextualSpacing/>
        <w:rPr>
          <w:rFonts w:ascii="Arial" w:hAnsi="Arial" w:cs="Arial"/>
          <w:b/>
          <w:sz w:val="24"/>
          <w:szCs w:val="24"/>
        </w:rPr>
      </w:pPr>
      <w:r>
        <w:rPr>
          <w:rFonts w:ascii="Arial" w:hAnsi="Arial"/>
          <w:b/>
          <w:sz w:val="24"/>
        </w:rPr>
        <w:t xml:space="preserve">ਮੈਂ ਕੋਈ ਅਪੀਲ ਕਿਵੇਂ ਦਰਜ਼ ਕਰਵਾ ਸਕਦਾ/ਸਕਦੀ ਹਾਂ? </w:t>
      </w:r>
    </w:p>
    <w:p w14:paraId="696781B4" w14:textId="77777777" w:rsidR="00AE35A0" w:rsidRPr="005F361C" w:rsidRDefault="00AE35A0" w:rsidP="00DF0B49">
      <w:pPr>
        <w:spacing w:after="0" w:line="360" w:lineRule="auto"/>
        <w:contextualSpacing/>
        <w:rPr>
          <w:rFonts w:ascii="Arial" w:hAnsi="Arial" w:cs="Arial"/>
          <w:b/>
          <w:sz w:val="24"/>
          <w:szCs w:val="24"/>
        </w:rPr>
      </w:pPr>
    </w:p>
    <w:p w14:paraId="288845EF" w14:textId="5ED625EB" w:rsidR="00866C15"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ਅਪੀਲ ਦਰਜ਼ ਕਰਨ ਵਿੱਚ ਮਦਦ ਲੈਣ ਲਈ ਤੁਸੀਂ ਆਪਣੇ ਡਰੱਗ ਮੈਡੀ-ਕਲ </w:t>
      </w:r>
      <w:r>
        <w:br/>
      </w:r>
      <w:r w:rsidR="3E472AF8" w:rsidRPr="673B838C">
        <w:rPr>
          <w:rFonts w:ascii="Arial" w:eastAsia="Arial" w:hAnsi="Arial" w:cs="Arial"/>
          <w:color w:val="222222"/>
          <w:sz w:val="24"/>
          <w:szCs w:val="24"/>
        </w:rPr>
        <w:t xml:space="preserve">ਦਵਾਰਾ ਆਯੋਜਿਤ ਕੀਤਾ </w:t>
      </w:r>
      <w:r w:rsidR="3E472AF8" w:rsidRPr="673B838C">
        <w:rPr>
          <w:rFonts w:ascii="Arial" w:eastAsia="Arial" w:hAnsi="Arial" w:cs="Arial"/>
          <w:sz w:val="24"/>
          <w:szCs w:val="24"/>
        </w:rPr>
        <w:t xml:space="preserve"> </w:t>
      </w:r>
      <w:r w:rsidRPr="673B838C">
        <w:rPr>
          <w:rFonts w:ascii="Arial" w:hAnsi="Arial"/>
          <w:sz w:val="24"/>
          <w:szCs w:val="24"/>
        </w:rPr>
        <w:t xml:space="preserve"> ਡਿਲੀਵਰੀ ਸਿਸਟਮ ਕਾਊਂਟੀ ਦੇ ਟੋਲ-ਫ੍ਰੀ ਫ਼ੋਨ ਨੰਬਰ 'ਤੇ ਕਾਲ ਕਰ ਸਕਦੇ ਹੋ। ਇਹ ਯੋਜਨਾ ਸਾਰੀਆਂ ਪ੍ਰਦਾਨਕ ਸਾਈਟਾਂ 'ਤੇ ਸਵੈ-ਪਤਾ ਲਿਖੇ ਲਿਫਾਫੇ ਪ੍ਰਦਾਨ ਕਰੇਗੀ ਤਾਂ ਜੋ ਤੁਸੀਂ ਆਪਣੀ ਅਪੀਲ ਨੂੰ ਡਾਕ ਰਾਹੀਂ ਭੇਜ ਸਕੋਂ। ਅਪੀਲ ਮੌਖਿਕ ਜਾਂ ਲਿਖਤੀ ਰੂਪ ਵਿੱਚ ਦਰਜ਼ ਕੀਤੀ ਜਾ ਸਕਦੀ ਹੈ।</w:t>
      </w:r>
    </w:p>
    <w:p w14:paraId="1B948754" w14:textId="77777777" w:rsidR="00866C15" w:rsidRDefault="00866C15" w:rsidP="00DF0B49">
      <w:pPr>
        <w:spacing w:after="0" w:line="360" w:lineRule="auto"/>
        <w:contextualSpacing/>
        <w:rPr>
          <w:rFonts w:ascii="Arial" w:hAnsi="Arial" w:cs="Arial"/>
          <w:sz w:val="24"/>
          <w:szCs w:val="24"/>
        </w:rPr>
      </w:pPr>
    </w:p>
    <w:p w14:paraId="48C84378" w14:textId="535E9191" w:rsidR="00866C15" w:rsidRDefault="00866C15" w:rsidP="00DF0B49">
      <w:pPr>
        <w:spacing w:after="0" w:line="360" w:lineRule="auto"/>
        <w:contextualSpacing/>
        <w:rPr>
          <w:rFonts w:ascii="Arial" w:hAnsi="Arial" w:cs="Arial"/>
          <w:b/>
          <w:sz w:val="24"/>
          <w:szCs w:val="24"/>
        </w:rPr>
      </w:pPr>
      <w:r>
        <w:rPr>
          <w:rFonts w:ascii="Arial" w:hAnsi="Arial"/>
          <w:b/>
          <w:sz w:val="24"/>
        </w:rPr>
        <w:lastRenderedPageBreak/>
        <w:t xml:space="preserve">ਮੈਨੂੰ ਕਿਵੇਂ ਪਤਾ ਲੱਗੇਗਾ ਕਿ ਕੀ ਮੇਰੀ ਅਪੀਲ ਦਾ ਫੈਸਲਾ ਕਰ ਲਿਆ ਗਿਆ ਹੈ? </w:t>
      </w:r>
    </w:p>
    <w:p w14:paraId="6E034928" w14:textId="77777777" w:rsidR="00AE35A0" w:rsidRPr="005F361C" w:rsidRDefault="00AE35A0" w:rsidP="00DF0B49">
      <w:pPr>
        <w:spacing w:after="0" w:line="360" w:lineRule="auto"/>
        <w:contextualSpacing/>
        <w:rPr>
          <w:rFonts w:ascii="Arial" w:hAnsi="Arial" w:cs="Arial"/>
          <w:b/>
          <w:sz w:val="24"/>
          <w:szCs w:val="24"/>
        </w:rPr>
      </w:pPr>
    </w:p>
    <w:p w14:paraId="45D11FB2" w14:textId="4A2310AA" w:rsidR="00866C15" w:rsidRPr="005F361C"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ਤੁਹਾਡੀ ਡਰੱਗ ਮੈਡੀ-ਕਲ </w:t>
      </w:r>
      <w:r>
        <w:br/>
      </w:r>
      <w:r w:rsidR="1A8BE4BD" w:rsidRPr="673B838C">
        <w:rPr>
          <w:rFonts w:ascii="Arial" w:eastAsia="Arial" w:hAnsi="Arial" w:cs="Arial"/>
          <w:color w:val="222222"/>
          <w:sz w:val="24"/>
          <w:szCs w:val="24"/>
        </w:rPr>
        <w:t xml:space="preserve">ਦਵਾਰਾ ਆਯੋਜਿਤ ਕੀਤਾ </w:t>
      </w:r>
      <w:r w:rsidR="1A8BE4BD" w:rsidRPr="673B838C">
        <w:rPr>
          <w:rFonts w:ascii="Arial" w:eastAsia="Arial" w:hAnsi="Arial" w:cs="Arial"/>
          <w:sz w:val="24"/>
          <w:szCs w:val="24"/>
        </w:rPr>
        <w:t xml:space="preserve"> </w:t>
      </w:r>
      <w:r w:rsidRPr="673B838C">
        <w:rPr>
          <w:rFonts w:ascii="Arial" w:hAnsi="Arial"/>
          <w:sz w:val="24"/>
          <w:szCs w:val="24"/>
        </w:rPr>
        <w:t xml:space="preserve">ਡਿਲੀਵਰੀ ਸਿਸਟਮ ਕਾਊਂਟੀ ਯੋਜਨਾ ਤੁਹਾਨੂੰ ਜਾਂ ਤੁਹਾਡੇ ਪ੍ਰਤੀਨਿਧੀ ਨੂੰ ਤੁਹਾਡੀ ਅਪੀਲ ਵਾਸਤੇ ਆਪਣੇ ਫੈਸਲੇ ਬਾਰੇ ਲਿਖਤੀ ਰੂਪ ਵਿੱਚ ਸੂਚਿਤ ਕਰੇਗੀ। ਸੂਚਨਾ ਵਿੱਚ ਹੇਠ ਲਿਖੀ ਜਾਣਕਾਰੀ ਹੋਵੇਗੀ: </w:t>
      </w:r>
    </w:p>
    <w:p w14:paraId="02B9C5FC" w14:textId="77777777" w:rsidR="00866C15" w:rsidRPr="00F40B3D" w:rsidRDefault="00866C15">
      <w:pPr>
        <w:pStyle w:val="ListParagraph"/>
        <w:numPr>
          <w:ilvl w:val="0"/>
          <w:numId w:val="37"/>
        </w:numPr>
        <w:spacing w:after="0" w:line="360" w:lineRule="auto"/>
        <w:rPr>
          <w:rFonts w:ascii="Arial" w:hAnsi="Arial" w:cs="Arial"/>
          <w:sz w:val="24"/>
          <w:szCs w:val="24"/>
        </w:rPr>
      </w:pPr>
      <w:r>
        <w:rPr>
          <w:rFonts w:ascii="Arial" w:hAnsi="Arial"/>
          <w:sz w:val="24"/>
        </w:rPr>
        <w:t>ਅਪੀਲ ਦੇ ਨਿਪਟਾਰੇ ਦੀ ਪ੍ਰਕਿਰਿਆ ਦੇ ਨਤੀਜੇ।</w:t>
      </w:r>
    </w:p>
    <w:p w14:paraId="2BED119D" w14:textId="77777777" w:rsidR="00866C15" w:rsidRPr="00F40B3D" w:rsidRDefault="00866C15">
      <w:pPr>
        <w:pStyle w:val="ListParagraph"/>
        <w:numPr>
          <w:ilvl w:val="0"/>
          <w:numId w:val="37"/>
        </w:numPr>
        <w:spacing w:after="0" w:line="360" w:lineRule="auto"/>
        <w:rPr>
          <w:rFonts w:ascii="Arial" w:hAnsi="Arial" w:cs="Arial"/>
          <w:sz w:val="24"/>
          <w:szCs w:val="24"/>
        </w:rPr>
      </w:pPr>
      <w:r>
        <w:rPr>
          <w:rFonts w:ascii="Arial" w:hAnsi="Arial"/>
          <w:sz w:val="24"/>
        </w:rPr>
        <w:t>ਜਿਸ ਮਿਤੀ ਨੂੰ ਅਪੀਲ ਬਾਰੇ ਫੈਸਲਾ ਲਿਆ ਗਿਆ ਸੀ।</w:t>
      </w:r>
    </w:p>
    <w:p w14:paraId="40C98F4D" w14:textId="6896DFAD" w:rsidR="00866C15" w:rsidRPr="00F40B3D" w:rsidRDefault="00866C15">
      <w:pPr>
        <w:pStyle w:val="ListParagraph"/>
        <w:numPr>
          <w:ilvl w:val="0"/>
          <w:numId w:val="37"/>
        </w:numPr>
        <w:spacing w:after="0" w:line="360" w:lineRule="auto"/>
        <w:rPr>
          <w:rFonts w:ascii="Arial" w:hAnsi="Arial" w:cs="Arial"/>
          <w:sz w:val="24"/>
          <w:szCs w:val="24"/>
        </w:rPr>
      </w:pPr>
      <w:r w:rsidRPr="673B838C">
        <w:rPr>
          <w:rFonts w:ascii="Arial" w:hAnsi="Arial"/>
          <w:sz w:val="24"/>
          <w:szCs w:val="24"/>
        </w:rPr>
        <w:t xml:space="preserve">ਜੇਕਰ ਅਪੀਲ ਦਾ ਨਿਪਟਾਰਾ ਪੂਰੀ ਤਰ੍ਹਾਂ ਤੁਹਾਡੇ ਹੱਕ ਵਿੱਚ ਨਹੀਂ ਕੀਤਾ ਜਾਂਦਾ, ਤਾਂ ਨੋਟਿਸ ਵਿੱਚ ਇੱਕ </w:t>
      </w:r>
      <w:r w:rsidR="6BC1E527" w:rsidRPr="673B838C">
        <w:rPr>
          <w:rFonts w:ascii="system-ui" w:eastAsia="system-ui" w:hAnsi="system-ui" w:cs="system-ui"/>
          <w:color w:val="000000" w:themeColor="text1"/>
          <w:sz w:val="24"/>
          <w:szCs w:val="24"/>
          <w:u w:val="single"/>
        </w:rPr>
        <w:t>ਰਾਜ ਨਿਰਪੱਖ</w:t>
      </w:r>
      <w:r w:rsidR="6BC1E527" w:rsidRPr="673B838C">
        <w:rPr>
          <w:rFonts w:ascii="system-ui" w:eastAsia="system-ui" w:hAnsi="system-ui" w:cs="system-ui"/>
          <w:color w:val="212529"/>
          <w:sz w:val="24"/>
          <w:szCs w:val="24"/>
        </w:rPr>
        <w:t xml:space="preserve"> </w:t>
      </w:r>
      <w:r w:rsidR="6BC1E527" w:rsidRPr="673B838C">
        <w:t xml:space="preserve"> </w:t>
      </w:r>
      <w:r w:rsidRPr="673B838C">
        <w:rPr>
          <w:rFonts w:ascii="Arial" w:hAnsi="Arial"/>
          <w:sz w:val="24"/>
          <w:szCs w:val="24"/>
        </w:rPr>
        <w:t xml:space="preserve">ਸੁਣਵਾਈ ਦੇ ਤੁਹਾਡੇ ਅਧਿਕਾਰ ਅਤੇ ਇੱਕ ਸਟੇਟ ਫੇਅਰ ਸੁਣਵਾਈ ਦਾਇਰ ਕਰਨ ਦੀ ਪ੍ਰਕਿਰਿਆ ਬਾਰੇ ਜਾਣਕਾਰੀ ਵੀ ਸ਼ਾਮਿਲ ਹੋਵੇਗੀ। </w:t>
      </w:r>
    </w:p>
    <w:p w14:paraId="42CE4024" w14:textId="77777777" w:rsidR="00866C15" w:rsidRDefault="00866C15" w:rsidP="00DF0B49">
      <w:pPr>
        <w:spacing w:after="0" w:line="360" w:lineRule="auto"/>
        <w:contextualSpacing/>
        <w:rPr>
          <w:rFonts w:ascii="Arial" w:hAnsi="Arial" w:cs="Arial"/>
          <w:b/>
          <w:sz w:val="24"/>
          <w:szCs w:val="24"/>
        </w:rPr>
      </w:pPr>
    </w:p>
    <w:p w14:paraId="03B4BC87" w14:textId="0F1A6970" w:rsidR="00866C15" w:rsidRDefault="00866C15" w:rsidP="00DF0B49">
      <w:pPr>
        <w:spacing w:after="0" w:line="360" w:lineRule="auto"/>
        <w:contextualSpacing/>
        <w:rPr>
          <w:rFonts w:ascii="Arial" w:hAnsi="Arial" w:cs="Arial"/>
          <w:b/>
          <w:sz w:val="24"/>
          <w:szCs w:val="24"/>
        </w:rPr>
      </w:pPr>
      <w:r>
        <w:rPr>
          <w:rFonts w:ascii="Arial" w:hAnsi="Arial"/>
          <w:b/>
          <w:sz w:val="24"/>
        </w:rPr>
        <w:t xml:space="preserve">ਕੀ ਕੋਈ ਅਪੀਲ ਦਰਜ਼ ਕਰਨ ਦੀ ਕੋਈ ਅੰਤਿਮ ਸੀਮਾ ਹੈ? </w:t>
      </w:r>
    </w:p>
    <w:p w14:paraId="034BA25E" w14:textId="77777777" w:rsidR="00AE35A0" w:rsidRPr="00866C15" w:rsidRDefault="00AE35A0" w:rsidP="00DF0B49">
      <w:pPr>
        <w:spacing w:after="0" w:line="360" w:lineRule="auto"/>
        <w:contextualSpacing/>
        <w:rPr>
          <w:rFonts w:ascii="Arial" w:hAnsi="Arial" w:cs="Arial"/>
          <w:b/>
          <w:sz w:val="24"/>
          <w:szCs w:val="24"/>
        </w:rPr>
      </w:pPr>
    </w:p>
    <w:p w14:paraId="7544304E" w14:textId="54895AD7" w:rsidR="00866C15" w:rsidRDefault="00866C15" w:rsidP="00DF0B49">
      <w:pPr>
        <w:spacing w:after="0" w:line="360" w:lineRule="auto"/>
        <w:contextualSpacing/>
        <w:rPr>
          <w:rFonts w:ascii="Arial" w:hAnsi="Arial" w:cs="Arial"/>
          <w:sz w:val="24"/>
          <w:szCs w:val="24"/>
        </w:rPr>
      </w:pPr>
      <w:r>
        <w:rPr>
          <w:rFonts w:ascii="Arial" w:hAnsi="Arial"/>
          <w:sz w:val="24"/>
        </w:rPr>
        <w:t xml:space="preserve">ਤੁਹਾਨੂੰ ਲਾਜ਼ਮੀ ਤੌਰ 'ਤੇ ਪ੍ਰਤੀਕੂਲ ਲਾਭ ਨਿਰਧਾਰਣ ਦੇ ਨੋਟਿਸ 'ਤੇ ਤਾਰੀਖ਼ ਤੋਂ 60 ਕੈਲੰਡਰ ਦਿਨਾਂ ਦੇ ਅੰਦਰ ਇੱਕ ਅਪੀਲ ਦਰਜ਼ ਕਰਨੀ ਚਾਹੀਦੀ ਹੈ। ਯਾਦ ਰੱਖੋ ਕਿ ਤੁਹਾਨੂੰ ਹਮੇਸ਼ਾਂ ਪ੍ਰਤੀਕੂਲ ਲਾਭ ਨਿਰਧਾਰਣ ਦਾ ਨੋਟਿਸ ਨਹੀਂ ਮਿਲੇਗਾ। ਜਦੋਂ ਤੁਹਾਨੂੰ ਪ੍ਰਤੀਕੂਲ ਲਾਭ ਨਿਰਧਾਰਣ ਦਾ ਨੋਟਿਸ ਨਹੀਂ ਮਿਲਦਾ ਹੈ ਤਾਂ ਅਪੀਲ ਦਰਜ਼ ਕਰਨ ਲਈ ਕੋਈ ਅੰਤਮ ਸੀਮਾ ਨਹੀਂ ਹੁੰਦੀ ਹੈ; ਇਸ ਲਈ ਤੁਸੀਂ ਕਿਸੇ ਵੀ ਸਮੇਂ ਇਸ ਕਿਸਮ ਦੀ ਅਪੀਲ ਦਰਜ਼ ਕਰ ਸਕਦੇ ਹੋ। </w:t>
      </w:r>
    </w:p>
    <w:p w14:paraId="346EC811" w14:textId="77777777" w:rsidR="00866C15" w:rsidRDefault="00866C15" w:rsidP="00DF0B49">
      <w:pPr>
        <w:spacing w:after="0" w:line="360" w:lineRule="auto"/>
        <w:contextualSpacing/>
        <w:rPr>
          <w:rFonts w:ascii="Arial" w:hAnsi="Arial" w:cs="Arial"/>
          <w:sz w:val="24"/>
          <w:szCs w:val="24"/>
        </w:rPr>
      </w:pPr>
    </w:p>
    <w:p w14:paraId="1C5B3591" w14:textId="77777777" w:rsidR="00AE35A0" w:rsidRDefault="00866C15" w:rsidP="00DF0B49">
      <w:pPr>
        <w:spacing w:after="0" w:line="360" w:lineRule="auto"/>
        <w:contextualSpacing/>
        <w:rPr>
          <w:rFonts w:ascii="Arial" w:hAnsi="Arial" w:cs="Arial"/>
          <w:b/>
          <w:sz w:val="24"/>
          <w:szCs w:val="24"/>
        </w:rPr>
      </w:pPr>
      <w:r>
        <w:rPr>
          <w:rFonts w:ascii="Arial" w:hAnsi="Arial"/>
          <w:b/>
          <w:sz w:val="24"/>
        </w:rPr>
        <w:t xml:space="preserve">ਮੇਰੀ ਅਪੀਲ ਬਾਰੇ ਫੈਸਲਾ ਕਦੋਂ ਕੀਤਾ ਜਾਵੇਗਾ? </w:t>
      </w:r>
    </w:p>
    <w:p w14:paraId="39162C49" w14:textId="77777777" w:rsidR="00AE35A0" w:rsidRDefault="00AE35A0" w:rsidP="00DF0B49">
      <w:pPr>
        <w:spacing w:after="0" w:line="360" w:lineRule="auto"/>
        <w:contextualSpacing/>
        <w:rPr>
          <w:rFonts w:ascii="Arial" w:hAnsi="Arial" w:cs="Arial"/>
          <w:b/>
          <w:sz w:val="24"/>
          <w:szCs w:val="24"/>
        </w:rPr>
      </w:pPr>
    </w:p>
    <w:p w14:paraId="1C339EBE" w14:textId="6E19E7AB" w:rsidR="00866C15" w:rsidRPr="00AE35A0" w:rsidRDefault="00866C15" w:rsidP="673B838C">
      <w:pPr>
        <w:spacing w:after="0" w:line="360" w:lineRule="auto"/>
        <w:contextualSpacing/>
        <w:rPr>
          <w:rFonts w:ascii="Arial" w:hAnsi="Arial" w:cs="Arial"/>
          <w:b/>
          <w:bCs/>
          <w:sz w:val="24"/>
          <w:szCs w:val="24"/>
        </w:rPr>
      </w:pPr>
      <w:r w:rsidRPr="673B838C">
        <w:rPr>
          <w:rFonts w:ascii="Arial" w:hAnsi="Arial"/>
          <w:sz w:val="24"/>
          <w:szCs w:val="24"/>
        </w:rPr>
        <w:lastRenderedPageBreak/>
        <w:t xml:space="preserve">ਡਰੱਗ ਮੈਡੀ-ਕਲ </w:t>
      </w:r>
      <w:r w:rsidR="7AB2DC50" w:rsidRPr="673B838C">
        <w:rPr>
          <w:rFonts w:ascii="Arial" w:eastAsia="Arial" w:hAnsi="Arial" w:cs="Arial"/>
          <w:color w:val="222222"/>
          <w:sz w:val="24"/>
          <w:szCs w:val="24"/>
        </w:rPr>
        <w:t xml:space="preserve">ਦਵਾਰਾ ਆਯੋਜਿਤ ਕੀਤਾ </w:t>
      </w:r>
      <w:r w:rsidR="7AB2DC50" w:rsidRPr="673B838C">
        <w:rPr>
          <w:rFonts w:ascii="Arial" w:eastAsia="Arial" w:hAnsi="Arial" w:cs="Arial"/>
          <w:sz w:val="24"/>
          <w:szCs w:val="24"/>
        </w:rPr>
        <w:t xml:space="preserve"> </w:t>
      </w:r>
      <w:r w:rsidRPr="673B838C">
        <w:rPr>
          <w:rFonts w:ascii="Arial" w:hAnsi="Arial"/>
          <w:sz w:val="24"/>
          <w:szCs w:val="24"/>
        </w:rPr>
        <w:t xml:space="preserve">ਡਿਲੀਵਰੀ ਸਿਸਟਮ ਕਾਊਂਟੀ ਨੂੰ ਲਾਜ਼ਮੀ ਤੌਰ 'ਤੇ ਤੁਹਾਡੀ ਅਪੀਲ ਬਾਰੇ ਉਸ ਸਮੇਂ ਤੋਂ ਲੈ ਕੇ 30 ਕੈਲੰਡਰ ਦਿਨਾਂ ਦੇ ਅੰਦਰ ਫੈਸਲਾ ਕਰਨਾ ਚਾਹੀਦਾ ਹੈ ਜਦੋਂ ਡਰੱਗ ਮੈਡੀ-ਕਲ </w:t>
      </w:r>
      <w:r w:rsidR="37D971D1" w:rsidRPr="673B838C">
        <w:rPr>
          <w:rFonts w:ascii="Arial" w:eastAsia="Arial" w:hAnsi="Arial" w:cs="Arial"/>
          <w:color w:val="222222"/>
          <w:sz w:val="24"/>
          <w:szCs w:val="24"/>
        </w:rPr>
        <w:t xml:space="preserve">ਦਵਾਰਾ ਆਯੋਜਿਤ ਕੀਤਾ </w:t>
      </w:r>
      <w:r w:rsidR="37D971D1" w:rsidRPr="673B838C">
        <w:rPr>
          <w:rFonts w:ascii="Arial" w:eastAsia="Arial" w:hAnsi="Arial" w:cs="Arial"/>
          <w:sz w:val="24"/>
          <w:szCs w:val="24"/>
        </w:rPr>
        <w:t xml:space="preserve"> </w:t>
      </w:r>
      <w:r w:rsidRPr="673B838C">
        <w:rPr>
          <w:rFonts w:ascii="Arial" w:hAnsi="Arial"/>
          <w:sz w:val="24"/>
          <w:szCs w:val="24"/>
        </w:rPr>
        <w:t xml:space="preserve"> ਡਿਲੀਵਰੀ ਸਿਸਟਮ ਕਾਊਂਟੀ ਨੂੰ ਅਪੀਲ ਵਾਸਤੇ ਤੁਹਾਡੀ ਬੇਨਤੀ ਪ੍ਰਾਪਤ ਹੁੰਦੀ ਹੈ। ਜੇਕਰ ਤੁਸੀਂ ਐਕਸਟੈਂਸ਼ਨ ਦੀ ਬੇਨਤੀ ਕਰਦੇ ਹੋ, ਜਾਂ ਜੇ ਡਰੱਗ ਮੈਡੀ-ਕਲ </w:t>
      </w:r>
      <w:r w:rsidR="1716C5D1" w:rsidRPr="673B838C">
        <w:rPr>
          <w:rFonts w:ascii="Arial" w:eastAsia="Arial" w:hAnsi="Arial" w:cs="Arial"/>
          <w:color w:val="222222"/>
          <w:sz w:val="24"/>
          <w:szCs w:val="24"/>
        </w:rPr>
        <w:t xml:space="preserve">ਦਵਾਰਾ ਆਯੋਜਿਤ ਕੀਤਾ </w:t>
      </w:r>
      <w:r w:rsidR="1716C5D1" w:rsidRPr="673B838C">
        <w:rPr>
          <w:rFonts w:ascii="Arial" w:eastAsia="Arial" w:hAnsi="Arial" w:cs="Arial"/>
          <w:sz w:val="24"/>
          <w:szCs w:val="24"/>
        </w:rPr>
        <w:t xml:space="preserve"> </w:t>
      </w:r>
      <w:r w:rsidRPr="673B838C">
        <w:rPr>
          <w:rFonts w:ascii="Arial" w:hAnsi="Arial"/>
          <w:sz w:val="24"/>
          <w:szCs w:val="24"/>
        </w:rPr>
        <w:t xml:space="preserve"> ਡਿਲੀਵਰੀ ਸਿਸਟਮ ਕਾਊਂਟੀ ਵਿਸ਼ਵਾਸ਼ ਕਰਦੀ ਹੈ ਕਿ ਵਾਧੂ ਜਾਣਕਾਰੀ ਦੀ ਜ਼ਰੂਰਤ ਹੈ ਅਤੇ ਇਹ ਕਿ ਦੇਰੀ ਤੁਹਾਡੇ ਫਾਇਦੇ ਵਾਸਤੇ ਹੈ ਤਾਂ ਸਮਾਂ-ਸੀਮਾਵਾਂ ਨੂੰ 14 ਕੈਲੰਡਰ ਦਿਨਾਂ ਤੱਕ ਵਧਾਇਆ ਜਾ ਸਕਦਾ ਹੈ। ਕੋਈ ਦੇਰੀ ਤੁਹਾਡੇ ਲਾਭ ਵਾਸਤੇ ਕਦੋਂ ਹੁੰਦੀ ਹੈ, ਇਸਦੀ ਇੱਕ ਉਦਾਹਰਨ ਹੈ ਜਦੋਂ ਕਾਊਂਟੀ ਦਾ ਵਿਸ਼ਵਾਸ਼ ਹੈ ਕਿ ਇਹ ਤੁਹਾਡੀ ਅਪੀਲ ਨੂੰ ਮਨਜ਼ੂਰ ਕਰਨ ਦੇ ਯੋਗ ਹੋ ਸਕਦੀ ਹੈ ਜੇਕਰ ਡਰੱਗ ਮੈਡੀ-ਕਲ </w:t>
      </w:r>
      <w:r w:rsidR="011972B5" w:rsidRPr="673B838C">
        <w:rPr>
          <w:rFonts w:ascii="Arial" w:eastAsia="Arial" w:hAnsi="Arial" w:cs="Arial"/>
          <w:color w:val="222222"/>
          <w:sz w:val="24"/>
          <w:szCs w:val="24"/>
        </w:rPr>
        <w:t xml:space="preserve">ਦਵਾਰਾ ਆਯੋਜਿਤ ਕੀਤਾ </w:t>
      </w:r>
      <w:r w:rsidR="011972B5" w:rsidRPr="673B838C">
        <w:rPr>
          <w:rFonts w:ascii="Arial" w:eastAsia="Arial" w:hAnsi="Arial" w:cs="Arial"/>
          <w:sz w:val="24"/>
          <w:szCs w:val="24"/>
        </w:rPr>
        <w:t xml:space="preserve"> </w:t>
      </w:r>
      <w:r w:rsidRPr="673B838C">
        <w:rPr>
          <w:rFonts w:ascii="Arial" w:hAnsi="Arial"/>
          <w:sz w:val="24"/>
          <w:szCs w:val="24"/>
        </w:rPr>
        <w:t xml:space="preserve"> ਡਿਲੀਵਰੀ ਸਿਸਟਮ ਕਾਊਂਟੀ ਕੋਲ ਤੁਹਾਡੇ ਜਾਂ ਤੁਹਾਡੇ ਪ੍ਰਦਾਨਕ ਕੋਲੋਂ ਜਾਣਕਾਰੀ ਹਾਸਿਲ ਕਰਨ ਲਈ ਥੋੜ੍ਹਾ ਜਿਹਾ ਹੋਰ ਸਮਾਂ ਹੁੰਦਾ ਹੈ। </w:t>
      </w:r>
    </w:p>
    <w:p w14:paraId="035D8E9B" w14:textId="77777777" w:rsidR="00866C15" w:rsidRPr="005F361C" w:rsidRDefault="00866C15" w:rsidP="00DF0B49">
      <w:pPr>
        <w:spacing w:after="0" w:line="360" w:lineRule="auto"/>
        <w:contextualSpacing/>
        <w:rPr>
          <w:rFonts w:ascii="Arial" w:hAnsi="Arial" w:cs="Arial"/>
          <w:sz w:val="24"/>
          <w:szCs w:val="24"/>
        </w:rPr>
      </w:pPr>
    </w:p>
    <w:p w14:paraId="76A7910E" w14:textId="199E1A6F" w:rsidR="00866C15" w:rsidRDefault="00866C15" w:rsidP="00DF0B49">
      <w:pPr>
        <w:spacing w:after="0" w:line="360" w:lineRule="auto"/>
        <w:contextualSpacing/>
        <w:rPr>
          <w:rFonts w:ascii="Arial" w:hAnsi="Arial" w:cs="Arial"/>
          <w:b/>
          <w:sz w:val="24"/>
          <w:szCs w:val="24"/>
        </w:rPr>
      </w:pPr>
      <w:r>
        <w:rPr>
          <w:rFonts w:ascii="Arial" w:hAnsi="Arial"/>
          <w:b/>
          <w:sz w:val="24"/>
        </w:rPr>
        <w:t xml:space="preserve">ਕੀ ਹੋਵੇਗਾ ਜੇਕਰ ਮੈਂ ਆਪਣੀ ਅਪੀਲ ਦੇ ਫੈਸਲੇ ਵਾਸਤੇ 30 ਦਿਨਾਂ ਤੱਕ ਉਡੀਕ ਨਹੀਂ ਕਰ ਸਕਦਾ/ਸਕਦੀ? </w:t>
      </w:r>
    </w:p>
    <w:p w14:paraId="6168CB8B" w14:textId="77777777" w:rsidR="00AE35A0" w:rsidRPr="005F361C" w:rsidRDefault="00AE35A0" w:rsidP="00DF0B49">
      <w:pPr>
        <w:spacing w:after="0" w:line="360" w:lineRule="auto"/>
        <w:contextualSpacing/>
        <w:rPr>
          <w:rFonts w:ascii="Arial" w:hAnsi="Arial" w:cs="Arial"/>
          <w:b/>
          <w:sz w:val="24"/>
          <w:szCs w:val="24"/>
        </w:rPr>
      </w:pPr>
    </w:p>
    <w:p w14:paraId="3CFEAA03" w14:textId="5F2343D1" w:rsidR="00866C15" w:rsidRDefault="00866C15" w:rsidP="00DF0B49">
      <w:pPr>
        <w:spacing w:after="0" w:line="360" w:lineRule="auto"/>
        <w:contextualSpacing/>
        <w:rPr>
          <w:rFonts w:ascii="Arial" w:hAnsi="Arial" w:cs="Arial"/>
          <w:sz w:val="24"/>
          <w:szCs w:val="24"/>
        </w:rPr>
      </w:pPr>
      <w:r>
        <w:rPr>
          <w:rFonts w:ascii="Arial" w:hAnsi="Arial"/>
          <w:sz w:val="24"/>
        </w:rPr>
        <w:t xml:space="preserve">ਅਪੀਲ ਦੀ ਪ੍ਰਕਿਰਿਆ ਤੇਜ਼ ਹੋ ਸਕਦੀ ਹੈ ਜੇ ਇਹ ਤੇਜੀ ਵਾਲੀ ਅਪੀਲ ਪ੍ਰਕਿਰਿਆ ਲਈ ਯੋਗਤਾ ਪੂਰੀ ਕਰਦੀ ਹੈ। </w:t>
      </w:r>
    </w:p>
    <w:p w14:paraId="66ED91D3" w14:textId="77777777" w:rsidR="00866C15" w:rsidRPr="005F361C" w:rsidRDefault="00866C15" w:rsidP="00DF0B49">
      <w:pPr>
        <w:spacing w:after="0" w:line="360" w:lineRule="auto"/>
        <w:contextualSpacing/>
        <w:rPr>
          <w:rFonts w:ascii="Arial" w:hAnsi="Arial" w:cs="Arial"/>
          <w:sz w:val="24"/>
          <w:szCs w:val="24"/>
        </w:rPr>
      </w:pPr>
    </w:p>
    <w:p w14:paraId="23474EB7" w14:textId="721E5C50" w:rsidR="00866C15" w:rsidRDefault="00866C15" w:rsidP="00DF0B49">
      <w:pPr>
        <w:spacing w:after="0" w:line="360" w:lineRule="auto"/>
        <w:contextualSpacing/>
        <w:rPr>
          <w:rFonts w:ascii="Arial" w:hAnsi="Arial" w:cs="Arial"/>
          <w:b/>
          <w:sz w:val="24"/>
          <w:szCs w:val="24"/>
        </w:rPr>
      </w:pPr>
      <w:r>
        <w:rPr>
          <w:rFonts w:ascii="Arial" w:hAnsi="Arial"/>
          <w:b/>
          <w:sz w:val="24"/>
        </w:rPr>
        <w:t xml:space="preserve">ਇੱਕ ਤੇਜੀ ਵਾਲੀ ਅਪੀਲ ਕੀ ਹੁੰਦੀ ਹੈ? </w:t>
      </w:r>
    </w:p>
    <w:p w14:paraId="11C86453" w14:textId="77777777" w:rsidR="00AE35A0" w:rsidRPr="005F361C" w:rsidRDefault="00AE35A0" w:rsidP="00DF0B49">
      <w:pPr>
        <w:spacing w:after="0" w:line="360" w:lineRule="auto"/>
        <w:contextualSpacing/>
        <w:rPr>
          <w:rFonts w:ascii="Arial" w:hAnsi="Arial" w:cs="Arial"/>
          <w:b/>
          <w:sz w:val="24"/>
          <w:szCs w:val="24"/>
        </w:rPr>
      </w:pPr>
    </w:p>
    <w:p w14:paraId="01A391E9" w14:textId="77777777" w:rsidR="00866C15" w:rsidRPr="005F361C" w:rsidRDefault="00866C15" w:rsidP="00DF0B49">
      <w:pPr>
        <w:spacing w:after="0" w:line="360" w:lineRule="auto"/>
        <w:contextualSpacing/>
        <w:rPr>
          <w:rFonts w:ascii="Arial" w:hAnsi="Arial" w:cs="Arial"/>
          <w:sz w:val="24"/>
          <w:szCs w:val="24"/>
        </w:rPr>
      </w:pPr>
      <w:r>
        <w:rPr>
          <w:rFonts w:ascii="Arial" w:hAnsi="Arial"/>
          <w:sz w:val="24"/>
        </w:rPr>
        <w:t xml:space="preserve">ਇੱਕ ਤੇਜੀ ਵਾਲੀ ਅਪੀਲ ਕਿਸੇ ਅਪੀਲ ਦਾ ਫੈਸਲਾ ਕਰਨ ਦਾ ਇੱਕ ਤੇਜ਼ ਤਰੀਕਾ ਹੈ। ਤੇਜੀ ਵਾਲੀਆਂ ਅਪੀਲਾਂ ਦੀ ਪ੍ਰਕਿਰਿਆ ਮਿਆਰੀ ਅਪੀਲਾਂ ਦੀ ਪ੍ਰਕਿਰਿਆ ਵਰਗੀ ਹੀ ਪ੍ਰਕਿਰਿਆ ਦੀ ਪਾਲਣਾ ਕਰਦੀ ਹੈ। ਹਾਲਾਂਕਿ, </w:t>
      </w:r>
    </w:p>
    <w:p w14:paraId="7B21396F" w14:textId="77777777" w:rsidR="00866C15" w:rsidRPr="00BA5232" w:rsidRDefault="00866C15">
      <w:pPr>
        <w:pStyle w:val="ListParagraph"/>
        <w:numPr>
          <w:ilvl w:val="0"/>
          <w:numId w:val="38"/>
        </w:numPr>
        <w:spacing w:after="0" w:line="360" w:lineRule="auto"/>
        <w:rPr>
          <w:rFonts w:ascii="Arial" w:hAnsi="Arial" w:cs="Arial"/>
          <w:sz w:val="24"/>
          <w:szCs w:val="24"/>
        </w:rPr>
      </w:pPr>
      <w:r>
        <w:rPr>
          <w:rFonts w:ascii="Arial" w:hAnsi="Arial"/>
          <w:sz w:val="24"/>
        </w:rPr>
        <w:t xml:space="preserve">ਤੁਹਾਡੀ ਅਪੀਲ ਨੂੰ ਕੁਝ ਸ਼ਰਤਾਂ ਪੂਰੀਆਂ ਕਰਨੀਆਂ ਚਾਹੀਦੀਆਂ ਹਨ। </w:t>
      </w:r>
    </w:p>
    <w:p w14:paraId="44A55475" w14:textId="77777777" w:rsidR="00866C15" w:rsidRPr="00BA5232" w:rsidRDefault="00866C15">
      <w:pPr>
        <w:pStyle w:val="ListParagraph"/>
        <w:numPr>
          <w:ilvl w:val="0"/>
          <w:numId w:val="38"/>
        </w:numPr>
        <w:spacing w:after="0" w:line="360" w:lineRule="auto"/>
        <w:rPr>
          <w:rFonts w:ascii="Arial" w:hAnsi="Arial" w:cs="Arial"/>
          <w:sz w:val="24"/>
          <w:szCs w:val="24"/>
        </w:rPr>
      </w:pPr>
      <w:r>
        <w:rPr>
          <w:rFonts w:ascii="Arial" w:hAnsi="Arial"/>
          <w:sz w:val="24"/>
        </w:rPr>
        <w:lastRenderedPageBreak/>
        <w:t xml:space="preserve">ਤੇਜੀ ਵਾਲੀਆਂ ਅਪੀਲਾਂ ਦੀ ਪ੍ਰਕਿਰਿਆ ਮਿਆਰੀ ਅਪੀਲਾਂ ਨਾਲੋਂ ਵਿਭਿੰਨ ਸਮਾਂ-ਸੀਮਾਵਾਂ ਦੀ ਪਾਲਣਾ ਵੀ ਕਰਦੀ ਹੈ। </w:t>
      </w:r>
    </w:p>
    <w:p w14:paraId="15A5D88F" w14:textId="77777777" w:rsidR="00866C15" w:rsidRPr="00BA5232" w:rsidRDefault="00866C15">
      <w:pPr>
        <w:pStyle w:val="ListParagraph"/>
        <w:numPr>
          <w:ilvl w:val="0"/>
          <w:numId w:val="38"/>
        </w:numPr>
        <w:spacing w:after="0" w:line="360" w:lineRule="auto"/>
        <w:rPr>
          <w:rFonts w:ascii="Arial" w:hAnsi="Arial" w:cs="Arial"/>
          <w:sz w:val="24"/>
          <w:szCs w:val="24"/>
        </w:rPr>
      </w:pPr>
      <w:r>
        <w:rPr>
          <w:rFonts w:ascii="Arial" w:hAnsi="Arial"/>
          <w:sz w:val="24"/>
        </w:rPr>
        <w:t xml:space="preserve">ਤੁਸੀਂ ਇੱਕ ਤੇਜੀ ਵਾਲੀ ਅਪੀਲ ਵਾਸਤੇ ਜ਼ੁਬਾਨੀ ਬੇਨਤੀ ਕਰ ਸਕਦੇ ਹੋ। ਤੁਹਾਨੂੰ ਆਪਣੀ ਤੇਜੀ ਵਾਲੀ ਅਪੀਲ ਬੇਨਤੀ ਨੂੰ ਲਿਖਤੀ ਰੂਪ ਵਿੱਚ ਦੇਣ ਦੀ ਲੋੜ ਨਹੀਂ ਹੈ। </w:t>
      </w:r>
    </w:p>
    <w:p w14:paraId="1671A770" w14:textId="77777777" w:rsidR="00866C15" w:rsidRPr="005F361C" w:rsidRDefault="00866C15" w:rsidP="00DF0B49">
      <w:pPr>
        <w:spacing w:after="0" w:line="360" w:lineRule="auto"/>
        <w:contextualSpacing/>
        <w:rPr>
          <w:rFonts w:ascii="Arial" w:hAnsi="Arial" w:cs="Arial"/>
          <w:sz w:val="24"/>
          <w:szCs w:val="24"/>
        </w:rPr>
      </w:pPr>
    </w:p>
    <w:p w14:paraId="7A0DD602" w14:textId="1CE6504B" w:rsidR="00866C15" w:rsidRDefault="00866C15" w:rsidP="00DF0B49">
      <w:pPr>
        <w:spacing w:after="0" w:line="360" w:lineRule="auto"/>
        <w:contextualSpacing/>
        <w:rPr>
          <w:rFonts w:ascii="Arial" w:hAnsi="Arial" w:cs="Arial"/>
          <w:b/>
          <w:sz w:val="24"/>
          <w:szCs w:val="24"/>
        </w:rPr>
      </w:pPr>
      <w:r>
        <w:rPr>
          <w:rFonts w:ascii="Arial" w:hAnsi="Arial"/>
          <w:b/>
          <w:sz w:val="24"/>
        </w:rPr>
        <w:t xml:space="preserve">ਮੈਂ ਇੱਕ ਤੇਜੀ ਵਾਲੀ ਅਪੀਲ ਕਦੋਂ ਦਰਜ਼ ਕਰ ਸਕਦਾ/ਸਕਦੀ ਹਾਂ? </w:t>
      </w:r>
    </w:p>
    <w:p w14:paraId="4AA31900" w14:textId="77777777" w:rsidR="00AE35A0" w:rsidRPr="005F361C" w:rsidRDefault="00AE35A0" w:rsidP="00DF0B49">
      <w:pPr>
        <w:spacing w:after="0" w:line="360" w:lineRule="auto"/>
        <w:contextualSpacing/>
        <w:rPr>
          <w:rFonts w:ascii="Arial" w:hAnsi="Arial" w:cs="Arial"/>
          <w:b/>
          <w:sz w:val="24"/>
          <w:szCs w:val="24"/>
        </w:rPr>
      </w:pPr>
    </w:p>
    <w:p w14:paraId="4FE4D721" w14:textId="4BB108EE" w:rsidR="00BA5232"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ਜੇਕਰ ਤੁਸੀਂ ਸੋਚਦੇ ਹੋ ਕਿ ਕਿਸੇ ਮਿਆਰੀ ਅਪੀਲ ਦੇ ਫੈਸਲੇ ਵਾਸਤੇ 30 ਕੈਲੰਡਰ ਦਿਨਾਂ ਤੱਕ ਉਡੀਕ ਕਰਨਾ ਤੁਹਾਡੇ ਜੀਵਨ, ਸਿਹਤ ਜਾਂ ਅਧਿਕਤਮ ਪ੍ਰਕਾਰਜ ਨੂੰ ਹਾਸਲ ਕਰਨ, ਬਣਾਈ ਰੱਖਣ ਜਾਂ ਮੁੜ ਹਾਸਲ ਕਰਨ ਦੀ ਯੋਗਤਾ ਨੂੰ ਖਤਰੇ ਵਿੱਚ ਪਾ ਦੇਵੇਗਾ, ਤਾਂ ਤੁਸੀਂ ਕਿਸੇ ਅਪੀਲ ਦੇ ਤੇਜ਼ ਨਿਪਟਾਰੇ ਦੀ ਬੇਨਤੀ ਕਰ ਸਕਦੇ ਹੋ। ਜੇਕਰ ਡਰੱਗ ਮੈਡੀ-ਕਲ </w:t>
      </w:r>
      <w:r w:rsidR="62D54EC7" w:rsidRPr="673B838C">
        <w:rPr>
          <w:rFonts w:ascii="Arial" w:eastAsia="Arial" w:hAnsi="Arial" w:cs="Arial"/>
          <w:color w:val="222222"/>
          <w:sz w:val="24"/>
          <w:szCs w:val="24"/>
        </w:rPr>
        <w:t xml:space="preserve">ਦਵਾਰਾ ਆਯੋਜਿਤ ਕੀਤਾ </w:t>
      </w:r>
      <w:r w:rsidR="62D54EC7" w:rsidRPr="673B838C">
        <w:rPr>
          <w:rFonts w:ascii="Arial" w:eastAsia="Arial" w:hAnsi="Arial" w:cs="Arial"/>
          <w:sz w:val="24"/>
          <w:szCs w:val="24"/>
        </w:rPr>
        <w:t xml:space="preserve"> </w:t>
      </w:r>
      <w:r w:rsidRPr="673B838C">
        <w:rPr>
          <w:rFonts w:ascii="Arial" w:hAnsi="Arial"/>
          <w:sz w:val="24"/>
          <w:szCs w:val="24"/>
        </w:rPr>
        <w:t xml:space="preserve"> ਡਿਲੀਵਰੀ ਸਿਸਟਮ ਕਾਊਂਟੀ ਇਸ ਗੱਲ ਨਾਲ ਸਹਿਮਤ ਹੋ ਜਾਂਦੀ ਹੈ ਕਿ ਤੁਹਾਡੀ ਅਪੀਲ ਇੱਕ ਤੇਜੀ ਵਾਲੀ ਅਪੀਲ ਦੀਆਂ ਲੋੜਾਂ ਦੀ ਪੂਰਤੀ ਕਰਦੀ ਹੈ, ਤਾਂ ਤੁਹਾਡੀ ਕਾਊਂਟੀ ਤੁਹਾਡੀ ਤੇਜੀ ਵਾਲੀ ਅਪੀਲ ਨੂੰ ਡਰੱਗ ਮੈਡੀ-ਕਲ </w:t>
      </w:r>
      <w:r w:rsidR="371E8DA9" w:rsidRPr="673B838C">
        <w:rPr>
          <w:rFonts w:ascii="Arial" w:eastAsia="Arial" w:hAnsi="Arial" w:cs="Arial"/>
          <w:color w:val="222222"/>
          <w:sz w:val="24"/>
          <w:szCs w:val="24"/>
        </w:rPr>
        <w:t xml:space="preserve">ਦਵਾਰਾ ਆਯੋਜਿਤ ਕੀਤਾ </w:t>
      </w:r>
      <w:r w:rsidR="371E8DA9" w:rsidRPr="673B838C">
        <w:rPr>
          <w:rFonts w:ascii="Arial" w:eastAsia="Arial" w:hAnsi="Arial" w:cs="Arial"/>
          <w:sz w:val="24"/>
          <w:szCs w:val="24"/>
        </w:rPr>
        <w:t xml:space="preserve"> </w:t>
      </w:r>
      <w:r w:rsidRPr="673B838C">
        <w:rPr>
          <w:rFonts w:ascii="Arial" w:hAnsi="Arial"/>
          <w:sz w:val="24"/>
          <w:szCs w:val="24"/>
        </w:rPr>
        <w:t xml:space="preserve"> ਡਿਲੀਵਰੀ ਸਿਸਟਮ ਕਾਊਂਟੀ ਵੱਲੋਂ ਅਪੀਲ ਪ੍ਰਾਪਤ ਹੋਣ ਦੇ 72 ਘੰਟਿਆਂ ਦੇ ਅੰਦਰ ਹੱਲ ਕਰ ਦੇਵੇਗੀ। </w:t>
      </w:r>
    </w:p>
    <w:p w14:paraId="2BCB3D93" w14:textId="77777777" w:rsidR="00BA5232" w:rsidRDefault="00BA5232" w:rsidP="00DF0B49">
      <w:pPr>
        <w:spacing w:after="0" w:line="360" w:lineRule="auto"/>
        <w:contextualSpacing/>
        <w:rPr>
          <w:rFonts w:ascii="Arial" w:hAnsi="Arial" w:cs="Arial"/>
          <w:sz w:val="24"/>
          <w:szCs w:val="24"/>
        </w:rPr>
      </w:pPr>
    </w:p>
    <w:p w14:paraId="1B6ABDC4" w14:textId="3B162CE7" w:rsidR="00866C15" w:rsidRDefault="00866C15" w:rsidP="673B838C">
      <w:pPr>
        <w:spacing w:after="0" w:line="360" w:lineRule="auto"/>
        <w:contextualSpacing/>
        <w:rPr>
          <w:rFonts w:ascii="Arial" w:hAnsi="Arial" w:cs="Arial"/>
          <w:sz w:val="24"/>
          <w:szCs w:val="24"/>
        </w:rPr>
      </w:pPr>
      <w:r w:rsidRPr="673B838C">
        <w:rPr>
          <w:rFonts w:ascii="Arial" w:hAnsi="Arial"/>
          <w:sz w:val="24"/>
          <w:szCs w:val="24"/>
        </w:rPr>
        <w:t xml:space="preserve">ਜੇ ਤੁਸੀਂ ਐਕਸਟੈਂਸ਼ਨ ਦੀ ਬੇਨਤੀ ਕਰਦੇ ਹੋ, ਜਾਂ ਜੇ ਡਰੱਗ ਮੈਡੀ-ਕਲ </w:t>
      </w:r>
      <w:r w:rsidR="5526FEDF" w:rsidRPr="673B838C">
        <w:rPr>
          <w:rFonts w:ascii="Arial" w:eastAsia="Arial" w:hAnsi="Arial" w:cs="Arial"/>
          <w:color w:val="222222"/>
          <w:sz w:val="24"/>
          <w:szCs w:val="24"/>
        </w:rPr>
        <w:t xml:space="preserve">ਦਵਾਰਾ ਆਯੋਜਿਤ ਕੀਤਾ </w:t>
      </w:r>
      <w:r w:rsidR="5526FEDF" w:rsidRPr="673B838C">
        <w:rPr>
          <w:rFonts w:ascii="Arial" w:eastAsia="Arial" w:hAnsi="Arial" w:cs="Arial"/>
          <w:sz w:val="24"/>
          <w:szCs w:val="24"/>
        </w:rPr>
        <w:t xml:space="preserve"> </w:t>
      </w:r>
      <w:r w:rsidRPr="673B838C">
        <w:rPr>
          <w:rFonts w:ascii="Arial" w:hAnsi="Arial"/>
          <w:sz w:val="24"/>
          <w:szCs w:val="24"/>
        </w:rPr>
        <w:t xml:space="preserve">ਡਿਲੀਵਰੀ ਸਿਸਟਮ ਕਾਊਂਟੀ ਇਹ ਦਿਖਾਉਂਦੀ ਹੈ ਕਿ ਵਾਧੂ ਜਾਣਕਾਰੀ ਦੀ ਲੋੜ ਹੈ ਅਤੇ ਇਹ ਕਿ ਦੇਰੀ ਤੁਹਾਡੇ ਹਿੱਤ ਵਿੱਚ ਹੈ ਤਾਂ ਸਮਾਂ-ਸੀਮਾਵਾਂ ਨੂੰ 14 ਕੈਲੰਡਰ ਦਿਨਾਂ ਤੱਕ ਵਧਾਇਆ ਜਾ ਸਕਦਾ ਹੈ। ਜੇਕਰ ਤੁਹਾਡੀ ਡਰੱਗ ਮੈਡੀ-ਕਲ </w:t>
      </w:r>
      <w:r w:rsidR="70A76732" w:rsidRPr="673B838C">
        <w:rPr>
          <w:rFonts w:ascii="Arial" w:eastAsia="Arial" w:hAnsi="Arial" w:cs="Arial"/>
          <w:color w:val="222222"/>
          <w:sz w:val="24"/>
          <w:szCs w:val="24"/>
        </w:rPr>
        <w:t xml:space="preserve">ਦਵਾਰਾ ਆਯੋਜਿਤ ਕੀਤਾ </w:t>
      </w:r>
      <w:r w:rsidR="70A76732" w:rsidRPr="673B838C">
        <w:rPr>
          <w:rFonts w:ascii="Arial" w:eastAsia="Arial" w:hAnsi="Arial" w:cs="Arial"/>
          <w:sz w:val="24"/>
          <w:szCs w:val="24"/>
        </w:rPr>
        <w:t xml:space="preserve"> </w:t>
      </w:r>
      <w:r w:rsidRPr="673B838C">
        <w:rPr>
          <w:rFonts w:ascii="Arial" w:hAnsi="Arial"/>
          <w:sz w:val="24"/>
          <w:szCs w:val="24"/>
        </w:rPr>
        <w:t xml:space="preserve"> ਡਿਲੀਵਰੀ ਸਿਸਟਮ ਕਾਊਂਟੀ ਸਮਾਂ-ਸੀਮਾਵਾਂ ਦਾ ਵਿਸਤਾਰ ਕਰਦੀ ਹੈ, ਤਾਂ ਯੋਜਨਾ ਤੁਹਾਨੂੰ ਇਸ ਬਾਰੇ ਲਿਖਤੀ ਵਰਣਨ ਦੇਵੇਗੀ ਕਿ ਸਮਾਂ-ਸੀਮਾਵਾਂ ਨੂੰ ਕਿਉਂ ਵਧਾਇਆ ਗਿਆ ਸੀ। </w:t>
      </w:r>
    </w:p>
    <w:p w14:paraId="163998E5" w14:textId="77777777" w:rsidR="00BA5232" w:rsidRPr="005F361C" w:rsidRDefault="00BA5232" w:rsidP="00DF0B49">
      <w:pPr>
        <w:spacing w:after="0" w:line="360" w:lineRule="auto"/>
        <w:contextualSpacing/>
        <w:rPr>
          <w:rFonts w:ascii="Arial" w:hAnsi="Arial" w:cs="Arial"/>
          <w:sz w:val="24"/>
          <w:szCs w:val="24"/>
        </w:rPr>
      </w:pPr>
    </w:p>
    <w:p w14:paraId="11A63A8A" w14:textId="1F8EBA1D" w:rsidR="00866C15" w:rsidRPr="005F361C" w:rsidRDefault="00866C15" w:rsidP="673B838C">
      <w:pPr>
        <w:spacing w:after="0" w:line="360" w:lineRule="auto"/>
        <w:contextualSpacing/>
        <w:rPr>
          <w:rFonts w:ascii="Arial" w:hAnsi="Arial" w:cs="Arial"/>
          <w:sz w:val="24"/>
          <w:szCs w:val="24"/>
        </w:rPr>
      </w:pPr>
      <w:r w:rsidRPr="74E6707F">
        <w:rPr>
          <w:rFonts w:ascii="Arial" w:hAnsi="Arial"/>
          <w:sz w:val="24"/>
          <w:szCs w:val="24"/>
        </w:rPr>
        <w:t xml:space="preserve">ਜੇਕਰ ਡਰੱਗ ਮੈਡੀ-ਕਲ </w:t>
      </w:r>
      <w:r w:rsidR="1AE367F4" w:rsidRPr="74E6707F">
        <w:rPr>
          <w:rFonts w:ascii="Arial" w:eastAsia="Arial" w:hAnsi="Arial" w:cs="Arial"/>
          <w:color w:val="222222"/>
          <w:sz w:val="24"/>
          <w:szCs w:val="24"/>
        </w:rPr>
        <w:t xml:space="preserve">ਦਵਾਰਾ ਆਯੋਜਿਤ ਕੀਤਾ </w:t>
      </w:r>
      <w:r w:rsidR="1AE367F4" w:rsidRPr="74E6707F">
        <w:rPr>
          <w:rFonts w:ascii="Arial" w:eastAsia="Arial" w:hAnsi="Arial" w:cs="Arial"/>
          <w:sz w:val="24"/>
          <w:szCs w:val="24"/>
        </w:rPr>
        <w:t xml:space="preserve"> </w:t>
      </w:r>
      <w:r w:rsidRPr="74E6707F">
        <w:rPr>
          <w:rFonts w:ascii="Arial" w:hAnsi="Arial"/>
          <w:sz w:val="24"/>
          <w:szCs w:val="24"/>
        </w:rPr>
        <w:t xml:space="preserve">ਡਿਲੀਵਰੀ ਸਿਸਟਮ ਕਾਊਂਟੀ ਇਹ ਫੈਸਲਾ ਕਰਦੀ ਹੈ ਕਿ ਤੁਹਾਡੀ ਅਪੀਲ ਕਿਸੇ ਤੇਜੀ ਵਾਲੀ ਅਪੀਲ ਵਾਸਤੇ ਯੋਗ ਨਹੀਂ ਹੈ, ਤਾਂ ਡਰੱਗ ਮੈਡੀ-ਕਲ </w:t>
      </w:r>
      <w:r>
        <w:br/>
      </w:r>
      <w:r w:rsidR="49CD062F" w:rsidRPr="74E6707F">
        <w:rPr>
          <w:rFonts w:ascii="Arial" w:eastAsia="Arial" w:hAnsi="Arial" w:cs="Arial"/>
          <w:color w:val="222222"/>
          <w:sz w:val="24"/>
          <w:szCs w:val="24"/>
          <w:lang w:bidi="pa-IN"/>
        </w:rPr>
        <w:t xml:space="preserve">ਦਵਾਰਾ ਆਯੋਜਿਤ ਕੀਤਾ </w:t>
      </w:r>
      <w:r w:rsidR="49CD062F" w:rsidRPr="74E6707F">
        <w:rPr>
          <w:rFonts w:ascii="Arial" w:eastAsia="Arial" w:hAnsi="Arial" w:cs="Arial"/>
          <w:sz w:val="24"/>
          <w:szCs w:val="24"/>
          <w:lang w:bidi="pa-IN"/>
        </w:rPr>
        <w:t xml:space="preserve"> </w:t>
      </w:r>
      <w:r w:rsidRPr="74E6707F">
        <w:rPr>
          <w:rFonts w:ascii="Arial" w:hAnsi="Arial"/>
          <w:sz w:val="24"/>
          <w:szCs w:val="24"/>
        </w:rPr>
        <w:t xml:space="preserve"> ਡਿਲੀਵਰੀ ਸਿਸਟਮ ਕਾਊਂਟੀ ਵਾਸਤੇ ਤੁਹਾਨੂੰ ਤੁਰੰਤ ਜ਼ੁਬਾਨੀ ਨੋਟਿਸ ਦੇਣ ਲਈ ਵਾਜਬ ਕੋਸ਼ਿਸ਼ਾਂ ਕਰਨੀਆਂ ਲਾਜ਼ਮੀ ਹਨ ਅਤੇ ਉਹ ਤੁਹਾਨੂੰ ਫੈਸਲੇ ਦਾ ਕਾਰਨ ਦੱਸਦੇ ਹੋਏ 2 ਕੈਲੰਡਰ ਦਿਨਾਂ ਦੇ ਅੰਦਰ ਤੁਹਾਨੂੰ ਲਿਖਤੀ ਰੂਪ ਵਿੱਚ ਸੂਚਿਤ ਕਰ ਦੇਵੇਗੀ। ਤੁਹਾਡੀ ਅਪੀਲ ਫਿਰ ਇਸ ਸੈਕਸ਼ਨ ਵਿੱਚ ਪਹਿਲਾਂ ਦੱਸੇ ਗਏ ਮਿਆਰੀ ਅਪੀਲ ਸਮਾਂ-ਸੀਮਾਵਾਂ ਦੀ ਪਾਲਣਾ ਕਰੇਗੀ। ਜੇ ਤੁਸੀਂ ਕਾਊਂਟੀ ਦੇ ਇਸ ਫੈਸਲੇ ਨਾਲ ਅਸਹਿਮਤ ਹੁੰਦੇ ਹੋ ਕਿ ਤੁਹਾਡੀ ਅਪੀਲ ਤੇਜ਼ੀ ਵਾਲੀ ਅਪੀਲ ਦੀਆਂ ਕਸੌਟੀਆਂ ਨੂੰ ਪੂਰਾ ਨਹੀਂ ਕਰਦੀ, ਤਾਂ ਤੁਸੀਂ ਇੱਕ ਸ਼ਿਕਾਇਤ ਦਰਜ਼ ਕਰ ਸਕਦੇ ਹੋ। </w:t>
      </w:r>
    </w:p>
    <w:p w14:paraId="31207110" w14:textId="691474F6" w:rsidR="00866C15" w:rsidRDefault="00866C15" w:rsidP="74E6707F">
      <w:pPr>
        <w:spacing w:after="0" w:line="360" w:lineRule="auto"/>
        <w:contextualSpacing/>
        <w:rPr>
          <w:rFonts w:ascii="Arial" w:hAnsi="Arial" w:cs="Arial"/>
          <w:sz w:val="24"/>
          <w:szCs w:val="24"/>
        </w:rPr>
      </w:pPr>
      <w:r w:rsidRPr="74E6707F">
        <w:rPr>
          <w:rFonts w:ascii="Arial" w:hAnsi="Arial"/>
          <w:sz w:val="24"/>
          <w:szCs w:val="24"/>
        </w:rPr>
        <w:t>ਇੱਕ ਵਾਰ ਜਦ ਤੁਹਾਡੀ ਡਰੱਗ ਮੈਡੀ-ਕਲ</w:t>
      </w:r>
      <w:r w:rsidR="4014A6A5" w:rsidRPr="74E6707F">
        <w:rPr>
          <w:rFonts w:ascii="Arial" w:hAnsi="Arial"/>
          <w:sz w:val="24"/>
          <w:szCs w:val="24"/>
        </w:rPr>
        <w:t xml:space="preserve"> </w:t>
      </w:r>
      <w:r>
        <w:br/>
      </w:r>
      <w:r w:rsidR="4014A6A5" w:rsidRPr="74E6707F">
        <w:rPr>
          <w:rFonts w:ascii="Arial" w:eastAsia="Arial" w:hAnsi="Arial" w:cs="Arial"/>
          <w:color w:val="222222"/>
          <w:sz w:val="24"/>
          <w:szCs w:val="24"/>
        </w:rPr>
        <w:t xml:space="preserve">ਦਵਾਰਾ ਆਯੋਜਿਤ ਕੀਤਾ </w:t>
      </w:r>
      <w:r w:rsidR="4014A6A5" w:rsidRPr="74E6707F">
        <w:rPr>
          <w:rFonts w:ascii="Arial" w:eastAsia="Arial" w:hAnsi="Arial" w:cs="Arial"/>
          <w:sz w:val="24"/>
          <w:szCs w:val="24"/>
        </w:rPr>
        <w:t xml:space="preserve"> </w:t>
      </w:r>
      <w:r w:rsidRPr="74E6707F">
        <w:rPr>
          <w:rFonts w:ascii="Arial" w:hAnsi="Arial"/>
          <w:sz w:val="24"/>
          <w:szCs w:val="24"/>
        </w:rPr>
        <w:t xml:space="preserve"> ਡਿਲੀਵਰੀ ਸਿਸਟਮ ਕਾਊਂਟੀ ਤੁਹਾਡੀ ਤੇਜੀ ਵਾਲੀ ਅਪੀਲ ਨੂੰ ਹੱਲ ਕਰ ਲੈਂਦੀ ਹੈ, ਤਾਂ ਯੋਜਨਾ ਤੁਹਾਨੂੰ ਅਤੇ ਸਾਰੀਆਂ ਪ੍ਰਭਾਵਿਤ ਧਿਰਾਂ ਨੂੰ ਜ਼ੁਬਾਨੀ ਅਤੇ ਲਿਖਤੀ ਰੂਪ ਵਿੱਚ ਸੂਚਿਤ ਕਰੇਗੀ।</w:t>
      </w:r>
    </w:p>
    <w:p w14:paraId="0358954D" w14:textId="77777777" w:rsidR="00253D69" w:rsidRPr="005F361C" w:rsidRDefault="00253D69" w:rsidP="00DF0B49">
      <w:pPr>
        <w:spacing w:after="0" w:line="360" w:lineRule="auto"/>
        <w:contextualSpacing/>
        <w:rPr>
          <w:rFonts w:ascii="Arial" w:hAnsi="Arial" w:cs="Arial"/>
          <w:sz w:val="24"/>
          <w:szCs w:val="24"/>
        </w:rPr>
      </w:pPr>
    </w:p>
    <w:p w14:paraId="65408AAB" w14:textId="50D7E6BF" w:rsidR="00866C15" w:rsidRDefault="00866C15" w:rsidP="00DF0B49">
      <w:pPr>
        <w:spacing w:after="0" w:line="360" w:lineRule="auto"/>
        <w:contextualSpacing/>
        <w:rPr>
          <w:rFonts w:asciiTheme="minorBidi" w:hAnsiTheme="minorBidi"/>
          <w:b/>
          <w:bCs/>
          <w:sz w:val="24"/>
          <w:szCs w:val="24"/>
        </w:rPr>
      </w:pPr>
      <w:r>
        <w:rPr>
          <w:rFonts w:asciiTheme="minorBidi" w:hAnsiTheme="minorBidi"/>
          <w:b/>
          <w:sz w:val="24"/>
        </w:rPr>
        <w:t>ਵਾਧੂ ਕਾਊਂਟੀ ਵਿਸ਼ੇਸ਼ ਜਾਣਕਾਰੀ</w:t>
      </w:r>
    </w:p>
    <w:p w14:paraId="42C403D1" w14:textId="77777777" w:rsidR="00AE35A0" w:rsidRPr="00B364E8" w:rsidRDefault="00AE35A0" w:rsidP="00DF0B49">
      <w:pPr>
        <w:spacing w:after="0" w:line="360" w:lineRule="auto"/>
        <w:contextualSpacing/>
        <w:rPr>
          <w:rFonts w:asciiTheme="minorBidi" w:hAnsiTheme="minorBidi"/>
          <w:b/>
          <w:bCs/>
          <w:sz w:val="24"/>
          <w:szCs w:val="24"/>
        </w:rPr>
      </w:pPr>
    </w:p>
    <w:p w14:paraId="78149FB4" w14:textId="05BBFE03" w:rsidR="00866C15" w:rsidRDefault="00866C15"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ਰਜ ਕਰੋ [ਜੇ ਕੋਈ ਹੈ]।</w:t>
      </w:r>
    </w:p>
    <w:p w14:paraId="4DEDF983" w14:textId="1785EAEC" w:rsidR="00253D69" w:rsidRPr="00253D69" w:rsidRDefault="00253D69">
      <w:pPr>
        <w:pStyle w:val="Heading1"/>
        <w:spacing w:before="0" w:line="360" w:lineRule="auto"/>
        <w:contextualSpacing/>
      </w:pPr>
      <w:bookmarkStart w:id="140" w:name="_Toc853412267"/>
      <w:bookmarkStart w:id="141" w:name="_Toc975024082"/>
      <w:bookmarkStart w:id="142" w:name="_Toc1273604611"/>
      <w:bookmarkStart w:id="143" w:name="_Toc1113608621"/>
      <w:bookmarkStart w:id="144" w:name="_Toc1320629237"/>
      <w:bookmarkStart w:id="145" w:name="_Toc1662477278"/>
      <w:bookmarkStart w:id="146" w:name="_Toc1352298795"/>
      <w:bookmarkStart w:id="147" w:name="_Toc1980897638"/>
      <w:bookmarkStart w:id="148" w:name="_Toc685804538"/>
      <w:bookmarkStart w:id="149" w:name="_Toc687942242"/>
      <w:bookmarkStart w:id="150" w:name="_Toc1979431282"/>
      <w:bookmarkStart w:id="151" w:name="_Toc752263715"/>
      <w:r>
        <w:br w:type="column"/>
      </w:r>
      <w:r w:rsidR="080322B7" w:rsidRPr="74E6707F">
        <w:rPr>
          <w:rFonts w:eastAsia="Arial"/>
          <w:b w:val="0"/>
          <w:color w:val="222222"/>
          <w:lang w:bidi="pa-IN"/>
        </w:rPr>
        <w:lastRenderedPageBreak/>
        <w:t xml:space="preserve">   </w:t>
      </w:r>
      <w:r w:rsidR="080322B7" w:rsidRPr="74E6707F">
        <w:rPr>
          <w:rFonts w:ascii="system-ui" w:eastAsia="system-ui" w:hAnsi="system-ui" w:cs="system-ui"/>
          <w:b w:val="0"/>
          <w:color w:val="000000" w:themeColor="text1"/>
          <w:u w:val="single"/>
        </w:rPr>
        <w:t>ਰਾਜ ਨਿਰਪੱਖ</w:t>
      </w:r>
      <w:r w:rsidR="080322B7" w:rsidRPr="74E6707F">
        <w:rPr>
          <w:rFonts w:ascii="system-ui" w:eastAsia="system-ui" w:hAnsi="system-ui" w:cs="system-ui"/>
          <w:b w:val="0"/>
          <w:color w:val="212529"/>
          <w:lang w:bidi="pa-IN"/>
        </w:rPr>
        <w:t xml:space="preserve"> </w:t>
      </w:r>
      <w:r w:rsidR="080322B7" w:rsidRPr="74E6707F">
        <w:rPr>
          <w:lang w:bidi="pa-IN"/>
        </w:rPr>
        <w:t xml:space="preserve"> </w:t>
      </w:r>
      <w:bookmarkStart w:id="152" w:name="_Toc109643985"/>
      <w:bookmarkStart w:id="153" w:name="_Toc117103473"/>
      <w:r w:rsidR="5AA730E0">
        <w:t xml:space="preserve"> ਸੁਣਵਾਈ ਪ੍ਰਕਿਰਿਆ</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3F59DE80" w14:textId="3D89F021" w:rsidR="00253D69" w:rsidRDefault="00253D69" w:rsidP="00DF0B49">
      <w:pPr>
        <w:spacing w:after="0" w:line="360" w:lineRule="auto"/>
        <w:contextualSpacing/>
        <w:rPr>
          <w:rFonts w:asciiTheme="minorBidi" w:hAnsiTheme="minorBidi"/>
          <w:sz w:val="24"/>
          <w:szCs w:val="24"/>
        </w:rPr>
      </w:pPr>
    </w:p>
    <w:p w14:paraId="19A21F47" w14:textId="051F7F12" w:rsidR="00253D69" w:rsidRDefault="00253D69" w:rsidP="74E6707F">
      <w:pPr>
        <w:spacing w:after="0" w:line="360" w:lineRule="auto"/>
        <w:contextualSpacing/>
        <w:rPr>
          <w:rFonts w:ascii="Arial" w:hAnsi="Arial" w:cs="Arial"/>
          <w:b/>
          <w:bCs/>
          <w:sz w:val="24"/>
          <w:szCs w:val="24"/>
        </w:rPr>
      </w:pPr>
      <w:r w:rsidRPr="74E6707F">
        <w:rPr>
          <w:rFonts w:ascii="Arial" w:hAnsi="Arial"/>
          <w:b/>
          <w:bCs/>
          <w:sz w:val="24"/>
          <w:szCs w:val="24"/>
        </w:rPr>
        <w:t xml:space="preserve"> </w:t>
      </w:r>
      <w:r w:rsidR="788F8118" w:rsidRPr="74E6707F">
        <w:rPr>
          <w:rFonts w:ascii="Arial" w:eastAsia="Arial" w:hAnsi="Arial" w:cs="Arial"/>
          <w:color w:val="222222"/>
          <w:sz w:val="24"/>
          <w:szCs w:val="24"/>
        </w:rPr>
        <w:t xml:space="preserve">   </w:t>
      </w:r>
      <w:r w:rsidR="788F8118" w:rsidRPr="74E6707F">
        <w:rPr>
          <w:rFonts w:ascii="system-ui" w:eastAsia="system-ui" w:hAnsi="system-ui" w:cs="system-ui"/>
          <w:color w:val="000000" w:themeColor="text1"/>
          <w:sz w:val="24"/>
          <w:szCs w:val="24"/>
          <w:u w:val="single"/>
        </w:rPr>
        <w:t>ਰਾਜ ਨਿਰਪੱਖ</w:t>
      </w:r>
      <w:r w:rsidR="788F8118" w:rsidRPr="74E6707F">
        <w:rPr>
          <w:rFonts w:ascii="system-ui" w:eastAsia="system-ui" w:hAnsi="system-ui" w:cs="system-ui"/>
          <w:color w:val="212529"/>
          <w:sz w:val="24"/>
          <w:szCs w:val="24"/>
        </w:rPr>
        <w:t xml:space="preserve"> </w:t>
      </w:r>
      <w:r w:rsidR="788F8118" w:rsidRPr="74E6707F">
        <w:rPr>
          <w:rFonts w:ascii="Arial" w:eastAsia="Arial" w:hAnsi="Arial" w:cs="Arial"/>
          <w:sz w:val="24"/>
          <w:szCs w:val="24"/>
        </w:rPr>
        <w:t xml:space="preserve"> </w:t>
      </w:r>
      <w:r w:rsidRPr="74E6707F">
        <w:rPr>
          <w:rFonts w:ascii="Arial" w:hAnsi="Arial"/>
          <w:b/>
          <w:bCs/>
          <w:sz w:val="24"/>
          <w:szCs w:val="24"/>
        </w:rPr>
        <w:t>ਸੁਣਵਾਈ ਕੀ ਹੁੰਦੀ ਹੈ?</w:t>
      </w:r>
    </w:p>
    <w:p w14:paraId="6EEFED65" w14:textId="77777777" w:rsidR="00AE35A0" w:rsidRPr="005F361C" w:rsidRDefault="00AE35A0" w:rsidP="00DF0B49">
      <w:pPr>
        <w:spacing w:after="0" w:line="360" w:lineRule="auto"/>
        <w:contextualSpacing/>
        <w:rPr>
          <w:rFonts w:ascii="Arial" w:hAnsi="Arial" w:cs="Arial"/>
          <w:b/>
          <w:sz w:val="24"/>
          <w:szCs w:val="24"/>
        </w:rPr>
      </w:pPr>
    </w:p>
    <w:p w14:paraId="7B96B191" w14:textId="3AB710AA" w:rsidR="00253D69" w:rsidRPr="005F361C" w:rsidRDefault="00253D69" w:rsidP="74E6707F">
      <w:pPr>
        <w:spacing w:after="0" w:line="360" w:lineRule="auto"/>
        <w:contextualSpacing/>
        <w:rPr>
          <w:rFonts w:ascii="Arial" w:hAnsi="Arial" w:cs="Arial"/>
          <w:sz w:val="24"/>
          <w:szCs w:val="24"/>
        </w:rPr>
      </w:pPr>
      <w:r w:rsidRPr="74E6707F">
        <w:rPr>
          <w:rFonts w:ascii="Arial" w:hAnsi="Arial"/>
          <w:sz w:val="24"/>
          <w:szCs w:val="24"/>
        </w:rPr>
        <w:t xml:space="preserve">ਇੱਕ </w:t>
      </w:r>
      <w:r w:rsidR="1E61AE6B" w:rsidRPr="74E6707F">
        <w:rPr>
          <w:rFonts w:ascii="Arial" w:eastAsia="Arial" w:hAnsi="Arial" w:cs="Arial"/>
          <w:color w:val="222222"/>
          <w:sz w:val="24"/>
          <w:szCs w:val="24"/>
        </w:rPr>
        <w:t xml:space="preserve">   </w:t>
      </w:r>
      <w:r w:rsidR="1E61AE6B" w:rsidRPr="74E6707F">
        <w:rPr>
          <w:rFonts w:ascii="system-ui" w:eastAsia="system-ui" w:hAnsi="system-ui" w:cs="system-ui"/>
          <w:color w:val="000000" w:themeColor="text1"/>
          <w:sz w:val="24"/>
          <w:szCs w:val="24"/>
          <w:u w:val="single"/>
        </w:rPr>
        <w:t>ਰਾਜ ਨਿਰਪੱਖ</w:t>
      </w:r>
      <w:r w:rsidR="1E61AE6B" w:rsidRPr="74E6707F">
        <w:rPr>
          <w:rFonts w:ascii="system-ui" w:eastAsia="system-ui" w:hAnsi="system-ui" w:cs="system-ui"/>
          <w:color w:val="212529"/>
          <w:sz w:val="24"/>
          <w:szCs w:val="24"/>
        </w:rPr>
        <w:t xml:space="preserve"> </w:t>
      </w:r>
      <w:r w:rsidR="1E61AE6B" w:rsidRPr="74E6707F">
        <w:rPr>
          <w:rFonts w:ascii="Arial" w:eastAsia="Arial" w:hAnsi="Arial" w:cs="Arial"/>
          <w:sz w:val="24"/>
          <w:szCs w:val="24"/>
        </w:rPr>
        <w:t xml:space="preserve"> </w:t>
      </w:r>
      <w:r w:rsidRPr="74E6707F">
        <w:rPr>
          <w:rFonts w:ascii="Arial" w:hAnsi="Arial"/>
          <w:sz w:val="24"/>
          <w:szCs w:val="24"/>
        </w:rPr>
        <w:t xml:space="preserve">ਸੁਣਵਾਈ ਕੈਲੀਫੋਰਨੀਆ ਡਿਪਾਰਟਮੈਂਟ ਆਫ ਸੋਸ਼ਲ ਸਰਵਿਸਜ਼ ਵੱਲੋਂ ਇਹ ਯਕੀਨੀ ਬਣਾਉਣ ਲਈ ਕੀਤੀ ਜਾਂਦੀ ਇੱਕ ਨਿਰਪੱਖ ਸਮੀਖਿਆ ਹੁੰਦੀ ਹੈ ਕਿ ਤੁਸੀਂ ਮਾਦਕ ਪਦਾਰਥਾਂ ਦੀ ਵਰਤੋਂ ਦੇ ਵਿਕਾਰ ਇਲਾਜ ਸੇਵਾਵਾਂ ਨੂੰ ਪ੍ਰਾਪਤ ਕਰਦੇ ਹੋ ਜਿੰਨ੍ਹਾਂ ਦੇ ਤੁਸੀਂ ਮੈਡੀ-ਕਲ ਪ੍ਰੋਗਰਾਮ ਤਹਿਤ ਹੱਕਦਾਰ ਹੋ। ਤੁਸੀਂ ਵਾਧੂ ਸਰੋਤਾਂ ਲਈ </w:t>
      </w:r>
      <w:hyperlink r:id="rId315">
        <w:r w:rsidRPr="74E6707F">
          <w:rPr>
            <w:rStyle w:val="Hyperlink"/>
            <w:rFonts w:ascii="Arial" w:hAnsi="Arial"/>
            <w:sz w:val="24"/>
            <w:szCs w:val="24"/>
          </w:rPr>
          <w:t>https://www.cdss.ca.gov/hearing-requests</w:t>
        </w:r>
      </w:hyperlink>
      <w:r w:rsidRPr="74E6707F">
        <w:rPr>
          <w:rFonts w:ascii="Arial" w:hAnsi="Arial"/>
          <w:sz w:val="24"/>
          <w:szCs w:val="24"/>
        </w:rPr>
        <w:t xml:space="preserve"> 'ਤੇ ਕੈਲੀਫੋਰਨੀਆ ਦੇ ਸੋਸ਼ਲ </w:t>
      </w:r>
      <w:r w:rsidR="52F1028E" w:rsidRPr="74E6707F">
        <w:rPr>
          <w:rFonts w:ascii="Arial" w:hAnsi="Arial"/>
          <w:sz w:val="24"/>
          <w:szCs w:val="24"/>
        </w:rPr>
        <w:t xml:space="preserve">ਸੇਵਾਵਾਂ </w:t>
      </w:r>
      <w:r w:rsidRPr="74E6707F">
        <w:rPr>
          <w:rFonts w:ascii="Arial" w:hAnsi="Arial"/>
          <w:sz w:val="24"/>
          <w:szCs w:val="24"/>
        </w:rPr>
        <w:t xml:space="preserve"> ਵਿਭਾਗ ਨੂੰ ਵੀ ਜਾ ਸਕਦੇ ਹੋ।</w:t>
      </w:r>
    </w:p>
    <w:p w14:paraId="2ED28056" w14:textId="77777777" w:rsidR="00253D69" w:rsidRDefault="00253D69" w:rsidP="00DF0B49">
      <w:pPr>
        <w:spacing w:after="0" w:line="360" w:lineRule="auto"/>
        <w:contextualSpacing/>
        <w:rPr>
          <w:rFonts w:ascii="Arial" w:hAnsi="Arial" w:cs="Arial"/>
          <w:b/>
          <w:sz w:val="24"/>
          <w:szCs w:val="24"/>
        </w:rPr>
      </w:pPr>
    </w:p>
    <w:p w14:paraId="1701C1DF" w14:textId="58F82FCA" w:rsidR="00253D69" w:rsidRDefault="32437527" w:rsidP="74E6707F">
      <w:pPr>
        <w:spacing w:after="0" w:line="360" w:lineRule="auto"/>
        <w:contextualSpacing/>
        <w:rPr>
          <w:rFonts w:ascii="Arial" w:hAnsi="Arial" w:cs="Arial"/>
          <w:b/>
          <w:bCs/>
          <w:sz w:val="24"/>
          <w:szCs w:val="24"/>
        </w:rPr>
      </w:pPr>
      <w:r w:rsidRPr="74E6707F">
        <w:rPr>
          <w:rFonts w:ascii="system-ui" w:eastAsia="system-ui" w:hAnsi="system-ui" w:cs="system-ui"/>
          <w:color w:val="000000" w:themeColor="text1"/>
          <w:sz w:val="24"/>
          <w:szCs w:val="24"/>
          <w:u w:val="single"/>
        </w:rPr>
        <w:t>ਰਾਜ ਨਿਰਪੱਖ</w:t>
      </w:r>
      <w:r w:rsidRPr="74E6707F">
        <w:rPr>
          <w:rFonts w:ascii="system-ui" w:eastAsia="system-ui" w:hAnsi="system-ui" w:cs="system-ui"/>
          <w:color w:val="212529"/>
          <w:sz w:val="24"/>
          <w:szCs w:val="24"/>
        </w:rPr>
        <w:t xml:space="preserve"> </w:t>
      </w:r>
      <w:r w:rsidRPr="74E6707F">
        <w:rPr>
          <w:rFonts w:ascii="Arial" w:eastAsia="Arial" w:hAnsi="Arial" w:cs="Arial"/>
          <w:sz w:val="24"/>
          <w:szCs w:val="24"/>
        </w:rPr>
        <w:t xml:space="preserve"> </w:t>
      </w:r>
      <w:r w:rsidR="00253D69" w:rsidRPr="74E6707F">
        <w:rPr>
          <w:rFonts w:ascii="Arial" w:hAnsi="Arial"/>
          <w:b/>
          <w:bCs/>
          <w:sz w:val="24"/>
          <w:szCs w:val="24"/>
        </w:rPr>
        <w:t xml:space="preserve">ਫੇਅਰ ਸੁਣਵਾਈ ਦੇ ਅਧਿਕਾਰ ਕੀ ਹਨ? </w:t>
      </w:r>
    </w:p>
    <w:p w14:paraId="4F381D2E" w14:textId="77777777" w:rsidR="00AE35A0" w:rsidRPr="005F361C" w:rsidRDefault="00AE35A0" w:rsidP="00DF0B49">
      <w:pPr>
        <w:spacing w:after="0" w:line="360" w:lineRule="auto"/>
        <w:contextualSpacing/>
        <w:rPr>
          <w:rFonts w:ascii="Arial" w:hAnsi="Arial" w:cs="Arial"/>
          <w:b/>
          <w:sz w:val="24"/>
          <w:szCs w:val="24"/>
        </w:rPr>
      </w:pPr>
    </w:p>
    <w:p w14:paraId="39774514" w14:textId="77777777" w:rsidR="00253D69" w:rsidRPr="005F361C" w:rsidRDefault="00253D69" w:rsidP="00DF0B49">
      <w:pPr>
        <w:spacing w:after="0" w:line="360" w:lineRule="auto"/>
        <w:contextualSpacing/>
        <w:rPr>
          <w:rFonts w:ascii="Arial" w:hAnsi="Arial" w:cs="Arial"/>
          <w:sz w:val="24"/>
          <w:szCs w:val="24"/>
        </w:rPr>
      </w:pPr>
      <w:r>
        <w:rPr>
          <w:rFonts w:ascii="Arial" w:hAnsi="Arial"/>
          <w:sz w:val="24"/>
        </w:rPr>
        <w:t xml:space="preserve">ਤੁਹਾਡੇ ਕੋਲ ਅਧਿਕਾਰ ਹੈ ਕਿ: </w:t>
      </w:r>
    </w:p>
    <w:p w14:paraId="2FA1EB88" w14:textId="028D20CD" w:rsidR="00253D69" w:rsidRPr="005F361C" w:rsidRDefault="00253D69">
      <w:pPr>
        <w:pStyle w:val="ListParagraph"/>
        <w:numPr>
          <w:ilvl w:val="0"/>
          <w:numId w:val="11"/>
        </w:numPr>
        <w:spacing w:after="0" w:line="360" w:lineRule="auto"/>
        <w:ind w:firstLine="0"/>
        <w:rPr>
          <w:rFonts w:ascii="Arial" w:hAnsi="Arial" w:cs="Arial"/>
          <w:sz w:val="24"/>
          <w:szCs w:val="24"/>
        </w:rPr>
      </w:pPr>
      <w:r w:rsidRPr="74E6707F">
        <w:rPr>
          <w:rFonts w:ascii="Arial" w:hAnsi="Arial"/>
          <w:sz w:val="24"/>
          <w:szCs w:val="24"/>
        </w:rPr>
        <w:t xml:space="preserve">ਕੈਲੀਫੋਰਨੀਆ ਡਿਪਾਰਟਮੈਂਟ ਆਫ਼ ਸੋਸ਼ਲ ਸਰਵਿਸਿਜ਼ (ਜਿਸ ਨੂੰ </w:t>
      </w:r>
      <w:r w:rsidR="76CABE9A" w:rsidRPr="74E6707F">
        <w:rPr>
          <w:rFonts w:ascii="system-ui" w:eastAsia="system-ui" w:hAnsi="system-ui" w:cs="system-ui"/>
          <w:color w:val="000000" w:themeColor="text1"/>
          <w:sz w:val="24"/>
          <w:szCs w:val="24"/>
          <w:u w:val="single"/>
        </w:rPr>
        <w:t>ਰਾਜ ਨਿਰਪੱਖ</w:t>
      </w:r>
      <w:r w:rsidR="76CABE9A" w:rsidRPr="74E6707F">
        <w:rPr>
          <w:rFonts w:ascii="system-ui" w:eastAsia="system-ui" w:hAnsi="system-ui" w:cs="system-ui"/>
          <w:color w:val="212529"/>
          <w:sz w:val="24"/>
          <w:szCs w:val="24"/>
        </w:rPr>
        <w:t xml:space="preserve"> </w:t>
      </w:r>
      <w:r w:rsidR="76CABE9A" w:rsidRPr="74E6707F">
        <w:t xml:space="preserve"> </w:t>
      </w:r>
      <w:r w:rsidRPr="74E6707F">
        <w:rPr>
          <w:rFonts w:ascii="Arial" w:hAnsi="Arial"/>
          <w:sz w:val="24"/>
          <w:szCs w:val="24"/>
        </w:rPr>
        <w:t>ਸੁਣਵਾਈ ਵੀ ਕਿਹਾ ਜਾਂਦਾ ਹੈ) ਦੇ ਸਾਹਮਣੇ ਸੁਣਵਾਈ ਕਰੋ।</w:t>
      </w:r>
    </w:p>
    <w:p w14:paraId="71D57D05" w14:textId="24E6BCF8" w:rsidR="00253D69" w:rsidRPr="005F361C" w:rsidRDefault="00253D69">
      <w:pPr>
        <w:pStyle w:val="ListParagraph"/>
        <w:numPr>
          <w:ilvl w:val="0"/>
          <w:numId w:val="11"/>
        </w:numPr>
        <w:spacing w:after="0" w:line="360" w:lineRule="auto"/>
        <w:ind w:firstLine="0"/>
        <w:rPr>
          <w:rFonts w:ascii="Arial" w:hAnsi="Arial" w:cs="Arial"/>
          <w:sz w:val="24"/>
          <w:szCs w:val="24"/>
        </w:rPr>
      </w:pPr>
      <w:r w:rsidRPr="74E6707F">
        <w:rPr>
          <w:rFonts w:ascii="Arial" w:hAnsi="Arial"/>
          <w:sz w:val="24"/>
          <w:szCs w:val="24"/>
        </w:rPr>
        <w:t xml:space="preserve">ਇਸ ਬਾਰੇ ਦੱਸਿਆ ਜਾਵੇ ਕਿ </w:t>
      </w:r>
      <w:r w:rsidR="454D385F" w:rsidRPr="74E6707F">
        <w:rPr>
          <w:rFonts w:ascii="system-ui" w:eastAsia="system-ui" w:hAnsi="system-ui" w:cs="system-ui"/>
          <w:color w:val="000000" w:themeColor="text1"/>
          <w:sz w:val="24"/>
          <w:szCs w:val="24"/>
          <w:u w:val="single"/>
        </w:rPr>
        <w:t>ਰਾਜ ਨਿਰਪੱਖ</w:t>
      </w:r>
      <w:r w:rsidR="454D385F" w:rsidRPr="74E6707F">
        <w:rPr>
          <w:rFonts w:ascii="system-ui" w:eastAsia="system-ui" w:hAnsi="system-ui" w:cs="system-ui"/>
          <w:color w:val="212529"/>
          <w:sz w:val="24"/>
          <w:szCs w:val="24"/>
        </w:rPr>
        <w:t xml:space="preserve"> </w:t>
      </w:r>
      <w:r w:rsidR="454D385F" w:rsidRPr="74E6707F">
        <w:t xml:space="preserve"> </w:t>
      </w:r>
      <w:r w:rsidRPr="74E6707F">
        <w:rPr>
          <w:rFonts w:ascii="Arial" w:hAnsi="Arial"/>
          <w:sz w:val="24"/>
          <w:szCs w:val="24"/>
        </w:rPr>
        <w:t xml:space="preserve"> ਸੁਣਵਾਈ ਲਈ ਕਿਵੇਂ ਪੁੱਛਣਾ ਹੈ।</w:t>
      </w:r>
    </w:p>
    <w:p w14:paraId="262A26FF" w14:textId="762E9412" w:rsidR="00253D69" w:rsidRPr="005F361C" w:rsidRDefault="00253D69">
      <w:pPr>
        <w:pStyle w:val="ListParagraph"/>
        <w:numPr>
          <w:ilvl w:val="0"/>
          <w:numId w:val="11"/>
        </w:numPr>
        <w:spacing w:after="0" w:line="360" w:lineRule="auto"/>
        <w:ind w:firstLine="0"/>
        <w:rPr>
          <w:rFonts w:ascii="Arial" w:hAnsi="Arial" w:cs="Arial"/>
          <w:sz w:val="24"/>
          <w:szCs w:val="24"/>
        </w:rPr>
      </w:pPr>
      <w:r w:rsidRPr="74E6707F">
        <w:rPr>
          <w:rFonts w:ascii="Arial" w:hAnsi="Arial"/>
          <w:sz w:val="24"/>
          <w:szCs w:val="24"/>
        </w:rPr>
        <w:t xml:space="preserve">ਉਨ੍ਹਾਂ ਨਿਯਮਾਂ ਬਾਰੇ ਦੱਸਿਆ ਜਾਵੇ ਜੋ </w:t>
      </w:r>
      <w:r w:rsidR="561D3133" w:rsidRPr="74E6707F">
        <w:rPr>
          <w:rFonts w:ascii="system-ui" w:eastAsia="system-ui" w:hAnsi="system-ui" w:cs="system-ui"/>
          <w:color w:val="000000" w:themeColor="text1"/>
          <w:sz w:val="24"/>
          <w:szCs w:val="24"/>
          <w:u w:val="single"/>
        </w:rPr>
        <w:t>ਰਾਜ ਨਿਰਪੱਖ</w:t>
      </w:r>
      <w:r w:rsidR="561D3133" w:rsidRPr="74E6707F">
        <w:rPr>
          <w:rFonts w:ascii="system-ui" w:eastAsia="system-ui" w:hAnsi="system-ui" w:cs="system-ui"/>
          <w:color w:val="212529"/>
          <w:sz w:val="24"/>
          <w:szCs w:val="24"/>
        </w:rPr>
        <w:t xml:space="preserve"> </w:t>
      </w:r>
      <w:r w:rsidR="561D3133" w:rsidRPr="74E6707F">
        <w:t xml:space="preserve"> </w:t>
      </w:r>
      <w:r w:rsidRPr="74E6707F">
        <w:rPr>
          <w:rFonts w:ascii="Arial" w:hAnsi="Arial"/>
          <w:sz w:val="24"/>
          <w:szCs w:val="24"/>
        </w:rPr>
        <w:t xml:space="preserve"> ਸੁਣਵਾਈ ਵਿੱਚ ਪ੍ਰਤੀਨਿਧਤਾ ਨੂੰ ਕੰਟਰੋਲ ਕਰਦੇ ਹਨ।</w:t>
      </w:r>
    </w:p>
    <w:p w14:paraId="3A26D9FB" w14:textId="77777777" w:rsidR="00253D69" w:rsidRPr="005F361C" w:rsidRDefault="00253D69">
      <w:pPr>
        <w:pStyle w:val="ListParagraph"/>
        <w:numPr>
          <w:ilvl w:val="0"/>
          <w:numId w:val="11"/>
        </w:numPr>
        <w:spacing w:after="0" w:line="360" w:lineRule="auto"/>
        <w:ind w:firstLine="0"/>
        <w:rPr>
          <w:rFonts w:ascii="Arial" w:hAnsi="Arial" w:cs="Arial"/>
          <w:sz w:val="24"/>
          <w:szCs w:val="24"/>
        </w:rPr>
      </w:pPr>
      <w:r>
        <w:rPr>
          <w:rFonts w:ascii="Arial" w:hAnsi="Arial"/>
          <w:sz w:val="24"/>
        </w:rPr>
        <w:t>ਜੇ ਤੁਸੀਂ ਲੋੜੀਂਦੀ ਸਮਾਂ ਸੀਮਾ ਦੇ ਅੰਦਰ ਸਟੇਟ ਫੇਅਰ ਸੁਣਵਾਈ ਦੀ ਮੰਗ ਕਰਦੇ ਹੋ ਤਾਂ ਸਟੇਟ ਫੇਅਰ ਸੁਣਵਾਈ ਪ੍ਰਕਿਰਿਆ ਦੌਰਾਨ ਤੁਹਾਡੀ ਬੇਨਤੀ 'ਤੇ ਆਪਣੇ ਲਾਭ ਜਾਰੀ ਰੱਖੋ।</w:t>
      </w:r>
    </w:p>
    <w:p w14:paraId="7F8547C0" w14:textId="77777777" w:rsidR="00253D69" w:rsidRPr="005F361C" w:rsidRDefault="00253D69" w:rsidP="00DF0B49">
      <w:pPr>
        <w:spacing w:after="0" w:line="360" w:lineRule="auto"/>
        <w:contextualSpacing/>
        <w:rPr>
          <w:rFonts w:ascii="Arial" w:hAnsi="Arial" w:cs="Arial"/>
          <w:sz w:val="24"/>
          <w:szCs w:val="24"/>
        </w:rPr>
      </w:pPr>
    </w:p>
    <w:p w14:paraId="276A17E5" w14:textId="6FCC65DA" w:rsidR="00253D69" w:rsidRDefault="00253D69" w:rsidP="74E6707F">
      <w:pPr>
        <w:spacing w:after="0" w:line="360" w:lineRule="auto"/>
        <w:contextualSpacing/>
        <w:rPr>
          <w:rFonts w:ascii="Arial" w:hAnsi="Arial" w:cs="Arial"/>
          <w:b/>
          <w:bCs/>
          <w:sz w:val="24"/>
          <w:szCs w:val="24"/>
        </w:rPr>
      </w:pPr>
      <w:r w:rsidRPr="74E6707F">
        <w:rPr>
          <w:rFonts w:ascii="Arial" w:hAnsi="Arial"/>
          <w:b/>
          <w:bCs/>
          <w:sz w:val="24"/>
          <w:szCs w:val="24"/>
        </w:rPr>
        <w:lastRenderedPageBreak/>
        <w:t xml:space="preserve">ਮੈਂ </w:t>
      </w:r>
      <w:r w:rsidR="07D01957" w:rsidRPr="74E6707F">
        <w:rPr>
          <w:rFonts w:ascii="system-ui" w:eastAsia="system-ui" w:hAnsi="system-ui" w:cs="system-ui"/>
          <w:color w:val="000000" w:themeColor="text1"/>
          <w:sz w:val="24"/>
          <w:szCs w:val="24"/>
          <w:u w:val="single"/>
        </w:rPr>
        <w:t>ਰਾਜ ਨਿਰਪੱਖ</w:t>
      </w:r>
      <w:r w:rsidR="07D01957" w:rsidRPr="74E6707F">
        <w:rPr>
          <w:rFonts w:ascii="system-ui" w:eastAsia="system-ui" w:hAnsi="system-ui" w:cs="system-ui"/>
          <w:color w:val="212529"/>
          <w:sz w:val="24"/>
          <w:szCs w:val="24"/>
        </w:rPr>
        <w:t xml:space="preserve"> </w:t>
      </w:r>
      <w:r w:rsidR="07D01957" w:rsidRPr="74E6707F">
        <w:rPr>
          <w:rFonts w:ascii="Arial" w:eastAsia="Arial" w:hAnsi="Arial" w:cs="Arial"/>
          <w:sz w:val="24"/>
          <w:szCs w:val="24"/>
        </w:rPr>
        <w:t xml:space="preserve"> </w:t>
      </w:r>
      <w:r w:rsidRPr="74E6707F">
        <w:rPr>
          <w:rFonts w:ascii="Arial" w:hAnsi="Arial"/>
          <w:b/>
          <w:bCs/>
          <w:sz w:val="24"/>
          <w:szCs w:val="24"/>
        </w:rPr>
        <w:t xml:space="preserve">ਸੁਣਵਾਈ ਲਈ ਕਦੋਂ ਦਾਇਰ ਕਰ ਸਕਦਾ/ਸਕਦੀ ਹਾਂ? </w:t>
      </w:r>
    </w:p>
    <w:p w14:paraId="21AC4CE6" w14:textId="77777777" w:rsidR="00AE35A0" w:rsidRPr="005F361C" w:rsidRDefault="00AE35A0" w:rsidP="00DF0B49">
      <w:pPr>
        <w:spacing w:after="0" w:line="360" w:lineRule="auto"/>
        <w:contextualSpacing/>
        <w:rPr>
          <w:rFonts w:ascii="Arial" w:hAnsi="Arial" w:cs="Arial"/>
          <w:b/>
          <w:sz w:val="24"/>
          <w:szCs w:val="24"/>
        </w:rPr>
      </w:pPr>
    </w:p>
    <w:p w14:paraId="2C236C08" w14:textId="3AF0EC68" w:rsidR="00253D69" w:rsidRPr="005F361C" w:rsidRDefault="00253D69" w:rsidP="74E6707F">
      <w:pPr>
        <w:spacing w:after="0" w:line="360" w:lineRule="auto"/>
        <w:contextualSpacing/>
        <w:rPr>
          <w:rFonts w:ascii="Arial" w:hAnsi="Arial" w:cs="Arial"/>
          <w:sz w:val="24"/>
          <w:szCs w:val="24"/>
        </w:rPr>
      </w:pPr>
      <w:r w:rsidRPr="74E6707F">
        <w:rPr>
          <w:rFonts w:ascii="Arial" w:hAnsi="Arial"/>
          <w:sz w:val="24"/>
          <w:szCs w:val="24"/>
        </w:rPr>
        <w:t xml:space="preserve">ਤੁਸੀਂ </w:t>
      </w:r>
      <w:r w:rsidR="3C6B34C6" w:rsidRPr="74E6707F">
        <w:rPr>
          <w:rFonts w:ascii="system-ui" w:eastAsia="system-ui" w:hAnsi="system-ui" w:cs="system-ui"/>
          <w:color w:val="000000" w:themeColor="text1"/>
          <w:sz w:val="24"/>
          <w:szCs w:val="24"/>
          <w:u w:val="single"/>
        </w:rPr>
        <w:t>ਰਾਜ ਨਿਰਪੱਖ</w:t>
      </w:r>
      <w:r w:rsidR="3C6B34C6" w:rsidRPr="74E6707F">
        <w:rPr>
          <w:rFonts w:ascii="system-ui" w:eastAsia="system-ui" w:hAnsi="system-ui" w:cs="system-ui"/>
          <w:color w:val="212529"/>
          <w:sz w:val="24"/>
          <w:szCs w:val="24"/>
        </w:rPr>
        <w:t xml:space="preserve"> </w:t>
      </w:r>
      <w:r w:rsidR="3C6B34C6" w:rsidRPr="74E6707F">
        <w:rPr>
          <w:rFonts w:ascii="Arial" w:eastAsia="Arial" w:hAnsi="Arial" w:cs="Arial"/>
          <w:sz w:val="24"/>
          <w:szCs w:val="24"/>
        </w:rPr>
        <w:t xml:space="preserve"> </w:t>
      </w:r>
      <w:r w:rsidRPr="74E6707F">
        <w:rPr>
          <w:rFonts w:ascii="Arial" w:hAnsi="Arial"/>
          <w:sz w:val="24"/>
          <w:szCs w:val="24"/>
        </w:rPr>
        <w:t xml:space="preserve">ਸੁਣਵਾਈ ਲਈ ਦਾਇਰ ਕਰ ਸਕਦੇ ਹੋ: </w:t>
      </w:r>
    </w:p>
    <w:p w14:paraId="65F43F74" w14:textId="573889E9" w:rsidR="00253D69" w:rsidRPr="00581C47" w:rsidRDefault="00253D69">
      <w:pPr>
        <w:pStyle w:val="ListParagraph"/>
        <w:numPr>
          <w:ilvl w:val="0"/>
          <w:numId w:val="39"/>
        </w:numPr>
        <w:spacing w:after="0" w:line="360" w:lineRule="auto"/>
        <w:rPr>
          <w:rFonts w:ascii="Arial" w:hAnsi="Arial" w:cs="Arial"/>
          <w:sz w:val="24"/>
          <w:szCs w:val="24"/>
        </w:rPr>
      </w:pPr>
      <w:r w:rsidRPr="74E6707F">
        <w:rPr>
          <w:rFonts w:ascii="Arial" w:hAnsi="Arial"/>
          <w:sz w:val="24"/>
          <w:szCs w:val="24"/>
        </w:rPr>
        <w:t xml:space="preserve">ਜੇਕਰ ਤੁਸੀਂ ਡਰੱਗ ਮੈਡੀ-ਕਲ </w:t>
      </w:r>
      <w:r w:rsidR="58C52DB6" w:rsidRPr="74E6707F">
        <w:rPr>
          <w:rFonts w:ascii="Arial" w:eastAsia="Arial" w:hAnsi="Arial" w:cs="Arial"/>
          <w:color w:val="222222"/>
        </w:rPr>
        <w:t>ਦਵਾਰਾ ਆਯੋਜਿਤ ਕੀਤਾ</w:t>
      </w:r>
      <w:r w:rsidR="58C52DB6" w:rsidRPr="74E6707F">
        <w:t xml:space="preserve"> </w:t>
      </w:r>
      <w:r w:rsidRPr="74E6707F">
        <w:rPr>
          <w:rFonts w:ascii="Arial" w:hAnsi="Arial"/>
          <w:sz w:val="24"/>
          <w:szCs w:val="24"/>
        </w:rPr>
        <w:t>ਡਿਲੀਵਰੀ ਸਿਸਟਮ ਕਾਊਂਟੀ ਦੀ ਅਪੀਲ ਪ੍ਰਕਿਰਿਆ ਨੂੰ ਪੂਰਾ ਕਰ ਲਿਆ ਹੈ।</w:t>
      </w:r>
    </w:p>
    <w:p w14:paraId="66332918" w14:textId="03EBD6C6" w:rsidR="00253D69" w:rsidRPr="00581C47" w:rsidRDefault="00253D69">
      <w:pPr>
        <w:pStyle w:val="ListParagraph"/>
        <w:numPr>
          <w:ilvl w:val="0"/>
          <w:numId w:val="39"/>
        </w:numPr>
        <w:spacing w:after="0" w:line="360" w:lineRule="auto"/>
        <w:rPr>
          <w:rFonts w:ascii="Arial" w:hAnsi="Arial" w:cs="Arial"/>
          <w:sz w:val="24"/>
          <w:szCs w:val="24"/>
        </w:rPr>
      </w:pPr>
      <w:r>
        <w:rPr>
          <w:rFonts w:ascii="Arial" w:hAnsi="Arial"/>
          <w:sz w:val="24"/>
        </w:rPr>
        <w:t xml:space="preserve">ਜੇ ਤੁਹਾਡੀ ਕਾਊਂਟੀ ਜਾਂ ਕਾਊਂਟੀ ਦੇ ਇਕਰਾਰਨਾਮੇ 'ਤੇ ਲਏ ਪ੍ਰਦਾਨਕਾਂ ਵਿੱਚੋਂ ਇੱਕ ਇਹ ਫੈਸਲਾ ਕਰਦਾ ਹੈ ਕਿ ਤੁਸੀਂ ਕੋਈ ਵੀ ਮੈਡੀ-ਕਲ ਮਾਦਕ ਪਦਾਰਥਾਂ ਦੀ ਵਰਤੋਂ ਸੰਬੰਧੀ ਵਿਕਾਰ ਇਲਾਜ ਸੇਵਾਵਾਂ ਪ੍ਰਾਪਤ ਕਰਨ ਦੇ ਯੋਗ ਨਹੀਂ ਹੋ ਕਿਉਂਕਿ ਤੁਸੀਂ ਡਾਕਟਰੀ ਲੋੜ ਦੀਆਂ ਕਸੌਟੀਆਂ ਦੀ ਪੂਰਤੀ ਨਹੀਂ ਕਰਦੇ ਹੋ। </w:t>
      </w:r>
    </w:p>
    <w:p w14:paraId="53BC6365" w14:textId="0499CE62" w:rsidR="00253D69" w:rsidRPr="00581C47" w:rsidRDefault="00253D69">
      <w:pPr>
        <w:pStyle w:val="ListParagraph"/>
        <w:numPr>
          <w:ilvl w:val="0"/>
          <w:numId w:val="39"/>
        </w:numPr>
        <w:spacing w:after="0" w:line="360" w:lineRule="auto"/>
        <w:rPr>
          <w:rFonts w:ascii="Arial" w:hAnsi="Arial" w:cs="Arial"/>
          <w:sz w:val="24"/>
          <w:szCs w:val="24"/>
        </w:rPr>
      </w:pPr>
      <w:r w:rsidRPr="74E6707F">
        <w:rPr>
          <w:rFonts w:ascii="Arial" w:hAnsi="Arial"/>
          <w:sz w:val="24"/>
          <w:szCs w:val="24"/>
        </w:rPr>
        <w:t xml:space="preserve">ਜੇਕਰ ਤੁਹਾਡਾ ਪ੍ਰਦਾਤਾ ਸੋਚਦਾ ਹੈ ਕਿ ਤੁਹਾਨੂੰ ਇੱਕ ਮਾਦਕ ਪਦਾਰਥਾਂ ਦੀ ਵਰਤੋਂ ਦੇ ਵਿਕਾਰ ਇਲਾਜ ਸੇਵਾ ਦੀ ਲੋੜ ਹੈ ਅਤੇ ਉਹ ਡਰੱਗ ਮੈਡੀ-ਕਲ </w:t>
      </w:r>
      <w:r w:rsidR="3C1335B3" w:rsidRPr="74E6707F">
        <w:rPr>
          <w:rFonts w:ascii="Arial" w:eastAsia="Arial" w:hAnsi="Arial" w:cs="Arial"/>
          <w:color w:val="222222"/>
        </w:rPr>
        <w:t>ਦਵਾਰਾ ਆਯੋਜਿਤ ਕੀਤਾ</w:t>
      </w:r>
      <w:r w:rsidR="3C1335B3" w:rsidRPr="74E6707F">
        <w:t xml:space="preserve"> </w:t>
      </w:r>
      <w:r w:rsidRPr="74E6707F">
        <w:rPr>
          <w:rFonts w:ascii="Arial" w:hAnsi="Arial"/>
          <w:sz w:val="24"/>
          <w:szCs w:val="24"/>
        </w:rPr>
        <w:t xml:space="preserve">ਡਿਲੀਵਰੀ ਸਿਸਟਮ* ਕਾਊਂਟੀ* ਨੂੰ ਮਨਜ਼ੂਰੀ ਵਾਸਤੇ ਪੁੱਛਦਾ ਹੈ, ਪਰ ਡਰੱਗ ਮੈਡੀ-ਕਲ </w:t>
      </w:r>
      <w:r w:rsidR="557FF521" w:rsidRPr="74E6707F">
        <w:rPr>
          <w:rFonts w:ascii="Arial" w:eastAsia="Arial" w:hAnsi="Arial" w:cs="Arial"/>
          <w:color w:val="222222"/>
        </w:rPr>
        <w:t>ਦਵਾਰਾ ਆਯੋਜਿਤ ਕੀਤਾ</w:t>
      </w:r>
      <w:r w:rsidR="557FF521" w:rsidRPr="74E6707F">
        <w:t xml:space="preserve"> </w:t>
      </w:r>
      <w:r w:rsidRPr="74E6707F">
        <w:rPr>
          <w:rFonts w:ascii="Arial" w:hAnsi="Arial"/>
          <w:sz w:val="24"/>
          <w:szCs w:val="24"/>
        </w:rPr>
        <w:t xml:space="preserve"> ਡਿਲੀਵਰੀ ਸਿਸਟਮ ਕਾਊਂਟੀ ਤੁਹਾਡੇ ਪ੍ਰਦਾਤਾ ਦੀ ਬੇਨਤੀ ਨਾਲ ਸਹਿਮਤ ਨਹੀਂ ਹੈ ਅਤੇ ਇਨਕਾਰ ਕਰਦੀ ਹੈ, ਜਾਂ ਸੇਵਾ ਦੀ ਕਿਸਮ ਜਾਂ ਬਾਰੰਬਾਰਤਾ ਬਦਲ ਦਿੰਦੀ ਹੈ। </w:t>
      </w:r>
    </w:p>
    <w:p w14:paraId="7D3E062F" w14:textId="5DB646A8" w:rsidR="00253D69" w:rsidRPr="00581C47" w:rsidRDefault="00253D69">
      <w:pPr>
        <w:pStyle w:val="ListParagraph"/>
        <w:numPr>
          <w:ilvl w:val="0"/>
          <w:numId w:val="39"/>
        </w:numPr>
        <w:spacing w:after="0" w:line="360" w:lineRule="auto"/>
        <w:rPr>
          <w:rFonts w:ascii="Arial" w:hAnsi="Arial" w:cs="Arial"/>
          <w:sz w:val="24"/>
          <w:szCs w:val="24"/>
        </w:rPr>
      </w:pPr>
      <w:r w:rsidRPr="74E6707F">
        <w:rPr>
          <w:rFonts w:ascii="Arial" w:hAnsi="Arial"/>
          <w:sz w:val="24"/>
          <w:szCs w:val="24"/>
        </w:rPr>
        <w:t xml:space="preserve">ਜੇ ਤੁਹਾਡੇ ਪ੍ਰਦਾਤਾ ਨੇ ਡਰੱਗ ਮੈਡੀ-ਕਲ </w:t>
      </w:r>
      <w:r w:rsidR="0C9114D2" w:rsidRPr="74E6707F">
        <w:rPr>
          <w:rFonts w:ascii="Arial" w:eastAsia="Arial" w:hAnsi="Arial" w:cs="Arial"/>
          <w:color w:val="222222"/>
        </w:rPr>
        <w:t>ਦਵਾਰਾ ਆਯੋਜਿਤ ਕੀਤਾ</w:t>
      </w:r>
      <w:r w:rsidR="0C9114D2" w:rsidRPr="74E6707F">
        <w:t xml:space="preserve"> </w:t>
      </w:r>
      <w:r w:rsidRPr="74E6707F">
        <w:rPr>
          <w:rFonts w:ascii="Arial" w:hAnsi="Arial"/>
          <w:sz w:val="24"/>
          <w:szCs w:val="24"/>
        </w:rPr>
        <w:t xml:space="preserve"> ਡਿਲੀਵਰੀ ਸਿਸਟਮ ਕਾਊਂਟੀ ਨੂੰ ਮਨਜ਼ੂਰੀ ਵਾਸਤੇ ਪੁੱਛਿਆ ਹੈ, ਪਰ ਫੈਸਲਾ ਕਰਨ ਲਈ ਕਾਊਂਟੀ ਨੂੰ ਵਧੇਰੇ ਜਾਣਕਾਰੀ ਦੀ ਲੋੜ ਹੁੰਦੀ ਹੈ ਅਤੇ ਉਹ ਮਨਜ਼ੂਰੀ ਦੀ ਪ੍ਰਕਿਰਿਆ ਨੂੰ ਸਮੇਂ ਸਿਰ ਪੂਰਾ ਨਹੀਂ ਕਰਦੀ। </w:t>
      </w:r>
    </w:p>
    <w:p w14:paraId="4F8039E0" w14:textId="7DA1B5B0" w:rsidR="00253D69" w:rsidRPr="00581C47" w:rsidRDefault="00253D69">
      <w:pPr>
        <w:pStyle w:val="ListParagraph"/>
        <w:numPr>
          <w:ilvl w:val="0"/>
          <w:numId w:val="39"/>
        </w:numPr>
        <w:spacing w:after="0" w:line="360" w:lineRule="auto"/>
        <w:rPr>
          <w:rFonts w:ascii="Arial" w:hAnsi="Arial" w:cs="Arial"/>
          <w:sz w:val="24"/>
          <w:szCs w:val="24"/>
        </w:rPr>
      </w:pPr>
      <w:r w:rsidRPr="74E6707F">
        <w:rPr>
          <w:rFonts w:ascii="Arial" w:hAnsi="Arial"/>
          <w:sz w:val="24"/>
          <w:szCs w:val="24"/>
        </w:rPr>
        <w:t xml:space="preserve">ਜੇਕਰ ਤੁਹਾਡੀ ਡਰੱਗ ਮੈਡੀ-ਕਲ </w:t>
      </w:r>
      <w:r w:rsidR="46ACB0DE" w:rsidRPr="74E6707F">
        <w:rPr>
          <w:rFonts w:ascii="Arial" w:eastAsia="Arial" w:hAnsi="Arial" w:cs="Arial"/>
          <w:color w:val="222222"/>
        </w:rPr>
        <w:t>ਦਵਾਰਾ ਆਯੋਜਿਤ ਕੀਤਾ</w:t>
      </w:r>
      <w:r w:rsidR="46ACB0DE" w:rsidRPr="74E6707F">
        <w:t xml:space="preserve"> </w:t>
      </w:r>
      <w:r w:rsidRPr="74E6707F">
        <w:rPr>
          <w:rFonts w:ascii="Arial" w:hAnsi="Arial"/>
          <w:sz w:val="24"/>
          <w:szCs w:val="24"/>
        </w:rPr>
        <w:t xml:space="preserve">ਡਿਲੀਵਰੀ ਸਿਸਟਮ ਕਾਊਂਟੀ ਕਾਊਂਟੀ ਵੱਲੋਂ ਸਥਾਪਿਤ ਕੀਤੀਆਂ ਸਮਾਂ-ਸੀਮਾਵਾਂ ਦੇ ਆਧਾਰ 'ਤੇ ਤੁਹਾਨੂੰ ਸੇਵਾਵਾਂ ਪ੍ਰਦਾਨ ਨਹੀਂ ਕਰਦੀ। </w:t>
      </w:r>
    </w:p>
    <w:p w14:paraId="05392982" w14:textId="61665D57" w:rsidR="00253D69" w:rsidRPr="00581C47" w:rsidRDefault="00253D69">
      <w:pPr>
        <w:pStyle w:val="ListParagraph"/>
        <w:numPr>
          <w:ilvl w:val="0"/>
          <w:numId w:val="39"/>
        </w:numPr>
        <w:spacing w:after="0" w:line="360" w:lineRule="auto"/>
        <w:rPr>
          <w:rFonts w:ascii="Arial" w:hAnsi="Arial" w:cs="Arial"/>
          <w:sz w:val="24"/>
          <w:szCs w:val="24"/>
        </w:rPr>
      </w:pPr>
      <w:r w:rsidRPr="74E6707F">
        <w:rPr>
          <w:rFonts w:ascii="Arial" w:hAnsi="Arial"/>
          <w:sz w:val="24"/>
          <w:szCs w:val="24"/>
        </w:rPr>
        <w:lastRenderedPageBreak/>
        <w:t>ਜੇਕਰ ਤੁਸੀਂ ਨਹੀਂ ਸੋਚਦੇ ਕਿ ਡਰੱਗ ਮੈਡੀ-ਕਲ</w:t>
      </w:r>
      <w:r w:rsidR="2A58DACB" w:rsidRPr="74E6707F">
        <w:rPr>
          <w:rFonts w:ascii="Arial" w:eastAsia="Arial" w:hAnsi="Arial" w:cs="Arial"/>
          <w:color w:val="222222"/>
        </w:rPr>
        <w:t>ਦਵਾਰਾ ਆਯੋਜਿਤ ਕੀਤਾ</w:t>
      </w:r>
      <w:r w:rsidRPr="74E6707F">
        <w:rPr>
          <w:rFonts w:ascii="Arial" w:hAnsi="Arial"/>
          <w:sz w:val="24"/>
          <w:szCs w:val="24"/>
        </w:rPr>
        <w:t xml:space="preserve"> ਡਿਲੀਵਰੀ ਸਿਸਟਮ ਕਾਊਂਟੀ ਤੁਹਾਡੀਆਂ ਲੋੜਾਂ ਦੀ ਪੂਰਤੀ ਕਰਨ ਲਈ ਕਾਫੀ ਜਲਦੀ ਸੇਵਾਵਾਂ ਪ੍ਰਦਾਨ ਕਰਾ ਰਹੀ ਹੈ। </w:t>
      </w:r>
    </w:p>
    <w:p w14:paraId="7CFA1F9D" w14:textId="77777777" w:rsidR="00253D69" w:rsidRPr="00581C47" w:rsidRDefault="00253D69">
      <w:pPr>
        <w:pStyle w:val="ListParagraph"/>
        <w:numPr>
          <w:ilvl w:val="0"/>
          <w:numId w:val="39"/>
        </w:numPr>
        <w:spacing w:after="0" w:line="360" w:lineRule="auto"/>
        <w:rPr>
          <w:rFonts w:ascii="Arial" w:hAnsi="Arial" w:cs="Arial"/>
          <w:sz w:val="24"/>
          <w:szCs w:val="24"/>
        </w:rPr>
      </w:pPr>
      <w:r>
        <w:rPr>
          <w:rFonts w:ascii="Arial" w:hAnsi="Arial"/>
          <w:sz w:val="24"/>
        </w:rPr>
        <w:t xml:space="preserve">ਜੇਕਰ ਤੁਹਾਡੀ ਸ਼ਿਕਾਇਤ, ਅਪੀਲ ਜਾਂ ਤੇਜੀ ਵਾਲੀ ਅਪੀਲ ਦਾ ਨਿਪਟਾਰਾ ਸਮੇਂ ਸਿਰ ਨਹੀਂ ਕੀਤਾ ਗਿਆ ਸੀ। </w:t>
      </w:r>
    </w:p>
    <w:p w14:paraId="229BBD80" w14:textId="3B5BF649" w:rsidR="00253D69" w:rsidRPr="00581C47" w:rsidRDefault="00253D69">
      <w:pPr>
        <w:pStyle w:val="ListParagraph"/>
        <w:numPr>
          <w:ilvl w:val="0"/>
          <w:numId w:val="39"/>
        </w:numPr>
        <w:spacing w:after="0" w:line="360" w:lineRule="auto"/>
        <w:rPr>
          <w:rFonts w:ascii="Arial" w:hAnsi="Arial" w:cs="Arial"/>
          <w:sz w:val="24"/>
          <w:szCs w:val="24"/>
        </w:rPr>
      </w:pPr>
      <w:r>
        <w:rPr>
          <w:rFonts w:ascii="Arial" w:hAnsi="Arial"/>
          <w:sz w:val="24"/>
        </w:rPr>
        <w:t>ਜੇਕਰ ਤੁਸੀਂ ਅਤੇ ਤੁਹਾਡਾ ਪ੍ਰਦਾਤਾ ਪਦਾਰਥਾਂ ਦੀ ਵਰਤੋਂ ਦੇ ਵਿਕਾਰ ਉਨ੍ਹਾਂ ਇਲਾਜ ਸੇਵਾਵਾਂ ਬਾਰੇ ਸਹਿਮਤ ਨਹੀਂ ਹੁੰਦੇ ਜਿੰਨ੍ਹਾਂ ਦੀ ਤੁਹਾਨੂੰ ਲੋੜ ਹੈ।</w:t>
      </w:r>
      <w:r>
        <w:rPr>
          <w:rFonts w:ascii="Arial" w:hAnsi="Arial"/>
          <w:sz w:val="24"/>
        </w:rPr>
        <w:cr/>
      </w:r>
      <w:r>
        <w:rPr>
          <w:rFonts w:ascii="Arial" w:hAnsi="Arial"/>
          <w:sz w:val="24"/>
        </w:rPr>
        <w:br/>
        <w:t xml:space="preserve"> </w:t>
      </w:r>
    </w:p>
    <w:p w14:paraId="4BC1ADE4" w14:textId="00D5ADE8" w:rsidR="00253D69" w:rsidRPr="00581C47" w:rsidRDefault="00253D69">
      <w:pPr>
        <w:pStyle w:val="ListParagraph"/>
        <w:numPr>
          <w:ilvl w:val="0"/>
          <w:numId w:val="39"/>
        </w:numPr>
        <w:spacing w:after="0" w:line="360" w:lineRule="auto"/>
        <w:rPr>
          <w:rFonts w:ascii="Arial" w:hAnsi="Arial" w:cs="Arial"/>
          <w:sz w:val="24"/>
          <w:szCs w:val="24"/>
        </w:rPr>
      </w:pPr>
      <w:r>
        <w:rPr>
          <w:rFonts w:ascii="Arial" w:hAnsi="Arial"/>
          <w:sz w:val="24"/>
        </w:rPr>
        <w:t>ਜੇਕਰ ਤੁਹਾਡੀ ਸ਼ਿਕਾਇਤ, ਅਪੀਲ ਜਾਂ ਤੇਜ਼ੀ ਵਾਲੀ ਅਪੀਲ ਦਾ ਸਮੇਂ ਸਿਰ ਨਿਪਟਾਰਾ ਨਹੀਂ ਕੀਤਾ ਗਿਆ।</w:t>
      </w:r>
    </w:p>
    <w:p w14:paraId="6038EE3A" w14:textId="77777777" w:rsidR="00253D69" w:rsidRDefault="00253D69" w:rsidP="00DF0B49">
      <w:pPr>
        <w:spacing w:after="0" w:line="360" w:lineRule="auto"/>
        <w:contextualSpacing/>
        <w:rPr>
          <w:rFonts w:ascii="Arial" w:hAnsi="Arial" w:cs="Arial"/>
          <w:b/>
          <w:sz w:val="24"/>
          <w:szCs w:val="24"/>
        </w:rPr>
      </w:pPr>
    </w:p>
    <w:p w14:paraId="0317FE37" w14:textId="4BBCBF3F" w:rsidR="00253D69" w:rsidRDefault="00253D69" w:rsidP="74E6707F">
      <w:pPr>
        <w:spacing w:after="0" w:line="360" w:lineRule="auto"/>
        <w:contextualSpacing/>
        <w:rPr>
          <w:rFonts w:ascii="Arial" w:hAnsi="Arial" w:cs="Arial"/>
          <w:b/>
          <w:bCs/>
          <w:sz w:val="24"/>
          <w:szCs w:val="24"/>
        </w:rPr>
      </w:pPr>
      <w:r w:rsidRPr="74E6707F">
        <w:rPr>
          <w:rFonts w:ascii="Arial" w:hAnsi="Arial"/>
          <w:b/>
          <w:bCs/>
          <w:sz w:val="24"/>
          <w:szCs w:val="24"/>
        </w:rPr>
        <w:t xml:space="preserve">ਮੈਂ </w:t>
      </w:r>
      <w:r w:rsidR="65925A7E" w:rsidRPr="74E6707F">
        <w:rPr>
          <w:rFonts w:ascii="system-ui" w:eastAsia="system-ui" w:hAnsi="system-ui" w:cs="system-ui"/>
          <w:color w:val="000000" w:themeColor="text1"/>
          <w:sz w:val="24"/>
          <w:szCs w:val="24"/>
          <w:u w:val="single"/>
        </w:rPr>
        <w:t>ਰਾਜ ਨਿਰਪੱਖ</w:t>
      </w:r>
      <w:r w:rsidR="65925A7E" w:rsidRPr="74E6707F">
        <w:rPr>
          <w:rFonts w:ascii="system-ui" w:eastAsia="system-ui" w:hAnsi="system-ui" w:cs="system-ui"/>
          <w:color w:val="212529"/>
          <w:sz w:val="24"/>
          <w:szCs w:val="24"/>
        </w:rPr>
        <w:t xml:space="preserve"> </w:t>
      </w:r>
      <w:r w:rsidR="65925A7E" w:rsidRPr="74E6707F">
        <w:rPr>
          <w:rFonts w:ascii="Arial" w:eastAsia="Arial" w:hAnsi="Arial" w:cs="Arial"/>
          <w:sz w:val="24"/>
          <w:szCs w:val="24"/>
        </w:rPr>
        <w:t xml:space="preserve"> </w:t>
      </w:r>
      <w:r w:rsidRPr="74E6707F">
        <w:rPr>
          <w:rFonts w:ascii="Arial" w:hAnsi="Arial"/>
          <w:b/>
          <w:bCs/>
          <w:sz w:val="24"/>
          <w:szCs w:val="24"/>
        </w:rPr>
        <w:t xml:space="preserve">ਸੁਣਵਾਈ ਦੀ ਬੇਨਤੀ ਕਿਵੇਂ ਕਰਾਂ? </w:t>
      </w:r>
    </w:p>
    <w:p w14:paraId="4EC1D6EF" w14:textId="77777777" w:rsidR="00AE35A0" w:rsidRPr="005F361C" w:rsidRDefault="00AE35A0" w:rsidP="00DF0B49">
      <w:pPr>
        <w:spacing w:after="0" w:line="360" w:lineRule="auto"/>
        <w:contextualSpacing/>
        <w:rPr>
          <w:rFonts w:ascii="Arial" w:hAnsi="Arial" w:cs="Arial"/>
          <w:b/>
          <w:sz w:val="24"/>
          <w:szCs w:val="24"/>
        </w:rPr>
      </w:pPr>
    </w:p>
    <w:p w14:paraId="44C6203A" w14:textId="207D3F4D" w:rsidR="00253D69" w:rsidRPr="00253D69" w:rsidRDefault="00253D69" w:rsidP="74E6707F">
      <w:pPr>
        <w:spacing w:after="0" w:line="360" w:lineRule="auto"/>
        <w:contextualSpacing/>
        <w:rPr>
          <w:rFonts w:asciiTheme="minorBidi" w:hAnsiTheme="minorBidi"/>
          <w:sz w:val="24"/>
          <w:szCs w:val="24"/>
        </w:rPr>
      </w:pPr>
      <w:r w:rsidRPr="74E6707F">
        <w:rPr>
          <w:rFonts w:asciiTheme="minorBidi" w:hAnsiTheme="minorBidi"/>
          <w:sz w:val="24"/>
          <w:szCs w:val="24"/>
        </w:rPr>
        <w:t xml:space="preserve">ਤੁਸੀਂ </w:t>
      </w:r>
      <w:r w:rsidR="120AEFAC" w:rsidRPr="74E6707F">
        <w:rPr>
          <w:rFonts w:ascii="system-ui" w:eastAsia="system-ui" w:hAnsi="system-ui" w:cs="system-ui"/>
          <w:color w:val="000000" w:themeColor="text1"/>
          <w:sz w:val="24"/>
          <w:szCs w:val="24"/>
          <w:u w:val="single"/>
        </w:rPr>
        <w:t>ਰਾਜ ਨਿਰਪੱਖ</w:t>
      </w:r>
      <w:r w:rsidR="120AEFAC" w:rsidRPr="74E6707F">
        <w:rPr>
          <w:rFonts w:ascii="system-ui" w:eastAsia="system-ui" w:hAnsi="system-ui" w:cs="system-ui"/>
          <w:color w:val="212529"/>
          <w:sz w:val="24"/>
          <w:szCs w:val="24"/>
        </w:rPr>
        <w:t xml:space="preserve"> </w:t>
      </w:r>
      <w:r w:rsidR="120AEFAC" w:rsidRPr="74E6707F">
        <w:rPr>
          <w:rFonts w:ascii="Arial" w:eastAsia="Arial" w:hAnsi="Arial" w:cs="Arial"/>
          <w:sz w:val="24"/>
          <w:szCs w:val="24"/>
        </w:rPr>
        <w:t xml:space="preserve"> </w:t>
      </w:r>
      <w:r w:rsidRPr="74E6707F">
        <w:rPr>
          <w:rFonts w:asciiTheme="minorBidi" w:hAnsiTheme="minorBidi"/>
          <w:sz w:val="24"/>
          <w:szCs w:val="24"/>
        </w:rPr>
        <w:t>* ਸੁਣਵਾਈ ਲਈ ਬੇਨਤੀ ਕਰ ਸਕਦੇ ਹੋ:</w:t>
      </w:r>
    </w:p>
    <w:p w14:paraId="4331509E" w14:textId="1A8E3C69" w:rsidR="00253D69" w:rsidRPr="00581C47" w:rsidRDefault="00253D69">
      <w:pPr>
        <w:pStyle w:val="ListParagraph"/>
        <w:numPr>
          <w:ilvl w:val="0"/>
          <w:numId w:val="40"/>
        </w:numPr>
        <w:spacing w:after="0" w:line="360" w:lineRule="auto"/>
        <w:rPr>
          <w:rFonts w:asciiTheme="minorBidi" w:hAnsiTheme="minorBidi"/>
          <w:sz w:val="24"/>
          <w:szCs w:val="24"/>
        </w:rPr>
      </w:pPr>
      <w:r>
        <w:rPr>
          <w:rFonts w:asciiTheme="minorBidi" w:hAnsiTheme="minorBidi"/>
          <w:sz w:val="24"/>
        </w:rPr>
        <w:t xml:space="preserve">ਔਨਲਾਈਨ ‘ਤੇ: </w:t>
      </w:r>
      <w:hyperlink r:id="rId316" w:history="1">
        <w:r>
          <w:rPr>
            <w:rStyle w:val="Hyperlink"/>
            <w:rFonts w:asciiTheme="minorBidi" w:hAnsiTheme="minorBidi"/>
            <w:sz w:val="24"/>
          </w:rPr>
          <w:t>https://acms.dss.ca.gov/acms/login.request.do</w:t>
        </w:r>
      </w:hyperlink>
    </w:p>
    <w:p w14:paraId="6B7BEC62" w14:textId="09F93BF3" w:rsidR="00253D69" w:rsidRPr="00581C47" w:rsidRDefault="00253D69">
      <w:pPr>
        <w:pStyle w:val="ListParagraph"/>
        <w:numPr>
          <w:ilvl w:val="0"/>
          <w:numId w:val="40"/>
        </w:numPr>
        <w:spacing w:after="0" w:line="360" w:lineRule="auto"/>
        <w:rPr>
          <w:rFonts w:ascii="Arial" w:hAnsi="Arial" w:cs="Arial"/>
          <w:sz w:val="24"/>
          <w:szCs w:val="24"/>
        </w:rPr>
      </w:pPr>
      <w:r>
        <w:rPr>
          <w:rFonts w:ascii="Arial" w:hAnsi="Arial"/>
          <w:sz w:val="24"/>
        </w:rPr>
        <w:t>ਲਿਖਤੀ ਵਿੱਚ: ਆਪਣੀ ਬੇਨਤੀ ਨੂੰ ਪ੍ਰਤੀਕੂਲ ਲਾਭ ਨਿਰਣੇ ਦੇ ਨੋਟਿਸ 'ਤੇ ਦਰਸਾਏ ਗਏ ਪਤੇ 'ਤੇ, ਜਾਂ ਫੈਕਸ ਜਾਂ ਡਾਕ ਰਾਹੀਂ ਆਪਣੀ ਬੇਨਤੀ ਕਾਊਂਟੀ ਭਲਾਈ ਵਿਭਾਗ ਨੂੰ ਜਮ੍ਹਾਂ ਕਰਵਾਓ:</w:t>
      </w:r>
    </w:p>
    <w:p w14:paraId="0C2851BB" w14:textId="55EE8926" w:rsidR="00253D69" w:rsidRPr="00253D69" w:rsidRDefault="00253D69" w:rsidP="00DF0B49">
      <w:pPr>
        <w:pStyle w:val="ListParagraph"/>
        <w:spacing w:after="0" w:line="360" w:lineRule="auto"/>
        <w:rPr>
          <w:rFonts w:ascii="Arial" w:hAnsi="Arial" w:cs="Arial"/>
          <w:sz w:val="24"/>
          <w:szCs w:val="24"/>
        </w:rPr>
      </w:pPr>
    </w:p>
    <w:p w14:paraId="01D43C98" w14:textId="77777777" w:rsidR="00253D69" w:rsidRPr="00253D69" w:rsidRDefault="00253D69" w:rsidP="00DF0B49">
      <w:pPr>
        <w:pStyle w:val="ListParagraph"/>
        <w:spacing w:after="0" w:line="360" w:lineRule="auto"/>
        <w:rPr>
          <w:rFonts w:ascii="Arial" w:hAnsi="Arial" w:cs="Arial"/>
          <w:sz w:val="24"/>
          <w:szCs w:val="24"/>
        </w:rPr>
      </w:pPr>
      <w:r>
        <w:rPr>
          <w:rFonts w:ascii="Arial" w:hAnsi="Arial"/>
          <w:sz w:val="24"/>
        </w:rPr>
        <w:t>California Department of Social Services State Hearings Division</w:t>
      </w:r>
    </w:p>
    <w:p w14:paraId="46253589" w14:textId="77777777" w:rsidR="00253D69" w:rsidRPr="00253D69" w:rsidRDefault="00253D69" w:rsidP="00DF0B49">
      <w:pPr>
        <w:pStyle w:val="ListParagraph"/>
        <w:spacing w:after="0" w:line="360" w:lineRule="auto"/>
        <w:rPr>
          <w:rFonts w:ascii="Arial" w:hAnsi="Arial" w:cs="Arial"/>
          <w:sz w:val="24"/>
          <w:szCs w:val="24"/>
        </w:rPr>
      </w:pPr>
      <w:r>
        <w:rPr>
          <w:rFonts w:ascii="Arial" w:hAnsi="Arial"/>
          <w:sz w:val="24"/>
        </w:rPr>
        <w:t xml:space="preserve">P.O. Box 944243, Mail Station 9-17-37 </w:t>
      </w:r>
    </w:p>
    <w:p w14:paraId="1C83A9F5" w14:textId="3B106925" w:rsidR="00253D69" w:rsidRDefault="00253D69" w:rsidP="00DF0B49">
      <w:pPr>
        <w:pStyle w:val="ListParagraph"/>
        <w:spacing w:after="0" w:line="360" w:lineRule="auto"/>
        <w:rPr>
          <w:rFonts w:ascii="Arial" w:hAnsi="Arial" w:cs="Arial"/>
          <w:sz w:val="24"/>
          <w:szCs w:val="24"/>
        </w:rPr>
      </w:pPr>
      <w:r>
        <w:rPr>
          <w:rFonts w:ascii="Arial" w:hAnsi="Arial"/>
          <w:sz w:val="24"/>
        </w:rPr>
        <w:t>Sacramento, CA 94244-2430</w:t>
      </w:r>
    </w:p>
    <w:p w14:paraId="7F9E9152" w14:textId="77777777" w:rsidR="00253D69" w:rsidRPr="00253D69" w:rsidRDefault="00253D69" w:rsidP="00DF0B49">
      <w:pPr>
        <w:pStyle w:val="ListParagraph"/>
        <w:spacing w:after="0" w:line="360" w:lineRule="auto"/>
        <w:rPr>
          <w:rFonts w:ascii="Arial" w:hAnsi="Arial" w:cs="Arial"/>
          <w:sz w:val="24"/>
          <w:szCs w:val="24"/>
        </w:rPr>
      </w:pPr>
    </w:p>
    <w:p w14:paraId="3B05AD7D" w14:textId="7FF23247" w:rsidR="00253D69" w:rsidRDefault="00253D69" w:rsidP="00DF0B49">
      <w:pPr>
        <w:pStyle w:val="ListParagraph"/>
        <w:spacing w:after="0" w:line="360" w:lineRule="auto"/>
        <w:rPr>
          <w:rFonts w:ascii="Arial" w:hAnsi="Arial" w:cs="Arial"/>
          <w:sz w:val="24"/>
          <w:szCs w:val="24"/>
        </w:rPr>
      </w:pPr>
      <w:r>
        <w:rPr>
          <w:rFonts w:ascii="Arial" w:hAnsi="Arial"/>
          <w:sz w:val="24"/>
        </w:rPr>
        <w:t xml:space="preserve">ਜਾਂ ਫਿਰ </w:t>
      </w:r>
      <w:r>
        <w:rPr>
          <w:rFonts w:ascii="Arial" w:hAnsi="Arial"/>
          <w:b/>
          <w:sz w:val="24"/>
        </w:rPr>
        <w:t>916-651-5210</w:t>
      </w:r>
      <w:r>
        <w:rPr>
          <w:rFonts w:ascii="Arial" w:hAnsi="Arial"/>
          <w:sz w:val="24"/>
        </w:rPr>
        <w:t xml:space="preserve"> ਜਾਂ </w:t>
      </w:r>
      <w:r>
        <w:rPr>
          <w:rFonts w:ascii="Arial" w:hAnsi="Arial"/>
          <w:b/>
          <w:sz w:val="24"/>
        </w:rPr>
        <w:t>916-651-2789</w:t>
      </w:r>
      <w:r>
        <w:rPr>
          <w:rFonts w:ascii="Arial" w:hAnsi="Arial"/>
          <w:sz w:val="24"/>
        </w:rPr>
        <w:t xml:space="preserve"> ‘ਤੇ ਫੈਕਸ ਕਰਕੇ।</w:t>
      </w:r>
    </w:p>
    <w:p w14:paraId="5D8C0544" w14:textId="77777777" w:rsidR="00AE35A0" w:rsidRDefault="00AE35A0" w:rsidP="00DF0B49">
      <w:pPr>
        <w:pStyle w:val="ListParagraph"/>
        <w:spacing w:after="0" w:line="360" w:lineRule="auto"/>
        <w:rPr>
          <w:rFonts w:ascii="Arial" w:hAnsi="Arial" w:cs="Arial"/>
          <w:sz w:val="24"/>
          <w:szCs w:val="24"/>
        </w:rPr>
      </w:pPr>
    </w:p>
    <w:p w14:paraId="7333AE10" w14:textId="08E19C56" w:rsidR="00253D69" w:rsidRDefault="00253D69" w:rsidP="74E6707F">
      <w:pPr>
        <w:spacing w:after="0" w:line="360" w:lineRule="auto"/>
        <w:contextualSpacing/>
        <w:rPr>
          <w:rFonts w:ascii="Arial" w:hAnsi="Arial" w:cs="Arial"/>
          <w:sz w:val="24"/>
          <w:szCs w:val="24"/>
        </w:rPr>
      </w:pPr>
      <w:r w:rsidRPr="74E6707F">
        <w:rPr>
          <w:rFonts w:ascii="Arial" w:hAnsi="Arial"/>
          <w:sz w:val="24"/>
          <w:szCs w:val="24"/>
        </w:rPr>
        <w:t xml:space="preserve">ਤੁਸੀਂ ਇੱਕ </w:t>
      </w:r>
      <w:r w:rsidR="0F4E7ACD" w:rsidRPr="74E6707F">
        <w:rPr>
          <w:rFonts w:ascii="system-ui" w:eastAsia="system-ui" w:hAnsi="system-ui" w:cs="system-ui"/>
          <w:color w:val="000000" w:themeColor="text1"/>
          <w:sz w:val="24"/>
          <w:szCs w:val="24"/>
          <w:u w:val="single"/>
        </w:rPr>
        <w:t>ਰਾਜ ਨਿਰਪੱਖ</w:t>
      </w:r>
      <w:r w:rsidR="0F4E7ACD" w:rsidRPr="74E6707F">
        <w:rPr>
          <w:rFonts w:ascii="system-ui" w:eastAsia="system-ui" w:hAnsi="system-ui" w:cs="system-ui"/>
          <w:color w:val="212529"/>
          <w:sz w:val="24"/>
          <w:szCs w:val="24"/>
        </w:rPr>
        <w:t xml:space="preserve"> </w:t>
      </w:r>
      <w:r w:rsidR="0F4E7ACD" w:rsidRPr="74E6707F">
        <w:rPr>
          <w:rFonts w:ascii="Arial" w:eastAsia="Arial" w:hAnsi="Arial" w:cs="Arial"/>
          <w:sz w:val="24"/>
          <w:szCs w:val="24"/>
        </w:rPr>
        <w:t xml:space="preserve"> </w:t>
      </w:r>
      <w:r w:rsidRPr="74E6707F">
        <w:rPr>
          <w:rFonts w:ascii="Arial" w:hAnsi="Arial"/>
          <w:sz w:val="24"/>
          <w:szCs w:val="24"/>
        </w:rPr>
        <w:t xml:space="preserve"> ਸੁਣਵਾਈ ਜਾਂ ਇੱਕ ਤੇਜ਼ </w:t>
      </w:r>
      <w:r w:rsidR="2EC70801" w:rsidRPr="74E6707F">
        <w:rPr>
          <w:rFonts w:ascii="system-ui" w:eastAsia="system-ui" w:hAnsi="system-ui" w:cs="system-ui"/>
          <w:color w:val="000000" w:themeColor="text1"/>
          <w:sz w:val="24"/>
          <w:szCs w:val="24"/>
          <w:u w:val="single"/>
        </w:rPr>
        <w:t>ਰਾਜ ਨਿਰਪੱਖ</w:t>
      </w:r>
      <w:r w:rsidR="2EC70801" w:rsidRPr="74E6707F">
        <w:rPr>
          <w:rFonts w:ascii="system-ui" w:eastAsia="system-ui" w:hAnsi="system-ui" w:cs="system-ui"/>
          <w:color w:val="212529"/>
          <w:sz w:val="24"/>
          <w:szCs w:val="24"/>
        </w:rPr>
        <w:t xml:space="preserve"> </w:t>
      </w:r>
      <w:r w:rsidR="2EC70801" w:rsidRPr="74E6707F">
        <w:rPr>
          <w:rFonts w:ascii="Arial" w:eastAsia="Arial" w:hAnsi="Arial" w:cs="Arial"/>
          <w:sz w:val="24"/>
          <w:szCs w:val="24"/>
        </w:rPr>
        <w:t xml:space="preserve"> </w:t>
      </w:r>
      <w:r w:rsidRPr="74E6707F">
        <w:rPr>
          <w:rFonts w:ascii="Arial" w:hAnsi="Arial"/>
          <w:sz w:val="24"/>
          <w:szCs w:val="24"/>
        </w:rPr>
        <w:t xml:space="preserve"> ਸੁਣਵਾਈ ਲਈ ਵੀ ਬੇਨਤੀ ਕਰ ਸਕਦੇ ਹੋ: </w:t>
      </w:r>
    </w:p>
    <w:p w14:paraId="5B229128" w14:textId="77777777" w:rsidR="007557CC" w:rsidRDefault="007557CC" w:rsidP="00DF0B49">
      <w:pPr>
        <w:spacing w:after="0" w:line="360" w:lineRule="auto"/>
        <w:contextualSpacing/>
        <w:rPr>
          <w:rFonts w:ascii="Arial" w:hAnsi="Arial" w:cs="Arial"/>
          <w:sz w:val="24"/>
          <w:szCs w:val="24"/>
        </w:rPr>
      </w:pPr>
    </w:p>
    <w:p w14:paraId="365BF5D4" w14:textId="20C1D9E3" w:rsidR="00253D69" w:rsidRDefault="00253D69" w:rsidP="74E6707F">
      <w:pPr>
        <w:pStyle w:val="ListParagraph"/>
        <w:numPr>
          <w:ilvl w:val="0"/>
          <w:numId w:val="41"/>
        </w:numPr>
        <w:spacing w:after="0" w:line="360" w:lineRule="auto"/>
        <w:rPr>
          <w:rFonts w:ascii="system-ui" w:eastAsia="system-ui" w:hAnsi="system-ui" w:cs="system-ui"/>
          <w:color w:val="212529"/>
          <w:sz w:val="24"/>
          <w:szCs w:val="24"/>
        </w:rPr>
      </w:pPr>
      <w:r w:rsidRPr="74E6707F">
        <w:rPr>
          <w:rFonts w:ascii="Arial" w:hAnsi="Arial"/>
          <w:sz w:val="24"/>
          <w:szCs w:val="24"/>
          <w:u w:val="single"/>
        </w:rPr>
        <w:t>ਫ਼ੋਨ ਦੁਆਰਾ:</w:t>
      </w:r>
      <w:r w:rsidRPr="74E6707F">
        <w:rPr>
          <w:rFonts w:ascii="Arial" w:hAnsi="Arial"/>
          <w:sz w:val="24"/>
          <w:szCs w:val="24"/>
        </w:rPr>
        <w:t xml:space="preserve"> </w:t>
      </w:r>
      <w:r w:rsidR="5797621E" w:rsidRPr="74E6707F">
        <w:rPr>
          <w:rFonts w:ascii="Arial" w:hAnsi="Arial"/>
          <w:sz w:val="24"/>
          <w:szCs w:val="24"/>
        </w:rPr>
        <w:t xml:space="preserve"> </w:t>
      </w:r>
      <w:r w:rsidR="5797621E" w:rsidRPr="74E6707F">
        <w:rPr>
          <w:rFonts w:ascii="system-ui" w:eastAsia="system-ui" w:hAnsi="system-ui" w:cs="system-ui"/>
          <w:color w:val="212529"/>
          <w:sz w:val="36"/>
          <w:szCs w:val="36"/>
        </w:rPr>
        <w:t>ਰਾਜ ਸੁਣਵਾਈ ਡਵੀਜ਼ਨ</w:t>
      </w:r>
      <w:r w:rsidR="5797621E" w:rsidRPr="74E6707F">
        <w:t xml:space="preserve"> </w:t>
      </w:r>
      <w:r w:rsidRPr="74E6707F">
        <w:rPr>
          <w:rFonts w:ascii="Arial" w:hAnsi="Arial"/>
          <w:sz w:val="24"/>
          <w:szCs w:val="24"/>
        </w:rPr>
        <w:t xml:space="preserve">ਨੂੰ ਟੌਲ-ਫ੍ਰੀ ਨੰਬਰ 800-743-8525 ਜਾਂ 855-795-0634 'ਤੇ ਕਾਲ ਕਰੋ, ਜਾਂ ਫਿਰ ਪਬਲਿਕ </w:t>
      </w:r>
      <w:hyperlink r:id="rId317" w:history="1">
        <w:r w:rsidR="704DEE9B" w:rsidRPr="74E6707F">
          <w:rPr>
            <w:rStyle w:val="Hyperlink"/>
            <w:rFonts w:ascii="system-ui" w:eastAsia="system-ui" w:hAnsi="system-ui" w:cs="system-ui"/>
            <w:sz w:val="24"/>
            <w:szCs w:val="24"/>
          </w:rPr>
          <w:t>ਪੁੱਛ-ਗਿੱਛ</w:t>
        </w:r>
      </w:hyperlink>
    </w:p>
    <w:p w14:paraId="34965F1B" w14:textId="47D0A2F8" w:rsidR="00253D69" w:rsidRDefault="00253D69" w:rsidP="74E6707F">
      <w:pPr>
        <w:pStyle w:val="ListParagraph"/>
        <w:numPr>
          <w:ilvl w:val="0"/>
          <w:numId w:val="41"/>
        </w:numPr>
        <w:spacing w:after="0" w:line="360" w:lineRule="auto"/>
        <w:rPr>
          <w:rFonts w:ascii="system-ui" w:eastAsia="system-ui" w:hAnsi="system-ui" w:cs="system-ui"/>
          <w:color w:val="212529"/>
          <w:sz w:val="24"/>
          <w:szCs w:val="24"/>
        </w:rPr>
      </w:pPr>
      <w:r w:rsidRPr="74E6707F">
        <w:rPr>
          <w:rFonts w:ascii="Arial" w:hAnsi="Arial"/>
          <w:sz w:val="24"/>
          <w:szCs w:val="24"/>
        </w:rPr>
        <w:t xml:space="preserve"> ਐਂਡ </w:t>
      </w:r>
      <w:hyperlink r:id="rId318" w:history="1">
        <w:r w:rsidR="44589A74" w:rsidRPr="74E6707F">
          <w:rPr>
            <w:rStyle w:val="Hyperlink"/>
            <w:rFonts w:ascii="system-ui" w:eastAsia="system-ui" w:hAnsi="system-ui" w:cs="system-ui"/>
            <w:sz w:val="24"/>
            <w:szCs w:val="24"/>
          </w:rPr>
          <w:t>ਜਵਾਬ</w:t>
        </w:r>
      </w:hyperlink>
    </w:p>
    <w:p w14:paraId="7E991C04" w14:textId="2ADC977A" w:rsidR="00253D69" w:rsidRDefault="00253D69" w:rsidP="00146867">
      <w:pPr>
        <w:pStyle w:val="ListParagraph"/>
        <w:numPr>
          <w:ilvl w:val="0"/>
          <w:numId w:val="41"/>
        </w:numPr>
        <w:spacing w:after="0" w:line="360" w:lineRule="auto"/>
        <w:rPr>
          <w:rFonts w:ascii="Arial" w:hAnsi="Arial" w:cs="Arial"/>
          <w:sz w:val="24"/>
          <w:szCs w:val="24"/>
        </w:rPr>
      </w:pPr>
      <w:r>
        <w:br/>
      </w:r>
      <w:r w:rsidRPr="025AE838">
        <w:rPr>
          <w:rFonts w:ascii="Arial" w:hAnsi="Arial"/>
          <w:sz w:val="24"/>
          <w:szCs w:val="24"/>
        </w:rPr>
        <w:t xml:space="preserve"> ਲਾਈਨ ਨੂੰ ਟੌਲ-ਫ੍ਰੀ ਨੰਬਰ, 800-952-5253 'ਤੇ ਜਾਂ TDD 800-952-8349 'ਤੇ ਕਾਲ ਕਰੋ।</w:t>
      </w:r>
    </w:p>
    <w:p w14:paraId="4FA8174C" w14:textId="77777777" w:rsidR="00DF1A41" w:rsidRDefault="00DF1A41" w:rsidP="00DF0B49">
      <w:pPr>
        <w:spacing w:after="0" w:line="360" w:lineRule="auto"/>
        <w:contextualSpacing/>
        <w:rPr>
          <w:rFonts w:ascii="Arial" w:hAnsi="Arial" w:cs="Arial"/>
          <w:strike/>
          <w:sz w:val="24"/>
          <w:szCs w:val="24"/>
        </w:rPr>
      </w:pPr>
    </w:p>
    <w:p w14:paraId="303EDAF8" w14:textId="75A3ACEF" w:rsidR="00DF1A41" w:rsidRDefault="00DF1A41" w:rsidP="74E6707F">
      <w:pPr>
        <w:spacing w:after="0" w:line="360" w:lineRule="auto"/>
        <w:contextualSpacing/>
        <w:rPr>
          <w:rFonts w:ascii="Arial" w:hAnsi="Arial" w:cs="Arial"/>
          <w:b/>
          <w:bCs/>
          <w:sz w:val="24"/>
          <w:szCs w:val="24"/>
        </w:rPr>
      </w:pPr>
      <w:r w:rsidRPr="74E6707F">
        <w:rPr>
          <w:rFonts w:ascii="Arial" w:hAnsi="Arial"/>
          <w:b/>
          <w:bCs/>
          <w:sz w:val="24"/>
          <w:szCs w:val="24"/>
        </w:rPr>
        <w:t xml:space="preserve">ਕੀ </w:t>
      </w:r>
      <w:r w:rsidR="3CCA8967" w:rsidRPr="74E6707F">
        <w:rPr>
          <w:rFonts w:ascii="system-ui" w:eastAsia="system-ui" w:hAnsi="system-ui" w:cs="system-ui"/>
          <w:color w:val="000000" w:themeColor="text1"/>
          <w:sz w:val="24"/>
          <w:szCs w:val="24"/>
          <w:u w:val="single"/>
        </w:rPr>
        <w:t>ਰਾਜ ਨਿਰਪੱਖ</w:t>
      </w:r>
      <w:r w:rsidR="3CCA8967" w:rsidRPr="74E6707F">
        <w:rPr>
          <w:rFonts w:ascii="system-ui" w:eastAsia="system-ui" w:hAnsi="system-ui" w:cs="system-ui"/>
          <w:color w:val="212529"/>
          <w:sz w:val="24"/>
          <w:szCs w:val="24"/>
        </w:rPr>
        <w:t xml:space="preserve"> </w:t>
      </w:r>
      <w:r w:rsidR="3CCA8967" w:rsidRPr="74E6707F">
        <w:rPr>
          <w:rFonts w:ascii="Arial" w:eastAsia="Arial" w:hAnsi="Arial" w:cs="Arial"/>
          <w:sz w:val="24"/>
          <w:szCs w:val="24"/>
        </w:rPr>
        <w:t xml:space="preserve"> </w:t>
      </w:r>
      <w:r w:rsidRPr="74E6707F">
        <w:rPr>
          <w:rFonts w:ascii="Arial" w:hAnsi="Arial"/>
          <w:b/>
          <w:bCs/>
          <w:sz w:val="24"/>
          <w:szCs w:val="24"/>
        </w:rPr>
        <w:t xml:space="preserve"> ਸੁਣਵਾਈ ਵਾਸਤੇ ਦਾਇਰ ਕਰਨ ਲਈ ਕੋਈ ਸਮਾਂ-ਸੀਮਾ ਹੈ? </w:t>
      </w:r>
    </w:p>
    <w:p w14:paraId="1FF00F6D" w14:textId="77777777" w:rsidR="007557CC" w:rsidRDefault="007557CC" w:rsidP="00DF0B49">
      <w:pPr>
        <w:spacing w:after="0" w:line="360" w:lineRule="auto"/>
        <w:contextualSpacing/>
        <w:rPr>
          <w:rFonts w:ascii="Arial" w:hAnsi="Arial" w:cs="Arial"/>
          <w:b/>
          <w:sz w:val="24"/>
          <w:szCs w:val="24"/>
        </w:rPr>
      </w:pPr>
    </w:p>
    <w:p w14:paraId="60938DE2" w14:textId="3E80D20F" w:rsidR="00DF1A41" w:rsidRDefault="00DF1A41" w:rsidP="74E6707F">
      <w:pPr>
        <w:spacing w:after="0" w:line="360" w:lineRule="auto"/>
        <w:contextualSpacing/>
        <w:rPr>
          <w:rFonts w:ascii="Arial" w:hAnsi="Arial" w:cs="Arial"/>
          <w:sz w:val="24"/>
          <w:szCs w:val="24"/>
        </w:rPr>
      </w:pPr>
      <w:r w:rsidRPr="74E6707F">
        <w:rPr>
          <w:rFonts w:ascii="Arial" w:hAnsi="Arial"/>
          <w:sz w:val="24"/>
          <w:szCs w:val="24"/>
        </w:rPr>
        <w:t xml:space="preserve">ਇੱਕ ਸਟੇਟ ਸੁਣਵਾਈ ਦੀ ਮੰਗ ਕਰਨ ਲਈ ਤੁਹਾਡੇ ਕੋਲ ਸਿਰਫ਼ 120 ਕੈਲੰਡਰ ਦਿਨ ਹੁੰਦੇ ਹਨ। 120 ਦਿਨ ਜਾਂ ਤਾਂ ਡਰੱਗ ਮੈਡੀ-ਕਲ </w:t>
      </w:r>
      <w:r w:rsidR="0F467A4C" w:rsidRPr="74E6707F">
        <w:rPr>
          <w:rFonts w:ascii="Arial" w:eastAsia="Arial" w:hAnsi="Arial" w:cs="Arial"/>
          <w:color w:val="222222"/>
          <w:sz w:val="24"/>
          <w:szCs w:val="24"/>
        </w:rPr>
        <w:t xml:space="preserve">ਦਵਾਰਾ ਆਯੋਜਿਤ ਕੀਤਾ </w:t>
      </w:r>
      <w:r w:rsidR="0F467A4C" w:rsidRPr="74E6707F">
        <w:rPr>
          <w:rFonts w:ascii="Arial" w:eastAsia="Arial" w:hAnsi="Arial" w:cs="Arial"/>
          <w:sz w:val="24"/>
          <w:szCs w:val="24"/>
        </w:rPr>
        <w:t xml:space="preserve"> </w:t>
      </w:r>
      <w:r w:rsidRPr="74E6707F">
        <w:rPr>
          <w:rFonts w:ascii="Arial" w:hAnsi="Arial"/>
          <w:sz w:val="24"/>
          <w:szCs w:val="24"/>
        </w:rPr>
        <w:t xml:space="preserve"> ਡਿਲੀਵਰੀ ਸਿਸਟਮ ਕਾਊਂਟੀ ਵੱਲੋਂ ਨਿੱਜੀ ਤੌਰ 'ਤੇ ਤੁਹਾਨੂੰ ਆਪਣਾ ਅਪੀਲ ਫੈਸਲਾ ਨੋਟਿਸ ਦਿੱਤੇ ਜਾਣ ਦੇ ਅਗਲੇ ਦਿਨ ਤੋਂ, ਜਾਂ ਫਿਰ ਕਾਊਂਟੀ ਦੀ ਅਪੀਲ ਦੇ ਫੈਸਲੇ ਦੇ ਨੋਟਿਸ ਦੀ ਪੋਸਟਮਾਰਕ ਤਾਰੀਖ਼ ਦੇ ਅਗਲੇ ਦਿਨ ਤੋਂ ਸ਼ੁਰੂ ਹੁੰਦੇ ਹਨ।</w:t>
      </w:r>
    </w:p>
    <w:p w14:paraId="70A17255" w14:textId="77777777" w:rsidR="00581C47" w:rsidRPr="00DF1A41" w:rsidRDefault="00581C47" w:rsidP="00DF0B49">
      <w:pPr>
        <w:spacing w:after="0" w:line="360" w:lineRule="auto"/>
        <w:contextualSpacing/>
        <w:rPr>
          <w:rFonts w:ascii="Arial" w:hAnsi="Arial" w:cs="Arial"/>
          <w:b/>
          <w:sz w:val="24"/>
          <w:szCs w:val="24"/>
        </w:rPr>
      </w:pPr>
    </w:p>
    <w:p w14:paraId="3D5D1852" w14:textId="2A2A62A6" w:rsidR="00DF1A41" w:rsidRDefault="00DF1A41" w:rsidP="74E6707F">
      <w:pPr>
        <w:spacing w:after="0" w:line="360" w:lineRule="auto"/>
        <w:contextualSpacing/>
        <w:rPr>
          <w:rFonts w:ascii="Arial" w:hAnsi="Arial" w:cs="Arial"/>
          <w:sz w:val="24"/>
          <w:szCs w:val="24"/>
        </w:rPr>
      </w:pPr>
      <w:r w:rsidRPr="74E6707F">
        <w:rPr>
          <w:rFonts w:ascii="Arial" w:hAnsi="Arial"/>
          <w:sz w:val="24"/>
          <w:szCs w:val="24"/>
        </w:rPr>
        <w:t xml:space="preserve">ਜੇ ਤੁਹਾਨੂੰ ਪ੍ਰਤੀਕੂਲ ਲਾਭ ਨਿਰਧਾਰਨ ਦਾ ਨੋਟਿਸ ਨਹੀਂ ਮਿਲਿਆ, ਤਾਂ ਤੁਸੀਂ ਕਿਸੇ ਵੀ ਸਮੇਂ </w:t>
      </w:r>
      <w:r w:rsidR="5BB25430" w:rsidRPr="74E6707F">
        <w:rPr>
          <w:rFonts w:ascii="system-ui" w:eastAsia="system-ui" w:hAnsi="system-ui" w:cs="system-ui"/>
          <w:color w:val="000000" w:themeColor="text1"/>
          <w:sz w:val="24"/>
          <w:szCs w:val="24"/>
          <w:u w:val="single"/>
        </w:rPr>
        <w:t>ਰਾਜ ਨਿਰਪੱਖ</w:t>
      </w:r>
      <w:r w:rsidR="5BB25430" w:rsidRPr="74E6707F">
        <w:rPr>
          <w:rFonts w:ascii="system-ui" w:eastAsia="system-ui" w:hAnsi="system-ui" w:cs="system-ui"/>
          <w:color w:val="212529"/>
          <w:sz w:val="24"/>
          <w:szCs w:val="24"/>
        </w:rPr>
        <w:t xml:space="preserve"> </w:t>
      </w:r>
      <w:r w:rsidR="5BB25430" w:rsidRPr="74E6707F">
        <w:rPr>
          <w:rFonts w:ascii="Arial" w:eastAsia="Arial" w:hAnsi="Arial" w:cs="Arial"/>
          <w:sz w:val="24"/>
          <w:szCs w:val="24"/>
        </w:rPr>
        <w:t xml:space="preserve"> </w:t>
      </w:r>
      <w:r w:rsidRPr="74E6707F">
        <w:rPr>
          <w:rFonts w:ascii="Arial" w:hAnsi="Arial"/>
          <w:sz w:val="24"/>
          <w:szCs w:val="24"/>
        </w:rPr>
        <w:t xml:space="preserve"> ਸੁਣਵਾਈ ਵਾਸਤੇ ਬੇਨਤੀ ਦਾਇਰ ਕਰ ਸਕਦੇ ਹੋ। </w:t>
      </w:r>
    </w:p>
    <w:p w14:paraId="4FDE56F2" w14:textId="77777777" w:rsidR="00DF1A41" w:rsidRDefault="00DF1A41" w:rsidP="00DF0B49">
      <w:pPr>
        <w:spacing w:after="0" w:line="360" w:lineRule="auto"/>
        <w:contextualSpacing/>
        <w:rPr>
          <w:rFonts w:ascii="Arial" w:hAnsi="Arial" w:cs="Arial"/>
          <w:sz w:val="24"/>
          <w:szCs w:val="24"/>
        </w:rPr>
      </w:pPr>
    </w:p>
    <w:p w14:paraId="0806DDD5" w14:textId="41C7EB85" w:rsidR="00DF1A41" w:rsidRDefault="00DF1A41" w:rsidP="74E6707F">
      <w:pPr>
        <w:spacing w:after="0" w:line="360" w:lineRule="auto"/>
        <w:contextualSpacing/>
        <w:rPr>
          <w:rFonts w:ascii="Arial" w:hAnsi="Arial" w:cs="Arial"/>
          <w:b/>
          <w:bCs/>
          <w:sz w:val="24"/>
          <w:szCs w:val="24"/>
        </w:rPr>
      </w:pPr>
      <w:r w:rsidRPr="74E6707F">
        <w:rPr>
          <w:rFonts w:ascii="Arial" w:hAnsi="Arial"/>
          <w:b/>
          <w:bCs/>
          <w:sz w:val="24"/>
          <w:szCs w:val="24"/>
        </w:rPr>
        <w:t xml:space="preserve">ਜਦੋਂ ਮੈਂ </w:t>
      </w:r>
      <w:r w:rsidR="1211DDC4" w:rsidRPr="74E6707F">
        <w:rPr>
          <w:rFonts w:ascii="system-ui" w:eastAsia="system-ui" w:hAnsi="system-ui" w:cs="system-ui"/>
          <w:color w:val="000000" w:themeColor="text1"/>
          <w:sz w:val="24"/>
          <w:szCs w:val="24"/>
          <w:u w:val="single"/>
        </w:rPr>
        <w:t>ਰਾਜ ਨਿਰਪੱਖ</w:t>
      </w:r>
      <w:r w:rsidR="1211DDC4" w:rsidRPr="74E6707F">
        <w:rPr>
          <w:rFonts w:ascii="system-ui" w:eastAsia="system-ui" w:hAnsi="system-ui" w:cs="system-ui"/>
          <w:color w:val="212529"/>
          <w:sz w:val="24"/>
          <w:szCs w:val="24"/>
        </w:rPr>
        <w:t xml:space="preserve"> </w:t>
      </w:r>
      <w:r w:rsidR="1211DDC4" w:rsidRPr="74E6707F">
        <w:rPr>
          <w:rFonts w:ascii="Arial" w:eastAsia="Arial" w:hAnsi="Arial" w:cs="Arial"/>
          <w:sz w:val="24"/>
          <w:szCs w:val="24"/>
        </w:rPr>
        <w:t xml:space="preserve"> </w:t>
      </w:r>
      <w:r w:rsidRPr="74E6707F">
        <w:rPr>
          <w:rFonts w:ascii="Arial" w:hAnsi="Arial"/>
          <w:b/>
          <w:bCs/>
          <w:sz w:val="24"/>
          <w:szCs w:val="24"/>
        </w:rPr>
        <w:t xml:space="preserve"> ਸੁਣਵਾਈ ਦੇ ਫੈਸਲੇ ਦੀ ਉਡੀਕ ਕਰ ਰਿਹਾ/ਰਹੀ ਹਾਂ, ਤਾਂ ਕੀ ਮੈਂ ਸੇਵਾਵਾਂ ਜਾਰੀ ਰੱਖ ਸਕਦਾ/ਸਕਦੀ ਹਾਂ? </w:t>
      </w:r>
    </w:p>
    <w:p w14:paraId="52ABEF5D" w14:textId="77777777" w:rsidR="007557CC" w:rsidRPr="005F361C" w:rsidRDefault="007557CC" w:rsidP="00DF0B49">
      <w:pPr>
        <w:spacing w:after="0" w:line="360" w:lineRule="auto"/>
        <w:contextualSpacing/>
        <w:rPr>
          <w:rFonts w:ascii="Arial" w:hAnsi="Arial" w:cs="Arial"/>
          <w:b/>
          <w:sz w:val="24"/>
          <w:szCs w:val="24"/>
        </w:rPr>
      </w:pPr>
    </w:p>
    <w:p w14:paraId="5BD0C951" w14:textId="0B7E4848" w:rsidR="00DF1A41" w:rsidRDefault="00DF1A41" w:rsidP="74E6707F">
      <w:pPr>
        <w:spacing w:after="0" w:line="360" w:lineRule="auto"/>
        <w:contextualSpacing/>
        <w:rPr>
          <w:rFonts w:ascii="Arial" w:hAnsi="Arial" w:cs="Arial"/>
          <w:sz w:val="24"/>
          <w:szCs w:val="24"/>
        </w:rPr>
      </w:pPr>
      <w:r w:rsidRPr="74E6707F">
        <w:rPr>
          <w:rFonts w:ascii="Arial" w:hAnsi="Arial"/>
          <w:sz w:val="24"/>
          <w:szCs w:val="24"/>
        </w:rPr>
        <w:lastRenderedPageBreak/>
        <w:t xml:space="preserve">ਹਾਂ, ਜੇ ਤੁਸੀਂ ਵਰਤਮਾਨ ਵਿੱਚ ਇਲਾਜ ਪ੍ਰਾਪਤ ਕਰ ਰਹੇ ਹੋ ਅਤੇ ਤੁਸੀਂ ਅਪੀਲ ਕਰਦੇ ਸਮੇਂ ਆਪਣਾ ਇਲਾਜ ਜਾਰੀ ਰੱਖਣਾ ਚਾਹੁੰਦੇ ਹੋ, ਤਾਂ ਤੁਹਾਨੂੰ ਲਾਜ਼ਮੀ ਤੌਰ 'ਤੇ ਉਸ ਤਾਰੀਖ਼ ਤੋਂ 10 ਦਿਨਾਂ ਦੇ ਅੰਦਰ ਇੱਕ </w:t>
      </w:r>
      <w:r w:rsidR="1BB0F945" w:rsidRPr="74E6707F">
        <w:rPr>
          <w:rFonts w:ascii="system-ui" w:eastAsia="system-ui" w:hAnsi="system-ui" w:cs="system-ui"/>
          <w:color w:val="000000" w:themeColor="text1"/>
          <w:sz w:val="24"/>
          <w:szCs w:val="24"/>
          <w:u w:val="single"/>
        </w:rPr>
        <w:t>ਰਾਜ ਨਿਰਪੱਖ</w:t>
      </w:r>
      <w:r w:rsidR="1BB0F945" w:rsidRPr="74E6707F">
        <w:rPr>
          <w:rFonts w:ascii="system-ui" w:eastAsia="system-ui" w:hAnsi="system-ui" w:cs="system-ui"/>
          <w:color w:val="212529"/>
          <w:sz w:val="24"/>
          <w:szCs w:val="24"/>
        </w:rPr>
        <w:t xml:space="preserve"> </w:t>
      </w:r>
      <w:r w:rsidR="1BB0F945" w:rsidRPr="74E6707F">
        <w:rPr>
          <w:rFonts w:ascii="Arial" w:eastAsia="Arial" w:hAnsi="Arial" w:cs="Arial"/>
          <w:sz w:val="24"/>
          <w:szCs w:val="24"/>
        </w:rPr>
        <w:t xml:space="preserve"> </w:t>
      </w:r>
      <w:r w:rsidRPr="74E6707F">
        <w:rPr>
          <w:rFonts w:ascii="Arial" w:hAnsi="Arial"/>
          <w:sz w:val="24"/>
          <w:szCs w:val="24"/>
        </w:rPr>
        <w:t xml:space="preserve"> ਸੁਣਵਾਈ ਦੀ ਮੰਗ ਕਰਨੀ ਚਾਹੀਦੀ ਹੈ ਜਿਸ ਦਿਨ ਅਪੀਲ ਦੇ ਫੈਸਲੇ ਦੇ ਨੋਟਿਸ ਨੂੰ ਪੋਸਟਮਾਰਕ ਕੀਤਾ ਗਿਆ ਸੀ ਜਾਂ ਤੁਹਾਨੂੰ ਡਿਲੀਵਰ ਕੀਤਾ ਗਿਆ ਸੀ ਜਾਂ ਤੁਹਾਡੀ ਡਰੱਗ ਮੈਡੀ-ਕਲ </w:t>
      </w:r>
      <w:r w:rsidR="163F404F" w:rsidRPr="74E6707F">
        <w:rPr>
          <w:rFonts w:ascii="Arial" w:eastAsia="Arial" w:hAnsi="Arial" w:cs="Arial"/>
          <w:color w:val="222222"/>
          <w:sz w:val="24"/>
          <w:szCs w:val="24"/>
        </w:rPr>
        <w:t xml:space="preserve">ਦਵਾਰਾ ਆਯੋਜਿਤ ਕੀਤਾ </w:t>
      </w:r>
      <w:r w:rsidR="163F404F" w:rsidRPr="74E6707F">
        <w:rPr>
          <w:rFonts w:ascii="Arial" w:eastAsia="Arial" w:hAnsi="Arial" w:cs="Arial"/>
          <w:sz w:val="24"/>
          <w:szCs w:val="24"/>
        </w:rPr>
        <w:t xml:space="preserve"> </w:t>
      </w:r>
      <w:r w:rsidRPr="74E6707F">
        <w:rPr>
          <w:rFonts w:ascii="Arial" w:hAnsi="Arial"/>
          <w:sz w:val="24"/>
          <w:szCs w:val="24"/>
        </w:rPr>
        <w:t xml:space="preserve"> ਡਿਲੀਵਰੀ ਸਿਸਟਮ ਕਾਊਂਟੀ ਕਹਿੰਦੀ ਹੈ ਕਿ ਸੇਵਾਵਾਂ ਨੂੰ ਬੰਦ ਜਾਂ ਘਟਾ ਦਿੱਤਾ ਜਾਵੇਗਾ। ਜਦੋਂ ਤੁਸੀਂ </w:t>
      </w:r>
      <w:r w:rsidR="42349476" w:rsidRPr="74E6707F">
        <w:rPr>
          <w:rFonts w:ascii="Arial" w:eastAsia="Arial" w:hAnsi="Arial" w:cs="Arial"/>
          <w:color w:val="222222"/>
          <w:sz w:val="24"/>
          <w:szCs w:val="24"/>
        </w:rPr>
        <w:t xml:space="preserve">  </w:t>
      </w:r>
      <w:r w:rsidR="42349476" w:rsidRPr="74E6707F">
        <w:rPr>
          <w:rFonts w:ascii="system-ui" w:eastAsia="system-ui" w:hAnsi="system-ui" w:cs="system-ui"/>
          <w:color w:val="000000" w:themeColor="text1"/>
          <w:sz w:val="24"/>
          <w:szCs w:val="24"/>
          <w:u w:val="single"/>
        </w:rPr>
        <w:t>ਰਾਜ ਨਿਰਪੱਖ</w:t>
      </w:r>
      <w:r w:rsidR="42349476" w:rsidRPr="74E6707F">
        <w:rPr>
          <w:rFonts w:ascii="system-ui" w:eastAsia="system-ui" w:hAnsi="system-ui" w:cs="system-ui"/>
          <w:color w:val="212529"/>
          <w:sz w:val="24"/>
          <w:szCs w:val="24"/>
        </w:rPr>
        <w:t xml:space="preserve"> </w:t>
      </w:r>
      <w:r w:rsidR="42349476" w:rsidRPr="74E6707F">
        <w:rPr>
          <w:rFonts w:ascii="Arial" w:eastAsia="Arial" w:hAnsi="Arial" w:cs="Arial"/>
          <w:sz w:val="24"/>
          <w:szCs w:val="24"/>
        </w:rPr>
        <w:t xml:space="preserve"> </w:t>
      </w:r>
      <w:r w:rsidRPr="74E6707F">
        <w:rPr>
          <w:rFonts w:ascii="Arial" w:hAnsi="Arial"/>
          <w:sz w:val="24"/>
          <w:szCs w:val="24"/>
        </w:rPr>
        <w:t xml:space="preserve"> ਸੁਣਵਾਈ ਲਈ ਮੰਗ ਕਰਦੇ ਹੋ, ਤਾਂ ਤੁਹਾਨੂੰ ਇਹ ਲਾਜ਼ਮੀ ਕਹਿਣਾ ਚਾਹੀਦਾ ਹੈ ਕਿ ਤੁਸੀਂ ਆਪਣਾ ਇਲਾਜ ਪ੍ਰਾਪਤ ਕਰਨਾ ਜਾਰੀ ਰੱਖਣਾ ਚਾਹੁੰਦੇ ਹੋ। ਇਸ ਤੋਂ ਇਲਾਵਾ, </w:t>
      </w:r>
      <w:r w:rsidR="6368EE96" w:rsidRPr="74E6707F">
        <w:rPr>
          <w:rFonts w:ascii="Arial" w:eastAsia="Arial" w:hAnsi="Arial" w:cs="Arial"/>
          <w:color w:val="222222"/>
          <w:sz w:val="24"/>
          <w:szCs w:val="24"/>
        </w:rPr>
        <w:t xml:space="preserve">  </w:t>
      </w:r>
      <w:r w:rsidR="6368EE96" w:rsidRPr="74E6707F">
        <w:rPr>
          <w:rFonts w:ascii="system-ui" w:eastAsia="system-ui" w:hAnsi="system-ui" w:cs="system-ui"/>
          <w:color w:val="000000" w:themeColor="text1"/>
          <w:sz w:val="24"/>
          <w:szCs w:val="24"/>
          <w:u w:val="single"/>
        </w:rPr>
        <w:t>ਰਾਜ ਨਿਰਪੱਖ</w:t>
      </w:r>
      <w:r w:rsidR="6368EE96" w:rsidRPr="74E6707F">
        <w:rPr>
          <w:rFonts w:ascii="system-ui" w:eastAsia="system-ui" w:hAnsi="system-ui" w:cs="system-ui"/>
          <w:color w:val="212529"/>
          <w:sz w:val="24"/>
          <w:szCs w:val="24"/>
        </w:rPr>
        <w:t xml:space="preserve"> </w:t>
      </w:r>
      <w:r w:rsidR="6368EE96" w:rsidRPr="74E6707F">
        <w:rPr>
          <w:rFonts w:ascii="Arial" w:eastAsia="Arial" w:hAnsi="Arial" w:cs="Arial"/>
          <w:sz w:val="24"/>
          <w:szCs w:val="24"/>
        </w:rPr>
        <w:t xml:space="preserve"> </w:t>
      </w:r>
      <w:r w:rsidRPr="74E6707F">
        <w:rPr>
          <w:rFonts w:ascii="Arial" w:hAnsi="Arial"/>
          <w:sz w:val="24"/>
          <w:szCs w:val="24"/>
        </w:rPr>
        <w:t xml:space="preserve"> ਸੁਣਵਾਈ ਲੰਬਿਤ ਹੋਣ ਦੌਰਾਨ ਤੁਹਾਨੂੰ ਪ੍ਰਾਪਤ ਸੇਵਾਵਾਂ ਲਈ ਭੁਗਤਾਨ ਨਹੀਂ ਕਰਨਾ ਪਵੇਗਾ। </w:t>
      </w:r>
    </w:p>
    <w:p w14:paraId="5F34DA1C" w14:textId="77777777" w:rsidR="00A24015" w:rsidRPr="005F361C" w:rsidRDefault="00A24015" w:rsidP="00DF0B49">
      <w:pPr>
        <w:spacing w:after="0" w:line="360" w:lineRule="auto"/>
        <w:contextualSpacing/>
        <w:rPr>
          <w:rFonts w:ascii="Arial" w:hAnsi="Arial" w:cs="Arial"/>
          <w:sz w:val="24"/>
          <w:szCs w:val="24"/>
        </w:rPr>
      </w:pPr>
    </w:p>
    <w:p w14:paraId="5A81C295" w14:textId="24A6A648" w:rsidR="00DF1A41" w:rsidRDefault="00DF1A41" w:rsidP="74E6707F">
      <w:pPr>
        <w:spacing w:after="0" w:line="360" w:lineRule="auto"/>
        <w:contextualSpacing/>
        <w:rPr>
          <w:rFonts w:ascii="Arial" w:hAnsi="Arial" w:cs="Arial"/>
          <w:sz w:val="24"/>
          <w:szCs w:val="24"/>
        </w:rPr>
      </w:pPr>
      <w:r w:rsidRPr="74E6707F">
        <w:rPr>
          <w:rFonts w:ascii="Arial" w:hAnsi="Arial"/>
          <w:sz w:val="24"/>
          <w:szCs w:val="24"/>
        </w:rPr>
        <w:t xml:space="preserve">ਜੇ ਤੁਸੀਂ ਇਸ ਲਾਭ ਨੂੰ ਜਾਰੀ ਰੱਖਣ ਦੀ ਬੇਨਤੀ ਕਰਦੇ ਹੋ ਅਤੇ </w:t>
      </w:r>
      <w:r w:rsidR="0130B8C8" w:rsidRPr="74E6707F">
        <w:rPr>
          <w:rFonts w:ascii="Arial" w:eastAsia="Arial" w:hAnsi="Arial" w:cs="Arial"/>
          <w:color w:val="222222"/>
          <w:sz w:val="24"/>
          <w:szCs w:val="24"/>
        </w:rPr>
        <w:t xml:space="preserve">  </w:t>
      </w:r>
      <w:r w:rsidR="0130B8C8" w:rsidRPr="74E6707F">
        <w:rPr>
          <w:rFonts w:ascii="system-ui" w:eastAsia="system-ui" w:hAnsi="system-ui" w:cs="system-ui"/>
          <w:color w:val="000000" w:themeColor="text1"/>
          <w:sz w:val="24"/>
          <w:szCs w:val="24"/>
          <w:u w:val="single"/>
        </w:rPr>
        <w:t>ਰਾਜ ਨਿਰਪੱਖ</w:t>
      </w:r>
      <w:r w:rsidR="0130B8C8" w:rsidRPr="74E6707F">
        <w:rPr>
          <w:rFonts w:ascii="system-ui" w:eastAsia="system-ui" w:hAnsi="system-ui" w:cs="system-ui"/>
          <w:color w:val="212529"/>
          <w:sz w:val="24"/>
          <w:szCs w:val="24"/>
        </w:rPr>
        <w:t xml:space="preserve"> </w:t>
      </w:r>
      <w:r w:rsidR="0130B8C8" w:rsidRPr="74E6707F">
        <w:rPr>
          <w:rFonts w:ascii="Arial" w:eastAsia="Arial" w:hAnsi="Arial" w:cs="Arial"/>
          <w:sz w:val="24"/>
          <w:szCs w:val="24"/>
        </w:rPr>
        <w:t xml:space="preserve"> </w:t>
      </w:r>
      <w:r w:rsidRPr="74E6707F">
        <w:rPr>
          <w:rFonts w:ascii="Arial" w:hAnsi="Arial"/>
          <w:sz w:val="24"/>
          <w:szCs w:val="24"/>
        </w:rPr>
        <w:t xml:space="preserve"> ਸੁਣਵਾਈ ਦਾ ਅੰਤਿਮ ਫੈਸਲਾ ਉਸ ਸੇਵਾ ਨੂੰ ਘਟਾਉਣ ਜਾਂ ਬੰਦ ਕਰਨ ਦੇ ਫੈਸਲੇ ਦੀ ਪੁਸ਼ਟੀ ਕਰਦਾ ਹੈ ਜੋ ਤੁਸੀਂ ਪ੍ਰਾਪਤ ਕਰ ਰਹੇ ਹੋ, ਤਾਂ ਤੁਹਾਨੂੰ </w:t>
      </w:r>
      <w:r w:rsidR="7B60018B" w:rsidRPr="74E6707F">
        <w:rPr>
          <w:rFonts w:ascii="Arial" w:eastAsia="Arial" w:hAnsi="Arial" w:cs="Arial"/>
          <w:color w:val="222222"/>
          <w:sz w:val="24"/>
          <w:szCs w:val="24"/>
        </w:rPr>
        <w:t xml:space="preserve">  </w:t>
      </w:r>
      <w:r w:rsidR="7B60018B" w:rsidRPr="74E6707F">
        <w:rPr>
          <w:rFonts w:ascii="system-ui" w:eastAsia="system-ui" w:hAnsi="system-ui" w:cs="system-ui"/>
          <w:color w:val="000000" w:themeColor="text1"/>
          <w:sz w:val="24"/>
          <w:szCs w:val="24"/>
          <w:u w:val="single"/>
        </w:rPr>
        <w:t>ਰਾਜ ਨਿਰਪੱਖ</w:t>
      </w:r>
      <w:r w:rsidR="7B60018B" w:rsidRPr="74E6707F">
        <w:rPr>
          <w:rFonts w:ascii="system-ui" w:eastAsia="system-ui" w:hAnsi="system-ui" w:cs="system-ui"/>
          <w:color w:val="212529"/>
          <w:sz w:val="24"/>
          <w:szCs w:val="24"/>
        </w:rPr>
        <w:t xml:space="preserve"> </w:t>
      </w:r>
      <w:r w:rsidR="7B60018B" w:rsidRPr="74E6707F">
        <w:rPr>
          <w:rFonts w:ascii="Arial" w:eastAsia="Arial" w:hAnsi="Arial" w:cs="Arial"/>
          <w:sz w:val="24"/>
          <w:szCs w:val="24"/>
        </w:rPr>
        <w:t xml:space="preserve"> </w:t>
      </w:r>
      <w:r w:rsidRPr="74E6707F">
        <w:rPr>
          <w:rFonts w:ascii="Arial" w:hAnsi="Arial"/>
          <w:sz w:val="24"/>
          <w:szCs w:val="24"/>
        </w:rPr>
        <w:t xml:space="preserve"> ਸੁਣਵਾਈ ਲੰਬਿਤ ਹੋਣ ਦੌਰਾਨ ਦਿੱਤੀਆਂ ਗਈਆਂ ਸੇਵਾਵਾਂ ਦੇ ਖ਼ਰਚੇ ਦਾ ਭੁਗਤਾਨ ਕਰਨ ਦੀ ਲੋੜ ਹੋ ਸਕਦੀ ਹੈ।</w:t>
      </w:r>
    </w:p>
    <w:p w14:paraId="5F07F967" w14:textId="77777777" w:rsidR="00DF1A41" w:rsidRPr="005F361C" w:rsidRDefault="00DF1A41" w:rsidP="00DF0B49">
      <w:pPr>
        <w:spacing w:after="0" w:line="360" w:lineRule="auto"/>
        <w:contextualSpacing/>
        <w:rPr>
          <w:rFonts w:ascii="Arial" w:hAnsi="Arial" w:cs="Arial"/>
          <w:sz w:val="24"/>
          <w:szCs w:val="24"/>
        </w:rPr>
      </w:pPr>
    </w:p>
    <w:p w14:paraId="4A9D1CF0" w14:textId="48E8E414" w:rsidR="00DF1A41" w:rsidRDefault="58813BA9" w:rsidP="74E6707F">
      <w:pPr>
        <w:spacing w:after="0" w:line="360" w:lineRule="auto"/>
        <w:contextualSpacing/>
        <w:rPr>
          <w:rFonts w:ascii="Arial" w:hAnsi="Arial" w:cs="Arial"/>
          <w:b/>
          <w:bCs/>
          <w:sz w:val="24"/>
          <w:szCs w:val="24"/>
        </w:rPr>
      </w:pPr>
      <w:r w:rsidRPr="74E6707F">
        <w:rPr>
          <w:rFonts w:ascii="Arial" w:eastAsia="Arial" w:hAnsi="Arial" w:cs="Arial"/>
          <w:color w:val="222222"/>
          <w:sz w:val="24"/>
          <w:szCs w:val="24"/>
        </w:rPr>
        <w:t xml:space="preserve">  </w:t>
      </w:r>
      <w:r w:rsidRPr="74E6707F">
        <w:rPr>
          <w:rFonts w:ascii="system-ui" w:eastAsia="system-ui" w:hAnsi="system-ui" w:cs="system-ui"/>
          <w:color w:val="000000" w:themeColor="text1"/>
          <w:sz w:val="24"/>
          <w:szCs w:val="24"/>
          <w:u w:val="single"/>
        </w:rPr>
        <w:t>ਰਾਜ ਨਿਰਪੱਖ</w:t>
      </w:r>
      <w:r w:rsidRPr="74E6707F">
        <w:rPr>
          <w:rFonts w:ascii="system-ui" w:eastAsia="system-ui" w:hAnsi="system-ui" w:cs="system-ui"/>
          <w:color w:val="212529"/>
          <w:sz w:val="24"/>
          <w:szCs w:val="24"/>
        </w:rPr>
        <w:t xml:space="preserve"> </w:t>
      </w:r>
      <w:r w:rsidRPr="74E6707F">
        <w:rPr>
          <w:rFonts w:ascii="Arial" w:eastAsia="Arial" w:hAnsi="Arial" w:cs="Arial"/>
          <w:sz w:val="24"/>
          <w:szCs w:val="24"/>
        </w:rPr>
        <w:t xml:space="preserve"> </w:t>
      </w:r>
      <w:r w:rsidR="00DF1A41" w:rsidRPr="74E6707F">
        <w:rPr>
          <w:rFonts w:ascii="Arial" w:hAnsi="Arial"/>
          <w:b/>
          <w:bCs/>
          <w:sz w:val="24"/>
          <w:szCs w:val="24"/>
        </w:rPr>
        <w:t>ਫੇਅਰ ਸੁਣਵਾਈ ਦੇ ਫੈਸਲੇ ਬਾਰੇ ਫੈਸਲਾ ਕਦੋਂ ਲਿਆ ਜਾਵੇਗਾ?</w:t>
      </w:r>
    </w:p>
    <w:p w14:paraId="31DED676" w14:textId="77777777" w:rsidR="007557CC" w:rsidRPr="00DF1A41" w:rsidRDefault="007557CC" w:rsidP="00DF0B49">
      <w:pPr>
        <w:spacing w:after="0" w:line="360" w:lineRule="auto"/>
        <w:contextualSpacing/>
        <w:rPr>
          <w:rFonts w:ascii="Arial" w:hAnsi="Arial" w:cs="Arial"/>
          <w:b/>
          <w:sz w:val="24"/>
          <w:szCs w:val="24"/>
        </w:rPr>
      </w:pPr>
    </w:p>
    <w:p w14:paraId="30D412DB" w14:textId="0FABB9E2" w:rsidR="00DF1A41" w:rsidRDefault="00DF1A41" w:rsidP="74E6707F">
      <w:pPr>
        <w:spacing w:after="0" w:line="360" w:lineRule="auto"/>
        <w:contextualSpacing/>
        <w:rPr>
          <w:rFonts w:ascii="Arial" w:hAnsi="Arial" w:cs="Arial"/>
          <w:sz w:val="24"/>
          <w:szCs w:val="24"/>
        </w:rPr>
      </w:pPr>
      <w:r w:rsidRPr="74E6707F">
        <w:rPr>
          <w:rFonts w:ascii="Arial" w:hAnsi="Arial"/>
          <w:sz w:val="24"/>
          <w:szCs w:val="24"/>
        </w:rPr>
        <w:t xml:space="preserve">ਤੁਹਾਡੇ ਦੁਆਰਾ </w:t>
      </w:r>
      <w:r w:rsidR="33CB28EA" w:rsidRPr="74E6707F">
        <w:rPr>
          <w:rFonts w:ascii="Arial" w:eastAsia="Arial" w:hAnsi="Arial" w:cs="Arial"/>
          <w:color w:val="222222"/>
          <w:sz w:val="24"/>
          <w:szCs w:val="24"/>
        </w:rPr>
        <w:t xml:space="preserve">  </w:t>
      </w:r>
      <w:r w:rsidR="33CB28EA" w:rsidRPr="74E6707F">
        <w:rPr>
          <w:rFonts w:ascii="system-ui" w:eastAsia="system-ui" w:hAnsi="system-ui" w:cs="system-ui"/>
          <w:color w:val="000000" w:themeColor="text1"/>
          <w:sz w:val="24"/>
          <w:szCs w:val="24"/>
          <w:u w:val="single"/>
        </w:rPr>
        <w:t>ਰਾਜ ਨਿਰਪੱਖ</w:t>
      </w:r>
      <w:r w:rsidR="33CB28EA" w:rsidRPr="74E6707F">
        <w:rPr>
          <w:rFonts w:ascii="system-ui" w:eastAsia="system-ui" w:hAnsi="system-ui" w:cs="system-ui"/>
          <w:color w:val="212529"/>
          <w:sz w:val="24"/>
          <w:szCs w:val="24"/>
        </w:rPr>
        <w:t xml:space="preserve"> </w:t>
      </w:r>
      <w:r w:rsidR="33CB28EA" w:rsidRPr="74E6707F">
        <w:rPr>
          <w:rFonts w:ascii="Arial" w:eastAsia="Arial" w:hAnsi="Arial" w:cs="Arial"/>
          <w:sz w:val="24"/>
          <w:szCs w:val="24"/>
        </w:rPr>
        <w:t xml:space="preserve"> </w:t>
      </w:r>
      <w:r w:rsidRPr="74E6707F">
        <w:rPr>
          <w:rFonts w:ascii="Arial" w:hAnsi="Arial"/>
          <w:sz w:val="24"/>
          <w:szCs w:val="24"/>
        </w:rPr>
        <w:t xml:space="preserve"> ਸੁਣਵਾਈ ਦੀ ਮੰਗ ਕਰਨ ਤੋਂ ਬਾਅਦ, ਤੁਹਾਡੇ ਕੇਸ ਦਾ ਫੈਸਲਾ ਕਰਨ ਅਤੇ ਤੁਹਾਨੂੰ ਜਵਾਬ ਭੇਜਣ ਵਿੱਚ 90 ਦਿਨ ਲੱਗ ਸਕਦੇ ਹਨ।</w:t>
      </w:r>
    </w:p>
    <w:p w14:paraId="7F832638" w14:textId="77777777" w:rsidR="00DF1A41" w:rsidRPr="005F361C" w:rsidRDefault="00DF1A41" w:rsidP="00DF0B49">
      <w:pPr>
        <w:spacing w:after="0" w:line="360" w:lineRule="auto"/>
        <w:contextualSpacing/>
        <w:rPr>
          <w:rFonts w:ascii="Arial" w:hAnsi="Arial" w:cs="Arial"/>
          <w:sz w:val="24"/>
          <w:szCs w:val="24"/>
        </w:rPr>
      </w:pPr>
    </w:p>
    <w:p w14:paraId="6E752D62" w14:textId="04AEA2E5" w:rsidR="007557CC" w:rsidRDefault="009E69D8" w:rsidP="74E6707F">
      <w:pPr>
        <w:spacing w:after="0" w:line="360" w:lineRule="auto"/>
        <w:contextualSpacing/>
        <w:rPr>
          <w:rFonts w:ascii="Arial" w:hAnsi="Arial" w:cs="Arial"/>
          <w:b/>
          <w:bCs/>
          <w:strike/>
          <w:sz w:val="24"/>
          <w:szCs w:val="24"/>
        </w:rPr>
      </w:pPr>
      <w:r w:rsidRPr="74E6707F">
        <w:rPr>
          <w:rFonts w:ascii="Arial" w:hAnsi="Arial"/>
          <w:b/>
          <w:bCs/>
          <w:sz w:val="24"/>
          <w:szCs w:val="24"/>
        </w:rPr>
        <w:t xml:space="preserve">ਕੀ ਮੈਂ </w:t>
      </w:r>
      <w:r w:rsidR="47A5D128" w:rsidRPr="74E6707F">
        <w:rPr>
          <w:rFonts w:ascii="Arial" w:eastAsia="Arial" w:hAnsi="Arial" w:cs="Arial"/>
          <w:color w:val="222222"/>
          <w:sz w:val="24"/>
          <w:szCs w:val="24"/>
        </w:rPr>
        <w:t xml:space="preserve">  </w:t>
      </w:r>
      <w:r w:rsidR="47A5D128" w:rsidRPr="74E6707F">
        <w:rPr>
          <w:rFonts w:ascii="system-ui" w:eastAsia="system-ui" w:hAnsi="system-ui" w:cs="system-ui"/>
          <w:color w:val="000000" w:themeColor="text1"/>
          <w:sz w:val="24"/>
          <w:szCs w:val="24"/>
          <w:u w:val="single"/>
        </w:rPr>
        <w:t>ਰਾਜ ਨਿਰਪੱਖ</w:t>
      </w:r>
      <w:r w:rsidR="47A5D128" w:rsidRPr="74E6707F">
        <w:rPr>
          <w:rFonts w:ascii="system-ui" w:eastAsia="system-ui" w:hAnsi="system-ui" w:cs="system-ui"/>
          <w:color w:val="212529"/>
          <w:sz w:val="24"/>
          <w:szCs w:val="24"/>
        </w:rPr>
        <w:t xml:space="preserve"> </w:t>
      </w:r>
      <w:r w:rsidR="47A5D128" w:rsidRPr="74E6707F">
        <w:rPr>
          <w:rFonts w:ascii="Arial" w:eastAsia="Arial" w:hAnsi="Arial" w:cs="Arial"/>
          <w:sz w:val="24"/>
          <w:szCs w:val="24"/>
        </w:rPr>
        <w:t xml:space="preserve"> </w:t>
      </w:r>
      <w:r w:rsidRPr="74E6707F">
        <w:rPr>
          <w:rFonts w:ascii="Arial" w:hAnsi="Arial"/>
          <w:b/>
          <w:bCs/>
          <w:sz w:val="24"/>
          <w:szCs w:val="24"/>
        </w:rPr>
        <w:t>ਸੁਣਵਾਈ ਹੋਰ ਜਲਦੀ ਪ੍ਰਾਪਤ ਕਰ ਸਕਦਾ/ਸਕਦੀ ਹਾਂ?</w:t>
      </w:r>
    </w:p>
    <w:p w14:paraId="571D582A" w14:textId="77777777" w:rsidR="00E435B5" w:rsidRPr="005F361C" w:rsidRDefault="00E435B5" w:rsidP="00DF0B49">
      <w:pPr>
        <w:spacing w:after="0" w:line="360" w:lineRule="auto"/>
        <w:contextualSpacing/>
        <w:rPr>
          <w:rFonts w:ascii="Arial" w:hAnsi="Arial" w:cs="Arial"/>
          <w:b/>
          <w:sz w:val="24"/>
          <w:szCs w:val="24"/>
        </w:rPr>
      </w:pPr>
    </w:p>
    <w:p w14:paraId="44F4D2E8" w14:textId="6C81CF33" w:rsidR="00DF1A41" w:rsidRDefault="00DF1A41" w:rsidP="00DF0B49">
      <w:pPr>
        <w:spacing w:after="0" w:line="360" w:lineRule="auto"/>
        <w:contextualSpacing/>
        <w:rPr>
          <w:rFonts w:ascii="Arial" w:hAnsi="Arial" w:cs="Arial"/>
          <w:sz w:val="24"/>
          <w:szCs w:val="24"/>
        </w:rPr>
      </w:pPr>
      <w:r>
        <w:rPr>
          <w:rFonts w:ascii="Arial" w:hAnsi="Arial"/>
          <w:sz w:val="24"/>
        </w:rPr>
        <w:t xml:space="preserve">ਜੇ ਤੁਹਾਨੂੰ ਲਗਦਾ ਹੈ ਕਿ ਇੰਨੀ ਦੇਰ ਤੱਕ ਇੰਤਜ਼ਾਰ ਕਰਨਾ ਤੁਹਾਡੀ ਸਿਹਤ ਲਈ ਹਾਨੀਕਾਰਕ ਹੋਵੇਗਾ, ਤਾਂ ਤੁਸੀਂ ਤਿੰਨ ਕੰਮਕਾਜੀ ਦਿਨਾਂ ਦੇ ਅੰਦਰ ਜਵਾਬ ਪ੍ਰਾਪਤ ਕਰਨ ਦੇ ਯੋਗ ਹੋ ਸਕਦੇ ਹੋ। ਆਪਣੇ ਡਾਕਟਰ ਜਾਂ ਹੋਰ ਪ੍ਰਦਾਤੇ ਨੂੰ ਤੁਹਾਡੇ </w:t>
      </w:r>
      <w:r>
        <w:rPr>
          <w:rFonts w:ascii="Arial" w:hAnsi="Arial"/>
          <w:sz w:val="24"/>
        </w:rPr>
        <w:lastRenderedPageBreak/>
        <w:t>ਵਾਸਤੇ ਇੱਕ ਪੱਤਰ ਲਿਖਣ ਲਈ ਕਹੋ। ਤੁਸੀਂ ਖੁਦ ਵੀ ਪੱਤਰ ਲਿਖ ਸਕਦੇ ਹੋ। ਪੱਤਰ ਵਿੱਚ ਇਹ ਵਿਸਥਾਰ ਵਿੱਚ ਵਰਣਨ ਕਰਨਾ ਲਾਜ਼ਮੀ ਹੈ ਕਿ ਕਿਵੇਂ ਤੁਹਾਡੇ ਕੇਸ ਦਾ ਫੈਸਲਾ ਕੀਤੇ ਜਾਣ ਵਾਸਤੇ 90 ਦਿਨਾਂ ਤੱਕ ਉਡੀਕ ਕਰਨਾ ਤੁਹਾਡੀ ਜਿੰਦਗੀ, ਤੁਹਾਡੀ ਸਿਹਤ, ਜਾਂ ਵੱਧ ਤੋਂ ਵੱਧ ਕਾਰਜ ਪ੍ਰਾਪਤ ਕਰਨ, ਕਾਇਮ ਰੱਖਣ ਜਾਂ ਮੁੜ-ਪ੍ਰਾਪਤ ਕਰਨ ਦੀ ਤੁਹਾਡੀ ਯੋਗਤਾ ਨੂੰ ਗੰਭੀਰ ਰੂਪ ਵਿੱਚ ਨੁਕਸਾਨ ਪਹੁੰਚਾਏਗਾ। ਫਿਰ, ਪੱਕਾ ਕਰੋ ਕਿ ਤੁਸੀਂ "ਤੇਜ਼ ਸੁਣਵਾਈ" ਦੀ ਮੰਗ ਕਰਦੇ ਹੋ ਅਤੇ ਸੁਣਵਾਈ ਲਈ ਆਪਣੀ ਬੇਨਤੀ ਦੇ ਨਾਲ ਪੱਤਰ ਪ੍ਰਦਾਨ ਕਰਦੇ ਹੋ।</w:t>
      </w:r>
    </w:p>
    <w:p w14:paraId="04A6EA2A" w14:textId="77777777" w:rsidR="00E435B5" w:rsidRPr="005F361C" w:rsidRDefault="00E435B5" w:rsidP="00DF0B49">
      <w:pPr>
        <w:spacing w:after="0" w:line="360" w:lineRule="auto"/>
        <w:contextualSpacing/>
        <w:rPr>
          <w:rFonts w:ascii="Arial" w:hAnsi="Arial" w:cs="Arial"/>
          <w:sz w:val="24"/>
          <w:szCs w:val="24"/>
        </w:rPr>
      </w:pPr>
    </w:p>
    <w:p w14:paraId="7F4BE006" w14:textId="77E3D432" w:rsidR="00DF1A41" w:rsidRDefault="00DF1A41" w:rsidP="74E6707F">
      <w:pPr>
        <w:spacing w:after="0" w:line="360" w:lineRule="auto"/>
        <w:contextualSpacing/>
        <w:rPr>
          <w:rFonts w:ascii="Arial" w:hAnsi="Arial" w:cs="Arial"/>
          <w:sz w:val="24"/>
          <w:szCs w:val="24"/>
        </w:rPr>
      </w:pPr>
      <w:r w:rsidRPr="74E6707F">
        <w:rPr>
          <w:rFonts w:ascii="Arial" w:hAnsi="Arial"/>
          <w:sz w:val="24"/>
          <w:szCs w:val="24"/>
        </w:rPr>
        <w:t>ਜੇ ਤੁਹਾਨੂੰ ਲਗਦਾ ਹੈ ਕਿ ਸਾਧਾਰਨ 90-ਕੈਲੰਡਰ ਦਿਨ ਦੀ ਸਮਾਂ ਸੀਮਾ ਤੁਹਾਡੀ ਸਿਹਤ ਲਈ ਗੰਭੀਰ ਸਮੱਸਿਆਵਾਂ ਪੈਦਾ ਕਰੇਗੀ, ਜਿਸ ਵਿੱਚ ਜੀਵਨ ਦੇ ਮਹੱਤਵਪੂਰਨ ਕਾਰਜਾਂ ਨੂੰ ਪ੍ਰਾਪਤ ਕਰਨ, ਕਾਇਮ ਰੱਖਣ, ਜਾਂ ਮੁੜ-ਪ੍ਰਾਪਤ ਕਰਨ ਦੀ ਤੁਹਾਡੀ ਯੋਗਤਾ ਵਿੱਚ ਸਮੱਸਿਆਵਾਂ ਵੀ ਸ਼ਾਮਲ ਹਨ ਤਾਂ ਤੁਸੀਂ ਇੱਕ ਤੇਜ਼ (ਵਧੇਰੇ ਜਲਦੀ)</w:t>
      </w:r>
      <w:r w:rsidR="216D22CC" w:rsidRPr="74E6707F">
        <w:rPr>
          <w:rFonts w:ascii="Arial" w:hAnsi="Arial"/>
          <w:sz w:val="24"/>
          <w:szCs w:val="24"/>
        </w:rPr>
        <w:t xml:space="preserve"> </w:t>
      </w:r>
      <w:r w:rsidR="216D22CC" w:rsidRPr="74E6707F">
        <w:rPr>
          <w:rFonts w:ascii="Arial" w:eastAsia="Arial" w:hAnsi="Arial" w:cs="Arial"/>
          <w:color w:val="222222"/>
          <w:sz w:val="24"/>
          <w:szCs w:val="24"/>
        </w:rPr>
        <w:t xml:space="preserve">  </w:t>
      </w:r>
      <w:r w:rsidR="216D22CC" w:rsidRPr="74E6707F">
        <w:rPr>
          <w:rFonts w:ascii="system-ui" w:eastAsia="system-ui" w:hAnsi="system-ui" w:cs="system-ui"/>
          <w:color w:val="000000" w:themeColor="text1"/>
          <w:sz w:val="24"/>
          <w:szCs w:val="24"/>
          <w:u w:val="single"/>
        </w:rPr>
        <w:t>ਰਾਜ ਨਿਰਪੱਖ</w:t>
      </w:r>
      <w:r w:rsidR="216D22CC" w:rsidRPr="74E6707F">
        <w:rPr>
          <w:rFonts w:ascii="system-ui" w:eastAsia="system-ui" w:hAnsi="system-ui" w:cs="system-ui"/>
          <w:color w:val="212529"/>
          <w:sz w:val="24"/>
          <w:szCs w:val="24"/>
        </w:rPr>
        <w:t xml:space="preserve"> </w:t>
      </w:r>
      <w:r w:rsidR="216D22CC" w:rsidRPr="74E6707F">
        <w:rPr>
          <w:rFonts w:ascii="Arial" w:eastAsia="Arial" w:hAnsi="Arial" w:cs="Arial"/>
          <w:sz w:val="24"/>
          <w:szCs w:val="24"/>
        </w:rPr>
        <w:t xml:space="preserve"> </w:t>
      </w:r>
      <w:r w:rsidRPr="74E6707F">
        <w:rPr>
          <w:rFonts w:ascii="Arial" w:hAnsi="Arial"/>
          <w:sz w:val="24"/>
          <w:szCs w:val="24"/>
        </w:rPr>
        <w:t xml:space="preserve"> ਸੁਣਵਾਈ ਦੀ ਮੰਗ ਕਰ ਸਕਦੇ ਹੋ। </w:t>
      </w:r>
      <w:r w:rsidR="50EF9F3A" w:rsidRPr="74E6707F">
        <w:rPr>
          <w:rFonts w:ascii="Arial" w:hAnsi="Arial"/>
          <w:sz w:val="24"/>
          <w:szCs w:val="24"/>
        </w:rPr>
        <w:t xml:space="preserve">ਸਮਾਜਿਕ ਸੇਵਾਵਾਂ ਵਿਭਾਗ, ਰਾਜ ਸੁਣਵਾਈ ਵਿਭਾਗ </w:t>
      </w:r>
      <w:r w:rsidRPr="74E6707F">
        <w:rPr>
          <w:rFonts w:ascii="Arial" w:hAnsi="Arial"/>
          <w:sz w:val="24"/>
          <w:szCs w:val="24"/>
        </w:rPr>
        <w:t xml:space="preserve">, ਇੱਕ ਤੇਜ਼ </w:t>
      </w:r>
      <w:r w:rsidR="5D7B9E76" w:rsidRPr="74E6707F">
        <w:rPr>
          <w:rFonts w:ascii="Arial" w:eastAsia="Arial" w:hAnsi="Arial" w:cs="Arial"/>
          <w:color w:val="222222"/>
          <w:sz w:val="24"/>
          <w:szCs w:val="24"/>
        </w:rPr>
        <w:t xml:space="preserve">  </w:t>
      </w:r>
      <w:r w:rsidR="5D7B9E76" w:rsidRPr="74E6707F">
        <w:rPr>
          <w:rFonts w:ascii="system-ui" w:eastAsia="system-ui" w:hAnsi="system-ui" w:cs="system-ui"/>
          <w:color w:val="000000" w:themeColor="text1"/>
          <w:sz w:val="24"/>
          <w:szCs w:val="24"/>
          <w:u w:val="single"/>
        </w:rPr>
        <w:t>ਰਾਜ ਨਿਰਪੱਖ</w:t>
      </w:r>
      <w:r w:rsidR="5D7B9E76" w:rsidRPr="74E6707F">
        <w:rPr>
          <w:rFonts w:ascii="system-ui" w:eastAsia="system-ui" w:hAnsi="system-ui" w:cs="system-ui"/>
          <w:color w:val="212529"/>
          <w:sz w:val="24"/>
          <w:szCs w:val="24"/>
        </w:rPr>
        <w:t xml:space="preserve"> </w:t>
      </w:r>
      <w:r w:rsidR="5D7B9E76" w:rsidRPr="74E6707F">
        <w:rPr>
          <w:rFonts w:ascii="Arial" w:eastAsia="Arial" w:hAnsi="Arial" w:cs="Arial"/>
          <w:sz w:val="24"/>
          <w:szCs w:val="24"/>
        </w:rPr>
        <w:t xml:space="preserve"> </w:t>
      </w:r>
      <w:r w:rsidRPr="74E6707F">
        <w:rPr>
          <w:rFonts w:ascii="Arial" w:hAnsi="Arial"/>
          <w:sz w:val="24"/>
          <w:szCs w:val="24"/>
        </w:rPr>
        <w:t xml:space="preserve"> ਸੁਣਵਾਈ ਵਾਸਤੇ ਤੁਹਾਡੀ ਬੇਨਤੀ ਦੀ ਸਮੀਖਿਆ ਕਰੇਗਾ ਅਤੇ ਇਹ ਫੈਸਲਾ ਕਰੇਗਾ ਕਿ ਕੀ ਇਹ ਇਸਦੇ ਯੋਗ ਹੈ ਹੈ। ਜੇ ਤੁਹਾਡੀ ਤੇਜ਼ ਸੁਣਵਾਈ ਦੀ ਬੇਨਤੀ ਨੂੰ ਮਨਜ਼ੂਰ ਕਰ ਲਿਆ ਜਾਂਦਾ ਹੈ, ਤਾਂ ਇੱਕ ਸੁਣਵਾਈ ਆਯੋਜਿਤ ਕੀਤੀ ਜਾਵੇਗੀ ਅਤੇ ਇੱਕ ਸੁਣਵਾਈ ਦਾ ਫੈਸਲਾ ਉਸ ਤਾਰੀਖ਼ ਤੋਂ 3 ਕੰਮਕਾਜ਼ੀ ਦਿਨਾਂ ਦੇ ਅੰਦਰ ਜਾਰੀ ਕਰ ਦਿੱਤਾ ਜਾਵੇਗਾ ਜਿਸ ਤਾਰੀਖ਼ ਨੂੰ ਸਟੇਟ ਸੁਣਵਾਈਜ਼ ਡਿਵੀਜ਼ਨ ਦੁਆਰਾ ਤੁਹਾਡੀ ਬੇਨਤੀ ਪ੍ਰਾਪਤ ਹੋ ਜਾਂਦੀ ਹੈ।</w:t>
      </w:r>
    </w:p>
    <w:p w14:paraId="71569D47" w14:textId="77777777" w:rsidR="00DF1A41" w:rsidRPr="005F361C" w:rsidRDefault="00DF1A41" w:rsidP="00DF0B49">
      <w:pPr>
        <w:spacing w:after="0" w:line="360" w:lineRule="auto"/>
        <w:contextualSpacing/>
        <w:rPr>
          <w:rFonts w:ascii="Arial" w:hAnsi="Arial" w:cs="Arial"/>
          <w:sz w:val="24"/>
          <w:szCs w:val="24"/>
        </w:rPr>
      </w:pPr>
    </w:p>
    <w:p w14:paraId="44DC2AC7" w14:textId="4AF6C1ED" w:rsidR="00DF1A41" w:rsidRDefault="00DF1A41" w:rsidP="00DF0B49">
      <w:pPr>
        <w:spacing w:after="0" w:line="360" w:lineRule="auto"/>
        <w:contextualSpacing/>
        <w:rPr>
          <w:rFonts w:asciiTheme="minorBidi" w:hAnsiTheme="minorBidi"/>
          <w:b/>
          <w:bCs/>
          <w:sz w:val="24"/>
          <w:szCs w:val="24"/>
        </w:rPr>
      </w:pPr>
      <w:r>
        <w:rPr>
          <w:rFonts w:asciiTheme="minorBidi" w:hAnsiTheme="minorBidi"/>
          <w:b/>
          <w:sz w:val="24"/>
        </w:rPr>
        <w:t>ਹੋਰ ਕਾਊਂਟੀ ਵਿਸ਼ੇਸ਼ ਜਾਣਕਾਰੀ</w:t>
      </w:r>
    </w:p>
    <w:p w14:paraId="7555C6EA" w14:textId="77777777" w:rsidR="007557CC" w:rsidRPr="00B364E8" w:rsidRDefault="007557CC" w:rsidP="00DF0B49">
      <w:pPr>
        <w:spacing w:after="0" w:line="360" w:lineRule="auto"/>
        <w:contextualSpacing/>
        <w:rPr>
          <w:rFonts w:asciiTheme="minorBidi" w:hAnsiTheme="minorBidi"/>
          <w:b/>
          <w:bCs/>
          <w:sz w:val="24"/>
          <w:szCs w:val="24"/>
        </w:rPr>
      </w:pPr>
    </w:p>
    <w:p w14:paraId="4D61E1FE" w14:textId="777A783C" w:rsidR="00DF1A41" w:rsidRDefault="00DF1A41" w:rsidP="00DF0B49">
      <w:pPr>
        <w:spacing w:after="0" w:line="360" w:lineRule="auto"/>
        <w:contextualSpacing/>
        <w:rPr>
          <w:rFonts w:asciiTheme="minorBidi" w:hAnsiTheme="minorBidi"/>
          <w:sz w:val="24"/>
          <w:szCs w:val="24"/>
        </w:rPr>
      </w:pPr>
      <w:r>
        <w:rPr>
          <w:rFonts w:asciiTheme="minorBidi" w:hAnsiTheme="minorBidi"/>
          <w:sz w:val="24"/>
        </w:rPr>
        <w:t>ਕਾਊਂਟੀ ਵਾਸਤੇ ਵਿਸ਼ੇਸ਼ ਜਾਣਕਾਰੀ ਇੱਥੇ ਦਾਖਲ ਕਰੋ [ਜੇ ਕੋਈ ਹੈ]।</w:t>
      </w:r>
    </w:p>
    <w:p w14:paraId="66928629" w14:textId="71083782" w:rsidR="00DF1A41" w:rsidRDefault="00DF1A41" w:rsidP="00DF0B49">
      <w:pPr>
        <w:pStyle w:val="Heading1"/>
        <w:spacing w:before="0" w:line="360" w:lineRule="auto"/>
        <w:contextualSpacing/>
      </w:pPr>
      <w:bookmarkStart w:id="154" w:name="_Toc1999003594"/>
      <w:bookmarkStart w:id="155" w:name="_Toc381031159"/>
      <w:bookmarkStart w:id="156" w:name="_Toc847237325"/>
      <w:bookmarkStart w:id="157" w:name="_Toc681815899"/>
      <w:bookmarkStart w:id="158" w:name="_Toc673198778"/>
      <w:bookmarkStart w:id="159" w:name="_Toc95657100"/>
      <w:bookmarkStart w:id="160" w:name="_Toc159199938"/>
      <w:bookmarkStart w:id="161" w:name="_Toc941601364"/>
      <w:bookmarkStart w:id="162" w:name="_Toc1869180911"/>
      <w:bookmarkStart w:id="163" w:name="_Toc1856404837"/>
      <w:bookmarkStart w:id="164" w:name="_Toc1654538003"/>
      <w:bookmarkStart w:id="165" w:name="_Toc1327380296"/>
      <w:r>
        <w:br w:type="column"/>
      </w:r>
      <w:bookmarkStart w:id="166" w:name="_Toc109643986"/>
      <w:bookmarkStart w:id="167" w:name="_Toc117103474"/>
      <w:r w:rsidR="53267E53">
        <w:lastRenderedPageBreak/>
        <w:t>ਕੈਲੀਫੋਰਨੀਆ ਸਟੇਟ ਦੇ ਮੈਡੀ-ਕਲ ਪ੍ਰੋਗਰਾਮ ਬਾਰੇ ਮਹੱਤਵਪੂਰਨ ਜਾਣਕਾਰੀ</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63467514" w14:textId="21066E0A" w:rsidR="00DF1A41" w:rsidRDefault="00DF1A41" w:rsidP="00DF0B49">
      <w:pPr>
        <w:spacing w:after="0" w:line="360" w:lineRule="auto"/>
        <w:contextualSpacing/>
      </w:pPr>
    </w:p>
    <w:p w14:paraId="5E9C9784" w14:textId="7FD09D38" w:rsidR="00DF1A41" w:rsidRDefault="00DF1A41" w:rsidP="00DF0B49">
      <w:pPr>
        <w:spacing w:after="0" w:line="360" w:lineRule="auto"/>
        <w:contextualSpacing/>
        <w:rPr>
          <w:rFonts w:ascii="Arial" w:hAnsi="Arial" w:cs="Arial"/>
          <w:b/>
          <w:sz w:val="24"/>
          <w:szCs w:val="24"/>
        </w:rPr>
      </w:pPr>
      <w:r>
        <w:rPr>
          <w:rFonts w:ascii="Arial" w:hAnsi="Arial"/>
          <w:b/>
          <w:sz w:val="24"/>
        </w:rPr>
        <w:t>ਮੈਡੀ-ਕਲ ਕੌਣ ਪ੍ਰਾਪਤ ਕਰ ਸਕਦਾ ਹੈ?</w:t>
      </w:r>
    </w:p>
    <w:p w14:paraId="012C7498" w14:textId="77777777" w:rsidR="007557CC" w:rsidRPr="005F361C" w:rsidRDefault="007557CC" w:rsidP="00DF0B49">
      <w:pPr>
        <w:spacing w:after="0" w:line="360" w:lineRule="auto"/>
        <w:contextualSpacing/>
        <w:rPr>
          <w:rFonts w:ascii="Arial" w:hAnsi="Arial" w:cs="Arial"/>
          <w:b/>
          <w:sz w:val="24"/>
          <w:szCs w:val="24"/>
        </w:rPr>
      </w:pPr>
    </w:p>
    <w:p w14:paraId="386D808A" w14:textId="77777777" w:rsidR="00DF1A41" w:rsidRPr="005F361C" w:rsidRDefault="00DF1A41" w:rsidP="00DF0B49">
      <w:pPr>
        <w:spacing w:after="0" w:line="360" w:lineRule="auto"/>
        <w:contextualSpacing/>
        <w:rPr>
          <w:rFonts w:ascii="Arial" w:hAnsi="Arial" w:cs="Arial"/>
          <w:sz w:val="24"/>
          <w:szCs w:val="24"/>
        </w:rPr>
      </w:pPr>
      <w:r>
        <w:rPr>
          <w:rFonts w:ascii="Arial" w:hAnsi="Arial"/>
          <w:sz w:val="24"/>
        </w:rPr>
        <w:t xml:space="preserve">ਤੁਸੀਂ ਮੈਡੀ-ਕਲ ਵਾਸਤੇ ਯੋਗਤਾ ਪੂਰੀ ਕਰ ਸਕਦੇ ਹੋ ਜੇ ਤੁਸੀਂ ਇਨ੍ਹਾਂ ਗਰੁੱਪਾਂ ਵਿੱਚੋਂ ਕਿਸੇ ਵਿੱਚ ਹੋ: </w:t>
      </w:r>
    </w:p>
    <w:p w14:paraId="5BE902F3"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65 ਸਾਲ, ਜਾਂ ਇਸ ਤੋਂ ਵੱਧ ਉਮਰ ਦੇ</w:t>
      </w:r>
    </w:p>
    <w:p w14:paraId="152315CC"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 xml:space="preserve">21 ਸਾਲ ਤੋਂ ਘੱਟ ਉਮਰ ਦੇ </w:t>
      </w:r>
    </w:p>
    <w:p w14:paraId="7E07EDB3"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 xml:space="preserve">ਕੋਈ ਬਾਲਗ, ਆਮਦਨ ਦੀ ਯੋਗਤਾ ਦੇ ਆਧਾਰ 'ਤੇ 21 ਅਤੇ 65 ਦੇ ਵਿਚਕਾਰ </w:t>
      </w:r>
    </w:p>
    <w:p w14:paraId="1136EDE2"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 xml:space="preserve">ਅੰਨ੍ਹੇ ਜਾਂ ਅਪਾਹਜਤਾ ਵਾਲੇ </w:t>
      </w:r>
    </w:p>
    <w:p w14:paraId="0350A257"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 xml:space="preserve">ਗਰਭਵਤੀ </w:t>
      </w:r>
    </w:p>
    <w:p w14:paraId="47708FAA"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 xml:space="preserve">ਕੁਝ ਵਿਸ਼ੇਸ਼ ਸ਼ਰਣਾਰਥੀ, ਜਾਂ ਕਿਊਬਨ/ਹੈਤੀਆਈ ਪ੍ਰਵਾਸੀ </w:t>
      </w:r>
    </w:p>
    <w:p w14:paraId="44443F1B" w14:textId="77777777"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ਕਿਸੇ ਨਰਸਿੰਗ ਹੋਮ ਵਿੱਚ ਸੰਭਾਲ ਪ੍ਰਾਪਤ ਕਰਨਾ</w:t>
      </w:r>
    </w:p>
    <w:p w14:paraId="04D8B8BE" w14:textId="78EB5F65" w:rsidR="00DF1A41" w:rsidRPr="00FD1562" w:rsidRDefault="00DF1A41">
      <w:pPr>
        <w:pStyle w:val="ListParagraph"/>
        <w:numPr>
          <w:ilvl w:val="0"/>
          <w:numId w:val="42"/>
        </w:numPr>
        <w:spacing w:after="0" w:line="360" w:lineRule="auto"/>
        <w:rPr>
          <w:rFonts w:ascii="Arial" w:hAnsi="Arial" w:cs="Arial"/>
          <w:sz w:val="24"/>
          <w:szCs w:val="24"/>
        </w:rPr>
      </w:pPr>
      <w:r>
        <w:rPr>
          <w:rFonts w:ascii="Arial" w:hAnsi="Arial"/>
          <w:sz w:val="24"/>
        </w:rPr>
        <w:t>26 ਸਾਲ ਤੋਂ ਘੱਟ ਉਮਰ ਦੇ, ਜਾਂ 50 ਸਾਲ ਤੋਂ ਵੱਧ ਉਮਰ ਦੇ ਵਿਅਕਤੀ ਵਿਸ਼ੇਸ਼, ਚਾਹੇ ਪ੍ਰਵਾਸ ਦੀ ਅਵਸਥਾ ਜੋ ਵੀ ਹੋਵੇ</w:t>
      </w:r>
    </w:p>
    <w:p w14:paraId="48A66215" w14:textId="77777777" w:rsidR="007557CC" w:rsidRPr="007557CC" w:rsidRDefault="007557CC" w:rsidP="00DF0B49">
      <w:pPr>
        <w:spacing w:after="0" w:line="360" w:lineRule="auto"/>
        <w:ind w:left="360"/>
        <w:contextualSpacing/>
        <w:rPr>
          <w:rFonts w:ascii="Arial" w:hAnsi="Arial" w:cs="Arial"/>
          <w:sz w:val="24"/>
          <w:szCs w:val="24"/>
        </w:rPr>
      </w:pPr>
    </w:p>
    <w:p w14:paraId="5366CCBF" w14:textId="21067039" w:rsidR="00DF1A41" w:rsidRPr="005F361C" w:rsidRDefault="00DF1A41" w:rsidP="00DF0B49">
      <w:pPr>
        <w:spacing w:after="0" w:line="360" w:lineRule="auto"/>
        <w:contextualSpacing/>
        <w:rPr>
          <w:rFonts w:ascii="Arial" w:hAnsi="Arial" w:cs="Arial"/>
          <w:sz w:val="24"/>
          <w:szCs w:val="24"/>
        </w:rPr>
      </w:pPr>
      <w:r>
        <w:t>ਮੈਡੀ-ਕਲ ਵਾਸਤੇ ਯੋਗਤਾ ਪੂਰੀ ਕਰਨ ਲਈ ਤੁਹਾਨੂੰ ਲਾਜ਼ਮੀ ਤੌਰ 'ਤੇ ਕੈਲੀਫੋਰਨੀਆ ਵਿੱਚ ਰਹਿ ਰਹੇ ਹੋਣਾ ਚਾਹੀਦਾ ਹੈ। ਇੱਕ ਮੈਡੀ-ਕਲ ਐਪਲੀਕੇਸ਼ਨ ਬਾਰੇ ਮੰਗ ਕਰਨ ਲਈ ਤੁਹਾਡੇ ਸਥਾਨਕ ਕਾਊਂਟੀ ਸਮਾਜਕ ਸੇਵਾਵਾਂ ਦਫਤਰ ਨੂੰ ਕਾਲ ਕਰੋ ਜਾਂ ਵਿਜ਼ਟ ਕਰੋ, ਜਾਂ ਫਿਰ</w:t>
      </w:r>
      <w:r>
        <w:rPr>
          <w:rFonts w:ascii="Arial" w:hAnsi="Arial"/>
          <w:sz w:val="24"/>
        </w:rPr>
        <w:t xml:space="preserve"> </w:t>
      </w:r>
      <w:hyperlink r:id="rId319" w:history="1">
        <w:r>
          <w:rPr>
            <w:rStyle w:val="Hyperlink"/>
            <w:rFonts w:ascii="Arial" w:hAnsi="Arial"/>
            <w:sz w:val="24"/>
          </w:rPr>
          <w:t>https://www.dhcs.ca.gov/services/medi-cal/Pages/ApplyforMedi-Cal.aspx</w:t>
        </w:r>
      </w:hyperlink>
      <w:r>
        <w:t>'ਤੇ ਇੰਟਰਨੈੱਟ 'ਤੇ ਐਪਲੀਕੇਸ਼ਨ ਪ੍ਰਾਪਤ ਕਰੋ।</w:t>
      </w:r>
    </w:p>
    <w:p w14:paraId="51C33138" w14:textId="77777777" w:rsidR="00BA0784" w:rsidRPr="005F361C" w:rsidRDefault="00BA0784" w:rsidP="00DF0B49">
      <w:pPr>
        <w:spacing w:after="0" w:line="360" w:lineRule="auto"/>
        <w:contextualSpacing/>
        <w:rPr>
          <w:rFonts w:ascii="Arial" w:hAnsi="Arial" w:cs="Arial"/>
          <w:sz w:val="24"/>
          <w:szCs w:val="24"/>
        </w:rPr>
      </w:pPr>
    </w:p>
    <w:p w14:paraId="1624D3E9" w14:textId="7807AB65" w:rsidR="00DF1A41" w:rsidRDefault="00DF1A41" w:rsidP="00DF0B49">
      <w:pPr>
        <w:spacing w:after="0" w:line="360" w:lineRule="auto"/>
        <w:contextualSpacing/>
        <w:rPr>
          <w:rFonts w:ascii="Arial" w:hAnsi="Arial" w:cs="Arial"/>
          <w:b/>
          <w:sz w:val="24"/>
          <w:szCs w:val="24"/>
        </w:rPr>
      </w:pPr>
      <w:r>
        <w:rPr>
          <w:rFonts w:ascii="Arial" w:hAnsi="Arial"/>
          <w:b/>
          <w:sz w:val="24"/>
        </w:rPr>
        <w:t xml:space="preserve">ਕੀ ਮੈਨੂੰ ਮੈਡੀ-ਕਲ ਵਾਸਤੇ ਭੁਗਤਾਨ ਕਰਨਾ ਪਵੇਗਾ? </w:t>
      </w:r>
    </w:p>
    <w:p w14:paraId="59474A6F" w14:textId="77777777" w:rsidR="007557CC" w:rsidRPr="005F361C" w:rsidRDefault="007557CC" w:rsidP="00DF0B49">
      <w:pPr>
        <w:spacing w:after="0" w:line="360" w:lineRule="auto"/>
        <w:contextualSpacing/>
        <w:rPr>
          <w:rFonts w:ascii="Arial" w:hAnsi="Arial" w:cs="Arial"/>
          <w:b/>
          <w:sz w:val="24"/>
          <w:szCs w:val="24"/>
        </w:rPr>
      </w:pPr>
    </w:p>
    <w:p w14:paraId="1DE26245" w14:textId="77777777" w:rsidR="00DF1A41" w:rsidRPr="005F361C" w:rsidRDefault="00DF1A41" w:rsidP="00DF0B49">
      <w:pPr>
        <w:spacing w:after="0" w:line="360" w:lineRule="auto"/>
        <w:contextualSpacing/>
        <w:rPr>
          <w:rFonts w:ascii="Arial" w:hAnsi="Arial" w:cs="Arial"/>
          <w:sz w:val="24"/>
          <w:szCs w:val="24"/>
        </w:rPr>
      </w:pPr>
      <w:r>
        <w:rPr>
          <w:rFonts w:ascii="Arial" w:hAnsi="Arial"/>
          <w:sz w:val="24"/>
        </w:rPr>
        <w:t xml:space="preserve">ਤੁਹਾਨੂੰ ਹਰ ਮਹੀਨੇ ਪ੍ਰਾਪਤ ਹੋਣ ਵਾਲੇ ਜਾਂ ਕਮਾਏ ਜਾਣ ਵਾਲੇ ਪੈਸਿਆਂ ਦੇ ਅਨੁਸਾਰ ਮੈਡੀ-ਕਲ ਵਾਸਤੇ ਭੁਗਤਾਨ ਕਰਨਾ ਪੈ ਸਕਦਾ ਹੈ। </w:t>
      </w:r>
    </w:p>
    <w:p w14:paraId="10E0B5A1" w14:textId="77777777" w:rsidR="00DF1A41" w:rsidRPr="00DF329E" w:rsidRDefault="00DF1A41">
      <w:pPr>
        <w:pStyle w:val="ListParagraph"/>
        <w:numPr>
          <w:ilvl w:val="0"/>
          <w:numId w:val="43"/>
        </w:numPr>
        <w:spacing w:after="0" w:line="360" w:lineRule="auto"/>
        <w:rPr>
          <w:rFonts w:ascii="Arial" w:hAnsi="Arial" w:cs="Arial"/>
          <w:sz w:val="24"/>
          <w:szCs w:val="24"/>
        </w:rPr>
      </w:pPr>
      <w:r>
        <w:rPr>
          <w:rFonts w:ascii="Arial" w:hAnsi="Arial"/>
          <w:sz w:val="24"/>
        </w:rPr>
        <w:t xml:space="preserve">ਜੇ ਤੁਹਾਡੇ ਪਰਿਵਾਰ ਦੇ ਆਕਾਰ ਵਾਸਤੇ ਤੁਹਾਡੀ ਆਮਦਨ ਮੈਡੀ-ਕਲ ਦੀਆਂ ਸੀਮਾਵਾਂ ਤੋਂ ਘੱਟ ਹੈ, ਤਾਂ ਤੁਹਾਨੂੰ ਮੈਡੀ-ਕਲ ਸੇਵਾਵਾਂ ਵਾਸਤੇ ਭੁਗਤਾਨ ਕਰਨ ਦੀ ਜ਼ਰੂਰਤ ਨਹੀਂ ਪਵੇਗੀ। </w:t>
      </w:r>
    </w:p>
    <w:p w14:paraId="17A49CAF" w14:textId="36B7C749" w:rsidR="00DF1A41" w:rsidRPr="00DF329E" w:rsidRDefault="00DF1A41">
      <w:pPr>
        <w:pStyle w:val="ListParagraph"/>
        <w:numPr>
          <w:ilvl w:val="0"/>
          <w:numId w:val="43"/>
        </w:numPr>
        <w:spacing w:after="0" w:line="360" w:lineRule="auto"/>
        <w:rPr>
          <w:rFonts w:ascii="Arial" w:hAnsi="Arial" w:cs="Arial"/>
          <w:sz w:val="24"/>
          <w:szCs w:val="24"/>
        </w:rPr>
      </w:pPr>
      <w:r>
        <w:rPr>
          <w:rFonts w:ascii="Arial" w:hAnsi="Arial"/>
          <w:sz w:val="24"/>
        </w:rPr>
        <w:t>ਜੇ ਤੁਹਾਡੀ ਆਮਦਨ ਤੁਹਾਡੇ ਪਰਿਵਾਰ ਦੇ ਆਕਾਰ ਵਾਸਤੇ ਮੈਡੀ-ਕਲ ਦੀਆਂ ਸੀਮਾਵਾਂ ਤੋਂ ਵਧੇਰੇ ਹੈ, ਤਾਂ ਤੁਹਾਨੂੰ ਆਪਣੀਆਂ ਡਾਕਟਰੀ ਜਾਂ ਮਾਦਕ ਪਦਾਰਥਾਂ ਦੀ ਵਰਤੋਂ ਦੇ ਵਿਕਾਰ ਇਲਾਜ ਸੇਵਾਵਾਂ ਵਾਸਤੇ ਕੁਝ ਪੈਸੇ ਦੇਣੇ ਪੈਣਗੇ। ਜਿਹੜੀ ਰਕਮ ਤੁਸੀਂ ਅਦਾ ਕਰਦੇ ਹੋ, ਉਸਨੂੰ ਤੁਹਾਡੀ 'ਲਾਗਤ ਦਾ ਹਿੱਸਾ' ਕਿਹਾ ਜਾਂਦਾ ਹੈ। ਇੱਕ ਵਾਰ ਜਦ ਤੁਸੀਂ ਆਪਣੇ 'ਲਾਗਤ ਦੇ ਹਿੱਸੇ' ਦਾ ਭੁਗਤਾਨ ਕਰ ਦਿੰਦੇ ਹੋ, ਤਾਂ ਮੈਡੀ-ਕਲ ਉਸ ਮਹੀਨੇ ਵਾਸਤੇ ਤੁਹਾਡੇ ਕਵਰ ਕੀਤੇ ਬਾਕੀ ਬਚੇ ਡਾਕਟਰੀ ਬਿੱਲਾਂ ਦਾ ਭੁਗਤਾਨ ਕਰ ਦੇਵੇਗਾ। ਜਿੰਨ੍ਹਾਂ ਮਹੀਨਿਆਂ ਵਿੱਚ ਤੁਹਾਡੇ ਕੋਈ ਡਾਕਟਰੀ ਖ਼ਰਚੇ ਨਹੀਂ ਹੁੰਦੇ, ਉਨ੍ਹਾਂ ਮਹੀਨਿਆਂ ਵਿੱਚ, ਤੁਹਾਨੂੰ ਕੁਝ ਵੀ ਅਦਾ ਕਰਨ ਦੀ ਜ਼ਰੂਰਤ ਨਹੀਂ ਹੁੰਦੀ।</w:t>
      </w:r>
    </w:p>
    <w:p w14:paraId="4662E63A" w14:textId="14426684" w:rsidR="00BA0784" w:rsidRPr="00DF329E" w:rsidRDefault="00DF1A41">
      <w:pPr>
        <w:pStyle w:val="ListParagraph"/>
        <w:numPr>
          <w:ilvl w:val="0"/>
          <w:numId w:val="43"/>
        </w:numPr>
        <w:spacing w:after="0" w:line="360" w:lineRule="auto"/>
        <w:rPr>
          <w:rFonts w:ascii="Arial" w:hAnsi="Arial" w:cs="Arial"/>
          <w:sz w:val="24"/>
          <w:szCs w:val="24"/>
        </w:rPr>
      </w:pPr>
      <w:r>
        <w:rPr>
          <w:rFonts w:ascii="Arial" w:hAnsi="Arial"/>
          <w:sz w:val="24"/>
        </w:rPr>
        <w:t xml:space="preserve">ਹੋ ਸਕਦਾ ਹੈ ਮੈਡੀ-ਕਲ ਦੇ ਤਹਿਤ ਤੁਹਾਨੂੰ ਕਿਸੇ ਵੀ ਇਲਾਜ ਵਾਸਤੇ ਇੱਕ 'ਸਹਿ-ਅਦਾਇਗੀ' ਦਾ ਭੁਗਤਾਨ ਕਰਨਾ ਪਵੇ। ਇਸਦਾ ਮਤਲਬ ਇਹ ਹੈ ਕਿ ਜੇ ਤੁਸੀਂ ਆਪਣੀਆਂ ਨਿਯਮਤ ਸੇਵਾਵਾਂ ਵਾਸਤੇ ਕਿਸੇ ਹਸਪਤਾਲ ਦੇ ਐਮਰਜੈਂਸੀ ਕਮਰੇ ਵਿੱਚ ਜਾਂਦੇ ਹੋ ਤਾਂ ਹਰ ਵਾਰ ਜਦ ਵੀ ਤੁਸੀਂ ਕੋਈ ਡਾਕਟਰੀ ਜਾਂ ਮਾਦਕ ਪਦਾਰਥਾਂ ਦੀ ਵਰਤੋਂ ਦੇ ਵਿਕਾਰ ਇਲਾਜ ਸੇਵਾ ਜਾਂ ਕੋਈ ਤਜਵੀਜ਼ ਕੀਤੀ ਡਰੱਗ (ਦਵਾਈ) ਪ੍ਰਾਪਤ ਕਰਦੇ ਹੋ ਤਾਂ ਤੁਸੀਂ ਆਪਣੀ ਜੇਬ ਵਿੱਚੋਂ ਇੱਕ ਰਕਮ ਅਤੇ ਇੱਕ ਸਹਿ-ਅਦਾਇਗੀ ਦਾ ਭੁਗਤਾਨ ਕਰਦੇ ਹੋ। </w:t>
      </w:r>
    </w:p>
    <w:p w14:paraId="45F07326" w14:textId="77777777" w:rsidR="00BA0784" w:rsidRDefault="00BA0784" w:rsidP="00DF0B49">
      <w:pPr>
        <w:spacing w:after="0" w:line="360" w:lineRule="auto"/>
        <w:contextualSpacing/>
        <w:rPr>
          <w:rFonts w:ascii="Arial" w:hAnsi="Arial" w:cs="Arial"/>
          <w:sz w:val="24"/>
          <w:szCs w:val="24"/>
        </w:rPr>
      </w:pPr>
    </w:p>
    <w:p w14:paraId="100E6150" w14:textId="47C0AE6D" w:rsidR="00DF1A41" w:rsidRPr="005F361C" w:rsidRDefault="00DF1A41" w:rsidP="00DF0B49">
      <w:pPr>
        <w:spacing w:after="0" w:line="360" w:lineRule="auto"/>
        <w:contextualSpacing/>
        <w:rPr>
          <w:rFonts w:ascii="Arial" w:hAnsi="Arial" w:cs="Arial"/>
          <w:sz w:val="24"/>
          <w:szCs w:val="24"/>
        </w:rPr>
      </w:pPr>
      <w:r>
        <w:rPr>
          <w:rFonts w:ascii="Arial" w:hAnsi="Arial"/>
          <w:sz w:val="24"/>
        </w:rPr>
        <w:t xml:space="preserve">ਤੁਹਾਡਾ ਪ੍ਰਦਾਤਾ ਤੁਹਾਨੂੰ ਦੱਸੇਗਾ ਕਿ ਕੀ ਤੁਹਾਨੂੰ ਕੋਈ ਸਹਿ-ਭੁਗਤਾਨ ਕਰਨ ਦੀ ਜ਼ਰੂਰਤ ਹੈ। </w:t>
      </w:r>
    </w:p>
    <w:p w14:paraId="12B7F45C" w14:textId="77777777" w:rsidR="00DF1A41" w:rsidRPr="005F361C" w:rsidRDefault="00DF1A41" w:rsidP="00DF0B49">
      <w:pPr>
        <w:spacing w:after="0" w:line="360" w:lineRule="auto"/>
        <w:contextualSpacing/>
        <w:rPr>
          <w:rFonts w:ascii="Arial" w:hAnsi="Arial" w:cs="Arial"/>
          <w:sz w:val="24"/>
          <w:szCs w:val="24"/>
        </w:rPr>
      </w:pPr>
    </w:p>
    <w:p w14:paraId="719A9446" w14:textId="1B2291DE" w:rsidR="00DF1A41" w:rsidRDefault="00C3656D" w:rsidP="00DF0B49">
      <w:pPr>
        <w:spacing w:after="0" w:line="360" w:lineRule="auto"/>
        <w:contextualSpacing/>
        <w:rPr>
          <w:rFonts w:ascii="Arial" w:hAnsi="Arial" w:cs="Arial"/>
          <w:b/>
          <w:sz w:val="24"/>
          <w:szCs w:val="24"/>
        </w:rPr>
      </w:pPr>
      <w:r>
        <w:rPr>
          <w:rFonts w:ascii="Arial" w:hAnsi="Arial"/>
          <w:b/>
          <w:sz w:val="24"/>
        </w:rPr>
        <w:t>ਕੀ ਆਵਾਜਾਈ ਸਾਧਨ ਉਪਲਬਧ ਹੈ?</w:t>
      </w:r>
    </w:p>
    <w:p w14:paraId="748932C0" w14:textId="77777777" w:rsidR="007557CC" w:rsidRPr="005F361C" w:rsidRDefault="007557CC" w:rsidP="00DF0B49">
      <w:pPr>
        <w:spacing w:after="0" w:line="360" w:lineRule="auto"/>
        <w:contextualSpacing/>
        <w:rPr>
          <w:rFonts w:ascii="Arial" w:hAnsi="Arial" w:cs="Arial"/>
          <w:b/>
          <w:sz w:val="24"/>
          <w:szCs w:val="24"/>
        </w:rPr>
      </w:pPr>
    </w:p>
    <w:p w14:paraId="523731BF" w14:textId="00B40941" w:rsidR="00DF1A41" w:rsidRDefault="00DF1A41" w:rsidP="00DF0B49">
      <w:pPr>
        <w:spacing w:after="0" w:line="360" w:lineRule="auto"/>
        <w:contextualSpacing/>
        <w:rPr>
          <w:rFonts w:ascii="Arial" w:hAnsi="Arial" w:cs="Arial"/>
          <w:sz w:val="24"/>
          <w:szCs w:val="24"/>
        </w:rPr>
      </w:pPr>
      <w:r>
        <w:rPr>
          <w:rFonts w:ascii="Arial" w:hAnsi="Arial"/>
          <w:sz w:val="24"/>
        </w:rPr>
        <w:t>ਜੇ ਤੁਹਾਨੂੰ ਆਪਣੀਆਂ ਡਾਕਟਰੀ ਮੁਲਾਕਾਤਾਂ ਜਾਂ ਡਰੱਗ ਅਤੇ ਸ਼ਰਾਬ ਦੇ ਇਲਾਜ ਲਈ ਮੁਲਾਕਾਤਾਂ ਦੇ ਇਕਰਾਰਾਂ 'ਤੇ ਪਹੁੰਚਣ ਵਿੱਚ ਮੁਸ਼ਕਿਲ ਆਉਂਦੀ ਹੈ, ਤਾਂ ਮੈਡੀ-ਕਲ ਪ੍ਰੋਗਰਾਮ ਟਰਾਂਸਪੋਰਟੇਸ਼ਨ ਲੱਭਣ ਵਿੱਚ ਤੁਹਾਡੀ ਮਦਦ ਕਰ ਸਕਦਾ ਹੈ।</w:t>
      </w:r>
    </w:p>
    <w:p w14:paraId="4B1D9AF6" w14:textId="42A22589" w:rsidR="00C3656D" w:rsidRDefault="00C3656D" w:rsidP="00DF0B49">
      <w:pPr>
        <w:spacing w:after="0" w:line="360" w:lineRule="auto"/>
        <w:contextualSpacing/>
        <w:rPr>
          <w:rFonts w:ascii="Arial" w:hAnsi="Arial" w:cs="Arial"/>
          <w:sz w:val="24"/>
          <w:szCs w:val="24"/>
        </w:rPr>
      </w:pPr>
      <w:r>
        <w:rPr>
          <w:rFonts w:ascii="Arial" w:hAnsi="Arial"/>
          <w:sz w:val="24"/>
        </w:rPr>
        <w:t xml:space="preserve">ਗੈਰ-ਐਮਰਜੈਂਸੀ ਟਰਾਂਸਪੋਰਟੇਸ਼ਨ ਅਤੇ ਗੈਰ-ਡਾਕਟਰੀ ਟਰਾਂਸਪੋਰਟੇਸ਼ਨ ਉਨ੍ਹਾਂ ਮੈਡੀ-ਕਲ ਦੇ ਲਾਭਪਾਤਰਾਂ ਨੂੰ ਪ੍ਰਦਾਨ ਕੀਤੀ ਜਾ ਸਕਦੀ ਹੈ ਜੋ ਆਪਣੇ ਆਪ ਟਰਾਂਸਪੋਰਟੇਸ਼ਨ ਪ੍ਰਦਾਨ ਕਰਨ ਵਿੱਚ ਅਸਮਰੱਥ ਹਨ ਅਤੇ ਜਿੰਨ੍ਹਾਂ ਨੂੰ ਕੁਝ ਖ਼ਾਸ ਮੈਡੀ-ਕਲ ਕਵਰ ਕੀਤੀਆਂ ਜਾਂਦੀਆਂ ਸੇਵਾਵਾਂ ਪ੍ਰਾਪਤ ਕਰਨ ਲਈ ਡਾਕਟਰੀ ਜ਼ਰੂਰਤ ਹੈ। ਜੇ ਤੁਹਾਨੂੰ ਟਰਾਂਸਪੋਰਟੇਸ਼ਨ ਦੇ ਸੰਬੰਧ ਵਿੱਚ ਸਹਾਇਤਾ ਦੀ ਜ਼ਰੂਰਤ ਹੈ, ਤਾਂ ਜਾਣਕਾਰੀ ਅਤੇ ਸਹਾਇਤਾ ਵਾਸਤੇ ਆਪਣੀ ਪ੍ਰਬੰਧਿਤ ਦੇਖਭਾਲ ਯੋਜਨਾ ਦੇ ਨਾਲ ਸੰਪਰਕ ਕਰੋ। </w:t>
      </w:r>
    </w:p>
    <w:p w14:paraId="6186C3B2" w14:textId="77777777" w:rsidR="00DF329E" w:rsidRPr="00C3656D" w:rsidRDefault="00DF329E" w:rsidP="00DF0B49">
      <w:pPr>
        <w:spacing w:after="0" w:line="360" w:lineRule="auto"/>
        <w:contextualSpacing/>
        <w:rPr>
          <w:rFonts w:ascii="Arial" w:hAnsi="Arial" w:cs="Arial"/>
          <w:sz w:val="24"/>
          <w:szCs w:val="24"/>
        </w:rPr>
      </w:pPr>
    </w:p>
    <w:p w14:paraId="15D3AB27" w14:textId="50BCC32D" w:rsidR="00C3656D" w:rsidRDefault="00C3656D" w:rsidP="74E6707F">
      <w:pPr>
        <w:spacing w:after="0" w:line="360" w:lineRule="auto"/>
        <w:contextualSpacing/>
        <w:rPr>
          <w:rFonts w:ascii="Arial" w:hAnsi="Arial" w:cs="Arial"/>
          <w:sz w:val="24"/>
          <w:szCs w:val="24"/>
        </w:rPr>
      </w:pPr>
      <w:r w:rsidRPr="74E6707F">
        <w:rPr>
          <w:rFonts w:ascii="Arial" w:hAnsi="Arial"/>
          <w:sz w:val="24"/>
          <w:szCs w:val="24"/>
        </w:rPr>
        <w:t xml:space="preserve">ਜੇ ਤੁਹਾਡੇ ਕੋਲ ਮੈਡੀ-ਕਲ ਹੈ ਪਰ ਤੁਸੀਂ ਕਿਸੇ ਪ੍ਰਬੰਧਿਤ ਦੇਖਭਾਲ ਯੋਜਨਾ ਵਿੱਚ ਦਾਖਲ ਨਹੀਂ ਹੋ ਅਤੇ ਤੁਹਾਨੂੰ ਗੈਰ-ਡਾਕਟਰੀ ਟਰਾਂਸਪੋਰਟੇਸ਼ਨ ਦੀ ਜ਼ਰੂਰਤ ਹੈ, ਤਾਂ ਤੁਸੀਂ ਆਪਣੀ ਡਰੱਗ ਮੈਡੀ-ਕਲ </w:t>
      </w:r>
      <w:r w:rsidR="267C18C2" w:rsidRPr="74E6707F">
        <w:rPr>
          <w:rFonts w:ascii="Arial" w:eastAsia="Arial" w:hAnsi="Arial" w:cs="Arial"/>
          <w:color w:val="222222"/>
          <w:sz w:val="24"/>
          <w:szCs w:val="24"/>
        </w:rPr>
        <w:t xml:space="preserve">ਦਵਾਰਾ ਆਯੋਜਿਤ ਕੀਤਾ </w:t>
      </w:r>
      <w:r w:rsidR="267C18C2" w:rsidRPr="74E6707F">
        <w:rPr>
          <w:rFonts w:ascii="Arial" w:eastAsia="Arial" w:hAnsi="Arial" w:cs="Arial"/>
          <w:sz w:val="24"/>
          <w:szCs w:val="24"/>
        </w:rPr>
        <w:t xml:space="preserve"> </w:t>
      </w:r>
      <w:r w:rsidRPr="74E6707F">
        <w:rPr>
          <w:rFonts w:ascii="Arial" w:hAnsi="Arial"/>
          <w:sz w:val="24"/>
          <w:szCs w:val="24"/>
        </w:rPr>
        <w:t>ਡਿਲੀਵਰੀ ਸਿਸਟਮ ਕਾਊਂਟੀ ਨਾਲ ਸੰਪਰਕ ਕਰ ਸਕਦੇ ਹੋ। ਜਦੋਂ ਤੁਸੀਂ ਟਰਾਂਸਪੋਰਟੇਸ਼ਨ ਵਾਲੀ ਕੰਪਨੀ ਨਾਲ ਸੰਪਰਕ ਕਰਦੇ ਹੋ, ਤਾਂ ਉਹ ਤੁਹਾਡੀ ਮੁਲਾਕਾਤ ਦੀ ਮਿਤੀ ਅਤੇ ਸਮੇਂ ਦੇ ਬਾਰੇ ਜਾਣਕਾਰੀ ਮੰਗਣਗੇ। ਜੇ ਤੁਹਾਨੂੰ ਗੈਰ-ਐਮਰਜੈਂਸੀ ਡਾਕਟਰੀ ਟਰਾਂਸਪੋਰਟੇਸ਼ਨ ਦੀ ਜ਼ਰੂਰਤ ਹੈ, ਤਾਂ ਤੁਹਾਡਾ ਪ੍ਰਦਾਤਾ ਗੈਰ-ਐਮਰਜੈਂਸੀ ਡਾਕਟਰੀ ਟਰਾਂਸਪੋਰਟੇਸ਼ਨ ਦੀ ਤਜਵੀਜ਼ ਕਰ ਸਕਦਾ ਹੈ ਅਤੇ ਤੁਹਾਨੂੰ ਕਿਸੇ ਟਰਾਂਸਪੋਰਟੇਸ਼ਨ ਪ੍ਰਦਾਤੇ ਦੇ ਸੰਪਰਕ ਵਿੱਚ ਲਿਆ ਸਕਦਾ ਹੈ ਤਾਂ ਜੋ ਤੁਹਾਡੀ(ਆਂ) ਮੁਲਾਕਾਤ(ਤਾਂ) ਤੱਕ ਆਉਣ-ਜਾਣ ਦੀ ਤੁਹਾਡੀ ਯਾਤਰਾ ਵਿੱਚ ਤਾਲਮੇਲ ਬਿਠਾਇਆ ਜਾ ਸਕੇ।</w:t>
      </w:r>
    </w:p>
    <w:p w14:paraId="002212AC" w14:textId="2CE29A41" w:rsidR="00DF1A41" w:rsidRPr="00D67738" w:rsidRDefault="00DF1A41" w:rsidP="00D67738">
      <w:pPr>
        <w:spacing w:after="0" w:line="360" w:lineRule="auto"/>
        <w:rPr>
          <w:rFonts w:ascii="Arial" w:hAnsi="Arial" w:cs="Arial"/>
          <w:strike/>
          <w:sz w:val="24"/>
          <w:szCs w:val="24"/>
        </w:rPr>
      </w:pPr>
    </w:p>
    <w:p w14:paraId="36330802" w14:textId="5888A72B" w:rsidR="00DF1A41" w:rsidRDefault="00DF1A41" w:rsidP="00DF0B49">
      <w:pPr>
        <w:spacing w:after="0" w:line="360" w:lineRule="auto"/>
        <w:contextualSpacing/>
        <w:rPr>
          <w:rFonts w:ascii="Arial" w:hAnsi="Arial" w:cs="Arial"/>
          <w:b/>
          <w:sz w:val="24"/>
          <w:szCs w:val="24"/>
        </w:rPr>
      </w:pPr>
    </w:p>
    <w:p w14:paraId="0D82012E" w14:textId="4F73EC0B" w:rsidR="00D67738" w:rsidRDefault="00D67738" w:rsidP="00DF0B49">
      <w:pPr>
        <w:spacing w:after="0" w:line="360" w:lineRule="auto"/>
        <w:contextualSpacing/>
        <w:rPr>
          <w:rFonts w:ascii="Arial" w:hAnsi="Arial" w:cs="Arial"/>
          <w:b/>
          <w:sz w:val="24"/>
          <w:szCs w:val="24"/>
        </w:rPr>
      </w:pPr>
    </w:p>
    <w:p w14:paraId="2D3353E3" w14:textId="77777777" w:rsidR="00D67738" w:rsidRPr="002D6147" w:rsidRDefault="00D67738" w:rsidP="00DF0B49">
      <w:pPr>
        <w:spacing w:after="0" w:line="360" w:lineRule="auto"/>
        <w:contextualSpacing/>
        <w:rPr>
          <w:rFonts w:ascii="Arial" w:hAnsi="Arial" w:cs="Arial"/>
          <w:b/>
          <w:sz w:val="24"/>
          <w:szCs w:val="24"/>
        </w:rPr>
      </w:pPr>
    </w:p>
    <w:p w14:paraId="4FF15A2D" w14:textId="74986598" w:rsidR="00BA0784" w:rsidRPr="002D6147" w:rsidRDefault="00BA0784" w:rsidP="00DF0B49">
      <w:pPr>
        <w:spacing w:after="0" w:line="360" w:lineRule="auto"/>
        <w:contextualSpacing/>
        <w:rPr>
          <w:rFonts w:asciiTheme="minorBidi" w:hAnsiTheme="minorBidi"/>
          <w:b/>
          <w:bCs/>
          <w:sz w:val="24"/>
          <w:szCs w:val="24"/>
        </w:rPr>
      </w:pPr>
      <w:r>
        <w:rPr>
          <w:rFonts w:asciiTheme="minorBidi" w:hAnsiTheme="minorBidi"/>
          <w:b/>
          <w:sz w:val="24"/>
        </w:rPr>
        <w:lastRenderedPageBreak/>
        <w:t>ਹੋਰ ਕਾਊਂਟੀ ਵਿਸ਼ੇਸ਼ ਜਾਣਕਾਰੀ</w:t>
      </w:r>
    </w:p>
    <w:p w14:paraId="2B0CB057" w14:textId="77777777" w:rsidR="007557CC" w:rsidRPr="002D6147" w:rsidRDefault="007557CC" w:rsidP="00DF0B49">
      <w:pPr>
        <w:spacing w:after="0" w:line="360" w:lineRule="auto"/>
        <w:contextualSpacing/>
        <w:rPr>
          <w:rFonts w:asciiTheme="minorBidi" w:hAnsiTheme="minorBidi"/>
          <w:b/>
          <w:bCs/>
          <w:sz w:val="24"/>
          <w:szCs w:val="24"/>
        </w:rPr>
      </w:pPr>
    </w:p>
    <w:p w14:paraId="791D526D" w14:textId="157E66AA" w:rsidR="00BA0784" w:rsidRDefault="00BA0784" w:rsidP="00DF0B49">
      <w:pPr>
        <w:spacing w:after="0" w:line="360" w:lineRule="auto"/>
        <w:contextualSpacing/>
        <w:rPr>
          <w:rFonts w:asciiTheme="minorBidi" w:hAnsiTheme="minorBidi"/>
          <w:sz w:val="24"/>
          <w:szCs w:val="24"/>
        </w:rPr>
      </w:pPr>
      <w:r>
        <w:rPr>
          <w:rFonts w:asciiTheme="minorBidi" w:hAnsiTheme="minorBidi"/>
          <w:sz w:val="24"/>
        </w:rPr>
        <w:t>ਕਾਊਂਟੀ ਵਾਸਤੇ ਵਿਸ਼ੇਸ਼ ਜਾਣਕਾਰੀ ਇੱਥੇ ਦਾਖਲ ਕਰੋ [ਜੇ ਕੋਈ ਹੈ]।</w:t>
      </w:r>
    </w:p>
    <w:p w14:paraId="67818BA0" w14:textId="77777777" w:rsidR="00DF1A41" w:rsidRPr="005F361C" w:rsidRDefault="00DF1A41" w:rsidP="00DF0B49">
      <w:pPr>
        <w:spacing w:after="0" w:line="360" w:lineRule="auto"/>
        <w:contextualSpacing/>
        <w:rPr>
          <w:rFonts w:ascii="Arial" w:hAnsi="Arial" w:cs="Arial"/>
          <w:sz w:val="24"/>
          <w:szCs w:val="24"/>
        </w:rPr>
      </w:pPr>
    </w:p>
    <w:p w14:paraId="6FD65A74" w14:textId="72728D52" w:rsidR="00DF1A41" w:rsidRPr="00BA0784" w:rsidRDefault="00BA0784">
      <w:pPr>
        <w:pStyle w:val="Heading1"/>
        <w:spacing w:before="0" w:line="360" w:lineRule="auto"/>
        <w:contextualSpacing/>
      </w:pPr>
      <w:bookmarkStart w:id="168" w:name="_Toc109643987"/>
      <w:bookmarkStart w:id="169" w:name="_Toc207164573"/>
      <w:bookmarkStart w:id="170" w:name="_Toc167784085"/>
      <w:bookmarkStart w:id="171" w:name="_Toc1033472972"/>
      <w:bookmarkStart w:id="172" w:name="_Toc502448977"/>
      <w:bookmarkStart w:id="173" w:name="_Toc1965759883"/>
      <w:bookmarkStart w:id="174" w:name="_Toc139715194"/>
      <w:bookmarkStart w:id="175" w:name="_Toc250596895"/>
      <w:bookmarkStart w:id="176" w:name="_Toc1409516428"/>
      <w:bookmarkStart w:id="177" w:name="_Toc217887024"/>
      <w:bookmarkStart w:id="178" w:name="_Toc128853803"/>
      <w:bookmarkStart w:id="179" w:name="_Toc1131529766"/>
      <w:bookmarkStart w:id="180" w:name="_Toc1681964916"/>
      <w:r>
        <w:br w:type="column"/>
      </w:r>
      <w:bookmarkStart w:id="181" w:name="_Toc117103475"/>
      <w:r w:rsidDel="14F634E1">
        <w:lastRenderedPageBreak/>
        <w:t>ਐਡਵਾਂਸ</w:t>
      </w:r>
      <w:r w:rsidR="14F634E1">
        <w:t xml:space="preserve"> ਨਿਰਦੇਸ਼</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0D591279" w14:textId="77777777" w:rsidR="00DF1A41" w:rsidRPr="005F361C" w:rsidRDefault="00DF1A41" w:rsidP="00DF0B49">
      <w:pPr>
        <w:pStyle w:val="NoSpacing"/>
        <w:spacing w:line="360" w:lineRule="auto"/>
        <w:contextualSpacing/>
        <w:rPr>
          <w:rFonts w:ascii="Arial" w:hAnsi="Arial" w:cs="Arial"/>
          <w:szCs w:val="24"/>
          <w:highlight w:val="green"/>
        </w:rPr>
      </w:pPr>
    </w:p>
    <w:p w14:paraId="3597E671" w14:textId="34432878" w:rsidR="00DF1A41" w:rsidRDefault="00DF1A41" w:rsidP="74E6707F">
      <w:pPr>
        <w:spacing w:after="0" w:line="360" w:lineRule="auto"/>
        <w:contextualSpacing/>
        <w:rPr>
          <w:rFonts w:ascii="Arial" w:hAnsi="Arial" w:cs="Arial"/>
          <w:b/>
          <w:bCs/>
          <w:sz w:val="24"/>
          <w:szCs w:val="24"/>
        </w:rPr>
      </w:pPr>
      <w:r w:rsidRPr="74E6707F" w:rsidDel="00DF1A41">
        <w:rPr>
          <w:rFonts w:ascii="Arial" w:hAnsi="Arial"/>
          <w:b/>
          <w:bCs/>
          <w:sz w:val="24"/>
          <w:szCs w:val="24"/>
        </w:rPr>
        <w:t xml:space="preserve">ਐਡਵਾਂਸ </w:t>
      </w:r>
      <w:r w:rsidRPr="74E6707F">
        <w:rPr>
          <w:rFonts w:ascii="Arial" w:hAnsi="Arial"/>
          <w:b/>
          <w:bCs/>
          <w:sz w:val="24"/>
          <w:szCs w:val="24"/>
        </w:rPr>
        <w:t xml:space="preserve">ਨਿਰਦੇਸ਼ ਕੀ ਹੈ? </w:t>
      </w:r>
    </w:p>
    <w:p w14:paraId="21E9971D" w14:textId="77777777" w:rsidR="007557CC" w:rsidRPr="00BA0784" w:rsidRDefault="007557CC" w:rsidP="00DF0B49">
      <w:pPr>
        <w:spacing w:after="0" w:line="360" w:lineRule="auto"/>
        <w:contextualSpacing/>
        <w:rPr>
          <w:rFonts w:ascii="Arial" w:hAnsi="Arial" w:cs="Arial"/>
          <w:b/>
          <w:sz w:val="24"/>
          <w:szCs w:val="24"/>
        </w:rPr>
      </w:pPr>
    </w:p>
    <w:p w14:paraId="1F706009" w14:textId="7EC0F687" w:rsidR="00DF1A41" w:rsidRPr="005F361C" w:rsidRDefault="007557CC">
      <w:pPr>
        <w:pStyle w:val="BodyText"/>
        <w:spacing w:line="360" w:lineRule="auto"/>
        <w:ind w:right="245"/>
        <w:contextualSpacing/>
      </w:pPr>
      <w:r>
        <w:t xml:space="preserve">ਤੁਹਾਡੇ ਕੋਲ </w:t>
      </w:r>
      <w:r w:rsidDel="007557CC">
        <w:t>ਐਡਵਾਂਸ</w:t>
      </w:r>
      <w:r>
        <w:t xml:space="preserve"> ਨਿਰਦੇਸ਼ ਪ੍ਰਾਪਤ ਕਰਨ ਦਾ ਅਧਿਕਾਰ ਹੈ। ਇੱਕ </w:t>
      </w:r>
      <w:r w:rsidDel="007557CC">
        <w:t>ਐਡਵਾਂਸ</w:t>
      </w:r>
      <w:r>
        <w:t xml:space="preserve"> ਨਿਰਦੇਸ਼ ਤੁਹਾਡੀ ਸਿਹਤ ਸੰਭਾਲ ਬਾਰੇ ਲਿਖਤੀ ਹਦਾਇਤ ਹੁੰਦੀ ਹੈ ਜੋ ਕੈਲੀਫੋਰਨੀਆ ਦੇ ਕਾਨੂੰਨ ਅਧੀਨ ਮਾਨਤਾ ਪ੍ਰਾਪਤ ਹੈ। ਇਸ ਵਿੱਚ ਉਹ ਜਾਣਕਾਰੀ ਸ਼ਾਮਲ ਹੁੰਦੀ ਹੈ ਜੋ ਇਹ ਦੱਸਦੀ ਹੈ ਕਿ ਤੁਸੀਂ ਕਿਸ ਤਰਾਂ ਪ੍ਰਦਾਨ ਕੀਤੀ ਜਾਂਦੀ ਸਿਹਤ ਸੰਭਾਲ ਚਾਹੁੰਦੇ ਹੋ ਜਾਂ ਇਹ ਦੱਸਦੀ ਹੈ ਕਿ ਤੁਸੀਂ ਕਿਹੜੇ ਫੈਸਲੇ ਕੀਤੇ ਜਾਣੇ ਪਸੰਦ ਕਰੋਂਗੇ, ਜੇਕਰ ਜਾਂ ਜਦੋਂ ਤੁਸੀਂ ਆਪਣੇ ਲਈ ਬੋਲਣ ਵਿੱਚ ਅਸਮਰੱਥ ਹੁੰਦੇ ਹੋ। ਕਈ ਵਾਰੀ ਤੁਹਾਨੂੰ ਇੱਕ </w:t>
      </w:r>
      <w:r w:rsidDel="007557CC">
        <w:t>ਐਡਵਾਂਸ</w:t>
      </w:r>
      <w:r>
        <w:t xml:space="preserve"> ਨਿਰਦੇਸ਼ ਸੁਣਾਈ ਦੇ ਸਕਦਾ ਹੈ ਜਿਸਦਾ ਵਰਣਨ ਇੱਕ ਜਿੰਦਾ ਵਸੀਅਤ ਜਾਂ ਸਥਾਈ ਪਾਵਰ ਆਫ਼ ਅਟਾਰਨੀ ਵਜੋਂ ਕੀਤਾ ਗਿਆ ਹੈ।</w:t>
      </w:r>
    </w:p>
    <w:p w14:paraId="3520EAB9" w14:textId="77777777" w:rsidR="00DF1A41" w:rsidRPr="005F361C" w:rsidRDefault="00DF1A41" w:rsidP="00DF0B49">
      <w:pPr>
        <w:pStyle w:val="BodyText"/>
        <w:spacing w:line="360" w:lineRule="auto"/>
        <w:contextualSpacing/>
      </w:pPr>
    </w:p>
    <w:p w14:paraId="4AD9908D" w14:textId="6E0D0997" w:rsidR="00DF1A41" w:rsidRPr="005F361C" w:rsidRDefault="007557CC">
      <w:pPr>
        <w:pStyle w:val="BodyText"/>
        <w:spacing w:line="360" w:lineRule="auto"/>
        <w:contextualSpacing/>
      </w:pPr>
      <w:r>
        <w:t xml:space="preserve">ਕੈਲੀਫੋਰਨੀਆ ਦਾ ਕਾਨੂੰਨ ਕਿਸੇ </w:t>
      </w:r>
      <w:r w:rsidDel="007557CC">
        <w:t xml:space="preserve">ਐਡਵਾਂਸ </w:t>
      </w:r>
      <w:r>
        <w:t xml:space="preserve">ਨਿਰਦੇਸ਼ ਨੂੰ ਜਾਂ ਤਾਂ ਇੱਕ ਜ਼ੁਬਾਨੀ ਜਾਂ ਲਿਖਤੀ ਵਿਅਕਤੀਗਤ ਸਿਹਤ ਸੰਭਾਲ ਹਿਦਾਇਤ ਜਾਂ ਇੱਕ ਪਾਵਰ ਆਫ਼ ਅਟਾਰਨੀ (ਇੱਕ ਲਿਖਤੀ ਦਸਤਾਵੇਜ਼ ਜੋ ਕਿਸੇ ਨੂੰ ਤੁਹਾਡੇ ਵਾਸਤੇ ਫੈਸਲੇ ਲੈਣ ਦੀ ਆਗਿਆ ਦਿੰਦਾ ਹੈ) ਵਜੋਂ ਪਰਿਭਾਸ਼ਿਤ ਕਰਦਾ ਹੈ। ਸਾਰੀਆਂ ਡਰੱਗ ਮੈਡੀ-ਕਲ ਵੱਲੋਂ </w:t>
      </w:r>
      <w:r w:rsidR="64A839E3" w:rsidRPr="025AE838">
        <w:rPr>
          <w:color w:val="222222"/>
        </w:rPr>
        <w:t>ਦਵਾਰਾ ਆਯੋਜਿਤ ਕੀਤਾ</w:t>
      </w:r>
      <w:r w:rsidR="64A839E3" w:rsidRPr="025AE838">
        <w:t xml:space="preserve"> </w:t>
      </w:r>
      <w:r>
        <w:t xml:space="preserve"> ਡਿਲੀਵਰੀ ਸਿਸਟਮ ਕਾਊਂਟੀਆਂ ਵਾਸਤੇ ਇਹ ਜ਼ਰੂਰੀ ਹੁੰਦਾ ਹੈ ਕਿ ਉਨ੍ਹਾਂ ਕੋਲ </w:t>
      </w:r>
      <w:r w:rsidR="75D264E5">
        <w:t xml:space="preserve">ਪੇਸ਼ਗੀ </w:t>
      </w:r>
      <w:r>
        <w:t xml:space="preserve"> ਨਿਰਦੇਸ਼ ਨੀਤੀਆਂ ਸਥਾਪਤ ਕੀਤੀਆਂ ਹੋਣ। ਤੁਹਾਡੀ ਡਰੱਗ ਮੈਡੀ-ਕਲ</w:t>
      </w:r>
      <w:r w:rsidR="616DD224">
        <w:t xml:space="preserve"> </w:t>
      </w:r>
      <w:r w:rsidR="616DD224" w:rsidRPr="025AE838">
        <w:rPr>
          <w:color w:val="222222"/>
        </w:rPr>
        <w:t>ਦਵਾਰਾ ਆਯੋਜਿਤ ਕੀਤਾ</w:t>
      </w:r>
      <w:r>
        <w:t xml:space="preserve"> ਡਿਲੀਵਰੀ ਸਿਸਟਮ* ਕਾਊਂਟੀ* ਨੂੰ ਡਰੱਗ ਮੈਡੀ-ਕਲ </w:t>
      </w:r>
      <w:r w:rsidR="53BE1C97" w:rsidRPr="025AE838">
        <w:rPr>
          <w:color w:val="222222"/>
        </w:rPr>
        <w:t>ਦਵਾਰਾ ਆਯੋਜਿਤ ਕੀਤਾ</w:t>
      </w:r>
      <w:r w:rsidR="53BE1C97" w:rsidRPr="025AE838">
        <w:t xml:space="preserve"> </w:t>
      </w:r>
      <w:r>
        <w:t xml:space="preserve"> ਡਿਲੀਵਰੀ ਸਿਸਟਮ ਕਾਊਂਟੀ ਦੀਆਂ ਜੇਕਰ ਜਾਣਕਾਰੀ ਵਾਸਤੇ ਪੁੱਛਿਆ ਜਾਵੇ, ਤਾਂ </w:t>
      </w:r>
      <w:r w:rsidDel="007557CC">
        <w:t>ਐਡਵਾਂਸ</w:t>
      </w:r>
      <w:r>
        <w:t xml:space="preserve"> ਨਿਰਦੇਸ਼ ਨੀਤੀਆਂ ਅਤੇ ਸਟੇਟ ਦੇ ਕਾਨੂੰਨ ਦੀ ਵਿਆਖਿਆ ਬਾਰੇ ਲਿਖਤੀ ਜਾਣਕਾਰੀ ਪ੍ਰਦਾਨ ਕਰਨ ਦੀ ਜ਼ਰੂਰਤ ਹੁੰਦੀ ਹੈ। ਜੇ ਤੁਸੀਂ ਜਾਣਕਾਰੀ ਦੀ ਬੇਨਤੀ ਕਰਨਾ ਚਾਹੁੰਦੇ ਹੋ, ਤਾਂ ਵਧੇਰੇ ਜਾਣਕਾਰੀ ਵਾਸਤੇ ਤੁਹਾਨੂੰ ਆਪਣੀ ਡਰੱਗ ਮੈਡੀ-ਕਲ </w:t>
      </w:r>
      <w:r w:rsidR="1DD9837D" w:rsidRPr="025AE838">
        <w:rPr>
          <w:color w:val="222222"/>
        </w:rPr>
        <w:t>ਦਵਾਰਾ ਆਯੋਜਿਤ ਕੀਤਾ</w:t>
      </w:r>
      <w:r w:rsidR="1DD9837D" w:rsidRPr="025AE838">
        <w:t xml:space="preserve"> </w:t>
      </w:r>
      <w:r>
        <w:t xml:space="preserve"> ਡਿਲੀਵਰੀ ਸਿਸਟਮ ਕਾਊਂਟੀ ਨੂੰ ਕਾਲ ਕਰਨੀ ਚਾਹੀਦਾ ਹੈ।</w:t>
      </w:r>
    </w:p>
    <w:p w14:paraId="178B46CB" w14:textId="77777777" w:rsidR="00DF1A41" w:rsidRDefault="00DF1A41" w:rsidP="00DF0B49">
      <w:pPr>
        <w:pStyle w:val="BodyText"/>
        <w:spacing w:line="360" w:lineRule="auto"/>
        <w:ind w:left="144" w:right="158"/>
        <w:contextualSpacing/>
        <w:rPr>
          <w:highlight w:val="green"/>
        </w:rPr>
      </w:pPr>
    </w:p>
    <w:p w14:paraId="55279DDB" w14:textId="0535E90F" w:rsidR="00DF1A41" w:rsidRPr="005F361C" w:rsidRDefault="007557CC">
      <w:pPr>
        <w:pStyle w:val="BodyText"/>
        <w:spacing w:line="360" w:lineRule="auto"/>
        <w:ind w:right="158"/>
        <w:contextualSpacing/>
      </w:pPr>
      <w:r>
        <w:t xml:space="preserve">ਇੱਕ </w:t>
      </w:r>
      <w:r w:rsidDel="007557CC">
        <w:t>ਐਡਵਾਂਸ</w:t>
      </w:r>
      <w:r>
        <w:t xml:space="preserve"> ਨਿਰਦੇਸ਼ ਨੂੰ ਲੋਕਾਂ ਨੂੰ ਆਪਣੇ ਖ਼ੁਦ ਦੇ ਇਲਾਜ ਉੱਤੇ </w:t>
      </w:r>
      <w:r w:rsidR="61041AFE">
        <w:t xml:space="preserve">ਕਾਬੂ </w:t>
      </w:r>
      <w:r>
        <w:t xml:space="preserve"> ਰੱਖਣ ਦੇ ਯੋਗ ਬਣਾਉਣ ਲਈ ਵਿਉਂਤਿਆ ਗਿਆ ਹੈ, ਖ਼ਾਸ ਕਰਕੇ ਜਦੋਂ ਉਹ ਆਪਣੀ ਖੁਦ ਦੀ ਸੰਭਾਲ ਬਾਰੇ ਹਦਾਇਤਾਂ ਪ੍ਰਦਾਨ ਕਰਨ ਵਿੱਚ ਅਸਮਰੱਥ ਹੁੰਦੇ ਹਨ।       ਇਹ ਇੱਕ ਕਾਨੂੰਨੀ ਦਸਤਾਵੇਜ਼ ਹੈ ਜੋ ਲੋਕਾਂ ਨੂੰ ਪਹਿਲਾਂ ਹੀ ਇਹ ਦੱਸਣ ਦੀ ਇਜਾਜ਼ਤ ਦਿੰਦਾ ਹੈ ਕਿ ਜੇਕਰ ਉਹ ਸਿਹਤ ਦੇਖ-ਰੇਖ ਸੰਬੰਧੀ ਫੈਸਲੇ ਲੈਣ ਵਿੱਚ ਅਸਮਰੱਥ ਹੋ ਜਾਂਦੇ ਹਨ ਤਾਂ ਉਨ੍ਹਾਂ ਦੀਆਂ ਇੱਛਾਵਾਂ ਕੀ ਹੋਣਗੀਆਂ। ਇਸ ਵਿੱਚ ਡਾਕਟਰੀ ਇਲਾਜ, ਸਰਜਰੀ, ਜਾਂ ਹੋਰ ਸਿਹਤ ਦੇਖਭਾਲ ਵਿਕਲਪਾਂ ਨੂੰ ਸਵੀਕਾਰ ਕਰਨ ਜਾਂ ਇਨਕਾਰ ਕਰਨ ਦੇ ਅਧਿਕਾਰ ਵਰਗੀਆਂ ਚੀਜ਼ਾਂ ਸ਼ਾਮਲ ਹੋ ਸਕਦੀਆਂ ਹਨ। ਕੈਲੀਫੋਰਨੀਆ ਵਿੱਚ, ਇੱਕ </w:t>
      </w:r>
      <w:r w:rsidDel="007557CC">
        <w:t>ਐਡਵਾਂਸ</w:t>
      </w:r>
      <w:r>
        <w:t xml:space="preserve"> ਨਿਰਦੇਸ਼ ਦੇ ਦੋ ਭਾਗ ਹੁੰਦੇ ਹਨ:</w:t>
      </w:r>
    </w:p>
    <w:p w14:paraId="384C0535" w14:textId="77777777" w:rsidR="00BA0784" w:rsidRPr="00DF329E" w:rsidRDefault="00DF1A41">
      <w:pPr>
        <w:pStyle w:val="ListParagraph"/>
        <w:widowControl w:val="0"/>
        <w:numPr>
          <w:ilvl w:val="0"/>
          <w:numId w:val="44"/>
        </w:numPr>
        <w:tabs>
          <w:tab w:val="left" w:pos="859"/>
          <w:tab w:val="left" w:pos="860"/>
        </w:tabs>
        <w:autoSpaceDE w:val="0"/>
        <w:autoSpaceDN w:val="0"/>
        <w:spacing w:after="0" w:line="360" w:lineRule="auto"/>
        <w:ind w:right="623"/>
        <w:rPr>
          <w:rFonts w:ascii="Arial" w:hAnsi="Arial" w:cs="Arial"/>
          <w:sz w:val="24"/>
          <w:szCs w:val="24"/>
        </w:rPr>
      </w:pPr>
      <w:r>
        <w:rPr>
          <w:rFonts w:ascii="Arial" w:hAnsi="Arial"/>
          <w:sz w:val="24"/>
        </w:rPr>
        <w:t>ਤੁਹਾਡੀ ਸਿਹਤ ਸੰਭਾਲ ਬਾਰੇ ਫੈਸਲੇ ਲੈਣ ਵਾਲੇ ਇੱਕ ਏਜੰਟ (ਇੱਕ ਵਿਅਕਤੀ) ਦੀ ਤੁਹਾਡੀ ਨਿਯੁਕਤੀ; ਅਤੇ</w:t>
      </w:r>
    </w:p>
    <w:p w14:paraId="547012CD" w14:textId="003A9A07" w:rsidR="00DF1A41" w:rsidRPr="00DF329E" w:rsidRDefault="00DF1A41">
      <w:pPr>
        <w:pStyle w:val="ListParagraph"/>
        <w:widowControl w:val="0"/>
        <w:numPr>
          <w:ilvl w:val="0"/>
          <w:numId w:val="44"/>
        </w:numPr>
        <w:tabs>
          <w:tab w:val="left" w:pos="859"/>
          <w:tab w:val="left" w:pos="860"/>
        </w:tabs>
        <w:autoSpaceDE w:val="0"/>
        <w:autoSpaceDN w:val="0"/>
        <w:spacing w:after="0" w:line="360" w:lineRule="auto"/>
        <w:ind w:right="623"/>
        <w:rPr>
          <w:rFonts w:ascii="Arial" w:hAnsi="Arial" w:cs="Arial"/>
          <w:sz w:val="24"/>
          <w:szCs w:val="24"/>
        </w:rPr>
      </w:pPr>
      <w:r>
        <w:rPr>
          <w:rFonts w:ascii="Arial" w:hAnsi="Arial"/>
          <w:sz w:val="24"/>
        </w:rPr>
        <w:t>ਤੁਹਾਡੀਆਂ ਵਿਅਕਤੀਗਤ ਸਿਹਤ ਸੰਭਾਲ ਹਿਦਾਇਤਾਂ</w:t>
      </w:r>
    </w:p>
    <w:p w14:paraId="1754A88E" w14:textId="77777777" w:rsidR="00BA0784" w:rsidRPr="00BA0784" w:rsidRDefault="00BA0784" w:rsidP="00DF0B49">
      <w:pPr>
        <w:pStyle w:val="ListParagraph"/>
        <w:widowControl w:val="0"/>
        <w:tabs>
          <w:tab w:val="left" w:pos="859"/>
          <w:tab w:val="left" w:pos="860"/>
        </w:tabs>
        <w:autoSpaceDE w:val="0"/>
        <w:autoSpaceDN w:val="0"/>
        <w:spacing w:after="0" w:line="360" w:lineRule="auto"/>
        <w:ind w:left="859" w:right="623"/>
        <w:rPr>
          <w:rFonts w:ascii="Arial" w:hAnsi="Arial" w:cs="Arial"/>
          <w:sz w:val="24"/>
          <w:szCs w:val="24"/>
        </w:rPr>
      </w:pPr>
    </w:p>
    <w:p w14:paraId="6B62095B" w14:textId="4B2A27B0" w:rsidR="00DF1A41" w:rsidRDefault="007557CC">
      <w:pPr>
        <w:pStyle w:val="BodyText"/>
        <w:spacing w:line="360" w:lineRule="auto"/>
        <w:contextualSpacing/>
      </w:pPr>
      <w:r>
        <w:t xml:space="preserve">ਤੁਸੀਂ ਆਪਣੀ ਡਰੱਗ ਮੈਡੀ-ਕਲ </w:t>
      </w:r>
      <w:r w:rsidR="1FA90030" w:rsidRPr="025AE838">
        <w:rPr>
          <w:color w:val="222222"/>
        </w:rPr>
        <w:t>ਦਵਾਰਾ ਆਯੋਜਿਤ ਕੀਤਾ</w:t>
      </w:r>
      <w:r w:rsidR="1FA90030" w:rsidRPr="025AE838">
        <w:t xml:space="preserve"> </w:t>
      </w:r>
      <w:r>
        <w:t xml:space="preserve">ਡਿਲੀਵਰੀ ਸਿਸਟਮ ਕਾਊਂਟੀ ਤੋਂ ਜਾਂ ਔਨਲਾਈਨ ਇੱਕ </w:t>
      </w:r>
      <w:r w:rsidDel="007557CC">
        <w:t>ਐਡਵਾਂਸ</w:t>
      </w:r>
      <w:r>
        <w:t xml:space="preserve"> ਨਿਰਦੇਸ਼ ਵਾਸਤੇ ਫਾਰਮ ਪ੍ਰਾਪਤ ਕਰ ਸਕਦੇ ਹੋ। ਕੈਲੀਫੋਰਨੀਆ ਵਿੱਚ, ਤੁਹਾਡੇ ਕੋਲ ਆਪਣੇ ਸਾਰੇ ਸਿਹਤ ਸੰਭਾਲ ਪ੍ਰਦਾਤਾਵਾਂ ਨੂੰ </w:t>
      </w:r>
      <w:r w:rsidDel="007557CC">
        <w:t>ਐਡਵਾਂਸ</w:t>
      </w:r>
      <w:r>
        <w:t xml:space="preserve"> ਨਿਰਦੇਸ਼ ਹਿਦਾਇਤਾਂ ਪ੍ਰਦਾਨ ਕਰਵਾਉਣ ਦਾ ਅਧਿਕਾਰ ਹੈ। ਤੁਹਾਡੇ ਕੋਲ ਕਿਸੇ ਵੀ ਸਮੇਂ ਆਪਣੇ </w:t>
      </w:r>
      <w:r w:rsidDel="007557CC">
        <w:t>ਐਡਵਾਂਸ</w:t>
      </w:r>
      <w:r>
        <w:t xml:space="preserve"> ਨਿਰਦੇਸ਼ ਨੂੰ ਬਦਲਣ ਦਾ ਜਾਂ ਰੱਦ ਕਰਨ ਦਾ ਅਧਿਕਾਰ ਵੀ ਹੈ।</w:t>
      </w:r>
    </w:p>
    <w:p w14:paraId="664B6AC6" w14:textId="77777777" w:rsidR="00BA0784" w:rsidRDefault="00BA0784" w:rsidP="00DF0B49">
      <w:pPr>
        <w:pStyle w:val="BodyText"/>
        <w:spacing w:line="360" w:lineRule="auto"/>
        <w:contextualSpacing/>
      </w:pPr>
    </w:p>
    <w:p w14:paraId="4E916FBA" w14:textId="2B4163CE" w:rsidR="00DF1A41" w:rsidRDefault="007557CC" w:rsidP="74E6707F">
      <w:pPr>
        <w:spacing w:after="0" w:line="360" w:lineRule="auto"/>
        <w:contextualSpacing/>
        <w:rPr>
          <w:rFonts w:ascii="Arial" w:hAnsi="Arial" w:cs="Arial"/>
          <w:sz w:val="24"/>
          <w:szCs w:val="24"/>
        </w:rPr>
      </w:pPr>
      <w:r w:rsidRPr="74E6707F">
        <w:rPr>
          <w:rFonts w:ascii="Arial" w:hAnsi="Arial"/>
          <w:sz w:val="24"/>
          <w:szCs w:val="24"/>
        </w:rPr>
        <w:t xml:space="preserve">ਜੇ ਤੁਹਾਡੇ ਕੈਲੀਫੋਰਨੀਆ ਦੇ ਕਾਨੂੰਨ ਬਾਰੇ </w:t>
      </w:r>
      <w:r w:rsidRPr="74E6707F" w:rsidDel="007557CC">
        <w:rPr>
          <w:rFonts w:ascii="Arial" w:hAnsi="Arial"/>
          <w:sz w:val="24"/>
          <w:szCs w:val="24"/>
        </w:rPr>
        <w:t xml:space="preserve">ਐਡਵਾਂਸ </w:t>
      </w:r>
      <w:r w:rsidRPr="74E6707F">
        <w:rPr>
          <w:rFonts w:ascii="Arial" w:hAnsi="Arial"/>
          <w:sz w:val="24"/>
          <w:szCs w:val="24"/>
        </w:rPr>
        <w:t>ਨਿਰਦੇਸ਼ ਜ਼ਰੂਰਤਾਂ ਸੰਬੰਧੀ ਕੋਈ ਸਵਾਲ ਹੈ, ਤਾਂ ਤੁਸੀਂ ਇਸ ਪਤੇ 'ਤੇ ਇੱਕ ਪੱਤਰ ਭੇਜ ਸਕਦੇ ਹੋ:</w:t>
      </w:r>
    </w:p>
    <w:p w14:paraId="7EA3112D" w14:textId="77777777" w:rsidR="008419C5" w:rsidRPr="005F361C" w:rsidRDefault="008419C5" w:rsidP="00DF0B49">
      <w:pPr>
        <w:spacing w:after="0" w:line="360" w:lineRule="auto"/>
        <w:contextualSpacing/>
        <w:rPr>
          <w:rFonts w:ascii="Arial" w:hAnsi="Arial" w:cs="Arial"/>
          <w:sz w:val="24"/>
          <w:szCs w:val="24"/>
        </w:rPr>
      </w:pPr>
    </w:p>
    <w:p w14:paraId="3C780631" w14:textId="77777777" w:rsidR="00DF1A41" w:rsidRPr="005F361C" w:rsidRDefault="00DF1A41" w:rsidP="00DF0B49">
      <w:pPr>
        <w:spacing w:after="0" w:line="360" w:lineRule="auto"/>
        <w:ind w:left="720"/>
        <w:contextualSpacing/>
        <w:rPr>
          <w:rFonts w:ascii="Arial" w:hAnsi="Arial" w:cs="Arial"/>
          <w:sz w:val="24"/>
          <w:szCs w:val="24"/>
        </w:rPr>
      </w:pPr>
      <w:r>
        <w:rPr>
          <w:rFonts w:ascii="Arial" w:hAnsi="Arial"/>
          <w:sz w:val="24"/>
        </w:rPr>
        <w:t xml:space="preserve">California Department of Justice </w:t>
      </w:r>
    </w:p>
    <w:p w14:paraId="6392548C" w14:textId="77777777" w:rsidR="00DF1A41" w:rsidRPr="005F361C" w:rsidRDefault="00DF1A41" w:rsidP="00DF0B49">
      <w:pPr>
        <w:spacing w:after="0" w:line="360" w:lineRule="auto"/>
        <w:ind w:left="720"/>
        <w:contextualSpacing/>
        <w:rPr>
          <w:rFonts w:ascii="Arial" w:hAnsi="Arial" w:cs="Arial"/>
          <w:sz w:val="24"/>
          <w:szCs w:val="24"/>
        </w:rPr>
      </w:pPr>
      <w:r>
        <w:rPr>
          <w:rFonts w:ascii="Arial" w:hAnsi="Arial"/>
          <w:sz w:val="24"/>
        </w:rPr>
        <w:lastRenderedPageBreak/>
        <w:t>Attn: Public Inquiry Unit,</w:t>
      </w:r>
    </w:p>
    <w:p w14:paraId="7FC27B63" w14:textId="77777777" w:rsidR="00DF1A41" w:rsidRPr="005F361C" w:rsidRDefault="00DF1A41" w:rsidP="00DF0B49">
      <w:pPr>
        <w:spacing w:after="0" w:line="360" w:lineRule="auto"/>
        <w:ind w:left="720"/>
        <w:contextualSpacing/>
        <w:rPr>
          <w:rFonts w:ascii="Arial" w:hAnsi="Arial" w:cs="Arial"/>
          <w:sz w:val="24"/>
          <w:szCs w:val="24"/>
        </w:rPr>
      </w:pPr>
      <w:r>
        <w:rPr>
          <w:rFonts w:ascii="Arial" w:hAnsi="Arial"/>
          <w:sz w:val="24"/>
        </w:rPr>
        <w:t>P. O. Box 944255</w:t>
      </w:r>
    </w:p>
    <w:p w14:paraId="630480D2" w14:textId="069E99A6" w:rsidR="00DF1A41" w:rsidRPr="005F361C" w:rsidRDefault="00DF1A41" w:rsidP="00DF0B49">
      <w:pPr>
        <w:spacing w:after="0" w:line="360" w:lineRule="auto"/>
        <w:ind w:left="720"/>
        <w:contextualSpacing/>
        <w:rPr>
          <w:rFonts w:ascii="Arial" w:hAnsi="Arial" w:cs="Arial"/>
          <w:sz w:val="24"/>
          <w:szCs w:val="24"/>
        </w:rPr>
      </w:pPr>
      <w:r>
        <w:rPr>
          <w:rFonts w:ascii="Arial" w:hAnsi="Arial"/>
          <w:sz w:val="24"/>
        </w:rPr>
        <w:t>Sacramento, CA 94244-2550</w:t>
      </w:r>
    </w:p>
    <w:p w14:paraId="6806809B" w14:textId="77777777" w:rsidR="00DF1A41" w:rsidRPr="005F361C" w:rsidRDefault="00DF1A41" w:rsidP="00DF0B49">
      <w:pPr>
        <w:spacing w:after="0" w:line="360" w:lineRule="auto"/>
        <w:contextualSpacing/>
        <w:rPr>
          <w:rFonts w:ascii="Arial" w:hAnsi="Arial" w:cs="Arial"/>
          <w:sz w:val="24"/>
          <w:szCs w:val="24"/>
        </w:rPr>
      </w:pPr>
    </w:p>
    <w:p w14:paraId="093767B9" w14:textId="0D79378B" w:rsidR="00BA0784" w:rsidRDefault="00BA0784" w:rsidP="00DF0B49">
      <w:pPr>
        <w:spacing w:after="0" w:line="360" w:lineRule="auto"/>
        <w:contextualSpacing/>
        <w:rPr>
          <w:rFonts w:asciiTheme="minorBidi" w:hAnsiTheme="minorBidi"/>
          <w:b/>
          <w:bCs/>
          <w:sz w:val="24"/>
          <w:szCs w:val="24"/>
        </w:rPr>
      </w:pPr>
      <w:r>
        <w:rPr>
          <w:rFonts w:asciiTheme="minorBidi" w:hAnsiTheme="minorBidi"/>
          <w:b/>
          <w:sz w:val="24"/>
        </w:rPr>
        <w:t>ਹੋਰ ਕਾਊਂਟੀ ਵਿਸ਼ੇਸ਼ ਜਾਣਕਾਰੀ</w:t>
      </w:r>
    </w:p>
    <w:p w14:paraId="452252F0" w14:textId="77777777" w:rsidR="007557CC" w:rsidRPr="00B364E8" w:rsidRDefault="007557CC" w:rsidP="00DF0B49">
      <w:pPr>
        <w:spacing w:after="0" w:line="360" w:lineRule="auto"/>
        <w:contextualSpacing/>
        <w:rPr>
          <w:rFonts w:asciiTheme="minorBidi" w:hAnsiTheme="minorBidi"/>
          <w:b/>
          <w:bCs/>
          <w:sz w:val="24"/>
          <w:szCs w:val="24"/>
        </w:rPr>
      </w:pPr>
    </w:p>
    <w:p w14:paraId="5C80B364" w14:textId="7E5498D9" w:rsidR="00DF1A41" w:rsidRDefault="00BA0784" w:rsidP="00DF0B49">
      <w:pPr>
        <w:spacing w:after="0" w:line="360" w:lineRule="auto"/>
        <w:contextualSpacing/>
        <w:rPr>
          <w:rFonts w:asciiTheme="minorBidi" w:hAnsiTheme="minorBidi"/>
          <w:sz w:val="24"/>
          <w:szCs w:val="24"/>
        </w:rPr>
      </w:pPr>
      <w:r>
        <w:rPr>
          <w:rFonts w:asciiTheme="minorBidi" w:hAnsiTheme="minorBidi"/>
          <w:sz w:val="24"/>
        </w:rPr>
        <w:t>ਕਾਊਂਟੀ ਵਾਸਤੇ ਵਿਸ਼ੇਸ਼ ਜਾਣਕਾਰੀ ਇੱਥੇ ਦਾਖਲ ਕਰੋ [ਜੇ ਕੋਈ ਹੈ]।</w:t>
      </w:r>
    </w:p>
    <w:p w14:paraId="4B35691E" w14:textId="41D6A6E0" w:rsidR="00DF1A41" w:rsidRPr="00102006" w:rsidRDefault="00BA0784" w:rsidP="36C12EA1">
      <w:pPr>
        <w:pStyle w:val="Heading1"/>
        <w:spacing w:before="0" w:line="360" w:lineRule="auto"/>
        <w:contextualSpacing/>
        <w:rPr>
          <w:rFonts w:asciiTheme="minorBidi" w:eastAsiaTheme="minorEastAsia" w:hAnsiTheme="minorBidi" w:cstheme="minorBidi"/>
        </w:rPr>
      </w:pPr>
      <w:bookmarkStart w:id="182" w:name="_Toc1084763112"/>
      <w:bookmarkStart w:id="183" w:name="_Toc1445235508"/>
      <w:bookmarkStart w:id="184" w:name="_Toc1629681549"/>
      <w:bookmarkStart w:id="185" w:name="_Toc217901661"/>
      <w:bookmarkStart w:id="186" w:name="_Toc436757051"/>
      <w:bookmarkStart w:id="187" w:name="_Toc240852246"/>
      <w:bookmarkStart w:id="188" w:name="_Toc453980761"/>
      <w:bookmarkStart w:id="189" w:name="_Toc1352125758"/>
      <w:bookmarkStart w:id="190" w:name="_Toc2080545975"/>
      <w:bookmarkStart w:id="191" w:name="_Toc1977356015"/>
      <w:bookmarkStart w:id="192" w:name="_Toc1488185467"/>
      <w:bookmarkStart w:id="193" w:name="_Toc1147163029"/>
      <w:r>
        <w:br w:type="column"/>
      </w:r>
      <w:bookmarkStart w:id="194" w:name="_Toc109643988"/>
      <w:bookmarkStart w:id="195" w:name="_Toc117103476"/>
      <w:r w:rsidR="14F634E1">
        <w:lastRenderedPageBreak/>
        <w:t>ਲਾਭਪਾਤਰੀ ਦੇ ਅਧਿਕਾਰ ਅਤੇ ਜਿੰਮੇਵਾਰੀਆਂ</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43CB1C59" w14:textId="77777777" w:rsidR="00BA0784" w:rsidRPr="005F361C" w:rsidRDefault="00BA0784" w:rsidP="00DF0B49">
      <w:pPr>
        <w:pStyle w:val="NoSpacing"/>
        <w:spacing w:line="360" w:lineRule="auto"/>
        <w:contextualSpacing/>
        <w:rPr>
          <w:rFonts w:ascii="Arial" w:hAnsi="Arial" w:cs="Arial"/>
          <w:szCs w:val="24"/>
        </w:rPr>
      </w:pPr>
    </w:p>
    <w:p w14:paraId="54A75C97" w14:textId="47F8FF9A" w:rsidR="00DF1A41" w:rsidRDefault="00DF1A41" w:rsidP="74E6707F">
      <w:pPr>
        <w:spacing w:after="0" w:line="360" w:lineRule="auto"/>
        <w:contextualSpacing/>
        <w:rPr>
          <w:rFonts w:ascii="Arial" w:hAnsi="Arial" w:cs="Arial"/>
          <w:b/>
          <w:bCs/>
          <w:sz w:val="24"/>
          <w:szCs w:val="24"/>
        </w:rPr>
      </w:pPr>
      <w:r w:rsidRPr="74E6707F">
        <w:rPr>
          <w:rFonts w:ascii="Arial" w:hAnsi="Arial"/>
          <w:b/>
          <w:bCs/>
          <w:sz w:val="24"/>
          <w:szCs w:val="24"/>
        </w:rPr>
        <w:t xml:space="preserve"> ਡਰੱਗ ਮੈਡੀ-ਕਲ ਵੱਲੋਂ </w:t>
      </w:r>
      <w:r w:rsidR="7987D730" w:rsidRPr="74E6707F">
        <w:rPr>
          <w:rFonts w:ascii="Arial" w:eastAsia="Arial" w:hAnsi="Arial" w:cs="Arial"/>
          <w:color w:val="222222"/>
          <w:sz w:val="24"/>
          <w:szCs w:val="24"/>
        </w:rPr>
        <w:t xml:space="preserve">ਦਵਾਰਾ ਆਯੋਜਿਤ ਕੀਤਾ </w:t>
      </w:r>
      <w:r w:rsidR="7987D730" w:rsidRPr="74E6707F">
        <w:rPr>
          <w:rFonts w:ascii="Arial" w:eastAsia="Arial" w:hAnsi="Arial" w:cs="Arial"/>
          <w:sz w:val="24"/>
          <w:szCs w:val="24"/>
        </w:rPr>
        <w:t xml:space="preserve"> </w:t>
      </w:r>
      <w:r w:rsidRPr="74E6707F">
        <w:rPr>
          <w:rFonts w:ascii="Arial" w:hAnsi="Arial"/>
          <w:b/>
          <w:bCs/>
          <w:sz w:val="24"/>
          <w:szCs w:val="24"/>
        </w:rPr>
        <w:t xml:space="preserve"> ਡਿਲੀਵਰੀ ਸਿਸਟਮ ਕਾਊਂਟੀ ਸੇਵਾਵਾਂ ਪ੍ਰਾਪਤ ਕਰਤਾ ਵਾਲੇ ਵਜੋਂ ਮੇਰੇ ਕੀ ਅਧਿਕਾਰ ਹਨ? </w:t>
      </w:r>
    </w:p>
    <w:p w14:paraId="50EC7E48" w14:textId="77777777" w:rsidR="007557CC" w:rsidRPr="005F361C" w:rsidRDefault="007557CC" w:rsidP="00DF0B49">
      <w:pPr>
        <w:spacing w:after="0" w:line="360" w:lineRule="auto"/>
        <w:contextualSpacing/>
        <w:rPr>
          <w:rFonts w:ascii="Arial" w:hAnsi="Arial" w:cs="Arial"/>
          <w:b/>
          <w:sz w:val="24"/>
          <w:szCs w:val="24"/>
        </w:rPr>
      </w:pPr>
    </w:p>
    <w:p w14:paraId="3398002C" w14:textId="1F63D84D" w:rsidR="00DF1A41" w:rsidRPr="005F361C" w:rsidRDefault="00DF1A41" w:rsidP="74E6707F">
      <w:pPr>
        <w:spacing w:after="0" w:line="360" w:lineRule="auto"/>
        <w:contextualSpacing/>
        <w:rPr>
          <w:rFonts w:ascii="Arial" w:hAnsi="Arial" w:cs="Arial"/>
          <w:sz w:val="24"/>
          <w:szCs w:val="24"/>
        </w:rPr>
      </w:pPr>
      <w:r w:rsidRPr="74E6707F">
        <w:rPr>
          <w:rFonts w:ascii="Arial" w:hAnsi="Arial"/>
          <w:sz w:val="24"/>
          <w:szCs w:val="24"/>
        </w:rPr>
        <w:t xml:space="preserve">ਮੈਡੀ-ਕਲ ਲਈ ਯੋਗ ਵਿਅਕਤੀ ਹੋਣ ਦੇ ਨਾਤੇ ਅਤੇ ਡਰੱਗ ਮੈਡੀ-ਕਲ </w:t>
      </w:r>
      <w:r w:rsidR="14324032" w:rsidRPr="74E6707F">
        <w:rPr>
          <w:rFonts w:ascii="Arial" w:eastAsia="Arial" w:hAnsi="Arial" w:cs="Arial"/>
          <w:color w:val="222222"/>
          <w:sz w:val="24"/>
          <w:szCs w:val="24"/>
        </w:rPr>
        <w:t xml:space="preserve">ਦਵਾਰਾ ਆਯੋਜਿਤ ਕੀਤਾ </w:t>
      </w:r>
      <w:r w:rsidR="14324032" w:rsidRPr="74E6707F">
        <w:rPr>
          <w:rFonts w:ascii="Arial" w:eastAsia="Arial" w:hAnsi="Arial" w:cs="Arial"/>
          <w:sz w:val="24"/>
          <w:szCs w:val="24"/>
        </w:rPr>
        <w:t xml:space="preserve"> </w:t>
      </w:r>
      <w:r w:rsidRPr="74E6707F">
        <w:rPr>
          <w:rFonts w:ascii="Arial" w:hAnsi="Arial"/>
          <w:sz w:val="24"/>
          <w:szCs w:val="24"/>
        </w:rPr>
        <w:t xml:space="preserve"> ਡਿਲੀਵਰੀ ਸਿਸਟਮ ਪ੍ਰੋਗਰਾਮ ਕਾਊਂਟੀ ਵਿੱਚ ਰਹਿ ਰਹੇ ਹੋਣ ਦੇ ਨਾਤੇ , ਤੁਹਾਨੂੰ ਡਰੱਗ ਮੈਡੀ-ਕਲ </w:t>
      </w:r>
      <w:r w:rsidR="2F4A1CAC" w:rsidRPr="74E6707F">
        <w:rPr>
          <w:rFonts w:ascii="Arial" w:eastAsia="Arial" w:hAnsi="Arial" w:cs="Arial"/>
          <w:color w:val="222222"/>
          <w:sz w:val="24"/>
          <w:szCs w:val="24"/>
        </w:rPr>
        <w:t xml:space="preserve">ਦਵਾਰਾ ਆਯੋਜਿਤ ਕੀਤਾ </w:t>
      </w:r>
      <w:r w:rsidR="2F4A1CAC" w:rsidRPr="74E6707F">
        <w:rPr>
          <w:rFonts w:ascii="Arial" w:eastAsia="Arial" w:hAnsi="Arial" w:cs="Arial"/>
          <w:sz w:val="24"/>
          <w:szCs w:val="24"/>
        </w:rPr>
        <w:t xml:space="preserve"> </w:t>
      </w:r>
      <w:r w:rsidRPr="74E6707F">
        <w:rPr>
          <w:rFonts w:ascii="Arial" w:hAnsi="Arial"/>
          <w:sz w:val="24"/>
          <w:szCs w:val="24"/>
        </w:rPr>
        <w:t xml:space="preserve"> ਡਿਲੀਵਰੀ ਸਿਸਟਮ ਕਾਊਂਟੀ ਤੋਂ ਡਾਕਟਰੀ ਤੌਰ 'ਤੇ ਜ਼ਰੂਰੀ ਮਾਦਕ ਪਦਾਰਥਾਂ ਦੀ ਵਰਤੋਂ ਸੰਬੰਧੀ ਵਿਕਾਰ ਇਲਾਜ ਸੇਵਾਵਾਂ ਪ੍ਰਾਪਤ ਕਰਨ ਦਾ ਅਧਿਕਾਰ ਹੈ। ਤੁਹਾਡੇ ਕੋਲ ਅਧਿਕਾਰ ਹੈ ਕਿ:</w:t>
      </w:r>
    </w:p>
    <w:p w14:paraId="694B605D"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 xml:space="preserve">ਤੁਹਾਡੀ ਗੋਪਨੀਯਤਾ ਦੇ ਅਧਿਕਾਰ ਅਤੇ ਤੁਹਾਡੀ ਡਾਕਟਰੀ ਜਾਣਕਾਰੀ ਦੀ ਗੋਪਨੀਯਤਾ ਬਰਕਰਾਰ ਰੱਖਣ ਦੀ ਜ਼ਰੂਰਤ ਨੂੰ ਧਿਆਨ ਵਿੱਚ ਰੱਖਦੇ ਹੋਏ, ਸਤਿਕਾਰ ਨਾਲ ਪੇਸ਼ ਆਓ। </w:t>
      </w:r>
    </w:p>
    <w:p w14:paraId="0BBCBB76" w14:textId="35ABB60B"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ਉਪਲਬਧ ਇਲਾਜ ਦੇ ਵਿਕਲਪਾਂ ਅਤੇ ਵਿਕਲਪਾਂ ਬਾਰੇ ਜਾਣਕਾਰੀ ਪ੍ਰਾਪਤ ਕਰੋ, ਜੋ ਲਾਭਪਾਤਰੀ ਦੀ ਸਥਿਤੀ ਅਤੇ ਸਮਝਣ ਦੀ ਯੋਗਤਾ ਦੇ ਢੁੱਕਵੇਂ ਤਰੀਕੇ ਨਾਲ ਪੇਸ਼ ਕੀਤੀ ਗਈ ਹੈ।</w:t>
      </w:r>
    </w:p>
    <w:p w14:paraId="62705204" w14:textId="0FC2AF5C"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ਮਾਦਕ ਪਦਾਰਥਾਂ ਦੀ ਵਰਤੋਂ ਸੰਬੰਧੀ ਵਿਕਾਰ ਦੇਖਭਾਲ ਸੰਬੰਧੀ ਫੈਸਲਿਆਂ ਵਿੱਚ ਹਿੱਸਾ ਲਓ, ਜਿਸ ਵਿੱਚ ਇਲਾਜ ਤੋਂ ਇਨਕਾਰ ਕਰਨ ਦਾ ਅਧਿਕਾਰ ਵੀ ਸ਼ਾਮਿਲ ਹੈ।</w:t>
      </w:r>
    </w:p>
    <w:p w14:paraId="0A074D7B"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 xml:space="preserve">ਦੇਖਭਾਲ ਲਈ ਸਮੇਂ ਸਿਰ ਪਹੁੰਚ ਪ੍ਰਾਪਤ ਕਰੋ, ਜਿਸ ਵਿੱਚ ਦਿਨ ਦੇ 24 ਘੰਟੇ, ਹਫ਼ਤੇ ਦੇ 7 ਦਿਨ ਉਪਲਬਧ ਸੇਵਾਵਾਂ ਸ਼ਾਮਲ ਹਨ, ਜਦੋਂ ਕਿਸੇ ਐਮਰਜੈਂਸੀ ਸਥਿਤੀ ਜਾਂ ਕਿਸੇ ਜ਼ਰੂਰੀ ਜਾਂ ਸੰਕਟ ਵਾਲੀ ਸਥਿਤੀ ਦਾ ਇਲਾਜ ਕਰਨ ਲਈ ਡਾਕਟਰੀ ਤੌਰ 'ਤੇ ਜ਼ਰੂਰੀ ਹੋਵੇ। </w:t>
      </w:r>
    </w:p>
    <w:p w14:paraId="55341BFC" w14:textId="1924EF66" w:rsidR="00DF1A41" w:rsidRPr="00430F24" w:rsidRDefault="00DF1A41">
      <w:pPr>
        <w:pStyle w:val="ListParagraph"/>
        <w:numPr>
          <w:ilvl w:val="0"/>
          <w:numId w:val="45"/>
        </w:numPr>
        <w:spacing w:after="0" w:line="360" w:lineRule="auto"/>
        <w:rPr>
          <w:rFonts w:ascii="Arial" w:hAnsi="Arial" w:cs="Arial"/>
          <w:sz w:val="24"/>
          <w:szCs w:val="24"/>
        </w:rPr>
      </w:pPr>
      <w:r w:rsidRPr="74E6707F">
        <w:rPr>
          <w:rFonts w:ascii="Arial" w:hAnsi="Arial"/>
          <w:sz w:val="24"/>
          <w:szCs w:val="24"/>
        </w:rPr>
        <w:t xml:space="preserve">ਕਾਊਂਟੀ ਦੁਆਰਾ ਕਵਰ ਕੀਤੇ ਗਏ ਪਦਾਰਥਾਂ ਦੀ ਵਰਤੋਂ ਸੰਬੰਧੀ ਵਿਕਾਰ ਇਲਾਜ ਸੇਵਾਵਾਂ  ਡਰੱਗ ਮੇਡੀ-ਕਲ </w:t>
      </w:r>
      <w:r w:rsidR="41CDBA85" w:rsidRPr="74E6707F">
        <w:rPr>
          <w:rFonts w:ascii="Arial" w:eastAsia="Arial" w:hAnsi="Arial" w:cs="Arial"/>
          <w:color w:val="222222"/>
        </w:rPr>
        <w:t xml:space="preserve">ਦਵਾਰਾ ਆਯੋਜਿਤ ਕੀਤਾ </w:t>
      </w:r>
      <w:r w:rsidR="41CDBA85" w:rsidRPr="74E6707F">
        <w:t xml:space="preserve"> </w:t>
      </w:r>
      <w:r w:rsidRPr="74E6707F">
        <w:rPr>
          <w:rFonts w:ascii="Arial" w:hAnsi="Arial"/>
          <w:sz w:val="24"/>
          <w:szCs w:val="24"/>
        </w:rPr>
        <w:t xml:space="preserve">ਡਿਲੀਵਰੀ ਸਿਸਟਮ ਕਾਊਂਟੀ ਯੋਜਨਾ, ਡਰੱਗ ਮੈਡੀ-ਕਲ </w:t>
      </w:r>
      <w:r w:rsidR="14D73278" w:rsidRPr="74E6707F">
        <w:rPr>
          <w:rFonts w:ascii="Arial" w:eastAsia="Arial" w:hAnsi="Arial" w:cs="Arial"/>
          <w:color w:val="222222"/>
        </w:rPr>
        <w:t xml:space="preserve">ਦਵਾਰਾ ਆਯੋਜਿਤ ਕੀਤਾ </w:t>
      </w:r>
      <w:r w:rsidR="14D73278" w:rsidRPr="74E6707F">
        <w:t xml:space="preserve"> </w:t>
      </w:r>
      <w:r w:rsidRPr="74E6707F">
        <w:rPr>
          <w:rFonts w:ascii="Arial" w:hAnsi="Arial"/>
          <w:sz w:val="24"/>
          <w:szCs w:val="24"/>
        </w:rPr>
        <w:t xml:space="preserve"> </w:t>
      </w:r>
      <w:r w:rsidRPr="74E6707F">
        <w:rPr>
          <w:rFonts w:ascii="Arial" w:hAnsi="Arial"/>
          <w:sz w:val="24"/>
          <w:szCs w:val="24"/>
        </w:rPr>
        <w:lastRenderedPageBreak/>
        <w:t xml:space="preserve">ਡਿਲੀਵਰੀ ਸਿਸਟਮ ਕਾਊਂਟੀ* ਦੀਆਂ ਹੋਰ ਜ਼ਿੰਮੇਵਾਰੀਆ  * ਅਤੇ ਤੁਹਾਡੇ ਅਧਿਕਾਰ ਜਿਵੇਂ ਕਿ ਇੱਥੇ ਦੱਸਿਆ ਗਿਆ ਹੈ, ਬਾਰੇ ਇਸ ਹੈਂਡਬੁੱਕ ਵਿੱਚ ਜਾਣਕਾਰੀ ਪ੍ਰਾਪਤ ਕਰੋ। </w:t>
      </w:r>
    </w:p>
    <w:p w14:paraId="4B226425"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ਆਪਣੀ ਸਿਹਤ ਸੰਬੰਧੀ ਗੁਪਤ ਜਾਣਕਾਰੀ ਨੂੰ ਸੁਰੱਖਿਅਤ ਰੱਖੋ।</w:t>
      </w:r>
    </w:p>
    <w:p w14:paraId="0168B1DE" w14:textId="6F93A129" w:rsidR="00DF1A41" w:rsidRPr="00430F24" w:rsidRDefault="45E5B32F">
      <w:pPr>
        <w:pStyle w:val="ListParagraph"/>
        <w:numPr>
          <w:ilvl w:val="0"/>
          <w:numId w:val="45"/>
        </w:numPr>
        <w:spacing w:after="0" w:line="360" w:lineRule="auto"/>
        <w:rPr>
          <w:rFonts w:ascii="Arial" w:hAnsi="Arial" w:cs="Arial"/>
          <w:sz w:val="24"/>
          <w:szCs w:val="24"/>
        </w:rPr>
      </w:pPr>
      <w:r>
        <w:rPr>
          <w:rFonts w:ascii="Arial" w:hAnsi="Arial"/>
          <w:sz w:val="24"/>
        </w:rPr>
        <w:t>ਆਪਣੇ ਮੈਡੀਕਲ ਰਿਕਾਰਡਾਂ ਦੀ ਇੱਕ ਕਾਪੀ ਲਈ ਬੇਨਤੀ ਕਰੋ ਅਤੇ ਪ੍ਰਾਪਤ ਕਰੋ, ਅਤੇ ਬੇਨਤੀ ਕਰੋ ਕਿ ਉਨ੍ਹਾਂ ਵਿੱਚ ਲੋੜ ਅਨੁਸਾਰ ਸੋਧ ਜਾਂ ਸੁਧਾਰ ਕੀਤਾ ਜਾਵੇ।</w:t>
      </w:r>
    </w:p>
    <w:p w14:paraId="287C3DA2"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 xml:space="preserve">ਬੇਨਤੀ ਕਰਨ 'ਤੇ ਅਤੇ ਬੇਨਤੀ ਕੀਤੇ ਜਾ ਰਹੇ ਫਾਰਮੈਟ ਲਈ ਸਮੇਂ ਸਿਰ ਢੁਕਵੇਂ ਢੰਗ ਨਾਲ ਵਿਕਲਪਕ ਵੰਨਗੀਆਂ (ਬ੍ਰੇਲ, ਵੱਡੇ ਆਕਾਰ ਦੇ ਪ੍ਰਿੰਟ ਅਤੇ ਆਡੀਓ ਫਾਰਮੈਟ ਸਮੇਤ) ਵਿੱਚ ਲਿਖਤੀ ਸਮੱਗਰੀ ਪ੍ਰਾਪਤ ਕਰੋ। </w:t>
      </w:r>
    </w:p>
    <w:p w14:paraId="41553B3B" w14:textId="7F684E65" w:rsidR="00DF1A41" w:rsidRPr="00430F24" w:rsidRDefault="00DF1A41">
      <w:pPr>
        <w:pStyle w:val="ListParagraph"/>
        <w:numPr>
          <w:ilvl w:val="0"/>
          <w:numId w:val="45"/>
        </w:numPr>
        <w:spacing w:after="0" w:line="360" w:lineRule="auto"/>
        <w:rPr>
          <w:rFonts w:ascii="Arial" w:hAnsi="Arial" w:cs="Arial"/>
          <w:sz w:val="24"/>
          <w:szCs w:val="24"/>
        </w:rPr>
      </w:pPr>
      <w:r w:rsidRPr="74E6707F">
        <w:rPr>
          <w:rFonts w:ascii="Arial" w:hAnsi="Arial"/>
          <w:sz w:val="24"/>
          <w:szCs w:val="24"/>
        </w:rPr>
        <w:t xml:space="preserve">ਤੁਹਾਡੇ ਡਰੱਗ ਮੈਡੀ-ਕੈਲ </w:t>
      </w:r>
      <w:r w:rsidR="595E7BEB" w:rsidRPr="74E6707F">
        <w:rPr>
          <w:rFonts w:ascii="Arial" w:eastAsia="Arial" w:hAnsi="Arial" w:cs="Arial"/>
          <w:color w:val="222222"/>
        </w:rPr>
        <w:t xml:space="preserve">ਦਵਾਰਾ ਆਯੋਜਿਤ ਕੀਤਾ </w:t>
      </w:r>
      <w:r w:rsidR="595E7BEB" w:rsidRPr="74E6707F">
        <w:t xml:space="preserve"> </w:t>
      </w:r>
      <w:r w:rsidRPr="74E6707F">
        <w:rPr>
          <w:rFonts w:ascii="Arial" w:hAnsi="Arial"/>
          <w:sz w:val="24"/>
          <w:szCs w:val="24"/>
        </w:rPr>
        <w:t xml:space="preserve"> ਡਿਲੀਵਰੀ ਸਿਸਟਮ ਕਾਊਂਟੀ ਦੇ ਲਾਭਪਾਤਰੀਆਂ ਵਿੱਚੋਂ ਘੱਟੋ-ਘੱਟ ਪੰਜ ਪ੍ਰਤੀਸ਼ਤ ਜਾਂ 3,000 ਦੁਆਰਾ ਵਰਤੀਆਂ ਜਾਂਦੀਆਂ ਭਾਸ਼ਾਵਾਂ ਵਿੱਚ ਲਿਖਤੀ ਸਮੱਗਰੀ, ਜੋ ਵੀ ਘੱਟ ਹੋਵੇ, ਪ੍ਰਾਪਤ ਕਰੋ।</w:t>
      </w:r>
    </w:p>
    <w:p w14:paraId="7DCE216E"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ਆਪਣੀ ਤਰਜੀਹੀ ਭਾਸ਼ਾ ਵਾਸਤੇ ਜ਼ੁਬਾਨੀ ਅਨੁਵਾਦ ਸੇਵਾਵਾਂ ਪ੍ਰਾਪਤ ਕਰੋ।</w:t>
      </w:r>
    </w:p>
    <w:p w14:paraId="67E57D22" w14:textId="241DED23" w:rsidR="00DF1A41" w:rsidRPr="00430F24" w:rsidRDefault="00DF1A41">
      <w:pPr>
        <w:pStyle w:val="ListParagraph"/>
        <w:numPr>
          <w:ilvl w:val="0"/>
          <w:numId w:val="45"/>
        </w:numPr>
        <w:spacing w:after="0" w:line="360" w:lineRule="auto"/>
        <w:rPr>
          <w:rFonts w:ascii="Arial" w:hAnsi="Arial" w:cs="Arial"/>
          <w:sz w:val="24"/>
          <w:szCs w:val="24"/>
        </w:rPr>
      </w:pPr>
      <w:r w:rsidRPr="74E6707F">
        <w:rPr>
          <w:rFonts w:ascii="Arial" w:hAnsi="Arial"/>
          <w:sz w:val="24"/>
          <w:szCs w:val="24"/>
        </w:rPr>
        <w:t xml:space="preserve">ਡਰੱਗ ਮੈਡੀ-ਕਲ </w:t>
      </w:r>
      <w:r w:rsidR="57174365" w:rsidRPr="74E6707F">
        <w:rPr>
          <w:rFonts w:ascii="Arial" w:eastAsia="Arial" w:hAnsi="Arial" w:cs="Arial"/>
          <w:color w:val="222222"/>
        </w:rPr>
        <w:t xml:space="preserve">ਦਵਾਰਾ ਆਯੋਜਿਤ ਕੀਤਾ </w:t>
      </w:r>
      <w:r w:rsidR="57174365" w:rsidRPr="74E6707F">
        <w:t xml:space="preserve"> </w:t>
      </w:r>
      <w:r w:rsidRPr="74E6707F">
        <w:rPr>
          <w:rFonts w:ascii="Arial" w:hAnsi="Arial"/>
          <w:sz w:val="24"/>
          <w:szCs w:val="24"/>
        </w:rPr>
        <w:t>ਡਿਲੀਵਰੀ ਸਿਸਟਮ ਕਾਊਂਟੀ ਤੋਂ ਮਾਦਕ ਪਦਾਰਥਾਂ ਦੀ ਵਰਤੋਂ ਦੇ ਵਿਕਾਰ ਇਲਾਜ ਸੇਵਾਵਾਂ ਪ੍ਰਾਪਤ ਕਰੋ। ਜੋ ਸੇਵਾਵਾਂ ਦੀ ਉਪਲਬਧਤਾ, ਲੋੜੀਂਦੀ ਸਮਰੱਥਾ ਅਤੇ ਸੇਵਾਵਾਂ ਦੇ ਭਰੋਸੇ, ਤਾਲਮੇਲ ਅਤੇ ਦੇਖਭਾਲ ਦੀ ਨਿਰੰਤਰਤਾ ਅਤੇ ਸੇਵਾਵਾਂ ਦੀ ਕਵਰੇਜ ਅਤੇ ਅਧਿਕਾਰ ਦੇ ਖੇਤਰਾਂ ਵਿੱਚ ਸਟੇਟ ਦੇ ਨਾਲ ਆਪਣੇ ਅਧਿਕਾਰ ਦੀਆਂ ਜ਼ਰੂਰਤਾਂ ਦੀ ਪਾਲਣਾ ਕਰਦਾ ਹੈ।</w:t>
      </w:r>
    </w:p>
    <w:p w14:paraId="69FE6B13"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 xml:space="preserve">ਜੇ ਤੁਸੀਂ ਨਾਬਾਲਗ ਹੋ, ਤਾਂ ਨਾਬਾਲਗ ਸਹਿਮਤੀ ਸੇਵਾਵਾਂ ਤੱਕ ਪਹੁੰਚ ਕਰੋ। </w:t>
      </w:r>
    </w:p>
    <w:p w14:paraId="605E9D0E" w14:textId="620B5C50" w:rsidR="00DF1A41" w:rsidRPr="00430F24" w:rsidRDefault="280D2EF8">
      <w:pPr>
        <w:pStyle w:val="ListParagraph"/>
        <w:numPr>
          <w:ilvl w:val="0"/>
          <w:numId w:val="45"/>
        </w:numPr>
        <w:spacing w:after="0" w:line="360" w:lineRule="auto"/>
        <w:rPr>
          <w:rFonts w:ascii="Arial" w:hAnsi="Arial" w:cs="Arial"/>
          <w:sz w:val="24"/>
          <w:szCs w:val="24"/>
        </w:rPr>
      </w:pPr>
      <w:r w:rsidRPr="74E6707F">
        <w:rPr>
          <w:rFonts w:ascii="Arial" w:hAnsi="Arial"/>
          <w:sz w:val="24"/>
          <w:szCs w:val="24"/>
        </w:rPr>
        <w:t xml:space="preserve">ਨੈੱਟਵਰਕ ਕਵਰੇਜ ਖੇਤਰ ਤੋਂ ਬਾਹਰ </w:t>
      </w:r>
      <w:r w:rsidR="00DF1A41" w:rsidRPr="74E6707F">
        <w:rPr>
          <w:rFonts w:ascii="Arial" w:hAnsi="Arial"/>
          <w:sz w:val="24"/>
          <w:szCs w:val="24"/>
        </w:rPr>
        <w:t xml:space="preserve"> ਡਾਕਟਰੀ ਤੌਰ 'ਤੇ ਜ਼ਰੂਰੀ ਸੇਵਾਵਾਂ ਤੱਕ ਸਮੇਂ ਸਿਰ ਪਹੁੰਚੋ,  ਜੇਕਰ ਯੋਜਨਾ ਵਿੱਚ ਕੋਈ ਕਰਮਚਾਰੀ ਜਾਂ ਇਕਰਾਰਨਾਮਾ ਪ੍ਰਦਾਤਾ ਨਹੀਂ ਹੈ ਜੋ ਸੇਵਾਵਾਂ ਪ੍ਰਦਾਨ ਕਰ ਸਕਦਾ ਹੈ। "</w:t>
      </w:r>
      <w:r w:rsidR="3ABCC002" w:rsidRPr="74E6707F">
        <w:rPr>
          <w:rFonts w:ascii="Arial" w:hAnsi="Arial"/>
          <w:sz w:val="24"/>
          <w:szCs w:val="24"/>
        </w:rPr>
        <w:t xml:space="preserve">ਨੈੱਟਵਰਕ ਕਵਰੇਜ ਖੇਤਰ ਤੋਂ ਬਾਹਰ </w:t>
      </w:r>
      <w:r w:rsidR="00DF1A41" w:rsidRPr="74E6707F">
        <w:rPr>
          <w:rFonts w:ascii="Arial" w:hAnsi="Arial"/>
          <w:sz w:val="24"/>
          <w:szCs w:val="24"/>
        </w:rPr>
        <w:t xml:space="preserve"> ਪ੍ਰਦਾਤਾ" ਦਾ ਅਰਥ ਹੈ ਇੱਕ ਪ੍ਰਦਾਤਾ ਜੋ ਡਰੱਗ ਮੈਡੀ-ਕਲ </w:t>
      </w:r>
      <w:r w:rsidR="26099D45" w:rsidRPr="74E6707F">
        <w:rPr>
          <w:rFonts w:ascii="Arial" w:eastAsia="Arial" w:hAnsi="Arial" w:cs="Arial"/>
          <w:color w:val="222222"/>
        </w:rPr>
        <w:t xml:space="preserve">ਦਵਾਰਾ </w:t>
      </w:r>
      <w:r w:rsidR="26099D45" w:rsidRPr="74E6707F">
        <w:rPr>
          <w:rFonts w:ascii="Arial" w:eastAsia="Arial" w:hAnsi="Arial" w:cs="Arial"/>
          <w:color w:val="222222"/>
        </w:rPr>
        <w:lastRenderedPageBreak/>
        <w:t xml:space="preserve">ਆਯੋਜਿਤ ਕੀਤਾ </w:t>
      </w:r>
      <w:r w:rsidR="26099D45" w:rsidRPr="74E6707F">
        <w:t xml:space="preserve"> </w:t>
      </w:r>
      <w:r w:rsidR="00DF1A41" w:rsidRPr="74E6707F">
        <w:rPr>
          <w:rFonts w:ascii="Arial" w:hAnsi="Arial"/>
          <w:sz w:val="24"/>
          <w:szCs w:val="24"/>
        </w:rPr>
        <w:t xml:space="preserve"> ਡਿਲੀਵਰੀ ਸਿਸਟਮ ਕਾਊਂਟੀ ਦੀ ਪ੍ਰਦਾਤਾਵਾਂ ਦੀ ਸੂਚੀ ਵਿੱਚ ਨਹੀਂ ਹੈ। ਕਾਊਂਟੀ ਨੂੰ ਇਹ ਪੱਕਾ ਕਰਨਾ ਚਾਹੀਦਾ ਹੈ ਕਿ ਤੁਸੀਂ ਕਿਸੇ </w:t>
      </w:r>
      <w:r w:rsidR="0865F180" w:rsidRPr="74E6707F">
        <w:rPr>
          <w:rFonts w:ascii="Arial" w:hAnsi="Arial"/>
          <w:sz w:val="24"/>
          <w:szCs w:val="24"/>
        </w:rPr>
        <w:t>ਨੈੱਟਵਰਕ ਕਵਰੇਜ ਖੇਤਰ ਤੋਂ ਬਾਹਰ</w:t>
      </w:r>
      <w:r w:rsidR="00DF1A41" w:rsidRPr="74E6707F">
        <w:rPr>
          <w:rFonts w:ascii="Arial" w:hAnsi="Arial"/>
          <w:sz w:val="24"/>
          <w:szCs w:val="24"/>
        </w:rPr>
        <w:t xml:space="preserve"> ਪ੍ਰਦਾਤਾ ਨੂੰ ਮਿਲਣ ਲਈ ਕੋਈ ਵਾਧੂ ਭੁਗਤਾਨ ਤਾਂ ਨਹੀਂ ਕਰਦੇ ਹੋ। ਕਿਸੇ </w:t>
      </w:r>
      <w:r w:rsidR="327EDA74" w:rsidRPr="74E6707F">
        <w:rPr>
          <w:rFonts w:ascii="Arial" w:hAnsi="Arial"/>
          <w:sz w:val="24"/>
          <w:szCs w:val="24"/>
        </w:rPr>
        <w:t>ਨੈੱਟਵਰਕ ਕਵਰੇਜ ਖੇਤਰ ਤੋਂ ਬਾਹਰ</w:t>
      </w:r>
      <w:r w:rsidR="00DF1A41" w:rsidRPr="74E6707F">
        <w:rPr>
          <w:rFonts w:ascii="Arial" w:hAnsi="Arial"/>
          <w:sz w:val="24"/>
          <w:szCs w:val="24"/>
        </w:rPr>
        <w:t xml:space="preserve"> ਪ੍ਰਦਾਤਾ ਤੋਂ ਸੇਵਾਵਾਂ ਕਿਵੇਂ ਪ੍ਰਾਪਤ ਕੀਤੀਆਂ ਜਾਣ ਇਸ ਬਾਰੇ ਜਾਣਕਾਰੀ ਲਈ ਤੁਸੀਂ *[ਟੋਲ-ਫ੍ਰੀ ਫ਼ੋਨ ਨੰਬਰ ਦਾਖਲ ਕਰਨ ਲਈ ਕਾਊਂਟੀ] 'ਤੇ ਲਾਭਪਾਤਰੀ ਸੇਵਾਵਾਂ ਨਾਲ ਸੰਪਰਕ ਕਰ ਸਕਦੇ ਹੋ।  </w:t>
      </w:r>
    </w:p>
    <w:p w14:paraId="28BC042B"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 xml:space="preserve">ਕਾਊਂਟੀ ਨੈੱਟਵਰਕ ਵਿਚਲੇ ਕਿਸੇ ਯੋਗਤਾ ਪ੍ਰਾਪਤ ਸਿਹਤ ਸੰਭਾਲ ਪੇਸ਼ੇਵਰ, ਜਾਂ ਨੈੱਟਵਰਕ ਤੋਂ ਬਾਹਰਲੇ ਕਿਸੇ ਵਿਅਕਤੀ ਕੋਲੋਂ ਆਪਣੇ ਲਈ ਬਿਨਾਂ ਕਿਸੇ ਵਧੀਕ ਖ਼ਰਚੇ ਦੇ, ਦੂਜੀ ਰਾਇ ਦੀ ਬੇਨਤੀ ਕਰੋ। </w:t>
      </w:r>
    </w:p>
    <w:p w14:paraId="4FF8B68B"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ਸੰਸਥਾ ਜਾਂ ਪ੍ਰਾਪਤ ਕੀਤੀ ਦੇਖਭਾਲ ਬਾਰੇ  ਜ਼ਬਾਨੀ ਜਾਂ ਲਿਖਤੀ ਰੂਪ ਵਿੱਚ ਸ਼ਿਕਾਇਤਾਂ ਦਰਜ ਕਰੋ।</w:t>
      </w:r>
    </w:p>
    <w:p w14:paraId="137FD2EF" w14:textId="57DC3D63" w:rsidR="00DF1A41" w:rsidRPr="00430F24" w:rsidRDefault="45E5B32F">
      <w:pPr>
        <w:pStyle w:val="ListParagraph"/>
        <w:numPr>
          <w:ilvl w:val="0"/>
          <w:numId w:val="45"/>
        </w:numPr>
        <w:spacing w:after="0" w:line="360" w:lineRule="auto"/>
        <w:rPr>
          <w:rFonts w:ascii="Arial" w:hAnsi="Arial" w:cs="Arial"/>
          <w:sz w:val="24"/>
          <w:szCs w:val="24"/>
        </w:rPr>
      </w:pPr>
      <w:r>
        <w:rPr>
          <w:rFonts w:ascii="Arial" w:hAnsi="Arial"/>
          <w:sz w:val="24"/>
        </w:rPr>
        <w:t xml:space="preserve"> ਪ੍ਰਤੀਕੂਲ ਲਾਭ ਦੇ ਨਿਰਣੇ* ਦਾ ਨੋਟਿਸ ਪ੍ਰਾਪਤ ਹੋਣ 'ਤੇ, ਜ਼ੁਬਾਨੀ ਜਾਂ ਲਿਖਤੀ ਰੂਪ ਵਿੱਚ, ਇੱਕ ਅਪੀਲ ਦੀ ਬੇਨਤੀ ਕਰੋ ਜਿਸ ਵਿੱਚ ਉਨ੍ਹਾਂ ਹਾਲਾਤਾਂ ਬਾਰੇ ਜਾਣਕਾਰੀ ਵੀ ਸ਼ਾਮਿਲ ਹੋਵੇ ਜਿੰਨ੍ਹਾਂ ਦੇ ਤਹਿਤ ਇੱਕ ਤੇਜ਼ ਅਪੀਲ ਸੰਭਵ ਹੈ।</w:t>
      </w:r>
    </w:p>
    <w:p w14:paraId="29CBC589" w14:textId="29067E8D" w:rsidR="00DF1A41" w:rsidRPr="00430F24" w:rsidRDefault="45E5B32F">
      <w:pPr>
        <w:pStyle w:val="ListParagraph"/>
        <w:numPr>
          <w:ilvl w:val="0"/>
          <w:numId w:val="45"/>
        </w:numPr>
        <w:spacing w:after="0" w:line="360" w:lineRule="auto"/>
        <w:rPr>
          <w:rFonts w:ascii="Arial" w:hAnsi="Arial" w:cs="Arial"/>
          <w:sz w:val="24"/>
          <w:szCs w:val="24"/>
        </w:rPr>
      </w:pPr>
      <w:r w:rsidRPr="74E6707F">
        <w:rPr>
          <w:rFonts w:ascii="Arial" w:hAnsi="Arial"/>
          <w:sz w:val="24"/>
          <w:szCs w:val="24"/>
        </w:rPr>
        <w:t xml:space="preserve">ਸਟੇਟ ਮੈਡੀ-ਕਲ ਫੇਅਰ ਸੁਣਵਾਈ ਦੀ ਬੇਨਤੀ ਕਰੋ, ਜਿਸ ਵਿੱਚ ਉਨ੍ਹਾਂ ਹਾਲਤਾਂ ਬਾਰੇ ਜਾਣਕਾਰੀ ਵੀ ਸ਼ਾਮਿਲ ਹੈ ਜਿਸ ਵਿੱਚ ਇੱਕ ਤੇਜ਼ </w:t>
      </w:r>
      <w:r w:rsidR="3281C309" w:rsidRPr="74E6707F">
        <w:rPr>
          <w:rFonts w:ascii="system-ui" w:eastAsia="system-ui" w:hAnsi="system-ui" w:cs="system-ui"/>
          <w:color w:val="000000" w:themeColor="text1"/>
          <w:sz w:val="24"/>
          <w:szCs w:val="24"/>
          <w:u w:val="single"/>
        </w:rPr>
        <w:t xml:space="preserve"> ਰਾਜ ਨਿਰਪੱਖ</w:t>
      </w:r>
      <w:r w:rsidR="3281C309" w:rsidRPr="74E6707F">
        <w:rPr>
          <w:rFonts w:ascii="system-ui" w:eastAsia="system-ui" w:hAnsi="system-ui" w:cs="system-ui"/>
          <w:color w:val="212529"/>
          <w:sz w:val="24"/>
          <w:szCs w:val="24"/>
        </w:rPr>
        <w:t xml:space="preserve"> </w:t>
      </w:r>
      <w:r w:rsidR="3281C309" w:rsidRPr="74E6707F">
        <w:t xml:space="preserve"> </w:t>
      </w:r>
      <w:r w:rsidRPr="74E6707F">
        <w:rPr>
          <w:rFonts w:ascii="Arial" w:hAnsi="Arial"/>
          <w:sz w:val="24"/>
          <w:szCs w:val="24"/>
        </w:rPr>
        <w:t xml:space="preserve"> ਸੁਣਵਾਈ ਸੰਭਵ ਹੈ। </w:t>
      </w:r>
    </w:p>
    <w:p w14:paraId="0965E0C7" w14:textId="77777777" w:rsidR="00DF1A41" w:rsidRPr="00430F24" w:rsidRDefault="00DF1A41">
      <w:pPr>
        <w:pStyle w:val="ListParagraph"/>
        <w:numPr>
          <w:ilvl w:val="0"/>
          <w:numId w:val="45"/>
        </w:numPr>
        <w:spacing w:after="0" w:line="360" w:lineRule="auto"/>
        <w:rPr>
          <w:rFonts w:ascii="Arial" w:hAnsi="Arial" w:cs="Arial"/>
          <w:sz w:val="24"/>
          <w:szCs w:val="24"/>
        </w:rPr>
      </w:pPr>
      <w:r>
        <w:rPr>
          <w:rFonts w:ascii="Arial" w:hAnsi="Arial"/>
          <w:sz w:val="24"/>
        </w:rPr>
        <w:t>ਕਿਸੇ ਵੀ ਕਿਸਮ ਦੀ ਸੰਜਮ ਜਾਂ ਏਕਾਂਤਵਾਸ ਤੋਂ ਮੁਕਤ ਹੋਣਾ ਜਿਸਨੂੰ ਜ਼ਬਰਦਸਤੀ, ਅਨੁਸ਼ਾਸ਼ਨ, ਸੁਵਿਧਾ, ਜਾਂ ਬਦਲੇ ਦੀ ਭਾਵਨਾ ਦੇ ਸਾਧਨ ਵਜੋਂ ਵਰਤਿਆ ਜਾਂਦਾ ਹੈ।</w:t>
      </w:r>
    </w:p>
    <w:p w14:paraId="246CFB20" w14:textId="14F3F363" w:rsidR="00DF1A41" w:rsidRPr="00430F24" w:rsidRDefault="00DF1A41">
      <w:pPr>
        <w:pStyle w:val="ListParagraph"/>
        <w:numPr>
          <w:ilvl w:val="0"/>
          <w:numId w:val="45"/>
        </w:numPr>
        <w:spacing w:after="0" w:line="360" w:lineRule="auto"/>
        <w:rPr>
          <w:rFonts w:ascii="Arial" w:hAnsi="Arial" w:cs="Arial"/>
          <w:sz w:val="24"/>
          <w:szCs w:val="24"/>
        </w:rPr>
      </w:pPr>
      <w:r w:rsidRPr="74E6707F">
        <w:rPr>
          <w:rFonts w:ascii="Arial" w:hAnsi="Arial"/>
          <w:sz w:val="24"/>
          <w:szCs w:val="24"/>
        </w:rPr>
        <w:t xml:space="preserve">ਡਰੱਗ ਮੈਡੀ-ਕਲ </w:t>
      </w:r>
      <w:r w:rsidR="1DCCA678" w:rsidRPr="74E6707F">
        <w:rPr>
          <w:rFonts w:ascii="Arial" w:eastAsia="Arial" w:hAnsi="Arial" w:cs="Arial"/>
          <w:color w:val="222222"/>
        </w:rPr>
        <w:t>ਦਵਾਰਾ ਆਯੋਜਿਤ ਕੀਤਾ</w:t>
      </w:r>
      <w:r w:rsidR="1DCCA678" w:rsidRPr="74E6707F">
        <w:t xml:space="preserve">  </w:t>
      </w:r>
      <w:r w:rsidRPr="74E6707F">
        <w:rPr>
          <w:rFonts w:ascii="Arial" w:hAnsi="Arial"/>
          <w:sz w:val="24"/>
          <w:szCs w:val="24"/>
        </w:rPr>
        <w:t xml:space="preserve"> ਡਿਲੀਵਰੀ ਸਿਸਟਮ ਕਾਊਂਟੀ, ਪ੍ਰਦਾਤਾਵਾਂ, ਜਾਂ ਸਟੇਟ ਦੁਆਰਾ ਤੁਹਾਡੇ ਨਾਲ ਕਿਵੇਂ ਵਿਵਹਾਰ ਕੀਤਾ ਜਾਂਦਾ ਹੈ, ਇਸ ਨੂੰ ਪ੍ਰਭਾਵਿਤ ਕੀਤੇ ਬਿਨਾਂ ਇਨ੍ਹਾਂ ਅਧਿਕਾਰਾਂ ਦੀ ਵਰਤੋਂ ਕਰਨ ਲਈ ਭੇਦਭਾਵ ਤੋਂ ਮੁਕਤ ਰਹੋ।</w:t>
      </w:r>
    </w:p>
    <w:p w14:paraId="03EAC362" w14:textId="77777777" w:rsidR="00DF1A41" w:rsidRPr="005F361C" w:rsidRDefault="00DF1A41" w:rsidP="00DF0B49">
      <w:pPr>
        <w:spacing w:after="0" w:line="360" w:lineRule="auto"/>
        <w:contextualSpacing/>
        <w:rPr>
          <w:rFonts w:ascii="Arial" w:hAnsi="Arial" w:cs="Arial"/>
          <w:strike/>
          <w:sz w:val="24"/>
          <w:szCs w:val="24"/>
        </w:rPr>
      </w:pPr>
    </w:p>
    <w:p w14:paraId="6923EA3C" w14:textId="67E653E1" w:rsidR="00DF1A41" w:rsidRDefault="00DF1A41" w:rsidP="025AE838">
      <w:pPr>
        <w:spacing w:after="0" w:line="360" w:lineRule="auto"/>
        <w:contextualSpacing/>
        <w:rPr>
          <w:rFonts w:ascii="Arial" w:hAnsi="Arial" w:cs="Arial"/>
          <w:b/>
          <w:bCs/>
          <w:sz w:val="24"/>
          <w:szCs w:val="24"/>
        </w:rPr>
      </w:pPr>
      <w:r w:rsidRPr="025AE838">
        <w:rPr>
          <w:rFonts w:ascii="Arial" w:hAnsi="Arial"/>
          <w:b/>
          <w:bCs/>
          <w:sz w:val="24"/>
          <w:szCs w:val="24"/>
        </w:rPr>
        <w:lastRenderedPageBreak/>
        <w:t xml:space="preserve">ਡਰੱਗ ਮੈਡੀ-ਕਲ </w:t>
      </w:r>
      <w:r w:rsidR="5F1AA83D" w:rsidRPr="025AE838">
        <w:rPr>
          <w:rFonts w:ascii="Arial" w:eastAsia="Arial" w:hAnsi="Arial" w:cs="Arial"/>
          <w:color w:val="222222"/>
          <w:sz w:val="24"/>
          <w:szCs w:val="24"/>
        </w:rPr>
        <w:t xml:space="preserve">ਦਵਾਰਾ ਆਯੋਜਿਤ ਕੀਤਾ </w:t>
      </w:r>
      <w:r w:rsidR="5F1AA83D" w:rsidRPr="025AE838">
        <w:rPr>
          <w:rFonts w:ascii="Arial" w:eastAsia="Arial" w:hAnsi="Arial" w:cs="Arial"/>
          <w:sz w:val="24"/>
          <w:szCs w:val="24"/>
        </w:rPr>
        <w:t xml:space="preserve"> </w:t>
      </w:r>
      <w:r w:rsidRPr="025AE838">
        <w:rPr>
          <w:rFonts w:ascii="Arial" w:hAnsi="Arial"/>
          <w:b/>
          <w:bCs/>
          <w:sz w:val="24"/>
          <w:szCs w:val="24"/>
        </w:rPr>
        <w:t xml:space="preserve">ਡਿਲੀਵਰੀ ਸਿਸਟਮ ਸੇਵਾਵਾਂ ਦੇ ਪ੍ਰਾਪਤਕਰਤਾ ਵਜੋਂ ਮੇਰੀਆਂ ਕੀ ਜ਼ਿੰਮੇਵਾਰੀਆਂ ਹਨ? </w:t>
      </w:r>
    </w:p>
    <w:p w14:paraId="2386A4EB" w14:textId="77777777" w:rsidR="007557CC" w:rsidRPr="00BA0784" w:rsidRDefault="007557CC" w:rsidP="00DF0B49">
      <w:pPr>
        <w:spacing w:after="0" w:line="360" w:lineRule="auto"/>
        <w:contextualSpacing/>
        <w:rPr>
          <w:rFonts w:ascii="Arial" w:hAnsi="Arial" w:cs="Arial"/>
          <w:b/>
          <w:sz w:val="24"/>
          <w:szCs w:val="24"/>
        </w:rPr>
      </w:pPr>
    </w:p>
    <w:p w14:paraId="21DDEBB2" w14:textId="76A552E4" w:rsidR="00DF1A41" w:rsidRPr="005F361C" w:rsidRDefault="00DF1A41" w:rsidP="025AE838">
      <w:pPr>
        <w:spacing w:after="0" w:line="360" w:lineRule="auto"/>
        <w:contextualSpacing/>
        <w:rPr>
          <w:rFonts w:ascii="Arial" w:hAnsi="Arial" w:cs="Arial"/>
          <w:sz w:val="24"/>
          <w:szCs w:val="24"/>
        </w:rPr>
      </w:pPr>
      <w:r w:rsidRPr="025AE838">
        <w:rPr>
          <w:rFonts w:ascii="Arial" w:hAnsi="Arial"/>
          <w:sz w:val="24"/>
          <w:szCs w:val="24"/>
        </w:rPr>
        <w:t>ਡਰੱਗ ਮੈਡੀ-ਕਲ</w:t>
      </w:r>
      <w:r w:rsidR="7F0EABC5" w:rsidRPr="025AE838">
        <w:rPr>
          <w:rFonts w:ascii="Arial" w:hAnsi="Arial"/>
          <w:sz w:val="24"/>
          <w:szCs w:val="24"/>
        </w:rPr>
        <w:t xml:space="preserve"> </w:t>
      </w:r>
      <w:r w:rsidR="7F0EABC5" w:rsidRPr="025AE838">
        <w:rPr>
          <w:rFonts w:ascii="Arial" w:eastAsia="Arial" w:hAnsi="Arial" w:cs="Arial"/>
          <w:color w:val="222222"/>
          <w:sz w:val="24"/>
          <w:szCs w:val="24"/>
        </w:rPr>
        <w:t xml:space="preserve">ਦਵਾਰਾ ਆਯੋਜਿਤ ਕੀਤਾ </w:t>
      </w:r>
      <w:r w:rsidR="7F0EABC5" w:rsidRPr="025AE838">
        <w:rPr>
          <w:rFonts w:ascii="Arial" w:eastAsia="Arial" w:hAnsi="Arial" w:cs="Arial"/>
          <w:sz w:val="24"/>
          <w:szCs w:val="24"/>
        </w:rPr>
        <w:t xml:space="preserve"> </w:t>
      </w:r>
      <w:r w:rsidRPr="025AE838">
        <w:rPr>
          <w:rFonts w:ascii="Arial" w:hAnsi="Arial"/>
          <w:sz w:val="24"/>
          <w:szCs w:val="24"/>
        </w:rPr>
        <w:t xml:space="preserve"> ਡਿਲੀਵਰੀ ਸਿਸਟਮ ਸੇਵਾਵਾਂ ਦੇ ਪ੍ਰਾਪਤਕਰਤਾ ਵਜੋਂ,  ਤੁਹਾਡੀ ਇਹ ਜ਼ਿੰਮੇਵਾਰੀ ਹੈ ਕਿ:</w:t>
      </w:r>
    </w:p>
    <w:p w14:paraId="59A7D4B8" w14:textId="5F3A8208" w:rsidR="00DF1A41" w:rsidRPr="00430F24" w:rsidRDefault="00DF1A41">
      <w:pPr>
        <w:pStyle w:val="ListParagraph"/>
        <w:numPr>
          <w:ilvl w:val="0"/>
          <w:numId w:val="46"/>
        </w:numPr>
        <w:spacing w:after="0" w:line="360" w:lineRule="auto"/>
        <w:rPr>
          <w:rFonts w:ascii="Arial" w:hAnsi="Arial" w:cs="Arial"/>
          <w:sz w:val="24"/>
          <w:szCs w:val="24"/>
        </w:rPr>
      </w:pPr>
      <w:r w:rsidRPr="025AE838">
        <w:rPr>
          <w:rFonts w:ascii="Arial" w:hAnsi="Arial"/>
          <w:sz w:val="24"/>
          <w:szCs w:val="24"/>
        </w:rPr>
        <w:t xml:space="preserve">ਸਮੱਗਰੀਆਂ ਦੀ ਜਾਣਕਾਰੀ ਦੇਣ ਵਾਲੇ ਲਾਭਪਾਤਰ ਨੂੰ ਧਿਆਨ ਨਾਲ ਪੜ੍ਹੋ ਜੋ ਤੁਸੀਂ ਡਰੱਗ ਮੈਡੀ-ਕਾਲ </w:t>
      </w:r>
      <w:r w:rsidR="41CBB7B9" w:rsidRPr="025AE838">
        <w:rPr>
          <w:rFonts w:ascii="Arial" w:eastAsia="Arial" w:hAnsi="Arial" w:cs="Arial"/>
          <w:color w:val="222222"/>
        </w:rPr>
        <w:t xml:space="preserve">ਦਵਾਰਾ ਆਯੋਜਿਤ ਕੀਤਾ </w:t>
      </w:r>
      <w:r w:rsidR="41CBB7B9" w:rsidRPr="025AE838">
        <w:t xml:space="preserve"> </w:t>
      </w:r>
      <w:r w:rsidRPr="025AE838">
        <w:rPr>
          <w:rFonts w:ascii="Arial" w:hAnsi="Arial"/>
          <w:sz w:val="24"/>
          <w:szCs w:val="24"/>
        </w:rPr>
        <w:t>ਡਿਲੀਵਰੀ ਸਿਸਟਮ ਕਾਊਂਟੀ ਤੋਂ ਪ੍ਰਾਪਤ ਕੀਤੀਆਂ ਹਨ। ਇਹ ਸਮੱਗਰੀਆਂ ਤੁਹਾਨੂੰ ਇਹ ਸਮਝਣ ਵਿੱਚ ਮਦਦ ਕਰਨਗੀਆਂ ਕਿ ਕਿਹੜੀਆਂ ਸੇਵਾਵਾਂ ਉਪਲਬਧ ਹਨ ਅਤੇ ਜੇਕਰ ਤੁਹਾਨੂੰ ਇਸਦੀ ਲੋੜ ਹੋਵੇ ਤਾਂ ਇਲਾਜ ਕਿਵੇਂ ਕਰਵਾਉਣਾ ਹੈ।</w:t>
      </w:r>
    </w:p>
    <w:p w14:paraId="16987482" w14:textId="7AE47452" w:rsidR="00DF1A41" w:rsidRPr="00430F24" w:rsidRDefault="00DF1A41">
      <w:pPr>
        <w:pStyle w:val="ListParagraph"/>
        <w:numPr>
          <w:ilvl w:val="0"/>
          <w:numId w:val="46"/>
        </w:numPr>
        <w:spacing w:after="0" w:line="360" w:lineRule="auto"/>
        <w:rPr>
          <w:rFonts w:ascii="Arial" w:hAnsi="Arial" w:cs="Arial"/>
          <w:sz w:val="24"/>
          <w:szCs w:val="24"/>
        </w:rPr>
      </w:pPr>
      <w:r>
        <w:rPr>
          <w:rFonts w:ascii="Arial" w:hAnsi="Arial"/>
          <w:sz w:val="24"/>
        </w:rPr>
        <w:t>ਨਿਰਧਾਰਤ ਕੀਤੇ ਸਮੇਂ ਅਨੁਸਾਰ ਆਪਣੇ ਇਲਾਜ ਲਈ ਹਾਜ਼ਰ ਹੋਵੋ। ਜੇ ਤੁਸੀਂ ਆਪਣੇ ਇਲਾਜ ਦੌਰਾਨ ਆਪਣੇ ਪ੍ਰਦਾਤਾ ਨਾਲ ਸਹਿਯੋਗ ਕਰਦੇ ਹੋ ਤਾਂ ਤੁਹਾਨੂੰ ਸਭ ਤੋਂ ਵਧੀਆ ਨਤੀਜਾ ਮਿਲੇਗਾ। ਜੇ ਤੁਹਾਨੂੰ ਕਿਸੇ ਮੁਲਾਕਾਤ ਤੋਂ ਖੁੰਝਣ ਦੀ ਜਰੂਰਤ  ਪੈਂਦੀਹੈ, ਤਾਂ ਆਪਣੇ ਪ੍ਰਦਾਤਾ ਨੂੰ ਘੱਟੋ-ਘੱਟ 24 ਘੰਟੇ ਪਹਿਲਾਂ ਫ਼ੋਨ ਕਰੋ ਅਤੇ ਕਿਸੇ ਹੋਰ ਦਿਨ ਅਤੇ ਸਮੇਂ ਲਈ ਮੁੜ-ਨਿਯਤ ਕਰੋ।</w:t>
      </w:r>
    </w:p>
    <w:p w14:paraId="71BA54A6" w14:textId="67A5D628" w:rsidR="00DF1A41" w:rsidRPr="00430F24" w:rsidRDefault="00DF1A41">
      <w:pPr>
        <w:pStyle w:val="ListParagraph"/>
        <w:numPr>
          <w:ilvl w:val="0"/>
          <w:numId w:val="46"/>
        </w:numPr>
        <w:spacing w:after="0" w:line="360" w:lineRule="auto"/>
        <w:rPr>
          <w:rFonts w:ascii="Arial" w:hAnsi="Arial" w:cs="Arial"/>
          <w:sz w:val="24"/>
          <w:szCs w:val="24"/>
        </w:rPr>
      </w:pPr>
      <w:r w:rsidRPr="025AE838">
        <w:rPr>
          <w:rFonts w:ascii="Arial" w:hAnsi="Arial"/>
          <w:sz w:val="24"/>
          <w:szCs w:val="24"/>
        </w:rPr>
        <w:t xml:space="preserve">ਜਦੋਂ ਤੁਸੀਂ ਇਲਾਜ ਵਾਸਤੇ ਹਾਜ਼ਰ ਹੁੰਦੇ ਹੋ ਤਾਂ ਹਮੇਸ਼ਾਂ ਆਪਣਾ ਮੈਡੀ-ਕਲ (ਡਰੱਗ ਮੈਡੀ-ਕਾਲ </w:t>
      </w:r>
      <w:r w:rsidR="63480AC8" w:rsidRPr="025AE838">
        <w:rPr>
          <w:rFonts w:ascii="Arial" w:eastAsia="Arial" w:hAnsi="Arial" w:cs="Arial"/>
          <w:color w:val="222222"/>
        </w:rPr>
        <w:t xml:space="preserve">ਦਵਾਰਾ ਆਯੋਜਿਤ ਕੀਤਾ </w:t>
      </w:r>
      <w:r w:rsidR="63480AC8" w:rsidRPr="025AE838">
        <w:t xml:space="preserve"> </w:t>
      </w:r>
      <w:r w:rsidRPr="025AE838">
        <w:rPr>
          <w:rFonts w:ascii="Arial" w:hAnsi="Arial"/>
          <w:sz w:val="24"/>
          <w:szCs w:val="24"/>
        </w:rPr>
        <w:t>ਡਿਲੀਵਰੀ ਸਿਸਟਮ ਕਾਊਂਟੀ) ID ਕਾਰਡ ਅਤੇ ਇੱਕ ਫੋਟੋ ID ਆਪਣੇ ਨਾਲ ਰੱਖੋ।</w:t>
      </w:r>
    </w:p>
    <w:p w14:paraId="144E51B4" w14:textId="77777777" w:rsidR="00DF1A41" w:rsidRPr="00430F24" w:rsidRDefault="00DF1A41">
      <w:pPr>
        <w:pStyle w:val="ListParagraph"/>
        <w:numPr>
          <w:ilvl w:val="0"/>
          <w:numId w:val="46"/>
        </w:numPr>
        <w:spacing w:after="0" w:line="360" w:lineRule="auto"/>
        <w:rPr>
          <w:rFonts w:ascii="Arial" w:hAnsi="Arial" w:cs="Arial"/>
          <w:sz w:val="24"/>
          <w:szCs w:val="24"/>
        </w:rPr>
      </w:pPr>
      <w:r>
        <w:rPr>
          <w:rFonts w:ascii="Arial" w:hAnsi="Arial"/>
          <w:sz w:val="24"/>
        </w:rPr>
        <w:t>ਆਪਣੇ ਪ੍ਰਦਾਤਾ ਨੂੰ ਦੱਸੋ ਕਿ ਕੀ ਤੁਹਾਨੂੰ ਆਪਣੀ ਮੁਲਾਕਾਤ ਤੋਂ ਪਹਿਲਾਂ ਕਿਸੇ ਦੁਭਾਸ਼ੀਏ ਦੀ ਲੋੜ ਹੈ।</w:t>
      </w:r>
    </w:p>
    <w:p w14:paraId="1BA1215D" w14:textId="24E5BEBE" w:rsidR="00DF1A41" w:rsidRPr="00430F24" w:rsidRDefault="00DF1A41">
      <w:pPr>
        <w:pStyle w:val="ListParagraph"/>
        <w:numPr>
          <w:ilvl w:val="0"/>
          <w:numId w:val="46"/>
        </w:numPr>
        <w:spacing w:after="0" w:line="360" w:lineRule="auto"/>
        <w:rPr>
          <w:rFonts w:ascii="Arial" w:hAnsi="Arial" w:cs="Arial"/>
          <w:sz w:val="24"/>
          <w:szCs w:val="24"/>
        </w:rPr>
      </w:pPr>
      <w:r>
        <w:rPr>
          <w:rFonts w:ascii="Arial" w:hAnsi="Arial"/>
          <w:sz w:val="24"/>
        </w:rPr>
        <w:t>ਆਪਣੇ ਪ੍ਰਦਾਤਾ ਨੂੰ ਆਪਣੀਆਂ ਸਾਰੀਆਂ ਸਿਹਤ ਸਮੱਸਿਆਵਾਂ ਦੱਸੋ। ਜਿੰਨੀ ਵਧੇਰੇ ਸੰਪੂਰਨ ਜਾਣਕਾਰੀ ਤੁਸੀਂ ਆਪਣੀਆਂ ਲੋੜਾਂ ਬਾਰੇ ਸਾਂਝੀ ਕਰਦੇ ਹੋ,  ਤੁਹਾਡਾ ਇਲਾਜ ਓਨਾ ਹੀ ਵਧੇਰੇ ਸਫਲ ਹੋਵੇਗਾ।</w:t>
      </w:r>
    </w:p>
    <w:p w14:paraId="0F899E64" w14:textId="1CD34F80" w:rsidR="00DF1A41" w:rsidRPr="00430F24" w:rsidRDefault="00DF1A41">
      <w:pPr>
        <w:pStyle w:val="ListParagraph"/>
        <w:numPr>
          <w:ilvl w:val="0"/>
          <w:numId w:val="46"/>
        </w:numPr>
        <w:spacing w:after="0" w:line="360" w:lineRule="auto"/>
        <w:rPr>
          <w:rFonts w:ascii="Arial" w:hAnsi="Arial" w:cs="Arial"/>
          <w:sz w:val="24"/>
          <w:szCs w:val="24"/>
        </w:rPr>
      </w:pPr>
      <w:r>
        <w:rPr>
          <w:rFonts w:ascii="Arial" w:hAnsi="Arial"/>
          <w:sz w:val="24"/>
        </w:rPr>
        <w:lastRenderedPageBreak/>
        <w:t>ਆਪਣੇ ਪ੍ਰਦਾਤਾ ਤੋਂ ਉਹ ਕੋਈ ਵੀ ਸਵਾਲ ਪੁੱਛਣਾ ਯਕੀਨੀ ਬਣਾਓ ਜੋ ਤੁਹਾਡੇ ਕੋਲ ਹਨ। ਇਹ ਬਹੁਤ ਮਹੱਤਵਪੂਰਨ ਹੈ ਕਿ ਤੁਸੀਂ ਉਸ ਜਾਣਕਾਰੀ ਨੂੰ ਪੂਰੀ ਤਰ੍ਹਾਂ ਸਮਝਦੇ ਹੋ ਜੋ ਤੁਸੀਂ ਇਲਾਜ ਦੌਰਾਨ ਪ੍ਰਾਪਤ ਕਰਦੇ ਹੋ।</w:t>
      </w:r>
    </w:p>
    <w:p w14:paraId="40518137" w14:textId="77777777" w:rsidR="00DF1A41" w:rsidRPr="00430F24" w:rsidRDefault="00DF1A41">
      <w:pPr>
        <w:pStyle w:val="ListParagraph"/>
        <w:numPr>
          <w:ilvl w:val="0"/>
          <w:numId w:val="46"/>
        </w:numPr>
        <w:spacing w:after="0" w:line="360" w:lineRule="auto"/>
        <w:rPr>
          <w:rFonts w:ascii="Arial" w:hAnsi="Arial" w:cs="Arial"/>
          <w:sz w:val="24"/>
          <w:szCs w:val="24"/>
        </w:rPr>
      </w:pPr>
      <w:r>
        <w:rPr>
          <w:rFonts w:ascii="Arial" w:hAnsi="Arial"/>
          <w:sz w:val="24"/>
        </w:rPr>
        <w:t xml:space="preserve">ਉਸ ਪ੍ਰਦਾਤਾ ਨਾਲ ਇੱਕ ਮਜ਼ਬੂਤ ਕੰਮਕਾਜ਼ੀ ਰਿਸ਼ਤਾ ਬਣਾਉਣ ਲਈ ਤਿਆਰ ਰਹੋ ਜੋ ਤੁਹਾਡਾ ਇਲਾਜ ਕਰ ਰਿਹਾ ਹੈ। </w:t>
      </w:r>
    </w:p>
    <w:p w14:paraId="11D6DFD8" w14:textId="3D0A6910" w:rsidR="00DF1A41" w:rsidRPr="00430F24" w:rsidRDefault="00DF1A41">
      <w:pPr>
        <w:pStyle w:val="ListParagraph"/>
        <w:numPr>
          <w:ilvl w:val="0"/>
          <w:numId w:val="46"/>
        </w:numPr>
        <w:spacing w:after="0" w:line="360" w:lineRule="auto"/>
        <w:rPr>
          <w:rFonts w:ascii="Arial" w:hAnsi="Arial" w:cs="Arial"/>
          <w:sz w:val="24"/>
          <w:szCs w:val="24"/>
        </w:rPr>
      </w:pPr>
      <w:r w:rsidRPr="025AE838">
        <w:rPr>
          <w:rFonts w:ascii="Arial" w:hAnsi="Arial"/>
          <w:sz w:val="24"/>
          <w:szCs w:val="24"/>
        </w:rPr>
        <w:t xml:space="preserve">ਜੇਕਰ ਤੁਹਾਡੀਆਂ ਸੇਵਾਵਾਂ ਬਾਰੇ ਤੁਹਾਡੇ ਕੋਈ ਸਵਾਲ ਹਨ ਜਾਂ ਜੇਕਰ ਤੁਹਾਨੂੰ ਆਪਣੇ ਪ੍ਰਦਾਤਾ ਦੇ ਨਾਲ ਕੋਈ ਸਮੱਸਿਆਵਾਂ ਹਨ ਜਿੰਨ੍ਹਾਂ ਨੂੰ ਤੁਸੀਂ ਹੱਲ ਕਰਨ ਦੇ ਅਯੋਗ ਹੋ ਤਾਂ ਡਰੱਗ ਮੈਡੀ-ਕਲ </w:t>
      </w:r>
      <w:r w:rsidR="330F3E70" w:rsidRPr="025AE838">
        <w:rPr>
          <w:rFonts w:ascii="Arial" w:eastAsia="Arial" w:hAnsi="Arial" w:cs="Arial"/>
          <w:color w:val="222222"/>
        </w:rPr>
        <w:t xml:space="preserve">ਦਵਾਰਾ ਆਯੋਜਿਤ ਕੀਤਾ </w:t>
      </w:r>
      <w:r w:rsidR="330F3E70" w:rsidRPr="025AE838">
        <w:t xml:space="preserve"> </w:t>
      </w:r>
      <w:r w:rsidRPr="025AE838">
        <w:rPr>
          <w:rFonts w:ascii="Arial" w:hAnsi="Arial"/>
          <w:sz w:val="24"/>
          <w:szCs w:val="24"/>
        </w:rPr>
        <w:t>ਡਿਲੀਵਰੀ ਸਿਸਟਮ ਕਾਊਂਟੀ ਨਾਲ ਸੰਪਰਕ ਕਰੋ।</w:t>
      </w:r>
    </w:p>
    <w:p w14:paraId="7B56122B" w14:textId="2816FCB1" w:rsidR="00DF1A41" w:rsidRPr="00430F24" w:rsidRDefault="00DF1A41">
      <w:pPr>
        <w:pStyle w:val="ListParagraph"/>
        <w:numPr>
          <w:ilvl w:val="0"/>
          <w:numId w:val="46"/>
        </w:numPr>
        <w:spacing w:after="0" w:line="360" w:lineRule="auto"/>
        <w:rPr>
          <w:rFonts w:ascii="Arial" w:hAnsi="Arial" w:cs="Arial"/>
          <w:sz w:val="24"/>
          <w:szCs w:val="24"/>
        </w:rPr>
      </w:pPr>
      <w:r w:rsidRPr="025AE838">
        <w:rPr>
          <w:rFonts w:ascii="Arial" w:hAnsi="Arial"/>
          <w:sz w:val="24"/>
          <w:szCs w:val="24"/>
        </w:rPr>
        <w:t xml:space="preserve">ਜੇਕਰ ਤੁਹਾਡੀ ਨਿੱਜੀ ਜਾਣਕਾਰੀ ਵਿੱਚ ਕੋਈ ਤਬਦੀਲੀਆਂ ਹਨ ਤਾਂ ਆਪਣੇ ਪ੍ਰਦਾਤਾ ਅਤੇ ਡਰੱਗ ਮੈਡੀ-ਕਲ </w:t>
      </w:r>
      <w:r w:rsidR="63197DA4" w:rsidRPr="025AE838">
        <w:rPr>
          <w:rFonts w:ascii="Arial" w:eastAsia="Arial" w:hAnsi="Arial" w:cs="Arial"/>
          <w:color w:val="222222"/>
        </w:rPr>
        <w:t xml:space="preserve">ਦਵਾਰਾ ਆਯੋਜਿਤ ਕੀਤਾ </w:t>
      </w:r>
      <w:r w:rsidR="63197DA4" w:rsidRPr="025AE838">
        <w:t xml:space="preserve"> </w:t>
      </w:r>
      <w:r w:rsidRPr="025AE838">
        <w:rPr>
          <w:rFonts w:ascii="Arial" w:hAnsi="Arial"/>
          <w:sz w:val="24"/>
          <w:szCs w:val="24"/>
        </w:rPr>
        <w:t>ਡਿਲੀਵਰੀ ਸਿਸਟਮ ਕਾਊਂਟੀ ਨੂੰ ਦੱਸੋ। ਇਸ ਵਿੱਚ ਪਤਾ, ਫ਼ੋਨ ਨੰਬਰ, ਅਤੇ ਕੋਈ ਹੋਰ ਡਾਕਟਰੀ ਜਾਣਕਾਰੀ ਸ਼ਾਮਿਲ ਹੈ ਜੋ ਇਲਾਜ ਵਿੱਚ ਹਿੱਸਾ ਲੈਣ ਦੀ ਤੁਹਾਡੀ ਯੋਗਤਾ ਨੂੰ ਪ੍ਰਭਾਵਿਤ ਕਰ ਸਕਦੀ ਹੈ।</w:t>
      </w:r>
    </w:p>
    <w:p w14:paraId="3003FE5F" w14:textId="77777777" w:rsidR="00DF1A41" w:rsidRPr="00430F24" w:rsidRDefault="00DF1A41">
      <w:pPr>
        <w:pStyle w:val="ListParagraph"/>
        <w:numPr>
          <w:ilvl w:val="0"/>
          <w:numId w:val="46"/>
        </w:numPr>
        <w:spacing w:after="0" w:line="360" w:lineRule="auto"/>
        <w:rPr>
          <w:rFonts w:ascii="Arial" w:hAnsi="Arial" w:cs="Arial"/>
          <w:sz w:val="24"/>
          <w:szCs w:val="24"/>
        </w:rPr>
      </w:pPr>
      <w:r>
        <w:rPr>
          <w:rFonts w:ascii="Arial" w:hAnsi="Arial"/>
          <w:sz w:val="24"/>
        </w:rPr>
        <w:t>ਤੁਹਾਨੂੰ ਇਲਾਜ  ਪ੍ਰਦਾਨ ਕਰਾਉਣ ਵਾਲੇ ਅਮਲੇ ਨਾਲ ਆਦਰ ਅਤੇ ਸ਼ਿਸ਼ਟਾਚਾਰ ਨਾਲ ਵਿਵਹਾਰ ਕਰੋ।</w:t>
      </w:r>
    </w:p>
    <w:p w14:paraId="69C97560" w14:textId="77777777" w:rsidR="008419C5" w:rsidRDefault="00DF1A41">
      <w:pPr>
        <w:pStyle w:val="ListParagraph"/>
        <w:numPr>
          <w:ilvl w:val="0"/>
          <w:numId w:val="46"/>
        </w:numPr>
        <w:spacing w:after="0" w:line="360" w:lineRule="auto"/>
        <w:rPr>
          <w:rFonts w:ascii="Arial" w:hAnsi="Arial" w:cs="Arial"/>
          <w:sz w:val="24"/>
          <w:szCs w:val="24"/>
        </w:rPr>
      </w:pPr>
      <w:r>
        <w:rPr>
          <w:rFonts w:ascii="Arial" w:hAnsi="Arial"/>
          <w:sz w:val="24"/>
        </w:rPr>
        <w:t>ਜੇ ਤੁਹਾਨੂੰ ਧੋਖਾਧੜੀ ਜਾਂ ਗਲਤ ਕੰਮ ਦਾ ਸ਼ੱਕ ਹੈ, ਤਾਂ ਇਸ ਦੀ ਰਿਪੋਰਟ ਕਰੋ।</w:t>
      </w:r>
    </w:p>
    <w:p w14:paraId="70A8D098" w14:textId="14E8EBC5" w:rsidR="008419C5" w:rsidRPr="0045730E" w:rsidRDefault="44396972" w:rsidP="008419C5">
      <w:pPr>
        <w:pStyle w:val="ListParagraph"/>
        <w:widowControl w:val="0"/>
        <w:numPr>
          <w:ilvl w:val="1"/>
          <w:numId w:val="46"/>
        </w:numPr>
        <w:tabs>
          <w:tab w:val="left" w:pos="990"/>
        </w:tabs>
        <w:autoSpaceDE w:val="0"/>
        <w:autoSpaceDN w:val="0"/>
        <w:spacing w:after="0" w:line="360" w:lineRule="auto"/>
        <w:rPr>
          <w:rFonts w:ascii="Arial" w:hAnsi="Arial" w:cs="Arial"/>
          <w:sz w:val="24"/>
          <w:szCs w:val="24"/>
        </w:rPr>
      </w:pPr>
      <w:r w:rsidRPr="025AE838">
        <w:rPr>
          <w:rFonts w:ascii="Arial" w:hAnsi="Arial"/>
          <w:sz w:val="24"/>
          <w:szCs w:val="24"/>
        </w:rPr>
        <w:t xml:space="preserve"> ਸਿਹਤ ਸੰਭਾਲ ਸੇਵਾਵਾਂ ਦਾ ਵਿਭਾਗ </w:t>
      </w:r>
      <w:r w:rsidR="008419C5" w:rsidRPr="025AE838">
        <w:rPr>
          <w:rFonts w:ascii="Arial" w:hAnsi="Arial"/>
          <w:sz w:val="24"/>
          <w:szCs w:val="24"/>
        </w:rPr>
        <w:t xml:space="preserve"> ਕਿਸੇ ਵੀ ਵਿਅਕਤੀ ਨੂੰ ਮੈਡੀ-ਕਲ ਧੋਖਾਧੜੀ, ਖ਼ਰਾਬ ਜਾਂ ਦੁਰਵਿਵਹਾਰ ਦਾ ਸ਼ੱਕ ਹੋਣ ‘ਤੇ 1-800-822-6222 'ਤੇ DHCS ਮੈਡੀ-ਕਲ ਫਰਾਡ ਹੌਟਲਾਈਨ ਨੂੰ ਕਾਲ ਕਰਨ ਲਈ ਕਹਿੰਦਾ ਹੈ। ਜੇਕਰ ਤੁਹਾਨੂੰ ਲੱਗਦਾ ਹੈ ਕਿ ਇਹ ਐਮਰਜੈਂਸੀ ਹੈ, ਤਾਂ ਕਿਰਪਾ ਕਰਕੇ  ਸਹਾਇਤਾ ਲਈ 911 'ਤੇ ਤੁਰੰਤ ਕਾਲ ਕਰੋ। ਕਾਲ ਮੁਫ਼ਤ ਹੈ, ਅਤੇ ਕਾਲ ਕਰਨ ਵਾਲਾ ਗੁੰਮਨਾਮ ਰਹਿ ਸਕਦਾ ਹੈ।</w:t>
      </w:r>
    </w:p>
    <w:p w14:paraId="17574691" w14:textId="46A99366" w:rsidR="008419C5" w:rsidRPr="0045730E" w:rsidRDefault="008419C5" w:rsidP="008419C5">
      <w:pPr>
        <w:pStyle w:val="ListParagraph"/>
        <w:widowControl w:val="0"/>
        <w:numPr>
          <w:ilvl w:val="1"/>
          <w:numId w:val="46"/>
        </w:numPr>
        <w:tabs>
          <w:tab w:val="left" w:pos="990"/>
        </w:tabs>
        <w:autoSpaceDE w:val="0"/>
        <w:autoSpaceDN w:val="0"/>
        <w:spacing w:after="0" w:line="360" w:lineRule="auto"/>
        <w:rPr>
          <w:rFonts w:ascii="Arial" w:hAnsi="Arial" w:cs="Arial"/>
          <w:sz w:val="24"/>
          <w:szCs w:val="24"/>
        </w:rPr>
      </w:pPr>
      <w:r>
        <w:lastRenderedPageBreak/>
        <w:t>ਤੁਸੀਂ</w:t>
      </w:r>
      <w:r>
        <w:rPr>
          <w:rFonts w:ascii="Arial" w:hAnsi="Arial"/>
          <w:sz w:val="24"/>
        </w:rPr>
        <w:t xml:space="preserve"> </w:t>
      </w:r>
      <w:hyperlink r:id="rId320" w:history="1">
        <w:r>
          <w:rPr>
            <w:rStyle w:val="Hyperlink"/>
            <w:rFonts w:ascii="Arial" w:hAnsi="Arial"/>
            <w:sz w:val="24"/>
          </w:rPr>
          <w:t>fraud@dhcs.ca.gov</w:t>
        </w:r>
      </w:hyperlink>
      <w:r>
        <w:rPr>
          <w:rFonts w:ascii="Arial" w:hAnsi="Arial"/>
          <w:sz w:val="24"/>
        </w:rPr>
        <w:t xml:space="preserve"> 'ਤੇ ਈ-ਮੇਲ ਰਾਹੀਂ ਸ਼ੱਕੀ ਧੋਖਾਧੜੀ ਜਾਂ ਦੁਰਵਿਵਹਾਰ ਦੀ ਰਿਪੋਰਟ ਵੀ ਕਰ ਸਕਦੇ ਹੋ ਜਾਂ </w:t>
      </w:r>
      <w:hyperlink r:id="rId321" w:history="1">
        <w:r>
          <w:rPr>
            <w:rStyle w:val="Hyperlink"/>
            <w:rFonts w:ascii="Arial" w:hAnsi="Arial"/>
            <w:sz w:val="24"/>
          </w:rPr>
          <w:t>http://www.dhcs.ca.gov/individuals/Pages/StopMedi-CalFraud.aspx</w:t>
        </w:r>
      </w:hyperlink>
      <w:r>
        <w:t>'ਤੇ ਔਨਲਾਈਨ ਫਾਰਮ ਦੀ ਵਰਤੋਂ ਕਰ ਸਕਦੇ ਹੋ।</w:t>
      </w:r>
    </w:p>
    <w:p w14:paraId="20A9FCB2" w14:textId="16CFD66F" w:rsidR="00DF1A41" w:rsidRPr="005F361C" w:rsidRDefault="00DF1A41" w:rsidP="00526F88">
      <w:pPr>
        <w:pStyle w:val="ListParagraph"/>
        <w:spacing w:after="0" w:line="360" w:lineRule="auto"/>
        <w:rPr>
          <w:rFonts w:ascii="Arial" w:hAnsi="Arial" w:cs="Arial"/>
          <w:sz w:val="24"/>
          <w:szCs w:val="24"/>
        </w:rPr>
      </w:pPr>
      <w:r>
        <w:rPr>
          <w:rFonts w:ascii="Arial" w:hAnsi="Arial"/>
          <w:sz w:val="24"/>
        </w:rPr>
        <w:br/>
      </w:r>
    </w:p>
    <w:p w14:paraId="739E9E87" w14:textId="728877AF" w:rsidR="00BA0784" w:rsidRDefault="00BA0784" w:rsidP="00DF0B49">
      <w:pPr>
        <w:spacing w:after="0" w:line="360" w:lineRule="auto"/>
        <w:contextualSpacing/>
        <w:rPr>
          <w:rFonts w:asciiTheme="minorBidi" w:hAnsiTheme="minorBidi"/>
          <w:b/>
          <w:bCs/>
          <w:sz w:val="24"/>
          <w:szCs w:val="24"/>
        </w:rPr>
      </w:pPr>
      <w:r>
        <w:rPr>
          <w:rFonts w:asciiTheme="minorBidi" w:hAnsiTheme="minorBidi"/>
          <w:b/>
          <w:sz w:val="24"/>
        </w:rPr>
        <w:t>ਹੋਰ ਕਾਊਂਟੀ ਵਿਸ਼ੇਸ਼ ਜਾਣਕਾਰੀ</w:t>
      </w:r>
    </w:p>
    <w:p w14:paraId="55E4D947" w14:textId="77777777" w:rsidR="007557CC" w:rsidRPr="00B364E8" w:rsidRDefault="007557CC" w:rsidP="00DF0B49">
      <w:pPr>
        <w:spacing w:after="0" w:line="360" w:lineRule="auto"/>
        <w:contextualSpacing/>
        <w:rPr>
          <w:rFonts w:asciiTheme="minorBidi" w:hAnsiTheme="minorBidi"/>
          <w:b/>
          <w:bCs/>
          <w:sz w:val="24"/>
          <w:szCs w:val="24"/>
        </w:rPr>
      </w:pPr>
    </w:p>
    <w:p w14:paraId="2734891F" w14:textId="78646749" w:rsidR="00BA0784" w:rsidRDefault="00BA0784" w:rsidP="00DF0B49">
      <w:pPr>
        <w:spacing w:after="0" w:line="360" w:lineRule="auto"/>
        <w:contextualSpacing/>
        <w:rPr>
          <w:rFonts w:asciiTheme="minorBidi" w:hAnsiTheme="minorBidi"/>
          <w:sz w:val="24"/>
          <w:szCs w:val="24"/>
        </w:rPr>
      </w:pPr>
      <w:r>
        <w:rPr>
          <w:rFonts w:asciiTheme="minorBidi" w:hAnsiTheme="minorBidi"/>
          <w:sz w:val="24"/>
        </w:rPr>
        <w:t>ਕਾਊਂਟੀ ਵਾਸਤੇ ਵਿਸ਼ੇਸ਼ ਜਾਣਕਾਰੀ ਇੱਥੇ ਦਾਖਲ ਕਰੋ [ਜੇ ਕੋਈ ਹੈ]।</w:t>
      </w:r>
    </w:p>
    <w:p w14:paraId="3298D816" w14:textId="77777777" w:rsidR="00DF1A41" w:rsidRPr="005F361C" w:rsidRDefault="00DF1A41" w:rsidP="00DF0B49">
      <w:pPr>
        <w:spacing w:after="0" w:line="360" w:lineRule="auto"/>
        <w:contextualSpacing/>
        <w:rPr>
          <w:rFonts w:ascii="Arial" w:hAnsi="Arial" w:cs="Arial"/>
          <w:sz w:val="24"/>
          <w:szCs w:val="24"/>
        </w:rPr>
      </w:pPr>
    </w:p>
    <w:p w14:paraId="3B813A43" w14:textId="3E622ED9" w:rsidR="0001286A" w:rsidRPr="0001286A" w:rsidRDefault="00513501" w:rsidP="00526F88">
      <w:pPr>
        <w:spacing w:after="0" w:line="360" w:lineRule="auto"/>
        <w:contextualSpacing/>
        <w:jc w:val="center"/>
        <w:rPr>
          <w:rFonts w:ascii="Arial" w:hAnsi="Arial" w:cs="Arial"/>
          <w:i/>
          <w:strike/>
          <w:sz w:val="24"/>
          <w:szCs w:val="24"/>
        </w:rPr>
      </w:pPr>
      <w:r>
        <w:br w:type="column"/>
      </w:r>
    </w:p>
    <w:p w14:paraId="50AE3B8E" w14:textId="352A6681" w:rsidR="00513501" w:rsidRDefault="4D64D8FA" w:rsidP="00DF0B49">
      <w:pPr>
        <w:pStyle w:val="Heading1"/>
        <w:spacing w:before="0" w:line="360" w:lineRule="auto"/>
        <w:contextualSpacing/>
      </w:pPr>
      <w:bookmarkStart w:id="196" w:name="_Toc109643989"/>
      <w:bookmarkStart w:id="197" w:name="_Toc117103477"/>
      <w:bookmarkStart w:id="198" w:name="_Toc893116200"/>
      <w:bookmarkStart w:id="199" w:name="_Toc1737846367"/>
      <w:bookmarkStart w:id="200" w:name="_Toc943807808"/>
      <w:bookmarkStart w:id="201" w:name="_Toc818463563"/>
      <w:bookmarkStart w:id="202" w:name="_Toc1325700978"/>
      <w:bookmarkStart w:id="203" w:name="_Toc2051256871"/>
      <w:bookmarkStart w:id="204" w:name="_Toc1884373103"/>
      <w:bookmarkStart w:id="205" w:name="_Toc1949101247"/>
      <w:bookmarkStart w:id="206" w:name="_Toc693223957"/>
      <w:bookmarkStart w:id="207" w:name="_Toc907529143"/>
      <w:bookmarkStart w:id="208" w:name="_Toc1464984247"/>
      <w:bookmarkStart w:id="209" w:name="_Toc1632639695"/>
      <w:r>
        <w:t>ਦੇਖ-ਭਾਲ ਦੀ ਬੇਨਤੀ ਵਿੱਚ ਪਰਿਵਰਤਨ</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36AB3536" w14:textId="77777777" w:rsidR="00513501" w:rsidRPr="00513501" w:rsidRDefault="00513501" w:rsidP="00DF0B49">
      <w:pPr>
        <w:spacing w:after="0" w:line="360" w:lineRule="auto"/>
        <w:contextualSpacing/>
      </w:pPr>
    </w:p>
    <w:p w14:paraId="2CB8618F" w14:textId="5BA32EC0" w:rsidR="00513501" w:rsidRDefault="00513501" w:rsidP="025AE838">
      <w:pPr>
        <w:spacing w:after="0" w:line="360" w:lineRule="auto"/>
        <w:contextualSpacing/>
        <w:rPr>
          <w:rFonts w:ascii="Arial" w:hAnsi="Arial" w:cs="Arial"/>
          <w:b/>
          <w:bCs/>
          <w:sz w:val="24"/>
          <w:szCs w:val="24"/>
        </w:rPr>
      </w:pPr>
      <w:r w:rsidRPr="025AE838">
        <w:rPr>
          <w:rFonts w:ascii="Arial" w:hAnsi="Arial"/>
          <w:b/>
          <w:bCs/>
          <w:sz w:val="24"/>
          <w:szCs w:val="24"/>
        </w:rPr>
        <w:t xml:space="preserve">ਮੈਂ ਆਪਣੇ ਪਿਛਲੇ ਅਤੇ ਹੁਣ </w:t>
      </w:r>
      <w:r w:rsidR="4D187B24" w:rsidRPr="025AE838">
        <w:rPr>
          <w:rFonts w:ascii="Arial" w:hAnsi="Arial"/>
          <w:b/>
          <w:bCs/>
          <w:sz w:val="24"/>
          <w:szCs w:val="24"/>
        </w:rPr>
        <w:t xml:space="preserve">ਨੈੱਟਵਰਕ ਦੇ ਬਾਹਰ </w:t>
      </w:r>
      <w:r w:rsidRPr="025AE838">
        <w:rPr>
          <w:rFonts w:ascii="Arial" w:hAnsi="Arial"/>
          <w:b/>
          <w:bCs/>
          <w:sz w:val="24"/>
          <w:szCs w:val="24"/>
        </w:rPr>
        <w:t>ਪ੍ਰਦਾਤਾ ਨੂੰ ਰੱਖਣ ਲਈ ਕਦੋਂ ਬੇਨਤੀ ਕਰ ਸਕਦਾ/ਸਕਦੀ ਹਾਂ?</w:t>
      </w:r>
    </w:p>
    <w:p w14:paraId="4EF5BB7F" w14:textId="77777777" w:rsidR="007557CC" w:rsidRPr="005F361C" w:rsidRDefault="007557CC" w:rsidP="00DF0B49">
      <w:pPr>
        <w:spacing w:after="0" w:line="360" w:lineRule="auto"/>
        <w:contextualSpacing/>
        <w:rPr>
          <w:rFonts w:ascii="Arial" w:hAnsi="Arial" w:cs="Arial"/>
          <w:b/>
          <w:sz w:val="24"/>
          <w:szCs w:val="24"/>
        </w:rPr>
      </w:pPr>
    </w:p>
    <w:p w14:paraId="38837102" w14:textId="00E493C0" w:rsidR="00513501" w:rsidRPr="00430F24" w:rsidRDefault="00513501">
      <w:pPr>
        <w:pStyle w:val="ListParagraph"/>
        <w:numPr>
          <w:ilvl w:val="0"/>
          <w:numId w:val="47"/>
        </w:numPr>
        <w:spacing w:after="0" w:line="360" w:lineRule="auto"/>
        <w:rPr>
          <w:rFonts w:ascii="Arial" w:hAnsi="Arial" w:cs="Arial"/>
          <w:sz w:val="24"/>
          <w:szCs w:val="24"/>
        </w:rPr>
      </w:pPr>
      <w:r w:rsidRPr="025AE838">
        <w:rPr>
          <w:rFonts w:ascii="Arial" w:hAnsi="Arial"/>
          <w:sz w:val="24"/>
          <w:szCs w:val="24"/>
        </w:rPr>
        <w:t xml:space="preserve">ਡਰੱਗ ਮੈਡੀ-ਕਲ </w:t>
      </w:r>
      <w:r w:rsidR="5145DDAF" w:rsidRPr="025AE838">
        <w:rPr>
          <w:rFonts w:ascii="Arial" w:eastAsia="Arial" w:hAnsi="Arial" w:cs="Arial"/>
          <w:color w:val="222222"/>
        </w:rPr>
        <w:t>ਦਵਾਰਾ ਆਯੋਜਿਤ ਕੀਤਾ</w:t>
      </w:r>
      <w:r w:rsidR="5145DDAF" w:rsidRPr="025AE838">
        <w:t xml:space="preserve"> </w:t>
      </w:r>
      <w:r w:rsidRPr="025AE838">
        <w:rPr>
          <w:rFonts w:ascii="Arial" w:hAnsi="Arial"/>
          <w:sz w:val="24"/>
          <w:szCs w:val="24"/>
        </w:rPr>
        <w:t xml:space="preserve"> ਡਿਲੀਵਰੀ ਸਿਸਟਮ ਕਾਊਂਟੀ ਵਿੱਚ ਸ਼ਾਮਿਲ ਹੋਣ ਦੇ ਬਾਅਦ, ਤੁਸੀਂ ਆਪਣੇ ਪ੍ਰਦਾਤਾ ਨੂੰ ਰੱਖਣ ਦੀ ਬੇਨਤੀ ਕਰ ਸਕਦੇ ਹੋ ਜੇਕਰ:</w:t>
      </w:r>
    </w:p>
    <w:p w14:paraId="25932D33" w14:textId="77777777" w:rsidR="00513501" w:rsidRPr="00430F24" w:rsidRDefault="00513501">
      <w:pPr>
        <w:pStyle w:val="ListParagraph"/>
        <w:numPr>
          <w:ilvl w:val="1"/>
          <w:numId w:val="47"/>
        </w:numPr>
        <w:spacing w:after="0" w:line="360" w:lineRule="auto"/>
        <w:rPr>
          <w:rFonts w:ascii="Arial" w:hAnsi="Arial" w:cs="Arial"/>
          <w:sz w:val="24"/>
          <w:szCs w:val="24"/>
        </w:rPr>
      </w:pPr>
      <w:r>
        <w:rPr>
          <w:rFonts w:ascii="Arial" w:hAnsi="Arial"/>
          <w:sz w:val="24"/>
        </w:rPr>
        <w:t>ਕਿਸੇ ਨਵੇਂ ਪ੍ਰਦਾਤਾ ਕੋਲ ਜਾਣ ਦਾ ਸਿੱਟਾ ਤੁਹਾਡੀ ਸਿਹਤ ਦੇ ਗੰਭੀਰ ਨੁਕਸਾਨ ਦੇ ਰੂਪ ਵਿੱਚ ਨਿਕਲੇਗਾ ਜਾਂ ਇਸ ਨਾਲ ਹਸਪਤਾਲ ਵਿੱਚ ਭਰਤੀ ਹੋਣ ਜਾਂ ਸੰਸਥਾਗਤ ਰੂਪ ਵਿੱਚ ਭਰਤੀ ਹੋਣ ਦੇ ਤੁਹਾਡੇ ਖਤਰੇ ਵਿੱਚ ਵਾਧਾ ਹੋਵੇਗਾ; ਅਤੇ</w:t>
      </w:r>
    </w:p>
    <w:p w14:paraId="1A39BE58" w14:textId="422F01D7" w:rsidR="00513501" w:rsidRPr="00430F24" w:rsidRDefault="00513501">
      <w:pPr>
        <w:pStyle w:val="ListParagraph"/>
        <w:numPr>
          <w:ilvl w:val="1"/>
          <w:numId w:val="47"/>
        </w:numPr>
        <w:spacing w:after="0" w:line="360" w:lineRule="auto"/>
        <w:rPr>
          <w:rFonts w:ascii="Arial" w:hAnsi="Arial" w:cs="Arial"/>
          <w:sz w:val="24"/>
          <w:szCs w:val="24"/>
        </w:rPr>
      </w:pPr>
      <w:r w:rsidRPr="025AE838">
        <w:rPr>
          <w:rFonts w:ascii="Arial" w:hAnsi="Arial"/>
          <w:sz w:val="24"/>
          <w:szCs w:val="24"/>
        </w:rPr>
        <w:t xml:space="preserve">ਡਰੱਗ ਮੈਡੀ-ਕਲ </w:t>
      </w:r>
      <w:r w:rsidR="244F55A2" w:rsidRPr="025AE838">
        <w:rPr>
          <w:rFonts w:ascii="Arial" w:eastAsia="Arial" w:hAnsi="Arial" w:cs="Arial"/>
          <w:color w:val="222222"/>
        </w:rPr>
        <w:t>ਦਵਾਰਾ ਆਯੋਜਿਤ ਕੀਤਾ</w:t>
      </w:r>
      <w:r w:rsidR="244F55A2" w:rsidRPr="025AE838">
        <w:t xml:space="preserve">  </w:t>
      </w:r>
      <w:r w:rsidRPr="025AE838">
        <w:rPr>
          <w:rFonts w:ascii="Arial" w:hAnsi="Arial"/>
          <w:sz w:val="24"/>
          <w:szCs w:val="24"/>
        </w:rPr>
        <w:t xml:space="preserve"> ਡਿਲੀਵਰੀ ਸਿਸਟਮ ਕਾਊਂਟੀ ਵਿੱਚ ਆਪਣੀ ਤਬਦੀਲੀ ਦੀ ਮਿਤੀ ਤੋਂ ਪਹਿਲਾਂ ਤੁਸੀਂ</w:t>
      </w:r>
      <w:r w:rsidR="3C4649D0" w:rsidRPr="025AE838">
        <w:rPr>
          <w:rFonts w:ascii="Arial" w:hAnsi="Arial"/>
          <w:sz w:val="24"/>
          <w:szCs w:val="24"/>
        </w:rPr>
        <w:t xml:space="preserve"> </w:t>
      </w:r>
      <w:r w:rsidR="3C4649D0" w:rsidRPr="025AE838">
        <w:rPr>
          <w:rFonts w:ascii="Arial" w:hAnsi="Arial"/>
          <w:b/>
          <w:bCs/>
          <w:sz w:val="24"/>
          <w:szCs w:val="24"/>
        </w:rPr>
        <w:t>ਨੈੱਟਵਰਕ ਦੇ ਬਾਹਰ</w:t>
      </w:r>
      <w:r w:rsidRPr="025AE838">
        <w:rPr>
          <w:rFonts w:ascii="Arial" w:hAnsi="Arial"/>
          <w:sz w:val="24"/>
          <w:szCs w:val="24"/>
        </w:rPr>
        <w:t>ਪ੍ਰਦਾਤਾ ਤੋਂ ਇਲਾਜ ਪ੍ਰਾਪਤ ਕਰ ਰਹੇ ਸੀ।</w:t>
      </w:r>
    </w:p>
    <w:p w14:paraId="3447EE04" w14:textId="77777777" w:rsidR="00513501" w:rsidRPr="005F361C" w:rsidRDefault="00513501" w:rsidP="00DF0B49">
      <w:pPr>
        <w:pStyle w:val="ListParagraph"/>
        <w:spacing w:after="0" w:line="360" w:lineRule="auto"/>
        <w:rPr>
          <w:rFonts w:ascii="Arial" w:hAnsi="Arial" w:cs="Arial"/>
          <w:sz w:val="24"/>
          <w:szCs w:val="24"/>
        </w:rPr>
      </w:pPr>
    </w:p>
    <w:p w14:paraId="4682E432" w14:textId="1C8A5815" w:rsidR="00513501" w:rsidRDefault="00513501" w:rsidP="025AE838">
      <w:pPr>
        <w:spacing w:after="0" w:line="360" w:lineRule="auto"/>
        <w:contextualSpacing/>
        <w:rPr>
          <w:rFonts w:ascii="Arial" w:hAnsi="Arial" w:cs="Arial"/>
          <w:b/>
          <w:bCs/>
          <w:sz w:val="24"/>
          <w:szCs w:val="24"/>
        </w:rPr>
      </w:pPr>
      <w:r w:rsidRPr="025AE838">
        <w:rPr>
          <w:rFonts w:ascii="Arial" w:hAnsi="Arial"/>
          <w:b/>
          <w:bCs/>
          <w:sz w:val="24"/>
          <w:szCs w:val="24"/>
        </w:rPr>
        <w:t xml:space="preserve">ਮੈਂ ਆਪਣੇ </w:t>
      </w:r>
      <w:r w:rsidR="42ACE034" w:rsidRPr="025AE838">
        <w:rPr>
          <w:rFonts w:ascii="Arial" w:hAnsi="Arial"/>
          <w:b/>
          <w:bCs/>
          <w:sz w:val="24"/>
          <w:szCs w:val="24"/>
        </w:rPr>
        <w:t xml:space="preserve">ਨੈੱਟਵਰਕ ਦੇ ਬਾਹਰ </w:t>
      </w:r>
      <w:r w:rsidRPr="025AE838">
        <w:rPr>
          <w:rFonts w:ascii="Arial" w:hAnsi="Arial"/>
          <w:b/>
          <w:bCs/>
          <w:sz w:val="24"/>
          <w:szCs w:val="24"/>
        </w:rPr>
        <w:t xml:space="preserve"> ਪ੍ਰਦਾਤਾ ਨੂੰ ਰੱਖਣ ਲਈ ਬੇਨਤੀ ਕਿਵੇਂ ਕਰਾਂ?</w:t>
      </w:r>
    </w:p>
    <w:p w14:paraId="0A9CD2D0" w14:textId="77777777" w:rsidR="007557CC" w:rsidRPr="005F361C" w:rsidRDefault="007557CC" w:rsidP="00DF0B49">
      <w:pPr>
        <w:spacing w:after="0" w:line="360" w:lineRule="auto"/>
        <w:contextualSpacing/>
        <w:rPr>
          <w:rFonts w:ascii="Arial" w:hAnsi="Arial" w:cs="Arial"/>
          <w:b/>
          <w:sz w:val="24"/>
          <w:szCs w:val="24"/>
        </w:rPr>
      </w:pPr>
    </w:p>
    <w:p w14:paraId="26793CB7" w14:textId="120EEA5E" w:rsidR="00513501" w:rsidRPr="00430F24" w:rsidRDefault="00513501">
      <w:pPr>
        <w:pStyle w:val="ListParagraph"/>
        <w:numPr>
          <w:ilvl w:val="0"/>
          <w:numId w:val="47"/>
        </w:numPr>
        <w:spacing w:after="0" w:line="360" w:lineRule="auto"/>
        <w:rPr>
          <w:rFonts w:ascii="Arial" w:hAnsi="Arial" w:cs="Arial"/>
          <w:sz w:val="24"/>
          <w:szCs w:val="24"/>
        </w:rPr>
      </w:pPr>
      <w:r w:rsidRPr="025AE838">
        <w:rPr>
          <w:rFonts w:ascii="Arial" w:hAnsi="Arial"/>
          <w:sz w:val="24"/>
          <w:szCs w:val="24"/>
        </w:rPr>
        <w:t xml:space="preserve">ਤੁਸੀਂ, ਆਪਣੇ ਅਧਿਕਾਰਿਤ ਪ੍ਰਤੀਨਿਧ, ਜਾਂ ਆਪਣੇ ਵਰਤਮਾਨ ਪ੍ਰਦਾਨਕ, ਲਿਖਤੀ ਰੂਪ ਵਿੱਚ ਇੱਕ ਬੇਨਤੀ ਡਰੱਗ ਮੈਡੀ-ਕਲ </w:t>
      </w:r>
      <w:r>
        <w:br/>
      </w:r>
      <w:r w:rsidR="76D1D06A" w:rsidRPr="025AE838">
        <w:rPr>
          <w:rFonts w:ascii="Arial" w:eastAsia="Arial" w:hAnsi="Arial" w:cs="Arial"/>
          <w:color w:val="222222"/>
        </w:rPr>
        <w:t xml:space="preserve">ਦਵਾਰਾ ਆਯੋਜਿਤ ਕੀਤਾ </w:t>
      </w:r>
      <w:r w:rsidR="76D1D06A" w:rsidRPr="025AE838">
        <w:t xml:space="preserve"> </w:t>
      </w:r>
      <w:r w:rsidRPr="025AE838">
        <w:rPr>
          <w:rFonts w:ascii="Arial" w:hAnsi="Arial"/>
          <w:sz w:val="24"/>
          <w:szCs w:val="24"/>
        </w:rPr>
        <w:t xml:space="preserve">ਡਿਲੀਵਰੀ ਸਿਸਟਮ ਕਾਊਂਟੀ ਨੂੰ ਸੌਂਪ ਸਕਦੇ ਹੋ। ਕਿਸੇ </w:t>
      </w:r>
      <w:r w:rsidR="2F2D7EBA" w:rsidRPr="025AE838">
        <w:rPr>
          <w:rFonts w:ascii="Arial" w:hAnsi="Arial"/>
          <w:b/>
          <w:bCs/>
          <w:sz w:val="24"/>
          <w:szCs w:val="24"/>
        </w:rPr>
        <w:t xml:space="preserve">ਨੈੱਟਵਰਕ ਦੇ ਬਾਹਰ </w:t>
      </w:r>
      <w:r w:rsidRPr="025AE838">
        <w:rPr>
          <w:rFonts w:ascii="Arial" w:hAnsi="Arial"/>
          <w:sz w:val="24"/>
          <w:szCs w:val="24"/>
        </w:rPr>
        <w:t xml:space="preserve"> ਪ੍ਰਦਾਤਾ ਤੋਂ ਸੇਵਾਵਾਂ ਦੀ ਬੇਨਤੀ ਕਿਵੇਂ ਕਰਨੀ ਹੈ ਇਸ ਬਾਰੇ ਜਾਣਕਾਰੀ ਲਈ ਤੁਸੀਂ *[ਕਾਊਂਟੀ </w:t>
      </w:r>
      <w:r w:rsidR="31F32B53" w:rsidRPr="025AE838">
        <w:rPr>
          <w:rFonts w:ascii="Arial" w:hAnsi="Arial"/>
          <w:sz w:val="24"/>
          <w:szCs w:val="24"/>
        </w:rPr>
        <w:t xml:space="preserve">ਸੰਮਿਲਿਤ ਕਰਨ ਲਈ </w:t>
      </w:r>
      <w:r w:rsidRPr="025AE838">
        <w:rPr>
          <w:rFonts w:ascii="Arial" w:hAnsi="Arial"/>
          <w:sz w:val="24"/>
          <w:szCs w:val="24"/>
        </w:rPr>
        <w:t xml:space="preserve"> ਟੋਲ-ਫ੍ਰੀ ਫ਼ੋਨ ਨੰਬਰ] 'ਤੇ ਲਾਭਪਾਤਰੀ ਸੇਵਾਵਾਂ ਨਾਲ ਵੀ ਸੰਪਰਕ ਕਰ ਸਕਦੇ ਹੋ।</w:t>
      </w:r>
    </w:p>
    <w:p w14:paraId="141AF733" w14:textId="375DE612" w:rsidR="00513501" w:rsidRPr="00430F24" w:rsidRDefault="00513501">
      <w:pPr>
        <w:pStyle w:val="ListParagraph"/>
        <w:numPr>
          <w:ilvl w:val="0"/>
          <w:numId w:val="47"/>
        </w:numPr>
        <w:spacing w:after="0" w:line="360" w:lineRule="auto"/>
        <w:rPr>
          <w:rFonts w:ascii="Arial" w:hAnsi="Arial" w:cs="Arial"/>
          <w:sz w:val="24"/>
          <w:szCs w:val="24"/>
        </w:rPr>
      </w:pPr>
      <w:r w:rsidRPr="025AE838">
        <w:rPr>
          <w:rFonts w:ascii="Arial" w:hAnsi="Arial"/>
          <w:sz w:val="24"/>
          <w:szCs w:val="24"/>
        </w:rPr>
        <w:lastRenderedPageBreak/>
        <w:t xml:space="preserve">ਡਰੱਗ ਮੈਡੀ-ਕੈਲ </w:t>
      </w:r>
      <w:r w:rsidR="3C6A5E93" w:rsidRPr="025AE838">
        <w:rPr>
          <w:rFonts w:ascii="Arial" w:eastAsia="Arial" w:hAnsi="Arial" w:cs="Arial"/>
          <w:color w:val="222222"/>
        </w:rPr>
        <w:t xml:space="preserve">ਦਵਾਰਾ ਆਯੋਜਿਤ ਕੀਤਾ </w:t>
      </w:r>
      <w:r w:rsidRPr="025AE838">
        <w:rPr>
          <w:rFonts w:ascii="Arial" w:hAnsi="Arial"/>
          <w:sz w:val="24"/>
          <w:szCs w:val="24"/>
        </w:rPr>
        <w:t xml:space="preserve"> ਡਿਲੀਵਰੀ ਸਿਸਟਮ ਕਾਊਂਟੀ ਤੁਹਾਡੀ ਬੇਨਤੀ ਦੀ ਲਿਖਤੀ ਰਸੀਦ ਭੇਜੇਗੀ ਅਤੇ ਤਿੰਨ (3) ਕੰਮਕਾਜੀ ਦਿਨਾਂ ਦੇ ਅੰਦਰ ਤੁਹਾਡੀ ਬੇਨਤੀ 'ਤੇ ਕਾਰਵਾਈ ਕਰਨੀ ਸ਼ੁਰੂ ਕਰ ਦੇਵੇਗੀ। </w:t>
      </w:r>
    </w:p>
    <w:p w14:paraId="698A1446" w14:textId="77777777" w:rsidR="00513501" w:rsidRPr="00430F24" w:rsidRDefault="00513501" w:rsidP="00430F24">
      <w:pPr>
        <w:spacing w:after="0" w:line="360" w:lineRule="auto"/>
        <w:contextualSpacing/>
        <w:rPr>
          <w:rFonts w:ascii="Arial" w:hAnsi="Arial" w:cs="Arial"/>
          <w:sz w:val="24"/>
          <w:szCs w:val="24"/>
        </w:rPr>
      </w:pPr>
    </w:p>
    <w:p w14:paraId="7138BCD5" w14:textId="21142F50" w:rsidR="00513501" w:rsidRDefault="00513501">
      <w:pPr>
        <w:spacing w:after="0" w:line="360" w:lineRule="auto"/>
        <w:contextualSpacing/>
        <w:rPr>
          <w:rFonts w:ascii="Arial" w:hAnsi="Arial" w:cs="Arial"/>
          <w:b/>
          <w:bCs/>
          <w:sz w:val="24"/>
          <w:szCs w:val="24"/>
        </w:rPr>
      </w:pPr>
      <w:r w:rsidRPr="025AE838">
        <w:rPr>
          <w:rFonts w:ascii="Arial" w:hAnsi="Arial"/>
          <w:b/>
          <w:bCs/>
          <w:sz w:val="24"/>
          <w:szCs w:val="24"/>
        </w:rPr>
        <w:t>ਕੀ ਹੁੰਦਾ ਹੈ ਜੇ ਮੈਂ ਡਰੱਗ ਮੈਡੀ-ਕਲ</w:t>
      </w:r>
      <w:r w:rsidR="1D021FD2" w:rsidRPr="025AE838">
        <w:rPr>
          <w:rFonts w:ascii="Arial" w:hAnsi="Arial"/>
          <w:b/>
          <w:bCs/>
          <w:sz w:val="24"/>
          <w:szCs w:val="24"/>
        </w:rPr>
        <w:t xml:space="preserve"> </w:t>
      </w:r>
      <w:r w:rsidR="1D021FD2" w:rsidRPr="025AE838">
        <w:rPr>
          <w:rFonts w:ascii="Arial" w:eastAsia="Arial" w:hAnsi="Arial" w:cs="Arial"/>
          <w:color w:val="222222"/>
        </w:rPr>
        <w:t xml:space="preserve">ਦਵਾਰਾ ਆਯੋਜਿਤ ਕੀਤਾ </w:t>
      </w:r>
      <w:r w:rsidRPr="025AE838">
        <w:rPr>
          <w:rFonts w:ascii="Arial" w:hAnsi="Arial"/>
          <w:b/>
          <w:bCs/>
          <w:sz w:val="24"/>
          <w:szCs w:val="24"/>
        </w:rPr>
        <w:t xml:space="preserve"> ਡਿਲੀਵਰੀ ਸਿਸਟਮ ਕਾਊਂਟੀ ਵਿੱਚ ਤਬਦੀਲ ਹੋਣ ਦੇ ਬਾਅਦ ਵੀ ਆਪਣੇ </w:t>
      </w:r>
      <w:r w:rsidR="50CE06ED" w:rsidRPr="025AE838">
        <w:rPr>
          <w:rFonts w:ascii="Arial" w:hAnsi="Arial"/>
          <w:b/>
          <w:bCs/>
          <w:sz w:val="24"/>
          <w:szCs w:val="24"/>
        </w:rPr>
        <w:t xml:space="preserve">ਨੈੱਟਵਰਕ ਦੇ ਬਾਹਰ </w:t>
      </w:r>
      <w:r w:rsidRPr="025AE838">
        <w:rPr>
          <w:rFonts w:ascii="Arial" w:hAnsi="Arial"/>
          <w:b/>
          <w:bCs/>
          <w:sz w:val="24"/>
          <w:szCs w:val="24"/>
        </w:rPr>
        <w:t xml:space="preserve"> ਪ੍ਰਦਾਤਾ ਨੂੰ ਮਿਲਣਾ ਜਾਰੀ ਰੱਖਦਾ/ਰੱਖਦਾ ਹਾਂ?</w:t>
      </w:r>
    </w:p>
    <w:p w14:paraId="33DAAC7A" w14:textId="77777777" w:rsidR="00621618" w:rsidRPr="005F361C" w:rsidRDefault="00621618" w:rsidP="00DF0B49">
      <w:pPr>
        <w:spacing w:after="0" w:line="360" w:lineRule="auto"/>
        <w:contextualSpacing/>
        <w:rPr>
          <w:rFonts w:ascii="Arial" w:hAnsi="Arial" w:cs="Arial"/>
          <w:b/>
          <w:sz w:val="24"/>
          <w:szCs w:val="24"/>
        </w:rPr>
      </w:pPr>
    </w:p>
    <w:p w14:paraId="28B13DCD" w14:textId="64FDB4A2" w:rsidR="00513501" w:rsidRPr="00430F24" w:rsidRDefault="00513501">
      <w:pPr>
        <w:pStyle w:val="ListParagraph"/>
        <w:numPr>
          <w:ilvl w:val="0"/>
          <w:numId w:val="48"/>
        </w:numPr>
        <w:spacing w:after="0" w:line="360" w:lineRule="auto"/>
        <w:rPr>
          <w:rFonts w:ascii="Arial" w:hAnsi="Arial" w:cs="Arial"/>
          <w:sz w:val="24"/>
          <w:szCs w:val="24"/>
        </w:rPr>
      </w:pPr>
      <w:r w:rsidRPr="025AE838">
        <w:rPr>
          <w:rFonts w:ascii="Arial" w:hAnsi="Arial"/>
          <w:sz w:val="24"/>
          <w:szCs w:val="24"/>
        </w:rPr>
        <w:t xml:space="preserve">ਤੁਸੀਂ ਕਿਸੇ </w:t>
      </w:r>
      <w:r w:rsidR="0081F4F6" w:rsidRPr="025AE838">
        <w:rPr>
          <w:rFonts w:ascii="Arial" w:hAnsi="Arial"/>
          <w:sz w:val="24"/>
          <w:szCs w:val="24"/>
        </w:rPr>
        <w:t xml:space="preserve">ਨੈੱਟਵਰਕ ਦੇ ਬਾਹਰ </w:t>
      </w:r>
      <w:r w:rsidRPr="025AE838">
        <w:rPr>
          <w:rFonts w:ascii="Arial" w:hAnsi="Arial"/>
          <w:sz w:val="24"/>
          <w:szCs w:val="24"/>
        </w:rPr>
        <w:t xml:space="preserve">ਪ੍ਰਦਾਤਾ ਤੋਂ ਸੇਵਾਵਾਂ ਪ੍ਰਾਪਤ ਕਰਨ ਦੇ ਤੀਹ (30) ਕੈਲੰਡਰ ਦਿਨਾਂ ਦੇ ਅੰਦਰ ਦੇਖਭਾਲ ਦੀ ਬੇਨਤੀ ਦੇ ਇੱਕ ਪੂਰਵ-ਵਿਆਪੀ ਤਬਦੀਲੀ ਦੀ ਬੇਨਤੀ ਕਰ ਸਕਦੇ ਹੋ। </w:t>
      </w:r>
    </w:p>
    <w:p w14:paraId="329CB638" w14:textId="77777777" w:rsidR="00513501" w:rsidRPr="005F361C" w:rsidRDefault="00513501" w:rsidP="00DF0B49">
      <w:pPr>
        <w:spacing w:after="0" w:line="360" w:lineRule="auto"/>
        <w:contextualSpacing/>
        <w:rPr>
          <w:rFonts w:ascii="Arial" w:hAnsi="Arial" w:cs="Arial"/>
          <w:sz w:val="24"/>
          <w:szCs w:val="24"/>
        </w:rPr>
      </w:pPr>
    </w:p>
    <w:p w14:paraId="41074687" w14:textId="11013190" w:rsidR="00513501" w:rsidRDefault="00513501" w:rsidP="025AE838">
      <w:pPr>
        <w:spacing w:after="0" w:line="360" w:lineRule="auto"/>
        <w:contextualSpacing/>
        <w:rPr>
          <w:rFonts w:ascii="Arial" w:hAnsi="Arial" w:cs="Arial"/>
          <w:b/>
          <w:bCs/>
          <w:sz w:val="24"/>
          <w:szCs w:val="24"/>
        </w:rPr>
      </w:pPr>
      <w:r w:rsidRPr="025AE838">
        <w:rPr>
          <w:rFonts w:ascii="Arial" w:hAnsi="Arial"/>
          <w:sz w:val="24"/>
          <w:szCs w:val="24"/>
        </w:rPr>
        <w:t xml:space="preserve">ਡਰੱਗ ਮੈਡੀ-ਕਲ </w:t>
      </w:r>
      <w:r>
        <w:br/>
      </w:r>
      <w:r w:rsidR="2C77491D" w:rsidRPr="025AE838">
        <w:rPr>
          <w:rFonts w:ascii="Arial" w:eastAsia="Arial" w:hAnsi="Arial" w:cs="Arial"/>
          <w:color w:val="222222"/>
          <w:sz w:val="24"/>
          <w:szCs w:val="24"/>
        </w:rPr>
        <w:t>ਦਵਾਰਾ ਆਯੋਜਿਤ ਕੀਤਾ</w:t>
      </w:r>
      <w:r w:rsidR="2C77491D" w:rsidRPr="025AE838">
        <w:rPr>
          <w:rFonts w:ascii="Arial" w:eastAsia="Arial" w:hAnsi="Arial" w:cs="Arial"/>
          <w:sz w:val="24"/>
          <w:szCs w:val="24"/>
        </w:rPr>
        <w:t xml:space="preserve"> </w:t>
      </w:r>
      <w:r w:rsidRPr="025AE838">
        <w:rPr>
          <w:rFonts w:ascii="Arial" w:hAnsi="Arial"/>
          <w:sz w:val="24"/>
          <w:szCs w:val="24"/>
        </w:rPr>
        <w:t>ਡਿਲੀਵਰੀ ਸਿਸਟਮ ਕਾਊਂਟੀ ਸੰਭਾਲ ਵਿੱਚ ਤਬਦੀਲੀ ਦੀ ਬੇਨਤੀ ਨੂੰ ਇਨਕਾਰ ਕਿਉਂ ਕਰੇਗੀ?</w:t>
      </w:r>
    </w:p>
    <w:p w14:paraId="51809ED0" w14:textId="77777777" w:rsidR="00621618" w:rsidRPr="005F361C" w:rsidRDefault="00621618" w:rsidP="00DF0B49">
      <w:pPr>
        <w:spacing w:after="0" w:line="360" w:lineRule="auto"/>
        <w:contextualSpacing/>
        <w:rPr>
          <w:rFonts w:ascii="Arial" w:hAnsi="Arial" w:cs="Arial"/>
          <w:b/>
          <w:sz w:val="24"/>
          <w:szCs w:val="24"/>
        </w:rPr>
      </w:pPr>
    </w:p>
    <w:p w14:paraId="66169948" w14:textId="579017B1" w:rsidR="00430F24" w:rsidRDefault="00513501">
      <w:pPr>
        <w:pStyle w:val="ListParagraph"/>
        <w:numPr>
          <w:ilvl w:val="0"/>
          <w:numId w:val="49"/>
        </w:numPr>
        <w:spacing w:after="0" w:line="360" w:lineRule="auto"/>
        <w:rPr>
          <w:rFonts w:ascii="Arial" w:hAnsi="Arial" w:cs="Arial"/>
          <w:sz w:val="24"/>
          <w:szCs w:val="24"/>
        </w:rPr>
      </w:pPr>
      <w:r w:rsidRPr="025AE838">
        <w:rPr>
          <w:rFonts w:ascii="Arial" w:hAnsi="Arial"/>
          <w:sz w:val="24"/>
          <w:szCs w:val="24"/>
        </w:rPr>
        <w:t xml:space="preserve">ਡਰੱਗ ਮੈਡੀ-ਕਲ  </w:t>
      </w:r>
      <w:r w:rsidR="0CF87999" w:rsidRPr="025AE838">
        <w:rPr>
          <w:rFonts w:ascii="Arial" w:eastAsia="Arial" w:hAnsi="Arial" w:cs="Arial"/>
          <w:color w:val="222222"/>
          <w:sz w:val="24"/>
          <w:szCs w:val="24"/>
        </w:rPr>
        <w:t xml:space="preserve">ਦਵਾਰਾ ਆਯੋਜਿਤ ਕੀਤਾ </w:t>
      </w:r>
      <w:r w:rsidRPr="025AE838">
        <w:rPr>
          <w:rFonts w:ascii="Arial" w:hAnsi="Arial"/>
          <w:sz w:val="24"/>
          <w:szCs w:val="24"/>
        </w:rPr>
        <w:t>ਡਿਲੀਵਰੀ ਸਿਸਟਮ ਕਾਊਂਟੀ ਤੁਹਾਡੇ ਪਿਛਲੇ, ਅਤੇ ਹੁਣ ਵਾਲੇ ਨੈੱਟਵਰਕ ਤੋਂ ਬਾਹਰ, ਪ੍ਰਦਾਤਾ ਨੂੰ ਬਰਕਰਾਰ ਰੱਖਣ ਦੀ ਤੁਹਾਡੀ ਬੇਨਤੀ ਨੂੰ ਅਸਵੀਕਾਰ ਕਰ ਸਕਦੀ ਹੈ, ਜੇਕਰ:</w:t>
      </w:r>
    </w:p>
    <w:p w14:paraId="083E1661" w14:textId="1BDC98D2" w:rsidR="00513501" w:rsidRPr="00430F24" w:rsidRDefault="00513501">
      <w:pPr>
        <w:pStyle w:val="ListParagraph"/>
        <w:numPr>
          <w:ilvl w:val="1"/>
          <w:numId w:val="49"/>
        </w:numPr>
        <w:spacing w:after="0" w:line="360" w:lineRule="auto"/>
        <w:ind w:left="1440"/>
        <w:rPr>
          <w:rFonts w:ascii="Arial" w:hAnsi="Arial" w:cs="Arial"/>
          <w:sz w:val="24"/>
          <w:szCs w:val="24"/>
        </w:rPr>
      </w:pPr>
      <w:r w:rsidRPr="025AE838">
        <w:rPr>
          <w:rFonts w:ascii="Arial" w:hAnsi="Arial"/>
          <w:sz w:val="24"/>
          <w:szCs w:val="24"/>
        </w:rPr>
        <w:t>ਡਰੱਗ ਮੈਡੀ-ਕਲ</w:t>
      </w:r>
      <w:r w:rsidR="4B9D5ECA" w:rsidRPr="025AE838">
        <w:rPr>
          <w:rFonts w:ascii="Arial" w:hAnsi="Arial"/>
          <w:sz w:val="24"/>
          <w:szCs w:val="24"/>
        </w:rPr>
        <w:t xml:space="preserve"> </w:t>
      </w:r>
      <w:r w:rsidR="331DEAE0" w:rsidRPr="025AE838">
        <w:rPr>
          <w:rFonts w:ascii="Arial" w:eastAsia="Arial" w:hAnsi="Arial" w:cs="Arial"/>
          <w:color w:val="222222"/>
          <w:sz w:val="24"/>
          <w:szCs w:val="24"/>
        </w:rPr>
        <w:t>ਦਵਾਰਾ ਆਯੋਜਿਤ ਕੀਤਾ</w:t>
      </w:r>
      <w:r w:rsidRPr="025AE838">
        <w:rPr>
          <w:rFonts w:ascii="Arial" w:hAnsi="Arial"/>
          <w:sz w:val="24"/>
          <w:szCs w:val="24"/>
        </w:rPr>
        <w:t xml:space="preserve"> ਡਿਲੀਵਰੀ ਸਿਸਟਮ ਕਾਊਂਟੀ ਨੇ ਪ੍ਰਦਾਤਾ ਨਾਲ ਦੇਖਭਾਲ ਸੰਬੰਧੀ ਮੁੱਦਿਆਂ ਦੀ ਗੁਣਵੱਤਾ ਦਾ ਦਸਤਾਵੇਜ਼ੀਕਰਨ ਕੀਤਾ ਹੈ।</w:t>
      </w:r>
    </w:p>
    <w:p w14:paraId="50ED35EB" w14:textId="77777777" w:rsidR="00513501" w:rsidRPr="005F361C" w:rsidRDefault="00513501" w:rsidP="00DF0B49">
      <w:pPr>
        <w:spacing w:after="0" w:line="360" w:lineRule="auto"/>
        <w:contextualSpacing/>
        <w:rPr>
          <w:rFonts w:ascii="Arial" w:hAnsi="Arial" w:cs="Arial"/>
          <w:sz w:val="24"/>
          <w:szCs w:val="24"/>
        </w:rPr>
      </w:pPr>
    </w:p>
    <w:p w14:paraId="373A586E" w14:textId="201C0321" w:rsidR="00513501" w:rsidRDefault="00513501" w:rsidP="00DF0B49">
      <w:pPr>
        <w:spacing w:after="0" w:line="360" w:lineRule="auto"/>
        <w:contextualSpacing/>
        <w:rPr>
          <w:rFonts w:ascii="Arial" w:hAnsi="Arial" w:cs="Arial"/>
          <w:b/>
          <w:sz w:val="24"/>
          <w:szCs w:val="24"/>
        </w:rPr>
      </w:pPr>
      <w:r>
        <w:rPr>
          <w:rFonts w:ascii="Arial" w:hAnsi="Arial"/>
          <w:b/>
          <w:sz w:val="24"/>
        </w:rPr>
        <w:t>ਜੇ ਸੰਭਾਲ ਦੀ ਬੇਨਤੀ ਵਿੱਚ ਮੇਰੇ ਪਰਿਵਰਤਨ ਨੂੰ ਇਨਕਾਰ ਕਰ ਦਿੱਤਾ ਜਾਂਦਾ ਹੈ ਤਾਂ ਕੀ ਹੋਵੇਗਾ ਹੈ?</w:t>
      </w:r>
    </w:p>
    <w:p w14:paraId="6DB0DD5B" w14:textId="77777777" w:rsidR="00621618" w:rsidRPr="005F361C" w:rsidRDefault="00621618" w:rsidP="00DF0B49">
      <w:pPr>
        <w:spacing w:after="0" w:line="360" w:lineRule="auto"/>
        <w:contextualSpacing/>
        <w:rPr>
          <w:rFonts w:ascii="Arial" w:hAnsi="Arial" w:cs="Arial"/>
          <w:b/>
          <w:sz w:val="24"/>
          <w:szCs w:val="24"/>
        </w:rPr>
      </w:pPr>
    </w:p>
    <w:p w14:paraId="545F488E" w14:textId="2E6D5795" w:rsidR="00513501" w:rsidRPr="00430F24" w:rsidRDefault="00513501">
      <w:pPr>
        <w:pStyle w:val="ListParagraph"/>
        <w:numPr>
          <w:ilvl w:val="0"/>
          <w:numId w:val="49"/>
        </w:numPr>
        <w:spacing w:after="0" w:line="360" w:lineRule="auto"/>
        <w:rPr>
          <w:rFonts w:ascii="Arial" w:hAnsi="Arial" w:cs="Arial"/>
          <w:sz w:val="24"/>
          <w:szCs w:val="24"/>
        </w:rPr>
      </w:pPr>
      <w:r w:rsidRPr="025AE838">
        <w:rPr>
          <w:rFonts w:ascii="Arial" w:hAnsi="Arial"/>
          <w:sz w:val="24"/>
          <w:szCs w:val="24"/>
        </w:rPr>
        <w:lastRenderedPageBreak/>
        <w:t xml:space="preserve">ਜੇਕਰ ਡਰੱਗ ਮੈਡੀ-ਕਲ  </w:t>
      </w:r>
      <w:r w:rsidR="24615052" w:rsidRPr="025AE838">
        <w:rPr>
          <w:rFonts w:ascii="Arial" w:eastAsia="Arial" w:hAnsi="Arial" w:cs="Arial"/>
          <w:color w:val="222222"/>
          <w:sz w:val="24"/>
          <w:szCs w:val="24"/>
        </w:rPr>
        <w:t>ਦਵਾਰਾ ਆਯੋਜਿਤ ਕੀਤਾ</w:t>
      </w:r>
      <w:r w:rsidR="3738CC09" w:rsidRPr="025AE838">
        <w:rPr>
          <w:rFonts w:ascii="Arial" w:eastAsia="Arial" w:hAnsi="Arial" w:cs="Arial"/>
          <w:color w:val="222222"/>
          <w:sz w:val="24"/>
          <w:szCs w:val="24"/>
        </w:rPr>
        <w:t xml:space="preserve"> </w:t>
      </w:r>
      <w:r w:rsidRPr="025AE838">
        <w:rPr>
          <w:rFonts w:ascii="Arial" w:hAnsi="Arial"/>
          <w:sz w:val="24"/>
          <w:szCs w:val="24"/>
        </w:rPr>
        <w:t xml:space="preserve">ਡਿਲੀਵਰੀ ਸਿਸਟਮ ਕਾਊਂਟੀ ਤੁਹਾਡੀ ਦੇਖਭਾਲ ਦੇ ਪਰਿਵਰਤਨ ਤੋਂ ਇਨਕਾਰ ਕਰਦੀ ਹੈ ਤਾਂ ਇਹ ਹੋਵੇਗਾ: </w:t>
      </w:r>
    </w:p>
    <w:p w14:paraId="666F4C32" w14:textId="77777777" w:rsidR="00513501" w:rsidRPr="00430F24" w:rsidRDefault="00513501">
      <w:pPr>
        <w:pStyle w:val="ListParagraph"/>
        <w:numPr>
          <w:ilvl w:val="1"/>
          <w:numId w:val="49"/>
        </w:numPr>
        <w:spacing w:after="0" w:line="360" w:lineRule="auto"/>
        <w:ind w:left="1440"/>
        <w:rPr>
          <w:rFonts w:ascii="Arial" w:hAnsi="Arial" w:cs="Arial"/>
          <w:sz w:val="24"/>
          <w:szCs w:val="24"/>
        </w:rPr>
      </w:pPr>
      <w:r>
        <w:rPr>
          <w:rFonts w:ascii="Arial" w:hAnsi="Arial"/>
          <w:sz w:val="24"/>
        </w:rPr>
        <w:t>ਤੁਹਾਨੂੰ ਲਿਖਤੀ ਰੂਪ ਵਿੱਚ ਸੂਚਿਤ ਕਰਨਾ;</w:t>
      </w:r>
    </w:p>
    <w:p w14:paraId="56CB077C" w14:textId="7D851DCD" w:rsidR="00513501" w:rsidRPr="00430F24" w:rsidRDefault="00513501">
      <w:pPr>
        <w:pStyle w:val="ListParagraph"/>
        <w:numPr>
          <w:ilvl w:val="1"/>
          <w:numId w:val="49"/>
        </w:numPr>
        <w:spacing w:after="0" w:line="360" w:lineRule="auto"/>
        <w:ind w:left="1440"/>
        <w:rPr>
          <w:rFonts w:ascii="Arial" w:hAnsi="Arial" w:cs="Arial"/>
          <w:sz w:val="24"/>
          <w:szCs w:val="24"/>
        </w:rPr>
      </w:pPr>
      <w:r w:rsidRPr="025AE838">
        <w:rPr>
          <w:rFonts w:ascii="Arial" w:hAnsi="Arial"/>
          <w:sz w:val="24"/>
          <w:szCs w:val="24"/>
        </w:rPr>
        <w:t xml:space="preserve">ਤੁਹਾਨੂੰ ਘੱਟੋ-ਘੱਟ ਇੱਕ ਨੈੱਟਵਰਕ-ਵਿਚਲੇ ਵਿਕਲਪਿਕ ਪ੍ਰਦਾਤਾ ਦੀ ਪੇਸ਼ਕਸ਼ ਕਰਾਂਗੇ ਜੋ ਉਸੇ ਪੱਧਰ ਦੀਆਂ ਸੇਵਾਵਾਂ ਦੀ  ਪੇਸ਼ਕਸ਼ ਕਰਦਾ ਹੈ ਜੋ </w:t>
      </w:r>
      <w:r w:rsidR="14B4B933" w:rsidRPr="025AE838">
        <w:rPr>
          <w:rFonts w:ascii="Arial" w:hAnsi="Arial"/>
          <w:sz w:val="24"/>
          <w:szCs w:val="24"/>
        </w:rPr>
        <w:t xml:space="preserve">ਨੈੱਟਵਰਕ ਦੇ ਬਾਹਰ </w:t>
      </w:r>
      <w:r w:rsidRPr="025AE838">
        <w:rPr>
          <w:rFonts w:ascii="Arial" w:hAnsi="Arial"/>
          <w:sz w:val="24"/>
          <w:szCs w:val="24"/>
        </w:rPr>
        <w:t xml:space="preserve">ਪ੍ਰਦਾਤਾ ਦੇ ਬਰਾਬਰ ਹੁੰਦਾ ਹੈ; ਅਤੇ </w:t>
      </w:r>
    </w:p>
    <w:p w14:paraId="45EAFA69" w14:textId="77777777" w:rsidR="00513501" w:rsidRPr="00430F24" w:rsidRDefault="00513501">
      <w:pPr>
        <w:pStyle w:val="ListParagraph"/>
        <w:numPr>
          <w:ilvl w:val="1"/>
          <w:numId w:val="49"/>
        </w:numPr>
        <w:spacing w:after="0" w:line="360" w:lineRule="auto"/>
        <w:ind w:left="1440"/>
        <w:rPr>
          <w:rFonts w:ascii="Arial" w:hAnsi="Arial" w:cs="Arial"/>
          <w:sz w:val="24"/>
          <w:szCs w:val="24"/>
        </w:rPr>
      </w:pPr>
      <w:r>
        <w:rPr>
          <w:rFonts w:ascii="Arial" w:hAnsi="Arial"/>
          <w:sz w:val="24"/>
        </w:rPr>
        <w:t xml:space="preserve">ਜੇ ਤੁਸੀਂ ਇਨਕਾਰ ਨਾਲ ਅਸਹਿਮਤ ਹੋ ਤਾਂ ਤੁਹਾਨੂੰ ਸ਼ਿਕਾਇਤ ਦਰਜ ਕਰਨ ਦੇ ਤੁਹਾਡੇ ਅਧਿਕਾਰ ਬਾਰੇ ਸੂਚਿਤ ਕਰਨਾ। </w:t>
      </w:r>
    </w:p>
    <w:p w14:paraId="62956A3B" w14:textId="06FC2FAC" w:rsidR="00513501" w:rsidRPr="00430F24" w:rsidRDefault="00513501">
      <w:pPr>
        <w:pStyle w:val="ListParagraph"/>
        <w:numPr>
          <w:ilvl w:val="0"/>
          <w:numId w:val="49"/>
        </w:numPr>
        <w:spacing w:after="0" w:line="360" w:lineRule="auto"/>
        <w:rPr>
          <w:rFonts w:ascii="Arial" w:hAnsi="Arial" w:cs="Arial"/>
          <w:sz w:val="24"/>
          <w:szCs w:val="24"/>
        </w:rPr>
      </w:pPr>
      <w:r w:rsidRPr="025AE838">
        <w:rPr>
          <w:rFonts w:ascii="Arial" w:hAnsi="Arial"/>
          <w:sz w:val="24"/>
          <w:szCs w:val="24"/>
        </w:rPr>
        <w:t>ਜੇ ਡਰੱਗ ਮੈਡੀ-ਕਲ ਆਰਗੇਨਾਈਜ਼ਡ</w:t>
      </w:r>
      <w:r w:rsidR="503C2577" w:rsidRPr="025AE838">
        <w:rPr>
          <w:rFonts w:ascii="Arial" w:hAnsi="Arial"/>
          <w:sz w:val="24"/>
          <w:szCs w:val="24"/>
        </w:rPr>
        <w:t xml:space="preserve">  </w:t>
      </w:r>
      <w:r w:rsidR="503C2577" w:rsidRPr="025AE838">
        <w:rPr>
          <w:rFonts w:ascii="Arial" w:eastAsia="Arial" w:hAnsi="Arial" w:cs="Arial"/>
          <w:color w:val="222222"/>
          <w:sz w:val="24"/>
          <w:szCs w:val="24"/>
        </w:rPr>
        <w:t>ਦਵਾਰਾ ਆਯੋਜਿਤ ਕੀਤਾ</w:t>
      </w:r>
      <w:r w:rsidRPr="025AE838">
        <w:rPr>
          <w:rFonts w:ascii="Arial" w:hAnsi="Arial"/>
          <w:sz w:val="24"/>
          <w:szCs w:val="24"/>
        </w:rPr>
        <w:t xml:space="preserve"> ਡਿਲੀਵਰੀ ਸਿਸਟਮ ਕਾਊਂਟੀ ਤੁਹਾਨੂੰ ਇਨ-ਨੈੱਟਵਰਕ ਪ੍ਰਦਾਤਾ ਇੱਕ ਤੋਂ ਵਧੇਰੇ ਵਿਕਲਪਾਂ ਦੀ ਪੇਸ਼ਕਸ਼ ਕਰਦੀ ਹੈ ਅਤੇ ਤੁਸੀਂ ਕੋਈ ਚੋਣ ਨਹੀਂ ਕਰਦੇ, ਤਾਂ ਡਰੱਗ ਮੈਡੀ-ਕਲ ਆਰਗੇਨਾਈਜ਼ਡ</w:t>
      </w:r>
      <w:r w:rsidR="0480F8D1" w:rsidRPr="025AE838">
        <w:rPr>
          <w:rFonts w:ascii="Arial" w:hAnsi="Arial"/>
          <w:sz w:val="24"/>
          <w:szCs w:val="24"/>
        </w:rPr>
        <w:t xml:space="preserve"> </w:t>
      </w:r>
      <w:r w:rsidR="0480F8D1" w:rsidRPr="025AE838">
        <w:rPr>
          <w:rFonts w:ascii="Arial" w:eastAsia="Arial" w:hAnsi="Arial" w:cs="Arial"/>
          <w:color w:val="222222"/>
          <w:sz w:val="24"/>
          <w:szCs w:val="24"/>
        </w:rPr>
        <w:t>ਦਵਾਰਾ ਆਯੋਜਿਤ ਕੀਤਾ</w:t>
      </w:r>
      <w:r w:rsidRPr="025AE838">
        <w:rPr>
          <w:rFonts w:ascii="Arial" w:hAnsi="Arial"/>
          <w:sz w:val="24"/>
          <w:szCs w:val="24"/>
        </w:rPr>
        <w:t xml:space="preserve"> ਡਿਲੀਵਰੀ ਸਿਸਟਮ ਕਾਊਂਟੀ ਤੁਹਾਨੂੰ ਕਿਸੇ ਇਨ-ਨੈੱਟਵਰਕ ਪ੍ਰਦਾਤਾ ਕੋਲ ਭੇਜੇਗੀ ਜਾਂ ਸਪੁਰਦ ਕਰ ਦੇਵੇਗੀ ਅਤੇ ਤੁਹਾਨੂੰ ਉਸ ਸਿਫਾਰਸ਼ ਜਾਂ ਸਪੁਰਦਗੀ ਬਾਰੇ ਲਿਖਤੀ ਰੂਪ ਵਿੱਚ ਸੂਚਿਤ ਕਰੇਗੀ।</w:t>
      </w:r>
    </w:p>
    <w:p w14:paraId="19193C57" w14:textId="77777777" w:rsidR="00513501" w:rsidRPr="005F361C" w:rsidRDefault="00513501" w:rsidP="00DF0B49">
      <w:pPr>
        <w:spacing w:after="0" w:line="360" w:lineRule="auto"/>
        <w:contextualSpacing/>
        <w:rPr>
          <w:rFonts w:ascii="Arial" w:hAnsi="Arial" w:cs="Arial"/>
          <w:sz w:val="24"/>
          <w:szCs w:val="24"/>
        </w:rPr>
      </w:pPr>
    </w:p>
    <w:p w14:paraId="782CA673" w14:textId="465B0BAB" w:rsidR="00513501" w:rsidRDefault="00513501" w:rsidP="00DF0B49">
      <w:pPr>
        <w:spacing w:after="0" w:line="360" w:lineRule="auto"/>
        <w:contextualSpacing/>
        <w:rPr>
          <w:rFonts w:ascii="Arial" w:hAnsi="Arial" w:cs="Arial"/>
          <w:b/>
          <w:sz w:val="24"/>
          <w:szCs w:val="24"/>
        </w:rPr>
      </w:pPr>
      <w:r>
        <w:rPr>
          <w:rFonts w:ascii="Arial" w:hAnsi="Arial"/>
          <w:b/>
          <w:sz w:val="24"/>
        </w:rPr>
        <w:t>ਜੇ ਮੇਰੀ ਦੇਖਭਾਲ ਦੀ ਬੇਨਤੀ ਨੂੰ ਮਨਜ਼ੂਰੀ ਦਿੱਤੀ ਜਾਂਦੀ ਹੈ ਤਾਂ ਕੀ ਹੁੰਦਾ ਹੈ?</w:t>
      </w:r>
    </w:p>
    <w:p w14:paraId="2DDB6CE6" w14:textId="77777777" w:rsidR="00621618" w:rsidRPr="005F361C" w:rsidRDefault="00621618" w:rsidP="00DF0B49">
      <w:pPr>
        <w:spacing w:after="0" w:line="360" w:lineRule="auto"/>
        <w:contextualSpacing/>
        <w:rPr>
          <w:rFonts w:ascii="Arial" w:hAnsi="Arial" w:cs="Arial"/>
          <w:b/>
          <w:sz w:val="24"/>
          <w:szCs w:val="24"/>
        </w:rPr>
      </w:pPr>
    </w:p>
    <w:p w14:paraId="63FA899A" w14:textId="6BC3F4CB" w:rsidR="00513501" w:rsidRPr="00430F24" w:rsidRDefault="00513501">
      <w:pPr>
        <w:pStyle w:val="ListParagraph"/>
        <w:numPr>
          <w:ilvl w:val="0"/>
          <w:numId w:val="50"/>
        </w:numPr>
        <w:spacing w:after="0" w:line="360" w:lineRule="auto"/>
        <w:rPr>
          <w:rFonts w:ascii="Arial" w:hAnsi="Arial" w:cs="Arial"/>
          <w:sz w:val="24"/>
          <w:szCs w:val="24"/>
        </w:rPr>
      </w:pPr>
      <w:r w:rsidRPr="025AE838">
        <w:rPr>
          <w:rFonts w:ascii="Arial" w:hAnsi="Arial"/>
          <w:sz w:val="24"/>
          <w:szCs w:val="24"/>
        </w:rPr>
        <w:t xml:space="preserve">ਤੁਹਾਡੇ ਦੇਖਭਾਲ ਦੇ ਪਰਿਵਰਤਨ ਨੂੰ ਮਨਜ਼ੂਰ ਕਰਨ ਦੇ ਸੱਤ (7) ਦਿਨਾਂ ਦੇ ਅੰਦਰ ਡਰੱਗ ਮੈਡੀ-ਕਲ </w:t>
      </w:r>
      <w:r>
        <w:br/>
      </w:r>
      <w:r w:rsidR="0F5358CC" w:rsidRPr="025AE838">
        <w:rPr>
          <w:rFonts w:ascii="Arial" w:eastAsia="Arial" w:hAnsi="Arial" w:cs="Arial"/>
          <w:color w:val="222222"/>
        </w:rPr>
        <w:t xml:space="preserve">ਦਵਾਰਾ ਆਯੋਜਿਤ ਕੀਤਾ </w:t>
      </w:r>
      <w:r w:rsidR="0F5358CC" w:rsidRPr="025AE838">
        <w:t xml:space="preserve"> </w:t>
      </w:r>
      <w:r w:rsidRPr="025AE838">
        <w:rPr>
          <w:rFonts w:ascii="Arial" w:hAnsi="Arial"/>
          <w:sz w:val="24"/>
          <w:szCs w:val="24"/>
        </w:rPr>
        <w:t>ਡਿਲਵਰੀ ਸਿਸਟਮ ਕਾਊਂਟੀ ਤੁਹਾਨੂੰ ਨਿਮਨਲਿਖਤ ਪ੍ਰਦਾਨ ਕਰਾਵੇਗੀ:</w:t>
      </w:r>
    </w:p>
    <w:p w14:paraId="1D7DD4A8" w14:textId="77777777" w:rsidR="00513501" w:rsidRPr="00430F24" w:rsidRDefault="00513501">
      <w:pPr>
        <w:pStyle w:val="ListParagraph"/>
        <w:numPr>
          <w:ilvl w:val="1"/>
          <w:numId w:val="50"/>
        </w:numPr>
        <w:spacing w:after="0" w:line="360" w:lineRule="auto"/>
        <w:rPr>
          <w:rFonts w:ascii="Arial" w:hAnsi="Arial" w:cs="Arial"/>
          <w:sz w:val="24"/>
          <w:szCs w:val="24"/>
        </w:rPr>
      </w:pPr>
      <w:r>
        <w:rPr>
          <w:rFonts w:ascii="Arial" w:hAnsi="Arial"/>
          <w:sz w:val="24"/>
        </w:rPr>
        <w:t>ਬੇਨਤੀ ਦੀ ਪ੍ਰਵਾਨਗੀ;</w:t>
      </w:r>
    </w:p>
    <w:p w14:paraId="7F53E03C" w14:textId="77777777" w:rsidR="00513501" w:rsidRPr="00430F24" w:rsidRDefault="00513501">
      <w:pPr>
        <w:pStyle w:val="ListParagraph"/>
        <w:numPr>
          <w:ilvl w:val="1"/>
          <w:numId w:val="50"/>
        </w:numPr>
        <w:spacing w:after="0" w:line="360" w:lineRule="auto"/>
        <w:rPr>
          <w:rFonts w:ascii="Arial" w:hAnsi="Arial" w:cs="Arial"/>
          <w:sz w:val="24"/>
          <w:szCs w:val="24"/>
        </w:rPr>
      </w:pPr>
      <w:r>
        <w:rPr>
          <w:rFonts w:ascii="Arial" w:hAnsi="Arial"/>
          <w:sz w:val="24"/>
        </w:rPr>
        <w:t>ਦੇਖਭਾਲ ਦੇ ਪ੍ਰਬੰਧ ਦੇ ਪਰਿਵਰਤਨ ਦੀ ਅਵਧੀ;</w:t>
      </w:r>
    </w:p>
    <w:p w14:paraId="4FCE4845" w14:textId="77777777" w:rsidR="00513501" w:rsidRPr="00430F24" w:rsidRDefault="00513501">
      <w:pPr>
        <w:pStyle w:val="ListParagraph"/>
        <w:numPr>
          <w:ilvl w:val="1"/>
          <w:numId w:val="50"/>
        </w:numPr>
        <w:spacing w:after="0" w:line="360" w:lineRule="auto"/>
        <w:rPr>
          <w:rFonts w:ascii="Arial" w:hAnsi="Arial" w:cs="Arial"/>
          <w:sz w:val="24"/>
          <w:szCs w:val="24"/>
        </w:rPr>
      </w:pPr>
      <w:r>
        <w:rPr>
          <w:rFonts w:ascii="Arial" w:hAnsi="Arial"/>
          <w:sz w:val="24"/>
        </w:rPr>
        <w:lastRenderedPageBreak/>
        <w:t>ਦੇਖਭਾਲ ਦੀ ਅਵਧੀ ਦੀ ਨਿਰੰਤਰਤਾ ਦੇ ਅੰਤ 'ਤੇ ਤੁਹਾਡੀ ਦੇਖਭਾਲ ਨੂੰ ਤਬਦੀਲ ਕਰਨ ਲਈ ਹੋਣ ਵਾਲੀ ਪ੍ਰਕਿਰਿਆ; ਅਤੇ</w:t>
      </w:r>
    </w:p>
    <w:p w14:paraId="37B75D41" w14:textId="3D090F5B" w:rsidR="00513501" w:rsidRPr="00430F24" w:rsidRDefault="00513501">
      <w:pPr>
        <w:pStyle w:val="ListParagraph"/>
        <w:numPr>
          <w:ilvl w:val="1"/>
          <w:numId w:val="50"/>
        </w:numPr>
        <w:spacing w:after="0" w:line="360" w:lineRule="auto"/>
        <w:rPr>
          <w:rFonts w:ascii="Arial" w:hAnsi="Arial" w:cs="Arial"/>
          <w:sz w:val="24"/>
          <w:szCs w:val="24"/>
        </w:rPr>
      </w:pPr>
      <w:r w:rsidRPr="025AE838">
        <w:rPr>
          <w:rFonts w:ascii="Arial" w:hAnsi="Arial"/>
          <w:sz w:val="24"/>
          <w:szCs w:val="24"/>
        </w:rPr>
        <w:t xml:space="preserve">ਕਿਸੇ ਵੀ ਸਮੇਂ ਡਰੱਗ ਮੈਡੀ-ਕਲ </w:t>
      </w:r>
      <w:r>
        <w:br/>
      </w:r>
      <w:r w:rsidR="7AEEC60A" w:rsidRPr="025AE838">
        <w:rPr>
          <w:rFonts w:ascii="Arial" w:eastAsia="Arial" w:hAnsi="Arial" w:cs="Arial"/>
          <w:color w:val="222222"/>
        </w:rPr>
        <w:t xml:space="preserve">ਦਵਾਰਾ ਆਯੋਜਿਤ ਕੀਤਾ </w:t>
      </w:r>
      <w:r w:rsidR="7AEEC60A" w:rsidRPr="025AE838">
        <w:t xml:space="preserve"> </w:t>
      </w:r>
      <w:r w:rsidRPr="025AE838">
        <w:rPr>
          <w:rFonts w:ascii="Arial" w:hAnsi="Arial"/>
          <w:sz w:val="24"/>
          <w:szCs w:val="24"/>
        </w:rPr>
        <w:t>ਡਿਲੀਵਰੀ ਸਿਸਟਮ ਕਾਊਂਟੀ ਦੇ ਪ੍ਰਦਾਤਾ ਨੈਟਵਰਕ ਤੋਂ ਇੱਕ ਵੱਖਰਾ ਪ੍ਰਦਾਤਾ ਚੁਣਨ ਦਾ ਤੁਹਾਡਾ ਅਧਿਕਾਰ।</w:t>
      </w:r>
    </w:p>
    <w:p w14:paraId="3EE617EB" w14:textId="77777777" w:rsidR="00513501" w:rsidRDefault="00513501" w:rsidP="00430F24">
      <w:pPr>
        <w:spacing w:after="0" w:line="360" w:lineRule="auto"/>
        <w:contextualSpacing/>
        <w:rPr>
          <w:rFonts w:ascii="Arial" w:hAnsi="Arial" w:cs="Arial"/>
          <w:b/>
          <w:sz w:val="24"/>
          <w:szCs w:val="24"/>
        </w:rPr>
      </w:pPr>
    </w:p>
    <w:p w14:paraId="4A78A0B0" w14:textId="527B1E45" w:rsidR="00513501" w:rsidRDefault="00513501" w:rsidP="00DF0B49">
      <w:pPr>
        <w:spacing w:after="0" w:line="360" w:lineRule="auto"/>
        <w:contextualSpacing/>
        <w:rPr>
          <w:rFonts w:ascii="Arial" w:hAnsi="Arial" w:cs="Arial"/>
          <w:b/>
          <w:sz w:val="24"/>
          <w:szCs w:val="24"/>
        </w:rPr>
      </w:pPr>
      <w:r>
        <w:rPr>
          <w:rFonts w:ascii="Arial" w:hAnsi="Arial"/>
          <w:b/>
          <w:sz w:val="24"/>
        </w:rPr>
        <w:t>ਮੇਰੀ ਦੇਖਭਾਲ ਦੀ ਬੇਨਤੀ 'ਤੇ ਕਿੰਨੀ ਜਲਦੀ ਕਾਰਵਾਈ ਕੀਤੀ ਜਾਵੇਗੀ?</w:t>
      </w:r>
    </w:p>
    <w:p w14:paraId="58450C57" w14:textId="77777777" w:rsidR="00621618" w:rsidRPr="005F361C" w:rsidRDefault="00621618" w:rsidP="00DF0B49">
      <w:pPr>
        <w:spacing w:after="0" w:line="360" w:lineRule="auto"/>
        <w:contextualSpacing/>
        <w:rPr>
          <w:rFonts w:ascii="Arial" w:hAnsi="Arial" w:cs="Arial"/>
          <w:b/>
          <w:sz w:val="24"/>
          <w:szCs w:val="24"/>
        </w:rPr>
      </w:pPr>
    </w:p>
    <w:p w14:paraId="333A0782" w14:textId="2F8B7A8C" w:rsidR="00513501" w:rsidRPr="00430F24" w:rsidRDefault="00513501">
      <w:pPr>
        <w:pStyle w:val="ListParagraph"/>
        <w:numPr>
          <w:ilvl w:val="0"/>
          <w:numId w:val="50"/>
        </w:numPr>
        <w:spacing w:after="0" w:line="360" w:lineRule="auto"/>
        <w:rPr>
          <w:rFonts w:ascii="Arial" w:hAnsi="Arial" w:cs="Arial"/>
          <w:sz w:val="24"/>
          <w:szCs w:val="24"/>
        </w:rPr>
      </w:pPr>
      <w:r w:rsidRPr="025AE838">
        <w:rPr>
          <w:rFonts w:ascii="Arial" w:hAnsi="Arial"/>
          <w:sz w:val="24"/>
          <w:szCs w:val="24"/>
        </w:rPr>
        <w:t xml:space="preserve">ਡਰੱਗ ਮੈਡੀ-ਕਲ </w:t>
      </w:r>
      <w:r>
        <w:br/>
      </w:r>
      <w:r w:rsidR="3D8864FC" w:rsidRPr="025AE838">
        <w:rPr>
          <w:rFonts w:ascii="Arial" w:eastAsia="Arial" w:hAnsi="Arial" w:cs="Arial"/>
          <w:color w:val="222222"/>
        </w:rPr>
        <w:t xml:space="preserve">ਦਵਾਰਾ ਆਯੋਜਿਤ ਕੀਤਾ </w:t>
      </w:r>
      <w:r w:rsidR="3D8864FC" w:rsidRPr="025AE838">
        <w:t xml:space="preserve"> </w:t>
      </w:r>
      <w:r w:rsidRPr="025AE838">
        <w:rPr>
          <w:rFonts w:ascii="Arial" w:hAnsi="Arial"/>
          <w:sz w:val="24"/>
          <w:szCs w:val="24"/>
        </w:rPr>
        <w:t>ਡਿਲੀਵਰੀ ਸਿਸਟਮ ਕਾਊਂਟੀ ਤੁਹਾਡੀ ਬੇਨਤੀ ਪ੍ਰਾਪਤ ਕਰਨ ਦੀ ਮਿਤੀ ਤੋਂ ਤੀਹ (30) ਕੈਲੰਡਰ ਦਿਨਾਂ ਦੇ ਅੰਦਰ ਤੁਹਾਡੀ ਦੇਖਭਾਲ ਦੀ ਬੇਨਤੀ ਦੀ ਆਪਣੀ ਸਮੀਖਿਆ ਨੂੰ ਪੂਰਾ ਕਰੇਗੀ।</w:t>
      </w:r>
    </w:p>
    <w:p w14:paraId="4768F7ED" w14:textId="77777777" w:rsidR="00513501" w:rsidRPr="00513501" w:rsidRDefault="00513501" w:rsidP="00430F24">
      <w:pPr>
        <w:pStyle w:val="ListParagraph"/>
        <w:spacing w:after="0" w:line="360" w:lineRule="auto"/>
        <w:ind w:left="0"/>
        <w:rPr>
          <w:rFonts w:ascii="Arial" w:hAnsi="Arial" w:cs="Arial"/>
          <w:sz w:val="24"/>
          <w:szCs w:val="24"/>
        </w:rPr>
      </w:pPr>
    </w:p>
    <w:p w14:paraId="543ECC5C" w14:textId="268616A7" w:rsidR="00513501" w:rsidRDefault="00513501" w:rsidP="00DF0B49">
      <w:pPr>
        <w:spacing w:after="0" w:line="360" w:lineRule="auto"/>
        <w:contextualSpacing/>
        <w:rPr>
          <w:rFonts w:ascii="Arial" w:hAnsi="Arial" w:cs="Arial"/>
          <w:b/>
          <w:sz w:val="24"/>
          <w:szCs w:val="24"/>
        </w:rPr>
      </w:pPr>
      <w:r>
        <w:rPr>
          <w:rFonts w:ascii="Arial" w:hAnsi="Arial"/>
          <w:b/>
          <w:sz w:val="24"/>
        </w:rPr>
        <w:t>ਮੇਰੀ ਦੇਖਭਾਲ ਦੀ ਮਿਆਦ ਦੇ ਪਰਿਵਰਤਨ ਦੇ ਅੰਤ 'ਤੇ ਕੀ ਵਾਪਰਦਾ ਹੈ?</w:t>
      </w:r>
      <w:r>
        <w:rPr>
          <w:rFonts w:ascii="Arial" w:hAnsi="Arial"/>
          <w:b/>
          <w:sz w:val="24"/>
        </w:rPr>
        <w:cr/>
      </w:r>
      <w:r>
        <w:rPr>
          <w:rFonts w:ascii="Arial" w:hAnsi="Arial"/>
          <w:b/>
          <w:sz w:val="24"/>
        </w:rPr>
        <w:br/>
      </w:r>
    </w:p>
    <w:p w14:paraId="011FCF13" w14:textId="77777777" w:rsidR="00621618" w:rsidRPr="005F361C" w:rsidRDefault="00621618" w:rsidP="00DF0B49">
      <w:pPr>
        <w:spacing w:after="0" w:line="360" w:lineRule="auto"/>
        <w:contextualSpacing/>
        <w:rPr>
          <w:rFonts w:ascii="Arial" w:hAnsi="Arial" w:cs="Arial"/>
          <w:b/>
          <w:sz w:val="24"/>
          <w:szCs w:val="24"/>
        </w:rPr>
      </w:pPr>
    </w:p>
    <w:p w14:paraId="0832BFDD" w14:textId="4D25ADBA" w:rsidR="00513501" w:rsidRPr="00430F24" w:rsidRDefault="00513501">
      <w:pPr>
        <w:pStyle w:val="ListParagraph"/>
        <w:numPr>
          <w:ilvl w:val="0"/>
          <w:numId w:val="50"/>
        </w:numPr>
        <w:spacing w:after="0" w:line="360" w:lineRule="auto"/>
        <w:rPr>
          <w:rFonts w:ascii="Arial" w:hAnsi="Arial" w:cs="Arial"/>
          <w:sz w:val="24"/>
          <w:szCs w:val="24"/>
        </w:rPr>
      </w:pPr>
      <w:r w:rsidRPr="025AE838">
        <w:rPr>
          <w:rFonts w:ascii="Arial" w:hAnsi="Arial"/>
          <w:sz w:val="24"/>
          <w:szCs w:val="24"/>
        </w:rPr>
        <w:t xml:space="preserve">ਡਰੱਗ ਮੈਡੀ-ਕਲ ਦੀ </w:t>
      </w:r>
      <w:r>
        <w:br/>
      </w:r>
      <w:r w:rsidR="5F012807" w:rsidRPr="025AE838">
        <w:rPr>
          <w:rFonts w:ascii="Arial" w:eastAsia="Arial" w:hAnsi="Arial" w:cs="Arial"/>
          <w:color w:val="222222"/>
        </w:rPr>
        <w:t xml:space="preserve">ਦਵਾਰਾ ਆਯੋਜਿਤ ਕੀਤਾ </w:t>
      </w:r>
      <w:r w:rsidR="5F012807" w:rsidRPr="025AE838">
        <w:t xml:space="preserve"> </w:t>
      </w:r>
      <w:r w:rsidRPr="025AE838">
        <w:rPr>
          <w:rFonts w:ascii="Arial" w:hAnsi="Arial"/>
          <w:sz w:val="24"/>
          <w:szCs w:val="24"/>
        </w:rPr>
        <w:t xml:space="preserve"> ਡਿਲੀਵਰੀ ਸਿਸਟਮ ਕਾਊਂਟੀ ਉਸ ਪ੍ਰਕਿਰਿਆ ਬਾਬਤ ਦੇਖਭਾਲ ਮਿਆਦ ਦੇ ਪਰਿਵਰਤਨ ਦੇ ਅੰਤ ਤੋਂ ਪਹਿਲਾਂ ਤੁਹਾਨੂੰ ਤੀਹ (30) ਕੈਲੰਡਰ ਦਿਨ ਪਹਿਲਾਂ ਲਿਖਤੀ ਰੂਪ ਵਿੱਚ ਸੂਚਿਤ ਕਰੇਗੀ ਜੋ ਦੇਖਭਾਲ ਦੇ ਤੁਹਾਡੇ ਪਰਿਵਰਤਨ ਦੀ ਮਿਆਦ ਦੇ ਅੰਤ 'ਤੇ ਤੁਹਾਡੀ ਦੇਖਭਾਲ ਨੂੰ ਕਿਸੇ ਨੈੱਟਵਰਕ ਵਿਚਲੇ ਪ੍ਰਦਾਤਾ ਕੋਲ ਤਬਦੀਲ ਕਰਨ ਲਈ ਵਾਪਰੇਗੀ। </w:t>
      </w:r>
    </w:p>
    <w:p w14:paraId="704691E1" w14:textId="77777777" w:rsidR="00513501" w:rsidRPr="00513501" w:rsidRDefault="00513501" w:rsidP="00DF0B49">
      <w:pPr>
        <w:spacing w:after="0" w:line="360" w:lineRule="auto"/>
        <w:contextualSpacing/>
      </w:pPr>
    </w:p>
    <w:p w14:paraId="401B2A18" w14:textId="3986A345" w:rsidR="00513501" w:rsidRDefault="00513501" w:rsidP="00DF0B49">
      <w:pPr>
        <w:spacing w:after="0" w:line="360" w:lineRule="auto"/>
        <w:contextualSpacing/>
        <w:rPr>
          <w:rFonts w:asciiTheme="minorBidi" w:hAnsiTheme="minorBidi"/>
          <w:b/>
          <w:bCs/>
          <w:sz w:val="24"/>
          <w:szCs w:val="24"/>
        </w:rPr>
      </w:pPr>
      <w:r>
        <w:rPr>
          <w:rFonts w:asciiTheme="minorBidi" w:hAnsiTheme="minorBidi"/>
          <w:b/>
          <w:sz w:val="24"/>
        </w:rPr>
        <w:lastRenderedPageBreak/>
        <w:t>ਵਾਧੂ ਕਾਊਂਟੀ ਵਿਸ਼ੇਸ਼ ਜਾਣਕਾਰੀ</w:t>
      </w:r>
    </w:p>
    <w:p w14:paraId="5C2629DD" w14:textId="77777777" w:rsidR="00621618" w:rsidRPr="00B364E8" w:rsidRDefault="00621618" w:rsidP="00DF0B49">
      <w:pPr>
        <w:spacing w:after="0" w:line="360" w:lineRule="auto"/>
        <w:contextualSpacing/>
        <w:rPr>
          <w:rFonts w:asciiTheme="minorBidi" w:hAnsiTheme="minorBidi"/>
          <w:b/>
          <w:bCs/>
          <w:sz w:val="24"/>
          <w:szCs w:val="24"/>
        </w:rPr>
      </w:pPr>
    </w:p>
    <w:p w14:paraId="11CFBD9F" w14:textId="7D325AB7" w:rsidR="007C1945" w:rsidRPr="00513501" w:rsidRDefault="00513501" w:rsidP="00DF0B49">
      <w:pPr>
        <w:spacing w:after="0" w:line="360" w:lineRule="auto"/>
        <w:contextualSpacing/>
        <w:rPr>
          <w:rFonts w:asciiTheme="minorBidi" w:hAnsiTheme="minorBidi"/>
          <w:sz w:val="24"/>
          <w:szCs w:val="24"/>
        </w:rPr>
      </w:pPr>
      <w:r>
        <w:rPr>
          <w:rFonts w:asciiTheme="minorBidi" w:hAnsiTheme="minorBidi"/>
          <w:sz w:val="24"/>
        </w:rPr>
        <w:t>ਕਾਊਂਟੀ ਵਿਸ਼ੇਸ਼ ਜਾਣਕਾਰੀ ਇੱਥੇ ਦਰਜ ਕਰੋ [ਜੇ ਕੋਈ ਹੈ]।</w:t>
      </w:r>
    </w:p>
    <w:sectPr w:rsidR="007C1945" w:rsidRPr="00513501" w:rsidSect="001D483D">
      <w:headerReference w:type="default" r:id="rId322"/>
      <w:footerReference w:type="default" r:id="rId3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CC7F6" w14:textId="77777777" w:rsidR="00323D1E" w:rsidRDefault="00323D1E" w:rsidP="00B452D8">
      <w:pPr>
        <w:spacing w:after="0" w:line="240" w:lineRule="auto"/>
      </w:pPr>
      <w:r>
        <w:separator/>
      </w:r>
    </w:p>
  </w:endnote>
  <w:endnote w:type="continuationSeparator" w:id="0">
    <w:p w14:paraId="397FAC85" w14:textId="77777777" w:rsidR="00323D1E" w:rsidRDefault="00323D1E" w:rsidP="00B45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okChampa">
    <w:altName w:val="Leelawadee UI Semilight"/>
    <w:panose1 w:val="020B0604020202020204"/>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Raavi">
    <w:panose1 w:val="020B0502040204020203"/>
    <w:charset w:val="00"/>
    <w:family w:val="swiss"/>
    <w:pitch w:val="variable"/>
    <w:sig w:usb0="00020003" w:usb1="00000000" w:usb2="00000000" w:usb3="00000000" w:csb0="00000001" w:csb1="00000000"/>
  </w:font>
  <w:font w:name="system-ui">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2332B12F" w:rsidR="00044A5D" w:rsidRDefault="00044A5D">
    <w:pPr>
      <w:pStyle w:val="Footer"/>
      <w:jc w:val="right"/>
    </w:pPr>
  </w:p>
  <w:p w14:paraId="797F3149" w14:textId="4935A3C9" w:rsidR="00044A5D" w:rsidRDefault="00044A5D" w:rsidP="001D483D">
    <w:pPr>
      <w:pStyle w:val="Footer"/>
      <w:pBdr>
        <w:top w:val="single" w:sz="4" w:space="1" w:color="auto"/>
      </w:pBdr>
    </w:pPr>
    <w:r>
      <w:rPr>
        <w:noProof/>
        <w:color w:val="2B579A"/>
        <w:shd w:val="clear" w:color="auto" w:fill="E6E6E6"/>
        <w:lang w:val="en-US"/>
      </w:rPr>
      <mc:AlternateContent>
        <mc:Choice Requires="wps">
          <w:drawing>
            <wp:anchor distT="0" distB="0" distL="114300" distR="114300" simplePos="0" relativeHeight="251659264" behindDoc="1" locked="0" layoutInCell="1" allowOverlap="1" wp14:anchorId="7839C024" wp14:editId="7BE870BF">
              <wp:simplePos x="0" y="0"/>
              <wp:positionH relativeFrom="page">
                <wp:posOffset>1284051</wp:posOffset>
              </wp:positionH>
              <wp:positionV relativeFrom="page">
                <wp:posOffset>9114817</wp:posOffset>
              </wp:positionV>
              <wp:extent cx="5353050" cy="914400"/>
              <wp:effectExtent l="0" t="0" r="635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24B14175" w:rsidR="00044A5D" w:rsidRPr="003A2F29" w:rsidRDefault="00044A5D" w:rsidP="003A2F29">
                          <w:pPr>
                            <w:pStyle w:val="BodyText"/>
                            <w:spacing w:before="12"/>
                            <w:ind w:left="20"/>
                          </w:pPr>
                          <w:r>
                            <w:t>ਆਪਣੀ ਡਰੱਗ ਮੈਡੀ-ਕਲ ਆਰਗੇਨਾਈਜ਼ਡ ਡਿਲੀਵਰੀ ਸਿਸਟਮ ਕਾਊਂਟੀ ਨੂੰ *[1-XXX-XXX-XXX-XXXX] 'ਤੇ ਟੌਲ-ਫ੍ਰੀ ਕਾਲ ਕਰੋ ਜਾਂ ਫਿਰ ਔਨਲਾਈਨ *[ਡਰੱਗ ਮੈਡੀ-ਕਲ ਆਰਗੇਨਾਈਜ਼ਡ ਡਿਲੀਵਰੀ ਸਿਸਟਮ ਕਾਊਂਟੀ URL] 'ਤੇ ਜਾਓ। ਡਰੱਗ ਮੈਡੀ-ਕਲ ਆਰਗੇਨਾਈਜ਼ਡ ਡਿਲੀਵਰੀ ਸਿਸਟਮ ਕਾਊਂਟੀ ਉਪਲਬਧ ਹੈ *[ਕਾਰਜ ਕਰਨ ਦੇ ਦਿਨ ਅਤੇ ਘੰਟੇ]।</w:t>
                          </w:r>
                          <w:r>
                            <w:rPr>
                              <w:color w:val="000000"/>
                            </w:rPr>
                            <w:t xml:space="preserve">  </w:t>
                          </w:r>
                          <w:r>
                            <w:rPr>
                              <w:color w:val="000000"/>
                            </w:rPr>
                            <w:tab/>
                          </w:r>
                          <w:r>
                            <w:rPr>
                              <w:color w:val="000000"/>
                            </w:rPr>
                            <w:tab/>
                          </w:r>
                          <w:r>
                            <w:rPr>
                              <w:color w:val="000000"/>
                            </w:rPr>
                            <w:tab/>
                          </w:r>
                          <w:r>
                            <w:rPr>
                              <w:color w:val="000000"/>
                            </w:rPr>
                            <w:tab/>
                          </w:r>
                          <w:r>
                            <w:rPr>
                              <w:color w:val="000000"/>
                            </w:rPr>
                            <w:tab/>
                          </w:r>
                        </w:p>
                        <w:p w14:paraId="512E12A4" w14:textId="108F11D9" w:rsidR="00044A5D" w:rsidRDefault="00044A5D"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docshape1" o:spid="_x0000_s1026" type="#_x0000_t202" style="position:absolute;margin-left:101.1pt;margin-top:717.7pt;width:421.5pt;height:1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" filled="f" stroked="f">
              <v:textbox inset="0,0,0,0">
                <w:txbxContent>
                  <w:p w14:paraId="1007ECFC" w14:textId="24B14175" w:rsidR="00044A5D" w:rsidRPr="003A2F29" w:rsidRDefault="00044A5D" w:rsidP="003A2F29">
                    <w:pPr>
                      <w:pStyle w:val="BodyText"/>
                      <w:spacing w:before="12"/>
                      <w:ind w:left="20"/>
                    </w:pPr>
                    <w:r>
                      <w:t>ਆਪਣੀ ਡਰੱਗ ਮੈਡੀ-ਕਲ ਆਰਗੇਨਾਈਜ਼ਡ ਡਿਲੀਵਰੀ ਸਿਸਟਮ ਕਾਊਂਟੀ ਨੂੰ *[1-XXX-XXX-XXX-XXXX] 'ਤੇ ਟੌਲ-ਫ੍ਰੀ ਕਾਲ ਕਰੋ ਜਾਂ ਫਿਰ ਔਨਲਾਈਨ *[ਡਰੱਗ ਮੈਡੀ-ਕਲ ਆਰਗੇਨਾਈਜ਼ਡ ਡਿਲੀਵਰੀ ਸਿਸਟਮ ਕਾਊਂਟੀ URL] 'ਤੇ ਜਾਓ। ਡਰੱਗ ਮੈਡੀ-ਕਲ ਆਰਗੇਨਾਈਜ਼ਡ ਡਿਲੀਵਰੀ ਸਿਸਟਮ ਕਾਊਂਟੀ ਉਪਲਬਧ ਹੈ *[ਕਾਰਜ ਕਰਨ ਦੇ ਦਿਨ ਅਤੇ ਘੰਟੇ]।</w:t>
                    </w:r>
                    <w:r>
                      <w:rPr>
                        <w:color w:val="000000"/>
                      </w:rPr>
                      <w:t xml:space="preserve">  </w:t>
                    </w:r>
                    <w:r>
                      <w:rPr>
                        <w:color w:val="000000"/>
                      </w:rPr>
                      <w:tab/>
                    </w:r>
                    <w:r>
                      <w:rPr>
                        <w:color w:val="000000"/>
                      </w:rPr>
                      <w:tab/>
                    </w:r>
                    <w:r>
                      <w:rPr>
                        <w:color w:val="000000"/>
                      </w:rPr>
                      <w:tab/>
                    </w:r>
                    <w:r>
                      <w:rPr>
                        <w:color w:val="000000"/>
                      </w:rPr>
                      <w:tab/>
                    </w:r>
                    <w:r>
                      <w:rPr>
                        <w:color w:val="000000"/>
                      </w:rPr>
                      <w:tab/>
                    </w:r>
                  </w:p>
                  <w:p w14:paraId="512E12A4" w14:textId="108F11D9" w:rsidR="00044A5D" w:rsidRDefault="00044A5D"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Pr>
        <w:noProof/>
        <w:color w:val="2B579A"/>
        <w:shd w:val="clear" w:color="auto" w:fill="E6E6E6"/>
        <w:lang w:val="en-US"/>
      </w:rPr>
      <w:drawing>
        <wp:anchor distT="0" distB="0" distL="0" distR="0" simplePos="0" relativeHeight="251661312" behindDoc="1" locked="0" layoutInCell="1" allowOverlap="1" wp14:anchorId="63DE549B" wp14:editId="5B90A9A0">
          <wp:simplePos x="0" y="0"/>
          <wp:positionH relativeFrom="page">
            <wp:posOffset>866775</wp:posOffset>
          </wp:positionH>
          <wp:positionV relativeFrom="page">
            <wp:posOffset>9143365</wp:posOffset>
          </wp:positionV>
          <wp:extent cx="399415" cy="399415"/>
          <wp:effectExtent l="0" t="0" r="635" b="635"/>
          <wp:wrapNone/>
          <wp:docPr id="7"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6A087EF3" w:rsidR="00044A5D" w:rsidRPr="001D483D" w:rsidRDefault="00044A5D" w:rsidP="001D483D">
    <w:pPr>
      <w:pStyle w:val="Footer"/>
      <w:pBdr>
        <w:top w:val="single" w:sz="4" w:space="1" w:color="auto"/>
      </w:pBdr>
    </w:pPr>
    <w:r>
      <w:rPr>
        <w:noProof/>
        <w:color w:val="2B579A"/>
        <w:shd w:val="clear" w:color="auto" w:fill="E6E6E6"/>
        <w:lang w:val="en-US"/>
      </w:rPr>
      <mc:AlternateContent>
        <mc:Choice Requires="wps">
          <w:drawing>
            <wp:anchor distT="45720" distB="45720" distL="114300" distR="114300" simplePos="0" relativeHeight="251663360" behindDoc="0" locked="0" layoutInCell="1" allowOverlap="1" wp14:anchorId="62FB2158" wp14:editId="6C24F7E0">
              <wp:simplePos x="0" y="0"/>
              <wp:positionH relativeFrom="column">
                <wp:posOffset>5619750</wp:posOffset>
              </wp:positionH>
              <wp:positionV relativeFrom="paragraph">
                <wp:posOffset>161290</wp:posOffset>
              </wp:positionV>
              <wp:extent cx="6096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770C64AD" w:rsidR="00044A5D" w:rsidRPr="000F56A3" w:rsidRDefault="00044A5D">
                          <w:pPr>
                            <w:rPr>
                              <w:rFonts w:ascii="Arial" w:hAnsi="Arial" w:cs="Arial"/>
                              <w:sz w:val="24"/>
                              <w:szCs w:val="24"/>
                            </w:rPr>
                          </w:pPr>
                          <w:r w:rsidRPr="000F56A3">
                            <w:rPr>
                              <w:rFonts w:ascii="Arial" w:hAnsi="Arial" w:cs="Arial"/>
                              <w:color w:val="2B579A"/>
                              <w:sz w:val="24"/>
                              <w:shd w:val="clear" w:color="auto" w:fill="E6E6E6"/>
                            </w:rPr>
                            <w:fldChar w:fldCharType="begin"/>
                          </w:r>
                          <w:r w:rsidRPr="000F56A3">
                            <w:rPr>
                              <w:rFonts w:ascii="Arial" w:hAnsi="Arial" w:cs="Arial"/>
                              <w:sz w:val="24"/>
                            </w:rPr>
                            <w:instrText xml:space="preserve"> PAGE   \* MERGEFORMAT </w:instrText>
                          </w:r>
                          <w:r w:rsidRPr="000F56A3">
                            <w:rPr>
                              <w:rFonts w:ascii="Arial" w:hAnsi="Arial" w:cs="Arial"/>
                              <w:color w:val="2B579A"/>
                              <w:sz w:val="24"/>
                              <w:shd w:val="clear" w:color="auto" w:fill="E6E6E6"/>
                            </w:rPr>
                            <w:fldChar w:fldCharType="separate"/>
                          </w:r>
                          <w:r w:rsidR="0037707C">
                            <w:rPr>
                              <w:rFonts w:ascii="Arial" w:hAnsi="Arial" w:cs="Arial"/>
                              <w:noProof/>
                              <w:sz w:val="24"/>
                            </w:rPr>
                            <w:t>2</w:t>
                          </w:r>
                          <w:r w:rsidRPr="000F56A3">
                            <w:rPr>
                              <w:rFonts w:ascii="Arial" w:hAnsi="Arial" w:cs="Arial"/>
                              <w:color w:val="2B579A"/>
                              <w:sz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 o:spid="_x0000_s1027" type="#_x0000_t202" style="position:absolute;margin-left:442.5pt;margin-top:12.7pt;width:4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" stroked="f">
              <v:textbox style="mso-fit-shape-to-text:t">
                <w:txbxContent>
                  <w:p w14:paraId="1778E2BF" w14:textId="770C64AD" w:rsidR="00044A5D" w:rsidRPr="000F56A3" w:rsidRDefault="00044A5D">
                    <w:pPr>
                      <w:rPr>
                        <w:rFonts w:ascii="Arial" w:hAnsi="Arial" w:cs="Arial"/>
                        <w:sz w:val="24"/>
                        <w:szCs w:val="24"/>
                      </w:rPr>
                    </w:pPr>
                    <w:r w:rsidRPr="000F56A3">
                      <w:rPr>
                        <w:rFonts w:ascii="Arial" w:hAnsi="Arial" w:cs="Arial"/>
                        <w:color w:val="2B579A"/>
                        <w:sz w:val="24"/>
                        <w:shd w:val="clear" w:color="auto" w:fill="E6E6E6"/>
                      </w:rPr>
                      <w:fldChar w:fldCharType="begin"/>
                    </w:r>
                    <w:r w:rsidRPr="000F56A3">
                      <w:rPr>
                        <w:rFonts w:ascii="Arial" w:hAnsi="Arial" w:cs="Arial"/>
                        <w:sz w:val="24"/>
                      </w:rPr>
                      <w:instrText xml:space="preserve"> PAGE   \* MERGEFORMAT </w:instrText>
                    </w:r>
                    <w:r w:rsidRPr="000F56A3">
                      <w:rPr>
                        <w:rFonts w:ascii="Arial" w:hAnsi="Arial" w:cs="Arial"/>
                        <w:color w:val="2B579A"/>
                        <w:sz w:val="24"/>
                        <w:shd w:val="clear" w:color="auto" w:fill="E6E6E6"/>
                      </w:rPr>
                      <w:fldChar w:fldCharType="separate"/>
                    </w:r>
                    <w:r w:rsidR="0037707C">
                      <w:rPr>
                        <w:rFonts w:ascii="Arial" w:hAnsi="Arial" w:cs="Arial"/>
                        <w:noProof/>
                        <w:sz w:val="24"/>
                      </w:rPr>
                      <w:t>2</w:t>
                    </w:r>
                    <w:r w:rsidRPr="000F56A3">
                      <w:rPr>
                        <w:rFonts w:ascii="Arial" w:hAnsi="Arial" w:cs="Arial"/>
                        <w:color w:val="2B579A"/>
                        <w:sz w:val="24"/>
                        <w:shd w:val="clear" w:color="auto" w:fill="E6E6E6"/>
                      </w:rPr>
                      <w:fldChar w:fldCharType="end"/>
                    </w:r>
                  </w:p>
                </w:txbxContent>
              </v:textbox>
              <w10:wrap type="square"/>
            </v:shape>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62BD7" w14:textId="77777777" w:rsidR="00323D1E" w:rsidRDefault="00323D1E" w:rsidP="00B452D8">
      <w:pPr>
        <w:spacing w:after="0" w:line="240" w:lineRule="auto"/>
      </w:pPr>
      <w:r>
        <w:separator/>
      </w:r>
    </w:p>
  </w:footnote>
  <w:footnote w:type="continuationSeparator" w:id="0">
    <w:p w14:paraId="1AD38206" w14:textId="77777777" w:rsidR="00323D1E" w:rsidRDefault="00323D1E" w:rsidP="00B45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044A5D" w14:paraId="4BE124A3" w14:textId="77777777" w:rsidTr="00F92B19">
      <w:tc>
        <w:tcPr>
          <w:tcW w:w="3210" w:type="dxa"/>
        </w:tcPr>
        <w:p w14:paraId="6EB8F37F" w14:textId="77777777" w:rsidR="00044A5D" w:rsidRDefault="00044A5D" w:rsidP="00F92B19">
          <w:pPr>
            <w:pStyle w:val="Header"/>
            <w:ind w:left="-115"/>
          </w:pPr>
        </w:p>
      </w:tc>
      <w:tc>
        <w:tcPr>
          <w:tcW w:w="3210" w:type="dxa"/>
        </w:tcPr>
        <w:p w14:paraId="48624FB7" w14:textId="77777777" w:rsidR="00044A5D" w:rsidRDefault="00044A5D" w:rsidP="00F92B19">
          <w:pPr>
            <w:pStyle w:val="Header"/>
            <w:jc w:val="center"/>
          </w:pPr>
        </w:p>
      </w:tc>
      <w:tc>
        <w:tcPr>
          <w:tcW w:w="3210" w:type="dxa"/>
        </w:tcPr>
        <w:p w14:paraId="7E98EDA1" w14:textId="77777777" w:rsidR="00044A5D" w:rsidRDefault="00044A5D" w:rsidP="00F92B19">
          <w:pPr>
            <w:pStyle w:val="Header"/>
            <w:ind w:right="-115"/>
            <w:jc w:val="right"/>
          </w:pPr>
        </w:p>
      </w:tc>
    </w:tr>
  </w:tbl>
  <w:p w14:paraId="17475177" w14:textId="77777777" w:rsidR="00044A5D" w:rsidRDefault="00044A5D" w:rsidP="00F92B19">
    <w:pPr>
      <w:pStyle w:val="Header"/>
    </w:pPr>
  </w:p>
</w:hdr>
</file>

<file path=word/intelligence2.xml><?xml version="1.0" encoding="utf-8"?>
<int2:intelligence xmlns:int2="http://schemas.microsoft.com/office/intelligence/2020/intelligence" xmlns:oel="http://schemas.microsoft.com/office/2019/extlst">
  <int2:observations>
    <int2:textHash int2:hashCode="EjvYa0V1+Lfk70" int2:id="EOdaOfR3">
      <int2:state int2:value="Rejected" int2:type="AugLoop_Text_Critique"/>
    </int2:textHash>
    <int2:textHash int2:hashCode="UMQUBMJ2hFlr70" int2:id="m8nYGsWN">
      <int2:state int2:value="Rejected" int2:type="AugLoop_Text_Critique"/>
    </int2:textHash>
    <int2:textHash int2:hashCode="mKVDUAeMjIhHd7" int2:id="9mLJIEZS">
      <int2:state int2:value="Rejected" int2:type="LegacyProofing"/>
    </int2:textHash>
    <int2:textHash int2:hashCode="cGDcOSfuolU7ly" int2:id="Hlk9Tu7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868BE"/>
    <w:multiLevelType w:val="hybridMultilevel"/>
    <w:tmpl w:val="0692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8D5DD6"/>
    <w:multiLevelType w:val="hybridMultilevel"/>
    <w:tmpl w:val="099E4A0A"/>
    <w:lvl w:ilvl="0" w:tplc="E7309F72">
      <w:start w:val="1"/>
      <w:numFmt w:val="bullet"/>
      <w:lvlText w:val=""/>
      <w:lvlJc w:val="left"/>
      <w:pPr>
        <w:ind w:left="720" w:hanging="360"/>
      </w:pPr>
      <w:rPr>
        <w:rFonts w:ascii="Symbol" w:hAnsi="Symbol" w:hint="default"/>
      </w:rPr>
    </w:lvl>
    <w:lvl w:ilvl="1" w:tplc="8262675A">
      <w:start w:val="1"/>
      <w:numFmt w:val="bullet"/>
      <w:lvlText w:val="o"/>
      <w:lvlJc w:val="left"/>
      <w:pPr>
        <w:ind w:left="1440" w:hanging="360"/>
      </w:pPr>
      <w:rPr>
        <w:rFonts w:ascii="Courier New" w:hAnsi="Courier New" w:hint="default"/>
      </w:rPr>
    </w:lvl>
    <w:lvl w:ilvl="2" w:tplc="7ECCFDA6">
      <w:start w:val="1"/>
      <w:numFmt w:val="bullet"/>
      <w:lvlText w:val=""/>
      <w:lvlJc w:val="left"/>
      <w:pPr>
        <w:ind w:left="2160" w:hanging="360"/>
      </w:pPr>
      <w:rPr>
        <w:rFonts w:ascii="Wingdings" w:hAnsi="Wingdings" w:hint="default"/>
      </w:rPr>
    </w:lvl>
    <w:lvl w:ilvl="3" w:tplc="6AAA5684">
      <w:start w:val="1"/>
      <w:numFmt w:val="bullet"/>
      <w:lvlText w:val=""/>
      <w:lvlJc w:val="left"/>
      <w:pPr>
        <w:ind w:left="2880" w:hanging="360"/>
      </w:pPr>
      <w:rPr>
        <w:rFonts w:ascii="Symbol" w:hAnsi="Symbol" w:hint="default"/>
      </w:rPr>
    </w:lvl>
    <w:lvl w:ilvl="4" w:tplc="69FEA1CC">
      <w:start w:val="1"/>
      <w:numFmt w:val="bullet"/>
      <w:lvlText w:val="o"/>
      <w:lvlJc w:val="left"/>
      <w:pPr>
        <w:ind w:left="3600" w:hanging="360"/>
      </w:pPr>
      <w:rPr>
        <w:rFonts w:ascii="Courier New" w:hAnsi="Courier New" w:hint="default"/>
      </w:rPr>
    </w:lvl>
    <w:lvl w:ilvl="5" w:tplc="77EC3D34">
      <w:start w:val="1"/>
      <w:numFmt w:val="bullet"/>
      <w:lvlText w:val=""/>
      <w:lvlJc w:val="left"/>
      <w:pPr>
        <w:ind w:left="4320" w:hanging="360"/>
      </w:pPr>
      <w:rPr>
        <w:rFonts w:ascii="Wingdings" w:hAnsi="Wingdings" w:hint="default"/>
      </w:rPr>
    </w:lvl>
    <w:lvl w:ilvl="6" w:tplc="55AE503A">
      <w:start w:val="1"/>
      <w:numFmt w:val="bullet"/>
      <w:lvlText w:val=""/>
      <w:lvlJc w:val="left"/>
      <w:pPr>
        <w:ind w:left="5040" w:hanging="360"/>
      </w:pPr>
      <w:rPr>
        <w:rFonts w:ascii="Symbol" w:hAnsi="Symbol" w:hint="default"/>
      </w:rPr>
    </w:lvl>
    <w:lvl w:ilvl="7" w:tplc="26AACD94">
      <w:start w:val="1"/>
      <w:numFmt w:val="bullet"/>
      <w:lvlText w:val="o"/>
      <w:lvlJc w:val="left"/>
      <w:pPr>
        <w:ind w:left="5760" w:hanging="360"/>
      </w:pPr>
      <w:rPr>
        <w:rFonts w:ascii="Courier New" w:hAnsi="Courier New" w:hint="default"/>
      </w:rPr>
    </w:lvl>
    <w:lvl w:ilvl="8" w:tplc="1F88053C">
      <w:start w:val="1"/>
      <w:numFmt w:val="bullet"/>
      <w:lvlText w:val=""/>
      <w:lvlJc w:val="left"/>
      <w:pPr>
        <w:ind w:left="6480" w:hanging="360"/>
      </w:pPr>
      <w:rPr>
        <w:rFonts w:ascii="Wingdings" w:hAnsi="Wingdings" w:hint="default"/>
      </w:rPr>
    </w:lvl>
  </w:abstractNum>
  <w:abstractNum w:abstractNumId="13"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8815AD"/>
    <w:multiLevelType w:val="hybridMultilevel"/>
    <w:tmpl w:val="2386109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0F122B"/>
    <w:multiLevelType w:val="hybridMultilevel"/>
    <w:tmpl w:val="4124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D365C6"/>
    <w:multiLevelType w:val="hybridMultilevel"/>
    <w:tmpl w:val="46C44952"/>
    <w:lvl w:ilvl="0" w:tplc="55283E10">
      <w:start w:val="1"/>
      <w:numFmt w:val="bullet"/>
      <w:lvlText w:val=""/>
      <w:lvlJc w:val="left"/>
      <w:pPr>
        <w:ind w:left="720" w:hanging="360"/>
      </w:pPr>
      <w:rPr>
        <w:rFonts w:ascii="Symbol" w:hAnsi="Symbol" w:hint="default"/>
      </w:rPr>
    </w:lvl>
    <w:lvl w:ilvl="1" w:tplc="74926960">
      <w:start w:val="1"/>
      <w:numFmt w:val="bullet"/>
      <w:lvlText w:val="o"/>
      <w:lvlJc w:val="left"/>
      <w:pPr>
        <w:ind w:left="1440" w:hanging="360"/>
      </w:pPr>
      <w:rPr>
        <w:rFonts w:ascii="Courier New" w:hAnsi="Courier New" w:hint="default"/>
      </w:rPr>
    </w:lvl>
    <w:lvl w:ilvl="2" w:tplc="E79290F8">
      <w:start w:val="1"/>
      <w:numFmt w:val="bullet"/>
      <w:lvlText w:val=""/>
      <w:lvlJc w:val="left"/>
      <w:pPr>
        <w:ind w:left="2160" w:hanging="360"/>
      </w:pPr>
      <w:rPr>
        <w:rFonts w:ascii="Wingdings" w:hAnsi="Wingdings" w:hint="default"/>
      </w:rPr>
    </w:lvl>
    <w:lvl w:ilvl="3" w:tplc="F920F934">
      <w:start w:val="1"/>
      <w:numFmt w:val="bullet"/>
      <w:lvlText w:val=""/>
      <w:lvlJc w:val="left"/>
      <w:pPr>
        <w:ind w:left="2880" w:hanging="360"/>
      </w:pPr>
      <w:rPr>
        <w:rFonts w:ascii="Symbol" w:hAnsi="Symbol" w:hint="default"/>
      </w:rPr>
    </w:lvl>
    <w:lvl w:ilvl="4" w:tplc="C39492BA">
      <w:start w:val="1"/>
      <w:numFmt w:val="bullet"/>
      <w:lvlText w:val="o"/>
      <w:lvlJc w:val="left"/>
      <w:pPr>
        <w:ind w:left="3600" w:hanging="360"/>
      </w:pPr>
      <w:rPr>
        <w:rFonts w:ascii="Courier New" w:hAnsi="Courier New" w:hint="default"/>
      </w:rPr>
    </w:lvl>
    <w:lvl w:ilvl="5" w:tplc="5B4ABA36">
      <w:start w:val="1"/>
      <w:numFmt w:val="bullet"/>
      <w:lvlText w:val=""/>
      <w:lvlJc w:val="left"/>
      <w:pPr>
        <w:ind w:left="4320" w:hanging="360"/>
      </w:pPr>
      <w:rPr>
        <w:rFonts w:ascii="Wingdings" w:hAnsi="Wingdings" w:hint="default"/>
      </w:rPr>
    </w:lvl>
    <w:lvl w:ilvl="6" w:tplc="56766CC6">
      <w:start w:val="1"/>
      <w:numFmt w:val="bullet"/>
      <w:lvlText w:val=""/>
      <w:lvlJc w:val="left"/>
      <w:pPr>
        <w:ind w:left="5040" w:hanging="360"/>
      </w:pPr>
      <w:rPr>
        <w:rFonts w:ascii="Symbol" w:hAnsi="Symbol" w:hint="default"/>
      </w:rPr>
    </w:lvl>
    <w:lvl w:ilvl="7" w:tplc="8B547F80">
      <w:start w:val="1"/>
      <w:numFmt w:val="bullet"/>
      <w:lvlText w:val="o"/>
      <w:lvlJc w:val="left"/>
      <w:pPr>
        <w:ind w:left="5760" w:hanging="360"/>
      </w:pPr>
      <w:rPr>
        <w:rFonts w:ascii="Courier New" w:hAnsi="Courier New" w:hint="default"/>
      </w:rPr>
    </w:lvl>
    <w:lvl w:ilvl="8" w:tplc="F2B495A8">
      <w:start w:val="1"/>
      <w:numFmt w:val="bullet"/>
      <w:lvlText w:val=""/>
      <w:lvlJc w:val="left"/>
      <w:pPr>
        <w:ind w:left="6480" w:hanging="360"/>
      </w:pPr>
      <w:rPr>
        <w:rFonts w:ascii="Wingdings" w:hAnsi="Wingdings" w:hint="default"/>
      </w:rPr>
    </w:lvl>
  </w:abstractNum>
  <w:abstractNum w:abstractNumId="27"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B46A48"/>
    <w:multiLevelType w:val="hybridMultilevel"/>
    <w:tmpl w:val="2B9A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72884"/>
    <w:multiLevelType w:val="hybridMultilevel"/>
    <w:tmpl w:val="EE5E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60CE"/>
    <w:multiLevelType w:val="hybridMultilevel"/>
    <w:tmpl w:val="F340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6"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2514100">
    <w:abstractNumId w:val="12"/>
  </w:num>
  <w:num w:numId="2" w16cid:durableId="369035608">
    <w:abstractNumId w:val="26"/>
  </w:num>
  <w:num w:numId="3" w16cid:durableId="1978873990">
    <w:abstractNumId w:val="41"/>
  </w:num>
  <w:num w:numId="4" w16cid:durableId="2011524315">
    <w:abstractNumId w:val="10"/>
  </w:num>
  <w:num w:numId="5" w16cid:durableId="806780434">
    <w:abstractNumId w:val="36"/>
  </w:num>
  <w:num w:numId="6" w16cid:durableId="1063866617">
    <w:abstractNumId w:val="40"/>
  </w:num>
  <w:num w:numId="7" w16cid:durableId="1109349676">
    <w:abstractNumId w:val="6"/>
  </w:num>
  <w:num w:numId="8" w16cid:durableId="1361473510">
    <w:abstractNumId w:val="16"/>
  </w:num>
  <w:num w:numId="9" w16cid:durableId="1288271025">
    <w:abstractNumId w:val="17"/>
  </w:num>
  <w:num w:numId="10" w16cid:durableId="1130513932">
    <w:abstractNumId w:val="20"/>
  </w:num>
  <w:num w:numId="11" w16cid:durableId="1181044263">
    <w:abstractNumId w:val="46"/>
  </w:num>
  <w:num w:numId="12" w16cid:durableId="1810777749">
    <w:abstractNumId w:val="49"/>
  </w:num>
  <w:num w:numId="13" w16cid:durableId="806321024">
    <w:abstractNumId w:val="32"/>
  </w:num>
  <w:num w:numId="14" w16cid:durableId="1277787863">
    <w:abstractNumId w:val="7"/>
  </w:num>
  <w:num w:numId="15" w16cid:durableId="948468032">
    <w:abstractNumId w:val="39"/>
  </w:num>
  <w:num w:numId="16" w16cid:durableId="959145417">
    <w:abstractNumId w:val="1"/>
  </w:num>
  <w:num w:numId="17" w16cid:durableId="2065593546">
    <w:abstractNumId w:val="15"/>
  </w:num>
  <w:num w:numId="18" w16cid:durableId="1789355984">
    <w:abstractNumId w:val="29"/>
  </w:num>
  <w:num w:numId="19" w16cid:durableId="235676038">
    <w:abstractNumId w:val="33"/>
  </w:num>
  <w:num w:numId="20" w16cid:durableId="522786722">
    <w:abstractNumId w:val="38"/>
  </w:num>
  <w:num w:numId="21" w16cid:durableId="1079130207">
    <w:abstractNumId w:val="43"/>
  </w:num>
  <w:num w:numId="22" w16cid:durableId="1562786608">
    <w:abstractNumId w:val="44"/>
  </w:num>
  <w:num w:numId="23" w16cid:durableId="459880739">
    <w:abstractNumId w:val="19"/>
  </w:num>
  <w:num w:numId="24" w16cid:durableId="1041977735">
    <w:abstractNumId w:val="31"/>
  </w:num>
  <w:num w:numId="25" w16cid:durableId="120651967">
    <w:abstractNumId w:val="30"/>
  </w:num>
  <w:num w:numId="26" w16cid:durableId="728109847">
    <w:abstractNumId w:val="21"/>
  </w:num>
  <w:num w:numId="27" w16cid:durableId="670059046">
    <w:abstractNumId w:val="47"/>
  </w:num>
  <w:num w:numId="28" w16cid:durableId="595745381">
    <w:abstractNumId w:val="2"/>
  </w:num>
  <w:num w:numId="29" w16cid:durableId="1293709924">
    <w:abstractNumId w:val="34"/>
  </w:num>
  <w:num w:numId="30" w16cid:durableId="2141073486">
    <w:abstractNumId w:val="18"/>
  </w:num>
  <w:num w:numId="31" w16cid:durableId="290480351">
    <w:abstractNumId w:val="23"/>
  </w:num>
  <w:num w:numId="32" w16cid:durableId="1322006814">
    <w:abstractNumId w:val="8"/>
  </w:num>
  <w:num w:numId="33" w16cid:durableId="1557083047">
    <w:abstractNumId w:val="42"/>
  </w:num>
  <w:num w:numId="34" w16cid:durableId="1263992909">
    <w:abstractNumId w:val="5"/>
  </w:num>
  <w:num w:numId="35" w16cid:durableId="181868739">
    <w:abstractNumId w:val="25"/>
  </w:num>
  <w:num w:numId="36" w16cid:durableId="287391758">
    <w:abstractNumId w:val="48"/>
  </w:num>
  <w:num w:numId="37" w16cid:durableId="558833066">
    <w:abstractNumId w:val="9"/>
  </w:num>
  <w:num w:numId="38" w16cid:durableId="1767994250">
    <w:abstractNumId w:val="4"/>
  </w:num>
  <w:num w:numId="39" w16cid:durableId="2090492364">
    <w:abstractNumId w:val="27"/>
  </w:num>
  <w:num w:numId="40" w16cid:durableId="363140908">
    <w:abstractNumId w:val="35"/>
  </w:num>
  <w:num w:numId="41" w16cid:durableId="209223260">
    <w:abstractNumId w:val="37"/>
  </w:num>
  <w:num w:numId="42" w16cid:durableId="613948591">
    <w:abstractNumId w:val="0"/>
  </w:num>
  <w:num w:numId="43" w16cid:durableId="349452847">
    <w:abstractNumId w:val="14"/>
  </w:num>
  <w:num w:numId="44" w16cid:durableId="709300174">
    <w:abstractNumId w:val="24"/>
  </w:num>
  <w:num w:numId="45" w16cid:durableId="35743674">
    <w:abstractNumId w:val="3"/>
  </w:num>
  <w:num w:numId="46" w16cid:durableId="1239486365">
    <w:abstractNumId w:val="13"/>
  </w:num>
  <w:num w:numId="47" w16cid:durableId="858667088">
    <w:abstractNumId w:val="11"/>
  </w:num>
  <w:num w:numId="48" w16cid:durableId="1884169082">
    <w:abstractNumId w:val="22"/>
  </w:num>
  <w:num w:numId="49" w16cid:durableId="877739732">
    <w:abstractNumId w:val="45"/>
  </w:num>
  <w:num w:numId="50" w16cid:durableId="676427106">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kwrQUAlrhKvSwAAAA="/>
  </w:docVars>
  <w:rsids>
    <w:rsidRoot w:val="00BB59B1"/>
    <w:rsid w:val="0001286A"/>
    <w:rsid w:val="00020F50"/>
    <w:rsid w:val="0002111E"/>
    <w:rsid w:val="00032DF6"/>
    <w:rsid w:val="000366C8"/>
    <w:rsid w:val="000404C0"/>
    <w:rsid w:val="00042C3A"/>
    <w:rsid w:val="00044A5D"/>
    <w:rsid w:val="000453EB"/>
    <w:rsid w:val="00060077"/>
    <w:rsid w:val="000662A1"/>
    <w:rsid w:val="00072275"/>
    <w:rsid w:val="00084747"/>
    <w:rsid w:val="000A664D"/>
    <w:rsid w:val="000A75F6"/>
    <w:rsid w:val="000B3809"/>
    <w:rsid w:val="000B624B"/>
    <w:rsid w:val="000B7A3C"/>
    <w:rsid w:val="000C2D83"/>
    <w:rsid w:val="000C413E"/>
    <w:rsid w:val="000C6BAB"/>
    <w:rsid w:val="000C786E"/>
    <w:rsid w:val="000D0D8F"/>
    <w:rsid w:val="000D5F86"/>
    <w:rsid w:val="000D736A"/>
    <w:rsid w:val="000E5895"/>
    <w:rsid w:val="000F4681"/>
    <w:rsid w:val="000F56A3"/>
    <w:rsid w:val="00102006"/>
    <w:rsid w:val="001052E1"/>
    <w:rsid w:val="0011757E"/>
    <w:rsid w:val="001251C3"/>
    <w:rsid w:val="0013321D"/>
    <w:rsid w:val="001375DA"/>
    <w:rsid w:val="00143510"/>
    <w:rsid w:val="001452E4"/>
    <w:rsid w:val="00146867"/>
    <w:rsid w:val="00150131"/>
    <w:rsid w:val="00150E05"/>
    <w:rsid w:val="001759D6"/>
    <w:rsid w:val="00184FD7"/>
    <w:rsid w:val="00186730"/>
    <w:rsid w:val="00196D07"/>
    <w:rsid w:val="001A27BD"/>
    <w:rsid w:val="001B2C25"/>
    <w:rsid w:val="001B4F42"/>
    <w:rsid w:val="001B4F96"/>
    <w:rsid w:val="001B5A0A"/>
    <w:rsid w:val="001B5D6A"/>
    <w:rsid w:val="001C04FD"/>
    <w:rsid w:val="001C1B00"/>
    <w:rsid w:val="001D3BB1"/>
    <w:rsid w:val="001D483D"/>
    <w:rsid w:val="001D7267"/>
    <w:rsid w:val="001F3CEE"/>
    <w:rsid w:val="001F5B72"/>
    <w:rsid w:val="001F6EE4"/>
    <w:rsid w:val="00204E01"/>
    <w:rsid w:val="00205668"/>
    <w:rsid w:val="00206FBB"/>
    <w:rsid w:val="00253D69"/>
    <w:rsid w:val="0025411F"/>
    <w:rsid w:val="0025786C"/>
    <w:rsid w:val="0027065C"/>
    <w:rsid w:val="00271DCF"/>
    <w:rsid w:val="0027260F"/>
    <w:rsid w:val="002854B9"/>
    <w:rsid w:val="00293069"/>
    <w:rsid w:val="002A0CA2"/>
    <w:rsid w:val="002A4013"/>
    <w:rsid w:val="002A4BBA"/>
    <w:rsid w:val="002A73AF"/>
    <w:rsid w:val="002B3C54"/>
    <w:rsid w:val="002C225B"/>
    <w:rsid w:val="002C321A"/>
    <w:rsid w:val="002C35BC"/>
    <w:rsid w:val="002D5910"/>
    <w:rsid w:val="002D6147"/>
    <w:rsid w:val="002F1CDF"/>
    <w:rsid w:val="002F38B2"/>
    <w:rsid w:val="002F7666"/>
    <w:rsid w:val="00306B58"/>
    <w:rsid w:val="0030798D"/>
    <w:rsid w:val="00310899"/>
    <w:rsid w:val="0032315D"/>
    <w:rsid w:val="00323D1E"/>
    <w:rsid w:val="00332ECD"/>
    <w:rsid w:val="00343527"/>
    <w:rsid w:val="00351436"/>
    <w:rsid w:val="003614A9"/>
    <w:rsid w:val="003650F1"/>
    <w:rsid w:val="00365E51"/>
    <w:rsid w:val="00366895"/>
    <w:rsid w:val="00372C5A"/>
    <w:rsid w:val="00375B53"/>
    <w:rsid w:val="0037707C"/>
    <w:rsid w:val="00381389"/>
    <w:rsid w:val="00381FD8"/>
    <w:rsid w:val="00394CEB"/>
    <w:rsid w:val="00396F62"/>
    <w:rsid w:val="003A2E81"/>
    <w:rsid w:val="003A2F29"/>
    <w:rsid w:val="003A35A4"/>
    <w:rsid w:val="003BB4D9"/>
    <w:rsid w:val="003C178A"/>
    <w:rsid w:val="003E0373"/>
    <w:rsid w:val="003E54B1"/>
    <w:rsid w:val="00401924"/>
    <w:rsid w:val="004116CC"/>
    <w:rsid w:val="0041191C"/>
    <w:rsid w:val="0041271B"/>
    <w:rsid w:val="00415566"/>
    <w:rsid w:val="00430F24"/>
    <w:rsid w:val="00432DEE"/>
    <w:rsid w:val="004347AA"/>
    <w:rsid w:val="00434A49"/>
    <w:rsid w:val="00445127"/>
    <w:rsid w:val="004705EF"/>
    <w:rsid w:val="00470AC8"/>
    <w:rsid w:val="00472E9B"/>
    <w:rsid w:val="00475610"/>
    <w:rsid w:val="0049091C"/>
    <w:rsid w:val="004A2475"/>
    <w:rsid w:val="004A4BA6"/>
    <w:rsid w:val="004A7206"/>
    <w:rsid w:val="004B3EB7"/>
    <w:rsid w:val="004C5D6A"/>
    <w:rsid w:val="004C7D89"/>
    <w:rsid w:val="004E4CF9"/>
    <w:rsid w:val="00500262"/>
    <w:rsid w:val="00513501"/>
    <w:rsid w:val="00516D15"/>
    <w:rsid w:val="00525B0B"/>
    <w:rsid w:val="00526F88"/>
    <w:rsid w:val="0052DD31"/>
    <w:rsid w:val="0054150E"/>
    <w:rsid w:val="00552B5E"/>
    <w:rsid w:val="00555EB7"/>
    <w:rsid w:val="005569E7"/>
    <w:rsid w:val="00556B4A"/>
    <w:rsid w:val="00557148"/>
    <w:rsid w:val="00562AB7"/>
    <w:rsid w:val="00581C47"/>
    <w:rsid w:val="00583336"/>
    <w:rsid w:val="005A03D1"/>
    <w:rsid w:val="005B371D"/>
    <w:rsid w:val="005C10AD"/>
    <w:rsid w:val="005D6565"/>
    <w:rsid w:val="005D6F70"/>
    <w:rsid w:val="005E201D"/>
    <w:rsid w:val="005E2AFE"/>
    <w:rsid w:val="0060518B"/>
    <w:rsid w:val="00610B7E"/>
    <w:rsid w:val="00620AAB"/>
    <w:rsid w:val="00621618"/>
    <w:rsid w:val="006235AE"/>
    <w:rsid w:val="00635F6A"/>
    <w:rsid w:val="006371FC"/>
    <w:rsid w:val="00644965"/>
    <w:rsid w:val="00656696"/>
    <w:rsid w:val="006566F0"/>
    <w:rsid w:val="006573A1"/>
    <w:rsid w:val="0066585A"/>
    <w:rsid w:val="006841C7"/>
    <w:rsid w:val="006A7F24"/>
    <w:rsid w:val="006B7BD1"/>
    <w:rsid w:val="006C11A8"/>
    <w:rsid w:val="006D3392"/>
    <w:rsid w:val="006D71EA"/>
    <w:rsid w:val="006F28C0"/>
    <w:rsid w:val="006F2B8C"/>
    <w:rsid w:val="006F3F67"/>
    <w:rsid w:val="00717164"/>
    <w:rsid w:val="00717C25"/>
    <w:rsid w:val="0072040C"/>
    <w:rsid w:val="007204D9"/>
    <w:rsid w:val="00734350"/>
    <w:rsid w:val="00736D70"/>
    <w:rsid w:val="00745BF1"/>
    <w:rsid w:val="00753079"/>
    <w:rsid w:val="007554F2"/>
    <w:rsid w:val="007557CC"/>
    <w:rsid w:val="00756818"/>
    <w:rsid w:val="007614BC"/>
    <w:rsid w:val="007635D6"/>
    <w:rsid w:val="00770728"/>
    <w:rsid w:val="00775A2E"/>
    <w:rsid w:val="007922D8"/>
    <w:rsid w:val="007B0CB8"/>
    <w:rsid w:val="007B62D8"/>
    <w:rsid w:val="007B66CA"/>
    <w:rsid w:val="007C1736"/>
    <w:rsid w:val="007C1945"/>
    <w:rsid w:val="007C75A3"/>
    <w:rsid w:val="007D2B2E"/>
    <w:rsid w:val="007D7594"/>
    <w:rsid w:val="007E0C07"/>
    <w:rsid w:val="007E15FE"/>
    <w:rsid w:val="007E237B"/>
    <w:rsid w:val="007E3014"/>
    <w:rsid w:val="00807145"/>
    <w:rsid w:val="0081F4F6"/>
    <w:rsid w:val="00820375"/>
    <w:rsid w:val="00820918"/>
    <w:rsid w:val="00825CC9"/>
    <w:rsid w:val="008419C5"/>
    <w:rsid w:val="00860824"/>
    <w:rsid w:val="00860C59"/>
    <w:rsid w:val="00866C15"/>
    <w:rsid w:val="00871D0B"/>
    <w:rsid w:val="00881607"/>
    <w:rsid w:val="00890F86"/>
    <w:rsid w:val="00894392"/>
    <w:rsid w:val="008A15FD"/>
    <w:rsid w:val="008A53CC"/>
    <w:rsid w:val="008A733F"/>
    <w:rsid w:val="008C23D6"/>
    <w:rsid w:val="008D6A75"/>
    <w:rsid w:val="008E5EE1"/>
    <w:rsid w:val="008F46BE"/>
    <w:rsid w:val="008F5403"/>
    <w:rsid w:val="008F60C8"/>
    <w:rsid w:val="008F7150"/>
    <w:rsid w:val="00903B47"/>
    <w:rsid w:val="0091016A"/>
    <w:rsid w:val="0091205B"/>
    <w:rsid w:val="00913CD1"/>
    <w:rsid w:val="009145D0"/>
    <w:rsid w:val="00916922"/>
    <w:rsid w:val="00921809"/>
    <w:rsid w:val="00921ACC"/>
    <w:rsid w:val="00922BE4"/>
    <w:rsid w:val="009248BE"/>
    <w:rsid w:val="00927F4C"/>
    <w:rsid w:val="00932BDF"/>
    <w:rsid w:val="009526DB"/>
    <w:rsid w:val="00953A17"/>
    <w:rsid w:val="0098134D"/>
    <w:rsid w:val="00987BAD"/>
    <w:rsid w:val="00987DC5"/>
    <w:rsid w:val="00991C65"/>
    <w:rsid w:val="00993998"/>
    <w:rsid w:val="009C0443"/>
    <w:rsid w:val="009C11EC"/>
    <w:rsid w:val="009E4C2C"/>
    <w:rsid w:val="009E69D8"/>
    <w:rsid w:val="00A06617"/>
    <w:rsid w:val="00A11FA3"/>
    <w:rsid w:val="00A15982"/>
    <w:rsid w:val="00A24015"/>
    <w:rsid w:val="00A3FDD0"/>
    <w:rsid w:val="00A70A01"/>
    <w:rsid w:val="00A77289"/>
    <w:rsid w:val="00A86250"/>
    <w:rsid w:val="00A87D0B"/>
    <w:rsid w:val="00A928D8"/>
    <w:rsid w:val="00A92975"/>
    <w:rsid w:val="00A95A58"/>
    <w:rsid w:val="00A9647C"/>
    <w:rsid w:val="00AA1468"/>
    <w:rsid w:val="00AB4255"/>
    <w:rsid w:val="00AB43B8"/>
    <w:rsid w:val="00AC5EF3"/>
    <w:rsid w:val="00AE35A0"/>
    <w:rsid w:val="00AE79F7"/>
    <w:rsid w:val="00AF2B92"/>
    <w:rsid w:val="00B00FDC"/>
    <w:rsid w:val="00B036C2"/>
    <w:rsid w:val="00B0602D"/>
    <w:rsid w:val="00B10240"/>
    <w:rsid w:val="00B20737"/>
    <w:rsid w:val="00B43B8B"/>
    <w:rsid w:val="00B452D8"/>
    <w:rsid w:val="00B547FB"/>
    <w:rsid w:val="00B60A12"/>
    <w:rsid w:val="00B63F67"/>
    <w:rsid w:val="00B906DA"/>
    <w:rsid w:val="00B966B3"/>
    <w:rsid w:val="00BA0784"/>
    <w:rsid w:val="00BA5232"/>
    <w:rsid w:val="00BB373E"/>
    <w:rsid w:val="00BB59B1"/>
    <w:rsid w:val="00BD0356"/>
    <w:rsid w:val="00BD7DEF"/>
    <w:rsid w:val="00BE148D"/>
    <w:rsid w:val="00BE2090"/>
    <w:rsid w:val="00BE23C5"/>
    <w:rsid w:val="00BE775B"/>
    <w:rsid w:val="00BF276C"/>
    <w:rsid w:val="00BF64E1"/>
    <w:rsid w:val="00C06DB3"/>
    <w:rsid w:val="00C168B1"/>
    <w:rsid w:val="00C220B1"/>
    <w:rsid w:val="00C22192"/>
    <w:rsid w:val="00C251E1"/>
    <w:rsid w:val="00C2CC5E"/>
    <w:rsid w:val="00C30F29"/>
    <w:rsid w:val="00C31E30"/>
    <w:rsid w:val="00C3656D"/>
    <w:rsid w:val="00C54968"/>
    <w:rsid w:val="00C62B10"/>
    <w:rsid w:val="00C658EF"/>
    <w:rsid w:val="00C70CF0"/>
    <w:rsid w:val="00C92E9A"/>
    <w:rsid w:val="00CA0352"/>
    <w:rsid w:val="00CA3682"/>
    <w:rsid w:val="00CA47C7"/>
    <w:rsid w:val="00CA8886"/>
    <w:rsid w:val="00CB358B"/>
    <w:rsid w:val="00CB3A3A"/>
    <w:rsid w:val="00CC1DC2"/>
    <w:rsid w:val="00CD3FE4"/>
    <w:rsid w:val="00CD7F09"/>
    <w:rsid w:val="00CE1251"/>
    <w:rsid w:val="00CF0F46"/>
    <w:rsid w:val="00CF12B9"/>
    <w:rsid w:val="00CF5BFC"/>
    <w:rsid w:val="00CF672F"/>
    <w:rsid w:val="00CF7BE2"/>
    <w:rsid w:val="00D00177"/>
    <w:rsid w:val="00D003FF"/>
    <w:rsid w:val="00D074F2"/>
    <w:rsid w:val="00D110AA"/>
    <w:rsid w:val="00D35B53"/>
    <w:rsid w:val="00D36BEC"/>
    <w:rsid w:val="00D430FB"/>
    <w:rsid w:val="00D43DF5"/>
    <w:rsid w:val="00D53900"/>
    <w:rsid w:val="00D558C9"/>
    <w:rsid w:val="00D6035E"/>
    <w:rsid w:val="00D64714"/>
    <w:rsid w:val="00D67738"/>
    <w:rsid w:val="00D710E0"/>
    <w:rsid w:val="00D7514B"/>
    <w:rsid w:val="00D8379C"/>
    <w:rsid w:val="00D87001"/>
    <w:rsid w:val="00D909E3"/>
    <w:rsid w:val="00D94751"/>
    <w:rsid w:val="00D97AB3"/>
    <w:rsid w:val="00DA082A"/>
    <w:rsid w:val="00DA6AF6"/>
    <w:rsid w:val="00DC0062"/>
    <w:rsid w:val="00DC5B6C"/>
    <w:rsid w:val="00DD539C"/>
    <w:rsid w:val="00DF0B49"/>
    <w:rsid w:val="00DF1A41"/>
    <w:rsid w:val="00DF2FA5"/>
    <w:rsid w:val="00DF329E"/>
    <w:rsid w:val="00DF6352"/>
    <w:rsid w:val="00E074F4"/>
    <w:rsid w:val="00E12807"/>
    <w:rsid w:val="00E139E4"/>
    <w:rsid w:val="00E1431F"/>
    <w:rsid w:val="00E204F9"/>
    <w:rsid w:val="00E23FE8"/>
    <w:rsid w:val="00E302AD"/>
    <w:rsid w:val="00E311A8"/>
    <w:rsid w:val="00E4193E"/>
    <w:rsid w:val="00E435B5"/>
    <w:rsid w:val="00E5242F"/>
    <w:rsid w:val="00E534E0"/>
    <w:rsid w:val="00E5617E"/>
    <w:rsid w:val="00E67349"/>
    <w:rsid w:val="00E78C2F"/>
    <w:rsid w:val="00E80620"/>
    <w:rsid w:val="00E83706"/>
    <w:rsid w:val="00E924A5"/>
    <w:rsid w:val="00E93490"/>
    <w:rsid w:val="00E94DD4"/>
    <w:rsid w:val="00EA3AC7"/>
    <w:rsid w:val="00EA76A5"/>
    <w:rsid w:val="00EB7915"/>
    <w:rsid w:val="00EC21C7"/>
    <w:rsid w:val="00EC2D21"/>
    <w:rsid w:val="00EC3AB0"/>
    <w:rsid w:val="00EE0ADF"/>
    <w:rsid w:val="00EE3703"/>
    <w:rsid w:val="00EE7186"/>
    <w:rsid w:val="00EF3A0B"/>
    <w:rsid w:val="00EF40AE"/>
    <w:rsid w:val="00F16C12"/>
    <w:rsid w:val="00F30C99"/>
    <w:rsid w:val="00F33504"/>
    <w:rsid w:val="00F37884"/>
    <w:rsid w:val="00F40B3D"/>
    <w:rsid w:val="00F44A75"/>
    <w:rsid w:val="00F454A8"/>
    <w:rsid w:val="00F50C61"/>
    <w:rsid w:val="00F56206"/>
    <w:rsid w:val="00F57231"/>
    <w:rsid w:val="00F87291"/>
    <w:rsid w:val="00F92B19"/>
    <w:rsid w:val="00F94C11"/>
    <w:rsid w:val="00FB3641"/>
    <w:rsid w:val="00FC306A"/>
    <w:rsid w:val="00FD1562"/>
    <w:rsid w:val="00FD4DF9"/>
    <w:rsid w:val="00FF5EB8"/>
    <w:rsid w:val="00FF7A9A"/>
    <w:rsid w:val="010550E1"/>
    <w:rsid w:val="0114AA74"/>
    <w:rsid w:val="011972B5"/>
    <w:rsid w:val="011D46BD"/>
    <w:rsid w:val="011EE53E"/>
    <w:rsid w:val="0130B8C8"/>
    <w:rsid w:val="0132FA0E"/>
    <w:rsid w:val="01525474"/>
    <w:rsid w:val="015C88C7"/>
    <w:rsid w:val="017FC1A9"/>
    <w:rsid w:val="019A56B5"/>
    <w:rsid w:val="01A3FBE5"/>
    <w:rsid w:val="01A613D0"/>
    <w:rsid w:val="01B1F736"/>
    <w:rsid w:val="01B89B10"/>
    <w:rsid w:val="02189CB8"/>
    <w:rsid w:val="025AE838"/>
    <w:rsid w:val="0278BDC5"/>
    <w:rsid w:val="02BFBC45"/>
    <w:rsid w:val="02C88CDF"/>
    <w:rsid w:val="02C9A245"/>
    <w:rsid w:val="031BECC7"/>
    <w:rsid w:val="0340A0E4"/>
    <w:rsid w:val="0365BC17"/>
    <w:rsid w:val="0367C0B4"/>
    <w:rsid w:val="0380F7F6"/>
    <w:rsid w:val="03A111C5"/>
    <w:rsid w:val="03ED2FA0"/>
    <w:rsid w:val="040CE099"/>
    <w:rsid w:val="041F81BB"/>
    <w:rsid w:val="043179F9"/>
    <w:rsid w:val="0433D12C"/>
    <w:rsid w:val="0480F8D1"/>
    <w:rsid w:val="049649DB"/>
    <w:rsid w:val="04B55D46"/>
    <w:rsid w:val="04C45EB9"/>
    <w:rsid w:val="04DAED18"/>
    <w:rsid w:val="04DC4DC8"/>
    <w:rsid w:val="04E3CC20"/>
    <w:rsid w:val="04EF2481"/>
    <w:rsid w:val="04F19C98"/>
    <w:rsid w:val="04F3A5A1"/>
    <w:rsid w:val="051505E3"/>
    <w:rsid w:val="0527C363"/>
    <w:rsid w:val="053CE226"/>
    <w:rsid w:val="055A1504"/>
    <w:rsid w:val="057F32F1"/>
    <w:rsid w:val="05811458"/>
    <w:rsid w:val="063423C6"/>
    <w:rsid w:val="067C8CFA"/>
    <w:rsid w:val="068C0C33"/>
    <w:rsid w:val="068D696F"/>
    <w:rsid w:val="06A50716"/>
    <w:rsid w:val="06AD7C43"/>
    <w:rsid w:val="06BCBBDA"/>
    <w:rsid w:val="06BEBFAE"/>
    <w:rsid w:val="075A33DD"/>
    <w:rsid w:val="07770AD3"/>
    <w:rsid w:val="07D01957"/>
    <w:rsid w:val="07DC5715"/>
    <w:rsid w:val="07EC33F1"/>
    <w:rsid w:val="07F9657D"/>
    <w:rsid w:val="080322B7"/>
    <w:rsid w:val="08392D3A"/>
    <w:rsid w:val="0865F180"/>
    <w:rsid w:val="0883B689"/>
    <w:rsid w:val="0888BBC8"/>
    <w:rsid w:val="08C15645"/>
    <w:rsid w:val="08C50ECC"/>
    <w:rsid w:val="08F9AEB8"/>
    <w:rsid w:val="090EAADC"/>
    <w:rsid w:val="09789DB2"/>
    <w:rsid w:val="097FEC96"/>
    <w:rsid w:val="09893658"/>
    <w:rsid w:val="09911AE4"/>
    <w:rsid w:val="09F1DA9D"/>
    <w:rsid w:val="09F9276D"/>
    <w:rsid w:val="0A5CA556"/>
    <w:rsid w:val="0AA93C74"/>
    <w:rsid w:val="0AB4E4AB"/>
    <w:rsid w:val="0AE616BF"/>
    <w:rsid w:val="0AF76A25"/>
    <w:rsid w:val="0B31063F"/>
    <w:rsid w:val="0B3111DA"/>
    <w:rsid w:val="0B3283F1"/>
    <w:rsid w:val="0B46F420"/>
    <w:rsid w:val="0B4C2429"/>
    <w:rsid w:val="0B4CF947"/>
    <w:rsid w:val="0B51FB44"/>
    <w:rsid w:val="0B55BAE5"/>
    <w:rsid w:val="0B932B58"/>
    <w:rsid w:val="0BC13540"/>
    <w:rsid w:val="0BC32387"/>
    <w:rsid w:val="0BD3CFA7"/>
    <w:rsid w:val="0BEB406D"/>
    <w:rsid w:val="0C238CCC"/>
    <w:rsid w:val="0C534049"/>
    <w:rsid w:val="0C76D537"/>
    <w:rsid w:val="0C8652DB"/>
    <w:rsid w:val="0C9114D2"/>
    <w:rsid w:val="0CB72229"/>
    <w:rsid w:val="0CB90EFA"/>
    <w:rsid w:val="0CBDBD20"/>
    <w:rsid w:val="0CF87999"/>
    <w:rsid w:val="0D21031C"/>
    <w:rsid w:val="0D22C96E"/>
    <w:rsid w:val="0D2881A9"/>
    <w:rsid w:val="0D936FDE"/>
    <w:rsid w:val="0DC22D2A"/>
    <w:rsid w:val="0E1391B3"/>
    <w:rsid w:val="0E206EE2"/>
    <w:rsid w:val="0E6A24B3"/>
    <w:rsid w:val="0EAAAD6C"/>
    <w:rsid w:val="0ECD0610"/>
    <w:rsid w:val="0EE0E016"/>
    <w:rsid w:val="0EE5DA1C"/>
    <w:rsid w:val="0EF8D602"/>
    <w:rsid w:val="0F0548E5"/>
    <w:rsid w:val="0F23BBE2"/>
    <w:rsid w:val="0F467A4C"/>
    <w:rsid w:val="0F4C4261"/>
    <w:rsid w:val="0F4CFB4B"/>
    <w:rsid w:val="0F4D4680"/>
    <w:rsid w:val="0F4E7ACD"/>
    <w:rsid w:val="0F5358CC"/>
    <w:rsid w:val="0F5D8964"/>
    <w:rsid w:val="0F754140"/>
    <w:rsid w:val="0F95C331"/>
    <w:rsid w:val="0FE11E91"/>
    <w:rsid w:val="10035803"/>
    <w:rsid w:val="10375C25"/>
    <w:rsid w:val="10541D4D"/>
    <w:rsid w:val="106B7352"/>
    <w:rsid w:val="10BF9E83"/>
    <w:rsid w:val="10D4ED3B"/>
    <w:rsid w:val="11059807"/>
    <w:rsid w:val="1125F84C"/>
    <w:rsid w:val="11683D49"/>
    <w:rsid w:val="11A2170B"/>
    <w:rsid w:val="11A23E88"/>
    <w:rsid w:val="11A9B2FB"/>
    <w:rsid w:val="11CCD006"/>
    <w:rsid w:val="11D7126A"/>
    <w:rsid w:val="11F896A0"/>
    <w:rsid w:val="11F921CB"/>
    <w:rsid w:val="120AEFAC"/>
    <w:rsid w:val="1211DDC4"/>
    <w:rsid w:val="1212A863"/>
    <w:rsid w:val="12337E04"/>
    <w:rsid w:val="1234F4C5"/>
    <w:rsid w:val="126A3ED0"/>
    <w:rsid w:val="127C600B"/>
    <w:rsid w:val="128AB890"/>
    <w:rsid w:val="12A4A9E2"/>
    <w:rsid w:val="12BD253B"/>
    <w:rsid w:val="13618A74"/>
    <w:rsid w:val="13811CE4"/>
    <w:rsid w:val="13A9ABC9"/>
    <w:rsid w:val="13B94B3F"/>
    <w:rsid w:val="14324032"/>
    <w:rsid w:val="14B4B933"/>
    <w:rsid w:val="14C6368F"/>
    <w:rsid w:val="14D73278"/>
    <w:rsid w:val="14F634E1"/>
    <w:rsid w:val="150C34FE"/>
    <w:rsid w:val="152B80FA"/>
    <w:rsid w:val="153D0996"/>
    <w:rsid w:val="158DF1CB"/>
    <w:rsid w:val="15E0FA32"/>
    <w:rsid w:val="15E1F7DD"/>
    <w:rsid w:val="161A0FCB"/>
    <w:rsid w:val="161DEE1C"/>
    <w:rsid w:val="163F404F"/>
    <w:rsid w:val="16405CF5"/>
    <w:rsid w:val="166F1D28"/>
    <w:rsid w:val="16A202C5"/>
    <w:rsid w:val="16B03BDF"/>
    <w:rsid w:val="16B730FB"/>
    <w:rsid w:val="16F6C3D7"/>
    <w:rsid w:val="1700F159"/>
    <w:rsid w:val="1716C5D1"/>
    <w:rsid w:val="1717B61D"/>
    <w:rsid w:val="171A8369"/>
    <w:rsid w:val="17469735"/>
    <w:rsid w:val="1789833E"/>
    <w:rsid w:val="1794AC40"/>
    <w:rsid w:val="17B2DD15"/>
    <w:rsid w:val="17DAFAE2"/>
    <w:rsid w:val="17E49D15"/>
    <w:rsid w:val="18478C13"/>
    <w:rsid w:val="186D1CD2"/>
    <w:rsid w:val="187D46A1"/>
    <w:rsid w:val="18B75B08"/>
    <w:rsid w:val="18C27F2B"/>
    <w:rsid w:val="18FB5FD0"/>
    <w:rsid w:val="1942233C"/>
    <w:rsid w:val="19583862"/>
    <w:rsid w:val="196C8B9A"/>
    <w:rsid w:val="1980EE23"/>
    <w:rsid w:val="1984FFBF"/>
    <w:rsid w:val="198B8D85"/>
    <w:rsid w:val="19F03B4F"/>
    <w:rsid w:val="1A722C98"/>
    <w:rsid w:val="1A8BE4BD"/>
    <w:rsid w:val="1AA01E68"/>
    <w:rsid w:val="1ABB372E"/>
    <w:rsid w:val="1AE367F4"/>
    <w:rsid w:val="1AE51DBD"/>
    <w:rsid w:val="1B20D020"/>
    <w:rsid w:val="1B42B01A"/>
    <w:rsid w:val="1B994B77"/>
    <w:rsid w:val="1B9CF3DE"/>
    <w:rsid w:val="1BB0F945"/>
    <w:rsid w:val="1BBB6E26"/>
    <w:rsid w:val="1BDE5E00"/>
    <w:rsid w:val="1C1227A5"/>
    <w:rsid w:val="1C149313"/>
    <w:rsid w:val="1C22C137"/>
    <w:rsid w:val="1C6F6759"/>
    <w:rsid w:val="1CAA6BD3"/>
    <w:rsid w:val="1CC0730D"/>
    <w:rsid w:val="1CEE877C"/>
    <w:rsid w:val="1D021FD2"/>
    <w:rsid w:val="1D321BB7"/>
    <w:rsid w:val="1D91477E"/>
    <w:rsid w:val="1D9DAD8F"/>
    <w:rsid w:val="1DAFDD41"/>
    <w:rsid w:val="1DC88E62"/>
    <w:rsid w:val="1DCCA678"/>
    <w:rsid w:val="1DD4B074"/>
    <w:rsid w:val="1DD9837D"/>
    <w:rsid w:val="1DFCB8A0"/>
    <w:rsid w:val="1E44F9E9"/>
    <w:rsid w:val="1E4D17B3"/>
    <w:rsid w:val="1E61AE6B"/>
    <w:rsid w:val="1E972D5B"/>
    <w:rsid w:val="1EA93071"/>
    <w:rsid w:val="1EBD62CC"/>
    <w:rsid w:val="1EC587F1"/>
    <w:rsid w:val="1F0C7178"/>
    <w:rsid w:val="1F63E61E"/>
    <w:rsid w:val="1F72C7C0"/>
    <w:rsid w:val="1F7CBE07"/>
    <w:rsid w:val="1FA90030"/>
    <w:rsid w:val="1FCF6240"/>
    <w:rsid w:val="1FE36144"/>
    <w:rsid w:val="20116758"/>
    <w:rsid w:val="20188B0C"/>
    <w:rsid w:val="203D39F0"/>
    <w:rsid w:val="207CF65D"/>
    <w:rsid w:val="20881F8D"/>
    <w:rsid w:val="20A9F132"/>
    <w:rsid w:val="20E77E03"/>
    <w:rsid w:val="21374BE1"/>
    <w:rsid w:val="216D22CC"/>
    <w:rsid w:val="21951CA9"/>
    <w:rsid w:val="21A9678D"/>
    <w:rsid w:val="220C4FF5"/>
    <w:rsid w:val="223EA7F1"/>
    <w:rsid w:val="2258DE93"/>
    <w:rsid w:val="225F849D"/>
    <w:rsid w:val="229262B7"/>
    <w:rsid w:val="22A2AD5D"/>
    <w:rsid w:val="22B5BB92"/>
    <w:rsid w:val="231B572F"/>
    <w:rsid w:val="2333BBBA"/>
    <w:rsid w:val="234B0FF4"/>
    <w:rsid w:val="23638C05"/>
    <w:rsid w:val="23D662BB"/>
    <w:rsid w:val="23EA33BD"/>
    <w:rsid w:val="240FED67"/>
    <w:rsid w:val="24147955"/>
    <w:rsid w:val="2447F5A6"/>
    <w:rsid w:val="244F55A2"/>
    <w:rsid w:val="24615052"/>
    <w:rsid w:val="246757F3"/>
    <w:rsid w:val="2468233E"/>
    <w:rsid w:val="24B4C00A"/>
    <w:rsid w:val="24C41F24"/>
    <w:rsid w:val="25041F47"/>
    <w:rsid w:val="25637842"/>
    <w:rsid w:val="25732CF0"/>
    <w:rsid w:val="25B2C98A"/>
    <w:rsid w:val="25B90666"/>
    <w:rsid w:val="25D327A2"/>
    <w:rsid w:val="25EAA049"/>
    <w:rsid w:val="25FC5432"/>
    <w:rsid w:val="2602F7B4"/>
    <w:rsid w:val="26099D45"/>
    <w:rsid w:val="263162C7"/>
    <w:rsid w:val="26503F0F"/>
    <w:rsid w:val="26550D1F"/>
    <w:rsid w:val="267C18C2"/>
    <w:rsid w:val="26984EE5"/>
    <w:rsid w:val="26993B49"/>
    <w:rsid w:val="26D2D32F"/>
    <w:rsid w:val="26DD2B72"/>
    <w:rsid w:val="26E738E4"/>
    <w:rsid w:val="276C4D15"/>
    <w:rsid w:val="276D2459"/>
    <w:rsid w:val="276EF803"/>
    <w:rsid w:val="27AC9D06"/>
    <w:rsid w:val="27D34D52"/>
    <w:rsid w:val="280D2EF8"/>
    <w:rsid w:val="282DB8CE"/>
    <w:rsid w:val="28306542"/>
    <w:rsid w:val="28336081"/>
    <w:rsid w:val="283F971C"/>
    <w:rsid w:val="286EFDAF"/>
    <w:rsid w:val="28830945"/>
    <w:rsid w:val="28EBBAFD"/>
    <w:rsid w:val="2900639B"/>
    <w:rsid w:val="2909B2DF"/>
    <w:rsid w:val="290AC864"/>
    <w:rsid w:val="290AD9E9"/>
    <w:rsid w:val="2936492F"/>
    <w:rsid w:val="2936CE99"/>
    <w:rsid w:val="294D12AF"/>
    <w:rsid w:val="294E0F68"/>
    <w:rsid w:val="29612547"/>
    <w:rsid w:val="299076A8"/>
    <w:rsid w:val="29ADB64C"/>
    <w:rsid w:val="29C28706"/>
    <w:rsid w:val="29CC35A3"/>
    <w:rsid w:val="29CDBEA5"/>
    <w:rsid w:val="29DDA34B"/>
    <w:rsid w:val="29FA926F"/>
    <w:rsid w:val="2A36FE9D"/>
    <w:rsid w:val="2A58DACB"/>
    <w:rsid w:val="2A878B5E"/>
    <w:rsid w:val="2A95B6EE"/>
    <w:rsid w:val="2A985AEB"/>
    <w:rsid w:val="2AC9B852"/>
    <w:rsid w:val="2ACDCD17"/>
    <w:rsid w:val="2B2786AD"/>
    <w:rsid w:val="2B2F6E37"/>
    <w:rsid w:val="2B3EE170"/>
    <w:rsid w:val="2B436ABE"/>
    <w:rsid w:val="2B5FE1D5"/>
    <w:rsid w:val="2B6AB233"/>
    <w:rsid w:val="2B74B6F9"/>
    <w:rsid w:val="2B74D00E"/>
    <w:rsid w:val="2B9662D0"/>
    <w:rsid w:val="2B97EA82"/>
    <w:rsid w:val="2BAA9FA6"/>
    <w:rsid w:val="2BAF8B2D"/>
    <w:rsid w:val="2BD535E4"/>
    <w:rsid w:val="2BD97F76"/>
    <w:rsid w:val="2BDCB0C4"/>
    <w:rsid w:val="2BDCED13"/>
    <w:rsid w:val="2BFEC0D0"/>
    <w:rsid w:val="2C09AD70"/>
    <w:rsid w:val="2C4153A1"/>
    <w:rsid w:val="2C426926"/>
    <w:rsid w:val="2C4486FC"/>
    <w:rsid w:val="2C77491D"/>
    <w:rsid w:val="2CF83936"/>
    <w:rsid w:val="2D151677"/>
    <w:rsid w:val="2D2381FF"/>
    <w:rsid w:val="2D25D534"/>
    <w:rsid w:val="2D77763C"/>
    <w:rsid w:val="2DB9546B"/>
    <w:rsid w:val="2DCF98E9"/>
    <w:rsid w:val="2DD5AF8F"/>
    <w:rsid w:val="2DFE2F15"/>
    <w:rsid w:val="2E03B923"/>
    <w:rsid w:val="2E0A1D67"/>
    <w:rsid w:val="2E5310D4"/>
    <w:rsid w:val="2EBDFF09"/>
    <w:rsid w:val="2EC2D407"/>
    <w:rsid w:val="2EC70801"/>
    <w:rsid w:val="2EF7539A"/>
    <w:rsid w:val="2F2D7EBA"/>
    <w:rsid w:val="2F37A109"/>
    <w:rsid w:val="2F4A1CAC"/>
    <w:rsid w:val="2F5FE8AC"/>
    <w:rsid w:val="2F6DE888"/>
    <w:rsid w:val="2F908E6E"/>
    <w:rsid w:val="2FA78BF7"/>
    <w:rsid w:val="2FAAFBC5"/>
    <w:rsid w:val="2FB9B128"/>
    <w:rsid w:val="2FF9F681"/>
    <w:rsid w:val="300C7028"/>
    <w:rsid w:val="30220321"/>
    <w:rsid w:val="303F61E0"/>
    <w:rsid w:val="30580E86"/>
    <w:rsid w:val="307C52F7"/>
    <w:rsid w:val="30931416"/>
    <w:rsid w:val="30ABA568"/>
    <w:rsid w:val="30B0CA7D"/>
    <w:rsid w:val="30DE4951"/>
    <w:rsid w:val="30FBB90D"/>
    <w:rsid w:val="3141BE29"/>
    <w:rsid w:val="31817F22"/>
    <w:rsid w:val="31894665"/>
    <w:rsid w:val="3198DBF7"/>
    <w:rsid w:val="319C55FB"/>
    <w:rsid w:val="31DE9B1F"/>
    <w:rsid w:val="31F32B53"/>
    <w:rsid w:val="32366F8F"/>
    <w:rsid w:val="32437527"/>
    <w:rsid w:val="3248C0FA"/>
    <w:rsid w:val="327B1A05"/>
    <w:rsid w:val="327EDA74"/>
    <w:rsid w:val="3281C309"/>
    <w:rsid w:val="32A777D5"/>
    <w:rsid w:val="32A9414B"/>
    <w:rsid w:val="32DC6C58"/>
    <w:rsid w:val="32E672EA"/>
    <w:rsid w:val="32EEDF30"/>
    <w:rsid w:val="330F3E70"/>
    <w:rsid w:val="331CF64D"/>
    <w:rsid w:val="331DEAE0"/>
    <w:rsid w:val="332CF003"/>
    <w:rsid w:val="3334BE00"/>
    <w:rsid w:val="339EDA24"/>
    <w:rsid w:val="33CB28EA"/>
    <w:rsid w:val="33E6763C"/>
    <w:rsid w:val="3410CF9B"/>
    <w:rsid w:val="34160A4B"/>
    <w:rsid w:val="34711C63"/>
    <w:rsid w:val="34734304"/>
    <w:rsid w:val="34AD23C6"/>
    <w:rsid w:val="34B8775C"/>
    <w:rsid w:val="34BBCE30"/>
    <w:rsid w:val="350F8FE9"/>
    <w:rsid w:val="35140D1F"/>
    <w:rsid w:val="353AAA85"/>
    <w:rsid w:val="3564172F"/>
    <w:rsid w:val="35E786C3"/>
    <w:rsid w:val="35F72D3F"/>
    <w:rsid w:val="360532E9"/>
    <w:rsid w:val="3621E9B6"/>
    <w:rsid w:val="362E99C9"/>
    <w:rsid w:val="367322DA"/>
    <w:rsid w:val="36C12EA1"/>
    <w:rsid w:val="36D67AE6"/>
    <w:rsid w:val="36DAA94A"/>
    <w:rsid w:val="36DB6AE6"/>
    <w:rsid w:val="371E8DA9"/>
    <w:rsid w:val="37379DE0"/>
    <w:rsid w:val="3738CC09"/>
    <w:rsid w:val="374F902C"/>
    <w:rsid w:val="375D1686"/>
    <w:rsid w:val="377AD492"/>
    <w:rsid w:val="37A21B40"/>
    <w:rsid w:val="37A6A6AF"/>
    <w:rsid w:val="37D971D1"/>
    <w:rsid w:val="38477DE7"/>
    <w:rsid w:val="3848041A"/>
    <w:rsid w:val="38C95E10"/>
    <w:rsid w:val="3928D9B4"/>
    <w:rsid w:val="392C962F"/>
    <w:rsid w:val="39446820"/>
    <w:rsid w:val="395E20B4"/>
    <w:rsid w:val="39609490"/>
    <w:rsid w:val="397CAA9D"/>
    <w:rsid w:val="39938667"/>
    <w:rsid w:val="39D11E96"/>
    <w:rsid w:val="39DB2D11"/>
    <w:rsid w:val="3A114D6C"/>
    <w:rsid w:val="3A46AAC3"/>
    <w:rsid w:val="3A46F8D5"/>
    <w:rsid w:val="3A71F139"/>
    <w:rsid w:val="3A778691"/>
    <w:rsid w:val="3A9766D7"/>
    <w:rsid w:val="3AA2FC66"/>
    <w:rsid w:val="3AA9A217"/>
    <w:rsid w:val="3AA9FD8B"/>
    <w:rsid w:val="3ABBA70A"/>
    <w:rsid w:val="3ABCC002"/>
    <w:rsid w:val="3B4DABCF"/>
    <w:rsid w:val="3B805907"/>
    <w:rsid w:val="3BC757D7"/>
    <w:rsid w:val="3BFFF850"/>
    <w:rsid w:val="3C1335B3"/>
    <w:rsid w:val="3C333738"/>
    <w:rsid w:val="3C4649D0"/>
    <w:rsid w:val="3C46D8DE"/>
    <w:rsid w:val="3C6A5E93"/>
    <w:rsid w:val="3C6B34C6"/>
    <w:rsid w:val="3C827539"/>
    <w:rsid w:val="3CA15AF5"/>
    <w:rsid w:val="3CCA8967"/>
    <w:rsid w:val="3CCB0B00"/>
    <w:rsid w:val="3CD04E9E"/>
    <w:rsid w:val="3CE960EE"/>
    <w:rsid w:val="3D282293"/>
    <w:rsid w:val="3D49FFDB"/>
    <w:rsid w:val="3D799489"/>
    <w:rsid w:val="3D8864FC"/>
    <w:rsid w:val="3DB1A570"/>
    <w:rsid w:val="3DDA1F6F"/>
    <w:rsid w:val="3DF2EF52"/>
    <w:rsid w:val="3E1AD79E"/>
    <w:rsid w:val="3E3C19EE"/>
    <w:rsid w:val="3E472AF8"/>
    <w:rsid w:val="3E9E5CDB"/>
    <w:rsid w:val="3EDBFEE4"/>
    <w:rsid w:val="3EE400A7"/>
    <w:rsid w:val="3EFC791B"/>
    <w:rsid w:val="3EFEF899"/>
    <w:rsid w:val="3F0B4795"/>
    <w:rsid w:val="3F0EFA71"/>
    <w:rsid w:val="3F254C32"/>
    <w:rsid w:val="3F781989"/>
    <w:rsid w:val="3FB83A1D"/>
    <w:rsid w:val="3FB8E323"/>
    <w:rsid w:val="3FB9FEDF"/>
    <w:rsid w:val="3FD7EA4F"/>
    <w:rsid w:val="3FDFA319"/>
    <w:rsid w:val="3FF1935A"/>
    <w:rsid w:val="400F0495"/>
    <w:rsid w:val="4014A6A5"/>
    <w:rsid w:val="40199260"/>
    <w:rsid w:val="40568D97"/>
    <w:rsid w:val="40635391"/>
    <w:rsid w:val="4066FF91"/>
    <w:rsid w:val="40DD186A"/>
    <w:rsid w:val="40E27D2C"/>
    <w:rsid w:val="413DA32F"/>
    <w:rsid w:val="413DFD28"/>
    <w:rsid w:val="414DEB03"/>
    <w:rsid w:val="41577E99"/>
    <w:rsid w:val="4160B124"/>
    <w:rsid w:val="417DD207"/>
    <w:rsid w:val="41A1A93C"/>
    <w:rsid w:val="41CBB7B9"/>
    <w:rsid w:val="41CDBA85"/>
    <w:rsid w:val="41D47913"/>
    <w:rsid w:val="41E53BA5"/>
    <w:rsid w:val="421BE580"/>
    <w:rsid w:val="4224C70C"/>
    <w:rsid w:val="4229B836"/>
    <w:rsid w:val="42349476"/>
    <w:rsid w:val="425A228C"/>
    <w:rsid w:val="42906E5A"/>
    <w:rsid w:val="4291465A"/>
    <w:rsid w:val="42ACE034"/>
    <w:rsid w:val="42FA3D9C"/>
    <w:rsid w:val="43426E58"/>
    <w:rsid w:val="4377BC2F"/>
    <w:rsid w:val="438420A7"/>
    <w:rsid w:val="439409B2"/>
    <w:rsid w:val="43BA7BE2"/>
    <w:rsid w:val="43F7D532"/>
    <w:rsid w:val="4413F8D4"/>
    <w:rsid w:val="442BB390"/>
    <w:rsid w:val="44396972"/>
    <w:rsid w:val="44589A74"/>
    <w:rsid w:val="4458FA47"/>
    <w:rsid w:val="44C5165C"/>
    <w:rsid w:val="44D2E244"/>
    <w:rsid w:val="44DE3EB9"/>
    <w:rsid w:val="452DE1F3"/>
    <w:rsid w:val="453E1C2B"/>
    <w:rsid w:val="454D385F"/>
    <w:rsid w:val="45564C43"/>
    <w:rsid w:val="45656DBD"/>
    <w:rsid w:val="4575C6B7"/>
    <w:rsid w:val="458BE296"/>
    <w:rsid w:val="4593A593"/>
    <w:rsid w:val="45C5140C"/>
    <w:rsid w:val="45E5B32F"/>
    <w:rsid w:val="460252D9"/>
    <w:rsid w:val="4617DB22"/>
    <w:rsid w:val="4621A028"/>
    <w:rsid w:val="46469134"/>
    <w:rsid w:val="4676A02E"/>
    <w:rsid w:val="46A541ED"/>
    <w:rsid w:val="46AA1B2D"/>
    <w:rsid w:val="46ACB0DE"/>
    <w:rsid w:val="46AEE944"/>
    <w:rsid w:val="46DFBBB6"/>
    <w:rsid w:val="46E400FC"/>
    <w:rsid w:val="470AB6C8"/>
    <w:rsid w:val="471A6A98"/>
    <w:rsid w:val="477BDD15"/>
    <w:rsid w:val="47A5D128"/>
    <w:rsid w:val="47C9D3D7"/>
    <w:rsid w:val="4855ADED"/>
    <w:rsid w:val="4892B3F7"/>
    <w:rsid w:val="48A13835"/>
    <w:rsid w:val="48A75365"/>
    <w:rsid w:val="48B51350"/>
    <w:rsid w:val="4905022D"/>
    <w:rsid w:val="49125838"/>
    <w:rsid w:val="494009D3"/>
    <w:rsid w:val="494BA82C"/>
    <w:rsid w:val="496B52E5"/>
    <w:rsid w:val="49CD062F"/>
    <w:rsid w:val="4A199814"/>
    <w:rsid w:val="4A2E8458"/>
    <w:rsid w:val="4A4323C6"/>
    <w:rsid w:val="4A8BDEC2"/>
    <w:rsid w:val="4AAC597D"/>
    <w:rsid w:val="4AACEBA5"/>
    <w:rsid w:val="4ACEEA23"/>
    <w:rsid w:val="4AF14514"/>
    <w:rsid w:val="4B0B9971"/>
    <w:rsid w:val="4B23C392"/>
    <w:rsid w:val="4B418206"/>
    <w:rsid w:val="4B7BC5E8"/>
    <w:rsid w:val="4B7E4E43"/>
    <w:rsid w:val="4B8284EE"/>
    <w:rsid w:val="4B9D5ECA"/>
    <w:rsid w:val="4B9E5E74"/>
    <w:rsid w:val="4BA142CA"/>
    <w:rsid w:val="4BA4F0F7"/>
    <w:rsid w:val="4BC45344"/>
    <w:rsid w:val="4BDC2739"/>
    <w:rsid w:val="4BF3F918"/>
    <w:rsid w:val="4CAD1612"/>
    <w:rsid w:val="4CB66D57"/>
    <w:rsid w:val="4CC0B280"/>
    <w:rsid w:val="4CED1B0A"/>
    <w:rsid w:val="4D0BBF87"/>
    <w:rsid w:val="4D187B24"/>
    <w:rsid w:val="4D2C1D6B"/>
    <w:rsid w:val="4D575745"/>
    <w:rsid w:val="4D64D8FA"/>
    <w:rsid w:val="4D6A6133"/>
    <w:rsid w:val="4D70AD5F"/>
    <w:rsid w:val="4D905C94"/>
    <w:rsid w:val="4D9D187D"/>
    <w:rsid w:val="4DC1D584"/>
    <w:rsid w:val="4DCF39A1"/>
    <w:rsid w:val="4DE8925A"/>
    <w:rsid w:val="4DFAE9E4"/>
    <w:rsid w:val="4E39155B"/>
    <w:rsid w:val="4E6A588A"/>
    <w:rsid w:val="4EAB3D84"/>
    <w:rsid w:val="4EB3C559"/>
    <w:rsid w:val="4ECA2D69"/>
    <w:rsid w:val="4EE0AD10"/>
    <w:rsid w:val="4EED0937"/>
    <w:rsid w:val="4F54F1DA"/>
    <w:rsid w:val="4F5DA5E5"/>
    <w:rsid w:val="4F62BA33"/>
    <w:rsid w:val="4F63206C"/>
    <w:rsid w:val="4F6483B4"/>
    <w:rsid w:val="4FB23E90"/>
    <w:rsid w:val="4FBEBD68"/>
    <w:rsid w:val="50012FA4"/>
    <w:rsid w:val="500AFB7E"/>
    <w:rsid w:val="503C2577"/>
    <w:rsid w:val="5044887D"/>
    <w:rsid w:val="505A6EE0"/>
    <w:rsid w:val="507289E0"/>
    <w:rsid w:val="5085D019"/>
    <w:rsid w:val="50CE06ED"/>
    <w:rsid w:val="50EF9F3A"/>
    <w:rsid w:val="5145DDAF"/>
    <w:rsid w:val="516A2E48"/>
    <w:rsid w:val="5180F4BF"/>
    <w:rsid w:val="522F0C89"/>
    <w:rsid w:val="52350D4E"/>
    <w:rsid w:val="5265B298"/>
    <w:rsid w:val="529FB3C6"/>
    <w:rsid w:val="52C77388"/>
    <w:rsid w:val="52F1028E"/>
    <w:rsid w:val="52F259DE"/>
    <w:rsid w:val="52F89405"/>
    <w:rsid w:val="530C21A1"/>
    <w:rsid w:val="530DEC2F"/>
    <w:rsid w:val="53267E53"/>
    <w:rsid w:val="537AA71C"/>
    <w:rsid w:val="5386A98B"/>
    <w:rsid w:val="53B8DA49"/>
    <w:rsid w:val="53BE1C97"/>
    <w:rsid w:val="53F83536"/>
    <w:rsid w:val="54332CB8"/>
    <w:rsid w:val="544C5515"/>
    <w:rsid w:val="54507672"/>
    <w:rsid w:val="545EF043"/>
    <w:rsid w:val="5465F491"/>
    <w:rsid w:val="5481E799"/>
    <w:rsid w:val="54825CB9"/>
    <w:rsid w:val="549211E5"/>
    <w:rsid w:val="549609D7"/>
    <w:rsid w:val="54FE0E2F"/>
    <w:rsid w:val="5506143C"/>
    <w:rsid w:val="5526FEDF"/>
    <w:rsid w:val="557FF521"/>
    <w:rsid w:val="55966E0E"/>
    <w:rsid w:val="55A45258"/>
    <w:rsid w:val="55E0F94B"/>
    <w:rsid w:val="55EDD22E"/>
    <w:rsid w:val="561D3133"/>
    <w:rsid w:val="561E2C94"/>
    <w:rsid w:val="56869024"/>
    <w:rsid w:val="56ADF4F1"/>
    <w:rsid w:val="56C05E89"/>
    <w:rsid w:val="56E7EA5A"/>
    <w:rsid w:val="56E9024E"/>
    <w:rsid w:val="57174365"/>
    <w:rsid w:val="5751933E"/>
    <w:rsid w:val="5754DA0E"/>
    <w:rsid w:val="57613A3B"/>
    <w:rsid w:val="57969E48"/>
    <w:rsid w:val="5797621E"/>
    <w:rsid w:val="579FC1CD"/>
    <w:rsid w:val="57A05FFE"/>
    <w:rsid w:val="57C9B2A7"/>
    <w:rsid w:val="57D554D2"/>
    <w:rsid w:val="57F414F7"/>
    <w:rsid w:val="58089C0C"/>
    <w:rsid w:val="581170CB"/>
    <w:rsid w:val="58192D09"/>
    <w:rsid w:val="58505AF2"/>
    <w:rsid w:val="58507670"/>
    <w:rsid w:val="5869388C"/>
    <w:rsid w:val="58813BA9"/>
    <w:rsid w:val="58918B2B"/>
    <w:rsid w:val="5892A059"/>
    <w:rsid w:val="589DA313"/>
    <w:rsid w:val="58C52DB6"/>
    <w:rsid w:val="58D13132"/>
    <w:rsid w:val="58D90629"/>
    <w:rsid w:val="5923DF2D"/>
    <w:rsid w:val="5947ADE5"/>
    <w:rsid w:val="595E7BEB"/>
    <w:rsid w:val="5987AE70"/>
    <w:rsid w:val="59C816D1"/>
    <w:rsid w:val="5A2E70BA"/>
    <w:rsid w:val="5A4391FE"/>
    <w:rsid w:val="5A5F1740"/>
    <w:rsid w:val="5AA730E0"/>
    <w:rsid w:val="5AB70CD6"/>
    <w:rsid w:val="5AC7A668"/>
    <w:rsid w:val="5ACB8BE7"/>
    <w:rsid w:val="5ACC971D"/>
    <w:rsid w:val="5B10C508"/>
    <w:rsid w:val="5B1A7BC6"/>
    <w:rsid w:val="5B1F85E9"/>
    <w:rsid w:val="5B29731E"/>
    <w:rsid w:val="5B323900"/>
    <w:rsid w:val="5B48D5F1"/>
    <w:rsid w:val="5BB25430"/>
    <w:rsid w:val="5BE85AED"/>
    <w:rsid w:val="5C067ACF"/>
    <w:rsid w:val="5C14B188"/>
    <w:rsid w:val="5C1B4088"/>
    <w:rsid w:val="5C5C9304"/>
    <w:rsid w:val="5C8F1CD4"/>
    <w:rsid w:val="5C95FD07"/>
    <w:rsid w:val="5CD83D5D"/>
    <w:rsid w:val="5D148B55"/>
    <w:rsid w:val="5D4D1EBE"/>
    <w:rsid w:val="5D7153D0"/>
    <w:rsid w:val="5D7B9E76"/>
    <w:rsid w:val="5D8C5E83"/>
    <w:rsid w:val="5DCF3CFA"/>
    <w:rsid w:val="5DFF3B8C"/>
    <w:rsid w:val="5E583813"/>
    <w:rsid w:val="5E71F7E8"/>
    <w:rsid w:val="5E8A6E99"/>
    <w:rsid w:val="5EA782B3"/>
    <w:rsid w:val="5EE3E79B"/>
    <w:rsid w:val="5EF41086"/>
    <w:rsid w:val="5EFAA309"/>
    <w:rsid w:val="5F012807"/>
    <w:rsid w:val="5F1AA83D"/>
    <w:rsid w:val="5F2C29F4"/>
    <w:rsid w:val="5F2CF8BD"/>
    <w:rsid w:val="5F3071A7"/>
    <w:rsid w:val="5F42A209"/>
    <w:rsid w:val="5F69030F"/>
    <w:rsid w:val="5F6CCBAE"/>
    <w:rsid w:val="5FA2F309"/>
    <w:rsid w:val="5FB8D4FC"/>
    <w:rsid w:val="5FC6BD96"/>
    <w:rsid w:val="5FC9ACB6"/>
    <w:rsid w:val="5FE2E104"/>
    <w:rsid w:val="5FEDF364"/>
    <w:rsid w:val="6011A84C"/>
    <w:rsid w:val="60153EF6"/>
    <w:rsid w:val="604B06E1"/>
    <w:rsid w:val="60504726"/>
    <w:rsid w:val="60816436"/>
    <w:rsid w:val="60983F68"/>
    <w:rsid w:val="60E07559"/>
    <w:rsid w:val="61041AFE"/>
    <w:rsid w:val="6110E0F8"/>
    <w:rsid w:val="613584DA"/>
    <w:rsid w:val="616D2663"/>
    <w:rsid w:val="616DD224"/>
    <w:rsid w:val="618B4ED1"/>
    <w:rsid w:val="618C53FA"/>
    <w:rsid w:val="61AD78AD"/>
    <w:rsid w:val="61B5EA70"/>
    <w:rsid w:val="624828D4"/>
    <w:rsid w:val="626FC062"/>
    <w:rsid w:val="628477CD"/>
    <w:rsid w:val="6294015A"/>
    <w:rsid w:val="629E0A60"/>
    <w:rsid w:val="62B9EE11"/>
    <w:rsid w:val="62D54EC7"/>
    <w:rsid w:val="62D8F98F"/>
    <w:rsid w:val="62DF5CD0"/>
    <w:rsid w:val="62FBBAF6"/>
    <w:rsid w:val="630CCFF5"/>
    <w:rsid w:val="63197DA4"/>
    <w:rsid w:val="633ED3C1"/>
    <w:rsid w:val="63480AC8"/>
    <w:rsid w:val="6368EE96"/>
    <w:rsid w:val="637CE360"/>
    <w:rsid w:val="63AECB85"/>
    <w:rsid w:val="63BD3D88"/>
    <w:rsid w:val="63C91675"/>
    <w:rsid w:val="63F74A4D"/>
    <w:rsid w:val="640DF77D"/>
    <w:rsid w:val="644CAFD7"/>
    <w:rsid w:val="644FB9E3"/>
    <w:rsid w:val="64628225"/>
    <w:rsid w:val="64A839E3"/>
    <w:rsid w:val="64D07C29"/>
    <w:rsid w:val="64D628B7"/>
    <w:rsid w:val="64D647F8"/>
    <w:rsid w:val="64E88457"/>
    <w:rsid w:val="6529360E"/>
    <w:rsid w:val="65439223"/>
    <w:rsid w:val="6550BC30"/>
    <w:rsid w:val="65771F48"/>
    <w:rsid w:val="65925A7E"/>
    <w:rsid w:val="65C69788"/>
    <w:rsid w:val="65EF8334"/>
    <w:rsid w:val="6613E2F5"/>
    <w:rsid w:val="66623890"/>
    <w:rsid w:val="66AF6742"/>
    <w:rsid w:val="66B93361"/>
    <w:rsid w:val="66EAB998"/>
    <w:rsid w:val="670E765A"/>
    <w:rsid w:val="671C20B9"/>
    <w:rsid w:val="6736D30B"/>
    <w:rsid w:val="673B838C"/>
    <w:rsid w:val="676DA0BD"/>
    <w:rsid w:val="678EBFCB"/>
    <w:rsid w:val="679573E9"/>
    <w:rsid w:val="67AFB356"/>
    <w:rsid w:val="67B7A462"/>
    <w:rsid w:val="67D31B27"/>
    <w:rsid w:val="687B9C9E"/>
    <w:rsid w:val="688FD165"/>
    <w:rsid w:val="68A9003D"/>
    <w:rsid w:val="68BAB2A6"/>
    <w:rsid w:val="68FFB705"/>
    <w:rsid w:val="696A88A1"/>
    <w:rsid w:val="6989FFAB"/>
    <w:rsid w:val="6995B9B4"/>
    <w:rsid w:val="69A42E6E"/>
    <w:rsid w:val="69C6D6AB"/>
    <w:rsid w:val="69ECD020"/>
    <w:rsid w:val="6A2162EC"/>
    <w:rsid w:val="6A2BA1C6"/>
    <w:rsid w:val="6A51B92E"/>
    <w:rsid w:val="6A763757"/>
    <w:rsid w:val="6A8A9E25"/>
    <w:rsid w:val="6AA5C511"/>
    <w:rsid w:val="6B065902"/>
    <w:rsid w:val="6B1BBA8A"/>
    <w:rsid w:val="6BC1E527"/>
    <w:rsid w:val="6BCC10BB"/>
    <w:rsid w:val="6BD76DA0"/>
    <w:rsid w:val="6BE6B300"/>
    <w:rsid w:val="6BF339CE"/>
    <w:rsid w:val="6BF46B8C"/>
    <w:rsid w:val="6BF76DC4"/>
    <w:rsid w:val="6C69B286"/>
    <w:rsid w:val="6C7564A6"/>
    <w:rsid w:val="6D1B0B72"/>
    <w:rsid w:val="6D3835D3"/>
    <w:rsid w:val="6DA9DB13"/>
    <w:rsid w:val="6DD0EFA9"/>
    <w:rsid w:val="6E3DF9C4"/>
    <w:rsid w:val="6E60343D"/>
    <w:rsid w:val="6EDB06BD"/>
    <w:rsid w:val="6F664D69"/>
    <w:rsid w:val="6F690BAD"/>
    <w:rsid w:val="6FA93AED"/>
    <w:rsid w:val="6FD70C23"/>
    <w:rsid w:val="6FDB4E22"/>
    <w:rsid w:val="7004351C"/>
    <w:rsid w:val="700AC3B6"/>
    <w:rsid w:val="700F8171"/>
    <w:rsid w:val="701B505F"/>
    <w:rsid w:val="704DD84C"/>
    <w:rsid w:val="704DEE9B"/>
    <w:rsid w:val="7072BA9A"/>
    <w:rsid w:val="707BB302"/>
    <w:rsid w:val="708A4C18"/>
    <w:rsid w:val="7096433D"/>
    <w:rsid w:val="70A76732"/>
    <w:rsid w:val="70D92D55"/>
    <w:rsid w:val="70E9B7FE"/>
    <w:rsid w:val="710BA99F"/>
    <w:rsid w:val="7111D37A"/>
    <w:rsid w:val="71145CD1"/>
    <w:rsid w:val="711689B3"/>
    <w:rsid w:val="7124649B"/>
    <w:rsid w:val="712D0C98"/>
    <w:rsid w:val="71522BF0"/>
    <w:rsid w:val="716DCC04"/>
    <w:rsid w:val="71759A86"/>
    <w:rsid w:val="718B60FE"/>
    <w:rsid w:val="72246A00"/>
    <w:rsid w:val="72261C79"/>
    <w:rsid w:val="7281CEE5"/>
    <w:rsid w:val="729238E4"/>
    <w:rsid w:val="72FB81F5"/>
    <w:rsid w:val="7301DA9A"/>
    <w:rsid w:val="73094BFB"/>
    <w:rsid w:val="73116AE7"/>
    <w:rsid w:val="7315F513"/>
    <w:rsid w:val="731C6FA8"/>
    <w:rsid w:val="732302C6"/>
    <w:rsid w:val="737B406C"/>
    <w:rsid w:val="73841FBC"/>
    <w:rsid w:val="73AAAC71"/>
    <w:rsid w:val="745C055D"/>
    <w:rsid w:val="7468C252"/>
    <w:rsid w:val="74819FB4"/>
    <w:rsid w:val="7483CBF9"/>
    <w:rsid w:val="749EA980"/>
    <w:rsid w:val="749F13BC"/>
    <w:rsid w:val="74AD3B48"/>
    <w:rsid w:val="74AE75AF"/>
    <w:rsid w:val="74E5BA43"/>
    <w:rsid w:val="74E6707F"/>
    <w:rsid w:val="74F4A12A"/>
    <w:rsid w:val="74F6B7E6"/>
    <w:rsid w:val="752948E5"/>
    <w:rsid w:val="75C10337"/>
    <w:rsid w:val="75D04EEC"/>
    <w:rsid w:val="75D264E5"/>
    <w:rsid w:val="75FA1E82"/>
    <w:rsid w:val="76639F64"/>
    <w:rsid w:val="7664393A"/>
    <w:rsid w:val="7679766E"/>
    <w:rsid w:val="76C06EFD"/>
    <w:rsid w:val="76CABE9A"/>
    <w:rsid w:val="76D1D06A"/>
    <w:rsid w:val="7729AC63"/>
    <w:rsid w:val="773F8355"/>
    <w:rsid w:val="77499662"/>
    <w:rsid w:val="776C1F4D"/>
    <w:rsid w:val="77D7E6D8"/>
    <w:rsid w:val="77DA69DD"/>
    <w:rsid w:val="77F23F42"/>
    <w:rsid w:val="780D093B"/>
    <w:rsid w:val="784063E4"/>
    <w:rsid w:val="7874E050"/>
    <w:rsid w:val="788F8118"/>
    <w:rsid w:val="78AC6517"/>
    <w:rsid w:val="78B0048F"/>
    <w:rsid w:val="78BEFE32"/>
    <w:rsid w:val="78CD1B7A"/>
    <w:rsid w:val="78E7DC71"/>
    <w:rsid w:val="79125C5E"/>
    <w:rsid w:val="7987D730"/>
    <w:rsid w:val="79A2A25E"/>
    <w:rsid w:val="79A75DC0"/>
    <w:rsid w:val="79C49963"/>
    <w:rsid w:val="7A0D8005"/>
    <w:rsid w:val="7A0EE573"/>
    <w:rsid w:val="7A2D938C"/>
    <w:rsid w:val="7A8A97B2"/>
    <w:rsid w:val="7AA568EF"/>
    <w:rsid w:val="7AB2DC50"/>
    <w:rsid w:val="7AEEC60A"/>
    <w:rsid w:val="7B60018B"/>
    <w:rsid w:val="7B87C4B5"/>
    <w:rsid w:val="7B97F6A6"/>
    <w:rsid w:val="7BA03CB5"/>
    <w:rsid w:val="7C24947B"/>
    <w:rsid w:val="7C415A82"/>
    <w:rsid w:val="7C49D599"/>
    <w:rsid w:val="7C668595"/>
    <w:rsid w:val="7CA7C3F3"/>
    <w:rsid w:val="7CDFDF30"/>
    <w:rsid w:val="7D1FA16C"/>
    <w:rsid w:val="7D69639A"/>
    <w:rsid w:val="7DB3585D"/>
    <w:rsid w:val="7DE5A5FA"/>
    <w:rsid w:val="7E0F14D1"/>
    <w:rsid w:val="7E24E484"/>
    <w:rsid w:val="7E2FB376"/>
    <w:rsid w:val="7E762C50"/>
    <w:rsid w:val="7EED5F18"/>
    <w:rsid w:val="7EEF30E6"/>
    <w:rsid w:val="7F0EABC5"/>
    <w:rsid w:val="7F2AA3E4"/>
    <w:rsid w:val="7F606008"/>
    <w:rsid w:val="7F75B41A"/>
    <w:rsid w:val="7F78DA12"/>
    <w:rsid w:val="7FDD9420"/>
    <w:rsid w:val="7FEFD149"/>
    <w:rsid w:val="7FF849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15:docId w15:val="{E9379DDB-5DE6-46FD-8A9B-8689E8358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pa-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381FD8"/>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5"/>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habdkosh.com/dictionary/punjabi-english/%E0%A8%86%E0%A8%AF%E0%A9%8B%E0%A8%9C%E0%A8%BF%E0%A8%A4/%E0%A8%86%E0%A8%AF%E0%A9%8B%E0%A8%9C%E0%A8%BF%E0%A8%A4-meaning-in-english" TargetMode="External"/><Relationship Id="rId299" Type="http://schemas.openxmlformats.org/officeDocument/2006/relationships/hyperlink" Target="https://www.shabdkosh.com/dictionary/punjabi-english/%E0%A8%9C%E0%A8%BE%E0%A8%82%E0%A8%9A%20%E0%A8%AA%E0%A8%B0%E0%A8%96/%E0%A8%9C%E0%A8%BE%E0%A8%82%E0%A8%9A%20%E0%A8%AA%E0%A8%B0%E0%A8%96-meaning-in-english" TargetMode="External"/><Relationship Id="rId21" Type="http://schemas.openxmlformats.org/officeDocument/2006/relationships/hyperlink" Target="https://www.shabdkosh.com/dictionary/punjabi-english/%E0%A8%86%E0%A8%AF%E0%A9%8B%E0%A8%9C%E0%A8%BF%E0%A8%A4/%E0%A8%86%E0%A8%AF%E0%A9%8B%E0%A8%9C%E0%A8%BF%E0%A8%A4-meaning-in-english" TargetMode="External"/><Relationship Id="rId63" Type="http://schemas.openxmlformats.org/officeDocument/2006/relationships/hyperlink" Target="https://www.shabdkosh.com/dictionary/punjabi-english/%E0%A8%86%E0%A8%AF%E0%A9%8B%E0%A8%9C%E0%A8%BF%E0%A8%A4/%E0%A8%86%E0%A8%AF%E0%A9%8B%E0%A8%9C%E0%A8%BF%E0%A8%A4-meaning-in-english" TargetMode="External"/><Relationship Id="rId159" Type="http://schemas.openxmlformats.org/officeDocument/2006/relationships/hyperlink" Target="https://www.shabdkosh.com/dictionary/punjabi-english/%E0%A8%86%E0%A8%AF%E0%A9%8B%E0%A8%9C%E0%A8%BF%E0%A8%A4/%E0%A8%86%E0%A8%AF%E0%A9%8B%E0%A8%9C%E0%A8%BF%E0%A8%A4-meaning-in-english" TargetMode="External"/><Relationship Id="rId324" Type="http://schemas.openxmlformats.org/officeDocument/2006/relationships/fontTable" Target="fontTable.xml"/><Relationship Id="rId170" Type="http://schemas.openxmlformats.org/officeDocument/2006/relationships/hyperlink" Target="https://www.shabdkosh.com/dictionary/punjabi-english/%E0%A8%86%E0%A8%AF%E0%A9%8B%E0%A8%9C%E0%A8%BF%E0%A8%A4/%E0%A8%86%E0%A8%AF%E0%A9%8B%E0%A8%9C%E0%A8%BF%E0%A8%A4-meaning-in-english" TargetMode="External"/><Relationship Id="rId226" Type="http://schemas.openxmlformats.org/officeDocument/2006/relationships/hyperlink" Target="https://www.shabdkosh.com/dictionary/punjabi-english/%E0%A8%86%E0%A8%AF%E0%A9%8B%E0%A8%9C%E0%A8%BF%E0%A8%A4/%E0%A8%86%E0%A8%AF%E0%A9%8B%E0%A8%9C%E0%A8%BF%E0%A8%A4-meaning-in-english" TargetMode="External"/><Relationship Id="rId268" Type="http://schemas.openxmlformats.org/officeDocument/2006/relationships/hyperlink" Target="https://www.shabdkosh.com/dictionary/punjabi-english/%E0%A8%86%E0%A8%AF%E0%A9%8B%E0%A8%9C%E0%A8%BF%E0%A8%A4/%E0%A8%86%E0%A8%AF%E0%A9%8B%E0%A8%9C%E0%A8%BF%E0%A8%A4-meaning-in-english" TargetMode="External"/><Relationship Id="rId32" Type="http://schemas.openxmlformats.org/officeDocument/2006/relationships/hyperlink" Target="https://www.shabdkosh.com/dictionary/punjabi-english/%E0%A8%86%E0%A8%AF%E0%A9%8B%E0%A8%9C%E0%A8%BF%E0%A8%A4/%E0%A8%86%E0%A8%AF%E0%A9%8B%E0%A8%9C%E0%A8%BF%E0%A8%A4-meaning-in-english" TargetMode="External"/><Relationship Id="rId74"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128" Type="http://schemas.openxmlformats.org/officeDocument/2006/relationships/hyperlink" Target="https://www.shabdkosh.com/dictionary/punjabi-english/%E0%A8%86%E0%A8%AF%E0%A9%8B%E0%A8%9C%E0%A8%BF%E0%A8%A4/%E0%A8%86%E0%A8%AF%E0%A9%8B%E0%A8%9C%E0%A8%BF%E0%A8%A4-meaning-in-english" TargetMode="External"/><Relationship Id="rId5" Type="http://schemas.openxmlformats.org/officeDocument/2006/relationships/numbering" Target="numbering.xml"/><Relationship Id="rId181" Type="http://schemas.openxmlformats.org/officeDocument/2006/relationships/hyperlink" Target="https://www.shabdkosh.com/dictionary/punjabi-english/%E0%A8%86%E0%A8%AF%E0%A9%8B%E0%A8%9C%E0%A8%BF%E0%A8%A4/%E0%A8%86%E0%A8%AF%E0%A9%8B%E0%A8%9C%E0%A8%BF%E0%A8%A4-meaning-in-english" TargetMode="External"/><Relationship Id="rId237" Type="http://schemas.openxmlformats.org/officeDocument/2006/relationships/hyperlink" Target="https://www.shabdkosh.com/dictionary/punjabi-english/%E0%A8%86%E0%A8%AF%E0%A9%8B%E0%A8%9C%E0%A8%BF%E0%A8%A4/%E0%A8%86%E0%A8%AF%E0%A9%8B%E0%A8%9C%E0%A8%BF%E0%A8%A4-meaning-in-english" TargetMode="External"/><Relationship Id="rId279" Type="http://schemas.openxmlformats.org/officeDocument/2006/relationships/hyperlink" Target="https://www.shabdkosh.com/dictionary/punjabi-english/%E0%A8%86%E0%A8%AF%E0%A9%8B%E0%A8%9C%E0%A8%BF%E0%A8%A4/%E0%A8%86%E0%A8%AF%E0%A9%8B%E0%A8%9C%E0%A8%BF%E0%A8%A4-meaning-in-english" TargetMode="External"/><Relationship Id="rId43" Type="http://schemas.openxmlformats.org/officeDocument/2006/relationships/hyperlink" Target="https://www.shabdkosh.com/dictionary/punjabi-english/%E0%A8%86%E0%A8%AF%E0%A9%8B%E0%A8%9C%E0%A8%BF%E0%A8%A4/%E0%A8%86%E0%A8%AF%E0%A9%8B%E0%A8%9C%E0%A8%BF%E0%A8%A4-meaning-in-english" TargetMode="External"/><Relationship Id="rId139" Type="http://schemas.openxmlformats.org/officeDocument/2006/relationships/hyperlink" Target="https://www.shabdkosh.com/dictionary/punjabi-english/%E0%A8%86%E0%A8%AF%E0%A9%8B%E0%A8%9C%E0%A8%BF%E0%A8%A4/%E0%A8%86%E0%A8%AF%E0%A9%8B%E0%A8%9C%E0%A8%BF%E0%A8%A4-meaning-in-english" TargetMode="External"/><Relationship Id="rId290" Type="http://schemas.openxmlformats.org/officeDocument/2006/relationships/hyperlink" Target="https://www.shabdkosh.com/dictionary/punjabi-english/%E0%A8%B5%E0%A8%B8%E0%A9%82%E0%A8%B2%E0%A9%80/%E0%A8%B5%E0%A8%B8%E0%A9%82%E0%A8%B2%E0%A9%80-meaning-in-english" TargetMode="External"/><Relationship Id="rId304" Type="http://schemas.openxmlformats.org/officeDocument/2006/relationships/hyperlink" Target="https://www.shabdkosh.com/dictionary/punjabi-english/%E0%A8%A8%E0%A8%BF%E0%A8%B0%E0%A8%A6%E0%A9%87%E0%A8%B6%E0%A8%BF%E0%A8%95%E0%A8%BE/%E0%A8%A8%E0%A8%BF%E0%A8%B0%E0%A8%A6%E0%A9%87%E0%A8%B6%E0%A8%BF%E0%A8%95%E0%A8%BE-meaning-in-english" TargetMode="External"/><Relationship Id="rId85" Type="http://schemas.openxmlformats.org/officeDocument/2006/relationships/hyperlink" Target="https://www.shabdkosh.com/dictionary/punjabi-english/%E0%A8%86%E0%A8%AF%E0%A9%8B%E0%A8%9C%E0%A8%BF%E0%A8%A4/%E0%A8%86%E0%A8%AF%E0%A9%8B%E0%A8%9C%E0%A8%BF%E0%A8%A4-meaning-in-english" TargetMode="External"/><Relationship Id="rId150" Type="http://schemas.openxmlformats.org/officeDocument/2006/relationships/hyperlink" Target="https://www.shabdkosh.com/dictionary/punjabi-english/%E0%A8%86%E0%A8%AF%E0%A9%8B%E0%A8%9C%E0%A8%BF%E0%A8%A4/%E0%A8%86%E0%A8%AF%E0%A9%8B%E0%A8%9C%E0%A8%BF%E0%A8%A4-meaning-in-english" TargetMode="External"/><Relationship Id="rId192" Type="http://schemas.openxmlformats.org/officeDocument/2006/relationships/hyperlink" Target="https://www.shabdkosh.com/dictionary/punjabi-english/%E0%A8%86%E0%A8%AF%E0%A9%8B%E0%A8%9C%E0%A8%BF%E0%A8%A4/%E0%A8%86%E0%A8%AF%E0%A9%8B%E0%A8%9C%E0%A8%BF%E0%A8%A4-meaning-in-english" TargetMode="External"/><Relationship Id="rId206" Type="http://schemas.openxmlformats.org/officeDocument/2006/relationships/hyperlink" Target="https://www.shabdkosh.com/dictionary/punjabi-english/%E0%A8%86%E0%A8%AF%E0%A9%8B%E0%A8%9C%E0%A8%BF%E0%A8%A4/%E0%A8%86%E0%A8%AF%E0%A9%8B%E0%A8%9C%E0%A8%BF%E0%A8%A4-meaning-in-english" TargetMode="External"/><Relationship Id="rId248" Type="http://schemas.openxmlformats.org/officeDocument/2006/relationships/hyperlink" Target="https://www.shabdkosh.com/dictionary/punjabi-english/%E0%A8%86%E0%A8%AF%E0%A9%8B%E0%A8%9C%E0%A8%BF%E0%A8%A4/%E0%A8%86%E0%A8%AF%E0%A9%8B%E0%A8%9C%E0%A8%BF%E0%A8%A4-meaning-in-english" TargetMode="External"/><Relationship Id="rId12" Type="http://schemas.openxmlformats.org/officeDocument/2006/relationships/hyperlink" Target="https://www.shabdkosh.com/dictionary/punjabi-english/%E0%A8%86%E0%A8%AF%E0%A9%8B%E0%A8%9C%E0%A8%BF%E0%A8%A4/%E0%A8%86%E0%A8%AF%E0%A9%8B%E0%A8%9C%E0%A8%BF%E0%A8%A4-meaning-in-english" TargetMode="External"/><Relationship Id="rId108" Type="http://schemas.openxmlformats.org/officeDocument/2006/relationships/hyperlink" Target="https://www.shabdkosh.com/dictionary/punjabi-english/%E0%A8%86%E0%A8%AF%E0%A9%8B%E0%A8%9C%E0%A8%BF%E0%A8%A4/%E0%A8%86%E0%A8%AF%E0%A9%8B%E0%A8%9C%E0%A8%BF%E0%A8%A4-meaning-in-english" TargetMode="External"/><Relationship Id="rId315" Type="http://schemas.openxmlformats.org/officeDocument/2006/relationships/hyperlink" Target="https://www.cdss.ca.gov/hearing-requests" TargetMode="External"/><Relationship Id="rId54" Type="http://schemas.openxmlformats.org/officeDocument/2006/relationships/hyperlink" Target="https://www.shabdkosh.com/dictionary/punjabi-english/%E0%A8%86%E0%A8%AF%E0%A9%8B%E0%A8%9C%E0%A8%BF%E0%A8%A4/%E0%A8%86%E0%A8%AF%E0%A9%8B%E0%A8%9C%E0%A8%BF%E0%A8%A4-meaning-in-english" TargetMode="External"/><Relationship Id="rId96" Type="http://schemas.openxmlformats.org/officeDocument/2006/relationships/hyperlink" Target="https://www.shabdkosh.com/dictionary/punjabi-english/%E0%A8%86%E0%A8%AF%E0%A9%8B%E0%A8%9C%E0%A8%BF%E0%A8%A4/%E0%A8%86%E0%A8%AF%E0%A9%8B%E0%A8%9C%E0%A8%BF%E0%A8%A4-meaning-in-english" TargetMode="External"/><Relationship Id="rId161" Type="http://schemas.openxmlformats.org/officeDocument/2006/relationships/hyperlink" Target="https://www.shabdkosh.com/dictionary/punjabi-english/%E0%A8%86%E0%A8%AF%E0%A9%8B%E0%A8%9C%E0%A8%BF%E0%A8%A4/%E0%A8%86%E0%A8%AF%E0%A9%8B%E0%A8%9C%E0%A8%BF%E0%A8%A4-meaning-in-english" TargetMode="External"/><Relationship Id="rId217" Type="http://schemas.openxmlformats.org/officeDocument/2006/relationships/hyperlink" Target="https://www.shabdkosh.com/dictionary/punjabi-english/%E0%A8%86%E0%A8%AF%E0%A9%8B%E0%A8%9C%E0%A8%BF%E0%A8%A4/%E0%A8%86%E0%A8%AF%E0%A9%8B%E0%A8%9C%E0%A8%BF%E0%A8%A4-meaning-in-english" TargetMode="External"/><Relationship Id="rId259" Type="http://schemas.openxmlformats.org/officeDocument/2006/relationships/hyperlink" Target="https://www.shabdkosh.com/dictionary/punjabi-english/%E0%A8%86%E0%A8%AF%E0%A9%8B%E0%A8%9C%E0%A8%BF%E0%A8%A4/%E0%A8%86%E0%A8%AF%E0%A9%8B%E0%A8%9C%E0%A8%BF%E0%A8%A4-meaning-in-english" TargetMode="External"/><Relationship Id="rId23" Type="http://schemas.openxmlformats.org/officeDocument/2006/relationships/hyperlink" Target="https://www.shabdkosh.com/dictionary/punjabi-english/%E0%A8%86%E0%A8%AF%E0%A9%8B%E0%A8%9C%E0%A8%BF%E0%A8%A4/%E0%A8%86%E0%A8%AF%E0%A9%8B%E0%A8%9C%E0%A8%BF%E0%A8%A4-meaning-in-english" TargetMode="External"/><Relationship Id="rId119" Type="http://schemas.openxmlformats.org/officeDocument/2006/relationships/hyperlink" Target="https://www.shabdkosh.com/dictionary/punjabi-english/%E0%A8%86%E0%A8%AF%E0%A9%8B%E0%A8%9C%E0%A8%BF%E0%A8%A4/%E0%A8%86%E0%A8%AF%E0%A9%8B%E0%A8%9C%E0%A8%BF%E0%A8%A4-meaning-in-english" TargetMode="External"/><Relationship Id="rId270" Type="http://schemas.openxmlformats.org/officeDocument/2006/relationships/hyperlink" Target="https://www.shabdkosh.com/dictionary/punjabi-english/%E0%A8%86%E0%A8%AF%E0%A9%8B%E0%A8%9C%E0%A8%BF%E0%A8%A4/%E0%A8%86%E0%A8%AF%E0%A9%8B%E0%A8%9C%E0%A8%BF%E0%A8%A4-meaning-in-english" TargetMode="External"/><Relationship Id="rId326" Type="http://schemas.microsoft.com/office/2020/10/relationships/intelligence" Target="intelligence2.xml"/><Relationship Id="rId65" Type="http://schemas.openxmlformats.org/officeDocument/2006/relationships/hyperlink" Target="https://www.shabdkosh.com/dictionary/punjabi-english/%E0%A8%86%E0%A8%AF%E0%A9%8B%E0%A8%9C%E0%A8%BF%E0%A8%A4/%E0%A8%86%E0%A8%AF%E0%A9%8B%E0%A8%9C%E0%A8%BF%E0%A8%A4-meaning-in-english" TargetMode="External"/><Relationship Id="rId130" Type="http://schemas.openxmlformats.org/officeDocument/2006/relationships/hyperlink" Target="https://www.shabdkosh.com/dictionary/punjabi-english/%E0%A8%86%E0%A8%AF%E0%A9%8B%E0%A8%9C%E0%A8%BF%E0%A8%A4/%E0%A8%86%E0%A8%AF%E0%A9%8B%E0%A8%9C%E0%A8%BF%E0%A8%A4-meaning-in-english" TargetMode="External"/><Relationship Id="rId172" Type="http://schemas.openxmlformats.org/officeDocument/2006/relationships/hyperlink" Target="https://www.shabdkosh.com/dictionary/punjabi-english/%E0%A8%86%E0%A8%AF%E0%A9%8B%E0%A8%9C%E0%A8%BF%E0%A8%A4/%E0%A8%86%E0%A8%AF%E0%A9%8B%E0%A8%9C%E0%A8%BF%E0%A8%A4-meaning-in-english" TargetMode="External"/><Relationship Id="rId228" Type="http://schemas.openxmlformats.org/officeDocument/2006/relationships/hyperlink" Target="https://www.shabdkosh.com/dictionary/punjabi-english/%E0%A8%86%E0%A8%AF%E0%A9%8B%E0%A8%9C%E0%A8%BF%E0%A8%A4/%E0%A8%86%E0%A8%AF%E0%A9%8B%E0%A8%9C%E0%A8%BF%E0%A8%A4-meaning-in-english" TargetMode="External"/><Relationship Id="rId281" Type="http://schemas.openxmlformats.org/officeDocument/2006/relationships/hyperlink" Target="https://www.shabdkosh.com/dictionary/punjabi-english/%E0%A8%AD%E0%A8%BE%E0%A8%97/%E0%A8%AD%E0%A8%BE%E0%A8%97-meaning-in-english" TargetMode="External"/><Relationship Id="rId34" Type="http://schemas.openxmlformats.org/officeDocument/2006/relationships/hyperlink" Target="https://www.shabdkosh.com/dictionary/punjabi-english/%E0%A8%86%E0%A8%AF%E0%A9%8B%E0%A8%9C%E0%A8%BF%E0%A8%A4/%E0%A8%86%E0%A8%AF%E0%A9%8B%E0%A8%9C%E0%A8%BF%E0%A8%A4-meaning-in-english" TargetMode="External"/><Relationship Id="rId76" Type="http://schemas.openxmlformats.org/officeDocument/2006/relationships/hyperlink" Target="http://&#2566;&#2607;&#2635;&#2588;&#2623;&#2596;" TargetMode="External"/><Relationship Id="rId141" Type="http://schemas.openxmlformats.org/officeDocument/2006/relationships/hyperlink" Target="https://www.shabdkosh.com/dictionary/punjabi-english/%E0%A8%86%E0%A8%AF%E0%A9%8B%E0%A8%9C%E0%A8%BF%E0%A8%A4/%E0%A8%86%E0%A8%AF%E0%A9%8B%E0%A8%9C%E0%A8%BF%E0%A8%A4-meaning-in-english" TargetMode="External"/><Relationship Id="rId7" Type="http://schemas.openxmlformats.org/officeDocument/2006/relationships/settings" Target="settings.xml"/><Relationship Id="rId162" Type="http://schemas.openxmlformats.org/officeDocument/2006/relationships/hyperlink" Target="https://www.shabdkosh.com/dictionary/punjabi-english/%E0%A8%86%E0%A8%AF%E0%A9%8B%E0%A8%9C%E0%A8%BF%E0%A8%A4/%E0%A8%86%E0%A8%AF%E0%A9%8B%E0%A8%9C%E0%A8%BF%E0%A8%A4-meaning-in-english" TargetMode="External"/><Relationship Id="rId183" Type="http://schemas.openxmlformats.org/officeDocument/2006/relationships/hyperlink" Target="https://www.shabdkosh.com/dictionary/punjabi-english/%E0%A8%86%E0%A8%AF%E0%A9%8B%E0%A8%9C%E0%A8%BF%E0%A8%A4/%E0%A8%86%E0%A8%AF%E0%A9%8B%E0%A8%9C%E0%A8%BF%E0%A8%A4-meaning-in-english" TargetMode="External"/><Relationship Id="rId218" Type="http://schemas.openxmlformats.org/officeDocument/2006/relationships/hyperlink" Target="https://www.shabdkosh.com/dictionary/punjabi-english/%E0%A8%86%E0%A8%AF%E0%A9%8B%E0%A8%9C%E0%A8%BF%E0%A8%A4/%E0%A8%86%E0%A8%AF%E0%A9%8B%E0%A8%9C%E0%A8%BF%E0%A8%A4-meaning-in-english" TargetMode="External"/><Relationship Id="rId239" Type="http://schemas.openxmlformats.org/officeDocument/2006/relationships/hyperlink" Target="https://www.shabdkosh.com/dictionary/punjabi-english/%E0%A8%86%E0%A8%AF%E0%A9%8B%E0%A8%9C%E0%A8%BF%E0%A8%A4/%E0%A8%86%E0%A8%AF%E0%A9%8B%E0%A8%9C%E0%A8%BF%E0%A8%A4-meaning-in-english" TargetMode="External"/><Relationship Id="rId250" Type="http://schemas.openxmlformats.org/officeDocument/2006/relationships/hyperlink" Target="https://www.shabdkosh.com/dictionary/punjabi-english/%E0%A8%86%E0%A8%AF%E0%A9%8B%E0%A8%9C%E0%A8%BF%E0%A8%A4/%E0%A8%86%E0%A8%AF%E0%A9%8B%E0%A8%9C%E0%A8%BF%E0%A8%A4-meaning-in-english" TargetMode="External"/><Relationship Id="rId271" Type="http://schemas.openxmlformats.org/officeDocument/2006/relationships/hyperlink" Target="https://www.shabdkosh.com/dictionary/punjabi-english/%E0%A8%86%E0%A8%AF%E0%A9%8B%E0%A8%9C%E0%A8%BF%E0%A8%A4/%E0%A8%86%E0%A8%AF%E0%A9%8B%E0%A8%9C%E0%A8%BF%E0%A8%A4-meaning-in-english" TargetMode="External"/><Relationship Id="rId292" Type="http://schemas.openxmlformats.org/officeDocument/2006/relationships/hyperlink" Target="https://www.shabdkosh.com/dictionary/punjabi-english/%E0%A8%B5%E0%A8%B8%E0%A9%82%E0%A8%B2%E0%A9%80/%E0%A8%B5%E0%A8%B8%E0%A9%82%E0%A8%B2%E0%A9%80-meaning-in-english" TargetMode="External"/><Relationship Id="rId306"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24" Type="http://schemas.openxmlformats.org/officeDocument/2006/relationships/hyperlink" Target="https://www.shabdkosh.com/dictionary/punjabi-english/%E0%A8%86%E0%A8%AF%E0%A9%8B%E0%A8%9C%E0%A8%BF%E0%A8%A4/%E0%A8%86%E0%A8%AF%E0%A9%8B%E0%A8%9C%E0%A8%BF%E0%A8%A4-meaning-in-english" TargetMode="External"/><Relationship Id="rId45" Type="http://schemas.openxmlformats.org/officeDocument/2006/relationships/hyperlink" Target="https://www.shabdkosh.com/dictionary/punjabi-english/%E0%A8%86%E0%A8%AF%E0%A9%8B%E0%A8%9C%E0%A8%BF%E0%A8%A4/%E0%A8%86%E0%A8%AF%E0%A9%8B%E0%A8%9C%E0%A8%BF%E0%A8%A4-meaning-in-english" TargetMode="External"/><Relationship Id="rId66" Type="http://schemas.openxmlformats.org/officeDocument/2006/relationships/hyperlink" Target="https://www.shabdkosh.com/dictionary/punjabi-english/%E0%A8%86%E0%A8%AF%E0%A9%8B%E0%A8%9C%E0%A8%BF%E0%A8%A4/%E0%A8%86%E0%A8%AF%E0%A9%8B%E0%A8%9C%E0%A8%BF%E0%A8%A4-meaning-in-english" TargetMode="External"/><Relationship Id="rId87" Type="http://schemas.openxmlformats.org/officeDocument/2006/relationships/hyperlink" Target="https://www.shabdkosh.com/dictionary/punjabi-english/%E0%A8%86%E0%A8%AF%E0%A9%8B%E0%A8%9C%E0%A8%BF%E0%A8%A4/%E0%A8%86%E0%A8%AF%E0%A9%8B%E0%A8%9C%E0%A8%BF%E0%A8%A4-meaning-in-english" TargetMode="External"/><Relationship Id="rId110" Type="http://schemas.openxmlformats.org/officeDocument/2006/relationships/hyperlink" Target="https://www.shabdkosh.com/dictionary/punjabi-english/%E0%A8%86%E0%A8%AF%E0%A9%8B%E0%A8%9C%E0%A8%BF%E0%A8%A4/%E0%A8%86%E0%A8%AF%E0%A9%8B%E0%A8%9C%E0%A8%BF%E0%A8%A4-meaning-in-english" TargetMode="External"/><Relationship Id="rId131" Type="http://schemas.openxmlformats.org/officeDocument/2006/relationships/hyperlink" Target="https://www.shabdkosh.com/dictionary/punjabi-english/%E0%A8%86%E0%A8%AF%E0%A9%8B%E0%A8%9C%E0%A8%BF%E0%A8%A4/%E0%A8%86%E0%A8%AF%E0%A9%8B%E0%A8%9C%E0%A8%BF%E0%A8%A4-meaning-in-english" TargetMode="External"/><Relationship Id="rId152" Type="http://schemas.openxmlformats.org/officeDocument/2006/relationships/hyperlink" Target="https://www.shabdkosh.com/dictionary/punjabi-english/%E0%A8%86%E0%A8%AF%E0%A9%8B%E0%A8%9C%E0%A8%BF%E0%A8%A4/%E0%A8%86%E0%A8%AF%E0%A9%8B%E0%A8%9C%E0%A8%BF%E0%A8%A4-meaning-in-english" TargetMode="External"/><Relationship Id="rId173" Type="http://schemas.openxmlformats.org/officeDocument/2006/relationships/hyperlink" Target="https://www.shabdkosh.com/dictionary/punjabi-english/%E0%A8%86%E0%A8%AF%E0%A9%8B%E0%A8%9C%E0%A8%BF%E0%A8%A4/%E0%A8%86%E0%A8%AF%E0%A9%8B%E0%A8%9C%E0%A8%BF%E0%A8%A4-meaning-in-english" TargetMode="External"/><Relationship Id="rId194" Type="http://schemas.openxmlformats.org/officeDocument/2006/relationships/hyperlink" Target="https://www.shabdkosh.com/dictionary/punjabi-english/%E0%A8%86%E0%A8%AF%E0%A9%8B%E0%A8%9C%E0%A8%BF%E0%A8%A4/%E0%A8%86%E0%A8%AF%E0%A9%8B%E0%A8%9C%E0%A8%BF%E0%A8%A4-meaning-in-english" TargetMode="External"/><Relationship Id="rId208" Type="http://schemas.openxmlformats.org/officeDocument/2006/relationships/hyperlink" Target="https://www.shabdkosh.com/dictionary/punjabi-english/%E0%A8%86%E0%A8%AF%E0%A9%8B%E0%A8%9C%E0%A8%BF%E0%A8%A4/%E0%A8%86%E0%A8%AF%E0%A9%8B%E0%A8%9C%E0%A8%BF%E0%A8%A4-meaning-in-english" TargetMode="External"/><Relationship Id="rId229" Type="http://schemas.openxmlformats.org/officeDocument/2006/relationships/hyperlink" Target="https://www.shabdkosh.com/dictionary/punjabi-english/%E0%A8%86%E0%A8%AF%E0%A9%8B%E0%A8%9C%E0%A8%BF%E0%A8%A4/%E0%A8%86%E0%A8%AF%E0%A9%8B%E0%A8%9C%E0%A8%BF%E0%A8%A4-meaning-in-english" TargetMode="External"/><Relationship Id="rId240" Type="http://schemas.openxmlformats.org/officeDocument/2006/relationships/hyperlink" Target="https://www.shabdkosh.com/dictionary/punjabi-english/%E0%A8%86%E0%A8%AF%E0%A9%8B%E0%A8%9C%E0%A8%BF%E0%A8%A4/%E0%A8%86%E0%A8%AF%E0%A9%8B%E0%A8%9C%E0%A8%BF%E0%A8%A4-meaning-in-english" TargetMode="External"/><Relationship Id="rId261" Type="http://schemas.openxmlformats.org/officeDocument/2006/relationships/hyperlink" Target="https://www.shabdkosh.com/dictionary/punjabi-english/%E0%A8%86%E0%A8%AF%E0%A9%8B%E0%A8%9C%E0%A8%BF%E0%A8%A4/%E0%A8%86%E0%A8%AF%E0%A9%8B%E0%A8%9C%E0%A8%BF%E0%A8%A4-meaning-in-english" TargetMode="External"/><Relationship Id="rId14" Type="http://schemas.openxmlformats.org/officeDocument/2006/relationships/hyperlink" Target="https://www.shabdkosh.com/dictionary/punjabi-english/%E0%A8%86%E0%A8%AF%E0%A9%8B%E0%A8%9C%E0%A8%BF%E0%A8%A4/%E0%A8%86%E0%A8%AF%E0%A9%8B%E0%A8%9C%E0%A8%BF%E0%A8%A4-meaning-in-english" TargetMode="External"/><Relationship Id="rId35" Type="http://schemas.openxmlformats.org/officeDocument/2006/relationships/hyperlink" Target="https://www.shabdkosh.com/dictionary/punjabi-english/%E0%A8%86%E0%A8%AF%E0%A9%8B%E0%A8%9C%E0%A8%BF%E0%A8%A4/%E0%A8%86%E0%A8%AF%E0%A9%8B%E0%A8%9C%E0%A8%BF%E0%A8%A4-meaning-in-english" TargetMode="External"/><Relationship Id="rId56" Type="http://schemas.openxmlformats.org/officeDocument/2006/relationships/hyperlink" Target="https://www.shabdkosh.com/dictionary/punjabi-english/%E0%A8%86%E0%A8%AF%E0%A9%8B%E0%A8%9C%E0%A8%BF%E0%A8%A4/%E0%A8%86%E0%A8%AF%E0%A9%8B%E0%A8%9C%E0%A8%BF%E0%A8%A4-meaning-in-english" TargetMode="External"/><Relationship Id="rId77" Type="http://schemas.openxmlformats.org/officeDocument/2006/relationships/hyperlink" Target="https://www.shabdkosh.com/dictionary/punjabi-english/%E0%A8%86%E0%A8%AF%E0%A9%8B%E0%A8%9C%E0%A8%BF%E0%A8%A4/%E0%A8%86%E0%A8%AF%E0%A9%8B%E0%A8%9C%E0%A8%BF%E0%A8%A4-meaning-in-english" TargetMode="External"/><Relationship Id="rId100" Type="http://schemas.openxmlformats.org/officeDocument/2006/relationships/hyperlink" Target="http://&#2566;&#2607;&#2635;&#2588;&#2623;&#2596;" TargetMode="External"/><Relationship Id="rId282" Type="http://schemas.openxmlformats.org/officeDocument/2006/relationships/hyperlink" Target="https://www.shabdkosh.com/dictionary/punjabi-english/%E0%A8%AE%E0%A9%81%E0%A8%B2%E0%A8%BE%E0%A8%95%E0%A8%BE%E0%A8%A4/%E0%A8%AE%E0%A9%81%E0%A8%B2%E0%A8%BE%E0%A8%95%E0%A8%BE%E0%A8%A4-meaning-in-english" TargetMode="External"/><Relationship Id="rId317" Type="http://schemas.openxmlformats.org/officeDocument/2006/relationships/hyperlink" Target="https://www.shabdkosh.com/dictionary/punjabi-english/%E0%A8%AA%E0%A9%81%E0%A9%B1%E0%A8%9B-%E0%A8%97%E0%A8%BF%E0%A9%B1%E0%A8%9B/%E0%A8%AA%E0%A9%81%E0%A9%B1%E0%A8%9B-%E0%A8%97%E0%A8%BF%E0%A9%B1%E0%A8%9B-meaning-in-english" TargetMode="External"/><Relationship Id="rId8" Type="http://schemas.openxmlformats.org/officeDocument/2006/relationships/webSettings" Target="webSettings.xml"/><Relationship Id="rId98" Type="http://schemas.openxmlformats.org/officeDocument/2006/relationships/hyperlink" Target="https://www.shabdkosh.com/dictionary/punjabi-english/%E0%A8%86%E0%A8%AF%E0%A9%8B%E0%A8%9C%E0%A8%BF%E0%A8%A4/%E0%A8%86%E0%A8%AF%E0%A9%8B%E0%A8%9C%E0%A8%BF%E0%A8%A4-meaning-in-english" TargetMode="External"/><Relationship Id="rId121" Type="http://schemas.openxmlformats.org/officeDocument/2006/relationships/hyperlink" Target="http://&#2566;&#2607;&#2635;&#2588;&#2623;&#2596;" TargetMode="External"/><Relationship Id="rId142" Type="http://schemas.openxmlformats.org/officeDocument/2006/relationships/hyperlink" Target="https://www.shabdkosh.com/dictionary/punjabi-english/%E0%A8%86%E0%A8%AF%E0%A9%8B%E0%A8%9C%E0%A8%BF%E0%A8%A4/%E0%A8%86%E0%A8%AF%E0%A9%8B%E0%A8%9C%E0%A8%BF%E0%A8%A4-meaning-in-english" TargetMode="External"/><Relationship Id="rId163" Type="http://schemas.openxmlformats.org/officeDocument/2006/relationships/hyperlink" Target="https://www.shabdkosh.com/dictionary/punjabi-english/%E0%A8%86%E0%A8%AF%E0%A9%8B%E0%A8%9C%E0%A8%BF%E0%A8%A4/%E0%A8%86%E0%A8%AF%E0%A9%8B%E0%A8%9C%E0%A8%BF%E0%A8%A4-meaning-in-english" TargetMode="External"/><Relationship Id="rId184" Type="http://schemas.openxmlformats.org/officeDocument/2006/relationships/hyperlink" Target="https://www.shabdkosh.com/dictionary/punjabi-english/%E0%A8%86%E0%A8%AF%E0%A9%8B%E0%A8%9C%E0%A8%BF%E0%A8%A4/%E0%A8%86%E0%A8%AF%E0%A9%8B%E0%A8%9C%E0%A8%BF%E0%A8%A4-meaning-in-english" TargetMode="External"/><Relationship Id="rId219" Type="http://schemas.openxmlformats.org/officeDocument/2006/relationships/hyperlink" Target="https://www.shabdkosh.com/dictionary/punjabi-english/%E0%A8%86%E0%A8%AF%E0%A9%8B%E0%A8%9C%E0%A8%BF%E0%A8%A4/%E0%A8%86%E0%A8%AF%E0%A9%8B%E0%A8%9C%E0%A8%BF%E0%A8%A4-meaning-in-english" TargetMode="External"/><Relationship Id="rId230" Type="http://schemas.openxmlformats.org/officeDocument/2006/relationships/hyperlink" Target="https://www.shabdkosh.com/dictionary/punjabi-english/%E0%A8%86%E0%A8%AF%E0%A9%8B%E0%A8%9C%E0%A8%BF%E0%A8%A4/%E0%A8%86%E0%A8%AF%E0%A9%8B%E0%A8%9C%E0%A8%BF%E0%A8%A4-meaning-in-english" TargetMode="External"/><Relationship Id="rId251" Type="http://schemas.openxmlformats.org/officeDocument/2006/relationships/hyperlink" Target="https://www.shabdkosh.com/dictionary/punjabi-english/%E0%A8%86%E0%A8%AF%E0%A9%8B%E0%A8%9C%E0%A8%BF%E0%A8%A4/%E0%A8%86%E0%A8%AF%E0%A9%8B%E0%A8%9C%E0%A8%BF%E0%A8%A4-meaning-in-english" TargetMode="External"/><Relationship Id="rId25" Type="http://schemas.openxmlformats.org/officeDocument/2006/relationships/hyperlink" Target="https://www.shabdkosh.com/dictionary/punjabi-english/%E0%A8%86%E0%A8%AF%E0%A9%8B%E0%A8%9C%E0%A8%BF%E0%A8%A4/%E0%A8%86%E0%A8%AF%E0%A9%8B%E0%A8%9C%E0%A8%BF%E0%A8%A4-meaning-in-english" TargetMode="External"/><Relationship Id="rId46" Type="http://schemas.openxmlformats.org/officeDocument/2006/relationships/hyperlink" Target="https://www.shabdkosh.com/dictionary/punjabi-english/%E0%A8%86%E0%A8%AF%E0%A9%8B%E0%A8%9C%E0%A8%BF%E0%A8%A4/%E0%A8%86%E0%A8%AF%E0%A9%8B%E0%A8%9C%E0%A8%BF%E0%A8%A4-meaning-in-english" TargetMode="External"/><Relationship Id="rId67" Type="http://schemas.openxmlformats.org/officeDocument/2006/relationships/hyperlink" Target="https://www.shabdkosh.com/dictionary/punjabi-english/%E0%A8%86%E0%A8%AF%E0%A9%8B%E0%A8%9C%E0%A8%BF%E0%A8%A4/%E0%A8%86%E0%A8%AF%E0%A9%8B%E0%A8%9C%E0%A8%BF%E0%A8%A4-meaning-in-english" TargetMode="External"/><Relationship Id="rId272" Type="http://schemas.openxmlformats.org/officeDocument/2006/relationships/hyperlink" Target="https://www.shabdkosh.com/dictionary/punjabi-english/%E0%A8%86%E0%A8%AF%E0%A9%8B%E0%A8%9C%E0%A8%BF%E0%A8%A4/%E0%A8%86%E0%A8%AF%E0%A9%8B%E0%A8%9C%E0%A8%BF%E0%A8%A4-meaning-in-english" TargetMode="External"/><Relationship Id="rId293" Type="http://schemas.openxmlformats.org/officeDocument/2006/relationships/hyperlink" Target="https://www.shabdkosh.com/dictionary/punjabi-english/%E0%A8%B5%E0%A8%B8%E0%A9%82%E0%A8%B2%E0%A9%80/%E0%A8%B5%E0%A8%B8%E0%A9%82%E0%A8%B2%E0%A9%80-meaning-in-english" TargetMode="External"/><Relationship Id="rId307"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88" Type="http://schemas.openxmlformats.org/officeDocument/2006/relationships/hyperlink" Target="https://www.shabdkosh.com/dictionary/punjabi-english/%E0%A8%86%E0%A8%AF%E0%A9%8B%E0%A8%9C%E0%A8%BF%E0%A8%A4/%E0%A8%86%E0%A8%AF%E0%A9%8B%E0%A8%9C%E0%A8%BF%E0%A8%A4-meaning-in-english" TargetMode="External"/><Relationship Id="rId111" Type="http://schemas.openxmlformats.org/officeDocument/2006/relationships/hyperlink" Target="https://www.shabdkosh.com/dictionary/punjabi-english/%E0%A8%86%E0%A8%AF%E0%A9%8B%E0%A8%9C%E0%A8%BF%E0%A8%A4/%E0%A8%86%E0%A8%AF%E0%A9%8B%E0%A8%9C%E0%A8%BF%E0%A8%A4-meaning-in-english" TargetMode="External"/><Relationship Id="rId132" Type="http://schemas.openxmlformats.org/officeDocument/2006/relationships/hyperlink" Target="https://www.shabdkosh.com/dictionary/punjabi-english/%E0%A8%86%E0%A8%AF%E0%A9%8B%E0%A8%9C%E0%A8%BF%E0%A8%A4/%E0%A8%86%E0%A8%AF%E0%A9%8B%E0%A8%9C%E0%A8%BF%E0%A8%A4-meaning-in-english" TargetMode="External"/><Relationship Id="rId153" Type="http://schemas.openxmlformats.org/officeDocument/2006/relationships/hyperlink" Target="https://www.shabdkosh.com/dictionary/punjabi-english/%E0%A8%86%E0%A8%AF%E0%A9%8B%E0%A8%9C%E0%A8%BF%E0%A8%A4/%E0%A8%86%E0%A8%AF%E0%A9%8B%E0%A8%9C%E0%A8%BF%E0%A8%A4-meaning-in-english" TargetMode="External"/><Relationship Id="rId174" Type="http://schemas.openxmlformats.org/officeDocument/2006/relationships/hyperlink" Target="https://www.shabdkosh.com/dictionary/punjabi-english/%E0%A8%86%E0%A8%AF%E0%A9%8B%E0%A8%9C%E0%A8%BF%E0%A8%A4/%E0%A8%86%E0%A8%AF%E0%A9%8B%E0%A8%9C%E0%A8%BF%E0%A8%A4-meaning-in-english" TargetMode="External"/><Relationship Id="rId195" Type="http://schemas.openxmlformats.org/officeDocument/2006/relationships/hyperlink" Target="https://www.shabdkosh.com/dictionary/punjabi-english/%E0%A8%86%E0%A8%AF%E0%A9%8B%E0%A8%9C%E0%A8%BF%E0%A8%A4/%E0%A8%86%E0%A8%AF%E0%A9%8B%E0%A8%9C%E0%A8%BF%E0%A8%A4-meaning-in-english" TargetMode="External"/><Relationship Id="rId209" Type="http://schemas.openxmlformats.org/officeDocument/2006/relationships/hyperlink" Target="https://www.shabdkosh.com/dictionary/punjabi-english/%E0%A8%86%E0%A8%AF%E0%A9%8B%E0%A8%9C%E0%A8%BF%E0%A8%A4/%E0%A8%86%E0%A8%AF%E0%A9%8B%E0%A8%9C%E0%A8%BF%E0%A8%A4-meaning-in-english" TargetMode="External"/><Relationship Id="rId220" Type="http://schemas.openxmlformats.org/officeDocument/2006/relationships/hyperlink" Target="https://www.shabdkosh.com/dictionary/punjabi-english/%E0%A8%86%E0%A8%AF%E0%A9%8B%E0%A8%9C%E0%A8%BF%E0%A8%A4/%E0%A8%86%E0%A8%AF%E0%A9%8B%E0%A8%9C%E0%A8%BF%E0%A8%A4-meaning-in-english" TargetMode="External"/><Relationship Id="rId241" Type="http://schemas.openxmlformats.org/officeDocument/2006/relationships/hyperlink" Target="https://www.shabdkosh.com/dictionary/punjabi-english/%E0%A8%86%E0%A8%AF%E0%A9%8B%E0%A8%9C%E0%A8%BF%E0%A8%A4/%E0%A8%86%E0%A8%AF%E0%A9%8B%E0%A8%9C%E0%A8%BF%E0%A8%A4-meaning-in-english" TargetMode="External"/><Relationship Id="rId15" Type="http://schemas.openxmlformats.org/officeDocument/2006/relationships/hyperlink" Target="https://www.shabdkosh.com/dictionary/punjabi-english/%E0%A8%86%E0%A8%AF%E0%A9%8B%E0%A8%9C%E0%A8%BF%E0%A8%A4/%E0%A8%86%E0%A8%AF%E0%A9%8B%E0%A8%9C%E0%A8%BF%E0%A8%A4-meaning-in-english" TargetMode="External"/><Relationship Id="rId36" Type="http://schemas.openxmlformats.org/officeDocument/2006/relationships/hyperlink" Target="https://www.shabdkosh.com/dictionary/punjabi-english/%E0%A8%86%E0%A8%AF%E0%A9%8B%E0%A8%9C%E0%A8%BF%E0%A8%A4/%E0%A8%86%E0%A8%AF%E0%A9%8B%E0%A8%9C%E0%A8%BF%E0%A8%A4-meaning-in-english" TargetMode="External"/><Relationship Id="rId57" Type="http://schemas.openxmlformats.org/officeDocument/2006/relationships/hyperlink" Target="https://www.shabdkosh.com/dictionary/punjabi-english/%E0%A8%86%E0%A8%AF%E0%A9%8B%E0%A8%9C%E0%A8%BF%E0%A8%A4/%E0%A8%86%E0%A8%AF%E0%A9%8B%E0%A8%9C%E0%A8%BF%E0%A8%A4-meaning-in-english" TargetMode="External"/><Relationship Id="rId262" Type="http://schemas.openxmlformats.org/officeDocument/2006/relationships/hyperlink" Target="https://www.shabdkosh.com/dictionary/punjabi-english/%E0%A8%86%E0%A8%AF%E0%A9%8B%E0%A8%9C%E0%A8%BF%E0%A8%A4/%E0%A8%86%E0%A8%AF%E0%A9%8B%E0%A8%9C%E0%A8%BF%E0%A8%A4-meaning-in-english" TargetMode="External"/><Relationship Id="rId283" Type="http://schemas.openxmlformats.org/officeDocument/2006/relationships/hyperlink" Target="https://www.shabdkosh.com/dictionary/punjabi-english/%E0%A8%AE%E0%A9%81%E0%A8%B2%E0%A8%BE%E0%A8%95%E0%A8%BE%E0%A8%A4/%E0%A8%AE%E0%A9%81%E0%A8%B2%E0%A8%BE%E0%A8%95%E0%A8%BE%E0%A8%A4-meaning-in-english" TargetMode="External"/><Relationship Id="rId318" Type="http://schemas.openxmlformats.org/officeDocument/2006/relationships/hyperlink" Target="https://www.shabdkosh.com/dictionary/punjabi-english/%E0%A8%9C%E0%A8%B5%E0%A8%BE%E0%A8%AC/%E0%A8%9C%E0%A8%B5%E0%A8%BE%E0%A8%AC-meaning-in-english" TargetMode="External"/><Relationship Id="rId78" Type="http://schemas.openxmlformats.org/officeDocument/2006/relationships/hyperlink" Target="https://www.shabdkosh.com/dictionary/punjabi-english/%E0%A8%86%E0%A8%AF%E0%A9%8B%E0%A8%9C%E0%A8%BF%E0%A8%A4/%E0%A8%86%E0%A8%AF%E0%A9%8B%E0%A8%9C%E0%A8%BF%E0%A8%A4-meaning-in-english" TargetMode="External"/><Relationship Id="rId99" Type="http://schemas.openxmlformats.org/officeDocument/2006/relationships/hyperlink" Target="https://www.shabdkosh.com/dictionary/punjabi-english/%E0%A8%86%E0%A8%AF%E0%A9%8B%E0%A8%9C%E0%A8%BF%E0%A8%A4/%E0%A8%86%E0%A8%AF%E0%A9%8B%E0%A8%9C%E0%A8%BF%E0%A8%A4-meaning-in-english" TargetMode="External"/><Relationship Id="rId101" Type="http://schemas.openxmlformats.org/officeDocument/2006/relationships/hyperlink" Target="https://www.shabdkosh.com/dictionary/punjabi-english/%E0%A8%86%E0%A8%AF%E0%A9%8B%E0%A8%9C%E0%A8%BF%E0%A8%A4/%E0%A8%86%E0%A8%AF%E0%A9%8B%E0%A8%9C%E0%A8%BF%E0%A8%A4-meaning-in-english" TargetMode="External"/><Relationship Id="rId122" Type="http://schemas.openxmlformats.org/officeDocument/2006/relationships/hyperlink" Target="https://www.shabdkosh.com/dictionary/punjabi-english/%E0%A8%86%E0%A8%AF%E0%A9%8B%E0%A8%9C%E0%A8%BF%E0%A8%A4/%E0%A8%86%E0%A8%AF%E0%A9%8B%E0%A8%9C%E0%A8%BF%E0%A8%A4-meaning-in-english" TargetMode="External"/><Relationship Id="rId143" Type="http://schemas.openxmlformats.org/officeDocument/2006/relationships/hyperlink" Target="https://www.shabdkosh.com/dictionary/punjabi-english/%E0%A8%86%E0%A8%AF%E0%A9%8B%E0%A8%9C%E0%A8%BF%E0%A8%A4/%E0%A8%86%E0%A8%AF%E0%A9%8B%E0%A8%9C%E0%A8%BF%E0%A8%A4-meaning-in-english" TargetMode="External"/><Relationship Id="rId164" Type="http://schemas.openxmlformats.org/officeDocument/2006/relationships/hyperlink" Target="https://www.shabdkosh.com/dictionary/punjabi-english/%E0%A8%86%E0%A8%AF%E0%A9%8B%E0%A8%9C%E0%A8%BF%E0%A8%A4/%E0%A8%86%E0%A8%AF%E0%A9%8B%E0%A8%9C%E0%A8%BF%E0%A8%A4-meaning-in-english" TargetMode="External"/><Relationship Id="rId185" Type="http://schemas.openxmlformats.org/officeDocument/2006/relationships/hyperlink" Target="https://www.shabdkosh.com/dictionary/punjabi-english/%E0%A8%86%E0%A8%AF%E0%A9%8B%E0%A8%9C%E0%A8%BF%E0%A8%A4/%E0%A8%86%E0%A8%AF%E0%A9%8B%E0%A8%9C%E0%A8%BF%E0%A8%A4-meaning-in-english" TargetMode="External"/><Relationship Id="rId9" Type="http://schemas.openxmlformats.org/officeDocument/2006/relationships/footnotes" Target="footnotes.xml"/><Relationship Id="rId210" Type="http://schemas.openxmlformats.org/officeDocument/2006/relationships/hyperlink" Target="https://www.shabdkosh.com/dictionary/punjabi-english/%E0%A8%86%E0%A8%AF%E0%A9%8B%E0%A8%9C%E0%A8%BF%E0%A8%A4/%E0%A8%86%E0%A8%AF%E0%A9%8B%E0%A8%9C%E0%A8%BF%E0%A8%A4-meaning-in-english" TargetMode="External"/><Relationship Id="rId26" Type="http://schemas.openxmlformats.org/officeDocument/2006/relationships/hyperlink" Target="https://www.shabdkosh.com/dictionary/punjabi-english/%E0%A8%86%E0%A8%AF%E0%A9%8B%E0%A8%9C%E0%A8%BF%E0%A8%A4/%E0%A8%86%E0%A8%AF%E0%A9%8B%E0%A8%9C%E0%A8%BF%E0%A8%A4-meaning-in-english" TargetMode="External"/><Relationship Id="rId231" Type="http://schemas.openxmlformats.org/officeDocument/2006/relationships/hyperlink" Target="https://www.shabdkosh.com/dictionary/punjabi-english/%E0%A8%86%E0%A8%AF%E0%A9%8B%E0%A8%9C%E0%A8%BF%E0%A8%A4/%E0%A8%86%E0%A8%AF%E0%A9%8B%E0%A8%9C%E0%A8%BF%E0%A8%A4-meaning-in-english" TargetMode="External"/><Relationship Id="rId252" Type="http://schemas.openxmlformats.org/officeDocument/2006/relationships/hyperlink" Target="https://www.shabdkosh.com/dictionary/punjabi-english/%E0%A8%86%E0%A8%AF%E0%A9%8B%E0%A8%9C%E0%A8%BF%E0%A8%A4/%E0%A8%86%E0%A8%AF%E0%A9%8B%E0%A8%9C%E0%A8%BF%E0%A8%A4-meaning-in-english" TargetMode="External"/><Relationship Id="rId273" Type="http://schemas.openxmlformats.org/officeDocument/2006/relationships/hyperlink" Target="https://www.shabdkosh.com/dictionary/punjabi-english/%E0%A8%86%E0%A8%AF%E0%A9%8B%E0%A8%9C%E0%A8%BF%E0%A8%A4/%E0%A8%86%E0%A8%AF%E0%A9%8B%E0%A8%9C%E0%A8%BF%E0%A8%A4-meaning-in-english" TargetMode="External"/><Relationship Id="rId294" Type="http://schemas.openxmlformats.org/officeDocument/2006/relationships/hyperlink" Target="https://www.shabdkosh.com/dictionary/punjabi-english/%E0%A8%B5%E0%A8%B8%E0%A9%82%E0%A8%B2%E0%A9%80/%E0%A8%B5%E0%A8%B8%E0%A9%82%E0%A8%B2%E0%A9%80-meaning-in-english" TargetMode="External"/><Relationship Id="rId308"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47" Type="http://schemas.openxmlformats.org/officeDocument/2006/relationships/hyperlink" Target="https://www.shabdkosh.com/dictionary/punjabi-english/%E0%A8%86%E0%A8%AF%E0%A9%8B%E0%A8%9C%E0%A8%BF%E0%A8%A4/%E0%A8%86%E0%A8%AF%E0%A9%8B%E0%A8%9C%E0%A8%BF%E0%A8%A4-meaning-in-english" TargetMode="External"/><Relationship Id="rId68" Type="http://schemas.openxmlformats.org/officeDocument/2006/relationships/hyperlink" Target="https://www.shabdkosh.com/dictionary/punjabi-english/%E0%A8%86%E0%A8%AF%E0%A9%8B%E0%A8%9C%E0%A8%BF%E0%A8%A4/%E0%A8%86%E0%A8%AF%E0%A9%8B%E0%A8%9C%E0%A8%BF%E0%A8%A4-meaning-in-english" TargetMode="External"/><Relationship Id="rId89" Type="http://schemas.openxmlformats.org/officeDocument/2006/relationships/hyperlink" Target="https://www.shabdkosh.com/dictionary/punjabi-english/%E0%A8%86%E0%A8%AF%E0%A9%8B%E0%A8%9C%E0%A8%BF%E0%A8%A4/%E0%A8%86%E0%A8%AF%E0%A9%8B%E0%A8%9C%E0%A8%BF%E0%A8%A4-meaning-in-english" TargetMode="External"/><Relationship Id="rId112" Type="http://schemas.openxmlformats.org/officeDocument/2006/relationships/hyperlink" Target="https://www.shabdkosh.com/dictionary/punjabi-english/%E0%A8%86%E0%A8%AF%E0%A9%8B%E0%A8%9C%E0%A8%BF%E0%A8%A4/%E0%A8%86%E0%A8%AF%E0%A9%8B%E0%A8%9C%E0%A8%BF%E0%A8%A4-meaning-in-english" TargetMode="External"/><Relationship Id="rId133" Type="http://schemas.openxmlformats.org/officeDocument/2006/relationships/hyperlink" Target="https://www.shabdkosh.com/dictionary/punjabi-english/%E0%A8%86%E0%A8%AF%E0%A9%8B%E0%A8%9C%E0%A8%BF%E0%A8%A4/%E0%A8%86%E0%A8%AF%E0%A9%8B%E0%A8%9C%E0%A8%BF%E0%A8%A4-meaning-in-english" TargetMode="External"/><Relationship Id="rId154" Type="http://schemas.openxmlformats.org/officeDocument/2006/relationships/hyperlink" Target="https://www.shabdkosh.com/dictionary/punjabi-english/%E0%A8%86%E0%A8%AF%E0%A9%8B%E0%A8%9C%E0%A8%BF%E0%A8%A4/%E0%A8%86%E0%A8%AF%E0%A9%8B%E0%A8%9C%E0%A8%BF%E0%A8%A4-meaning-in-english" TargetMode="External"/><Relationship Id="rId175" Type="http://schemas.openxmlformats.org/officeDocument/2006/relationships/hyperlink" Target="https://www.shabdkosh.com/dictionary/punjabi-english/%E0%A8%86%E0%A8%AF%E0%A9%8B%E0%A8%9C%E0%A8%BF%E0%A8%A4/%E0%A8%86%E0%A8%AF%E0%A9%8B%E0%A8%9C%E0%A8%BF%E0%A8%A4-meaning-in-english" TargetMode="External"/><Relationship Id="rId196" Type="http://schemas.openxmlformats.org/officeDocument/2006/relationships/hyperlink" Target="https://www.shabdkosh.com/dictionary/punjabi-english/%E0%A8%86%E0%A8%AF%E0%A9%8B%E0%A8%9C%E0%A8%BF%E0%A8%A4/%E0%A8%86%E0%A8%AF%E0%A9%8B%E0%A8%9C%E0%A8%BF%E0%A8%A4-meaning-in-english" TargetMode="External"/><Relationship Id="rId200" Type="http://schemas.openxmlformats.org/officeDocument/2006/relationships/hyperlink" Target="https://www.shabdkosh.com/dictionary/punjabi-english/%E0%A8%86%E0%A8%AF%E0%A9%8B%E0%A8%9C%E0%A8%BF%E0%A8%A4/%E0%A8%86%E0%A8%AF%E0%A9%8B%E0%A8%9C%E0%A8%BF%E0%A8%A4-meaning-in-english" TargetMode="External"/><Relationship Id="rId16" Type="http://schemas.openxmlformats.org/officeDocument/2006/relationships/hyperlink" Target="https://www.shabdkosh.com/dictionary/punjabi-english/%E0%A8%86%E0%A8%AF%E0%A9%8B%E0%A8%9C%E0%A8%BF%E0%A8%A4/%E0%A8%86%E0%A8%AF%E0%A9%8B%E0%A8%9C%E0%A8%BF%E0%A8%A4-meaning-in-english" TargetMode="External"/><Relationship Id="rId221" Type="http://schemas.openxmlformats.org/officeDocument/2006/relationships/hyperlink" Target="https://www.shabdkosh.com/dictionary/punjabi-english/%E0%A8%86%E0%A8%AF%E0%A9%8B%E0%A8%9C%E0%A8%BF%E0%A8%A4/%E0%A8%86%E0%A8%AF%E0%A9%8B%E0%A8%9C%E0%A8%BF%E0%A8%A4-meaning-in-english" TargetMode="External"/><Relationship Id="rId242" Type="http://schemas.openxmlformats.org/officeDocument/2006/relationships/hyperlink" Target="https://www.shabdkosh.com/dictionary/punjabi-english/%E0%A8%86%E0%A8%AF%E0%A9%8B%E0%A8%9C%E0%A8%BF%E0%A8%A4/%E0%A8%86%E0%A8%AF%E0%A9%8B%E0%A8%9C%E0%A8%BF%E0%A8%A4-meaning-in-english" TargetMode="External"/><Relationship Id="rId263" Type="http://schemas.openxmlformats.org/officeDocument/2006/relationships/hyperlink" Target="https://www.shabdkosh.com/dictionary/punjabi-english/%E0%A8%86%E0%A8%AF%E0%A9%8B%E0%A8%9C%E0%A8%BF%E0%A8%A4/%E0%A8%86%E0%A8%AF%E0%A9%8B%E0%A8%9C%E0%A8%BF%E0%A8%A4-meaning-in-english" TargetMode="External"/><Relationship Id="rId284" Type="http://schemas.openxmlformats.org/officeDocument/2006/relationships/hyperlink" Target="https://www.shabdkosh.com/dictionary/punjabi-english/%E0%A8%AE%E0%A9%81%E0%A8%B2%E0%A8%BE%E0%A8%95%E0%A8%BE%E0%A8%A4/%E0%A8%AE%E0%A9%81%E0%A8%B2%E0%A8%BE%E0%A8%95%E0%A8%BE%E0%A8%A4-meaning-in-english" TargetMode="External"/><Relationship Id="rId319" Type="http://schemas.openxmlformats.org/officeDocument/2006/relationships/hyperlink" Target="https://www.dhcs.ca.gov/services/medi-cal/Pages/ApplyforMedi-Cal.aspx" TargetMode="External"/><Relationship Id="rId37"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58" Type="http://schemas.openxmlformats.org/officeDocument/2006/relationships/hyperlink" Target="https://www.shabdkosh.com/dictionary/punjabi-english/%E0%A8%86%E0%A8%AF%E0%A9%8B%E0%A8%9C%E0%A8%BF%E0%A8%A4/%E0%A8%86%E0%A8%AF%E0%A9%8B%E0%A8%9C%E0%A8%BF%E0%A8%A4-meaning-in-english" TargetMode="External"/><Relationship Id="rId79" Type="http://schemas.openxmlformats.org/officeDocument/2006/relationships/hyperlink" Target="https://www.shabdkosh.com/dictionary/punjabi-english/%E0%A8%86%E0%A8%AF%E0%A9%8B%E0%A8%9C%E0%A8%BF%E0%A8%A4/%E0%A8%86%E0%A8%AF%E0%A9%8B%E0%A8%9C%E0%A8%BF%E0%A8%A4-meaning-in-english" TargetMode="External"/><Relationship Id="rId102" Type="http://schemas.openxmlformats.org/officeDocument/2006/relationships/hyperlink" Target="https://www.shabdkosh.com/dictionary/punjabi-english/%E0%A8%86%E0%A8%AF%E0%A9%8B%E0%A8%9C%E0%A8%BF%E0%A8%A4/%E0%A8%86%E0%A8%AF%E0%A9%8B%E0%A8%9C%E0%A8%BF%E0%A8%A4-meaning-in-english" TargetMode="External"/><Relationship Id="rId123" Type="http://schemas.openxmlformats.org/officeDocument/2006/relationships/hyperlink" Target="https://www.shabdkosh.com/dictionary/punjabi-english/%E0%A8%86%E0%A8%AF%E0%A9%8B%E0%A8%9C%E0%A8%BF%E0%A8%A4/%E0%A8%86%E0%A8%AF%E0%A9%8B%E0%A8%9C%E0%A8%BF%E0%A8%A4-meaning-in-english" TargetMode="External"/><Relationship Id="rId144" Type="http://schemas.openxmlformats.org/officeDocument/2006/relationships/hyperlink" Target="https://www.shabdkosh.com/dictionary/punjabi-english/%E0%A8%86%E0%A8%AF%E0%A9%8B%E0%A8%9C%E0%A8%BF%E0%A8%A4/%E0%A8%86%E0%A8%AF%E0%A9%8B%E0%A8%9C%E0%A8%BF%E0%A8%A4-meaning-in-english" TargetMode="External"/><Relationship Id="rId90" Type="http://schemas.openxmlformats.org/officeDocument/2006/relationships/hyperlink" Target="http://&#2566;&#2607;&#2635;&#2588;&#2623;&#2596;" TargetMode="External"/><Relationship Id="rId165" Type="http://schemas.openxmlformats.org/officeDocument/2006/relationships/hyperlink" Target="https://www.shabdkosh.com/dictionary/punjabi-english/%E0%A8%86%E0%A8%AF%E0%A9%8B%E0%A8%9C%E0%A8%BF%E0%A8%A4/%E0%A8%86%E0%A8%AF%E0%A9%8B%E0%A8%9C%E0%A8%BF%E0%A8%A4-meaning-in-english" TargetMode="External"/><Relationship Id="rId186" Type="http://schemas.openxmlformats.org/officeDocument/2006/relationships/hyperlink" Target="https://www.shabdkosh.com/dictionary/punjabi-english/%E0%A8%86%E0%A8%AF%E0%A9%8B%E0%A8%9C%E0%A8%BF%E0%A8%A4/%E0%A8%86%E0%A8%AF%E0%A9%8B%E0%A8%9C%E0%A8%BF%E0%A8%A4-meaning-in-english" TargetMode="External"/><Relationship Id="rId211" Type="http://schemas.openxmlformats.org/officeDocument/2006/relationships/hyperlink" Target="https://www.shabdkosh.com/dictionary/punjabi-english/%E0%A8%86%E0%A8%AF%E0%A9%8B%E0%A8%9C%E0%A8%BF%E0%A8%A4/%E0%A8%86%E0%A8%AF%E0%A9%8B%E0%A8%9C%E0%A8%BF%E0%A8%A4-meaning-in-english" TargetMode="External"/><Relationship Id="rId232" Type="http://schemas.openxmlformats.org/officeDocument/2006/relationships/hyperlink" Target="http://&#2566;&#2607;&#2635;&#2588;&#2623;&#2596;" TargetMode="External"/><Relationship Id="rId253" Type="http://schemas.openxmlformats.org/officeDocument/2006/relationships/hyperlink" Target="https://www.shabdkosh.com/dictionary/punjabi-english/%E0%A8%86%E0%A8%AF%E0%A9%8B%E0%A8%9C%E0%A8%BF%E0%A8%A4/%E0%A8%86%E0%A8%AF%E0%A9%8B%E0%A8%9C%E0%A8%BF%E0%A8%A4-meaning-in-english" TargetMode="External"/><Relationship Id="rId274" Type="http://schemas.openxmlformats.org/officeDocument/2006/relationships/hyperlink" Target="https://www.shabdkosh.com/dictionary/punjabi-english/%E0%A8%86%E0%A8%AF%E0%A9%8B%E0%A8%9C%E0%A8%BF%E0%A8%A4/%E0%A8%86%E0%A8%AF%E0%A9%8B%E0%A8%9C%E0%A8%BF%E0%A8%A4-meaning-in-english" TargetMode="External"/><Relationship Id="rId295" Type="http://schemas.openxmlformats.org/officeDocument/2006/relationships/hyperlink" Target="https://www.shabdkosh.com/dictionary/punjabi-english/%E0%A8%B5%E0%A8%B8%E0%A9%82%E0%A8%B2%E0%A9%80/%E0%A8%B5%E0%A8%B8%E0%A9%82%E0%A8%B2%E0%A9%80-meaning-in-english" TargetMode="External"/><Relationship Id="rId309"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27" Type="http://schemas.openxmlformats.org/officeDocument/2006/relationships/hyperlink" Target="https://www.shabdkosh.com/dictionary/punjabi-english/%E0%A8%86%E0%A8%AF%E0%A9%8B%E0%A8%9C%E0%A8%BF%E0%A8%A4/%E0%A8%86%E0%A8%AF%E0%A9%8B%E0%A8%9C%E0%A8%BF%E0%A8%A4-meaning-in-english" TargetMode="External"/><Relationship Id="rId48" Type="http://schemas.openxmlformats.org/officeDocument/2006/relationships/hyperlink" Target="https://www.shabdkosh.com/dictionary/punjabi-english/%E0%A8%86%E0%A8%AF%E0%A9%8B%E0%A8%9C%E0%A8%BF%E0%A8%A4/%E0%A8%86%E0%A8%AF%E0%A9%8B%E0%A8%9C%E0%A8%BF%E0%A8%A4-meaning-in-english" TargetMode="External"/><Relationship Id="rId69" Type="http://schemas.openxmlformats.org/officeDocument/2006/relationships/hyperlink" Target="https://www.shabdkosh.com/dictionary/punjabi-english/%E0%A8%86%E0%A8%AF%E0%A9%8B%E0%A8%9C%E0%A8%BF%E0%A8%A4/%E0%A8%86%E0%A8%AF%E0%A9%8B%E0%A8%9C%E0%A8%BF%E0%A8%A4-meaning-in-english" TargetMode="External"/><Relationship Id="rId113" Type="http://schemas.openxmlformats.org/officeDocument/2006/relationships/hyperlink" Target="https://www.shabdkosh.com/dictionary/punjabi-english/%E0%A8%86%E0%A8%AF%E0%A9%8B%E0%A8%9C%E0%A8%BF%E0%A8%A4/%E0%A8%86%E0%A8%AF%E0%A9%8B%E0%A8%9C%E0%A8%BF%E0%A8%A4-meaning-in-english" TargetMode="External"/><Relationship Id="rId134" Type="http://schemas.openxmlformats.org/officeDocument/2006/relationships/hyperlink" Target="https://www.shabdkosh.com/dictionary/punjabi-english/%E0%A8%86%E0%A8%AF%E0%A9%8B%E0%A8%9C%E0%A8%BF%E0%A8%A4/%E0%A8%86%E0%A8%AF%E0%A9%8B%E0%A8%9C%E0%A8%BF%E0%A8%A4-meaning-in-english" TargetMode="External"/><Relationship Id="rId320" Type="http://schemas.openxmlformats.org/officeDocument/2006/relationships/hyperlink" Target="file:///C:\Users\Devin%20McBrayer\AppData\Local\Microsoft\Windows\INetCache\Content.Outlook\5DDNH5QN\fraud@dhcs.ca.gov" TargetMode="External"/><Relationship Id="rId80" Type="http://schemas.openxmlformats.org/officeDocument/2006/relationships/hyperlink" Target="https://www.shabdkosh.com/dictionary/punjabi-english/%E0%A8%86%E0%A8%AF%E0%A9%8B%E0%A8%9C%E0%A8%BF%E0%A8%A4/%E0%A8%86%E0%A8%AF%E0%A9%8B%E0%A8%9C%E0%A8%BF%E0%A8%A4-meaning-in-english" TargetMode="External"/><Relationship Id="rId155" Type="http://schemas.openxmlformats.org/officeDocument/2006/relationships/hyperlink" Target="https://www.shabdkosh.com/dictionary/punjabi-english/%E0%A8%86%E0%A8%AF%E0%A9%8B%E0%A8%9C%E0%A8%BF%E0%A8%A4/%E0%A8%86%E0%A8%AF%E0%A9%8B%E0%A8%9C%E0%A8%BF%E0%A8%A4-meaning-in-english" TargetMode="External"/><Relationship Id="rId176" Type="http://schemas.openxmlformats.org/officeDocument/2006/relationships/hyperlink" Target="https://www.shabdkosh.com/dictionary/punjabi-english/%E0%A8%86%E0%A8%AF%E0%A9%8B%E0%A8%9C%E0%A8%BF%E0%A8%A4/%E0%A8%86%E0%A8%AF%E0%A9%8B%E0%A8%9C%E0%A8%BF%E0%A8%A4-meaning-in-english" TargetMode="External"/><Relationship Id="rId197" Type="http://schemas.openxmlformats.org/officeDocument/2006/relationships/hyperlink" Target="https://www.shabdkosh.com/dictionary/punjabi-english/%E0%A8%86%E0%A8%AF%E0%A9%8B%E0%A8%9C%E0%A8%BF%E0%A8%A4/%E0%A8%86%E0%A8%AF%E0%A9%8B%E0%A8%9C%E0%A8%BF%E0%A8%A4-meaning-in-english" TargetMode="External"/><Relationship Id="rId201" Type="http://schemas.openxmlformats.org/officeDocument/2006/relationships/hyperlink" Target="https://www.shabdkosh.com/dictionary/punjabi-english/%E0%A8%86%E0%A8%AF%E0%A9%8B%E0%A8%9C%E0%A8%BF%E0%A8%A4/%E0%A8%86%E0%A8%AF%E0%A9%8B%E0%A8%9C%E0%A8%BF%E0%A8%A4-meaning-in-english" TargetMode="External"/><Relationship Id="rId222" Type="http://schemas.openxmlformats.org/officeDocument/2006/relationships/hyperlink" Target="https://www.shabdkosh.com/dictionary/punjabi-english/%E0%A8%86%E0%A8%AF%E0%A9%8B%E0%A8%9C%E0%A8%BF%E0%A8%A4/%E0%A8%86%E0%A8%AF%E0%A9%8B%E0%A8%9C%E0%A8%BF%E0%A8%A4-meaning-in-english" TargetMode="External"/><Relationship Id="rId243" Type="http://schemas.openxmlformats.org/officeDocument/2006/relationships/hyperlink" Target="https://www.shabdkosh.com/dictionary/punjabi-english/%E0%A8%86%E0%A8%AF%E0%A9%8B%E0%A8%9C%E0%A8%BF%E0%A8%A4/%E0%A8%86%E0%A8%AF%E0%A9%8B%E0%A8%9C%E0%A8%BF%E0%A8%A4-meaning-in-english" TargetMode="External"/><Relationship Id="rId264" Type="http://schemas.openxmlformats.org/officeDocument/2006/relationships/hyperlink" Target="https://www.shabdkosh.com/dictionary/punjabi-english/%E0%A8%86%E0%A8%AF%E0%A9%8B%E0%A8%9C%E0%A8%BF%E0%A8%A4/%E0%A8%86%E0%A8%AF%E0%A9%8B%E0%A8%9C%E0%A8%BF%E0%A8%A4-meaning-in-english" TargetMode="External"/><Relationship Id="rId285" Type="http://schemas.openxmlformats.org/officeDocument/2006/relationships/hyperlink" Target="https://www.shabdkosh.com/dictionary/punjabi-english/%E0%A8%AE%E0%A9%81%E0%A8%B2%E0%A8%BE%E0%A8%95%E0%A8%BE%E0%A8%A4/%E0%A8%AE%E0%A9%81%E0%A8%B2%E0%A8%BE%E0%A8%95%E0%A8%BE%E0%A8%A4-meaning-in-english" TargetMode="External"/><Relationship Id="rId17" Type="http://schemas.openxmlformats.org/officeDocument/2006/relationships/hyperlink" Target="https://www.shabdkosh.com/dictionary/punjabi-english/%E0%A8%86%E0%A8%AF%E0%A9%8B%E0%A8%9C%E0%A8%BF%E0%A8%A4/%E0%A8%86%E0%A8%AF%E0%A9%8B%E0%A8%9C%E0%A8%BF%E0%A8%A4-meaning-in-english" TargetMode="External"/><Relationship Id="rId38" Type="http://schemas.openxmlformats.org/officeDocument/2006/relationships/hyperlink" Target="https://www.shabdkosh.com/dictionary/punjabi-english/%E0%A8%86%E0%A8%AF%E0%A9%8B%E0%A8%9C%E0%A8%BF%E0%A8%A4/%E0%A8%86%E0%A8%AF%E0%A9%8B%E0%A8%9C%E0%A8%BF%E0%A8%A4-meaning-in-english" TargetMode="External"/><Relationship Id="rId59" Type="http://schemas.openxmlformats.org/officeDocument/2006/relationships/hyperlink" Target="https://www.shabdkosh.com/dictionary/punjabi-english/%E0%A8%86%E0%A8%AF%E0%A9%8B%E0%A8%9C%E0%A8%BF%E0%A8%A4/%E0%A8%86%E0%A8%AF%E0%A9%8B%E0%A8%9C%E0%A8%BF%E0%A8%A4-meaning-in-english" TargetMode="External"/><Relationship Id="rId103" Type="http://schemas.openxmlformats.org/officeDocument/2006/relationships/hyperlink" Target="https://www.shabdkosh.com/dictionary/punjabi-english/%E0%A8%86%E0%A8%AF%E0%A9%8B%E0%A8%9C%E0%A8%BF%E0%A8%A4/%E0%A8%86%E0%A8%AF%E0%A9%8B%E0%A8%9C%E0%A8%BF%E0%A8%A4-meaning-in-english" TargetMode="External"/><Relationship Id="rId124" Type="http://schemas.openxmlformats.org/officeDocument/2006/relationships/hyperlink" Target="https://www.shabdkosh.com/dictionary/punjabi-english/%E0%A8%86%E0%A8%AF%E0%A9%8B%E0%A8%9C%E0%A8%BF%E0%A8%A4/%E0%A8%86%E0%A8%AF%E0%A9%8B%E0%A8%9C%E0%A8%BF%E0%A8%A4-meaning-in-english" TargetMode="External"/><Relationship Id="rId310"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70" Type="http://schemas.openxmlformats.org/officeDocument/2006/relationships/hyperlink" Target="https://www.shabdkosh.com/dictionary/punjabi-english/%E0%A8%86%E0%A8%AF%E0%A9%8B%E0%A8%9C%E0%A8%BF%E0%A8%A4/%E0%A8%86%E0%A8%AF%E0%A9%8B%E0%A8%9C%E0%A8%BF%E0%A8%A4-meaning-in-english" TargetMode="External"/><Relationship Id="rId91"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145" Type="http://schemas.openxmlformats.org/officeDocument/2006/relationships/hyperlink" Target="https://www.shabdkosh.com/dictionary/punjabi-english/%E0%A8%86%E0%A8%AF%E0%A9%8B%E0%A8%9C%E0%A8%BF%E0%A8%A4/%E0%A8%86%E0%A8%AF%E0%A9%8B%E0%A8%9C%E0%A8%BF%E0%A8%A4-meaning-in-english" TargetMode="External"/><Relationship Id="rId166" Type="http://schemas.openxmlformats.org/officeDocument/2006/relationships/hyperlink" Target="https://www.shabdkosh.com/dictionary/punjabi-english/%E0%A8%86%E0%A8%AF%E0%A9%8B%E0%A8%9C%E0%A8%BF%E0%A8%A4/%E0%A8%86%E0%A8%AF%E0%A9%8B%E0%A8%9C%E0%A8%BF%E0%A8%A4-meaning-in-english" TargetMode="External"/><Relationship Id="rId187" Type="http://schemas.openxmlformats.org/officeDocument/2006/relationships/hyperlink" Target="https://www.shabdkosh.com/dictionary/punjabi-english/%E0%A8%86%E0%A8%AF%E0%A9%8B%E0%A8%9C%E0%A8%BF%E0%A8%A4/%E0%A8%86%E0%A8%AF%E0%A9%8B%E0%A8%9C%E0%A8%BF%E0%A8%A4-meaning-in-english" TargetMode="External"/><Relationship Id="rId1" Type="http://schemas.openxmlformats.org/officeDocument/2006/relationships/customXml" Target="../customXml/item1.xml"/><Relationship Id="rId212" Type="http://schemas.openxmlformats.org/officeDocument/2006/relationships/hyperlink" Target="https://www.shabdkosh.com/dictionary/punjabi-english/%E0%A8%86%E0%A8%AF%E0%A9%8B%E0%A8%9C%E0%A8%BF%E0%A8%A4/%E0%A8%86%E0%A8%AF%E0%A9%8B%E0%A8%9C%E0%A8%BF%E0%A8%A4-meaning-in-english" TargetMode="External"/><Relationship Id="rId233" Type="http://schemas.openxmlformats.org/officeDocument/2006/relationships/hyperlink" Target="https://www.shabdkosh.com/dictionary/punjabi-english/%E0%A8%86%E0%A8%AF%E0%A9%8B%E0%A8%9C%E0%A8%BF%E0%A8%A4/%E0%A8%86%E0%A8%AF%E0%A9%8B%E0%A8%9C%E0%A8%BF%E0%A8%A4-meaning-in-english" TargetMode="External"/><Relationship Id="rId254" Type="http://schemas.openxmlformats.org/officeDocument/2006/relationships/hyperlink" Target="https://www.shabdkosh.com/dictionary/punjabi-english/%E0%A8%86%E0%A8%AF%E0%A9%8B%E0%A8%9C%E0%A8%BF%E0%A8%A4/%E0%A8%86%E0%A8%AF%E0%A9%8B%E0%A8%9C%E0%A8%BF%E0%A8%A4-meaning-in-english" TargetMode="External"/><Relationship Id="rId28" Type="http://schemas.openxmlformats.org/officeDocument/2006/relationships/hyperlink" Target="https://www.shabdkosh.com/dictionary/punjabi-english/%E0%A8%86%E0%A8%AF%E0%A9%8B%E0%A8%9C%E0%A8%BF%E0%A8%A4/%E0%A8%86%E0%A8%AF%E0%A9%8B%E0%A8%9C%E0%A8%BF%E0%A8%A4-meaning-in-english" TargetMode="External"/><Relationship Id="rId49" Type="http://schemas.openxmlformats.org/officeDocument/2006/relationships/hyperlink" Target="https://www.shabdkosh.com/dictionary/punjabi-english/%E0%A8%86%E0%A8%AF%E0%A9%8B%E0%A8%9C%E0%A8%BF%E0%A8%A4/%E0%A8%86%E0%A8%AF%E0%A9%8B%E0%A8%9C%E0%A8%BF%E0%A8%A4-meaning-in-english" TargetMode="External"/><Relationship Id="rId114" Type="http://schemas.openxmlformats.org/officeDocument/2006/relationships/hyperlink" Target="https://www.shabdkosh.com/dictionary/punjabi-english/%E0%A8%86%E0%A8%AF%E0%A9%8B%E0%A8%9C%E0%A8%BF%E0%A8%A4/%E0%A8%86%E0%A8%AF%E0%A9%8B%E0%A8%9C%E0%A8%BF%E0%A8%A4-meaning-in-english" TargetMode="External"/><Relationship Id="rId275" Type="http://schemas.openxmlformats.org/officeDocument/2006/relationships/hyperlink" Target="https://www.shabdkosh.com/dictionary/punjabi-english/%E0%A8%86%E0%A8%AF%E0%A9%8B%E0%A8%9C%E0%A8%BF%E0%A8%A4/%E0%A8%86%E0%A8%AF%E0%A9%8B%E0%A8%9C%E0%A8%BF%E0%A8%A4-meaning-in-english" TargetMode="External"/><Relationship Id="rId296" Type="http://schemas.openxmlformats.org/officeDocument/2006/relationships/hyperlink" Target="https://www.shabdkosh.com/dictionary/punjabi-english/%E0%A8%AD%E0%A8%BE%E0%A8%88%E0%A8%9A%E0%A8%BE%E0%A8%B0%E0%A9%87/%E0%A8%AD%E0%A8%BE%E0%A8%88%E0%A8%9A%E0%A8%BE%E0%A8%B0%E0%A9%87-meaning-in-english" TargetMode="External"/><Relationship Id="rId300" Type="http://schemas.openxmlformats.org/officeDocument/2006/relationships/hyperlink" Target="https://www.shabdkosh.com/dictionary/punjabi-english/%E0%A8%9C%E0%A8%BE%E0%A8%82%E0%A8%9A%20%E0%A8%AA%E0%A8%B0%E0%A8%96/%E0%A8%9C%E0%A8%BE%E0%A8%82%E0%A8%9A%20%E0%A8%AA%E0%A8%B0%E0%A8%96-meaning-in-english" TargetMode="External"/><Relationship Id="rId60" Type="http://schemas.openxmlformats.org/officeDocument/2006/relationships/hyperlink" Target="https://www.shabdkosh.com/dictionary/punjabi-english/%E0%A8%86%E0%A8%AF%E0%A9%8B%E0%A8%9C%E0%A8%BF%E0%A8%A4/%E0%A8%86%E0%A8%AF%E0%A9%8B%E0%A8%9C%E0%A8%BF%E0%A8%A4-meaning-in-english" TargetMode="External"/><Relationship Id="rId81" Type="http://schemas.openxmlformats.org/officeDocument/2006/relationships/hyperlink" Target="https://www.shabdkosh.com/dictionary/punjabi-english/%E0%A8%86%E0%A8%AF%E0%A9%8B%E0%A8%9C%E0%A8%BF%E0%A8%A4/%E0%A8%86%E0%A8%AF%E0%A9%8B%E0%A8%9C%E0%A8%BF%E0%A8%A4-meaning-in-english" TargetMode="External"/><Relationship Id="rId135" Type="http://schemas.openxmlformats.org/officeDocument/2006/relationships/hyperlink" Target="https://www.shabdkosh.com/dictionary/punjabi-english/%E0%A8%86%E0%A8%AF%E0%A9%8B%E0%A8%9C%E0%A8%BF%E0%A8%A4/%E0%A8%86%E0%A8%AF%E0%A9%8B%E0%A8%9C%E0%A8%BF%E0%A8%A4-meaning-in-english" TargetMode="External"/><Relationship Id="rId156" Type="http://schemas.openxmlformats.org/officeDocument/2006/relationships/hyperlink" Target="https://www.shabdkosh.com/dictionary/punjabi-english/%E0%A8%86%E0%A8%AF%E0%A9%8B%E0%A8%9C%E0%A8%BF%E0%A8%A4/%E0%A8%86%E0%A8%AF%E0%A9%8B%E0%A8%9C%E0%A8%BF%E0%A8%A4-meaning-in-english" TargetMode="External"/><Relationship Id="rId177" Type="http://schemas.openxmlformats.org/officeDocument/2006/relationships/hyperlink" Target="https://www.shabdkosh.com/dictionary/punjabi-english/%E0%A8%86%E0%A8%AF%E0%A9%8B%E0%A8%9C%E0%A8%BF%E0%A8%A4/%E0%A8%86%E0%A8%AF%E0%A9%8B%E0%A8%9C%E0%A8%BF%E0%A8%A4-meaning-in-english" TargetMode="External"/><Relationship Id="rId198" Type="http://schemas.openxmlformats.org/officeDocument/2006/relationships/hyperlink" Target="https://www.shabdkosh.com/dictionary/punjabi-english/%E0%A8%86%E0%A8%AF%E0%A9%8B%E0%A8%9C%E0%A8%BF%E0%A8%A4/%E0%A8%86%E0%A8%AF%E0%A9%8B%E0%A8%9C%E0%A8%BF%E0%A8%A4-meaning-in-english" TargetMode="External"/><Relationship Id="rId321" Type="http://schemas.openxmlformats.org/officeDocument/2006/relationships/hyperlink" Target="http://www.dhcs.ca.gov/individuals/Pages/StopMedi-CalFraud.aspx" TargetMode="External"/><Relationship Id="rId202" Type="http://schemas.openxmlformats.org/officeDocument/2006/relationships/hyperlink" Target="https://www.shabdkosh.com/dictionary/punjabi-english/%E0%A8%86%E0%A8%AF%E0%A9%8B%E0%A8%9C%E0%A8%BF%E0%A8%A4/%E0%A8%86%E0%A8%AF%E0%A9%8B%E0%A8%9C%E0%A8%BF%E0%A8%A4-meaning-in-english" TargetMode="External"/><Relationship Id="rId223" Type="http://schemas.openxmlformats.org/officeDocument/2006/relationships/hyperlink" Target="https://www.shabdkosh.com/dictionary/punjabi-english/%E0%A8%86%E0%A8%AF%E0%A9%8B%E0%A8%9C%E0%A8%BF%E0%A8%A4/%E0%A8%86%E0%A8%AF%E0%A9%8B%E0%A8%9C%E0%A8%BF%E0%A8%A4-meaning-in-english" TargetMode="External"/><Relationship Id="rId244" Type="http://schemas.openxmlformats.org/officeDocument/2006/relationships/hyperlink" Target="https://www.shabdkosh.com/dictionary/punjabi-english/%E0%A8%86%E0%A8%AF%E0%A9%8B%E0%A8%9C%E0%A8%BF%E0%A8%A4/%E0%A8%86%E0%A8%AF%E0%A9%8B%E0%A8%9C%E0%A8%BF%E0%A8%A4-meaning-in-english" TargetMode="External"/><Relationship Id="rId18" Type="http://schemas.openxmlformats.org/officeDocument/2006/relationships/hyperlink" Target="https://www.shabdkosh.com/dictionary/punjabi-english/%E0%A8%86%E0%A8%AF%E0%A9%8B%E0%A8%9C%E0%A8%BF%E0%A8%A4/%E0%A8%86%E0%A8%AF%E0%A9%8B%E0%A8%9C%E0%A8%BF%E0%A8%A4-meaning-in-english" TargetMode="External"/><Relationship Id="rId39" Type="http://schemas.openxmlformats.org/officeDocument/2006/relationships/hyperlink" Target="https://www.shabdkosh.com/dictionary/punjabi-english/%E0%A8%86%E0%A8%AF%E0%A9%8B%E0%A8%9C%E0%A8%BF%E0%A8%A4/%E0%A8%86%E0%A8%AF%E0%A9%8B%E0%A8%9C%E0%A8%BF%E0%A8%A4-meaning-in-english" TargetMode="External"/><Relationship Id="rId265" Type="http://schemas.openxmlformats.org/officeDocument/2006/relationships/hyperlink" Target="https://www.shabdkosh.com/dictionary/punjabi-english/%E0%A8%86%E0%A8%AF%E0%A9%8B%E0%A8%9C%E0%A8%BF%E0%A8%A4/%E0%A8%86%E0%A8%AF%E0%A9%8B%E0%A8%9C%E0%A8%BF%E0%A8%A4-meaning-in-english" TargetMode="External"/><Relationship Id="rId286" Type="http://schemas.openxmlformats.org/officeDocument/2006/relationships/hyperlink" Target="https://www.shabdkosh.com/dictionary/punjabi-english/%E0%A8%AE%E0%A9%81%E0%A8%B2%E0%A8%BE%E0%A8%95%E0%A8%BE%E0%A8%A4/%E0%A8%AE%E0%A9%81%E0%A8%B2%E0%A8%BE%E0%A8%95%E0%A8%BE%E0%A8%A4-meaning-in-english" TargetMode="External"/><Relationship Id="rId50" Type="http://schemas.openxmlformats.org/officeDocument/2006/relationships/hyperlink" Target="https://www.shabdkosh.com/dictionary/punjabi-english/%E0%A8%86%E0%A8%AF%E0%A9%8B%E0%A8%9C%E0%A8%BF%E0%A8%A4/%E0%A8%86%E0%A8%AF%E0%A9%8B%E0%A8%9C%E0%A8%BF%E0%A8%A4-meaning-in-english" TargetMode="External"/><Relationship Id="rId104" Type="http://schemas.openxmlformats.org/officeDocument/2006/relationships/hyperlink" Target="https://www.shabdkosh.com/dictionary/punjabi-english/%E0%A8%86%E0%A8%AF%E0%A9%8B%E0%A8%9C%E0%A8%BF%E0%A8%A4/%E0%A8%86%E0%A8%AF%E0%A9%8B%E0%A8%9C%E0%A8%BF%E0%A8%A4-meaning-in-english" TargetMode="External"/><Relationship Id="rId125" Type="http://schemas.openxmlformats.org/officeDocument/2006/relationships/hyperlink" Target="https://www.shabdkosh.com/dictionary/punjabi-english/%E0%A8%86%E0%A8%AF%E0%A9%8B%E0%A8%9C%E0%A8%BF%E0%A8%A4/%E0%A8%86%E0%A8%AF%E0%A9%8B%E0%A8%9C%E0%A8%BF%E0%A8%A4-meaning-in-english" TargetMode="External"/><Relationship Id="rId146" Type="http://schemas.openxmlformats.org/officeDocument/2006/relationships/hyperlink" Target="https://www.shabdkosh.com/dictionary/punjabi-english/%E0%A8%86%E0%A8%AF%E0%A9%8B%E0%A8%9C%E0%A8%BF%E0%A8%A4/%E0%A8%86%E0%A8%AF%E0%A9%8B%E0%A8%9C%E0%A8%BF%E0%A8%A4-meaning-in-english" TargetMode="External"/><Relationship Id="rId167" Type="http://schemas.openxmlformats.org/officeDocument/2006/relationships/hyperlink" Target="https://www.shabdkosh.com/dictionary/punjabi-english/%E0%A8%86%E0%A8%AF%E0%A9%8B%E0%A8%9C%E0%A8%BF%E0%A8%A4/%E0%A8%86%E0%A8%AF%E0%A9%8B%E0%A8%9C%E0%A8%BF%E0%A8%A4-meaning-in-english" TargetMode="External"/><Relationship Id="rId188" Type="http://schemas.openxmlformats.org/officeDocument/2006/relationships/hyperlink" Target="https://www.shabdkosh.com/dictionary/punjabi-english/%E0%A8%86%E0%A8%AF%E0%A9%8B%E0%A8%9C%E0%A8%BF%E0%A8%A4/%E0%A8%86%E0%A8%AF%E0%A9%8B%E0%A8%9C%E0%A8%BF%E0%A8%A4-meaning-in-english" TargetMode="External"/><Relationship Id="rId311"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71" Type="http://schemas.openxmlformats.org/officeDocument/2006/relationships/hyperlink" Target="https://www.shabdkosh.com/dictionary/punjabi-english/%E0%A8%86%E0%A8%AF%E0%A9%8B%E0%A8%9C%E0%A8%BF%E0%A8%A4/%E0%A8%86%E0%A8%AF%E0%A9%8B%E0%A8%9C%E0%A8%BF%E0%A8%A4-meaning-in-english" TargetMode="External"/><Relationship Id="rId92"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213" Type="http://schemas.openxmlformats.org/officeDocument/2006/relationships/hyperlink" Target="https://www.shabdkosh.com/dictionary/punjabi-english/%E0%A8%86%E0%A8%AF%E0%A9%8B%E0%A8%9C%E0%A8%BF%E0%A8%A4/%E0%A8%86%E0%A8%AF%E0%A9%8B%E0%A8%9C%E0%A8%BF%E0%A8%A4-meaning-in-english" TargetMode="External"/><Relationship Id="rId234" Type="http://schemas.openxmlformats.org/officeDocument/2006/relationships/hyperlink" Target="https://www.shabdkosh.com/dictionary/punjabi-english/%E0%A8%86%E0%A8%AF%E0%A9%8B%E0%A8%9C%E0%A8%BF%E0%A8%A4/%E0%A8%86%E0%A8%AF%E0%A9%8B%E0%A8%9C%E0%A8%BF%E0%A8%A4-meaning-in-english" TargetMode="External"/><Relationship Id="rId2" Type="http://schemas.openxmlformats.org/officeDocument/2006/relationships/customXml" Target="../customXml/item2.xml"/><Relationship Id="rId29" Type="http://schemas.openxmlformats.org/officeDocument/2006/relationships/hyperlink" Target="https://www.shabdkosh.com/dictionary/punjabi-english/%E0%A8%86%E0%A8%AF%E0%A9%8B%E0%A8%9C%E0%A8%BF%E0%A8%A4/%E0%A8%86%E0%A8%AF%E0%A9%8B%E0%A8%9C%E0%A8%BF%E0%A8%A4-meaning-in-english" TargetMode="External"/><Relationship Id="rId255" Type="http://schemas.openxmlformats.org/officeDocument/2006/relationships/hyperlink" Target="https://www.shabdkosh.com/dictionary/punjabi-english/%E0%A8%86%E0%A8%AF%E0%A9%8B%E0%A8%9C%E0%A8%BF%E0%A8%A4/%E0%A8%86%E0%A8%AF%E0%A9%8B%E0%A8%9C%E0%A8%BF%E0%A8%A4-meaning-in-english" TargetMode="External"/><Relationship Id="rId276" Type="http://schemas.openxmlformats.org/officeDocument/2006/relationships/hyperlink" Target="https://www.shabdkosh.com/dictionary/punjabi-english/%E0%A8%86%E0%A8%AF%E0%A9%8B%E0%A8%9C%E0%A8%BF%E0%A8%A4/%E0%A8%86%E0%A8%AF%E0%A9%8B%E0%A8%9C%E0%A8%BF%E0%A8%A4-meaning-in-english" TargetMode="External"/><Relationship Id="rId297" Type="http://schemas.openxmlformats.org/officeDocument/2006/relationships/hyperlink" Target="https://www.shabdkosh.com/dictionary/punjabi-english/%E0%A8%B5%E0%A8%B8%E0%A9%82%E0%A8%B2%E0%A9%80/%E0%A8%B5%E0%A8%B8%E0%A9%82%E0%A8%B2%E0%A9%80-meaning-in-english" TargetMode="External"/><Relationship Id="rId40" Type="http://schemas.openxmlformats.org/officeDocument/2006/relationships/hyperlink" Target="https://www.shabdkosh.com/dictionary/punjabi-english/%E0%A8%86%E0%A8%AF%E0%A9%8B%E0%A8%9C%E0%A8%BF%E0%A8%A4/%E0%A8%86%E0%A8%AF%E0%A9%8B%E0%A8%9C%E0%A8%BF%E0%A8%A4-meaning-in-english" TargetMode="External"/><Relationship Id="rId115" Type="http://schemas.openxmlformats.org/officeDocument/2006/relationships/hyperlink" Target="https://www.shabdkosh.com/dictionary/punjabi-english/%E0%A8%86%E0%A8%AF%E0%A9%8B%E0%A8%9C%E0%A8%BF%E0%A8%A4/%E0%A8%86%E0%A8%AF%E0%A9%8B%E0%A8%9C%E0%A8%BF%E0%A8%A4-meaning-in-english" TargetMode="External"/><Relationship Id="rId136" Type="http://schemas.openxmlformats.org/officeDocument/2006/relationships/hyperlink" Target="https://www.shabdkosh.com/dictionary/punjabi-english/%E0%A8%86%E0%A8%AF%E0%A9%8B%E0%A8%9C%E0%A8%BF%E0%A8%A4/%E0%A8%86%E0%A8%AF%E0%A9%8B%E0%A8%9C%E0%A8%BF%E0%A8%A4-meaning-in-english" TargetMode="External"/><Relationship Id="rId157" Type="http://schemas.openxmlformats.org/officeDocument/2006/relationships/hyperlink" Target="https://www.shabdkosh.com/dictionary/punjabi-english/%E0%A8%86%E0%A8%AF%E0%A9%8B%E0%A8%9C%E0%A8%BF%E0%A8%A4/%E0%A8%86%E0%A8%AF%E0%A9%8B%E0%A8%9C%E0%A8%BF%E0%A8%A4-meaning-in-english" TargetMode="External"/><Relationship Id="rId178" Type="http://schemas.openxmlformats.org/officeDocument/2006/relationships/hyperlink" Target="https://www.shabdkosh.com/dictionary/punjabi-english/%E0%A8%86%E0%A8%AF%E0%A9%8B%E0%A8%9C%E0%A8%BF%E0%A8%A4/%E0%A8%86%E0%A8%AF%E0%A9%8B%E0%A8%9C%E0%A8%BF%E0%A8%A4-meaning-in-english" TargetMode="External"/><Relationship Id="rId301" Type="http://schemas.openxmlformats.org/officeDocument/2006/relationships/hyperlink" Target="https://www.shabdkosh.com/dictionary/punjabi-english/%E0%A8%B8%E0%A9%81%E0%A8%B0%E0%A9%B1%E0%A8%96%E0%A8%BF%E0%A8%85%E0%A8%95/%E0%A8%B8%E0%A9%81%E0%A8%B0%E0%A9%B1%E0%A8%96%E0%A8%BF%E0%A8%85%E0%A8%95-meaning-in-english" TargetMode="External"/><Relationship Id="rId322" Type="http://schemas.openxmlformats.org/officeDocument/2006/relationships/header" Target="header1.xml"/><Relationship Id="rId61" Type="http://schemas.openxmlformats.org/officeDocument/2006/relationships/hyperlink" Target="https://www.shabdkosh.com/dictionary/punjabi-english/%E0%A8%86%E0%A8%AF%E0%A9%8B%E0%A8%9C%E0%A8%BF%E0%A8%A4/%E0%A8%86%E0%A8%AF%E0%A9%8B%E0%A8%9C%E0%A8%BF%E0%A8%A4-meaning-in-english" TargetMode="External"/><Relationship Id="rId82" Type="http://schemas.openxmlformats.org/officeDocument/2006/relationships/hyperlink" Target="https://www.shabdkosh.com/dictionary/punjabi-english/%E0%A8%86%E0%A8%AF%E0%A9%8B%E0%A8%9C%E0%A8%BF%E0%A8%A4/%E0%A8%86%E0%A8%AF%E0%A9%8B%E0%A8%9C%E0%A8%BF%E0%A8%A4-meaning-in-english" TargetMode="External"/><Relationship Id="rId199" Type="http://schemas.openxmlformats.org/officeDocument/2006/relationships/hyperlink" Target="https://www.shabdkosh.com/dictionary/punjabi-english/%E0%A8%86%E0%A8%AF%E0%A9%8B%E0%A8%9C%E0%A8%BF%E0%A8%A4/%E0%A8%86%E0%A8%AF%E0%A9%8B%E0%A8%9C%E0%A8%BF%E0%A8%A4-meaning-in-english" TargetMode="External"/><Relationship Id="rId203" Type="http://schemas.openxmlformats.org/officeDocument/2006/relationships/hyperlink" Target="https://www.shabdkosh.com/dictionary/punjabi-english/%E0%A8%86%E0%A8%AF%E0%A9%8B%E0%A8%9C%E0%A8%BF%E0%A8%A4/%E0%A8%86%E0%A8%AF%E0%A9%8B%E0%A8%9C%E0%A8%BF%E0%A8%A4-meaning-in-english" TargetMode="External"/><Relationship Id="rId19" Type="http://schemas.openxmlformats.org/officeDocument/2006/relationships/hyperlink" Target="https://www.shabdkosh.com/dictionary/punjabi-english/%E0%A8%86%E0%A8%AF%E0%A9%8B%E0%A8%9C%E0%A8%BF%E0%A8%A4/%E0%A8%86%E0%A8%AF%E0%A9%8B%E0%A8%9C%E0%A8%BF%E0%A8%A4-meaning-in-english" TargetMode="External"/><Relationship Id="rId224" Type="http://schemas.openxmlformats.org/officeDocument/2006/relationships/hyperlink" Target="https://www.shabdkosh.com/dictionary/punjabi-english/%E0%A8%86%E0%A8%AF%E0%A9%8B%E0%A8%9C%E0%A8%BF%E0%A8%A4/%E0%A8%86%E0%A8%AF%E0%A9%8B%E0%A8%9C%E0%A8%BF%E0%A8%A4-meaning-in-english" TargetMode="External"/><Relationship Id="rId245" Type="http://schemas.openxmlformats.org/officeDocument/2006/relationships/hyperlink" Target="https://www.shabdkosh.com/dictionary/punjabi-english/%E0%A8%86%E0%A8%AF%E0%A9%8B%E0%A8%9C%E0%A8%BF%E0%A8%A4/%E0%A8%86%E0%A8%AF%E0%A9%8B%E0%A8%9C%E0%A8%BF%E0%A8%A4-meaning-in-english" TargetMode="External"/><Relationship Id="rId266" Type="http://schemas.openxmlformats.org/officeDocument/2006/relationships/hyperlink" Target="https://www.shabdkosh.com/dictionary/punjabi-english/%E0%A8%86%E0%A8%AF%E0%A9%8B%E0%A8%9C%E0%A8%BF%E0%A8%A4/%E0%A8%86%E0%A8%AF%E0%A9%8B%E0%A8%9C%E0%A8%BF%E0%A8%A4-meaning-in-english" TargetMode="External"/><Relationship Id="rId287" Type="http://schemas.openxmlformats.org/officeDocument/2006/relationships/hyperlink" Target="https://www.shabdkosh.com/dictionary/punjabi-english/%E0%A8%AE%E0%A9%81%E0%A8%B2%E0%A8%BE%E0%A8%95%E0%A8%BE%E0%A8%A4/%E0%A8%AE%E0%A9%81%E0%A8%B2%E0%A8%BE%E0%A8%95%E0%A8%BE%E0%A8%A4-meaning-in-english" TargetMode="External"/><Relationship Id="rId30" Type="http://schemas.openxmlformats.org/officeDocument/2006/relationships/hyperlink" Target="https://www.shabdkosh.com/dictionary/punjabi-english/%E0%A8%86%E0%A8%AF%E0%A9%8B%E0%A8%9C%E0%A8%BF%E0%A8%A4/%E0%A8%86%E0%A8%AF%E0%A9%8B%E0%A8%9C%E0%A8%BF%E0%A8%A4-meaning-in-english" TargetMode="External"/><Relationship Id="rId105" Type="http://schemas.openxmlformats.org/officeDocument/2006/relationships/hyperlink" Target="https://www.shabdkosh.com/dictionary/punjabi-english/%E0%A8%86%E0%A8%AF%E0%A9%8B%E0%A8%9C%E0%A8%BF%E0%A8%A4/%E0%A8%86%E0%A8%AF%E0%A9%8B%E0%A8%9C%E0%A8%BF%E0%A8%A4-meaning-in-english" TargetMode="External"/><Relationship Id="rId126" Type="http://schemas.openxmlformats.org/officeDocument/2006/relationships/hyperlink" Target="https://www.shabdkosh.com/dictionary/punjabi-english/%E0%A8%86%E0%A8%AF%E0%A9%8B%E0%A8%9C%E0%A8%BF%E0%A8%A4/%E0%A8%86%E0%A8%AF%E0%A9%8B%E0%A8%9C%E0%A8%BF%E0%A8%A4-meaning-in-english" TargetMode="External"/><Relationship Id="rId147" Type="http://schemas.openxmlformats.org/officeDocument/2006/relationships/hyperlink" Target="https://www.shabdkosh.com/dictionary/punjabi-english/%E0%A8%86%E0%A8%AF%E0%A9%8B%E0%A8%9C%E0%A8%BF%E0%A8%A4/%E0%A8%86%E0%A8%AF%E0%A9%8B%E0%A8%9C%E0%A8%BF%E0%A8%A4-meaning-in-english" TargetMode="External"/><Relationship Id="rId168" Type="http://schemas.openxmlformats.org/officeDocument/2006/relationships/hyperlink" Target="https://www.shabdkosh.com/dictionary/punjabi-english/%E0%A8%86%E0%A8%AF%E0%A9%8B%E0%A8%9C%E0%A8%BF%E0%A8%A4/%E0%A8%86%E0%A8%AF%E0%A9%8B%E0%A8%9C%E0%A8%BF%E0%A8%A4-meaning-in-english" TargetMode="External"/><Relationship Id="rId312" Type="http://schemas.openxmlformats.org/officeDocument/2006/relationships/hyperlink" Target="https://www.shabdkosh.com/dictionary/punjabi-english/%E0%A8%B0%E0%A8%BE%E0%A8%9C%20%E0%A8%A8%E0%A8%BF%E0%A8%B0%E0%A8%AA%E0%A9%B1%E0%A8%96/%E0%A8%B0%E0%A8%BE%E0%A8%9C%20%E0%A8%A8%E0%A8%BF%E0%A8%B0%E0%A8%AA%E0%A9%B1%E0%A8%96-meaning-in-english" TargetMode="External"/><Relationship Id="rId51" Type="http://schemas.openxmlformats.org/officeDocument/2006/relationships/hyperlink" Target="https://www.shabdkosh.com/dictionary/punjabi-english/%E0%A8%86%E0%A8%AF%E0%A9%8B%E0%A8%9C%E0%A8%BF%E0%A8%A4/%E0%A8%86%E0%A8%AF%E0%A9%8B%E0%A8%9C%E0%A8%BF%E0%A8%A4-meaning-in-english" TargetMode="External"/><Relationship Id="rId72" Type="http://schemas.openxmlformats.org/officeDocument/2006/relationships/hyperlink" Target="https://www.shabdkosh.com/dictionary/punjabi-english/%E0%A8%86%E0%A8%AF%E0%A9%8B%E0%A8%9C%E0%A8%BF%E0%A8%A4/%E0%A8%86%E0%A8%AF%E0%A9%8B%E0%A8%9C%E0%A8%BF%E0%A8%A4-meaning-in-english" TargetMode="External"/><Relationship Id="rId93" Type="http://schemas.openxmlformats.org/officeDocument/2006/relationships/hyperlink" Target="https://www.shabdkosh.com/dictionary/punjabi-english/%E0%A8%86%E0%A8%AF%E0%A9%8B%E0%A8%9C%E0%A8%BF%E0%A8%A4/%E0%A8%86%E0%A8%AF%E0%A9%8B%E0%A8%9C%E0%A8%BF%E0%A8%A4-meaning-in-english" TargetMode="External"/><Relationship Id="rId189" Type="http://schemas.openxmlformats.org/officeDocument/2006/relationships/hyperlink" Target="https://www.shabdkosh.com/dictionary/punjabi-english/%E0%A8%86%E0%A8%AF%E0%A9%8B%E0%A8%9C%E0%A8%BF%E0%A8%A4/%E0%A8%86%E0%A8%AF%E0%A9%8B%E0%A8%9C%E0%A8%BF%E0%A8%A4-meaning-in-english" TargetMode="External"/><Relationship Id="rId3" Type="http://schemas.openxmlformats.org/officeDocument/2006/relationships/customXml" Target="../customXml/item3.xml"/><Relationship Id="rId214" Type="http://schemas.openxmlformats.org/officeDocument/2006/relationships/hyperlink" Target="https://www.shabdkosh.com/dictionary/punjabi-english/%E0%A8%86%E0%A8%AF%E0%A9%8B%E0%A8%9C%E0%A8%BF%E0%A8%A4/%E0%A8%86%E0%A8%AF%E0%A9%8B%E0%A8%9C%E0%A8%BF%E0%A8%A4-meaning-in-english" TargetMode="External"/><Relationship Id="rId235" Type="http://schemas.openxmlformats.org/officeDocument/2006/relationships/hyperlink" Target="https://www.shabdkosh.com/dictionary/punjabi-english/%E0%A8%86%E0%A8%AF%E0%A9%8B%E0%A8%9C%E0%A8%BF%E0%A8%A4/%E0%A8%86%E0%A8%AF%E0%A9%8B%E0%A8%9C%E0%A8%BF%E0%A8%A4-meaning-in-english" TargetMode="External"/><Relationship Id="rId256" Type="http://schemas.openxmlformats.org/officeDocument/2006/relationships/hyperlink" Target="https://www.shabdkosh.com/dictionary/punjabi-english/%E0%A8%86%E0%A8%AF%E0%A9%8B%E0%A8%9C%E0%A8%BF%E0%A8%A4/%E0%A8%86%E0%A8%AF%E0%A9%8B%E0%A8%9C%E0%A8%BF%E0%A8%A4-meaning-in-english" TargetMode="External"/><Relationship Id="rId277" Type="http://schemas.openxmlformats.org/officeDocument/2006/relationships/hyperlink" Target="https://www.shabdkosh.com/dictionary/punjabi-english/%E0%A8%86%E0%A8%AF%E0%A9%8B%E0%A8%9C%E0%A8%BF%E0%A8%A4/%E0%A8%86%E0%A8%AF%E0%A9%8B%E0%A8%9C%E0%A8%BF%E0%A8%A4-meaning-in-english" TargetMode="External"/><Relationship Id="rId298" Type="http://schemas.openxmlformats.org/officeDocument/2006/relationships/hyperlink" Target="https://www.dhcs.ca.gov/services/Pages/EPSDT.aspx" TargetMode="External"/><Relationship Id="rId116" Type="http://schemas.openxmlformats.org/officeDocument/2006/relationships/hyperlink" Target="https://www.shabdkosh.com/dictionary/punjabi-english/%E0%A8%86%E0%A8%AF%E0%A9%8B%E0%A8%9C%E0%A8%BF%E0%A8%A4/%E0%A8%86%E0%A8%AF%E0%A9%8B%E0%A8%9C%E0%A8%BF%E0%A8%A4-meaning-in-english" TargetMode="External"/><Relationship Id="rId137" Type="http://schemas.openxmlformats.org/officeDocument/2006/relationships/hyperlink" Target="https://www.shabdkosh.com/dictionary/punjabi-english/%E0%A8%86%E0%A8%AF%E0%A9%8B%E0%A8%9C%E0%A8%BF%E0%A8%A4/%E0%A8%86%E0%A8%AF%E0%A9%8B%E0%A8%9C%E0%A8%BF%E0%A8%A4-meaning-in-english" TargetMode="External"/><Relationship Id="rId158" Type="http://schemas.openxmlformats.org/officeDocument/2006/relationships/hyperlink" Target="http://&#2566;&#2607;&#2635;&#2588;&#2623;&#2596;" TargetMode="External"/><Relationship Id="rId302" Type="http://schemas.openxmlformats.org/officeDocument/2006/relationships/hyperlink" Target="https://www.shabdkosh.com/dictionary/punjabi-english/%E0%A8%AA%E0%A9%8D%E0%A8%B0%E0%A8%A6%E0%A8%BE%E0%A8%A4%E0%A8%BE/%E0%A8%AA%E0%A9%8D%E0%A8%B0%E0%A8%A6%E0%A8%BE%E0%A8%A4%E0%A8%BE-meaning-in-english" TargetMode="External"/><Relationship Id="rId323" Type="http://schemas.openxmlformats.org/officeDocument/2006/relationships/footer" Target="footer1.xml"/><Relationship Id="rId20" Type="http://schemas.openxmlformats.org/officeDocument/2006/relationships/hyperlink" Target="https://www.shabdkosh.com/dictionary/punjabi-english/%E0%A8%86%E0%A8%AF%E0%A9%8B%E0%A8%9C%E0%A8%BF%E0%A8%A4/%E0%A8%86%E0%A8%AF%E0%A9%8B%E0%A8%9C%E0%A8%BF%E0%A8%A4-meaning-in-english" TargetMode="External"/><Relationship Id="rId41" Type="http://schemas.openxmlformats.org/officeDocument/2006/relationships/hyperlink" Target="https://www.shabdkosh.com/dictionary/punjabi-english/%E0%A8%86%E0%A8%AF%E0%A9%8B%E0%A8%9C%E0%A8%BF%E0%A8%A4/%E0%A8%86%E0%A8%AF%E0%A9%8B%E0%A8%9C%E0%A8%BF%E0%A8%A4-meaning-in-english" TargetMode="External"/><Relationship Id="rId62" Type="http://schemas.openxmlformats.org/officeDocument/2006/relationships/hyperlink" Target="https://www.shabdkosh.com/dictionary/punjabi-english/%E0%A8%86%E0%A8%AF%E0%A9%8B%E0%A8%9C%E0%A8%BF%E0%A8%A4/%E0%A8%86%E0%A8%AF%E0%A9%8B%E0%A8%9C%E0%A8%BF%E0%A8%A4-meaning-in-english" TargetMode="External"/><Relationship Id="rId83" Type="http://schemas.openxmlformats.org/officeDocument/2006/relationships/hyperlink" Target="https://www.shabdkosh.com/dictionary/punjabi-english/%E0%A8%86%E0%A8%AF%E0%A9%8B%E0%A8%9C%E0%A8%BF%E0%A8%A4/%E0%A8%86%E0%A8%AF%E0%A9%8B%E0%A8%9C%E0%A8%BF%E0%A8%A4-meaning-in-english" TargetMode="External"/><Relationship Id="rId179" Type="http://schemas.openxmlformats.org/officeDocument/2006/relationships/hyperlink" Target="https://www.shabdkosh.com/dictionary/punjabi-english/%E0%A8%86%E0%A8%AF%E0%A9%8B%E0%A8%9C%E0%A8%BF%E0%A8%A4/%E0%A8%86%E0%A8%AF%E0%A9%8B%E0%A8%9C%E0%A8%BF%E0%A8%A4-meaning-in-english" TargetMode="External"/><Relationship Id="rId190" Type="http://schemas.openxmlformats.org/officeDocument/2006/relationships/hyperlink" Target="https://www.shabdkosh.com/dictionary/punjabi-english/%E0%A8%86%E0%A8%AF%E0%A9%8B%E0%A8%9C%E0%A8%BF%E0%A8%A4/%E0%A8%86%E0%A8%AF%E0%A9%8B%E0%A8%9C%E0%A8%BF%E0%A8%A4-meaning-in-english" TargetMode="External"/><Relationship Id="rId204" Type="http://schemas.openxmlformats.org/officeDocument/2006/relationships/hyperlink" Target="https://www.shabdkosh.com/dictionary/punjabi-english/%E0%A8%86%E0%A8%AF%E0%A9%8B%E0%A8%9C%E0%A8%BF%E0%A8%A4/%E0%A8%86%E0%A8%AF%E0%A9%8B%E0%A8%9C%E0%A8%BF%E0%A8%A4-meaning-in-english" TargetMode="External"/><Relationship Id="rId225" Type="http://schemas.openxmlformats.org/officeDocument/2006/relationships/hyperlink" Target="https://www.shabdkosh.com/dictionary/punjabi-english/%E0%A8%86%E0%A8%AF%E0%A9%8B%E0%A8%9C%E0%A8%BF%E0%A8%A4/%E0%A8%86%E0%A8%AF%E0%A9%8B%E0%A8%9C%E0%A8%BF%E0%A8%A4-meaning-in-english" TargetMode="External"/><Relationship Id="rId246" Type="http://schemas.openxmlformats.org/officeDocument/2006/relationships/hyperlink" Target="https://www.shabdkosh.com/dictionary/punjabi-english/%E0%A8%86%E0%A8%AF%E0%A9%8B%E0%A8%9C%E0%A8%BF%E0%A8%A4/%E0%A8%86%E0%A8%AF%E0%A9%8B%E0%A8%9C%E0%A8%BF%E0%A8%A4-meaning-in-english" TargetMode="External"/><Relationship Id="rId267" Type="http://schemas.openxmlformats.org/officeDocument/2006/relationships/hyperlink" Target="https://www.shabdkosh.com/dictionary/punjabi-english/%E0%A8%86%E0%A8%AF%E0%A9%8B%E0%A8%9C%E0%A8%BF%E0%A8%A4/%E0%A8%86%E0%A8%AF%E0%A9%8B%E0%A8%9C%E0%A8%BF%E0%A8%A4-meaning-in-english" TargetMode="External"/><Relationship Id="rId288" Type="http://schemas.openxmlformats.org/officeDocument/2006/relationships/hyperlink" Target="https://www.shabdkosh.com/dictionary/punjabi-english/%E0%A8%AA%E0%A8%B0%E0%A8%BF%E0%A8%B8%E0%A8%A5%E0%A8%BF%E0%A8%A4%E0%A9%80/%E0%A8%AA%E0%A8%B0%E0%A8%BF%E0%A8%B8%E0%A8%A5%E0%A8%BF%E0%A8%A4%E0%A9%80-meaning-in-english" TargetMode="External"/><Relationship Id="rId106" Type="http://schemas.openxmlformats.org/officeDocument/2006/relationships/hyperlink" Target="https://www.shabdkosh.com/dictionary/punjabi-english/%E0%A8%86%E0%A8%AF%E0%A9%8B%E0%A8%9C%E0%A8%BF%E0%A8%A4/%E0%A8%86%E0%A8%AF%E0%A9%8B%E0%A8%9C%E0%A8%BF%E0%A8%A4-meaning-in-english" TargetMode="External"/><Relationship Id="rId127" Type="http://schemas.openxmlformats.org/officeDocument/2006/relationships/hyperlink" Target="https://www.shabdkosh.com/dictionary/punjabi-english/%E0%A8%86%E0%A8%AF%E0%A9%8B%E0%A8%9C%E0%A8%BF%E0%A8%A4/%E0%A8%86%E0%A8%AF%E0%A9%8B%E0%A8%9C%E0%A8%BF%E0%A8%A4-meaning-in-english" TargetMode="External"/><Relationship Id="rId313" Type="http://schemas.openxmlformats.org/officeDocument/2006/relationships/hyperlink" Target="https://www.shabdkosh.com/dictionary/punjabi-english/%E0%A8%B2%E0%A9%8B%E0%A8%95%E0%A8%AA%E0%A8%BE%E0%A8%B2/%E0%A8%B2%E0%A9%8B%E0%A8%95%E0%A8%AA%E0%A8%BE%E0%A8%B2-meaning-in-english" TargetMode="External"/><Relationship Id="rId10" Type="http://schemas.openxmlformats.org/officeDocument/2006/relationships/endnotes" Target="endnotes.xml"/><Relationship Id="rId31" Type="http://schemas.openxmlformats.org/officeDocument/2006/relationships/hyperlink" Target="https://www.shabdkosh.com/dictionary/punjabi-english/%E0%A8%86%E0%A8%AF%E0%A9%8B%E0%A8%9C%E0%A8%BF%E0%A8%A4/%E0%A8%86%E0%A8%AF%E0%A9%8B%E0%A8%9C%E0%A8%BF%E0%A8%A4-meaning-in-english" TargetMode="External"/><Relationship Id="rId52" Type="http://schemas.openxmlformats.org/officeDocument/2006/relationships/hyperlink" Target="https://www.shabdkosh.com/dictionary/punjabi-english/%E0%A8%86%E0%A8%AF%E0%A9%8B%E0%A8%9C%E0%A8%BF%E0%A8%A4/%E0%A8%86%E0%A8%AF%E0%A9%8B%E0%A8%9C%E0%A8%BF%E0%A8%A4-meaning-in-english" TargetMode="External"/><Relationship Id="rId73" Type="http://schemas.openxmlformats.org/officeDocument/2006/relationships/hyperlink" Target="https://www.shabdkosh.com/dictionary/punjabi-english/%E0%A8%86%E0%A8%AF%E0%A9%8B%E0%A8%9C%E0%A8%BF%E0%A8%A4/%E0%A8%86%E0%A8%AF%E0%A9%8B%E0%A8%9C%E0%A8%BF%E0%A8%A4-meaning-in-english" TargetMode="External"/><Relationship Id="rId94" Type="http://schemas.openxmlformats.org/officeDocument/2006/relationships/hyperlink" Target="https://www.shabdkosh.com/dictionary/punjabi-english/%E0%A8%86%E0%A8%AF%E0%A9%8B%E0%A8%9C%E0%A8%BF%E0%A8%A4/%E0%A8%86%E0%A8%AF%E0%A9%8B%E0%A8%9C%E0%A8%BF%E0%A8%A4-meaning-in-english" TargetMode="External"/><Relationship Id="rId148" Type="http://schemas.openxmlformats.org/officeDocument/2006/relationships/hyperlink" Target="https://www.shabdkosh.com/dictionary/punjabi-english/%E0%A8%86%E0%A8%AF%E0%A9%8B%E0%A8%9C%E0%A8%BF%E0%A8%A4/%E0%A8%86%E0%A8%AF%E0%A9%8B%E0%A8%9C%E0%A8%BF%E0%A8%A4-meaning-in-english" TargetMode="External"/><Relationship Id="rId169" Type="http://schemas.openxmlformats.org/officeDocument/2006/relationships/hyperlink" Target="https://www.shabdkosh.com/dictionary/punjabi-english/%E0%A8%86%E0%A8%AF%E0%A9%8B%E0%A8%9C%E0%A8%BF%E0%A8%A4/%E0%A8%86%E0%A8%AF%E0%A9%8B%E0%A8%9C%E0%A8%BF%E0%A8%A4-meaning-in-english" TargetMode="External"/><Relationship Id="rId4" Type="http://schemas.openxmlformats.org/officeDocument/2006/relationships/customXml" Target="../customXml/item4.xml"/><Relationship Id="rId180" Type="http://schemas.openxmlformats.org/officeDocument/2006/relationships/hyperlink" Target="https://www.shabdkosh.com/dictionary/punjabi-english/%E0%A8%86%E0%A8%AF%E0%A9%8B%E0%A8%9C%E0%A8%BF%E0%A8%A4/%E0%A8%86%E0%A8%AF%E0%A9%8B%E0%A8%9C%E0%A8%BF%E0%A8%A4-meaning-in-english" TargetMode="External"/><Relationship Id="rId215" Type="http://schemas.openxmlformats.org/officeDocument/2006/relationships/hyperlink" Target="https://www.shabdkosh.com/dictionary/punjabi-english/%E0%A8%86%E0%A8%AF%E0%A9%8B%E0%A8%9C%E0%A8%BF%E0%A8%A4/%E0%A8%86%E0%A8%AF%E0%A9%8B%E0%A8%9C%E0%A8%BF%E0%A8%A4-meaning-in-english" TargetMode="External"/><Relationship Id="rId236" Type="http://schemas.openxmlformats.org/officeDocument/2006/relationships/hyperlink" Target="https://www.shabdkosh.com/dictionary/punjabi-english/%E0%A8%86%E0%A8%AF%E0%A9%8B%E0%A8%9C%E0%A8%BF%E0%A8%A4/%E0%A8%86%E0%A8%AF%E0%A9%8B%E0%A8%9C%E0%A8%BF%E0%A8%A4-meaning-in-english" TargetMode="External"/><Relationship Id="rId257" Type="http://schemas.openxmlformats.org/officeDocument/2006/relationships/hyperlink" Target="https://www.shabdkosh.com/dictionary/punjabi-english/%E0%A8%86%E0%A8%AF%E0%A9%8B%E0%A8%9C%E0%A8%BF%E0%A8%A4/%E0%A8%86%E0%A8%AF%E0%A9%8B%E0%A8%9C%E0%A8%BF%E0%A8%A4-meaning-in-english" TargetMode="External"/><Relationship Id="rId278" Type="http://schemas.openxmlformats.org/officeDocument/2006/relationships/hyperlink" Target="https://www.shabdkosh.com/dictionary/punjabi-english/%E0%A8%86%E0%A8%AF%E0%A9%8B%E0%A8%9C%E0%A8%BF%E0%A8%A4/%E0%A8%86%E0%A8%AF%E0%A9%8B%E0%A8%9C%E0%A8%BF%E0%A8%A4-meaning-in-english" TargetMode="External"/><Relationship Id="rId303" Type="http://schemas.openxmlformats.org/officeDocument/2006/relationships/hyperlink" Target="https://www.shabdkosh.com/dictionary/punjabi-english/%E0%A8%A8%E0%A8%BF%E0%A8%B0%E0%A8%A6%E0%A9%87%E0%A8%B6%E0%A8%BF%E0%A8%95%E0%A8%BE/%E0%A8%A8%E0%A8%BF%E0%A8%B0%E0%A8%A6%E0%A9%87%E0%A8%B6%E0%A8%BF%E0%A8%95%E0%A8%BE-meaning-in-english" TargetMode="External"/><Relationship Id="rId42" Type="http://schemas.openxmlformats.org/officeDocument/2006/relationships/hyperlink" Target="https://www.shabdkosh.com/dictionary/punjabi-english/%E0%A8%86%E0%A8%AF%E0%A9%8B%E0%A8%9C%E0%A8%BF%E0%A8%A4/%E0%A8%86%E0%A8%AF%E0%A9%8B%E0%A8%9C%E0%A8%BF%E0%A8%A4-meaning-in-english" TargetMode="External"/><Relationship Id="rId84" Type="http://schemas.openxmlformats.org/officeDocument/2006/relationships/hyperlink" Target="https://www.shabdkosh.com/dictionary/punjabi-english/%E0%A8%86%E0%A8%AF%E0%A9%8B%E0%A8%9C%E0%A8%BF%E0%A8%A4/%E0%A8%86%E0%A8%AF%E0%A9%8B%E0%A8%9C%E0%A8%BF%E0%A8%A4-meaning-in-english" TargetMode="External"/><Relationship Id="rId138" Type="http://schemas.openxmlformats.org/officeDocument/2006/relationships/hyperlink" Target="https://www.shabdkosh.com/dictionary/punjabi-english/%E0%A8%86%E0%A8%AF%E0%A9%8B%E0%A8%9C%E0%A8%BF%E0%A8%A4/%E0%A8%86%E0%A8%AF%E0%A9%8B%E0%A8%9C%E0%A8%BF%E0%A8%A4-meaning-in-english" TargetMode="External"/><Relationship Id="rId191" Type="http://schemas.openxmlformats.org/officeDocument/2006/relationships/hyperlink" Target="https://www.shabdkosh.com/dictionary/punjabi-english/%E0%A8%86%E0%A8%AF%E0%A9%8B%E0%A8%9C%E0%A8%BF%E0%A8%A4/%E0%A8%86%E0%A8%AF%E0%A9%8B%E0%A8%9C%E0%A8%BF%E0%A8%A4-meaning-in-english" TargetMode="External"/><Relationship Id="rId205" Type="http://schemas.openxmlformats.org/officeDocument/2006/relationships/hyperlink" Target="https://www.shabdkosh.com/dictionary/punjabi-english/%E0%A8%86%E0%A8%AF%E0%A9%8B%E0%A8%9C%E0%A8%BF%E0%A8%A4/%E0%A8%86%E0%A8%AF%E0%A9%8B%E0%A8%9C%E0%A8%BF%E0%A8%A4-meaning-in-english" TargetMode="External"/><Relationship Id="rId247" Type="http://schemas.openxmlformats.org/officeDocument/2006/relationships/hyperlink" Target="https://www.shabdkosh.com/dictionary/punjabi-english/%E0%A8%86%E0%A8%AF%E0%A9%8B%E0%A8%9C%E0%A8%BF%E0%A8%A4/%E0%A8%86%E0%A8%AF%E0%A9%8B%E0%A8%9C%E0%A8%BF%E0%A8%A4-meaning-in-english" TargetMode="External"/><Relationship Id="rId107" Type="http://schemas.openxmlformats.org/officeDocument/2006/relationships/hyperlink" Target="https://www.shabdkosh.com/dictionary/punjabi-english/%E0%A8%86%E0%A8%AF%E0%A9%8B%E0%A8%9C%E0%A8%BF%E0%A8%A4/%E0%A8%86%E0%A8%AF%E0%A9%8B%E0%A8%9C%E0%A8%BF%E0%A8%A4-meaning-in-english" TargetMode="External"/><Relationship Id="rId289" Type="http://schemas.openxmlformats.org/officeDocument/2006/relationships/hyperlink" Target="https://www.shabdkosh.com/dictionary/punjabi-english/%E0%A8%AA%E0%A8%B0%E0%A8%BF%E0%A8%B8%E0%A8%A5%E0%A8%BF%E0%A8%A4%E0%A9%80/%E0%A8%AA%E0%A8%B0%E0%A8%BF%E0%A8%B8%E0%A8%A5%E0%A8%BF%E0%A8%A4%E0%A9%80-meaning-in-english" TargetMode="External"/><Relationship Id="rId11" Type="http://schemas.openxmlformats.org/officeDocument/2006/relationships/hyperlink" Target="https://www.shabdkosh.com/dictionary/punjabi-english/%E0%A8%86%E0%A8%AF%E0%A9%8B%E0%A8%9C%E0%A8%BF%E0%A8%A4/%E0%A8%86%E0%A8%AF%E0%A9%8B%E0%A8%9C%E0%A8%BF%E0%A8%A4-meaning-in-english" TargetMode="External"/><Relationship Id="rId53" Type="http://schemas.openxmlformats.org/officeDocument/2006/relationships/hyperlink" Target="https://www.shabdkosh.com/dictionary/punjabi-english/%E0%A8%86%E0%A8%AF%E0%A9%8B%E0%A8%9C%E0%A8%BF%E0%A8%A4/%E0%A8%86%E0%A8%AF%E0%A9%8B%E0%A8%9C%E0%A8%BF%E0%A8%A4-meaning-in-english" TargetMode="External"/><Relationship Id="rId149" Type="http://schemas.openxmlformats.org/officeDocument/2006/relationships/hyperlink" Target="https://www.shabdkosh.com/dictionary/punjabi-english/%E0%A8%86%E0%A8%AF%E0%A9%8B%E0%A8%9C%E0%A8%BF%E0%A8%A4/%E0%A8%86%E0%A8%AF%E0%A9%8B%E0%A8%9C%E0%A8%BF%E0%A8%A4-meaning-in-english" TargetMode="External"/><Relationship Id="rId314" Type="http://schemas.openxmlformats.org/officeDocument/2006/relationships/hyperlink" Target="mailto:MMCDOmbudsmanOffice@dhcs.ca.gov" TargetMode="External"/><Relationship Id="rId95" Type="http://schemas.openxmlformats.org/officeDocument/2006/relationships/hyperlink" Target="http://&#2566;&#2607;&#2635;&#2588;&#2623;&#2596;" TargetMode="External"/><Relationship Id="rId160" Type="http://schemas.openxmlformats.org/officeDocument/2006/relationships/hyperlink" Target="https://www.shabdkosh.com/dictionary/punjabi-english/%E0%A8%86%E0%A8%AF%E0%A9%8B%E0%A8%9C%E0%A8%BF%E0%A8%A4/%E0%A8%86%E0%A8%AF%E0%A9%8B%E0%A8%9C%E0%A8%BF%E0%A8%A4-meaning-in-english" TargetMode="External"/><Relationship Id="rId216" Type="http://schemas.openxmlformats.org/officeDocument/2006/relationships/hyperlink" Target="https://www.shabdkosh.com/dictionary/punjabi-english/%E0%A8%86%E0%A8%AF%E0%A9%8B%E0%A8%9C%E0%A8%BF%E0%A8%A4/%E0%A8%86%E0%A8%AF%E0%A9%8B%E0%A8%9C%E0%A8%BF%E0%A8%A4-meaning-in-english" TargetMode="External"/><Relationship Id="rId258" Type="http://schemas.openxmlformats.org/officeDocument/2006/relationships/hyperlink" Target="https://www.shabdkosh.com/dictionary/punjabi-english/%E0%A8%86%E0%A8%AF%E0%A9%8B%E0%A8%9C%E0%A8%BF%E0%A8%A4/%E0%A8%86%E0%A8%AF%E0%A9%8B%E0%A8%9C%E0%A8%BF%E0%A8%A4-meaning-in-english" TargetMode="External"/><Relationship Id="rId22" Type="http://schemas.openxmlformats.org/officeDocument/2006/relationships/hyperlink" Target="https://www.shabdkosh.com/dictionary/punjabi-english/%E0%A8%86%E0%A8%AF%E0%A9%8B%E0%A8%9C%E0%A8%BF%E0%A8%A4/%E0%A8%86%E0%A8%AF%E0%A9%8B%E0%A8%9C%E0%A8%BF%E0%A8%A4-meaning-in-english" TargetMode="External"/><Relationship Id="rId64" Type="http://schemas.openxmlformats.org/officeDocument/2006/relationships/hyperlink" Target="https://www.shabdkosh.com/dictionary/punjabi-english/%E0%A8%86%E0%A8%AF%E0%A9%8B%E0%A8%9C%E0%A8%BF%E0%A8%A4/%E0%A8%86%E0%A8%AF%E0%A9%8B%E0%A8%9C%E0%A8%BF%E0%A8%A4-meaning-in-english" TargetMode="External"/><Relationship Id="rId118" Type="http://schemas.openxmlformats.org/officeDocument/2006/relationships/hyperlink" Target="https://www.shabdkosh.com/dictionary/punjabi-english/%E0%A8%86%E0%A8%AF%E0%A9%8B%E0%A8%9C%E0%A8%BF%E0%A8%A4/%E0%A8%86%E0%A8%AF%E0%A9%8B%E0%A8%9C%E0%A8%BF%E0%A8%A4-meaning-in-english" TargetMode="External"/><Relationship Id="rId325" Type="http://schemas.openxmlformats.org/officeDocument/2006/relationships/theme" Target="theme/theme1.xml"/><Relationship Id="rId171" Type="http://schemas.openxmlformats.org/officeDocument/2006/relationships/hyperlink" Target="https://www.shabdkosh.com/dictionary/punjabi-english/%E0%A8%86%E0%A8%AF%E0%A9%8B%E0%A8%9C%E0%A8%BF%E0%A8%A4/%E0%A8%86%E0%A8%AF%E0%A9%8B%E0%A8%9C%E0%A8%BF%E0%A8%A4-meaning-in-english" TargetMode="External"/><Relationship Id="rId227" Type="http://schemas.openxmlformats.org/officeDocument/2006/relationships/hyperlink" Target="https://www.shabdkosh.com/dictionary/punjabi-english/%E0%A8%86%E0%A8%AF%E0%A9%8B%E0%A8%9C%E0%A8%BF%E0%A8%A4/%E0%A8%86%E0%A8%AF%E0%A9%8B%E0%A8%9C%E0%A8%BF%E0%A8%A4-meaning-in-english" TargetMode="External"/><Relationship Id="rId269" Type="http://schemas.openxmlformats.org/officeDocument/2006/relationships/hyperlink" Target="https://www.shabdkosh.com/dictionary/punjabi-english/%E0%A8%86%E0%A8%AF%E0%A9%8B%E0%A8%9C%E0%A8%BF%E0%A8%A4/%E0%A8%86%E0%A8%AF%E0%A9%8B%E0%A8%9C%E0%A8%BF%E0%A8%A4-meaning-in-english" TargetMode="External"/><Relationship Id="rId33" Type="http://schemas.openxmlformats.org/officeDocument/2006/relationships/hyperlink" Target="https://www.shabdkosh.com/dictionary/punjabi-english/%E0%A8%86%E0%A8%AF%E0%A9%8B%E0%A8%9C%E0%A8%BF%E0%A8%A4/%E0%A8%86%E0%A8%AF%E0%A9%8B%E0%A8%9C%E0%A8%BF%E0%A8%A4-meaning-in-english" TargetMode="External"/><Relationship Id="rId129" Type="http://schemas.openxmlformats.org/officeDocument/2006/relationships/hyperlink" Target="https://www.shabdkosh.com/dictionary/punjabi-english/%E0%A8%86%E0%A8%AF%E0%A9%8B%E0%A8%9C%E0%A8%BF%E0%A8%A4/%E0%A8%86%E0%A8%AF%E0%A9%8B%E0%A8%9C%E0%A8%BF%E0%A8%A4-meaning-in-english" TargetMode="External"/><Relationship Id="rId280" Type="http://schemas.openxmlformats.org/officeDocument/2006/relationships/hyperlink" Target="https://www.shabdkosh.com/dictionary/punjabi-english/%E0%A8%9B%E0%A9%8B%E0%A8%9F%E0%A9%80%20%E0%A8%9C%E0%A8%BF%E0%A8%B9%E0%A9%80%20%E0%A8%95%E0%A8%BF%E0%A8%A4%E0%A8%BE%E0%A8%AC/%E0%A8%9B%E0%A9%8B%E0%A8%9F%E0%A9%80%20%E0%A8%9C%E0%A8%BF%E0%A8%B9%E0%A9%80%20%E0%A8%95%E0%A8%BF%E0%A8%A4%E0%A8%BE%E0%A8%AC-meaning-in-english" TargetMode="External"/><Relationship Id="rId75" Type="http://schemas.openxmlformats.org/officeDocument/2006/relationships/hyperlink" Target="https://www.shabdkosh.com/dictionary/punjabi-english/%E0%A8%86%E0%A8%AF%E0%A9%8B%E0%A8%9C%E0%A8%BF%E0%A8%A4/%E0%A8%86%E0%A8%AF%E0%A9%8B%E0%A8%9C%E0%A8%BF%E0%A8%A4-meaning-in-english" TargetMode="External"/><Relationship Id="rId140" Type="http://schemas.openxmlformats.org/officeDocument/2006/relationships/hyperlink" Target="https://www.shabdkosh.com/dictionary/punjabi-english/%E0%A8%86%E0%A8%AF%E0%A9%8B%E0%A8%9C%E0%A8%BF%E0%A8%A4/%E0%A8%86%E0%A8%AF%E0%A9%8B%E0%A8%9C%E0%A8%BF%E0%A8%A4-meaning-in-english" TargetMode="External"/><Relationship Id="rId182" Type="http://schemas.openxmlformats.org/officeDocument/2006/relationships/hyperlink" Target="https://www.shabdkosh.com/dictionary/punjabi-english/%E0%A8%86%E0%A8%AF%E0%A9%8B%E0%A8%9C%E0%A8%BF%E0%A8%A4/%E0%A8%86%E0%A8%AF%E0%A9%8B%E0%A8%9C%E0%A8%BF%E0%A8%A4-meaning-in-english" TargetMode="External"/><Relationship Id="rId6" Type="http://schemas.openxmlformats.org/officeDocument/2006/relationships/styles" Target="styles.xml"/><Relationship Id="rId238" Type="http://schemas.openxmlformats.org/officeDocument/2006/relationships/hyperlink" Target="https://www.shabdkosh.com/dictionary/punjabi-english/%E0%A8%86%E0%A8%AF%E0%A9%8B%E0%A8%9C%E0%A8%BF%E0%A8%A4/%E0%A8%86%E0%A8%AF%E0%A9%8B%E0%A8%9C%E0%A8%BF%E0%A8%A4-meaning-in-english" TargetMode="External"/><Relationship Id="rId291" Type="http://schemas.openxmlformats.org/officeDocument/2006/relationships/hyperlink" Target="https://www.shabdkosh.com/dictionary/punjabi-english/%E0%A8%B5%E0%A8%B8%E0%A9%82%E0%A8%B2%E0%A9%80/%E0%A8%B5%E0%A8%B8%E0%A9%82%E0%A8%B2%E0%A9%80-meaning-in-english" TargetMode="External"/><Relationship Id="rId305" Type="http://schemas.openxmlformats.org/officeDocument/2006/relationships/hyperlink" Target="https://www.shabdkosh.com/dictionary/punjabi-english/%E0%A8%A8%E0%A8%BF%E0%A8%B0%E0%A8%A6%E0%A9%87%E0%A8%B6%E0%A8%BF%E0%A8%95%E0%A8%BE/%E0%A8%A8%E0%A8%BF%E0%A8%B0%E0%A8%A6%E0%A9%87%E0%A8%B6%E0%A8%BF%E0%A8%95%E0%A8%BE-meaning-in-english" TargetMode="External"/><Relationship Id="rId44" Type="http://schemas.openxmlformats.org/officeDocument/2006/relationships/hyperlink" Target="https://www.shabdkosh.com/dictionary/punjabi-english/%E0%A8%86%E0%A8%AF%E0%A9%8B%E0%A8%9C%E0%A8%BF%E0%A8%A4/%E0%A8%86%E0%A8%AF%E0%A9%8B%E0%A8%9C%E0%A8%BF%E0%A8%A4-meaning-in-english" TargetMode="External"/><Relationship Id="rId86" Type="http://schemas.openxmlformats.org/officeDocument/2006/relationships/hyperlink" Target="https://www.shabdkosh.com/dictionary/punjabi-english/%E0%A8%86%E0%A8%AF%E0%A9%8B%E0%A8%9C%E0%A8%BF%E0%A8%A4/%E0%A8%86%E0%A8%AF%E0%A9%8B%E0%A8%9C%E0%A8%BF%E0%A8%A4-meaning-in-english" TargetMode="External"/><Relationship Id="rId151" Type="http://schemas.openxmlformats.org/officeDocument/2006/relationships/hyperlink" Target="https://www.shabdkosh.com/dictionary/punjabi-english/%E0%A8%86%E0%A8%AF%E0%A9%8B%E0%A8%9C%E0%A8%BF%E0%A8%A4/%E0%A8%86%E0%A8%AF%E0%A9%8B%E0%A8%9C%E0%A8%BF%E0%A8%A4-meaning-in-english" TargetMode="External"/><Relationship Id="rId193" Type="http://schemas.openxmlformats.org/officeDocument/2006/relationships/hyperlink" Target="https://www.shabdkosh.com/dictionary/punjabi-english/%E0%A8%86%E0%A8%AF%E0%A9%8B%E0%A8%9C%E0%A8%BF%E0%A8%A4/%E0%A8%86%E0%A8%AF%E0%A9%8B%E0%A8%9C%E0%A8%BF%E0%A8%A4-meaning-in-english" TargetMode="External"/><Relationship Id="rId207" Type="http://schemas.openxmlformats.org/officeDocument/2006/relationships/hyperlink" Target="https://www.shabdkosh.com/dictionary/punjabi-english/%E0%A8%86%E0%A8%AF%E0%A9%8B%E0%A8%9C%E0%A8%BF%E0%A8%A4/%E0%A8%86%E0%A8%AF%E0%A9%8B%E0%A8%9C%E0%A8%BF%E0%A8%A4-meaning-in-english" TargetMode="External"/><Relationship Id="rId249" Type="http://schemas.openxmlformats.org/officeDocument/2006/relationships/hyperlink" Target="https://www.shabdkosh.com/dictionary/punjabi-english/%E0%A8%86%E0%A8%AF%E0%A9%8B%E0%A8%9C%E0%A8%BF%E0%A8%A4/%E0%A8%86%E0%A8%AF%E0%A9%8B%E0%A8%9C%E0%A8%BF%E0%A8%A4-meaning-in-english" TargetMode="External"/><Relationship Id="rId13" Type="http://schemas.openxmlformats.org/officeDocument/2006/relationships/hyperlink" Target="https://www.shabdkosh.com/dictionary/punjabi-english/%E0%A8%86%E0%A8%AF%E0%A9%8B%E0%A8%9C%E0%A8%BF%E0%A8%A4/%E0%A8%86%E0%A8%AF%E0%A9%8B%E0%A8%9C%E0%A8%BF%E0%A8%A4-meaning-in-english" TargetMode="External"/><Relationship Id="rId109" Type="http://schemas.openxmlformats.org/officeDocument/2006/relationships/hyperlink" Target="https://www.shabdkosh.com/dictionary/punjabi-english/%E0%A8%86%E0%A8%AF%E0%A9%8B%E0%A8%9C%E0%A8%BF%E0%A8%A4/%E0%A8%86%E0%A8%AF%E0%A9%8B%E0%A8%9C%E0%A8%BF%E0%A8%A4-meaning-in-english" TargetMode="External"/><Relationship Id="rId260" Type="http://schemas.openxmlformats.org/officeDocument/2006/relationships/hyperlink" Target="https://www.shabdkosh.com/dictionary/punjabi-english/%E0%A8%86%E0%A8%AF%E0%A9%8B%E0%A8%9C%E0%A8%BF%E0%A8%A4/%E0%A8%86%E0%A8%AF%E0%A9%8B%E0%A8%9C%E0%A8%BF%E0%A8%A4-meaning-in-english" TargetMode="External"/><Relationship Id="rId316" Type="http://schemas.openxmlformats.org/officeDocument/2006/relationships/hyperlink" Target="https://acms.dss.ca.gov/acms/login.request.do**" TargetMode="External"/><Relationship Id="rId55" Type="http://schemas.openxmlformats.org/officeDocument/2006/relationships/hyperlink" Target="https://www.shabdkosh.com/dictionary/punjabi-english/%E0%A8%86%E0%A8%AF%E0%A9%8B%E0%A8%9C%E0%A8%BF%E0%A8%A4/%E0%A8%86%E0%A8%AF%E0%A9%8B%E0%A8%9C%E0%A8%BF%E0%A8%A4-meaning-in-english" TargetMode="External"/><Relationship Id="rId97" Type="http://schemas.openxmlformats.org/officeDocument/2006/relationships/hyperlink" Target="https://www.shabdkosh.com/dictionary/punjabi-english/%E0%A8%86%E0%A8%AF%E0%A9%8B%E0%A8%9C%E0%A8%BF%E0%A8%A4/%E0%A8%86%E0%A8%AF%E0%A9%8B%E0%A8%9C%E0%A8%BF%E0%A8%A4-meaning-in-english" TargetMode="External"/><Relationship Id="rId120" Type="http://schemas.openxmlformats.org/officeDocument/2006/relationships/hyperlink" Target="https://www.shabdkosh.com/dictionary/punjabi-english/%E0%A8%86%E0%A8%AF%E0%A9%8B%E0%A8%9C%E0%A8%BF%E0%A8%A4/%E0%A8%86%E0%A8%AF%E0%A9%8B%E0%A8%9C%E0%A8%BF%E0%A8%A4-meaning-in-englis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AAB68058AB434EB4EF3E019B96C25B" ma:contentTypeVersion="7" ma:contentTypeDescription="Create a new document." ma:contentTypeScope="" ma:versionID="171f918b7b1eae996cb2384d089228c3">
  <xsd:schema xmlns:xsd="http://www.w3.org/2001/XMLSchema" xmlns:xs="http://www.w3.org/2001/XMLSchema" xmlns:p="http://schemas.microsoft.com/office/2006/metadata/properties" xmlns:ns2="c8da930a-9e17-4fe3-af2c-3448bbb9c2ad" xmlns:ns3="a2a3849f-5957-45ad-92b8-7646060a3877" targetNamespace="http://schemas.microsoft.com/office/2006/metadata/properties" ma:root="true" ma:fieldsID="fcb55e164a835739d3de211404037aba" ns2:_="" ns3:_="">
    <xsd:import namespace="c8da930a-9e17-4fe3-af2c-3448bbb9c2ad"/>
    <xsd:import namespace="a2a3849f-5957-45ad-92b8-7646060a3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930a-9e17-4fe3-af2c-3448bbb9c2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3849f-5957-45ad-92b8-7646060a3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ED8869-7801-4531-A310-C7E344C41A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9CA737-CCFB-4A29-B1C2-CA89E566ECA4}">
  <ds:schemaRefs>
    <ds:schemaRef ds:uri="http://schemas.openxmlformats.org/officeDocument/2006/bibliography"/>
  </ds:schemaRefs>
</ds:datastoreItem>
</file>

<file path=customXml/itemProps3.xml><?xml version="1.0" encoding="utf-8"?>
<ds:datastoreItem xmlns:ds="http://schemas.openxmlformats.org/officeDocument/2006/customXml" ds:itemID="{2C337928-FEFB-419F-8BAA-07246B1FCCD5}">
  <ds:schemaRefs>
    <ds:schemaRef ds:uri="http://schemas.microsoft.com/sharepoint/v3/contenttype/forms"/>
  </ds:schemaRefs>
</ds:datastoreItem>
</file>

<file path=customXml/itemProps4.xml><?xml version="1.0" encoding="utf-8"?>
<ds:datastoreItem xmlns:ds="http://schemas.openxmlformats.org/officeDocument/2006/customXml" ds:itemID="{3200B4A4-F9F7-44F5-AED4-83B5304CB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930a-9e17-4fe3-af2c-3448bbb9c2ad"/>
    <ds:schemaRef ds:uri="a2a3849f-5957-45ad-92b8-7646060a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6</Pages>
  <Words>22355</Words>
  <Characters>127430</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Suraj Singh</cp:lastModifiedBy>
  <cp:revision>3</cp:revision>
  <dcterms:created xsi:type="dcterms:W3CDTF">2023-03-15T16:05:00Z</dcterms:created>
  <dcterms:modified xsi:type="dcterms:W3CDTF">2023-03-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AB68058AB434EB4EF3E019B96C25B</vt:lpwstr>
  </property>
</Properties>
</file>